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556E93" w14:textId="6E374A9B" w:rsidR="00EE0F59" w:rsidRDefault="00724943" w:rsidP="00EE0F59">
      <w:pPr>
        <w:pStyle w:val="Heading1"/>
      </w:pPr>
      <w:bookmarkStart w:id="0" w:name="_Toc111240743"/>
      <w:r>
        <w:t>10</w:t>
      </w:r>
      <w:r w:rsidR="00EE0F59">
        <w:t>.0 Validation and Governance</w:t>
      </w:r>
      <w:bookmarkEnd w:id="0"/>
    </w:p>
    <w:p w14:paraId="7A434CD7" w14:textId="77777777" w:rsidR="006233C3" w:rsidRPr="006233C3" w:rsidRDefault="006233C3" w:rsidP="006233C3">
      <w:pPr>
        <w:rPr>
          <w:lang w:val="en-US" w:eastAsia="en-US"/>
        </w:rPr>
      </w:pPr>
    </w:p>
    <w:p w14:paraId="4E474794" w14:textId="72BBF801" w:rsidR="00844335" w:rsidRDefault="00724943" w:rsidP="00A15149">
      <w:pPr>
        <w:pStyle w:val="Heading2"/>
        <w:rPr>
          <w:rFonts w:eastAsia="Times New Roman" w:cs="Times New Roman"/>
          <w:lang w:val="en-US" w:eastAsia="en-US"/>
        </w:rPr>
      </w:pPr>
      <w:bookmarkStart w:id="1" w:name="_Toc111240744"/>
      <w:r>
        <w:rPr>
          <w:rFonts w:eastAsia="Times New Roman" w:cs="Times New Roman"/>
          <w:lang w:val="en-US" w:eastAsia="en-US"/>
        </w:rPr>
        <w:t>10</w:t>
      </w:r>
      <w:r w:rsidR="00A15149" w:rsidRPr="2ED2DD45">
        <w:rPr>
          <w:rFonts w:eastAsia="Times New Roman" w:cs="Times New Roman"/>
          <w:lang w:val="en-US" w:eastAsia="en-US"/>
        </w:rPr>
        <w:t xml:space="preserve">.1 </w:t>
      </w:r>
      <w:r w:rsidR="00844335">
        <w:rPr>
          <w:rFonts w:eastAsia="Times New Roman" w:cs="Times New Roman"/>
          <w:lang w:val="en-US" w:eastAsia="en-US"/>
        </w:rPr>
        <w:t>Introduction</w:t>
      </w:r>
      <w:bookmarkEnd w:id="1"/>
    </w:p>
    <w:p w14:paraId="33395F78" w14:textId="77777777" w:rsidR="006233C3" w:rsidRPr="006233C3" w:rsidRDefault="006233C3" w:rsidP="006233C3">
      <w:pPr>
        <w:rPr>
          <w:lang w:val="en-US" w:eastAsia="en-US"/>
        </w:rPr>
      </w:pPr>
    </w:p>
    <w:p w14:paraId="02F9BCDA" w14:textId="0E3E6CA5" w:rsidR="00565FC2" w:rsidRDefault="000705E1" w:rsidP="00363C35">
      <w:pPr>
        <w:ind w:firstLine="720"/>
        <w:rPr>
          <w:rFonts w:eastAsia="Times New Roman" w:cs="Times New Roman"/>
          <w:szCs w:val="24"/>
          <w:lang w:val="en-US"/>
        </w:rPr>
      </w:pPr>
      <w:r w:rsidRPr="000705E1">
        <w:rPr>
          <w:rFonts w:eastAsia="Times New Roman" w:cs="Times New Roman"/>
          <w:szCs w:val="24"/>
          <w:lang w:val="en-US"/>
        </w:rPr>
        <w:t>In the rapidly evolving landscape of financial services, ensuring the stability and performance of machine learning models is crucial for effective decision-making and risk management. This report focuses on the development and governance of a predictive model for loan approval. The model's objective is to enhance the efficiency and accuracy of loan approval processes, thereby improving operational performance and reducing financial risks. Effective model validation and governance are integral to this process, ensuring that the model continues to perform optimally over time and adapting to any changes in the input data distribution or business environment</w:t>
      </w:r>
      <w:r w:rsidR="00882A86">
        <w:rPr>
          <w:rFonts w:eastAsia="Times New Roman" w:cs="Times New Roman"/>
          <w:szCs w:val="24"/>
          <w:lang w:val="en-US"/>
        </w:rPr>
        <w:t>.</w:t>
      </w:r>
    </w:p>
    <w:p w14:paraId="33BBF51F" w14:textId="77777777" w:rsidR="006233C3" w:rsidRDefault="006233C3" w:rsidP="00363C35">
      <w:pPr>
        <w:ind w:firstLine="720"/>
        <w:rPr>
          <w:rFonts w:eastAsia="Times New Roman" w:cs="Times New Roman"/>
          <w:szCs w:val="24"/>
          <w:lang w:val="en-US"/>
        </w:rPr>
      </w:pPr>
    </w:p>
    <w:p w14:paraId="6B6420FA" w14:textId="200B7D58" w:rsidR="00A15149" w:rsidRDefault="006233C3" w:rsidP="001950BF">
      <w:pPr>
        <w:pStyle w:val="Heading2"/>
        <w:rPr>
          <w:rFonts w:eastAsia="Times New Roman" w:cs="Times New Roman"/>
          <w:lang w:val="en-US" w:eastAsia="en-US"/>
        </w:rPr>
      </w:pPr>
      <w:bookmarkStart w:id="2" w:name="_Toc111240745"/>
      <w:r>
        <w:rPr>
          <w:lang w:val="en-US" w:eastAsia="en-US"/>
        </w:rPr>
        <w:t>10</w:t>
      </w:r>
      <w:r w:rsidR="00844335">
        <w:rPr>
          <w:lang w:val="en-US" w:eastAsia="en-US"/>
        </w:rPr>
        <w:t xml:space="preserve">.2 </w:t>
      </w:r>
      <w:r w:rsidR="00A15149" w:rsidRPr="2ED2DD45">
        <w:rPr>
          <w:lang w:val="en-US" w:eastAsia="en-US"/>
        </w:rPr>
        <w:t xml:space="preserve">Variable Level </w:t>
      </w:r>
      <w:r w:rsidR="00A15149" w:rsidRPr="6C72B829">
        <w:rPr>
          <w:rFonts w:eastAsia="Times New Roman" w:cs="Times New Roman"/>
          <w:lang w:val="en-US" w:eastAsia="en-US"/>
        </w:rPr>
        <w:t>Monitoring</w:t>
      </w:r>
      <w:bookmarkEnd w:id="2"/>
    </w:p>
    <w:p w14:paraId="145B1A58" w14:textId="77777777" w:rsidR="006233C3" w:rsidRPr="006233C3" w:rsidRDefault="006233C3" w:rsidP="006233C3">
      <w:pPr>
        <w:rPr>
          <w:lang w:val="en-US" w:eastAsia="en-US"/>
        </w:rPr>
      </w:pPr>
    </w:p>
    <w:p w14:paraId="231D5695" w14:textId="058E03E9" w:rsidR="009F460B" w:rsidRDefault="0067270A" w:rsidP="00DE406E">
      <w:pPr>
        <w:ind w:firstLine="720"/>
        <w:rPr>
          <w:rFonts w:eastAsia="Times New Roman" w:cs="Times New Roman"/>
          <w:szCs w:val="24"/>
          <w:lang w:val="en-US"/>
        </w:rPr>
      </w:pPr>
      <w:r w:rsidRPr="0067270A">
        <w:rPr>
          <w:rFonts w:eastAsia="Times New Roman" w:cs="Times New Roman"/>
          <w:szCs w:val="24"/>
          <w:lang w:val="en-US"/>
        </w:rPr>
        <w:t>Variable Level Monitoring is a critical component of model governance, focusing on the consistent performance of key features used in the loan approval model. This involves tracking the statistical properties of features over time to detect any shifts or drifts that could impact the model's predictions.</w:t>
      </w:r>
    </w:p>
    <w:p w14:paraId="0F89A4C6" w14:textId="01C6F539" w:rsidR="00A32799" w:rsidRDefault="00670039" w:rsidP="006233C3">
      <w:pPr>
        <w:jc w:val="center"/>
        <w:rPr>
          <w:rFonts w:eastAsia="Times New Roman" w:cs="Times New Roman"/>
          <w:szCs w:val="24"/>
          <w:lang w:val="en-US"/>
        </w:rPr>
      </w:pPr>
      <w:r w:rsidRPr="00670039">
        <w:rPr>
          <w:rFonts w:eastAsia="Times New Roman" w:cs="Times New Roman"/>
          <w:noProof/>
          <w:szCs w:val="24"/>
          <w:lang w:val="en-US"/>
        </w:rPr>
        <w:drawing>
          <wp:inline distT="0" distB="0" distL="0" distR="0" wp14:anchorId="6B35E55D" wp14:editId="7AAD16CE">
            <wp:extent cx="3888190" cy="2170254"/>
            <wp:effectExtent l="0" t="0" r="0" b="1905"/>
            <wp:docPr id="17528004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80043" name="Picture 1" descr="A screenshot of a computer screen&#10;&#10;Description automatically generated"/>
                    <pic:cNvPicPr/>
                  </pic:nvPicPr>
                  <pic:blipFill>
                    <a:blip r:embed="rId8"/>
                    <a:stretch>
                      <a:fillRect/>
                    </a:stretch>
                  </pic:blipFill>
                  <pic:spPr>
                    <a:xfrm>
                      <a:off x="0" y="0"/>
                      <a:ext cx="3909479" cy="2182137"/>
                    </a:xfrm>
                    <a:prstGeom prst="rect">
                      <a:avLst/>
                    </a:prstGeom>
                  </pic:spPr>
                </pic:pic>
              </a:graphicData>
            </a:graphic>
          </wp:inline>
        </w:drawing>
      </w:r>
    </w:p>
    <w:p w14:paraId="7A83EB32" w14:textId="3FFE97BB" w:rsidR="006968A4" w:rsidRDefault="00BC047F" w:rsidP="006968A4">
      <w:pPr>
        <w:pStyle w:val="Heading3"/>
        <w:rPr>
          <w:rFonts w:eastAsia="Calibri" w:cs="Times New Roman"/>
          <w:lang w:val="en-US"/>
        </w:rPr>
      </w:pPr>
      <w:r>
        <w:rPr>
          <w:rFonts w:eastAsia="Calibri" w:cs="Times New Roman"/>
          <w:lang w:val="en-US"/>
        </w:rPr>
        <w:lastRenderedPageBreak/>
        <w:t>10</w:t>
      </w:r>
      <w:r w:rsidR="00461231">
        <w:rPr>
          <w:rFonts w:eastAsia="Calibri" w:cs="Times New Roman"/>
          <w:lang w:val="en-US"/>
        </w:rPr>
        <w:t>.2.1</w:t>
      </w:r>
      <w:r w:rsidR="198CAADA" w:rsidRPr="0016007C">
        <w:rPr>
          <w:rFonts w:eastAsia="Calibri" w:cs="Times New Roman"/>
          <w:lang w:val="en-US"/>
        </w:rPr>
        <w:t xml:space="preserve"> Variable Drift Monitoring</w:t>
      </w:r>
    </w:p>
    <w:p w14:paraId="6D9A54FA" w14:textId="77777777" w:rsidR="00BC047F" w:rsidRPr="00BC047F" w:rsidRDefault="00BC047F" w:rsidP="00BC047F">
      <w:pPr>
        <w:rPr>
          <w:lang w:val="en-US"/>
        </w:rPr>
      </w:pPr>
    </w:p>
    <w:p w14:paraId="17284133" w14:textId="16EC18E6" w:rsidR="006968A4" w:rsidRPr="006968A4" w:rsidRDefault="006968A4" w:rsidP="006968A4">
      <w:pPr>
        <w:pStyle w:val="Heading3"/>
        <w:rPr>
          <w:rFonts w:eastAsia="Times New Roman" w:cs="Times New Roman"/>
          <w:lang w:val="en-US"/>
        </w:rPr>
      </w:pPr>
      <w:r>
        <w:rPr>
          <w:rFonts w:eastAsia="Times New Roman" w:cs="Times New Roman"/>
          <w:b w:val="0"/>
          <w:i w:val="0"/>
          <w:lang w:val="en-US"/>
        </w:rPr>
        <w:t>M</w:t>
      </w:r>
      <w:r w:rsidRPr="006968A4">
        <w:rPr>
          <w:rFonts w:eastAsia="Times New Roman" w:cs="Times New Roman"/>
          <w:b w:val="0"/>
          <w:i w:val="0"/>
          <w:lang w:val="en-US"/>
        </w:rPr>
        <w:t xml:space="preserve">onitoring the drift of key variables like Dependents, </w:t>
      </w:r>
      <w:proofErr w:type="spellStart"/>
      <w:r w:rsidRPr="006968A4">
        <w:rPr>
          <w:rFonts w:eastAsia="Times New Roman" w:cs="Times New Roman"/>
          <w:b w:val="0"/>
          <w:i w:val="0"/>
          <w:lang w:val="en-US"/>
        </w:rPr>
        <w:t>ApplicantIncome</w:t>
      </w:r>
      <w:proofErr w:type="spellEnd"/>
      <w:r w:rsidRPr="006968A4">
        <w:rPr>
          <w:rFonts w:eastAsia="Times New Roman" w:cs="Times New Roman"/>
          <w:b w:val="0"/>
          <w:i w:val="0"/>
          <w:lang w:val="en-US"/>
        </w:rPr>
        <w:t xml:space="preserve">, </w:t>
      </w:r>
      <w:proofErr w:type="spellStart"/>
      <w:r w:rsidRPr="006968A4">
        <w:rPr>
          <w:rFonts w:eastAsia="Times New Roman" w:cs="Times New Roman"/>
          <w:b w:val="0"/>
          <w:i w:val="0"/>
          <w:lang w:val="en-US"/>
        </w:rPr>
        <w:t>LoanAmount</w:t>
      </w:r>
      <w:proofErr w:type="spellEnd"/>
      <w:r w:rsidRPr="006968A4">
        <w:rPr>
          <w:rFonts w:eastAsia="Times New Roman" w:cs="Times New Roman"/>
          <w:b w:val="0"/>
          <w:i w:val="0"/>
          <w:lang w:val="en-US"/>
        </w:rPr>
        <w:t xml:space="preserve">, and </w:t>
      </w:r>
      <w:proofErr w:type="spellStart"/>
      <w:r w:rsidRPr="006968A4">
        <w:rPr>
          <w:rFonts w:eastAsia="Times New Roman" w:cs="Times New Roman"/>
          <w:b w:val="0"/>
          <w:i w:val="0"/>
          <w:lang w:val="en-US"/>
        </w:rPr>
        <w:t>Loan_Amount_Term</w:t>
      </w:r>
      <w:proofErr w:type="spellEnd"/>
      <w:r w:rsidRPr="006968A4">
        <w:rPr>
          <w:rFonts w:eastAsia="Times New Roman" w:cs="Times New Roman"/>
          <w:b w:val="0"/>
          <w:i w:val="0"/>
          <w:lang w:val="en-US"/>
        </w:rPr>
        <w:t xml:space="preserve"> is essential to maintaining the accuracy and relevance of the loan approval model. Variable drift refers to changes in the statistical properties of these features over time, which could affect the model's predictions if not properly monitored and addressed.</w:t>
      </w:r>
    </w:p>
    <w:p w14:paraId="1C1AFD58" w14:textId="77777777" w:rsidR="006968A4" w:rsidRDefault="006968A4" w:rsidP="006968A4">
      <w:pPr>
        <w:pStyle w:val="Heading3"/>
        <w:rPr>
          <w:rFonts w:eastAsia="Times New Roman" w:cs="Times New Roman"/>
          <w:b w:val="0"/>
          <w:i w:val="0"/>
          <w:lang w:val="en-US"/>
        </w:rPr>
      </w:pPr>
    </w:p>
    <w:p w14:paraId="5DF62391" w14:textId="2B37F0BB" w:rsidR="006968A4" w:rsidRPr="006968A4" w:rsidRDefault="006968A4" w:rsidP="006968A4">
      <w:pPr>
        <w:pStyle w:val="Heading3"/>
        <w:rPr>
          <w:rFonts w:eastAsia="Times New Roman" w:cs="Times New Roman"/>
          <w:b w:val="0"/>
          <w:i w:val="0"/>
          <w:lang w:val="en-US"/>
        </w:rPr>
      </w:pPr>
      <w:r w:rsidRPr="006968A4">
        <w:rPr>
          <w:rFonts w:eastAsia="Times New Roman" w:cs="Times New Roman"/>
          <w:bCs/>
          <w:i w:val="0"/>
          <w:lang w:val="en-US"/>
        </w:rPr>
        <w:t>Dependents</w:t>
      </w:r>
      <w:r w:rsidRPr="006968A4">
        <w:rPr>
          <w:rFonts w:eastAsia="Times New Roman" w:cs="Times New Roman"/>
          <w:b w:val="0"/>
          <w:i w:val="0"/>
          <w:lang w:val="en-US"/>
        </w:rPr>
        <w:t>: This variable has a mean of 0.68 and a standard deviation of 0.99, with values ranging from 0 to 3. A significant change in the distribution of Dependents might suggest demographic shifts in the applicant pool. For instance, an increase in dependents could imply more family-based applications, potentially altering the risk profile of loan applicants.</w:t>
      </w:r>
    </w:p>
    <w:p w14:paraId="46BF5182" w14:textId="77777777" w:rsidR="006968A4" w:rsidRPr="006968A4" w:rsidRDefault="006968A4" w:rsidP="006968A4">
      <w:pPr>
        <w:pStyle w:val="Heading3"/>
        <w:rPr>
          <w:rFonts w:eastAsia="Times New Roman" w:cs="Times New Roman"/>
          <w:b w:val="0"/>
          <w:i w:val="0"/>
          <w:lang w:val="en-US"/>
        </w:rPr>
      </w:pPr>
    </w:p>
    <w:p w14:paraId="34A6CE48" w14:textId="77777777" w:rsidR="006968A4" w:rsidRPr="006968A4" w:rsidRDefault="006968A4" w:rsidP="006968A4">
      <w:pPr>
        <w:pStyle w:val="Heading3"/>
        <w:rPr>
          <w:rFonts w:eastAsia="Times New Roman" w:cs="Times New Roman"/>
          <w:b w:val="0"/>
          <w:i w:val="0"/>
          <w:lang w:val="en-US"/>
        </w:rPr>
      </w:pPr>
      <w:proofErr w:type="spellStart"/>
      <w:r w:rsidRPr="006968A4">
        <w:rPr>
          <w:rFonts w:eastAsia="Times New Roman" w:cs="Times New Roman"/>
          <w:bCs/>
          <w:i w:val="0"/>
          <w:lang w:val="en-US"/>
        </w:rPr>
        <w:t>ApplicantIncome</w:t>
      </w:r>
      <w:proofErr w:type="spellEnd"/>
      <w:r w:rsidRPr="006968A4">
        <w:rPr>
          <w:rFonts w:eastAsia="Times New Roman" w:cs="Times New Roman"/>
          <w:b w:val="0"/>
          <w:i w:val="0"/>
          <w:lang w:val="en-US"/>
        </w:rPr>
        <w:t xml:space="preserve">: With a mean of 3579.85 and a standard deviation of 1419.81, </w:t>
      </w:r>
      <w:proofErr w:type="spellStart"/>
      <w:r w:rsidRPr="006968A4">
        <w:rPr>
          <w:rFonts w:eastAsia="Times New Roman" w:cs="Times New Roman"/>
          <w:b w:val="0"/>
          <w:i w:val="0"/>
          <w:lang w:val="en-US"/>
        </w:rPr>
        <w:t>ApplicantIncome</w:t>
      </w:r>
      <w:proofErr w:type="spellEnd"/>
      <w:r w:rsidRPr="006968A4">
        <w:rPr>
          <w:rFonts w:eastAsia="Times New Roman" w:cs="Times New Roman"/>
          <w:b w:val="0"/>
          <w:i w:val="0"/>
          <w:lang w:val="en-US"/>
        </w:rPr>
        <w:t xml:space="preserve"> varies significantly, ranging from 150 to 9703. Any observable drift, such as a shift towards higher or lower incomes, could impact the model's ability to accurately assess credit risk. For example, an increase in average income might require recalibrating the model to avoid overestimating the risk for lower-income applicants.</w:t>
      </w:r>
    </w:p>
    <w:p w14:paraId="7E4462C4" w14:textId="77777777" w:rsidR="006968A4" w:rsidRPr="006968A4" w:rsidRDefault="006968A4" w:rsidP="006968A4">
      <w:pPr>
        <w:pStyle w:val="Heading3"/>
        <w:rPr>
          <w:rFonts w:eastAsia="Times New Roman" w:cs="Times New Roman"/>
          <w:b w:val="0"/>
          <w:i w:val="0"/>
          <w:lang w:val="en-US"/>
        </w:rPr>
      </w:pPr>
    </w:p>
    <w:p w14:paraId="7EA65EFB" w14:textId="23E42897" w:rsidR="006968A4" w:rsidRDefault="006968A4" w:rsidP="006968A4">
      <w:pPr>
        <w:pStyle w:val="Heading3"/>
        <w:rPr>
          <w:rFonts w:eastAsia="Times New Roman" w:cs="Times New Roman"/>
          <w:b w:val="0"/>
          <w:i w:val="0"/>
          <w:lang w:val="en-US"/>
        </w:rPr>
      </w:pPr>
      <w:proofErr w:type="spellStart"/>
      <w:r w:rsidRPr="006968A4">
        <w:rPr>
          <w:rFonts w:eastAsia="Times New Roman" w:cs="Times New Roman"/>
          <w:bCs/>
          <w:i w:val="0"/>
          <w:lang w:val="en-US"/>
        </w:rPr>
        <w:t>LoanAmount</w:t>
      </w:r>
      <w:proofErr w:type="spellEnd"/>
      <w:r w:rsidRPr="006968A4">
        <w:rPr>
          <w:rFonts w:eastAsia="Times New Roman" w:cs="Times New Roman"/>
          <w:b w:val="0"/>
          <w:i w:val="0"/>
          <w:lang w:val="en-US"/>
        </w:rPr>
        <w:t>: This feature has a mean of 104.99 and a standard deviation of 28.36, with values ranging from 9 to 150. Changes in this variable might reflect shifts in borrowing behavior, such as applicants requesting higher loan amounts due to economic factors like inflation. Monitoring this variable ensures that the model remains aligned with current lending trends.</w:t>
      </w:r>
    </w:p>
    <w:p w14:paraId="2E4EAC54" w14:textId="77777777" w:rsidR="006968A4" w:rsidRPr="006968A4" w:rsidRDefault="006968A4" w:rsidP="006968A4">
      <w:pPr>
        <w:rPr>
          <w:lang w:val="en-US"/>
        </w:rPr>
      </w:pPr>
    </w:p>
    <w:p w14:paraId="4F96B6B9" w14:textId="77777777" w:rsidR="006968A4" w:rsidRPr="006968A4" w:rsidRDefault="006968A4" w:rsidP="006968A4">
      <w:pPr>
        <w:pStyle w:val="Heading3"/>
        <w:rPr>
          <w:rFonts w:eastAsia="Times New Roman" w:cs="Times New Roman"/>
          <w:b w:val="0"/>
          <w:i w:val="0"/>
          <w:lang w:val="en-US"/>
        </w:rPr>
      </w:pPr>
      <w:proofErr w:type="spellStart"/>
      <w:r w:rsidRPr="006968A4">
        <w:rPr>
          <w:rFonts w:eastAsia="Times New Roman" w:cs="Times New Roman"/>
          <w:bCs/>
          <w:i w:val="0"/>
          <w:lang w:val="en-US"/>
        </w:rPr>
        <w:lastRenderedPageBreak/>
        <w:t>Loan_Amount_Term</w:t>
      </w:r>
      <w:proofErr w:type="spellEnd"/>
      <w:r w:rsidRPr="006968A4">
        <w:rPr>
          <w:rFonts w:eastAsia="Times New Roman" w:cs="Times New Roman"/>
          <w:b w:val="0"/>
          <w:i w:val="0"/>
          <w:lang w:val="en-US"/>
        </w:rPr>
        <w:t xml:space="preserve">: With a mean of 331.02 months and a standard deviation of 88.48, this variable typically ranges from 0 to 480 months. Any drift in </w:t>
      </w:r>
      <w:proofErr w:type="spellStart"/>
      <w:r w:rsidRPr="006968A4">
        <w:rPr>
          <w:rFonts w:eastAsia="Times New Roman" w:cs="Times New Roman"/>
          <w:b w:val="0"/>
          <w:i w:val="0"/>
          <w:lang w:val="en-US"/>
        </w:rPr>
        <w:t>Loan_Amount_Term</w:t>
      </w:r>
      <w:proofErr w:type="spellEnd"/>
      <w:r w:rsidRPr="006968A4">
        <w:rPr>
          <w:rFonts w:eastAsia="Times New Roman" w:cs="Times New Roman"/>
          <w:b w:val="0"/>
          <w:i w:val="0"/>
          <w:lang w:val="en-US"/>
        </w:rPr>
        <w:t xml:space="preserve"> could indicate changes in loan products or borrower preferences, which might necessitate adjustments in the model's predictions.</w:t>
      </w:r>
    </w:p>
    <w:p w14:paraId="63ECB4A4" w14:textId="77777777" w:rsidR="006968A4" w:rsidRPr="006968A4" w:rsidRDefault="006968A4" w:rsidP="006968A4">
      <w:pPr>
        <w:pStyle w:val="Heading3"/>
        <w:rPr>
          <w:rFonts w:eastAsia="Times New Roman" w:cs="Times New Roman"/>
          <w:b w:val="0"/>
          <w:i w:val="0"/>
          <w:lang w:val="en-US"/>
        </w:rPr>
      </w:pPr>
    </w:p>
    <w:p w14:paraId="14B83191" w14:textId="77777777" w:rsidR="004321BD" w:rsidRDefault="006968A4" w:rsidP="006968A4">
      <w:pPr>
        <w:pStyle w:val="Heading3"/>
        <w:rPr>
          <w:rFonts w:eastAsia="Times New Roman" w:cs="Times New Roman"/>
          <w:b w:val="0"/>
          <w:i w:val="0"/>
          <w:lang w:val="en-US"/>
        </w:rPr>
      </w:pPr>
      <w:r w:rsidRPr="006968A4">
        <w:rPr>
          <w:rFonts w:eastAsia="Times New Roman" w:cs="Times New Roman"/>
          <w:b w:val="0"/>
          <w:i w:val="0"/>
          <w:lang w:val="en-US"/>
        </w:rPr>
        <w:t>The acceptable range for each feature is defined by the minimum and maximum values observed in the training dataset. If future values fall outside this range, they may be flagged as outliers. In such cases, Caps and Floors will be applied to ensure all values remain within the acceptable range. If the data exhibits drift, these thresholds may need to be updated to reflect new trends.</w:t>
      </w:r>
    </w:p>
    <w:p w14:paraId="630A54F5" w14:textId="77777777" w:rsidR="004321BD" w:rsidRDefault="004321BD" w:rsidP="006968A4">
      <w:pPr>
        <w:pStyle w:val="Heading3"/>
        <w:rPr>
          <w:rFonts w:eastAsia="Times New Roman" w:cs="Times New Roman"/>
          <w:b w:val="0"/>
          <w:i w:val="0"/>
          <w:lang w:val="en-US"/>
        </w:rPr>
      </w:pPr>
    </w:p>
    <w:p w14:paraId="7C7BA1B0" w14:textId="79523D65" w:rsidR="00A95A46" w:rsidRDefault="006968A4" w:rsidP="006968A4">
      <w:pPr>
        <w:pStyle w:val="Heading3"/>
        <w:rPr>
          <w:rFonts w:eastAsia="Times New Roman" w:cs="Times New Roman"/>
          <w:b w:val="0"/>
          <w:i w:val="0"/>
          <w:lang w:val="en-US"/>
        </w:rPr>
      </w:pPr>
      <w:r w:rsidRPr="006968A4">
        <w:rPr>
          <w:rFonts w:eastAsia="Times New Roman" w:cs="Times New Roman"/>
          <w:b w:val="0"/>
          <w:i w:val="0"/>
          <w:lang w:val="en-US"/>
        </w:rPr>
        <w:t>Missing values in future datasets will be imputed using the K-Nearest Neighbors (KNN) technique, which estimates missing values based on the nearest observations in the data. For categorical variables, bar charts can be generated to track changes in the distribution of categories over time. Missing values in categorical features will first be encoded numerically before undergoing KNN imputation.</w:t>
      </w:r>
    </w:p>
    <w:p w14:paraId="1B646149" w14:textId="77777777" w:rsidR="005A4892" w:rsidRPr="005A4892" w:rsidRDefault="005A4892" w:rsidP="005A4892">
      <w:pPr>
        <w:rPr>
          <w:lang w:val="en-US"/>
        </w:rPr>
      </w:pPr>
    </w:p>
    <w:p w14:paraId="50406CBD" w14:textId="297C879C" w:rsidR="6E0B7370" w:rsidRDefault="004321BD" w:rsidP="006968A4">
      <w:pPr>
        <w:pStyle w:val="Heading3"/>
        <w:rPr>
          <w:rFonts w:eastAsia="Calibri" w:cs="Times New Roman"/>
          <w:lang w:val="en-US"/>
        </w:rPr>
      </w:pPr>
      <w:r>
        <w:rPr>
          <w:lang w:val="en-US"/>
        </w:rPr>
        <w:t>10</w:t>
      </w:r>
      <w:r w:rsidR="00962FCB">
        <w:rPr>
          <w:lang w:val="en-US"/>
        </w:rPr>
        <w:t>.2.2</w:t>
      </w:r>
      <w:r w:rsidR="198CAADA" w:rsidRPr="0016007C">
        <w:rPr>
          <w:rFonts w:eastAsia="Calibri" w:cs="Times New Roman"/>
          <w:lang w:val="en-US"/>
        </w:rPr>
        <w:t xml:space="preserve"> Tolerance for Drift of Each Variable</w:t>
      </w:r>
    </w:p>
    <w:p w14:paraId="74E66016" w14:textId="77777777" w:rsidR="005A4892" w:rsidRDefault="005A4892" w:rsidP="005A4892">
      <w:pPr>
        <w:rPr>
          <w:lang w:val="en-US"/>
        </w:rPr>
      </w:pPr>
    </w:p>
    <w:p w14:paraId="3E0448F0" w14:textId="509C9EF3" w:rsidR="00415666" w:rsidRDefault="00415666" w:rsidP="00415666">
      <w:pPr>
        <w:rPr>
          <w:lang w:val="en-US"/>
        </w:rPr>
      </w:pPr>
      <w:r w:rsidRPr="00415666">
        <w:rPr>
          <w:lang w:val="en-US"/>
        </w:rPr>
        <w:t>Drift tolerance for each variable is determined by the importance of the feature and its statistical properties:</w:t>
      </w:r>
    </w:p>
    <w:p w14:paraId="18AA5E36" w14:textId="77777777" w:rsidR="00415666" w:rsidRPr="00415666" w:rsidRDefault="00415666" w:rsidP="00415666">
      <w:pPr>
        <w:rPr>
          <w:lang w:val="en-US"/>
        </w:rPr>
      </w:pPr>
    </w:p>
    <w:p w14:paraId="5CB68AA5" w14:textId="353FCF52" w:rsidR="00415666" w:rsidRPr="00415666" w:rsidRDefault="00415666" w:rsidP="00415666">
      <w:pPr>
        <w:rPr>
          <w:lang w:val="en-US"/>
        </w:rPr>
      </w:pPr>
      <w:r w:rsidRPr="00415666">
        <w:rPr>
          <w:b/>
          <w:bCs/>
          <w:lang w:val="en-US"/>
        </w:rPr>
        <w:t>Dependents</w:t>
      </w:r>
      <w:r w:rsidRPr="00415666">
        <w:rPr>
          <w:lang w:val="en-US"/>
        </w:rPr>
        <w:t>: Given its moderate variability, a drift tolerance of 10% of the mean (approximately 0.07) is set. This allows for small fluctuations in the distribution of dependents without necessitating immediate model recalibration.</w:t>
      </w:r>
    </w:p>
    <w:p w14:paraId="61F1C537" w14:textId="77777777" w:rsidR="00415666" w:rsidRPr="00415666" w:rsidRDefault="00415666" w:rsidP="00415666">
      <w:pPr>
        <w:rPr>
          <w:lang w:val="en-US"/>
        </w:rPr>
      </w:pPr>
      <w:proofErr w:type="spellStart"/>
      <w:proofErr w:type="gramStart"/>
      <w:r w:rsidRPr="004A52F7">
        <w:rPr>
          <w:b/>
          <w:bCs/>
          <w:lang w:val="en-US"/>
        </w:rPr>
        <w:lastRenderedPageBreak/>
        <w:t>ApplicantIncome</w:t>
      </w:r>
      <w:proofErr w:type="spellEnd"/>
      <w:proofErr w:type="gramEnd"/>
      <w:r w:rsidRPr="00415666">
        <w:rPr>
          <w:lang w:val="en-US"/>
        </w:rPr>
        <w:t>: Due to its significant range, a drift tolerance of 5% of the mean (about 178.99) is recommended. This stricter tolerance ensures that significant shifts in applicant income levels are quickly identified and addressed.</w:t>
      </w:r>
    </w:p>
    <w:p w14:paraId="1327B0B1" w14:textId="77777777" w:rsidR="00415666" w:rsidRPr="00415666" w:rsidRDefault="00415666" w:rsidP="00415666">
      <w:pPr>
        <w:rPr>
          <w:lang w:val="en-US"/>
        </w:rPr>
      </w:pPr>
    </w:p>
    <w:p w14:paraId="74B22461" w14:textId="77777777" w:rsidR="00415666" w:rsidRPr="00415666" w:rsidRDefault="00415666" w:rsidP="00415666">
      <w:pPr>
        <w:rPr>
          <w:lang w:val="en-US"/>
        </w:rPr>
      </w:pPr>
      <w:proofErr w:type="spellStart"/>
      <w:r w:rsidRPr="004A52F7">
        <w:rPr>
          <w:b/>
          <w:bCs/>
          <w:lang w:val="en-US"/>
        </w:rPr>
        <w:t>LoanAmount</w:t>
      </w:r>
      <w:proofErr w:type="spellEnd"/>
      <w:r w:rsidRPr="00415666">
        <w:rPr>
          <w:lang w:val="en-US"/>
        </w:rPr>
        <w:t>: With a relatively narrow distribution, a drift tolerance of 5% of the mean (around 5.25) is applied. This helps detect and respond to changes in loan amounts requested by applicants.</w:t>
      </w:r>
    </w:p>
    <w:p w14:paraId="712A9246" w14:textId="77777777" w:rsidR="00415666" w:rsidRPr="00415666" w:rsidRDefault="00415666" w:rsidP="00415666">
      <w:pPr>
        <w:rPr>
          <w:lang w:val="en-US"/>
        </w:rPr>
      </w:pPr>
    </w:p>
    <w:p w14:paraId="3FAA412D" w14:textId="093A7D25" w:rsidR="00415666" w:rsidRDefault="00415666" w:rsidP="00415666">
      <w:pPr>
        <w:rPr>
          <w:lang w:val="en-US"/>
        </w:rPr>
      </w:pPr>
      <w:proofErr w:type="spellStart"/>
      <w:r w:rsidRPr="004A52F7">
        <w:rPr>
          <w:b/>
          <w:bCs/>
          <w:lang w:val="en-US"/>
        </w:rPr>
        <w:t>Loan_Amount_Term</w:t>
      </w:r>
      <w:proofErr w:type="spellEnd"/>
      <w:r w:rsidRPr="00415666">
        <w:rPr>
          <w:lang w:val="en-US"/>
        </w:rPr>
        <w:t>: Considering its wide variability, a drift tolerance of 7% of the mean (approximately 23.17 months) is appropriate. This tolerance level allows for minor shifts in loan term preferences while still flagging significant changes for review.</w:t>
      </w:r>
    </w:p>
    <w:p w14:paraId="09347DDF" w14:textId="77777777" w:rsidR="004A52F7" w:rsidRPr="005A4892" w:rsidRDefault="004A52F7" w:rsidP="00415666">
      <w:pPr>
        <w:rPr>
          <w:lang w:val="en-US"/>
        </w:rPr>
      </w:pPr>
    </w:p>
    <w:p w14:paraId="65BAE08B" w14:textId="0FB42C5A" w:rsidR="00A15149" w:rsidRDefault="004321BD" w:rsidP="00A15149">
      <w:pPr>
        <w:pStyle w:val="Heading2"/>
        <w:rPr>
          <w:lang w:val="en-US" w:eastAsia="en-US"/>
        </w:rPr>
      </w:pPr>
      <w:bookmarkStart w:id="3" w:name="_Toc111240746"/>
      <w:r>
        <w:rPr>
          <w:lang w:val="en-US" w:eastAsia="en-US"/>
        </w:rPr>
        <w:t>10</w:t>
      </w:r>
      <w:r w:rsidR="00A15149">
        <w:rPr>
          <w:lang w:val="en-US" w:eastAsia="en-US"/>
        </w:rPr>
        <w:t>.</w:t>
      </w:r>
      <w:r w:rsidR="00844335">
        <w:rPr>
          <w:lang w:val="en-US" w:eastAsia="en-US"/>
        </w:rPr>
        <w:t>3</w:t>
      </w:r>
      <w:r w:rsidR="00A15149">
        <w:rPr>
          <w:lang w:val="en-US" w:eastAsia="en-US"/>
        </w:rPr>
        <w:t xml:space="preserve"> </w:t>
      </w:r>
      <w:r w:rsidR="00A15149" w:rsidRPr="00A15149">
        <w:rPr>
          <w:lang w:val="en-US" w:eastAsia="en-US"/>
        </w:rPr>
        <w:t>Model Health &amp; Stability</w:t>
      </w:r>
      <w:bookmarkEnd w:id="3"/>
    </w:p>
    <w:p w14:paraId="36B37E9C" w14:textId="77777777" w:rsidR="00F01D99" w:rsidRDefault="00F01D99" w:rsidP="00F01D99">
      <w:pPr>
        <w:rPr>
          <w:lang w:val="en-US" w:eastAsia="en-US"/>
        </w:rPr>
      </w:pPr>
    </w:p>
    <w:p w14:paraId="367BBABF" w14:textId="77777777" w:rsidR="00F01D99" w:rsidRPr="00F01D99" w:rsidRDefault="00F01D99" w:rsidP="00F01D99">
      <w:pPr>
        <w:rPr>
          <w:lang w:val="en-US" w:eastAsia="en-US"/>
        </w:rPr>
      </w:pPr>
      <w:r w:rsidRPr="00F01D99">
        <w:rPr>
          <w:lang w:val="en-US" w:eastAsia="en-US"/>
        </w:rPr>
        <w:t>As businesses increasingly rely on data-driven decision-making, ensuring the stability and accuracy of predictive models is critical. Variable drift monitoring plays a key role in maintaining model health by detecting shifts in data that could undermine the model's performance. When a feature exhibits drift beyond the established tolerance, the following steps will be taken:</w:t>
      </w:r>
    </w:p>
    <w:p w14:paraId="43B80887" w14:textId="77777777" w:rsidR="00F01D99" w:rsidRPr="00F01D99" w:rsidRDefault="00F01D99" w:rsidP="00F01D99">
      <w:pPr>
        <w:rPr>
          <w:lang w:val="en-US" w:eastAsia="en-US"/>
        </w:rPr>
      </w:pPr>
    </w:p>
    <w:p w14:paraId="062C0667" w14:textId="70138317" w:rsidR="00F01D99" w:rsidRPr="00F01D99" w:rsidRDefault="00F01D99" w:rsidP="00F01D99">
      <w:pPr>
        <w:rPr>
          <w:lang w:val="en-US" w:eastAsia="en-US"/>
        </w:rPr>
      </w:pPr>
      <w:r w:rsidRPr="00F01D99">
        <w:rPr>
          <w:b/>
          <w:bCs/>
          <w:lang w:val="en-US" w:eastAsia="en-US"/>
        </w:rPr>
        <w:t>Initial Assessment</w:t>
      </w:r>
      <w:r w:rsidRPr="00F01D99">
        <w:rPr>
          <w:lang w:val="en-US" w:eastAsia="en-US"/>
        </w:rPr>
        <w:t xml:space="preserve">: The model's health will first be assessed by examining key performance metrics such as AUC-ROC and </w:t>
      </w:r>
      <w:r>
        <w:rPr>
          <w:lang w:val="en-US" w:eastAsia="en-US"/>
        </w:rPr>
        <w:t>Accuracy</w:t>
      </w:r>
      <w:r w:rsidRPr="00F01D99">
        <w:rPr>
          <w:lang w:val="en-US" w:eastAsia="en-US"/>
        </w:rPr>
        <w:t>. If these metrics indicate potential issues, further investigation into the source of the drift will be conducted.</w:t>
      </w:r>
    </w:p>
    <w:p w14:paraId="61FE4B59" w14:textId="77777777" w:rsidR="00F01D99" w:rsidRDefault="00F01D99" w:rsidP="00F01D99">
      <w:pPr>
        <w:rPr>
          <w:lang w:val="en-US" w:eastAsia="en-US"/>
        </w:rPr>
      </w:pPr>
    </w:p>
    <w:p w14:paraId="012271F7" w14:textId="77777777" w:rsidR="00F01D99" w:rsidRPr="00F01D99" w:rsidRDefault="00F01D99" w:rsidP="00F01D99">
      <w:pPr>
        <w:rPr>
          <w:lang w:val="en-US" w:eastAsia="en-US"/>
        </w:rPr>
      </w:pPr>
    </w:p>
    <w:p w14:paraId="739D7C6E" w14:textId="77777777" w:rsidR="00F01D99" w:rsidRPr="00F01D99" w:rsidRDefault="00F01D99" w:rsidP="00F01D99">
      <w:pPr>
        <w:rPr>
          <w:lang w:val="en-US" w:eastAsia="en-US"/>
        </w:rPr>
      </w:pPr>
      <w:r w:rsidRPr="00F01D99">
        <w:rPr>
          <w:b/>
          <w:bCs/>
          <w:lang w:val="en-US" w:eastAsia="en-US"/>
        </w:rPr>
        <w:lastRenderedPageBreak/>
        <w:t>Model Adjustment</w:t>
      </w:r>
      <w:r w:rsidRPr="00F01D99">
        <w:rPr>
          <w:lang w:val="en-US" w:eastAsia="en-US"/>
        </w:rPr>
        <w:t>: Depending on the severity of the drift, different strategies may be employed. For minor drifts (within the tolerance), hyperparameter tuning or reweighting of features may suffice. For more significant drifts, the model may need to be retrained with updated data to ensure it continues to provide accurate predictions.</w:t>
      </w:r>
    </w:p>
    <w:p w14:paraId="7BBB85C3" w14:textId="77777777" w:rsidR="00F01D99" w:rsidRPr="00F01D99" w:rsidRDefault="00F01D99" w:rsidP="00F01D99">
      <w:pPr>
        <w:rPr>
          <w:lang w:val="en-US" w:eastAsia="en-US"/>
        </w:rPr>
      </w:pPr>
    </w:p>
    <w:p w14:paraId="37C2DC41" w14:textId="09A25E20" w:rsidR="005843E5" w:rsidRPr="005843E5" w:rsidRDefault="00F01D99" w:rsidP="005843E5">
      <w:pPr>
        <w:rPr>
          <w:lang w:val="en-US" w:eastAsia="en-US"/>
        </w:rPr>
      </w:pPr>
      <w:r w:rsidRPr="00375F24">
        <w:rPr>
          <w:b/>
          <w:bCs/>
          <w:lang w:val="en-US" w:eastAsia="en-US"/>
        </w:rPr>
        <w:t>Risk Management</w:t>
      </w:r>
      <w:r w:rsidRPr="00F01D99">
        <w:rPr>
          <w:lang w:val="en-US" w:eastAsia="en-US"/>
        </w:rPr>
        <w:t>: If the drift indicates a substantial change in the underlying data, such as a structural shift in applicant behavior or economic conditions, a more comprehensive risk management approach may be required. This could include updating the model to reflect new data distributions or even redesigning the model if necessary.</w:t>
      </w:r>
    </w:p>
    <w:sectPr w:rsidR="005843E5" w:rsidRPr="005843E5" w:rsidSect="00EE0F59">
      <w:headerReference w:type="default" r:id="rId9"/>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4DF73A" w14:textId="77777777" w:rsidR="00BD3B0E" w:rsidRDefault="00BD3B0E" w:rsidP="008A6688">
      <w:pPr>
        <w:spacing w:line="240" w:lineRule="auto"/>
      </w:pPr>
      <w:r>
        <w:separator/>
      </w:r>
    </w:p>
  </w:endnote>
  <w:endnote w:type="continuationSeparator" w:id="0">
    <w:p w14:paraId="78B8B662" w14:textId="77777777" w:rsidR="00BD3B0E" w:rsidRDefault="00BD3B0E" w:rsidP="008A6688">
      <w:pPr>
        <w:spacing w:line="240" w:lineRule="auto"/>
      </w:pPr>
      <w:r>
        <w:continuationSeparator/>
      </w:r>
    </w:p>
  </w:endnote>
  <w:endnote w:type="continuationNotice" w:id="1">
    <w:p w14:paraId="7FC49E96" w14:textId="77777777" w:rsidR="00BD3B0E" w:rsidRDefault="00BD3B0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E386F7" w14:textId="77777777" w:rsidR="00BD3B0E" w:rsidRDefault="00BD3B0E" w:rsidP="008A6688">
      <w:pPr>
        <w:spacing w:line="240" w:lineRule="auto"/>
      </w:pPr>
      <w:r>
        <w:separator/>
      </w:r>
    </w:p>
  </w:footnote>
  <w:footnote w:type="continuationSeparator" w:id="0">
    <w:p w14:paraId="5BF08294" w14:textId="77777777" w:rsidR="00BD3B0E" w:rsidRDefault="00BD3B0E" w:rsidP="008A6688">
      <w:pPr>
        <w:spacing w:line="240" w:lineRule="auto"/>
      </w:pPr>
      <w:r>
        <w:continuationSeparator/>
      </w:r>
    </w:p>
  </w:footnote>
  <w:footnote w:type="continuationNotice" w:id="1">
    <w:p w14:paraId="6A21AD2C" w14:textId="77777777" w:rsidR="00BD3B0E" w:rsidRDefault="00BD3B0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0488F" w14:textId="5BB9FA28" w:rsidR="00920FFF" w:rsidRDefault="00920FF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13837"/>
    <w:multiLevelType w:val="hybridMultilevel"/>
    <w:tmpl w:val="BF1C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61DC"/>
    <w:multiLevelType w:val="hybridMultilevel"/>
    <w:tmpl w:val="0CE040A0"/>
    <w:lvl w:ilvl="0" w:tplc="BCAEDE86">
      <w:start w:val="1"/>
      <w:numFmt w:val="bullet"/>
      <w:lvlText w:val="·"/>
      <w:lvlJc w:val="left"/>
      <w:pPr>
        <w:ind w:left="1080" w:hanging="360"/>
      </w:pPr>
      <w:rPr>
        <w:rFonts w:ascii="Symbol" w:hAnsi="Symbol" w:hint="default"/>
      </w:rPr>
    </w:lvl>
    <w:lvl w:ilvl="1" w:tplc="7716F9A6">
      <w:start w:val="1"/>
      <w:numFmt w:val="bullet"/>
      <w:lvlText w:val="o"/>
      <w:lvlJc w:val="left"/>
      <w:pPr>
        <w:ind w:left="1800" w:hanging="360"/>
      </w:pPr>
      <w:rPr>
        <w:rFonts w:ascii="Courier New" w:hAnsi="Courier New" w:hint="default"/>
      </w:rPr>
    </w:lvl>
    <w:lvl w:ilvl="2" w:tplc="14C88C4A">
      <w:start w:val="1"/>
      <w:numFmt w:val="bullet"/>
      <w:lvlText w:val=""/>
      <w:lvlJc w:val="left"/>
      <w:pPr>
        <w:ind w:left="2520" w:hanging="360"/>
      </w:pPr>
      <w:rPr>
        <w:rFonts w:ascii="Wingdings" w:hAnsi="Wingdings" w:hint="default"/>
      </w:rPr>
    </w:lvl>
    <w:lvl w:ilvl="3" w:tplc="6378882A">
      <w:start w:val="1"/>
      <w:numFmt w:val="bullet"/>
      <w:lvlText w:val=""/>
      <w:lvlJc w:val="left"/>
      <w:pPr>
        <w:ind w:left="3240" w:hanging="360"/>
      </w:pPr>
      <w:rPr>
        <w:rFonts w:ascii="Symbol" w:hAnsi="Symbol" w:hint="default"/>
      </w:rPr>
    </w:lvl>
    <w:lvl w:ilvl="4" w:tplc="25E8ABAA">
      <w:start w:val="1"/>
      <w:numFmt w:val="bullet"/>
      <w:lvlText w:val="o"/>
      <w:lvlJc w:val="left"/>
      <w:pPr>
        <w:ind w:left="3960" w:hanging="360"/>
      </w:pPr>
      <w:rPr>
        <w:rFonts w:ascii="Courier New" w:hAnsi="Courier New" w:hint="default"/>
      </w:rPr>
    </w:lvl>
    <w:lvl w:ilvl="5" w:tplc="47EC7D86">
      <w:start w:val="1"/>
      <w:numFmt w:val="bullet"/>
      <w:lvlText w:val=""/>
      <w:lvlJc w:val="left"/>
      <w:pPr>
        <w:ind w:left="4680" w:hanging="360"/>
      </w:pPr>
      <w:rPr>
        <w:rFonts w:ascii="Wingdings" w:hAnsi="Wingdings" w:hint="default"/>
      </w:rPr>
    </w:lvl>
    <w:lvl w:ilvl="6" w:tplc="DBFAC216">
      <w:start w:val="1"/>
      <w:numFmt w:val="bullet"/>
      <w:lvlText w:val=""/>
      <w:lvlJc w:val="left"/>
      <w:pPr>
        <w:ind w:left="5400" w:hanging="360"/>
      </w:pPr>
      <w:rPr>
        <w:rFonts w:ascii="Symbol" w:hAnsi="Symbol" w:hint="default"/>
      </w:rPr>
    </w:lvl>
    <w:lvl w:ilvl="7" w:tplc="8056C8F4">
      <w:start w:val="1"/>
      <w:numFmt w:val="bullet"/>
      <w:lvlText w:val="o"/>
      <w:lvlJc w:val="left"/>
      <w:pPr>
        <w:ind w:left="6120" w:hanging="360"/>
      </w:pPr>
      <w:rPr>
        <w:rFonts w:ascii="Courier New" w:hAnsi="Courier New" w:hint="default"/>
      </w:rPr>
    </w:lvl>
    <w:lvl w:ilvl="8" w:tplc="EAF2DA3E">
      <w:start w:val="1"/>
      <w:numFmt w:val="bullet"/>
      <w:lvlText w:val=""/>
      <w:lvlJc w:val="left"/>
      <w:pPr>
        <w:ind w:left="6840" w:hanging="360"/>
      </w:pPr>
      <w:rPr>
        <w:rFonts w:ascii="Wingdings" w:hAnsi="Wingdings" w:hint="default"/>
      </w:rPr>
    </w:lvl>
  </w:abstractNum>
  <w:abstractNum w:abstractNumId="2" w15:restartNumberingAfterBreak="0">
    <w:nsid w:val="07BB404E"/>
    <w:multiLevelType w:val="hybridMultilevel"/>
    <w:tmpl w:val="87AEAB7A"/>
    <w:lvl w:ilvl="0" w:tplc="04090001">
      <w:start w:val="1"/>
      <w:numFmt w:val="bullet"/>
      <w:lvlText w:val=""/>
      <w:lvlJc w:val="left"/>
      <w:pPr>
        <w:ind w:left="720" w:hanging="360"/>
      </w:pPr>
      <w:rPr>
        <w:rFonts w:ascii="Symbol" w:hAnsi="Symbol" w:hint="default"/>
      </w:rPr>
    </w:lvl>
    <w:lvl w:ilvl="1" w:tplc="8E56FBC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313E2"/>
    <w:multiLevelType w:val="hybridMultilevel"/>
    <w:tmpl w:val="138896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A947B2A"/>
    <w:multiLevelType w:val="hybridMultilevel"/>
    <w:tmpl w:val="7DD620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0B8B7998"/>
    <w:multiLevelType w:val="hybridMultilevel"/>
    <w:tmpl w:val="4E7A2D2C"/>
    <w:lvl w:ilvl="0" w:tplc="D6064A00">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6" w15:restartNumberingAfterBreak="0">
    <w:nsid w:val="15B61311"/>
    <w:multiLevelType w:val="hybridMultilevel"/>
    <w:tmpl w:val="3790199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A501A88"/>
    <w:multiLevelType w:val="hybridMultilevel"/>
    <w:tmpl w:val="1932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982FF0"/>
    <w:multiLevelType w:val="hybridMultilevel"/>
    <w:tmpl w:val="78ACC23A"/>
    <w:lvl w:ilvl="0" w:tplc="48090001">
      <w:start w:val="1"/>
      <w:numFmt w:val="bullet"/>
      <w:lvlText w:val=""/>
      <w:lvlJc w:val="left"/>
      <w:pPr>
        <w:ind w:left="820" w:hanging="360"/>
      </w:pPr>
      <w:rPr>
        <w:rFonts w:ascii="Symbol" w:hAnsi="Symbol" w:hint="default"/>
      </w:rPr>
    </w:lvl>
    <w:lvl w:ilvl="1" w:tplc="48090003" w:tentative="1">
      <w:start w:val="1"/>
      <w:numFmt w:val="bullet"/>
      <w:lvlText w:val="o"/>
      <w:lvlJc w:val="left"/>
      <w:pPr>
        <w:ind w:left="1540" w:hanging="360"/>
      </w:pPr>
      <w:rPr>
        <w:rFonts w:ascii="Courier New" w:hAnsi="Courier New" w:cs="Courier New" w:hint="default"/>
      </w:rPr>
    </w:lvl>
    <w:lvl w:ilvl="2" w:tplc="48090005" w:tentative="1">
      <w:start w:val="1"/>
      <w:numFmt w:val="bullet"/>
      <w:lvlText w:val=""/>
      <w:lvlJc w:val="left"/>
      <w:pPr>
        <w:ind w:left="2260" w:hanging="360"/>
      </w:pPr>
      <w:rPr>
        <w:rFonts w:ascii="Wingdings" w:hAnsi="Wingdings" w:hint="default"/>
      </w:rPr>
    </w:lvl>
    <w:lvl w:ilvl="3" w:tplc="48090001" w:tentative="1">
      <w:start w:val="1"/>
      <w:numFmt w:val="bullet"/>
      <w:lvlText w:val=""/>
      <w:lvlJc w:val="left"/>
      <w:pPr>
        <w:ind w:left="2980" w:hanging="360"/>
      </w:pPr>
      <w:rPr>
        <w:rFonts w:ascii="Symbol" w:hAnsi="Symbol" w:hint="default"/>
      </w:rPr>
    </w:lvl>
    <w:lvl w:ilvl="4" w:tplc="48090003" w:tentative="1">
      <w:start w:val="1"/>
      <w:numFmt w:val="bullet"/>
      <w:lvlText w:val="o"/>
      <w:lvlJc w:val="left"/>
      <w:pPr>
        <w:ind w:left="3700" w:hanging="360"/>
      </w:pPr>
      <w:rPr>
        <w:rFonts w:ascii="Courier New" w:hAnsi="Courier New" w:cs="Courier New" w:hint="default"/>
      </w:rPr>
    </w:lvl>
    <w:lvl w:ilvl="5" w:tplc="48090005" w:tentative="1">
      <w:start w:val="1"/>
      <w:numFmt w:val="bullet"/>
      <w:lvlText w:val=""/>
      <w:lvlJc w:val="left"/>
      <w:pPr>
        <w:ind w:left="4420" w:hanging="360"/>
      </w:pPr>
      <w:rPr>
        <w:rFonts w:ascii="Wingdings" w:hAnsi="Wingdings" w:hint="default"/>
      </w:rPr>
    </w:lvl>
    <w:lvl w:ilvl="6" w:tplc="48090001" w:tentative="1">
      <w:start w:val="1"/>
      <w:numFmt w:val="bullet"/>
      <w:lvlText w:val=""/>
      <w:lvlJc w:val="left"/>
      <w:pPr>
        <w:ind w:left="5140" w:hanging="360"/>
      </w:pPr>
      <w:rPr>
        <w:rFonts w:ascii="Symbol" w:hAnsi="Symbol" w:hint="default"/>
      </w:rPr>
    </w:lvl>
    <w:lvl w:ilvl="7" w:tplc="48090003" w:tentative="1">
      <w:start w:val="1"/>
      <w:numFmt w:val="bullet"/>
      <w:lvlText w:val="o"/>
      <w:lvlJc w:val="left"/>
      <w:pPr>
        <w:ind w:left="5860" w:hanging="360"/>
      </w:pPr>
      <w:rPr>
        <w:rFonts w:ascii="Courier New" w:hAnsi="Courier New" w:cs="Courier New" w:hint="default"/>
      </w:rPr>
    </w:lvl>
    <w:lvl w:ilvl="8" w:tplc="48090005" w:tentative="1">
      <w:start w:val="1"/>
      <w:numFmt w:val="bullet"/>
      <w:lvlText w:val=""/>
      <w:lvlJc w:val="left"/>
      <w:pPr>
        <w:ind w:left="6580" w:hanging="360"/>
      </w:pPr>
      <w:rPr>
        <w:rFonts w:ascii="Wingdings" w:hAnsi="Wingdings" w:hint="default"/>
      </w:rPr>
    </w:lvl>
  </w:abstractNum>
  <w:abstractNum w:abstractNumId="9" w15:restartNumberingAfterBreak="0">
    <w:nsid w:val="1E571DAA"/>
    <w:multiLevelType w:val="hybridMultilevel"/>
    <w:tmpl w:val="9608215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0" w15:restartNumberingAfterBreak="0">
    <w:nsid w:val="203C5BDF"/>
    <w:multiLevelType w:val="hybridMultilevel"/>
    <w:tmpl w:val="64AA3C62"/>
    <w:lvl w:ilvl="0" w:tplc="8E56FBC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6A54591"/>
    <w:multiLevelType w:val="hybridMultilevel"/>
    <w:tmpl w:val="3B826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D04DD"/>
    <w:multiLevelType w:val="hybridMultilevel"/>
    <w:tmpl w:val="87E60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EC7C5C"/>
    <w:multiLevelType w:val="hybridMultilevel"/>
    <w:tmpl w:val="3ED24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210EF"/>
    <w:multiLevelType w:val="hybridMultilevel"/>
    <w:tmpl w:val="C7A23DC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32F5262"/>
    <w:multiLevelType w:val="hybridMultilevel"/>
    <w:tmpl w:val="922E9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CB4B58"/>
    <w:multiLevelType w:val="hybridMultilevel"/>
    <w:tmpl w:val="4F7CC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6D1CD9"/>
    <w:multiLevelType w:val="hybridMultilevel"/>
    <w:tmpl w:val="B414EDC6"/>
    <w:lvl w:ilvl="0" w:tplc="BCAEDE86">
      <w:start w:val="1"/>
      <w:numFmt w:val="bullet"/>
      <w:lvlText w:val="·"/>
      <w:lvlJc w:val="left"/>
      <w:pPr>
        <w:ind w:left="72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8" w15:restartNumberingAfterBreak="0">
    <w:nsid w:val="40B519EE"/>
    <w:multiLevelType w:val="hybridMultilevel"/>
    <w:tmpl w:val="E734727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60E3C36"/>
    <w:multiLevelType w:val="multilevel"/>
    <w:tmpl w:val="3AF075A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98070C2"/>
    <w:multiLevelType w:val="hybridMultilevel"/>
    <w:tmpl w:val="2FC4F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A9463A"/>
    <w:multiLevelType w:val="hybridMultilevel"/>
    <w:tmpl w:val="A5D2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87B58"/>
    <w:multiLevelType w:val="hybridMultilevel"/>
    <w:tmpl w:val="6BE215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4E4C248E"/>
    <w:multiLevelType w:val="hybridMultilevel"/>
    <w:tmpl w:val="E86875F0"/>
    <w:lvl w:ilvl="0" w:tplc="14E28EE0">
      <w:start w:val="1"/>
      <w:numFmt w:val="bullet"/>
      <w:lvlText w:val="·"/>
      <w:lvlJc w:val="left"/>
      <w:pPr>
        <w:ind w:left="720" w:hanging="360"/>
      </w:pPr>
      <w:rPr>
        <w:rFonts w:ascii="Symbol" w:hAnsi="Symbol" w:hint="default"/>
      </w:rPr>
    </w:lvl>
    <w:lvl w:ilvl="1" w:tplc="B2D06F9E">
      <w:start w:val="1"/>
      <w:numFmt w:val="bullet"/>
      <w:lvlText w:val="o"/>
      <w:lvlJc w:val="left"/>
      <w:pPr>
        <w:ind w:left="1440" w:hanging="360"/>
      </w:pPr>
      <w:rPr>
        <w:rFonts w:ascii="Courier New" w:hAnsi="Courier New" w:hint="default"/>
      </w:rPr>
    </w:lvl>
    <w:lvl w:ilvl="2" w:tplc="62085946">
      <w:start w:val="1"/>
      <w:numFmt w:val="bullet"/>
      <w:lvlText w:val=""/>
      <w:lvlJc w:val="left"/>
      <w:pPr>
        <w:ind w:left="2160" w:hanging="360"/>
      </w:pPr>
      <w:rPr>
        <w:rFonts w:ascii="Wingdings" w:hAnsi="Wingdings" w:hint="default"/>
      </w:rPr>
    </w:lvl>
    <w:lvl w:ilvl="3" w:tplc="293C6A5C">
      <w:start w:val="1"/>
      <w:numFmt w:val="bullet"/>
      <w:lvlText w:val=""/>
      <w:lvlJc w:val="left"/>
      <w:pPr>
        <w:ind w:left="2880" w:hanging="360"/>
      </w:pPr>
      <w:rPr>
        <w:rFonts w:ascii="Symbol" w:hAnsi="Symbol" w:hint="default"/>
      </w:rPr>
    </w:lvl>
    <w:lvl w:ilvl="4" w:tplc="A8F2DA10">
      <w:start w:val="1"/>
      <w:numFmt w:val="bullet"/>
      <w:lvlText w:val="o"/>
      <w:lvlJc w:val="left"/>
      <w:pPr>
        <w:ind w:left="3600" w:hanging="360"/>
      </w:pPr>
      <w:rPr>
        <w:rFonts w:ascii="Courier New" w:hAnsi="Courier New" w:hint="default"/>
      </w:rPr>
    </w:lvl>
    <w:lvl w:ilvl="5" w:tplc="54EA0366">
      <w:start w:val="1"/>
      <w:numFmt w:val="bullet"/>
      <w:lvlText w:val=""/>
      <w:lvlJc w:val="left"/>
      <w:pPr>
        <w:ind w:left="4320" w:hanging="360"/>
      </w:pPr>
      <w:rPr>
        <w:rFonts w:ascii="Wingdings" w:hAnsi="Wingdings" w:hint="default"/>
      </w:rPr>
    </w:lvl>
    <w:lvl w:ilvl="6" w:tplc="B4ACA41A">
      <w:start w:val="1"/>
      <w:numFmt w:val="bullet"/>
      <w:lvlText w:val=""/>
      <w:lvlJc w:val="left"/>
      <w:pPr>
        <w:ind w:left="5040" w:hanging="360"/>
      </w:pPr>
      <w:rPr>
        <w:rFonts w:ascii="Symbol" w:hAnsi="Symbol" w:hint="default"/>
      </w:rPr>
    </w:lvl>
    <w:lvl w:ilvl="7" w:tplc="E7A4459E">
      <w:start w:val="1"/>
      <w:numFmt w:val="bullet"/>
      <w:lvlText w:val="o"/>
      <w:lvlJc w:val="left"/>
      <w:pPr>
        <w:ind w:left="5760" w:hanging="360"/>
      </w:pPr>
      <w:rPr>
        <w:rFonts w:ascii="Courier New" w:hAnsi="Courier New" w:hint="default"/>
      </w:rPr>
    </w:lvl>
    <w:lvl w:ilvl="8" w:tplc="177C4F3E">
      <w:start w:val="1"/>
      <w:numFmt w:val="bullet"/>
      <w:lvlText w:val=""/>
      <w:lvlJc w:val="left"/>
      <w:pPr>
        <w:ind w:left="6480" w:hanging="360"/>
      </w:pPr>
      <w:rPr>
        <w:rFonts w:ascii="Wingdings" w:hAnsi="Wingdings" w:hint="default"/>
      </w:rPr>
    </w:lvl>
  </w:abstractNum>
  <w:abstractNum w:abstractNumId="24" w15:restartNumberingAfterBreak="0">
    <w:nsid w:val="4E8B60D7"/>
    <w:multiLevelType w:val="hybridMultilevel"/>
    <w:tmpl w:val="C97A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FD157C"/>
    <w:multiLevelType w:val="hybridMultilevel"/>
    <w:tmpl w:val="2B222044"/>
    <w:lvl w:ilvl="0" w:tplc="6368E4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826127"/>
    <w:multiLevelType w:val="hybridMultilevel"/>
    <w:tmpl w:val="9B36F86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BDC7E18"/>
    <w:multiLevelType w:val="hybridMultilevel"/>
    <w:tmpl w:val="FFFFFFFF"/>
    <w:lvl w:ilvl="0" w:tplc="43707D58">
      <w:start w:val="1"/>
      <w:numFmt w:val="decimal"/>
      <w:lvlText w:val="%1)"/>
      <w:lvlJc w:val="left"/>
      <w:pPr>
        <w:ind w:left="360" w:hanging="360"/>
      </w:pPr>
    </w:lvl>
    <w:lvl w:ilvl="1" w:tplc="257678E2">
      <w:start w:val="1"/>
      <w:numFmt w:val="lowerLetter"/>
      <w:lvlText w:val="%2."/>
      <w:lvlJc w:val="left"/>
      <w:pPr>
        <w:ind w:left="1080" w:hanging="360"/>
      </w:pPr>
    </w:lvl>
    <w:lvl w:ilvl="2" w:tplc="F0F2376E">
      <w:start w:val="1"/>
      <w:numFmt w:val="lowerRoman"/>
      <w:lvlText w:val="%3."/>
      <w:lvlJc w:val="right"/>
      <w:pPr>
        <w:ind w:left="1800" w:hanging="180"/>
      </w:pPr>
    </w:lvl>
    <w:lvl w:ilvl="3" w:tplc="C212A7A0">
      <w:start w:val="1"/>
      <w:numFmt w:val="decimal"/>
      <w:lvlText w:val="%4."/>
      <w:lvlJc w:val="left"/>
      <w:pPr>
        <w:ind w:left="2520" w:hanging="360"/>
      </w:pPr>
    </w:lvl>
    <w:lvl w:ilvl="4" w:tplc="4386E336">
      <w:start w:val="1"/>
      <w:numFmt w:val="lowerLetter"/>
      <w:lvlText w:val="%5."/>
      <w:lvlJc w:val="left"/>
      <w:pPr>
        <w:ind w:left="3240" w:hanging="360"/>
      </w:pPr>
    </w:lvl>
    <w:lvl w:ilvl="5" w:tplc="2C8C752E">
      <w:start w:val="1"/>
      <w:numFmt w:val="lowerRoman"/>
      <w:lvlText w:val="%6."/>
      <w:lvlJc w:val="right"/>
      <w:pPr>
        <w:ind w:left="3960" w:hanging="180"/>
      </w:pPr>
    </w:lvl>
    <w:lvl w:ilvl="6" w:tplc="C2FE171E">
      <w:start w:val="1"/>
      <w:numFmt w:val="decimal"/>
      <w:lvlText w:val="%7."/>
      <w:lvlJc w:val="left"/>
      <w:pPr>
        <w:ind w:left="4680" w:hanging="360"/>
      </w:pPr>
    </w:lvl>
    <w:lvl w:ilvl="7" w:tplc="5694CBFE">
      <w:start w:val="1"/>
      <w:numFmt w:val="lowerLetter"/>
      <w:lvlText w:val="%8."/>
      <w:lvlJc w:val="left"/>
      <w:pPr>
        <w:ind w:left="5400" w:hanging="360"/>
      </w:pPr>
    </w:lvl>
    <w:lvl w:ilvl="8" w:tplc="4A4EEE70">
      <w:start w:val="1"/>
      <w:numFmt w:val="lowerRoman"/>
      <w:lvlText w:val="%9."/>
      <w:lvlJc w:val="right"/>
      <w:pPr>
        <w:ind w:left="6120" w:hanging="180"/>
      </w:pPr>
    </w:lvl>
  </w:abstractNum>
  <w:abstractNum w:abstractNumId="28" w15:restartNumberingAfterBreak="0">
    <w:nsid w:val="67894BC7"/>
    <w:multiLevelType w:val="hybridMultilevel"/>
    <w:tmpl w:val="B1603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B439A9"/>
    <w:multiLevelType w:val="hybridMultilevel"/>
    <w:tmpl w:val="1E3AF352"/>
    <w:lvl w:ilvl="0" w:tplc="B57256FA">
      <w:start w:val="45"/>
      <w:numFmt w:val="bullet"/>
      <w:lvlText w:val="-"/>
      <w:lvlJc w:val="left"/>
      <w:pPr>
        <w:ind w:left="360" w:hanging="360"/>
      </w:pPr>
      <w:rPr>
        <w:rFonts w:ascii="Times New Roman" w:eastAsia="DengXian" w:hAnsi="Times New Roman" w:cs="Times New Roman"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0" w15:restartNumberingAfterBreak="0">
    <w:nsid w:val="67FD3333"/>
    <w:multiLevelType w:val="hybridMultilevel"/>
    <w:tmpl w:val="F0962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859795C"/>
    <w:multiLevelType w:val="hybridMultilevel"/>
    <w:tmpl w:val="3CB2E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E713B"/>
    <w:multiLevelType w:val="multilevel"/>
    <w:tmpl w:val="6B868DF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44126A5"/>
    <w:multiLevelType w:val="hybridMultilevel"/>
    <w:tmpl w:val="232EF8F6"/>
    <w:lvl w:ilvl="0" w:tplc="280E11E0">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77B527FB"/>
    <w:multiLevelType w:val="hybridMultilevel"/>
    <w:tmpl w:val="FF52A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8BD3BC8"/>
    <w:multiLevelType w:val="hybridMultilevel"/>
    <w:tmpl w:val="2CC4DE12"/>
    <w:lvl w:ilvl="0" w:tplc="8E56FBCE">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6" w15:restartNumberingAfterBreak="0">
    <w:nsid w:val="7B5367EA"/>
    <w:multiLevelType w:val="hybridMultilevel"/>
    <w:tmpl w:val="994A3E54"/>
    <w:lvl w:ilvl="0" w:tplc="04090001">
      <w:start w:val="1"/>
      <w:numFmt w:val="bullet"/>
      <w:lvlText w:val=""/>
      <w:lvlJc w:val="left"/>
      <w:pPr>
        <w:ind w:left="720" w:hanging="360"/>
      </w:pPr>
      <w:rPr>
        <w:rFonts w:ascii="Symbol" w:hAnsi="Symbol" w:hint="default"/>
      </w:rPr>
    </w:lvl>
    <w:lvl w:ilvl="1" w:tplc="8E56FBCE">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1187611">
    <w:abstractNumId w:val="23"/>
  </w:num>
  <w:num w:numId="2" w16cid:durableId="1272929802">
    <w:abstractNumId w:val="1"/>
  </w:num>
  <w:num w:numId="3" w16cid:durableId="1258173940">
    <w:abstractNumId w:val="0"/>
  </w:num>
  <w:num w:numId="4" w16cid:durableId="1776437032">
    <w:abstractNumId w:val="36"/>
  </w:num>
  <w:num w:numId="5" w16cid:durableId="304239063">
    <w:abstractNumId w:val="35"/>
  </w:num>
  <w:num w:numId="6" w16cid:durableId="1147284599">
    <w:abstractNumId w:val="2"/>
  </w:num>
  <w:num w:numId="7" w16cid:durableId="1562903235">
    <w:abstractNumId w:val="10"/>
  </w:num>
  <w:num w:numId="8" w16cid:durableId="729573830">
    <w:abstractNumId w:val="11"/>
  </w:num>
  <w:num w:numId="9" w16cid:durableId="1848015178">
    <w:abstractNumId w:val="24"/>
  </w:num>
  <w:num w:numId="10" w16cid:durableId="587278550">
    <w:abstractNumId w:val="21"/>
  </w:num>
  <w:num w:numId="11" w16cid:durableId="2071464657">
    <w:abstractNumId w:val="7"/>
  </w:num>
  <w:num w:numId="12" w16cid:durableId="2120251581">
    <w:abstractNumId w:val="8"/>
  </w:num>
  <w:num w:numId="13" w16cid:durableId="1903515311">
    <w:abstractNumId w:val="33"/>
  </w:num>
  <w:num w:numId="14" w16cid:durableId="1247181928">
    <w:abstractNumId w:val="6"/>
  </w:num>
  <w:num w:numId="15" w16cid:durableId="2002926085">
    <w:abstractNumId w:val="14"/>
  </w:num>
  <w:num w:numId="16" w16cid:durableId="803541370">
    <w:abstractNumId w:val="5"/>
  </w:num>
  <w:num w:numId="17" w16cid:durableId="1832405598">
    <w:abstractNumId w:val="29"/>
  </w:num>
  <w:num w:numId="18" w16cid:durableId="1627855673">
    <w:abstractNumId w:val="27"/>
  </w:num>
  <w:num w:numId="19" w16cid:durableId="1526403833">
    <w:abstractNumId w:val="9"/>
  </w:num>
  <w:num w:numId="20" w16cid:durableId="2045715896">
    <w:abstractNumId w:val="17"/>
  </w:num>
  <w:num w:numId="21" w16cid:durableId="1159923199">
    <w:abstractNumId w:val="16"/>
  </w:num>
  <w:num w:numId="22" w16cid:durableId="705984528">
    <w:abstractNumId w:val="25"/>
  </w:num>
  <w:num w:numId="23" w16cid:durableId="1663853702">
    <w:abstractNumId w:val="30"/>
  </w:num>
  <w:num w:numId="24" w16cid:durableId="524171139">
    <w:abstractNumId w:val="18"/>
  </w:num>
  <w:num w:numId="25" w16cid:durableId="1971932658">
    <w:abstractNumId w:val="32"/>
  </w:num>
  <w:num w:numId="26" w16cid:durableId="1796173176">
    <w:abstractNumId w:val="3"/>
  </w:num>
  <w:num w:numId="27" w16cid:durableId="320697901">
    <w:abstractNumId w:val="15"/>
  </w:num>
  <w:num w:numId="28" w16cid:durableId="1440024935">
    <w:abstractNumId w:val="28"/>
  </w:num>
  <w:num w:numId="29" w16cid:durableId="1950891740">
    <w:abstractNumId w:val="31"/>
  </w:num>
  <w:num w:numId="30" w16cid:durableId="387531865">
    <w:abstractNumId w:val="22"/>
  </w:num>
  <w:num w:numId="31" w16cid:durableId="1303314495">
    <w:abstractNumId w:val="34"/>
  </w:num>
  <w:num w:numId="32" w16cid:durableId="1218782410">
    <w:abstractNumId w:val="4"/>
  </w:num>
  <w:num w:numId="33" w16cid:durableId="1509445289">
    <w:abstractNumId w:val="19"/>
  </w:num>
  <w:num w:numId="34" w16cid:durableId="172302129">
    <w:abstractNumId w:val="13"/>
  </w:num>
  <w:num w:numId="35" w16cid:durableId="336154995">
    <w:abstractNumId w:val="20"/>
  </w:num>
  <w:num w:numId="36" w16cid:durableId="273637822">
    <w:abstractNumId w:val="12"/>
  </w:num>
  <w:num w:numId="37" w16cid:durableId="156960655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yMTCxMDAzMjM0sDRS0lEKTi0uzszPAykwtKwFALhM9MotAAAA"/>
  </w:docVars>
  <w:rsids>
    <w:rsidRoot w:val="00BF195B"/>
    <w:rsid w:val="00000108"/>
    <w:rsid w:val="0000027E"/>
    <w:rsid w:val="000002C5"/>
    <w:rsid w:val="00000890"/>
    <w:rsid w:val="00000B3B"/>
    <w:rsid w:val="00000B77"/>
    <w:rsid w:val="000015A1"/>
    <w:rsid w:val="0000165F"/>
    <w:rsid w:val="00001CBB"/>
    <w:rsid w:val="00001F72"/>
    <w:rsid w:val="0000224E"/>
    <w:rsid w:val="0000377B"/>
    <w:rsid w:val="00004219"/>
    <w:rsid w:val="000042FB"/>
    <w:rsid w:val="000044E6"/>
    <w:rsid w:val="0000489B"/>
    <w:rsid w:val="00005042"/>
    <w:rsid w:val="000055B2"/>
    <w:rsid w:val="000058C5"/>
    <w:rsid w:val="000058E1"/>
    <w:rsid w:val="00005EB1"/>
    <w:rsid w:val="0000630D"/>
    <w:rsid w:val="00006360"/>
    <w:rsid w:val="000063D2"/>
    <w:rsid w:val="000063FE"/>
    <w:rsid w:val="00006675"/>
    <w:rsid w:val="00006AEF"/>
    <w:rsid w:val="00006C30"/>
    <w:rsid w:val="00006F4A"/>
    <w:rsid w:val="00006F8F"/>
    <w:rsid w:val="00007534"/>
    <w:rsid w:val="00007540"/>
    <w:rsid w:val="00007594"/>
    <w:rsid w:val="00007999"/>
    <w:rsid w:val="00007CF4"/>
    <w:rsid w:val="00007FC9"/>
    <w:rsid w:val="000100BB"/>
    <w:rsid w:val="000102F4"/>
    <w:rsid w:val="00010AC8"/>
    <w:rsid w:val="00010DAB"/>
    <w:rsid w:val="00010DD1"/>
    <w:rsid w:val="0001130D"/>
    <w:rsid w:val="00011312"/>
    <w:rsid w:val="00011543"/>
    <w:rsid w:val="0001169A"/>
    <w:rsid w:val="00011B32"/>
    <w:rsid w:val="00011B61"/>
    <w:rsid w:val="00011BA4"/>
    <w:rsid w:val="00011CE6"/>
    <w:rsid w:val="00011DFA"/>
    <w:rsid w:val="00011EF7"/>
    <w:rsid w:val="000121E8"/>
    <w:rsid w:val="00012468"/>
    <w:rsid w:val="00012B07"/>
    <w:rsid w:val="00012F12"/>
    <w:rsid w:val="00013902"/>
    <w:rsid w:val="000139D9"/>
    <w:rsid w:val="00013F8E"/>
    <w:rsid w:val="00014077"/>
    <w:rsid w:val="00014220"/>
    <w:rsid w:val="000146E4"/>
    <w:rsid w:val="00014714"/>
    <w:rsid w:val="000149D0"/>
    <w:rsid w:val="00014B0A"/>
    <w:rsid w:val="00015077"/>
    <w:rsid w:val="00015153"/>
    <w:rsid w:val="00015483"/>
    <w:rsid w:val="000160BC"/>
    <w:rsid w:val="0001640C"/>
    <w:rsid w:val="0001641D"/>
    <w:rsid w:val="00016E56"/>
    <w:rsid w:val="00017C28"/>
    <w:rsid w:val="0002026A"/>
    <w:rsid w:val="000209C8"/>
    <w:rsid w:val="00020A0D"/>
    <w:rsid w:val="00020F37"/>
    <w:rsid w:val="00021003"/>
    <w:rsid w:val="0002101A"/>
    <w:rsid w:val="000215AC"/>
    <w:rsid w:val="000216C2"/>
    <w:rsid w:val="00021874"/>
    <w:rsid w:val="000219D8"/>
    <w:rsid w:val="00021C19"/>
    <w:rsid w:val="00021FFD"/>
    <w:rsid w:val="0002220D"/>
    <w:rsid w:val="00022530"/>
    <w:rsid w:val="00022580"/>
    <w:rsid w:val="00022590"/>
    <w:rsid w:val="000225F2"/>
    <w:rsid w:val="00022985"/>
    <w:rsid w:val="00023299"/>
    <w:rsid w:val="0002387B"/>
    <w:rsid w:val="00023C3B"/>
    <w:rsid w:val="00023F3A"/>
    <w:rsid w:val="00023F96"/>
    <w:rsid w:val="00024487"/>
    <w:rsid w:val="000247FF"/>
    <w:rsid w:val="000248FE"/>
    <w:rsid w:val="00024953"/>
    <w:rsid w:val="00024D01"/>
    <w:rsid w:val="000256BF"/>
    <w:rsid w:val="00025AA9"/>
    <w:rsid w:val="0002605A"/>
    <w:rsid w:val="00026163"/>
    <w:rsid w:val="00026383"/>
    <w:rsid w:val="00026402"/>
    <w:rsid w:val="0002669F"/>
    <w:rsid w:val="00027449"/>
    <w:rsid w:val="00027479"/>
    <w:rsid w:val="0002781E"/>
    <w:rsid w:val="00027E03"/>
    <w:rsid w:val="00027EA0"/>
    <w:rsid w:val="0003027A"/>
    <w:rsid w:val="0003034F"/>
    <w:rsid w:val="00030654"/>
    <w:rsid w:val="000308A8"/>
    <w:rsid w:val="000308D0"/>
    <w:rsid w:val="000309F1"/>
    <w:rsid w:val="000309F2"/>
    <w:rsid w:val="00030AD1"/>
    <w:rsid w:val="00030C67"/>
    <w:rsid w:val="00030DD4"/>
    <w:rsid w:val="00030EAA"/>
    <w:rsid w:val="0003109B"/>
    <w:rsid w:val="0003161E"/>
    <w:rsid w:val="000316B2"/>
    <w:rsid w:val="00031837"/>
    <w:rsid w:val="00031AC3"/>
    <w:rsid w:val="00031C1F"/>
    <w:rsid w:val="00031FA8"/>
    <w:rsid w:val="00032556"/>
    <w:rsid w:val="00032AA4"/>
    <w:rsid w:val="00032D6C"/>
    <w:rsid w:val="00032E02"/>
    <w:rsid w:val="00032FFF"/>
    <w:rsid w:val="000330DB"/>
    <w:rsid w:val="000332D8"/>
    <w:rsid w:val="00033DC2"/>
    <w:rsid w:val="00034123"/>
    <w:rsid w:val="000344AC"/>
    <w:rsid w:val="000346A2"/>
    <w:rsid w:val="000346BF"/>
    <w:rsid w:val="000346C2"/>
    <w:rsid w:val="0003478E"/>
    <w:rsid w:val="00034CB8"/>
    <w:rsid w:val="000354EF"/>
    <w:rsid w:val="0003582D"/>
    <w:rsid w:val="00035A23"/>
    <w:rsid w:val="00035A4F"/>
    <w:rsid w:val="00035FFE"/>
    <w:rsid w:val="0003633F"/>
    <w:rsid w:val="0003656B"/>
    <w:rsid w:val="000366D1"/>
    <w:rsid w:val="000368E9"/>
    <w:rsid w:val="00036904"/>
    <w:rsid w:val="000371FA"/>
    <w:rsid w:val="000372C8"/>
    <w:rsid w:val="00037570"/>
    <w:rsid w:val="00037758"/>
    <w:rsid w:val="000377AC"/>
    <w:rsid w:val="00037818"/>
    <w:rsid w:val="000378AD"/>
    <w:rsid w:val="00037A6B"/>
    <w:rsid w:val="00037C8A"/>
    <w:rsid w:val="000401D9"/>
    <w:rsid w:val="00040C04"/>
    <w:rsid w:val="00040C45"/>
    <w:rsid w:val="00040D2A"/>
    <w:rsid w:val="00040F54"/>
    <w:rsid w:val="00040FBE"/>
    <w:rsid w:val="00041051"/>
    <w:rsid w:val="0004116F"/>
    <w:rsid w:val="00041212"/>
    <w:rsid w:val="0004129B"/>
    <w:rsid w:val="000420D1"/>
    <w:rsid w:val="0004218C"/>
    <w:rsid w:val="0004226F"/>
    <w:rsid w:val="000422C3"/>
    <w:rsid w:val="00042BBC"/>
    <w:rsid w:val="00042F7D"/>
    <w:rsid w:val="000431FE"/>
    <w:rsid w:val="00043767"/>
    <w:rsid w:val="00043837"/>
    <w:rsid w:val="00043869"/>
    <w:rsid w:val="00043FDE"/>
    <w:rsid w:val="0004406E"/>
    <w:rsid w:val="000440A9"/>
    <w:rsid w:val="00044291"/>
    <w:rsid w:val="000448C9"/>
    <w:rsid w:val="00044959"/>
    <w:rsid w:val="00044AAF"/>
    <w:rsid w:val="00044FB0"/>
    <w:rsid w:val="00044FE7"/>
    <w:rsid w:val="000454FB"/>
    <w:rsid w:val="00045EE6"/>
    <w:rsid w:val="00046819"/>
    <w:rsid w:val="00046BC0"/>
    <w:rsid w:val="00046C89"/>
    <w:rsid w:val="0004727B"/>
    <w:rsid w:val="00047282"/>
    <w:rsid w:val="00047397"/>
    <w:rsid w:val="00047469"/>
    <w:rsid w:val="00047D36"/>
    <w:rsid w:val="000500AE"/>
    <w:rsid w:val="000500AF"/>
    <w:rsid w:val="00050283"/>
    <w:rsid w:val="000505AB"/>
    <w:rsid w:val="00050D1C"/>
    <w:rsid w:val="00050FA9"/>
    <w:rsid w:val="00050FD8"/>
    <w:rsid w:val="0005126C"/>
    <w:rsid w:val="00051339"/>
    <w:rsid w:val="00051432"/>
    <w:rsid w:val="000514D7"/>
    <w:rsid w:val="0005172F"/>
    <w:rsid w:val="00051ADF"/>
    <w:rsid w:val="00051BEA"/>
    <w:rsid w:val="00051D1D"/>
    <w:rsid w:val="00051F31"/>
    <w:rsid w:val="000523BF"/>
    <w:rsid w:val="000525AD"/>
    <w:rsid w:val="00052798"/>
    <w:rsid w:val="000527FA"/>
    <w:rsid w:val="000528AB"/>
    <w:rsid w:val="00052AC6"/>
    <w:rsid w:val="00052CDB"/>
    <w:rsid w:val="00053209"/>
    <w:rsid w:val="00053961"/>
    <w:rsid w:val="00053E16"/>
    <w:rsid w:val="00054652"/>
    <w:rsid w:val="00054760"/>
    <w:rsid w:val="000547C7"/>
    <w:rsid w:val="00054E31"/>
    <w:rsid w:val="00054E38"/>
    <w:rsid w:val="00055005"/>
    <w:rsid w:val="000550BA"/>
    <w:rsid w:val="00055479"/>
    <w:rsid w:val="0005573A"/>
    <w:rsid w:val="00055C67"/>
    <w:rsid w:val="00055E1D"/>
    <w:rsid w:val="00055E31"/>
    <w:rsid w:val="00056658"/>
    <w:rsid w:val="000569AD"/>
    <w:rsid w:val="00056B09"/>
    <w:rsid w:val="00056E32"/>
    <w:rsid w:val="00056F35"/>
    <w:rsid w:val="00056F4F"/>
    <w:rsid w:val="00057351"/>
    <w:rsid w:val="000573FE"/>
    <w:rsid w:val="00057A28"/>
    <w:rsid w:val="00057B59"/>
    <w:rsid w:val="00057C58"/>
    <w:rsid w:val="00057CE5"/>
    <w:rsid w:val="00057FAA"/>
    <w:rsid w:val="000603D8"/>
    <w:rsid w:val="00060796"/>
    <w:rsid w:val="00060AA9"/>
    <w:rsid w:val="00060D09"/>
    <w:rsid w:val="00061911"/>
    <w:rsid w:val="00061CBD"/>
    <w:rsid w:val="00061D36"/>
    <w:rsid w:val="00062281"/>
    <w:rsid w:val="00062353"/>
    <w:rsid w:val="00062814"/>
    <w:rsid w:val="00062997"/>
    <w:rsid w:val="00062D8F"/>
    <w:rsid w:val="00062E3E"/>
    <w:rsid w:val="00063178"/>
    <w:rsid w:val="00063706"/>
    <w:rsid w:val="00063AFA"/>
    <w:rsid w:val="00063B11"/>
    <w:rsid w:val="00063C44"/>
    <w:rsid w:val="00063C70"/>
    <w:rsid w:val="00063C7E"/>
    <w:rsid w:val="00063CB0"/>
    <w:rsid w:val="00063F6B"/>
    <w:rsid w:val="00064044"/>
    <w:rsid w:val="00064486"/>
    <w:rsid w:val="0006449A"/>
    <w:rsid w:val="0006484C"/>
    <w:rsid w:val="00064AA4"/>
    <w:rsid w:val="00064F96"/>
    <w:rsid w:val="00065B7D"/>
    <w:rsid w:val="0006606D"/>
    <w:rsid w:val="0006643B"/>
    <w:rsid w:val="00066445"/>
    <w:rsid w:val="000665B6"/>
    <w:rsid w:val="000666F2"/>
    <w:rsid w:val="000668B3"/>
    <w:rsid w:val="00066904"/>
    <w:rsid w:val="00067520"/>
    <w:rsid w:val="0006788E"/>
    <w:rsid w:val="00067D32"/>
    <w:rsid w:val="000700D6"/>
    <w:rsid w:val="000705E1"/>
    <w:rsid w:val="0007077B"/>
    <w:rsid w:val="00070DB0"/>
    <w:rsid w:val="000714DB"/>
    <w:rsid w:val="00071613"/>
    <w:rsid w:val="000718A7"/>
    <w:rsid w:val="00071A38"/>
    <w:rsid w:val="00071B48"/>
    <w:rsid w:val="00071D25"/>
    <w:rsid w:val="00071EAD"/>
    <w:rsid w:val="00071FCF"/>
    <w:rsid w:val="00072161"/>
    <w:rsid w:val="00073027"/>
    <w:rsid w:val="0007332A"/>
    <w:rsid w:val="000735D9"/>
    <w:rsid w:val="00073678"/>
    <w:rsid w:val="0007367A"/>
    <w:rsid w:val="00073A48"/>
    <w:rsid w:val="00074420"/>
    <w:rsid w:val="00074478"/>
    <w:rsid w:val="00074639"/>
    <w:rsid w:val="000747C4"/>
    <w:rsid w:val="00074893"/>
    <w:rsid w:val="00074EA2"/>
    <w:rsid w:val="00075427"/>
    <w:rsid w:val="00075594"/>
    <w:rsid w:val="000755DC"/>
    <w:rsid w:val="000762D5"/>
    <w:rsid w:val="000764E9"/>
    <w:rsid w:val="0007663F"/>
    <w:rsid w:val="000767EF"/>
    <w:rsid w:val="00076ACF"/>
    <w:rsid w:val="00076AD3"/>
    <w:rsid w:val="00076B6B"/>
    <w:rsid w:val="0007716E"/>
    <w:rsid w:val="000772C1"/>
    <w:rsid w:val="000779A8"/>
    <w:rsid w:val="0008000B"/>
    <w:rsid w:val="00080103"/>
    <w:rsid w:val="0008061F"/>
    <w:rsid w:val="00080628"/>
    <w:rsid w:val="00080650"/>
    <w:rsid w:val="000806B2"/>
    <w:rsid w:val="00080D90"/>
    <w:rsid w:val="00080E8C"/>
    <w:rsid w:val="00080F2F"/>
    <w:rsid w:val="00080F58"/>
    <w:rsid w:val="00080FA4"/>
    <w:rsid w:val="00081494"/>
    <w:rsid w:val="00081923"/>
    <w:rsid w:val="000819EF"/>
    <w:rsid w:val="00081AE0"/>
    <w:rsid w:val="00081CD5"/>
    <w:rsid w:val="00081EC4"/>
    <w:rsid w:val="000821E2"/>
    <w:rsid w:val="000822D2"/>
    <w:rsid w:val="00082D06"/>
    <w:rsid w:val="00083470"/>
    <w:rsid w:val="0008373E"/>
    <w:rsid w:val="00083757"/>
    <w:rsid w:val="00083827"/>
    <w:rsid w:val="0008393E"/>
    <w:rsid w:val="00083A26"/>
    <w:rsid w:val="00083ED3"/>
    <w:rsid w:val="00083F34"/>
    <w:rsid w:val="00084114"/>
    <w:rsid w:val="00084306"/>
    <w:rsid w:val="00084397"/>
    <w:rsid w:val="000845B4"/>
    <w:rsid w:val="00084879"/>
    <w:rsid w:val="0008491A"/>
    <w:rsid w:val="00084DB4"/>
    <w:rsid w:val="000851AF"/>
    <w:rsid w:val="0008559B"/>
    <w:rsid w:val="000860EC"/>
    <w:rsid w:val="000868ED"/>
    <w:rsid w:val="00086B65"/>
    <w:rsid w:val="000871E3"/>
    <w:rsid w:val="000871FE"/>
    <w:rsid w:val="00087560"/>
    <w:rsid w:val="0008796E"/>
    <w:rsid w:val="00087B43"/>
    <w:rsid w:val="00087E46"/>
    <w:rsid w:val="000901DB"/>
    <w:rsid w:val="0009023E"/>
    <w:rsid w:val="000907CC"/>
    <w:rsid w:val="00090BF7"/>
    <w:rsid w:val="00090D87"/>
    <w:rsid w:val="00090DBC"/>
    <w:rsid w:val="00091079"/>
    <w:rsid w:val="0009148A"/>
    <w:rsid w:val="00091811"/>
    <w:rsid w:val="00091DD1"/>
    <w:rsid w:val="00092096"/>
    <w:rsid w:val="0009240B"/>
    <w:rsid w:val="00092933"/>
    <w:rsid w:val="00092D81"/>
    <w:rsid w:val="00092DDE"/>
    <w:rsid w:val="00093063"/>
    <w:rsid w:val="00093463"/>
    <w:rsid w:val="000937E2"/>
    <w:rsid w:val="000937FA"/>
    <w:rsid w:val="0009400A"/>
    <w:rsid w:val="00094379"/>
    <w:rsid w:val="000943DA"/>
    <w:rsid w:val="0009480F"/>
    <w:rsid w:val="0009489A"/>
    <w:rsid w:val="00094C56"/>
    <w:rsid w:val="000954BE"/>
    <w:rsid w:val="000956C1"/>
    <w:rsid w:val="000958E6"/>
    <w:rsid w:val="0009592D"/>
    <w:rsid w:val="00095982"/>
    <w:rsid w:val="00095A88"/>
    <w:rsid w:val="00095BA5"/>
    <w:rsid w:val="0009626C"/>
    <w:rsid w:val="00096335"/>
    <w:rsid w:val="000963C1"/>
    <w:rsid w:val="0009675A"/>
    <w:rsid w:val="00096AD0"/>
    <w:rsid w:val="00096D94"/>
    <w:rsid w:val="00097356"/>
    <w:rsid w:val="0009775A"/>
    <w:rsid w:val="000979DD"/>
    <w:rsid w:val="00097E66"/>
    <w:rsid w:val="000A0185"/>
    <w:rsid w:val="000A01C3"/>
    <w:rsid w:val="000A02BC"/>
    <w:rsid w:val="000A057B"/>
    <w:rsid w:val="000A0C94"/>
    <w:rsid w:val="000A0EB0"/>
    <w:rsid w:val="000A0FF1"/>
    <w:rsid w:val="000A132E"/>
    <w:rsid w:val="000A16E6"/>
    <w:rsid w:val="000A1A8C"/>
    <w:rsid w:val="000A2150"/>
    <w:rsid w:val="000A21AB"/>
    <w:rsid w:val="000A22DC"/>
    <w:rsid w:val="000A24BC"/>
    <w:rsid w:val="000A263C"/>
    <w:rsid w:val="000A29A6"/>
    <w:rsid w:val="000A2AD2"/>
    <w:rsid w:val="000A2BF3"/>
    <w:rsid w:val="000A2F73"/>
    <w:rsid w:val="000A309A"/>
    <w:rsid w:val="000A364B"/>
    <w:rsid w:val="000A3B60"/>
    <w:rsid w:val="000A3C59"/>
    <w:rsid w:val="000A3E8F"/>
    <w:rsid w:val="000A3E92"/>
    <w:rsid w:val="000A4859"/>
    <w:rsid w:val="000A5004"/>
    <w:rsid w:val="000A52D7"/>
    <w:rsid w:val="000A57B6"/>
    <w:rsid w:val="000A5C85"/>
    <w:rsid w:val="000A6265"/>
    <w:rsid w:val="000A631C"/>
    <w:rsid w:val="000A67E8"/>
    <w:rsid w:val="000A6D5F"/>
    <w:rsid w:val="000A6E86"/>
    <w:rsid w:val="000A7352"/>
    <w:rsid w:val="000A76CB"/>
    <w:rsid w:val="000A77AE"/>
    <w:rsid w:val="000A78E4"/>
    <w:rsid w:val="000A795D"/>
    <w:rsid w:val="000A7B1B"/>
    <w:rsid w:val="000A7BDF"/>
    <w:rsid w:val="000A7F4F"/>
    <w:rsid w:val="000B0019"/>
    <w:rsid w:val="000B0BB0"/>
    <w:rsid w:val="000B0E0C"/>
    <w:rsid w:val="000B142F"/>
    <w:rsid w:val="000B15C0"/>
    <w:rsid w:val="000B164E"/>
    <w:rsid w:val="000B172F"/>
    <w:rsid w:val="000B17AE"/>
    <w:rsid w:val="000B1FDD"/>
    <w:rsid w:val="000B2237"/>
    <w:rsid w:val="000B23E5"/>
    <w:rsid w:val="000B2793"/>
    <w:rsid w:val="000B281B"/>
    <w:rsid w:val="000B2B05"/>
    <w:rsid w:val="000B2CE0"/>
    <w:rsid w:val="000B3300"/>
    <w:rsid w:val="000B3619"/>
    <w:rsid w:val="000B3777"/>
    <w:rsid w:val="000B3877"/>
    <w:rsid w:val="000B4019"/>
    <w:rsid w:val="000B4179"/>
    <w:rsid w:val="000B4E88"/>
    <w:rsid w:val="000B5BBF"/>
    <w:rsid w:val="000B5D2E"/>
    <w:rsid w:val="000B5E11"/>
    <w:rsid w:val="000B5F07"/>
    <w:rsid w:val="000B5FAC"/>
    <w:rsid w:val="000B6007"/>
    <w:rsid w:val="000B6202"/>
    <w:rsid w:val="000B689A"/>
    <w:rsid w:val="000B6930"/>
    <w:rsid w:val="000B693A"/>
    <w:rsid w:val="000B6AA0"/>
    <w:rsid w:val="000B6C2F"/>
    <w:rsid w:val="000B6F18"/>
    <w:rsid w:val="000B77A8"/>
    <w:rsid w:val="000B77B5"/>
    <w:rsid w:val="000B79A3"/>
    <w:rsid w:val="000C03B1"/>
    <w:rsid w:val="000C042D"/>
    <w:rsid w:val="000C0811"/>
    <w:rsid w:val="000C0CD7"/>
    <w:rsid w:val="000C0D6F"/>
    <w:rsid w:val="000C0DFF"/>
    <w:rsid w:val="000C103A"/>
    <w:rsid w:val="000C10A2"/>
    <w:rsid w:val="000C1367"/>
    <w:rsid w:val="000C1741"/>
    <w:rsid w:val="000C1ECC"/>
    <w:rsid w:val="000C2292"/>
    <w:rsid w:val="000C22D0"/>
    <w:rsid w:val="000C293A"/>
    <w:rsid w:val="000C37B8"/>
    <w:rsid w:val="000C3DBD"/>
    <w:rsid w:val="000C3E8E"/>
    <w:rsid w:val="000C41B3"/>
    <w:rsid w:val="000C4639"/>
    <w:rsid w:val="000C47D4"/>
    <w:rsid w:val="000C4D9A"/>
    <w:rsid w:val="000C5188"/>
    <w:rsid w:val="000C522F"/>
    <w:rsid w:val="000C5462"/>
    <w:rsid w:val="000C55EF"/>
    <w:rsid w:val="000C58F9"/>
    <w:rsid w:val="000C5DB5"/>
    <w:rsid w:val="000C6478"/>
    <w:rsid w:val="000C6517"/>
    <w:rsid w:val="000C6611"/>
    <w:rsid w:val="000C672D"/>
    <w:rsid w:val="000C6804"/>
    <w:rsid w:val="000C6D6F"/>
    <w:rsid w:val="000C73C9"/>
    <w:rsid w:val="000C7759"/>
    <w:rsid w:val="000C7A62"/>
    <w:rsid w:val="000D005F"/>
    <w:rsid w:val="000D0229"/>
    <w:rsid w:val="000D0458"/>
    <w:rsid w:val="000D04B0"/>
    <w:rsid w:val="000D05F4"/>
    <w:rsid w:val="000D0997"/>
    <w:rsid w:val="000D09C5"/>
    <w:rsid w:val="000D0D93"/>
    <w:rsid w:val="000D0F01"/>
    <w:rsid w:val="000D113E"/>
    <w:rsid w:val="000D12A4"/>
    <w:rsid w:val="000D1422"/>
    <w:rsid w:val="000D1B67"/>
    <w:rsid w:val="000D1DF7"/>
    <w:rsid w:val="000D1E7E"/>
    <w:rsid w:val="000D210C"/>
    <w:rsid w:val="000D23AD"/>
    <w:rsid w:val="000D2443"/>
    <w:rsid w:val="000D29E8"/>
    <w:rsid w:val="000D2ED7"/>
    <w:rsid w:val="000D339F"/>
    <w:rsid w:val="000D3806"/>
    <w:rsid w:val="000D4059"/>
    <w:rsid w:val="000D415F"/>
    <w:rsid w:val="000D4357"/>
    <w:rsid w:val="000D4670"/>
    <w:rsid w:val="000D48E8"/>
    <w:rsid w:val="000D4A21"/>
    <w:rsid w:val="000D51F7"/>
    <w:rsid w:val="000D5241"/>
    <w:rsid w:val="000D5775"/>
    <w:rsid w:val="000D5776"/>
    <w:rsid w:val="000D583D"/>
    <w:rsid w:val="000D59D3"/>
    <w:rsid w:val="000D5A4C"/>
    <w:rsid w:val="000D5BE2"/>
    <w:rsid w:val="000D61D8"/>
    <w:rsid w:val="000D65F5"/>
    <w:rsid w:val="000D68CE"/>
    <w:rsid w:val="000D6C51"/>
    <w:rsid w:val="000D6F09"/>
    <w:rsid w:val="000D7012"/>
    <w:rsid w:val="000D704C"/>
    <w:rsid w:val="000D70E5"/>
    <w:rsid w:val="000D71D2"/>
    <w:rsid w:val="000D732D"/>
    <w:rsid w:val="000D7731"/>
    <w:rsid w:val="000D7852"/>
    <w:rsid w:val="000D7F9C"/>
    <w:rsid w:val="000E0111"/>
    <w:rsid w:val="000E0256"/>
    <w:rsid w:val="000E0344"/>
    <w:rsid w:val="000E04FD"/>
    <w:rsid w:val="000E0598"/>
    <w:rsid w:val="000E0610"/>
    <w:rsid w:val="000E0639"/>
    <w:rsid w:val="000E134B"/>
    <w:rsid w:val="000E1385"/>
    <w:rsid w:val="000E169D"/>
    <w:rsid w:val="000E170E"/>
    <w:rsid w:val="000E1EE2"/>
    <w:rsid w:val="000E20DD"/>
    <w:rsid w:val="000E2A5F"/>
    <w:rsid w:val="000E2CF0"/>
    <w:rsid w:val="000E2EC4"/>
    <w:rsid w:val="000E3066"/>
    <w:rsid w:val="000E3098"/>
    <w:rsid w:val="000E3601"/>
    <w:rsid w:val="000E3948"/>
    <w:rsid w:val="000E39BE"/>
    <w:rsid w:val="000E3B98"/>
    <w:rsid w:val="000E3CC8"/>
    <w:rsid w:val="000E3F98"/>
    <w:rsid w:val="000E4162"/>
    <w:rsid w:val="000E416D"/>
    <w:rsid w:val="000E4291"/>
    <w:rsid w:val="000E46B0"/>
    <w:rsid w:val="000E4905"/>
    <w:rsid w:val="000E490A"/>
    <w:rsid w:val="000E4A27"/>
    <w:rsid w:val="000E5418"/>
    <w:rsid w:val="000E556F"/>
    <w:rsid w:val="000E590B"/>
    <w:rsid w:val="000E6085"/>
    <w:rsid w:val="000E6586"/>
    <w:rsid w:val="000E674A"/>
    <w:rsid w:val="000E6797"/>
    <w:rsid w:val="000E67C1"/>
    <w:rsid w:val="000E6B91"/>
    <w:rsid w:val="000E6BB7"/>
    <w:rsid w:val="000E760A"/>
    <w:rsid w:val="000E7714"/>
    <w:rsid w:val="000E7764"/>
    <w:rsid w:val="000E7F83"/>
    <w:rsid w:val="000F0093"/>
    <w:rsid w:val="000F025B"/>
    <w:rsid w:val="000F0350"/>
    <w:rsid w:val="000F09FE"/>
    <w:rsid w:val="000F0D66"/>
    <w:rsid w:val="000F1067"/>
    <w:rsid w:val="000F11E4"/>
    <w:rsid w:val="000F156D"/>
    <w:rsid w:val="000F1700"/>
    <w:rsid w:val="000F17EF"/>
    <w:rsid w:val="000F1BCF"/>
    <w:rsid w:val="000F1EDF"/>
    <w:rsid w:val="000F2B6F"/>
    <w:rsid w:val="000F2DC0"/>
    <w:rsid w:val="000F2FE1"/>
    <w:rsid w:val="000F365C"/>
    <w:rsid w:val="000F3666"/>
    <w:rsid w:val="000F38BF"/>
    <w:rsid w:val="000F3A36"/>
    <w:rsid w:val="000F3DC2"/>
    <w:rsid w:val="000F3FF5"/>
    <w:rsid w:val="000F4224"/>
    <w:rsid w:val="000F47BA"/>
    <w:rsid w:val="000F537D"/>
    <w:rsid w:val="000F54FC"/>
    <w:rsid w:val="000F5628"/>
    <w:rsid w:val="000F5830"/>
    <w:rsid w:val="000F5DCC"/>
    <w:rsid w:val="000F5E20"/>
    <w:rsid w:val="000F5E59"/>
    <w:rsid w:val="000F5E64"/>
    <w:rsid w:val="000F60CC"/>
    <w:rsid w:val="000F61C6"/>
    <w:rsid w:val="000F631E"/>
    <w:rsid w:val="000F690E"/>
    <w:rsid w:val="000F6BE3"/>
    <w:rsid w:val="000F70D9"/>
    <w:rsid w:val="000F70F0"/>
    <w:rsid w:val="000F743D"/>
    <w:rsid w:val="000F75C6"/>
    <w:rsid w:val="000F75EF"/>
    <w:rsid w:val="000F78C8"/>
    <w:rsid w:val="000F7A8C"/>
    <w:rsid w:val="000F7D28"/>
    <w:rsid w:val="000F7E34"/>
    <w:rsid w:val="000F7F6B"/>
    <w:rsid w:val="00100528"/>
    <w:rsid w:val="001008FD"/>
    <w:rsid w:val="00100DCF"/>
    <w:rsid w:val="00100EAB"/>
    <w:rsid w:val="00100F46"/>
    <w:rsid w:val="00100F67"/>
    <w:rsid w:val="001011B5"/>
    <w:rsid w:val="00101592"/>
    <w:rsid w:val="001015CF"/>
    <w:rsid w:val="00101C6E"/>
    <w:rsid w:val="00101CD2"/>
    <w:rsid w:val="00101D3A"/>
    <w:rsid w:val="00101E74"/>
    <w:rsid w:val="001026BB"/>
    <w:rsid w:val="00102723"/>
    <w:rsid w:val="00102B42"/>
    <w:rsid w:val="00102C8C"/>
    <w:rsid w:val="00102D49"/>
    <w:rsid w:val="00102E1E"/>
    <w:rsid w:val="001032EA"/>
    <w:rsid w:val="00103668"/>
    <w:rsid w:val="001036AE"/>
    <w:rsid w:val="00103721"/>
    <w:rsid w:val="001037C5"/>
    <w:rsid w:val="00103D2E"/>
    <w:rsid w:val="00103F2C"/>
    <w:rsid w:val="001042BC"/>
    <w:rsid w:val="00104438"/>
    <w:rsid w:val="00104737"/>
    <w:rsid w:val="001048D0"/>
    <w:rsid w:val="00104AC4"/>
    <w:rsid w:val="00104B14"/>
    <w:rsid w:val="00104E43"/>
    <w:rsid w:val="001051FC"/>
    <w:rsid w:val="0010557D"/>
    <w:rsid w:val="001058D4"/>
    <w:rsid w:val="00105CBA"/>
    <w:rsid w:val="00106048"/>
    <w:rsid w:val="001063DC"/>
    <w:rsid w:val="001069D5"/>
    <w:rsid w:val="00107093"/>
    <w:rsid w:val="00107394"/>
    <w:rsid w:val="0010748D"/>
    <w:rsid w:val="00107551"/>
    <w:rsid w:val="0010785A"/>
    <w:rsid w:val="00107F52"/>
    <w:rsid w:val="0011007E"/>
    <w:rsid w:val="001100B9"/>
    <w:rsid w:val="001101BF"/>
    <w:rsid w:val="001101C2"/>
    <w:rsid w:val="001101CD"/>
    <w:rsid w:val="001102CE"/>
    <w:rsid w:val="001103A6"/>
    <w:rsid w:val="0011122D"/>
    <w:rsid w:val="001116E6"/>
    <w:rsid w:val="0011199F"/>
    <w:rsid w:val="00111CF6"/>
    <w:rsid w:val="00111D62"/>
    <w:rsid w:val="00111DEA"/>
    <w:rsid w:val="00111EAB"/>
    <w:rsid w:val="00111FBE"/>
    <w:rsid w:val="00111FD1"/>
    <w:rsid w:val="0011245C"/>
    <w:rsid w:val="00112493"/>
    <w:rsid w:val="00112882"/>
    <w:rsid w:val="00112DF7"/>
    <w:rsid w:val="00112FEA"/>
    <w:rsid w:val="0011325F"/>
    <w:rsid w:val="00113364"/>
    <w:rsid w:val="001133AD"/>
    <w:rsid w:val="00113573"/>
    <w:rsid w:val="001137C7"/>
    <w:rsid w:val="00113B76"/>
    <w:rsid w:val="001140EC"/>
    <w:rsid w:val="0011432B"/>
    <w:rsid w:val="001143FC"/>
    <w:rsid w:val="001148A3"/>
    <w:rsid w:val="00114EB5"/>
    <w:rsid w:val="00115395"/>
    <w:rsid w:val="00115617"/>
    <w:rsid w:val="00115790"/>
    <w:rsid w:val="00115A21"/>
    <w:rsid w:val="00116251"/>
    <w:rsid w:val="00116558"/>
    <w:rsid w:val="0011667E"/>
    <w:rsid w:val="00116741"/>
    <w:rsid w:val="0011678B"/>
    <w:rsid w:val="00116AC9"/>
    <w:rsid w:val="00116BC9"/>
    <w:rsid w:val="00116C3C"/>
    <w:rsid w:val="00116FC1"/>
    <w:rsid w:val="00117222"/>
    <w:rsid w:val="001175C2"/>
    <w:rsid w:val="001178D7"/>
    <w:rsid w:val="00117D24"/>
    <w:rsid w:val="00117F25"/>
    <w:rsid w:val="001206F5"/>
    <w:rsid w:val="0012074E"/>
    <w:rsid w:val="00120DBF"/>
    <w:rsid w:val="00120F5D"/>
    <w:rsid w:val="00121577"/>
    <w:rsid w:val="00121770"/>
    <w:rsid w:val="00121B58"/>
    <w:rsid w:val="00121DDD"/>
    <w:rsid w:val="00121E4F"/>
    <w:rsid w:val="00121E94"/>
    <w:rsid w:val="0012299E"/>
    <w:rsid w:val="00122DB7"/>
    <w:rsid w:val="00122ED8"/>
    <w:rsid w:val="00122EE9"/>
    <w:rsid w:val="001232B5"/>
    <w:rsid w:val="0012331D"/>
    <w:rsid w:val="001233D2"/>
    <w:rsid w:val="00123968"/>
    <w:rsid w:val="00123975"/>
    <w:rsid w:val="00124154"/>
    <w:rsid w:val="001249E7"/>
    <w:rsid w:val="001249FE"/>
    <w:rsid w:val="00125028"/>
    <w:rsid w:val="001250BF"/>
    <w:rsid w:val="0012557D"/>
    <w:rsid w:val="001256BE"/>
    <w:rsid w:val="00125824"/>
    <w:rsid w:val="00125A61"/>
    <w:rsid w:val="00125D32"/>
    <w:rsid w:val="00125D42"/>
    <w:rsid w:val="00125E6F"/>
    <w:rsid w:val="00125F3D"/>
    <w:rsid w:val="00125F4E"/>
    <w:rsid w:val="00126A49"/>
    <w:rsid w:val="00126AE0"/>
    <w:rsid w:val="00126CAE"/>
    <w:rsid w:val="00127637"/>
    <w:rsid w:val="00127666"/>
    <w:rsid w:val="0012766F"/>
    <w:rsid w:val="00127B07"/>
    <w:rsid w:val="00127CA3"/>
    <w:rsid w:val="00130452"/>
    <w:rsid w:val="0013053F"/>
    <w:rsid w:val="001306BF"/>
    <w:rsid w:val="00130901"/>
    <w:rsid w:val="00130BED"/>
    <w:rsid w:val="00130C47"/>
    <w:rsid w:val="00130D97"/>
    <w:rsid w:val="001312FD"/>
    <w:rsid w:val="00131932"/>
    <w:rsid w:val="00132008"/>
    <w:rsid w:val="001320FE"/>
    <w:rsid w:val="001327E7"/>
    <w:rsid w:val="001329FC"/>
    <w:rsid w:val="00132A2F"/>
    <w:rsid w:val="00132B64"/>
    <w:rsid w:val="00132FFF"/>
    <w:rsid w:val="001330AF"/>
    <w:rsid w:val="001330C0"/>
    <w:rsid w:val="001334F8"/>
    <w:rsid w:val="00133673"/>
    <w:rsid w:val="00134758"/>
    <w:rsid w:val="00134A9A"/>
    <w:rsid w:val="00135456"/>
    <w:rsid w:val="001354ED"/>
    <w:rsid w:val="0013560D"/>
    <w:rsid w:val="001357A9"/>
    <w:rsid w:val="00135D08"/>
    <w:rsid w:val="00135E84"/>
    <w:rsid w:val="00135F5B"/>
    <w:rsid w:val="00136034"/>
    <w:rsid w:val="001366B6"/>
    <w:rsid w:val="00136A3A"/>
    <w:rsid w:val="00136BCD"/>
    <w:rsid w:val="00136CDB"/>
    <w:rsid w:val="00136EDE"/>
    <w:rsid w:val="001373B2"/>
    <w:rsid w:val="0013788C"/>
    <w:rsid w:val="0013793F"/>
    <w:rsid w:val="001379FC"/>
    <w:rsid w:val="001401D5"/>
    <w:rsid w:val="00140296"/>
    <w:rsid w:val="001402A0"/>
    <w:rsid w:val="0014046F"/>
    <w:rsid w:val="00140B49"/>
    <w:rsid w:val="00140E16"/>
    <w:rsid w:val="00140F15"/>
    <w:rsid w:val="00140F4A"/>
    <w:rsid w:val="00140F95"/>
    <w:rsid w:val="00141018"/>
    <w:rsid w:val="00141F56"/>
    <w:rsid w:val="00142039"/>
    <w:rsid w:val="001421DD"/>
    <w:rsid w:val="00142399"/>
    <w:rsid w:val="001423CC"/>
    <w:rsid w:val="00142B33"/>
    <w:rsid w:val="00142B4F"/>
    <w:rsid w:val="00142D09"/>
    <w:rsid w:val="00142EC2"/>
    <w:rsid w:val="00142EF4"/>
    <w:rsid w:val="00142FE7"/>
    <w:rsid w:val="00143496"/>
    <w:rsid w:val="0014356E"/>
    <w:rsid w:val="001435A9"/>
    <w:rsid w:val="00143722"/>
    <w:rsid w:val="00143C50"/>
    <w:rsid w:val="00143F61"/>
    <w:rsid w:val="0014410F"/>
    <w:rsid w:val="00144238"/>
    <w:rsid w:val="001442DE"/>
    <w:rsid w:val="00144598"/>
    <w:rsid w:val="001448E2"/>
    <w:rsid w:val="00144AE5"/>
    <w:rsid w:val="00144BD6"/>
    <w:rsid w:val="00144E67"/>
    <w:rsid w:val="001453C9"/>
    <w:rsid w:val="0014554E"/>
    <w:rsid w:val="00145674"/>
    <w:rsid w:val="001456BB"/>
    <w:rsid w:val="00145A7F"/>
    <w:rsid w:val="0014606C"/>
    <w:rsid w:val="001462AE"/>
    <w:rsid w:val="001462EF"/>
    <w:rsid w:val="0014630F"/>
    <w:rsid w:val="00146A4F"/>
    <w:rsid w:val="00146CED"/>
    <w:rsid w:val="00147410"/>
    <w:rsid w:val="001475AA"/>
    <w:rsid w:val="001475C2"/>
    <w:rsid w:val="001478DF"/>
    <w:rsid w:val="00147E39"/>
    <w:rsid w:val="00147F4D"/>
    <w:rsid w:val="00147FC7"/>
    <w:rsid w:val="001506C5"/>
    <w:rsid w:val="00150807"/>
    <w:rsid w:val="00150C6D"/>
    <w:rsid w:val="00151D81"/>
    <w:rsid w:val="00151F08"/>
    <w:rsid w:val="00151F21"/>
    <w:rsid w:val="00152108"/>
    <w:rsid w:val="001521A3"/>
    <w:rsid w:val="001525A5"/>
    <w:rsid w:val="001527E0"/>
    <w:rsid w:val="00152B47"/>
    <w:rsid w:val="00152B79"/>
    <w:rsid w:val="00152CFB"/>
    <w:rsid w:val="0015389E"/>
    <w:rsid w:val="001538B9"/>
    <w:rsid w:val="00153A9F"/>
    <w:rsid w:val="00153CA6"/>
    <w:rsid w:val="00153F0D"/>
    <w:rsid w:val="00153FEB"/>
    <w:rsid w:val="001540CB"/>
    <w:rsid w:val="00154155"/>
    <w:rsid w:val="00154864"/>
    <w:rsid w:val="00156809"/>
    <w:rsid w:val="001569AE"/>
    <w:rsid w:val="001574CE"/>
    <w:rsid w:val="001576E9"/>
    <w:rsid w:val="00157B8D"/>
    <w:rsid w:val="0016007C"/>
    <w:rsid w:val="001600C3"/>
    <w:rsid w:val="00160131"/>
    <w:rsid w:val="001603F0"/>
    <w:rsid w:val="001609B1"/>
    <w:rsid w:val="00160A61"/>
    <w:rsid w:val="00160C68"/>
    <w:rsid w:val="00160CB9"/>
    <w:rsid w:val="00160D38"/>
    <w:rsid w:val="00160D42"/>
    <w:rsid w:val="00160DDF"/>
    <w:rsid w:val="0016110D"/>
    <w:rsid w:val="001611D9"/>
    <w:rsid w:val="00161222"/>
    <w:rsid w:val="001613A0"/>
    <w:rsid w:val="00161620"/>
    <w:rsid w:val="0016165F"/>
    <w:rsid w:val="001617D8"/>
    <w:rsid w:val="00161CC9"/>
    <w:rsid w:val="001622FE"/>
    <w:rsid w:val="001625A0"/>
    <w:rsid w:val="0016270E"/>
    <w:rsid w:val="001629DE"/>
    <w:rsid w:val="001629FA"/>
    <w:rsid w:val="00162C08"/>
    <w:rsid w:val="00162D5F"/>
    <w:rsid w:val="00162F7E"/>
    <w:rsid w:val="00163065"/>
    <w:rsid w:val="0016308A"/>
    <w:rsid w:val="001631FA"/>
    <w:rsid w:val="00163945"/>
    <w:rsid w:val="00163B82"/>
    <w:rsid w:val="00163D70"/>
    <w:rsid w:val="00163EB0"/>
    <w:rsid w:val="00163FA0"/>
    <w:rsid w:val="00163FD8"/>
    <w:rsid w:val="001641CE"/>
    <w:rsid w:val="0016454B"/>
    <w:rsid w:val="00164640"/>
    <w:rsid w:val="0016465A"/>
    <w:rsid w:val="001648FC"/>
    <w:rsid w:val="00164C16"/>
    <w:rsid w:val="00164FB8"/>
    <w:rsid w:val="00164FF3"/>
    <w:rsid w:val="001655E9"/>
    <w:rsid w:val="001656DC"/>
    <w:rsid w:val="00165850"/>
    <w:rsid w:val="00165938"/>
    <w:rsid w:val="00166080"/>
    <w:rsid w:val="00166402"/>
    <w:rsid w:val="00166461"/>
    <w:rsid w:val="001666E2"/>
    <w:rsid w:val="00166746"/>
    <w:rsid w:val="00166907"/>
    <w:rsid w:val="001670DA"/>
    <w:rsid w:val="001672FA"/>
    <w:rsid w:val="00167501"/>
    <w:rsid w:val="001678EB"/>
    <w:rsid w:val="001679E5"/>
    <w:rsid w:val="00167ACB"/>
    <w:rsid w:val="00170149"/>
    <w:rsid w:val="0017023A"/>
    <w:rsid w:val="0017053F"/>
    <w:rsid w:val="0017086F"/>
    <w:rsid w:val="00170A9C"/>
    <w:rsid w:val="00170E5D"/>
    <w:rsid w:val="0017127E"/>
    <w:rsid w:val="0017148E"/>
    <w:rsid w:val="00171A43"/>
    <w:rsid w:val="00171BDC"/>
    <w:rsid w:val="00171C39"/>
    <w:rsid w:val="00171D24"/>
    <w:rsid w:val="00171DF3"/>
    <w:rsid w:val="00171EFF"/>
    <w:rsid w:val="00172003"/>
    <w:rsid w:val="00172249"/>
    <w:rsid w:val="001722CE"/>
    <w:rsid w:val="0017230B"/>
    <w:rsid w:val="00172867"/>
    <w:rsid w:val="00172BA7"/>
    <w:rsid w:val="00172CAC"/>
    <w:rsid w:val="00173093"/>
    <w:rsid w:val="001731F0"/>
    <w:rsid w:val="001737C1"/>
    <w:rsid w:val="00173944"/>
    <w:rsid w:val="00173A8C"/>
    <w:rsid w:val="00173AC1"/>
    <w:rsid w:val="001741F2"/>
    <w:rsid w:val="00174666"/>
    <w:rsid w:val="00174BB3"/>
    <w:rsid w:val="00174F11"/>
    <w:rsid w:val="0017506B"/>
    <w:rsid w:val="0017547F"/>
    <w:rsid w:val="0017552F"/>
    <w:rsid w:val="001756C3"/>
    <w:rsid w:val="00175880"/>
    <w:rsid w:val="00175976"/>
    <w:rsid w:val="00175D11"/>
    <w:rsid w:val="00175F3D"/>
    <w:rsid w:val="001765D2"/>
    <w:rsid w:val="001766A9"/>
    <w:rsid w:val="00176FB9"/>
    <w:rsid w:val="00177215"/>
    <w:rsid w:val="001777D8"/>
    <w:rsid w:val="001778D6"/>
    <w:rsid w:val="00177ED9"/>
    <w:rsid w:val="0018003D"/>
    <w:rsid w:val="0018024B"/>
    <w:rsid w:val="001804EB"/>
    <w:rsid w:val="00180542"/>
    <w:rsid w:val="0018081F"/>
    <w:rsid w:val="001809E4"/>
    <w:rsid w:val="00180CDF"/>
    <w:rsid w:val="00180E96"/>
    <w:rsid w:val="001810C3"/>
    <w:rsid w:val="001813DB"/>
    <w:rsid w:val="00181607"/>
    <w:rsid w:val="0018175E"/>
    <w:rsid w:val="0018184C"/>
    <w:rsid w:val="00181DC6"/>
    <w:rsid w:val="00181EC3"/>
    <w:rsid w:val="00182058"/>
    <w:rsid w:val="0018256E"/>
    <w:rsid w:val="0018284A"/>
    <w:rsid w:val="00182AB7"/>
    <w:rsid w:val="00182B53"/>
    <w:rsid w:val="00182BCE"/>
    <w:rsid w:val="00182D88"/>
    <w:rsid w:val="001833FA"/>
    <w:rsid w:val="00183C89"/>
    <w:rsid w:val="00183E55"/>
    <w:rsid w:val="00183F29"/>
    <w:rsid w:val="001841E1"/>
    <w:rsid w:val="0018444C"/>
    <w:rsid w:val="0018487A"/>
    <w:rsid w:val="00185483"/>
    <w:rsid w:val="001856F9"/>
    <w:rsid w:val="00185795"/>
    <w:rsid w:val="00185E1E"/>
    <w:rsid w:val="00186399"/>
    <w:rsid w:val="001863F8"/>
    <w:rsid w:val="001866EB"/>
    <w:rsid w:val="00186771"/>
    <w:rsid w:val="001869D5"/>
    <w:rsid w:val="00186DDA"/>
    <w:rsid w:val="00187001"/>
    <w:rsid w:val="00187378"/>
    <w:rsid w:val="0018782A"/>
    <w:rsid w:val="001878A4"/>
    <w:rsid w:val="00187AEF"/>
    <w:rsid w:val="00187B8F"/>
    <w:rsid w:val="00190122"/>
    <w:rsid w:val="001902B2"/>
    <w:rsid w:val="001902EF"/>
    <w:rsid w:val="00190509"/>
    <w:rsid w:val="00190560"/>
    <w:rsid w:val="00190A6F"/>
    <w:rsid w:val="0019142F"/>
    <w:rsid w:val="001917EB"/>
    <w:rsid w:val="00191808"/>
    <w:rsid w:val="00191989"/>
    <w:rsid w:val="00191CCC"/>
    <w:rsid w:val="00191CD9"/>
    <w:rsid w:val="0019202E"/>
    <w:rsid w:val="001925EF"/>
    <w:rsid w:val="0019264D"/>
    <w:rsid w:val="00192937"/>
    <w:rsid w:val="0019307C"/>
    <w:rsid w:val="00193133"/>
    <w:rsid w:val="00193349"/>
    <w:rsid w:val="00193815"/>
    <w:rsid w:val="00193949"/>
    <w:rsid w:val="00193B50"/>
    <w:rsid w:val="00193FF7"/>
    <w:rsid w:val="00194027"/>
    <w:rsid w:val="00194133"/>
    <w:rsid w:val="00194165"/>
    <w:rsid w:val="001948B0"/>
    <w:rsid w:val="001948B9"/>
    <w:rsid w:val="001949CD"/>
    <w:rsid w:val="00194CA0"/>
    <w:rsid w:val="00194D4D"/>
    <w:rsid w:val="00195072"/>
    <w:rsid w:val="001950BF"/>
    <w:rsid w:val="001952E9"/>
    <w:rsid w:val="001956CF"/>
    <w:rsid w:val="001958F3"/>
    <w:rsid w:val="00195BC0"/>
    <w:rsid w:val="00195E74"/>
    <w:rsid w:val="00195ED9"/>
    <w:rsid w:val="0019686E"/>
    <w:rsid w:val="001968A6"/>
    <w:rsid w:val="001970AD"/>
    <w:rsid w:val="0019734D"/>
    <w:rsid w:val="001978CD"/>
    <w:rsid w:val="00197F02"/>
    <w:rsid w:val="001A00B2"/>
    <w:rsid w:val="001A03DB"/>
    <w:rsid w:val="001A062D"/>
    <w:rsid w:val="001A0795"/>
    <w:rsid w:val="001A0ADE"/>
    <w:rsid w:val="001A0C8A"/>
    <w:rsid w:val="001A0CF3"/>
    <w:rsid w:val="001A0FB4"/>
    <w:rsid w:val="001A1254"/>
    <w:rsid w:val="001A1351"/>
    <w:rsid w:val="001A1588"/>
    <w:rsid w:val="001A174E"/>
    <w:rsid w:val="001A19AD"/>
    <w:rsid w:val="001A1D7C"/>
    <w:rsid w:val="001A2075"/>
    <w:rsid w:val="001A21DD"/>
    <w:rsid w:val="001A2C3D"/>
    <w:rsid w:val="001A2C78"/>
    <w:rsid w:val="001A2D1F"/>
    <w:rsid w:val="001A2F77"/>
    <w:rsid w:val="001A313D"/>
    <w:rsid w:val="001A322E"/>
    <w:rsid w:val="001A3587"/>
    <w:rsid w:val="001A37DF"/>
    <w:rsid w:val="001A3C93"/>
    <w:rsid w:val="001A3D0A"/>
    <w:rsid w:val="001A3F25"/>
    <w:rsid w:val="001A3F4C"/>
    <w:rsid w:val="001A3FCC"/>
    <w:rsid w:val="001A4205"/>
    <w:rsid w:val="001A4321"/>
    <w:rsid w:val="001A4365"/>
    <w:rsid w:val="001A43C6"/>
    <w:rsid w:val="001A44FB"/>
    <w:rsid w:val="001A48A2"/>
    <w:rsid w:val="001A4DC2"/>
    <w:rsid w:val="001A4DF1"/>
    <w:rsid w:val="001A5489"/>
    <w:rsid w:val="001A553A"/>
    <w:rsid w:val="001A5900"/>
    <w:rsid w:val="001A5A35"/>
    <w:rsid w:val="001A616E"/>
    <w:rsid w:val="001A6237"/>
    <w:rsid w:val="001A62AF"/>
    <w:rsid w:val="001A6703"/>
    <w:rsid w:val="001A6F1B"/>
    <w:rsid w:val="001A6F6A"/>
    <w:rsid w:val="001A6F7F"/>
    <w:rsid w:val="001A7308"/>
    <w:rsid w:val="001A7678"/>
    <w:rsid w:val="001A783C"/>
    <w:rsid w:val="001A7A4A"/>
    <w:rsid w:val="001A7AF6"/>
    <w:rsid w:val="001A7F03"/>
    <w:rsid w:val="001B079F"/>
    <w:rsid w:val="001B0B24"/>
    <w:rsid w:val="001B0B71"/>
    <w:rsid w:val="001B0E31"/>
    <w:rsid w:val="001B0E3A"/>
    <w:rsid w:val="001B0EC7"/>
    <w:rsid w:val="001B108C"/>
    <w:rsid w:val="001B19FC"/>
    <w:rsid w:val="001B2026"/>
    <w:rsid w:val="001B2116"/>
    <w:rsid w:val="001B2160"/>
    <w:rsid w:val="001B23B7"/>
    <w:rsid w:val="001B2667"/>
    <w:rsid w:val="001B2A0B"/>
    <w:rsid w:val="001B2C05"/>
    <w:rsid w:val="001B2D74"/>
    <w:rsid w:val="001B3234"/>
    <w:rsid w:val="001B354C"/>
    <w:rsid w:val="001B38DB"/>
    <w:rsid w:val="001B3DF7"/>
    <w:rsid w:val="001B3E66"/>
    <w:rsid w:val="001B4099"/>
    <w:rsid w:val="001B44F4"/>
    <w:rsid w:val="001B4622"/>
    <w:rsid w:val="001B473E"/>
    <w:rsid w:val="001B4BF3"/>
    <w:rsid w:val="001B4E69"/>
    <w:rsid w:val="001B527B"/>
    <w:rsid w:val="001B52CD"/>
    <w:rsid w:val="001B57B8"/>
    <w:rsid w:val="001B5ABC"/>
    <w:rsid w:val="001B5FCF"/>
    <w:rsid w:val="001B6199"/>
    <w:rsid w:val="001B633D"/>
    <w:rsid w:val="001B65AF"/>
    <w:rsid w:val="001B6723"/>
    <w:rsid w:val="001B6801"/>
    <w:rsid w:val="001B69E7"/>
    <w:rsid w:val="001B6BE6"/>
    <w:rsid w:val="001B6EAA"/>
    <w:rsid w:val="001B6F38"/>
    <w:rsid w:val="001B7437"/>
    <w:rsid w:val="001B75BA"/>
    <w:rsid w:val="001B7DBB"/>
    <w:rsid w:val="001B7E64"/>
    <w:rsid w:val="001C053A"/>
    <w:rsid w:val="001C0591"/>
    <w:rsid w:val="001C06F0"/>
    <w:rsid w:val="001C0755"/>
    <w:rsid w:val="001C0858"/>
    <w:rsid w:val="001C0D9A"/>
    <w:rsid w:val="001C10EE"/>
    <w:rsid w:val="001C1313"/>
    <w:rsid w:val="001C16D5"/>
    <w:rsid w:val="001C1B56"/>
    <w:rsid w:val="001C1E6C"/>
    <w:rsid w:val="001C280F"/>
    <w:rsid w:val="001C2BAA"/>
    <w:rsid w:val="001C2C53"/>
    <w:rsid w:val="001C3063"/>
    <w:rsid w:val="001C3075"/>
    <w:rsid w:val="001C3103"/>
    <w:rsid w:val="001C3CD6"/>
    <w:rsid w:val="001C431D"/>
    <w:rsid w:val="001C48C0"/>
    <w:rsid w:val="001C4985"/>
    <w:rsid w:val="001C4DBE"/>
    <w:rsid w:val="001C51ED"/>
    <w:rsid w:val="001C5421"/>
    <w:rsid w:val="001C54A9"/>
    <w:rsid w:val="001C5636"/>
    <w:rsid w:val="001C5698"/>
    <w:rsid w:val="001C5F55"/>
    <w:rsid w:val="001C6165"/>
    <w:rsid w:val="001C62AB"/>
    <w:rsid w:val="001C662B"/>
    <w:rsid w:val="001C66F6"/>
    <w:rsid w:val="001C6A79"/>
    <w:rsid w:val="001C6C96"/>
    <w:rsid w:val="001C6D46"/>
    <w:rsid w:val="001C6E73"/>
    <w:rsid w:val="001C7195"/>
    <w:rsid w:val="001C74F2"/>
    <w:rsid w:val="001C77DC"/>
    <w:rsid w:val="001C78B5"/>
    <w:rsid w:val="001C7A8E"/>
    <w:rsid w:val="001C7BD4"/>
    <w:rsid w:val="001D0253"/>
    <w:rsid w:val="001D0413"/>
    <w:rsid w:val="001D07B0"/>
    <w:rsid w:val="001D09F8"/>
    <w:rsid w:val="001D0BFE"/>
    <w:rsid w:val="001D0CF4"/>
    <w:rsid w:val="001D0EEF"/>
    <w:rsid w:val="001D15E1"/>
    <w:rsid w:val="001D1820"/>
    <w:rsid w:val="001D1B4E"/>
    <w:rsid w:val="001D272C"/>
    <w:rsid w:val="001D2C6B"/>
    <w:rsid w:val="001D3014"/>
    <w:rsid w:val="001D3035"/>
    <w:rsid w:val="001D3058"/>
    <w:rsid w:val="001D30A6"/>
    <w:rsid w:val="001D30C6"/>
    <w:rsid w:val="001D30EB"/>
    <w:rsid w:val="001D3464"/>
    <w:rsid w:val="001D3AE6"/>
    <w:rsid w:val="001D41D6"/>
    <w:rsid w:val="001D453A"/>
    <w:rsid w:val="001D48EA"/>
    <w:rsid w:val="001D4E16"/>
    <w:rsid w:val="001D4F7F"/>
    <w:rsid w:val="001D5102"/>
    <w:rsid w:val="001D5242"/>
    <w:rsid w:val="001D575F"/>
    <w:rsid w:val="001D5AC6"/>
    <w:rsid w:val="001D5B7F"/>
    <w:rsid w:val="001D5ED4"/>
    <w:rsid w:val="001D5EDE"/>
    <w:rsid w:val="001D61A5"/>
    <w:rsid w:val="001D61E5"/>
    <w:rsid w:val="001D629C"/>
    <w:rsid w:val="001D658F"/>
    <w:rsid w:val="001D6647"/>
    <w:rsid w:val="001D68BD"/>
    <w:rsid w:val="001D6BE5"/>
    <w:rsid w:val="001D6E40"/>
    <w:rsid w:val="001D6EBD"/>
    <w:rsid w:val="001D6FE6"/>
    <w:rsid w:val="001D70FD"/>
    <w:rsid w:val="001D771B"/>
    <w:rsid w:val="001D7A58"/>
    <w:rsid w:val="001D7B32"/>
    <w:rsid w:val="001D7FD4"/>
    <w:rsid w:val="001E02C5"/>
    <w:rsid w:val="001E0545"/>
    <w:rsid w:val="001E0C99"/>
    <w:rsid w:val="001E0EA0"/>
    <w:rsid w:val="001E0F7C"/>
    <w:rsid w:val="001E1356"/>
    <w:rsid w:val="001E15E6"/>
    <w:rsid w:val="001E1B23"/>
    <w:rsid w:val="001E2051"/>
    <w:rsid w:val="001E22E3"/>
    <w:rsid w:val="001E2935"/>
    <w:rsid w:val="001E2FD0"/>
    <w:rsid w:val="001E3123"/>
    <w:rsid w:val="001E31B0"/>
    <w:rsid w:val="001E3381"/>
    <w:rsid w:val="001E344B"/>
    <w:rsid w:val="001E35CC"/>
    <w:rsid w:val="001E3647"/>
    <w:rsid w:val="001E38EA"/>
    <w:rsid w:val="001E3E57"/>
    <w:rsid w:val="001E3F73"/>
    <w:rsid w:val="001E40C3"/>
    <w:rsid w:val="001E42D6"/>
    <w:rsid w:val="001E42EF"/>
    <w:rsid w:val="001E4391"/>
    <w:rsid w:val="001E4AF3"/>
    <w:rsid w:val="001E4B5B"/>
    <w:rsid w:val="001E51F0"/>
    <w:rsid w:val="001E53E6"/>
    <w:rsid w:val="001E540B"/>
    <w:rsid w:val="001E557D"/>
    <w:rsid w:val="001E5596"/>
    <w:rsid w:val="001E55B2"/>
    <w:rsid w:val="001E577D"/>
    <w:rsid w:val="001E5CEA"/>
    <w:rsid w:val="001E5D08"/>
    <w:rsid w:val="001E5FD6"/>
    <w:rsid w:val="001E6D47"/>
    <w:rsid w:val="001E6FC2"/>
    <w:rsid w:val="001E740C"/>
    <w:rsid w:val="001E75DB"/>
    <w:rsid w:val="001E78C3"/>
    <w:rsid w:val="001E7990"/>
    <w:rsid w:val="001E7AE8"/>
    <w:rsid w:val="001E7AE9"/>
    <w:rsid w:val="001E7D43"/>
    <w:rsid w:val="001F020A"/>
    <w:rsid w:val="001F0957"/>
    <w:rsid w:val="001F0C2B"/>
    <w:rsid w:val="001F0FCB"/>
    <w:rsid w:val="001F12A3"/>
    <w:rsid w:val="001F1316"/>
    <w:rsid w:val="001F1321"/>
    <w:rsid w:val="001F1566"/>
    <w:rsid w:val="001F20E9"/>
    <w:rsid w:val="001F2200"/>
    <w:rsid w:val="001F2261"/>
    <w:rsid w:val="001F23CE"/>
    <w:rsid w:val="001F242B"/>
    <w:rsid w:val="001F25C5"/>
    <w:rsid w:val="001F2E5E"/>
    <w:rsid w:val="001F2FAF"/>
    <w:rsid w:val="001F300E"/>
    <w:rsid w:val="001F3821"/>
    <w:rsid w:val="001F3908"/>
    <w:rsid w:val="001F39F1"/>
    <w:rsid w:val="001F3A9F"/>
    <w:rsid w:val="001F3EC8"/>
    <w:rsid w:val="001F43D6"/>
    <w:rsid w:val="001F446C"/>
    <w:rsid w:val="001F483A"/>
    <w:rsid w:val="001F48DC"/>
    <w:rsid w:val="001F4AB5"/>
    <w:rsid w:val="001F4DB6"/>
    <w:rsid w:val="001F4F2B"/>
    <w:rsid w:val="001F56AA"/>
    <w:rsid w:val="001F5BAA"/>
    <w:rsid w:val="001F5D3A"/>
    <w:rsid w:val="001F67AE"/>
    <w:rsid w:val="001F6D50"/>
    <w:rsid w:val="001F706D"/>
    <w:rsid w:val="001F7355"/>
    <w:rsid w:val="001F766D"/>
    <w:rsid w:val="001F7806"/>
    <w:rsid w:val="001F785B"/>
    <w:rsid w:val="001F7ADC"/>
    <w:rsid w:val="001F7EEC"/>
    <w:rsid w:val="001F7F87"/>
    <w:rsid w:val="0020052C"/>
    <w:rsid w:val="00200E84"/>
    <w:rsid w:val="00201124"/>
    <w:rsid w:val="00201392"/>
    <w:rsid w:val="0020146A"/>
    <w:rsid w:val="0020167A"/>
    <w:rsid w:val="00201C89"/>
    <w:rsid w:val="00201E33"/>
    <w:rsid w:val="00202065"/>
    <w:rsid w:val="00202082"/>
    <w:rsid w:val="002020FA"/>
    <w:rsid w:val="00202423"/>
    <w:rsid w:val="002027DA"/>
    <w:rsid w:val="00202D50"/>
    <w:rsid w:val="00202D55"/>
    <w:rsid w:val="00202F10"/>
    <w:rsid w:val="002031B7"/>
    <w:rsid w:val="0020328E"/>
    <w:rsid w:val="0020344C"/>
    <w:rsid w:val="0020364D"/>
    <w:rsid w:val="00203A62"/>
    <w:rsid w:val="00203B6E"/>
    <w:rsid w:val="00203C7E"/>
    <w:rsid w:val="00203C87"/>
    <w:rsid w:val="00203F93"/>
    <w:rsid w:val="00203FCC"/>
    <w:rsid w:val="0020423B"/>
    <w:rsid w:val="0020499D"/>
    <w:rsid w:val="002049CB"/>
    <w:rsid w:val="00204C48"/>
    <w:rsid w:val="00204E09"/>
    <w:rsid w:val="00205231"/>
    <w:rsid w:val="002053B6"/>
    <w:rsid w:val="00205A51"/>
    <w:rsid w:val="00205C70"/>
    <w:rsid w:val="00206432"/>
    <w:rsid w:val="0020653D"/>
    <w:rsid w:val="002065F3"/>
    <w:rsid w:val="00206B19"/>
    <w:rsid w:val="00206EE8"/>
    <w:rsid w:val="002074E2"/>
    <w:rsid w:val="002079E6"/>
    <w:rsid w:val="00207AEF"/>
    <w:rsid w:val="00207B48"/>
    <w:rsid w:val="00207BF4"/>
    <w:rsid w:val="002105EF"/>
    <w:rsid w:val="00210C1F"/>
    <w:rsid w:val="00210C56"/>
    <w:rsid w:val="00210CC0"/>
    <w:rsid w:val="00210DE5"/>
    <w:rsid w:val="00210F80"/>
    <w:rsid w:val="00211231"/>
    <w:rsid w:val="002112CC"/>
    <w:rsid w:val="00211340"/>
    <w:rsid w:val="002114D4"/>
    <w:rsid w:val="002116C2"/>
    <w:rsid w:val="00211744"/>
    <w:rsid w:val="00211A13"/>
    <w:rsid w:val="00211A59"/>
    <w:rsid w:val="00211C27"/>
    <w:rsid w:val="00211F56"/>
    <w:rsid w:val="002120A6"/>
    <w:rsid w:val="002123A0"/>
    <w:rsid w:val="002125D8"/>
    <w:rsid w:val="00212C7D"/>
    <w:rsid w:val="00212D73"/>
    <w:rsid w:val="00212F8C"/>
    <w:rsid w:val="002132DD"/>
    <w:rsid w:val="002133C0"/>
    <w:rsid w:val="00213BEF"/>
    <w:rsid w:val="00214A9F"/>
    <w:rsid w:val="00214BA2"/>
    <w:rsid w:val="00215526"/>
    <w:rsid w:val="00215A05"/>
    <w:rsid w:val="00215A7D"/>
    <w:rsid w:val="00215BA3"/>
    <w:rsid w:val="002162D5"/>
    <w:rsid w:val="00216479"/>
    <w:rsid w:val="002166F5"/>
    <w:rsid w:val="00216D8B"/>
    <w:rsid w:val="002174F2"/>
    <w:rsid w:val="002175F8"/>
    <w:rsid w:val="0021779C"/>
    <w:rsid w:val="00217F6F"/>
    <w:rsid w:val="00220022"/>
    <w:rsid w:val="0022057C"/>
    <w:rsid w:val="0022071E"/>
    <w:rsid w:val="00220D13"/>
    <w:rsid w:val="00220E3C"/>
    <w:rsid w:val="002213EA"/>
    <w:rsid w:val="00221544"/>
    <w:rsid w:val="00221B6F"/>
    <w:rsid w:val="00221E4A"/>
    <w:rsid w:val="00221ECE"/>
    <w:rsid w:val="0022208E"/>
    <w:rsid w:val="00222159"/>
    <w:rsid w:val="00222C3C"/>
    <w:rsid w:val="00222F4E"/>
    <w:rsid w:val="00222FD8"/>
    <w:rsid w:val="00223021"/>
    <w:rsid w:val="00223510"/>
    <w:rsid w:val="0022362A"/>
    <w:rsid w:val="0022396F"/>
    <w:rsid w:val="00223AA0"/>
    <w:rsid w:val="00223E54"/>
    <w:rsid w:val="00223E60"/>
    <w:rsid w:val="00224672"/>
    <w:rsid w:val="002248B9"/>
    <w:rsid w:val="00224C22"/>
    <w:rsid w:val="00224D18"/>
    <w:rsid w:val="00224D54"/>
    <w:rsid w:val="00224EA9"/>
    <w:rsid w:val="00224EC8"/>
    <w:rsid w:val="00224ED1"/>
    <w:rsid w:val="00224F51"/>
    <w:rsid w:val="00224FF6"/>
    <w:rsid w:val="00225386"/>
    <w:rsid w:val="00225C94"/>
    <w:rsid w:val="00226048"/>
    <w:rsid w:val="0022604B"/>
    <w:rsid w:val="00226199"/>
    <w:rsid w:val="002265B3"/>
    <w:rsid w:val="002266EB"/>
    <w:rsid w:val="00226769"/>
    <w:rsid w:val="00226F43"/>
    <w:rsid w:val="00227135"/>
    <w:rsid w:val="002272BB"/>
    <w:rsid w:val="00227461"/>
    <w:rsid w:val="0022762F"/>
    <w:rsid w:val="00227718"/>
    <w:rsid w:val="00227807"/>
    <w:rsid w:val="002278E3"/>
    <w:rsid w:val="0022790E"/>
    <w:rsid w:val="00227A7C"/>
    <w:rsid w:val="00227AFF"/>
    <w:rsid w:val="00227DCC"/>
    <w:rsid w:val="00227FCF"/>
    <w:rsid w:val="00230174"/>
    <w:rsid w:val="002303E0"/>
    <w:rsid w:val="002304F8"/>
    <w:rsid w:val="002305DB"/>
    <w:rsid w:val="0023075C"/>
    <w:rsid w:val="002307A1"/>
    <w:rsid w:val="00230BB5"/>
    <w:rsid w:val="00230CA6"/>
    <w:rsid w:val="00230D1C"/>
    <w:rsid w:val="002313AD"/>
    <w:rsid w:val="002318F4"/>
    <w:rsid w:val="002319F0"/>
    <w:rsid w:val="0023269C"/>
    <w:rsid w:val="00232843"/>
    <w:rsid w:val="00232894"/>
    <w:rsid w:val="00232ED3"/>
    <w:rsid w:val="002334CA"/>
    <w:rsid w:val="00233596"/>
    <w:rsid w:val="002336E5"/>
    <w:rsid w:val="002337E5"/>
    <w:rsid w:val="002338A8"/>
    <w:rsid w:val="00233A86"/>
    <w:rsid w:val="00233C03"/>
    <w:rsid w:val="00233CF0"/>
    <w:rsid w:val="00233D0D"/>
    <w:rsid w:val="00233DA4"/>
    <w:rsid w:val="002341A0"/>
    <w:rsid w:val="002341ED"/>
    <w:rsid w:val="0023437B"/>
    <w:rsid w:val="00234B1B"/>
    <w:rsid w:val="00235708"/>
    <w:rsid w:val="00235813"/>
    <w:rsid w:val="00235910"/>
    <w:rsid w:val="00235BF5"/>
    <w:rsid w:val="00235CD0"/>
    <w:rsid w:val="002363FF"/>
    <w:rsid w:val="0023645E"/>
    <w:rsid w:val="00236500"/>
    <w:rsid w:val="0023654B"/>
    <w:rsid w:val="002368E2"/>
    <w:rsid w:val="00236BCE"/>
    <w:rsid w:val="00236C49"/>
    <w:rsid w:val="00237525"/>
    <w:rsid w:val="002375DA"/>
    <w:rsid w:val="0023787A"/>
    <w:rsid w:val="00237F94"/>
    <w:rsid w:val="00240020"/>
    <w:rsid w:val="0024025D"/>
    <w:rsid w:val="002402C1"/>
    <w:rsid w:val="0024042B"/>
    <w:rsid w:val="0024056F"/>
    <w:rsid w:val="00240610"/>
    <w:rsid w:val="002407D7"/>
    <w:rsid w:val="0024095B"/>
    <w:rsid w:val="00240A48"/>
    <w:rsid w:val="00240AD0"/>
    <w:rsid w:val="00240C3D"/>
    <w:rsid w:val="00240C53"/>
    <w:rsid w:val="00240D96"/>
    <w:rsid w:val="002410AD"/>
    <w:rsid w:val="002413CF"/>
    <w:rsid w:val="00241889"/>
    <w:rsid w:val="00241AB8"/>
    <w:rsid w:val="00241F77"/>
    <w:rsid w:val="00242035"/>
    <w:rsid w:val="002420B6"/>
    <w:rsid w:val="002421E6"/>
    <w:rsid w:val="0024220F"/>
    <w:rsid w:val="0024261E"/>
    <w:rsid w:val="00242AD8"/>
    <w:rsid w:val="00243017"/>
    <w:rsid w:val="002431BE"/>
    <w:rsid w:val="00243520"/>
    <w:rsid w:val="0024386B"/>
    <w:rsid w:val="00243FA7"/>
    <w:rsid w:val="002441FC"/>
    <w:rsid w:val="00244508"/>
    <w:rsid w:val="00244840"/>
    <w:rsid w:val="0024584A"/>
    <w:rsid w:val="00245BCC"/>
    <w:rsid w:val="00245C12"/>
    <w:rsid w:val="00245CE7"/>
    <w:rsid w:val="00245D09"/>
    <w:rsid w:val="0024725C"/>
    <w:rsid w:val="002477E4"/>
    <w:rsid w:val="00247A85"/>
    <w:rsid w:val="00247BD7"/>
    <w:rsid w:val="00247C9E"/>
    <w:rsid w:val="00247F1E"/>
    <w:rsid w:val="00247F78"/>
    <w:rsid w:val="002505CA"/>
    <w:rsid w:val="00250A24"/>
    <w:rsid w:val="00250C66"/>
    <w:rsid w:val="00250D96"/>
    <w:rsid w:val="00251253"/>
    <w:rsid w:val="002517F1"/>
    <w:rsid w:val="0025180C"/>
    <w:rsid w:val="0025196B"/>
    <w:rsid w:val="00251F00"/>
    <w:rsid w:val="002521EA"/>
    <w:rsid w:val="002524C1"/>
    <w:rsid w:val="00252679"/>
    <w:rsid w:val="002526A7"/>
    <w:rsid w:val="002527B7"/>
    <w:rsid w:val="002530EA"/>
    <w:rsid w:val="0025346B"/>
    <w:rsid w:val="0025355D"/>
    <w:rsid w:val="00253D93"/>
    <w:rsid w:val="00253FEB"/>
    <w:rsid w:val="0025463E"/>
    <w:rsid w:val="0025474F"/>
    <w:rsid w:val="002547E4"/>
    <w:rsid w:val="00254945"/>
    <w:rsid w:val="00254DF9"/>
    <w:rsid w:val="00255558"/>
    <w:rsid w:val="00256382"/>
    <w:rsid w:val="00256779"/>
    <w:rsid w:val="002572C8"/>
    <w:rsid w:val="002574E1"/>
    <w:rsid w:val="00257629"/>
    <w:rsid w:val="00257AD8"/>
    <w:rsid w:val="00257D9C"/>
    <w:rsid w:val="00257EDC"/>
    <w:rsid w:val="0026005A"/>
    <w:rsid w:val="00260165"/>
    <w:rsid w:val="0026016C"/>
    <w:rsid w:val="002602ED"/>
    <w:rsid w:val="0026062F"/>
    <w:rsid w:val="002607F8"/>
    <w:rsid w:val="002615B2"/>
    <w:rsid w:val="002617DD"/>
    <w:rsid w:val="00261B04"/>
    <w:rsid w:val="00261BFC"/>
    <w:rsid w:val="00261C32"/>
    <w:rsid w:val="00261DE5"/>
    <w:rsid w:val="00261E41"/>
    <w:rsid w:val="00262117"/>
    <w:rsid w:val="002623B2"/>
    <w:rsid w:val="002626F3"/>
    <w:rsid w:val="00262767"/>
    <w:rsid w:val="00262E72"/>
    <w:rsid w:val="00263A68"/>
    <w:rsid w:val="00263AB5"/>
    <w:rsid w:val="00263B13"/>
    <w:rsid w:val="00263C31"/>
    <w:rsid w:val="00263E21"/>
    <w:rsid w:val="002642D7"/>
    <w:rsid w:val="00264556"/>
    <w:rsid w:val="00264631"/>
    <w:rsid w:val="002646E1"/>
    <w:rsid w:val="002648EC"/>
    <w:rsid w:val="00264C54"/>
    <w:rsid w:val="00264D07"/>
    <w:rsid w:val="00265753"/>
    <w:rsid w:val="00265A49"/>
    <w:rsid w:val="00265D42"/>
    <w:rsid w:val="00265E79"/>
    <w:rsid w:val="00265F3D"/>
    <w:rsid w:val="002662E9"/>
    <w:rsid w:val="00266456"/>
    <w:rsid w:val="00266C66"/>
    <w:rsid w:val="00266E2E"/>
    <w:rsid w:val="0026727B"/>
    <w:rsid w:val="002673FD"/>
    <w:rsid w:val="00267AD9"/>
    <w:rsid w:val="00267E4C"/>
    <w:rsid w:val="002707AA"/>
    <w:rsid w:val="00270ADF"/>
    <w:rsid w:val="00270BBC"/>
    <w:rsid w:val="00270BD6"/>
    <w:rsid w:val="00270C95"/>
    <w:rsid w:val="00270D1B"/>
    <w:rsid w:val="00270E36"/>
    <w:rsid w:val="0027109C"/>
    <w:rsid w:val="002715D2"/>
    <w:rsid w:val="00271617"/>
    <w:rsid w:val="0027192A"/>
    <w:rsid w:val="0027194F"/>
    <w:rsid w:val="00271AB0"/>
    <w:rsid w:val="00271AD7"/>
    <w:rsid w:val="00271E72"/>
    <w:rsid w:val="00271F16"/>
    <w:rsid w:val="00271FC6"/>
    <w:rsid w:val="002720EC"/>
    <w:rsid w:val="00272275"/>
    <w:rsid w:val="0027239E"/>
    <w:rsid w:val="0027295E"/>
    <w:rsid w:val="00272C64"/>
    <w:rsid w:val="002734BC"/>
    <w:rsid w:val="00273B9E"/>
    <w:rsid w:val="00273D2A"/>
    <w:rsid w:val="00273D7E"/>
    <w:rsid w:val="00273E99"/>
    <w:rsid w:val="00274072"/>
    <w:rsid w:val="00274EE1"/>
    <w:rsid w:val="00275505"/>
    <w:rsid w:val="00275B84"/>
    <w:rsid w:val="002763D4"/>
    <w:rsid w:val="00276473"/>
    <w:rsid w:val="002764EE"/>
    <w:rsid w:val="00276938"/>
    <w:rsid w:val="0027699F"/>
    <w:rsid w:val="00276F96"/>
    <w:rsid w:val="002771F5"/>
    <w:rsid w:val="00277490"/>
    <w:rsid w:val="002777DE"/>
    <w:rsid w:val="00277809"/>
    <w:rsid w:val="00277AC9"/>
    <w:rsid w:val="00277B84"/>
    <w:rsid w:val="00277E93"/>
    <w:rsid w:val="002802E9"/>
    <w:rsid w:val="00280956"/>
    <w:rsid w:val="002809B0"/>
    <w:rsid w:val="002809E6"/>
    <w:rsid w:val="002811D6"/>
    <w:rsid w:val="00281387"/>
    <w:rsid w:val="0028153F"/>
    <w:rsid w:val="00281E09"/>
    <w:rsid w:val="002825E0"/>
    <w:rsid w:val="002828FB"/>
    <w:rsid w:val="00283295"/>
    <w:rsid w:val="002834D5"/>
    <w:rsid w:val="00283B2D"/>
    <w:rsid w:val="00284436"/>
    <w:rsid w:val="0028468D"/>
    <w:rsid w:val="00284937"/>
    <w:rsid w:val="00284E15"/>
    <w:rsid w:val="002852B1"/>
    <w:rsid w:val="00286059"/>
    <w:rsid w:val="002861A5"/>
    <w:rsid w:val="002863BD"/>
    <w:rsid w:val="002863F1"/>
    <w:rsid w:val="0028673F"/>
    <w:rsid w:val="0028684B"/>
    <w:rsid w:val="00286CD2"/>
    <w:rsid w:val="002870D1"/>
    <w:rsid w:val="002875E8"/>
    <w:rsid w:val="0028773A"/>
    <w:rsid w:val="002877A9"/>
    <w:rsid w:val="00287B2F"/>
    <w:rsid w:val="00287E3C"/>
    <w:rsid w:val="0029005C"/>
    <w:rsid w:val="00290318"/>
    <w:rsid w:val="002903ED"/>
    <w:rsid w:val="00290610"/>
    <w:rsid w:val="002908FC"/>
    <w:rsid w:val="002909EF"/>
    <w:rsid w:val="00290C29"/>
    <w:rsid w:val="0029106C"/>
    <w:rsid w:val="00291118"/>
    <w:rsid w:val="00291E37"/>
    <w:rsid w:val="00291E3D"/>
    <w:rsid w:val="0029243D"/>
    <w:rsid w:val="00292781"/>
    <w:rsid w:val="00292986"/>
    <w:rsid w:val="00292A4E"/>
    <w:rsid w:val="00292EE2"/>
    <w:rsid w:val="002931BF"/>
    <w:rsid w:val="0029391A"/>
    <w:rsid w:val="00293931"/>
    <w:rsid w:val="002939B9"/>
    <w:rsid w:val="00293FE2"/>
    <w:rsid w:val="00294033"/>
    <w:rsid w:val="00294546"/>
    <w:rsid w:val="0029486D"/>
    <w:rsid w:val="00294E13"/>
    <w:rsid w:val="00294EFA"/>
    <w:rsid w:val="00294FEA"/>
    <w:rsid w:val="0029547E"/>
    <w:rsid w:val="002954A0"/>
    <w:rsid w:val="00295549"/>
    <w:rsid w:val="002957F4"/>
    <w:rsid w:val="002959BA"/>
    <w:rsid w:val="00295AEC"/>
    <w:rsid w:val="00295E65"/>
    <w:rsid w:val="0029624A"/>
    <w:rsid w:val="002964C2"/>
    <w:rsid w:val="00296AED"/>
    <w:rsid w:val="00296D80"/>
    <w:rsid w:val="00296E6A"/>
    <w:rsid w:val="0029711E"/>
    <w:rsid w:val="00297180"/>
    <w:rsid w:val="00297609"/>
    <w:rsid w:val="002976F9"/>
    <w:rsid w:val="0029771A"/>
    <w:rsid w:val="0029789F"/>
    <w:rsid w:val="00297C34"/>
    <w:rsid w:val="00297CEA"/>
    <w:rsid w:val="00297D1D"/>
    <w:rsid w:val="00297D9A"/>
    <w:rsid w:val="002A0056"/>
    <w:rsid w:val="002A0731"/>
    <w:rsid w:val="002A08AA"/>
    <w:rsid w:val="002A0E36"/>
    <w:rsid w:val="002A1024"/>
    <w:rsid w:val="002A163E"/>
    <w:rsid w:val="002A166A"/>
    <w:rsid w:val="002A18A0"/>
    <w:rsid w:val="002A1A6E"/>
    <w:rsid w:val="002A1DBC"/>
    <w:rsid w:val="002A2547"/>
    <w:rsid w:val="002A28FB"/>
    <w:rsid w:val="002A290E"/>
    <w:rsid w:val="002A291C"/>
    <w:rsid w:val="002A2A1A"/>
    <w:rsid w:val="002A2A51"/>
    <w:rsid w:val="002A2CC0"/>
    <w:rsid w:val="002A2FE9"/>
    <w:rsid w:val="002A337F"/>
    <w:rsid w:val="002A37DB"/>
    <w:rsid w:val="002A3903"/>
    <w:rsid w:val="002A3B8B"/>
    <w:rsid w:val="002A3C02"/>
    <w:rsid w:val="002A3C9C"/>
    <w:rsid w:val="002A42CF"/>
    <w:rsid w:val="002A4587"/>
    <w:rsid w:val="002A4723"/>
    <w:rsid w:val="002A48FE"/>
    <w:rsid w:val="002A4A2D"/>
    <w:rsid w:val="002A4F72"/>
    <w:rsid w:val="002A4FA1"/>
    <w:rsid w:val="002A5114"/>
    <w:rsid w:val="002A523D"/>
    <w:rsid w:val="002A5937"/>
    <w:rsid w:val="002A5B26"/>
    <w:rsid w:val="002A5EE4"/>
    <w:rsid w:val="002A5F3E"/>
    <w:rsid w:val="002A64D4"/>
    <w:rsid w:val="002A66C7"/>
    <w:rsid w:val="002A6BE3"/>
    <w:rsid w:val="002A6CE2"/>
    <w:rsid w:val="002A6CF4"/>
    <w:rsid w:val="002A6D06"/>
    <w:rsid w:val="002A6EAF"/>
    <w:rsid w:val="002A6ECA"/>
    <w:rsid w:val="002A7004"/>
    <w:rsid w:val="002A7234"/>
    <w:rsid w:val="002A7DC2"/>
    <w:rsid w:val="002B004B"/>
    <w:rsid w:val="002B032C"/>
    <w:rsid w:val="002B0743"/>
    <w:rsid w:val="002B0B87"/>
    <w:rsid w:val="002B0FE0"/>
    <w:rsid w:val="002B134C"/>
    <w:rsid w:val="002B138A"/>
    <w:rsid w:val="002B1758"/>
    <w:rsid w:val="002B26A7"/>
    <w:rsid w:val="002B2860"/>
    <w:rsid w:val="002B2FCA"/>
    <w:rsid w:val="002B3411"/>
    <w:rsid w:val="002B3753"/>
    <w:rsid w:val="002B3912"/>
    <w:rsid w:val="002B3A71"/>
    <w:rsid w:val="002B3DA2"/>
    <w:rsid w:val="002B3FAE"/>
    <w:rsid w:val="002B4130"/>
    <w:rsid w:val="002B42B2"/>
    <w:rsid w:val="002B45E4"/>
    <w:rsid w:val="002B4976"/>
    <w:rsid w:val="002B4ACF"/>
    <w:rsid w:val="002B4AE4"/>
    <w:rsid w:val="002B4AE8"/>
    <w:rsid w:val="002B509C"/>
    <w:rsid w:val="002B5341"/>
    <w:rsid w:val="002B5418"/>
    <w:rsid w:val="002B557C"/>
    <w:rsid w:val="002B56F4"/>
    <w:rsid w:val="002B5D19"/>
    <w:rsid w:val="002B5D83"/>
    <w:rsid w:val="002B5E8F"/>
    <w:rsid w:val="002B5FF7"/>
    <w:rsid w:val="002B6B79"/>
    <w:rsid w:val="002B70D6"/>
    <w:rsid w:val="002B70E9"/>
    <w:rsid w:val="002B7124"/>
    <w:rsid w:val="002B7479"/>
    <w:rsid w:val="002B750D"/>
    <w:rsid w:val="002B754D"/>
    <w:rsid w:val="002B75FC"/>
    <w:rsid w:val="002B7901"/>
    <w:rsid w:val="002B7AF0"/>
    <w:rsid w:val="002B7BEE"/>
    <w:rsid w:val="002B7C14"/>
    <w:rsid w:val="002C013C"/>
    <w:rsid w:val="002C014A"/>
    <w:rsid w:val="002C01CE"/>
    <w:rsid w:val="002C0240"/>
    <w:rsid w:val="002C04AE"/>
    <w:rsid w:val="002C0506"/>
    <w:rsid w:val="002C0536"/>
    <w:rsid w:val="002C05B5"/>
    <w:rsid w:val="002C0704"/>
    <w:rsid w:val="002C0760"/>
    <w:rsid w:val="002C0843"/>
    <w:rsid w:val="002C0A21"/>
    <w:rsid w:val="002C0AB4"/>
    <w:rsid w:val="002C0CE9"/>
    <w:rsid w:val="002C0DC8"/>
    <w:rsid w:val="002C108F"/>
    <w:rsid w:val="002C11C3"/>
    <w:rsid w:val="002C1398"/>
    <w:rsid w:val="002C1523"/>
    <w:rsid w:val="002C1A28"/>
    <w:rsid w:val="002C1ACB"/>
    <w:rsid w:val="002C1CF6"/>
    <w:rsid w:val="002C2142"/>
    <w:rsid w:val="002C2502"/>
    <w:rsid w:val="002C25D0"/>
    <w:rsid w:val="002C25FE"/>
    <w:rsid w:val="002C2FE5"/>
    <w:rsid w:val="002C34FE"/>
    <w:rsid w:val="002C384B"/>
    <w:rsid w:val="002C390D"/>
    <w:rsid w:val="002C3AEE"/>
    <w:rsid w:val="002C3E42"/>
    <w:rsid w:val="002C46A7"/>
    <w:rsid w:val="002C4D8F"/>
    <w:rsid w:val="002C4FC1"/>
    <w:rsid w:val="002C503B"/>
    <w:rsid w:val="002C507D"/>
    <w:rsid w:val="002C51B6"/>
    <w:rsid w:val="002C5540"/>
    <w:rsid w:val="002C55E5"/>
    <w:rsid w:val="002C5631"/>
    <w:rsid w:val="002C5AB1"/>
    <w:rsid w:val="002C5B55"/>
    <w:rsid w:val="002C5FCA"/>
    <w:rsid w:val="002C6025"/>
    <w:rsid w:val="002C65A0"/>
    <w:rsid w:val="002C683D"/>
    <w:rsid w:val="002C69F2"/>
    <w:rsid w:val="002C6D7F"/>
    <w:rsid w:val="002C7073"/>
    <w:rsid w:val="002C712D"/>
    <w:rsid w:val="002C734B"/>
    <w:rsid w:val="002C78C2"/>
    <w:rsid w:val="002C78FA"/>
    <w:rsid w:val="002C7A6A"/>
    <w:rsid w:val="002C7C25"/>
    <w:rsid w:val="002C7EBA"/>
    <w:rsid w:val="002D0297"/>
    <w:rsid w:val="002D0301"/>
    <w:rsid w:val="002D0735"/>
    <w:rsid w:val="002D0A66"/>
    <w:rsid w:val="002D0B41"/>
    <w:rsid w:val="002D0DDD"/>
    <w:rsid w:val="002D0E62"/>
    <w:rsid w:val="002D1DD3"/>
    <w:rsid w:val="002D1F30"/>
    <w:rsid w:val="002D217E"/>
    <w:rsid w:val="002D242E"/>
    <w:rsid w:val="002D24D9"/>
    <w:rsid w:val="002D3541"/>
    <w:rsid w:val="002D3688"/>
    <w:rsid w:val="002D3692"/>
    <w:rsid w:val="002D3804"/>
    <w:rsid w:val="002D3CA2"/>
    <w:rsid w:val="002D3F89"/>
    <w:rsid w:val="002D4210"/>
    <w:rsid w:val="002D4509"/>
    <w:rsid w:val="002D4562"/>
    <w:rsid w:val="002D46D6"/>
    <w:rsid w:val="002D4B6E"/>
    <w:rsid w:val="002D4D39"/>
    <w:rsid w:val="002D4D48"/>
    <w:rsid w:val="002D4EB5"/>
    <w:rsid w:val="002D512E"/>
    <w:rsid w:val="002D54A1"/>
    <w:rsid w:val="002D54F8"/>
    <w:rsid w:val="002D550C"/>
    <w:rsid w:val="002D5579"/>
    <w:rsid w:val="002D586F"/>
    <w:rsid w:val="002D5898"/>
    <w:rsid w:val="002D5AF3"/>
    <w:rsid w:val="002D5AF9"/>
    <w:rsid w:val="002D5B1C"/>
    <w:rsid w:val="002D5CB7"/>
    <w:rsid w:val="002D5ED4"/>
    <w:rsid w:val="002D60A0"/>
    <w:rsid w:val="002D6296"/>
    <w:rsid w:val="002D68FA"/>
    <w:rsid w:val="002D6E79"/>
    <w:rsid w:val="002D6E7E"/>
    <w:rsid w:val="002D71DB"/>
    <w:rsid w:val="002D7538"/>
    <w:rsid w:val="002D787E"/>
    <w:rsid w:val="002D7A53"/>
    <w:rsid w:val="002D7F06"/>
    <w:rsid w:val="002D7FB7"/>
    <w:rsid w:val="002E0297"/>
    <w:rsid w:val="002E0347"/>
    <w:rsid w:val="002E042B"/>
    <w:rsid w:val="002E059C"/>
    <w:rsid w:val="002E088C"/>
    <w:rsid w:val="002E0A45"/>
    <w:rsid w:val="002E0AC7"/>
    <w:rsid w:val="002E0EDE"/>
    <w:rsid w:val="002E0F0E"/>
    <w:rsid w:val="002E1063"/>
    <w:rsid w:val="002E11CD"/>
    <w:rsid w:val="002E11FB"/>
    <w:rsid w:val="002E1403"/>
    <w:rsid w:val="002E1A31"/>
    <w:rsid w:val="002E1B04"/>
    <w:rsid w:val="002E1C17"/>
    <w:rsid w:val="002E2216"/>
    <w:rsid w:val="002E2450"/>
    <w:rsid w:val="002E25F7"/>
    <w:rsid w:val="002E2631"/>
    <w:rsid w:val="002E2664"/>
    <w:rsid w:val="002E2728"/>
    <w:rsid w:val="002E2824"/>
    <w:rsid w:val="002E33C2"/>
    <w:rsid w:val="002E369E"/>
    <w:rsid w:val="002E3772"/>
    <w:rsid w:val="002E381D"/>
    <w:rsid w:val="002E38EE"/>
    <w:rsid w:val="002E3B8F"/>
    <w:rsid w:val="002E3F29"/>
    <w:rsid w:val="002E4166"/>
    <w:rsid w:val="002E4982"/>
    <w:rsid w:val="002E4CF0"/>
    <w:rsid w:val="002E4D35"/>
    <w:rsid w:val="002E4D62"/>
    <w:rsid w:val="002E5502"/>
    <w:rsid w:val="002E559F"/>
    <w:rsid w:val="002E5660"/>
    <w:rsid w:val="002E57E5"/>
    <w:rsid w:val="002E5A43"/>
    <w:rsid w:val="002E5AAE"/>
    <w:rsid w:val="002E5B0B"/>
    <w:rsid w:val="002E5C4C"/>
    <w:rsid w:val="002E616A"/>
    <w:rsid w:val="002E62A3"/>
    <w:rsid w:val="002E62F8"/>
    <w:rsid w:val="002E638C"/>
    <w:rsid w:val="002E63E1"/>
    <w:rsid w:val="002E66C3"/>
    <w:rsid w:val="002E6701"/>
    <w:rsid w:val="002E6B90"/>
    <w:rsid w:val="002E6BB8"/>
    <w:rsid w:val="002E757E"/>
    <w:rsid w:val="002F064F"/>
    <w:rsid w:val="002F0911"/>
    <w:rsid w:val="002F0941"/>
    <w:rsid w:val="002F0A20"/>
    <w:rsid w:val="002F0D48"/>
    <w:rsid w:val="002F1134"/>
    <w:rsid w:val="002F14D8"/>
    <w:rsid w:val="002F1504"/>
    <w:rsid w:val="002F1953"/>
    <w:rsid w:val="002F1DAB"/>
    <w:rsid w:val="002F2122"/>
    <w:rsid w:val="002F2AD1"/>
    <w:rsid w:val="002F30F2"/>
    <w:rsid w:val="002F3409"/>
    <w:rsid w:val="002F3AFB"/>
    <w:rsid w:val="002F4085"/>
    <w:rsid w:val="002F40FA"/>
    <w:rsid w:val="002F4253"/>
    <w:rsid w:val="002F445F"/>
    <w:rsid w:val="002F4996"/>
    <w:rsid w:val="002F5107"/>
    <w:rsid w:val="002F5198"/>
    <w:rsid w:val="002F5350"/>
    <w:rsid w:val="002F5B32"/>
    <w:rsid w:val="002F5B99"/>
    <w:rsid w:val="002F5DDD"/>
    <w:rsid w:val="002F644B"/>
    <w:rsid w:val="002F656E"/>
    <w:rsid w:val="002F6BE1"/>
    <w:rsid w:val="002F6D68"/>
    <w:rsid w:val="002F7052"/>
    <w:rsid w:val="002F70C9"/>
    <w:rsid w:val="002F7214"/>
    <w:rsid w:val="002F73BE"/>
    <w:rsid w:val="002F74C4"/>
    <w:rsid w:val="002F755A"/>
    <w:rsid w:val="002F7605"/>
    <w:rsid w:val="002F7797"/>
    <w:rsid w:val="002F78FD"/>
    <w:rsid w:val="002F7B69"/>
    <w:rsid w:val="002F7C9E"/>
    <w:rsid w:val="002F7CE2"/>
    <w:rsid w:val="002F7DD2"/>
    <w:rsid w:val="00300055"/>
    <w:rsid w:val="003005A3"/>
    <w:rsid w:val="0030079F"/>
    <w:rsid w:val="003007FF"/>
    <w:rsid w:val="00300A2A"/>
    <w:rsid w:val="00300A89"/>
    <w:rsid w:val="00300AB1"/>
    <w:rsid w:val="00300C82"/>
    <w:rsid w:val="00300D45"/>
    <w:rsid w:val="00300DD4"/>
    <w:rsid w:val="00300EFF"/>
    <w:rsid w:val="00301050"/>
    <w:rsid w:val="003014CE"/>
    <w:rsid w:val="003016A7"/>
    <w:rsid w:val="003016B0"/>
    <w:rsid w:val="003017F8"/>
    <w:rsid w:val="0030199C"/>
    <w:rsid w:val="00301CA1"/>
    <w:rsid w:val="00301F9F"/>
    <w:rsid w:val="003020EB"/>
    <w:rsid w:val="00302501"/>
    <w:rsid w:val="0030267F"/>
    <w:rsid w:val="00302765"/>
    <w:rsid w:val="00302838"/>
    <w:rsid w:val="003029B8"/>
    <w:rsid w:val="00303076"/>
    <w:rsid w:val="00303117"/>
    <w:rsid w:val="0030311C"/>
    <w:rsid w:val="003032E7"/>
    <w:rsid w:val="00303375"/>
    <w:rsid w:val="003037CE"/>
    <w:rsid w:val="00303865"/>
    <w:rsid w:val="00303A15"/>
    <w:rsid w:val="00303FD6"/>
    <w:rsid w:val="00304187"/>
    <w:rsid w:val="003042F6"/>
    <w:rsid w:val="0030435B"/>
    <w:rsid w:val="00304407"/>
    <w:rsid w:val="00304B7B"/>
    <w:rsid w:val="00304CC9"/>
    <w:rsid w:val="00304E7D"/>
    <w:rsid w:val="003054E3"/>
    <w:rsid w:val="00305912"/>
    <w:rsid w:val="0030598F"/>
    <w:rsid w:val="00305A50"/>
    <w:rsid w:val="00305B3B"/>
    <w:rsid w:val="00305DFC"/>
    <w:rsid w:val="00305FBB"/>
    <w:rsid w:val="00306194"/>
    <w:rsid w:val="003065E7"/>
    <w:rsid w:val="003067CB"/>
    <w:rsid w:val="00306A5B"/>
    <w:rsid w:val="00306DC6"/>
    <w:rsid w:val="00306EE9"/>
    <w:rsid w:val="00306F32"/>
    <w:rsid w:val="003079EA"/>
    <w:rsid w:val="00307B74"/>
    <w:rsid w:val="00307C34"/>
    <w:rsid w:val="00307FE4"/>
    <w:rsid w:val="00310081"/>
    <w:rsid w:val="003102DC"/>
    <w:rsid w:val="0031048A"/>
    <w:rsid w:val="00310523"/>
    <w:rsid w:val="003106D5"/>
    <w:rsid w:val="003107DB"/>
    <w:rsid w:val="00311073"/>
    <w:rsid w:val="00311287"/>
    <w:rsid w:val="003120FD"/>
    <w:rsid w:val="0031230A"/>
    <w:rsid w:val="00312478"/>
    <w:rsid w:val="003124DC"/>
    <w:rsid w:val="00312BF1"/>
    <w:rsid w:val="00312DFF"/>
    <w:rsid w:val="00312E0E"/>
    <w:rsid w:val="003131A5"/>
    <w:rsid w:val="00313649"/>
    <w:rsid w:val="003137AB"/>
    <w:rsid w:val="00313999"/>
    <w:rsid w:val="00313CE0"/>
    <w:rsid w:val="00313F2D"/>
    <w:rsid w:val="003142F5"/>
    <w:rsid w:val="003150F9"/>
    <w:rsid w:val="003151EF"/>
    <w:rsid w:val="0031542B"/>
    <w:rsid w:val="00315D1C"/>
    <w:rsid w:val="00315D43"/>
    <w:rsid w:val="00315DE6"/>
    <w:rsid w:val="00315E8E"/>
    <w:rsid w:val="00316A07"/>
    <w:rsid w:val="00317010"/>
    <w:rsid w:val="00317562"/>
    <w:rsid w:val="003179AD"/>
    <w:rsid w:val="00320593"/>
    <w:rsid w:val="003208CC"/>
    <w:rsid w:val="00320AA7"/>
    <w:rsid w:val="00320E1F"/>
    <w:rsid w:val="00320EA6"/>
    <w:rsid w:val="00321130"/>
    <w:rsid w:val="00321255"/>
    <w:rsid w:val="0032127F"/>
    <w:rsid w:val="003215B3"/>
    <w:rsid w:val="00321615"/>
    <w:rsid w:val="00321624"/>
    <w:rsid w:val="00321686"/>
    <w:rsid w:val="003218C3"/>
    <w:rsid w:val="0032199C"/>
    <w:rsid w:val="00321A40"/>
    <w:rsid w:val="00321ABE"/>
    <w:rsid w:val="00321E33"/>
    <w:rsid w:val="00321E91"/>
    <w:rsid w:val="00321F08"/>
    <w:rsid w:val="00321FAA"/>
    <w:rsid w:val="00322418"/>
    <w:rsid w:val="00322456"/>
    <w:rsid w:val="00323623"/>
    <w:rsid w:val="00323B93"/>
    <w:rsid w:val="00323BAD"/>
    <w:rsid w:val="00323C2B"/>
    <w:rsid w:val="00323C4E"/>
    <w:rsid w:val="003241F7"/>
    <w:rsid w:val="003242B7"/>
    <w:rsid w:val="00324BA5"/>
    <w:rsid w:val="00324D04"/>
    <w:rsid w:val="00325352"/>
    <w:rsid w:val="003254B7"/>
    <w:rsid w:val="003259DF"/>
    <w:rsid w:val="00325D83"/>
    <w:rsid w:val="00325DEA"/>
    <w:rsid w:val="00325F1F"/>
    <w:rsid w:val="00326716"/>
    <w:rsid w:val="00326961"/>
    <w:rsid w:val="00326B7D"/>
    <w:rsid w:val="00326D1F"/>
    <w:rsid w:val="00326FAD"/>
    <w:rsid w:val="00327002"/>
    <w:rsid w:val="003274F6"/>
    <w:rsid w:val="003275A1"/>
    <w:rsid w:val="003278E0"/>
    <w:rsid w:val="00327C92"/>
    <w:rsid w:val="00327D52"/>
    <w:rsid w:val="00327D56"/>
    <w:rsid w:val="003300DA"/>
    <w:rsid w:val="00330671"/>
    <w:rsid w:val="003309BF"/>
    <w:rsid w:val="00330A8A"/>
    <w:rsid w:val="00330AC2"/>
    <w:rsid w:val="00330DB5"/>
    <w:rsid w:val="00331E2D"/>
    <w:rsid w:val="00331E9C"/>
    <w:rsid w:val="00331F01"/>
    <w:rsid w:val="00331F8F"/>
    <w:rsid w:val="00332222"/>
    <w:rsid w:val="00332D86"/>
    <w:rsid w:val="003330D2"/>
    <w:rsid w:val="00333122"/>
    <w:rsid w:val="003331D1"/>
    <w:rsid w:val="003332C2"/>
    <w:rsid w:val="003333FB"/>
    <w:rsid w:val="00333C26"/>
    <w:rsid w:val="00333CAA"/>
    <w:rsid w:val="0033427B"/>
    <w:rsid w:val="00334439"/>
    <w:rsid w:val="00334463"/>
    <w:rsid w:val="00334478"/>
    <w:rsid w:val="0033466B"/>
    <w:rsid w:val="0033498C"/>
    <w:rsid w:val="00335320"/>
    <w:rsid w:val="003353FF"/>
    <w:rsid w:val="0033551B"/>
    <w:rsid w:val="00335821"/>
    <w:rsid w:val="0033613F"/>
    <w:rsid w:val="00336211"/>
    <w:rsid w:val="00336727"/>
    <w:rsid w:val="003367CC"/>
    <w:rsid w:val="00336EE2"/>
    <w:rsid w:val="00337AE6"/>
    <w:rsid w:val="00337B3F"/>
    <w:rsid w:val="00337E58"/>
    <w:rsid w:val="003402BC"/>
    <w:rsid w:val="003407DC"/>
    <w:rsid w:val="0034108F"/>
    <w:rsid w:val="003411A2"/>
    <w:rsid w:val="003413C8"/>
    <w:rsid w:val="003415EA"/>
    <w:rsid w:val="0034198C"/>
    <w:rsid w:val="00341BAE"/>
    <w:rsid w:val="00341D5C"/>
    <w:rsid w:val="00342000"/>
    <w:rsid w:val="0034265E"/>
    <w:rsid w:val="00342A72"/>
    <w:rsid w:val="00342CD3"/>
    <w:rsid w:val="00342CF7"/>
    <w:rsid w:val="00342DB4"/>
    <w:rsid w:val="003432AF"/>
    <w:rsid w:val="00343451"/>
    <w:rsid w:val="00343817"/>
    <w:rsid w:val="00343869"/>
    <w:rsid w:val="00343B15"/>
    <w:rsid w:val="003441D4"/>
    <w:rsid w:val="00344204"/>
    <w:rsid w:val="003444CA"/>
    <w:rsid w:val="00344DF2"/>
    <w:rsid w:val="00344F6C"/>
    <w:rsid w:val="00345006"/>
    <w:rsid w:val="00345287"/>
    <w:rsid w:val="0034535C"/>
    <w:rsid w:val="003455A1"/>
    <w:rsid w:val="00345811"/>
    <w:rsid w:val="00345822"/>
    <w:rsid w:val="00345AB1"/>
    <w:rsid w:val="00345BF1"/>
    <w:rsid w:val="003463C5"/>
    <w:rsid w:val="00346DF5"/>
    <w:rsid w:val="00346E02"/>
    <w:rsid w:val="003472EB"/>
    <w:rsid w:val="0034755D"/>
    <w:rsid w:val="0034782C"/>
    <w:rsid w:val="0034784C"/>
    <w:rsid w:val="00347EA7"/>
    <w:rsid w:val="00347EDE"/>
    <w:rsid w:val="003500F6"/>
    <w:rsid w:val="003502C2"/>
    <w:rsid w:val="00350440"/>
    <w:rsid w:val="0035081F"/>
    <w:rsid w:val="00350E79"/>
    <w:rsid w:val="003511C7"/>
    <w:rsid w:val="003512E0"/>
    <w:rsid w:val="003512F6"/>
    <w:rsid w:val="00351347"/>
    <w:rsid w:val="003515A7"/>
    <w:rsid w:val="00351600"/>
    <w:rsid w:val="0035160B"/>
    <w:rsid w:val="00351682"/>
    <w:rsid w:val="00351917"/>
    <w:rsid w:val="00351EB2"/>
    <w:rsid w:val="00351F08"/>
    <w:rsid w:val="00352115"/>
    <w:rsid w:val="003523C5"/>
    <w:rsid w:val="00352782"/>
    <w:rsid w:val="00352910"/>
    <w:rsid w:val="00352BB0"/>
    <w:rsid w:val="003530C5"/>
    <w:rsid w:val="00353155"/>
    <w:rsid w:val="0035357B"/>
    <w:rsid w:val="00353EE9"/>
    <w:rsid w:val="00353F3C"/>
    <w:rsid w:val="0035414A"/>
    <w:rsid w:val="0035429C"/>
    <w:rsid w:val="00354457"/>
    <w:rsid w:val="0035467D"/>
    <w:rsid w:val="00354700"/>
    <w:rsid w:val="00354ED3"/>
    <w:rsid w:val="00354F7C"/>
    <w:rsid w:val="003553DF"/>
    <w:rsid w:val="00355401"/>
    <w:rsid w:val="0035577A"/>
    <w:rsid w:val="00355BAE"/>
    <w:rsid w:val="00355D49"/>
    <w:rsid w:val="003560A3"/>
    <w:rsid w:val="0035613A"/>
    <w:rsid w:val="0035622D"/>
    <w:rsid w:val="00356665"/>
    <w:rsid w:val="00356AE9"/>
    <w:rsid w:val="00357480"/>
    <w:rsid w:val="0035779D"/>
    <w:rsid w:val="00357DCC"/>
    <w:rsid w:val="0036070F"/>
    <w:rsid w:val="003608A7"/>
    <w:rsid w:val="00360B25"/>
    <w:rsid w:val="00360CDE"/>
    <w:rsid w:val="00360E0D"/>
    <w:rsid w:val="00360E60"/>
    <w:rsid w:val="003616FB"/>
    <w:rsid w:val="003618C8"/>
    <w:rsid w:val="003619BF"/>
    <w:rsid w:val="00361BF1"/>
    <w:rsid w:val="00361C8C"/>
    <w:rsid w:val="00361E1B"/>
    <w:rsid w:val="00361E89"/>
    <w:rsid w:val="00361F48"/>
    <w:rsid w:val="00362104"/>
    <w:rsid w:val="003624BF"/>
    <w:rsid w:val="003624F5"/>
    <w:rsid w:val="00362539"/>
    <w:rsid w:val="0036257B"/>
    <w:rsid w:val="00362A89"/>
    <w:rsid w:val="00362C3D"/>
    <w:rsid w:val="00362C59"/>
    <w:rsid w:val="00363163"/>
    <w:rsid w:val="0036335E"/>
    <w:rsid w:val="003633EC"/>
    <w:rsid w:val="003634A5"/>
    <w:rsid w:val="0036359D"/>
    <w:rsid w:val="003635E7"/>
    <w:rsid w:val="003637DC"/>
    <w:rsid w:val="00363801"/>
    <w:rsid w:val="00363B7E"/>
    <w:rsid w:val="00363C33"/>
    <w:rsid w:val="00363C35"/>
    <w:rsid w:val="00363CFC"/>
    <w:rsid w:val="00363E11"/>
    <w:rsid w:val="00364670"/>
    <w:rsid w:val="003647E0"/>
    <w:rsid w:val="003648CC"/>
    <w:rsid w:val="00364AC3"/>
    <w:rsid w:val="00364B30"/>
    <w:rsid w:val="00364BD8"/>
    <w:rsid w:val="00364D13"/>
    <w:rsid w:val="00364FB6"/>
    <w:rsid w:val="003651BE"/>
    <w:rsid w:val="0036528A"/>
    <w:rsid w:val="00365538"/>
    <w:rsid w:val="00365DF5"/>
    <w:rsid w:val="00365FFF"/>
    <w:rsid w:val="00366351"/>
    <w:rsid w:val="00366378"/>
    <w:rsid w:val="003664A0"/>
    <w:rsid w:val="00366722"/>
    <w:rsid w:val="003668BD"/>
    <w:rsid w:val="00366D38"/>
    <w:rsid w:val="00367324"/>
    <w:rsid w:val="00367B1B"/>
    <w:rsid w:val="00367EF7"/>
    <w:rsid w:val="0037009A"/>
    <w:rsid w:val="003701B3"/>
    <w:rsid w:val="00370230"/>
    <w:rsid w:val="003704E9"/>
    <w:rsid w:val="00370598"/>
    <w:rsid w:val="0037081D"/>
    <w:rsid w:val="00370923"/>
    <w:rsid w:val="00370949"/>
    <w:rsid w:val="00370C84"/>
    <w:rsid w:val="00370D86"/>
    <w:rsid w:val="00370DAF"/>
    <w:rsid w:val="00370F52"/>
    <w:rsid w:val="00371055"/>
    <w:rsid w:val="0037188D"/>
    <w:rsid w:val="00371ACC"/>
    <w:rsid w:val="00371C48"/>
    <w:rsid w:val="00371DF5"/>
    <w:rsid w:val="00371E72"/>
    <w:rsid w:val="00371EDC"/>
    <w:rsid w:val="00372337"/>
    <w:rsid w:val="0037270F"/>
    <w:rsid w:val="003727FB"/>
    <w:rsid w:val="00372911"/>
    <w:rsid w:val="00372AB3"/>
    <w:rsid w:val="00372B16"/>
    <w:rsid w:val="00372B29"/>
    <w:rsid w:val="00372D9D"/>
    <w:rsid w:val="00372EE2"/>
    <w:rsid w:val="003731AE"/>
    <w:rsid w:val="003731E3"/>
    <w:rsid w:val="00373C41"/>
    <w:rsid w:val="00373C7C"/>
    <w:rsid w:val="00373D83"/>
    <w:rsid w:val="00373FB6"/>
    <w:rsid w:val="00374496"/>
    <w:rsid w:val="00374666"/>
    <w:rsid w:val="00374945"/>
    <w:rsid w:val="00374967"/>
    <w:rsid w:val="00374BA6"/>
    <w:rsid w:val="003751DD"/>
    <w:rsid w:val="0037532F"/>
    <w:rsid w:val="003753D2"/>
    <w:rsid w:val="003754D1"/>
    <w:rsid w:val="00375637"/>
    <w:rsid w:val="00375E19"/>
    <w:rsid w:val="00375E68"/>
    <w:rsid w:val="00375F24"/>
    <w:rsid w:val="00375F98"/>
    <w:rsid w:val="00376BBE"/>
    <w:rsid w:val="00376BDC"/>
    <w:rsid w:val="00376F10"/>
    <w:rsid w:val="003770C1"/>
    <w:rsid w:val="00377476"/>
    <w:rsid w:val="003774E0"/>
    <w:rsid w:val="003775EA"/>
    <w:rsid w:val="0037795C"/>
    <w:rsid w:val="00377A1B"/>
    <w:rsid w:val="003802E3"/>
    <w:rsid w:val="0038040A"/>
    <w:rsid w:val="003805E0"/>
    <w:rsid w:val="003807AD"/>
    <w:rsid w:val="00380989"/>
    <w:rsid w:val="00380CDF"/>
    <w:rsid w:val="00380E31"/>
    <w:rsid w:val="00380FE9"/>
    <w:rsid w:val="0038112B"/>
    <w:rsid w:val="00381288"/>
    <w:rsid w:val="0038133D"/>
    <w:rsid w:val="00381BF9"/>
    <w:rsid w:val="00381CDA"/>
    <w:rsid w:val="003822C3"/>
    <w:rsid w:val="003822CF"/>
    <w:rsid w:val="00382608"/>
    <w:rsid w:val="003828B3"/>
    <w:rsid w:val="003828B6"/>
    <w:rsid w:val="003835B8"/>
    <w:rsid w:val="00384513"/>
    <w:rsid w:val="00384618"/>
    <w:rsid w:val="00384800"/>
    <w:rsid w:val="00384AC2"/>
    <w:rsid w:val="00384DD9"/>
    <w:rsid w:val="00384F21"/>
    <w:rsid w:val="00385182"/>
    <w:rsid w:val="003854F7"/>
    <w:rsid w:val="003855D8"/>
    <w:rsid w:val="00385756"/>
    <w:rsid w:val="00385966"/>
    <w:rsid w:val="00385980"/>
    <w:rsid w:val="003859B8"/>
    <w:rsid w:val="00385BE5"/>
    <w:rsid w:val="00385FC3"/>
    <w:rsid w:val="00386A39"/>
    <w:rsid w:val="00386B27"/>
    <w:rsid w:val="00386B8C"/>
    <w:rsid w:val="00386C79"/>
    <w:rsid w:val="00386CB2"/>
    <w:rsid w:val="003875AF"/>
    <w:rsid w:val="0038761F"/>
    <w:rsid w:val="00387676"/>
    <w:rsid w:val="003876DB"/>
    <w:rsid w:val="003878D7"/>
    <w:rsid w:val="003879E0"/>
    <w:rsid w:val="00387F36"/>
    <w:rsid w:val="0039014C"/>
    <w:rsid w:val="003902FA"/>
    <w:rsid w:val="0039093A"/>
    <w:rsid w:val="0039138B"/>
    <w:rsid w:val="00391465"/>
    <w:rsid w:val="003918EB"/>
    <w:rsid w:val="003919C8"/>
    <w:rsid w:val="003919FD"/>
    <w:rsid w:val="00391C76"/>
    <w:rsid w:val="00392591"/>
    <w:rsid w:val="003928F6"/>
    <w:rsid w:val="003929B6"/>
    <w:rsid w:val="00392B1D"/>
    <w:rsid w:val="003931D9"/>
    <w:rsid w:val="0039323A"/>
    <w:rsid w:val="003934CC"/>
    <w:rsid w:val="0039351F"/>
    <w:rsid w:val="0039366A"/>
    <w:rsid w:val="003937AE"/>
    <w:rsid w:val="003937CB"/>
    <w:rsid w:val="00393D6E"/>
    <w:rsid w:val="0039425B"/>
    <w:rsid w:val="003942DC"/>
    <w:rsid w:val="00394472"/>
    <w:rsid w:val="00394701"/>
    <w:rsid w:val="00394A34"/>
    <w:rsid w:val="00394C87"/>
    <w:rsid w:val="00394DD3"/>
    <w:rsid w:val="00394FAE"/>
    <w:rsid w:val="00395129"/>
    <w:rsid w:val="003951B0"/>
    <w:rsid w:val="0039576E"/>
    <w:rsid w:val="00395BE8"/>
    <w:rsid w:val="00395E2F"/>
    <w:rsid w:val="00395EE2"/>
    <w:rsid w:val="00395FEA"/>
    <w:rsid w:val="00396118"/>
    <w:rsid w:val="003963F1"/>
    <w:rsid w:val="003967A4"/>
    <w:rsid w:val="003969EF"/>
    <w:rsid w:val="00396A21"/>
    <w:rsid w:val="00396ACC"/>
    <w:rsid w:val="003972DC"/>
    <w:rsid w:val="0039737A"/>
    <w:rsid w:val="0039750E"/>
    <w:rsid w:val="0039783B"/>
    <w:rsid w:val="00397B12"/>
    <w:rsid w:val="00397EC2"/>
    <w:rsid w:val="003A0822"/>
    <w:rsid w:val="003A0B36"/>
    <w:rsid w:val="003A0D87"/>
    <w:rsid w:val="003A0EA7"/>
    <w:rsid w:val="003A0FF3"/>
    <w:rsid w:val="003A1388"/>
    <w:rsid w:val="003A14CC"/>
    <w:rsid w:val="003A1512"/>
    <w:rsid w:val="003A1EB7"/>
    <w:rsid w:val="003A217B"/>
    <w:rsid w:val="003A2236"/>
    <w:rsid w:val="003A29DD"/>
    <w:rsid w:val="003A2AFB"/>
    <w:rsid w:val="003A314C"/>
    <w:rsid w:val="003A33C3"/>
    <w:rsid w:val="003A3B03"/>
    <w:rsid w:val="003A3BB7"/>
    <w:rsid w:val="003A3E68"/>
    <w:rsid w:val="003A3EDA"/>
    <w:rsid w:val="003A3F0A"/>
    <w:rsid w:val="003A40CB"/>
    <w:rsid w:val="003A41BE"/>
    <w:rsid w:val="003A43FF"/>
    <w:rsid w:val="003A469E"/>
    <w:rsid w:val="003A47E0"/>
    <w:rsid w:val="003A4B24"/>
    <w:rsid w:val="003A4F1D"/>
    <w:rsid w:val="003A51C3"/>
    <w:rsid w:val="003A5B09"/>
    <w:rsid w:val="003A5B4B"/>
    <w:rsid w:val="003A5DCB"/>
    <w:rsid w:val="003A6A50"/>
    <w:rsid w:val="003A6B95"/>
    <w:rsid w:val="003A6C47"/>
    <w:rsid w:val="003A6FF4"/>
    <w:rsid w:val="003A7059"/>
    <w:rsid w:val="003A70A4"/>
    <w:rsid w:val="003A74EE"/>
    <w:rsid w:val="003A75B2"/>
    <w:rsid w:val="003A76CF"/>
    <w:rsid w:val="003A7919"/>
    <w:rsid w:val="003B0317"/>
    <w:rsid w:val="003B040E"/>
    <w:rsid w:val="003B080C"/>
    <w:rsid w:val="003B0877"/>
    <w:rsid w:val="003B0C30"/>
    <w:rsid w:val="003B0D62"/>
    <w:rsid w:val="003B0D7D"/>
    <w:rsid w:val="003B0E37"/>
    <w:rsid w:val="003B161D"/>
    <w:rsid w:val="003B17DB"/>
    <w:rsid w:val="003B188A"/>
    <w:rsid w:val="003B1A32"/>
    <w:rsid w:val="003B219C"/>
    <w:rsid w:val="003B21D1"/>
    <w:rsid w:val="003B27A6"/>
    <w:rsid w:val="003B2A6F"/>
    <w:rsid w:val="003B2DDB"/>
    <w:rsid w:val="003B34DB"/>
    <w:rsid w:val="003B368C"/>
    <w:rsid w:val="003B3773"/>
    <w:rsid w:val="003B380A"/>
    <w:rsid w:val="003B3A48"/>
    <w:rsid w:val="003B4247"/>
    <w:rsid w:val="003B4856"/>
    <w:rsid w:val="003B48BB"/>
    <w:rsid w:val="003B4A32"/>
    <w:rsid w:val="003B4BB8"/>
    <w:rsid w:val="003B4BBF"/>
    <w:rsid w:val="003B4C59"/>
    <w:rsid w:val="003B4CA4"/>
    <w:rsid w:val="003B4CB0"/>
    <w:rsid w:val="003B4DED"/>
    <w:rsid w:val="003B547B"/>
    <w:rsid w:val="003B589B"/>
    <w:rsid w:val="003B5CBE"/>
    <w:rsid w:val="003B600C"/>
    <w:rsid w:val="003B66E0"/>
    <w:rsid w:val="003B68F0"/>
    <w:rsid w:val="003B6C0B"/>
    <w:rsid w:val="003B6CB6"/>
    <w:rsid w:val="003B6DAA"/>
    <w:rsid w:val="003B6F11"/>
    <w:rsid w:val="003B6FC0"/>
    <w:rsid w:val="003B74D7"/>
    <w:rsid w:val="003B7CB9"/>
    <w:rsid w:val="003B7E5D"/>
    <w:rsid w:val="003B7FFC"/>
    <w:rsid w:val="003C10C5"/>
    <w:rsid w:val="003C1AAF"/>
    <w:rsid w:val="003C1F4F"/>
    <w:rsid w:val="003C2690"/>
    <w:rsid w:val="003C2B93"/>
    <w:rsid w:val="003C2C2D"/>
    <w:rsid w:val="003C2FB0"/>
    <w:rsid w:val="003C3EDD"/>
    <w:rsid w:val="003C491B"/>
    <w:rsid w:val="003C4969"/>
    <w:rsid w:val="003C4B4D"/>
    <w:rsid w:val="003C4D24"/>
    <w:rsid w:val="003C5239"/>
    <w:rsid w:val="003C5779"/>
    <w:rsid w:val="003C5A24"/>
    <w:rsid w:val="003C5B59"/>
    <w:rsid w:val="003C601D"/>
    <w:rsid w:val="003C62CB"/>
    <w:rsid w:val="003C6530"/>
    <w:rsid w:val="003C6AC1"/>
    <w:rsid w:val="003C6AE0"/>
    <w:rsid w:val="003C6D4F"/>
    <w:rsid w:val="003C6FE3"/>
    <w:rsid w:val="003C74DA"/>
    <w:rsid w:val="003C7A88"/>
    <w:rsid w:val="003C7ADA"/>
    <w:rsid w:val="003D0278"/>
    <w:rsid w:val="003D033D"/>
    <w:rsid w:val="003D044F"/>
    <w:rsid w:val="003D0D13"/>
    <w:rsid w:val="003D1030"/>
    <w:rsid w:val="003D1037"/>
    <w:rsid w:val="003D1136"/>
    <w:rsid w:val="003D133F"/>
    <w:rsid w:val="003D1342"/>
    <w:rsid w:val="003D17C7"/>
    <w:rsid w:val="003D1825"/>
    <w:rsid w:val="003D18BE"/>
    <w:rsid w:val="003D1AFC"/>
    <w:rsid w:val="003D1D27"/>
    <w:rsid w:val="003D1DE8"/>
    <w:rsid w:val="003D1E74"/>
    <w:rsid w:val="003D2364"/>
    <w:rsid w:val="003D265F"/>
    <w:rsid w:val="003D2AAC"/>
    <w:rsid w:val="003D2BB8"/>
    <w:rsid w:val="003D387B"/>
    <w:rsid w:val="003D3CD6"/>
    <w:rsid w:val="003D3D05"/>
    <w:rsid w:val="003D3D3F"/>
    <w:rsid w:val="003D41E9"/>
    <w:rsid w:val="003D4626"/>
    <w:rsid w:val="003D49FA"/>
    <w:rsid w:val="003D4AFC"/>
    <w:rsid w:val="003D4CC1"/>
    <w:rsid w:val="003D4E22"/>
    <w:rsid w:val="003D5046"/>
    <w:rsid w:val="003D50D8"/>
    <w:rsid w:val="003D515B"/>
    <w:rsid w:val="003D52D8"/>
    <w:rsid w:val="003D53FD"/>
    <w:rsid w:val="003D5771"/>
    <w:rsid w:val="003D5A5B"/>
    <w:rsid w:val="003D5FAE"/>
    <w:rsid w:val="003D6790"/>
    <w:rsid w:val="003D6A8F"/>
    <w:rsid w:val="003D6AF8"/>
    <w:rsid w:val="003D6EFF"/>
    <w:rsid w:val="003D7205"/>
    <w:rsid w:val="003D7675"/>
    <w:rsid w:val="003D7806"/>
    <w:rsid w:val="003D79FD"/>
    <w:rsid w:val="003D7C08"/>
    <w:rsid w:val="003E01EE"/>
    <w:rsid w:val="003E10E5"/>
    <w:rsid w:val="003E127F"/>
    <w:rsid w:val="003E129B"/>
    <w:rsid w:val="003E1696"/>
    <w:rsid w:val="003E1D6C"/>
    <w:rsid w:val="003E215E"/>
    <w:rsid w:val="003E238D"/>
    <w:rsid w:val="003E24EE"/>
    <w:rsid w:val="003E25A5"/>
    <w:rsid w:val="003E26C6"/>
    <w:rsid w:val="003E2706"/>
    <w:rsid w:val="003E281C"/>
    <w:rsid w:val="003E2CED"/>
    <w:rsid w:val="003E2D4C"/>
    <w:rsid w:val="003E2F2A"/>
    <w:rsid w:val="003E2F71"/>
    <w:rsid w:val="003E31AA"/>
    <w:rsid w:val="003E3253"/>
    <w:rsid w:val="003E3424"/>
    <w:rsid w:val="003E3451"/>
    <w:rsid w:val="003E35AE"/>
    <w:rsid w:val="003E35DB"/>
    <w:rsid w:val="003E3A00"/>
    <w:rsid w:val="003E3AA0"/>
    <w:rsid w:val="003E3D50"/>
    <w:rsid w:val="003E40F1"/>
    <w:rsid w:val="003E4555"/>
    <w:rsid w:val="003E4681"/>
    <w:rsid w:val="003E48EA"/>
    <w:rsid w:val="003E4BC0"/>
    <w:rsid w:val="003E4C91"/>
    <w:rsid w:val="003E4CDC"/>
    <w:rsid w:val="003E4EA0"/>
    <w:rsid w:val="003E4FBF"/>
    <w:rsid w:val="003E4FF2"/>
    <w:rsid w:val="003E5697"/>
    <w:rsid w:val="003E56E0"/>
    <w:rsid w:val="003E580D"/>
    <w:rsid w:val="003E5901"/>
    <w:rsid w:val="003E59EF"/>
    <w:rsid w:val="003E5AE9"/>
    <w:rsid w:val="003E5DB0"/>
    <w:rsid w:val="003E5F60"/>
    <w:rsid w:val="003E5FE3"/>
    <w:rsid w:val="003E61E9"/>
    <w:rsid w:val="003E6376"/>
    <w:rsid w:val="003E669D"/>
    <w:rsid w:val="003E68E5"/>
    <w:rsid w:val="003E6982"/>
    <w:rsid w:val="003E6D69"/>
    <w:rsid w:val="003E6F91"/>
    <w:rsid w:val="003E71CF"/>
    <w:rsid w:val="003E7563"/>
    <w:rsid w:val="003E772C"/>
    <w:rsid w:val="003E77E8"/>
    <w:rsid w:val="003E7A15"/>
    <w:rsid w:val="003E7A4B"/>
    <w:rsid w:val="003E7E1C"/>
    <w:rsid w:val="003E7E92"/>
    <w:rsid w:val="003F0413"/>
    <w:rsid w:val="003F04E1"/>
    <w:rsid w:val="003F0891"/>
    <w:rsid w:val="003F0C06"/>
    <w:rsid w:val="003F0E64"/>
    <w:rsid w:val="003F0FC8"/>
    <w:rsid w:val="003F15FE"/>
    <w:rsid w:val="003F180F"/>
    <w:rsid w:val="003F1A43"/>
    <w:rsid w:val="003F1DF0"/>
    <w:rsid w:val="003F1F97"/>
    <w:rsid w:val="003F245E"/>
    <w:rsid w:val="003F266E"/>
    <w:rsid w:val="003F27A2"/>
    <w:rsid w:val="003F27F1"/>
    <w:rsid w:val="003F28CE"/>
    <w:rsid w:val="003F2C9A"/>
    <w:rsid w:val="003F302F"/>
    <w:rsid w:val="003F3077"/>
    <w:rsid w:val="003F3252"/>
    <w:rsid w:val="003F3300"/>
    <w:rsid w:val="003F3683"/>
    <w:rsid w:val="003F3D39"/>
    <w:rsid w:val="003F3D5D"/>
    <w:rsid w:val="003F4320"/>
    <w:rsid w:val="003F477C"/>
    <w:rsid w:val="003F4D83"/>
    <w:rsid w:val="003F4EA4"/>
    <w:rsid w:val="003F517D"/>
    <w:rsid w:val="003F526C"/>
    <w:rsid w:val="003F53AE"/>
    <w:rsid w:val="003F5429"/>
    <w:rsid w:val="003F5527"/>
    <w:rsid w:val="003F5736"/>
    <w:rsid w:val="003F57EA"/>
    <w:rsid w:val="003F5A3F"/>
    <w:rsid w:val="003F5D92"/>
    <w:rsid w:val="003F6215"/>
    <w:rsid w:val="003F62D5"/>
    <w:rsid w:val="003F66F6"/>
    <w:rsid w:val="003F6973"/>
    <w:rsid w:val="003F6C82"/>
    <w:rsid w:val="003F727D"/>
    <w:rsid w:val="003F7C2E"/>
    <w:rsid w:val="003F7D47"/>
    <w:rsid w:val="003F7F2C"/>
    <w:rsid w:val="0040009B"/>
    <w:rsid w:val="004002C8"/>
    <w:rsid w:val="004002D0"/>
    <w:rsid w:val="00400351"/>
    <w:rsid w:val="0040046B"/>
    <w:rsid w:val="00400772"/>
    <w:rsid w:val="00400F62"/>
    <w:rsid w:val="00401430"/>
    <w:rsid w:val="0040172C"/>
    <w:rsid w:val="00401732"/>
    <w:rsid w:val="00401A0B"/>
    <w:rsid w:val="00401A2B"/>
    <w:rsid w:val="00401ABB"/>
    <w:rsid w:val="00401B13"/>
    <w:rsid w:val="00401C33"/>
    <w:rsid w:val="00401ED0"/>
    <w:rsid w:val="00401F09"/>
    <w:rsid w:val="004022AE"/>
    <w:rsid w:val="0040241B"/>
    <w:rsid w:val="00402592"/>
    <w:rsid w:val="00402AD6"/>
    <w:rsid w:val="004033E3"/>
    <w:rsid w:val="004035D6"/>
    <w:rsid w:val="0040361C"/>
    <w:rsid w:val="0040369F"/>
    <w:rsid w:val="00403747"/>
    <w:rsid w:val="00403E42"/>
    <w:rsid w:val="00403F39"/>
    <w:rsid w:val="00404B4F"/>
    <w:rsid w:val="00404D1F"/>
    <w:rsid w:val="00405526"/>
    <w:rsid w:val="0040566A"/>
    <w:rsid w:val="00405A36"/>
    <w:rsid w:val="00405C58"/>
    <w:rsid w:val="00406086"/>
    <w:rsid w:val="004062BB"/>
    <w:rsid w:val="00406684"/>
    <w:rsid w:val="00406878"/>
    <w:rsid w:val="00406F0B"/>
    <w:rsid w:val="00407334"/>
    <w:rsid w:val="00407344"/>
    <w:rsid w:val="00407679"/>
    <w:rsid w:val="004076AC"/>
    <w:rsid w:val="0040792D"/>
    <w:rsid w:val="00407A87"/>
    <w:rsid w:val="00407B4D"/>
    <w:rsid w:val="004109A8"/>
    <w:rsid w:val="00410A2F"/>
    <w:rsid w:val="004112D0"/>
    <w:rsid w:val="004114AD"/>
    <w:rsid w:val="004114F0"/>
    <w:rsid w:val="004116F9"/>
    <w:rsid w:val="004117CF"/>
    <w:rsid w:val="0041193C"/>
    <w:rsid w:val="00411A89"/>
    <w:rsid w:val="00411AA9"/>
    <w:rsid w:val="00411B42"/>
    <w:rsid w:val="00411E0F"/>
    <w:rsid w:val="0041203B"/>
    <w:rsid w:val="0041212D"/>
    <w:rsid w:val="00412F77"/>
    <w:rsid w:val="004134E1"/>
    <w:rsid w:val="00413A81"/>
    <w:rsid w:val="00413D5F"/>
    <w:rsid w:val="0041437C"/>
    <w:rsid w:val="00414600"/>
    <w:rsid w:val="0041471A"/>
    <w:rsid w:val="00414754"/>
    <w:rsid w:val="0041475E"/>
    <w:rsid w:val="00414CD8"/>
    <w:rsid w:val="00414F68"/>
    <w:rsid w:val="004151F5"/>
    <w:rsid w:val="00415355"/>
    <w:rsid w:val="00415666"/>
    <w:rsid w:val="0041579C"/>
    <w:rsid w:val="004157EE"/>
    <w:rsid w:val="004159A0"/>
    <w:rsid w:val="00415BF0"/>
    <w:rsid w:val="0041644E"/>
    <w:rsid w:val="0041687E"/>
    <w:rsid w:val="004169E4"/>
    <w:rsid w:val="004169FE"/>
    <w:rsid w:val="00416B83"/>
    <w:rsid w:val="00416C50"/>
    <w:rsid w:val="00416CFC"/>
    <w:rsid w:val="00416DCD"/>
    <w:rsid w:val="00417116"/>
    <w:rsid w:val="0041723A"/>
    <w:rsid w:val="0041740B"/>
    <w:rsid w:val="004175EF"/>
    <w:rsid w:val="004178E2"/>
    <w:rsid w:val="0041793B"/>
    <w:rsid w:val="00417B22"/>
    <w:rsid w:val="00417D2E"/>
    <w:rsid w:val="00417F90"/>
    <w:rsid w:val="00420273"/>
    <w:rsid w:val="0042029E"/>
    <w:rsid w:val="004204F1"/>
    <w:rsid w:val="004216B9"/>
    <w:rsid w:val="004217D3"/>
    <w:rsid w:val="00421B29"/>
    <w:rsid w:val="00421C0D"/>
    <w:rsid w:val="00421E23"/>
    <w:rsid w:val="0042201D"/>
    <w:rsid w:val="004220B0"/>
    <w:rsid w:val="00422145"/>
    <w:rsid w:val="00422165"/>
    <w:rsid w:val="004224D9"/>
    <w:rsid w:val="0042254B"/>
    <w:rsid w:val="00422997"/>
    <w:rsid w:val="00423039"/>
    <w:rsid w:val="0042349E"/>
    <w:rsid w:val="00423852"/>
    <w:rsid w:val="00423AE6"/>
    <w:rsid w:val="00423E6E"/>
    <w:rsid w:val="0042437D"/>
    <w:rsid w:val="0042465C"/>
    <w:rsid w:val="004246F6"/>
    <w:rsid w:val="00424978"/>
    <w:rsid w:val="00424A5F"/>
    <w:rsid w:val="00424B98"/>
    <w:rsid w:val="00424D01"/>
    <w:rsid w:val="00424FAB"/>
    <w:rsid w:val="0042505D"/>
    <w:rsid w:val="0042517F"/>
    <w:rsid w:val="00425FA3"/>
    <w:rsid w:val="00426047"/>
    <w:rsid w:val="0042619B"/>
    <w:rsid w:val="004264CC"/>
    <w:rsid w:val="00426A70"/>
    <w:rsid w:val="00426C47"/>
    <w:rsid w:val="00427157"/>
    <w:rsid w:val="00427729"/>
    <w:rsid w:val="0042772E"/>
    <w:rsid w:val="004277AD"/>
    <w:rsid w:val="00427FCD"/>
    <w:rsid w:val="004302B9"/>
    <w:rsid w:val="00430391"/>
    <w:rsid w:val="0043043B"/>
    <w:rsid w:val="00430C5E"/>
    <w:rsid w:val="00430E63"/>
    <w:rsid w:val="0043110A"/>
    <w:rsid w:val="004311C7"/>
    <w:rsid w:val="00431B39"/>
    <w:rsid w:val="00431BEE"/>
    <w:rsid w:val="00431CB2"/>
    <w:rsid w:val="00431FF4"/>
    <w:rsid w:val="004321BD"/>
    <w:rsid w:val="00432292"/>
    <w:rsid w:val="00432A79"/>
    <w:rsid w:val="00432B1F"/>
    <w:rsid w:val="00432B8D"/>
    <w:rsid w:val="00432CF0"/>
    <w:rsid w:val="004332D2"/>
    <w:rsid w:val="00433669"/>
    <w:rsid w:val="0043386F"/>
    <w:rsid w:val="00433A42"/>
    <w:rsid w:val="00433A84"/>
    <w:rsid w:val="00433CE9"/>
    <w:rsid w:val="00433D16"/>
    <w:rsid w:val="00433DBA"/>
    <w:rsid w:val="004341C5"/>
    <w:rsid w:val="004342DF"/>
    <w:rsid w:val="004345F9"/>
    <w:rsid w:val="0043485B"/>
    <w:rsid w:val="00434A28"/>
    <w:rsid w:val="00435462"/>
    <w:rsid w:val="004357B8"/>
    <w:rsid w:val="004359AA"/>
    <w:rsid w:val="00435A20"/>
    <w:rsid w:val="004360C4"/>
    <w:rsid w:val="00436192"/>
    <w:rsid w:val="0043623B"/>
    <w:rsid w:val="00436286"/>
    <w:rsid w:val="0043635C"/>
    <w:rsid w:val="004363C1"/>
    <w:rsid w:val="004366C3"/>
    <w:rsid w:val="00436BFF"/>
    <w:rsid w:val="00436E60"/>
    <w:rsid w:val="00436F32"/>
    <w:rsid w:val="00436FA7"/>
    <w:rsid w:val="00437291"/>
    <w:rsid w:val="004372D2"/>
    <w:rsid w:val="00437BE4"/>
    <w:rsid w:val="00437D23"/>
    <w:rsid w:val="004403CC"/>
    <w:rsid w:val="00440613"/>
    <w:rsid w:val="004406A2"/>
    <w:rsid w:val="004406BE"/>
    <w:rsid w:val="00440797"/>
    <w:rsid w:val="00441169"/>
    <w:rsid w:val="00441317"/>
    <w:rsid w:val="004413C4"/>
    <w:rsid w:val="00441AEC"/>
    <w:rsid w:val="00441B38"/>
    <w:rsid w:val="00441CFE"/>
    <w:rsid w:val="00441DA7"/>
    <w:rsid w:val="00441F2D"/>
    <w:rsid w:val="00442227"/>
    <w:rsid w:val="0044222E"/>
    <w:rsid w:val="0044235E"/>
    <w:rsid w:val="00442459"/>
    <w:rsid w:val="004428CD"/>
    <w:rsid w:val="00442CD5"/>
    <w:rsid w:val="00442D38"/>
    <w:rsid w:val="00442D81"/>
    <w:rsid w:val="00442F72"/>
    <w:rsid w:val="004432DF"/>
    <w:rsid w:val="00443704"/>
    <w:rsid w:val="00443954"/>
    <w:rsid w:val="004439D2"/>
    <w:rsid w:val="00443AD7"/>
    <w:rsid w:val="00444031"/>
    <w:rsid w:val="00444103"/>
    <w:rsid w:val="0044461A"/>
    <w:rsid w:val="00444F9B"/>
    <w:rsid w:val="004455C5"/>
    <w:rsid w:val="004456E1"/>
    <w:rsid w:val="00445E63"/>
    <w:rsid w:val="00446111"/>
    <w:rsid w:val="0044623A"/>
    <w:rsid w:val="00446249"/>
    <w:rsid w:val="004462F8"/>
    <w:rsid w:val="0044634D"/>
    <w:rsid w:val="00446388"/>
    <w:rsid w:val="004464AE"/>
    <w:rsid w:val="00446680"/>
    <w:rsid w:val="00446768"/>
    <w:rsid w:val="00446926"/>
    <w:rsid w:val="00446C89"/>
    <w:rsid w:val="00446D6A"/>
    <w:rsid w:val="00446EC2"/>
    <w:rsid w:val="00446FEF"/>
    <w:rsid w:val="004470B4"/>
    <w:rsid w:val="00447100"/>
    <w:rsid w:val="0044711A"/>
    <w:rsid w:val="00447B62"/>
    <w:rsid w:val="00447B8D"/>
    <w:rsid w:val="00447F6A"/>
    <w:rsid w:val="004500F5"/>
    <w:rsid w:val="004501C0"/>
    <w:rsid w:val="00450206"/>
    <w:rsid w:val="0045071F"/>
    <w:rsid w:val="0045092A"/>
    <w:rsid w:val="00450C49"/>
    <w:rsid w:val="00450CCF"/>
    <w:rsid w:val="00450E30"/>
    <w:rsid w:val="00450E49"/>
    <w:rsid w:val="00450EBA"/>
    <w:rsid w:val="00451234"/>
    <w:rsid w:val="004513F9"/>
    <w:rsid w:val="00451549"/>
    <w:rsid w:val="004515BF"/>
    <w:rsid w:val="004519E7"/>
    <w:rsid w:val="00451F50"/>
    <w:rsid w:val="00452428"/>
    <w:rsid w:val="00452437"/>
    <w:rsid w:val="00452544"/>
    <w:rsid w:val="00452A98"/>
    <w:rsid w:val="00452E1B"/>
    <w:rsid w:val="00452E2D"/>
    <w:rsid w:val="00452EA8"/>
    <w:rsid w:val="004532C2"/>
    <w:rsid w:val="004532DA"/>
    <w:rsid w:val="004542F1"/>
    <w:rsid w:val="00454A6D"/>
    <w:rsid w:val="00454BD8"/>
    <w:rsid w:val="004554DD"/>
    <w:rsid w:val="004557CA"/>
    <w:rsid w:val="00455846"/>
    <w:rsid w:val="004558CA"/>
    <w:rsid w:val="0045600A"/>
    <w:rsid w:val="0045653A"/>
    <w:rsid w:val="00456BCD"/>
    <w:rsid w:val="00456EEA"/>
    <w:rsid w:val="00457061"/>
    <w:rsid w:val="004571DB"/>
    <w:rsid w:val="004573E4"/>
    <w:rsid w:val="004576B3"/>
    <w:rsid w:val="00457950"/>
    <w:rsid w:val="00457976"/>
    <w:rsid w:val="00457A1E"/>
    <w:rsid w:val="00457B1F"/>
    <w:rsid w:val="00457B72"/>
    <w:rsid w:val="00457D93"/>
    <w:rsid w:val="00457DEF"/>
    <w:rsid w:val="00460CCA"/>
    <w:rsid w:val="00460F87"/>
    <w:rsid w:val="004610CA"/>
    <w:rsid w:val="00461231"/>
    <w:rsid w:val="00461782"/>
    <w:rsid w:val="00461900"/>
    <w:rsid w:val="00461A9E"/>
    <w:rsid w:val="00461DB2"/>
    <w:rsid w:val="0046200F"/>
    <w:rsid w:val="004620B2"/>
    <w:rsid w:val="00462487"/>
    <w:rsid w:val="004624B2"/>
    <w:rsid w:val="004624CF"/>
    <w:rsid w:val="004629CA"/>
    <w:rsid w:val="00462CBC"/>
    <w:rsid w:val="00462E79"/>
    <w:rsid w:val="00462F2C"/>
    <w:rsid w:val="00463127"/>
    <w:rsid w:val="00463184"/>
    <w:rsid w:val="004632D8"/>
    <w:rsid w:val="0046352A"/>
    <w:rsid w:val="004639D6"/>
    <w:rsid w:val="00463B45"/>
    <w:rsid w:val="00463C4F"/>
    <w:rsid w:val="004640F8"/>
    <w:rsid w:val="0046465E"/>
    <w:rsid w:val="00464ADB"/>
    <w:rsid w:val="00464C81"/>
    <w:rsid w:val="00464F73"/>
    <w:rsid w:val="00464FD3"/>
    <w:rsid w:val="00465301"/>
    <w:rsid w:val="00465346"/>
    <w:rsid w:val="004654D2"/>
    <w:rsid w:val="00465626"/>
    <w:rsid w:val="0046574F"/>
    <w:rsid w:val="00465973"/>
    <w:rsid w:val="00465B33"/>
    <w:rsid w:val="00465BAC"/>
    <w:rsid w:val="00465DE8"/>
    <w:rsid w:val="00465FEF"/>
    <w:rsid w:val="00466272"/>
    <w:rsid w:val="00466970"/>
    <w:rsid w:val="00466C62"/>
    <w:rsid w:val="0046748F"/>
    <w:rsid w:val="004674C3"/>
    <w:rsid w:val="004675BF"/>
    <w:rsid w:val="0046761D"/>
    <w:rsid w:val="004679CB"/>
    <w:rsid w:val="00467A8A"/>
    <w:rsid w:val="00467D71"/>
    <w:rsid w:val="004700B4"/>
    <w:rsid w:val="004701B3"/>
    <w:rsid w:val="0047057B"/>
    <w:rsid w:val="00470AEC"/>
    <w:rsid w:val="00470B19"/>
    <w:rsid w:val="00470C3A"/>
    <w:rsid w:val="004712D5"/>
    <w:rsid w:val="00471452"/>
    <w:rsid w:val="004714EE"/>
    <w:rsid w:val="00471A3B"/>
    <w:rsid w:val="00471A5C"/>
    <w:rsid w:val="00471C78"/>
    <w:rsid w:val="00471D24"/>
    <w:rsid w:val="004720B8"/>
    <w:rsid w:val="004721A4"/>
    <w:rsid w:val="00472290"/>
    <w:rsid w:val="00472396"/>
    <w:rsid w:val="00472810"/>
    <w:rsid w:val="00472876"/>
    <w:rsid w:val="004730D5"/>
    <w:rsid w:val="004731E4"/>
    <w:rsid w:val="004733B9"/>
    <w:rsid w:val="0047386E"/>
    <w:rsid w:val="004738BE"/>
    <w:rsid w:val="00473A6B"/>
    <w:rsid w:val="00473B49"/>
    <w:rsid w:val="00473BD1"/>
    <w:rsid w:val="00473D08"/>
    <w:rsid w:val="00473D29"/>
    <w:rsid w:val="00473F9F"/>
    <w:rsid w:val="0047424C"/>
    <w:rsid w:val="00474621"/>
    <w:rsid w:val="00474805"/>
    <w:rsid w:val="00474CC4"/>
    <w:rsid w:val="00474E79"/>
    <w:rsid w:val="00475111"/>
    <w:rsid w:val="00475227"/>
    <w:rsid w:val="004754A6"/>
    <w:rsid w:val="004758AD"/>
    <w:rsid w:val="004759B2"/>
    <w:rsid w:val="00475BB7"/>
    <w:rsid w:val="00475DE0"/>
    <w:rsid w:val="00475F28"/>
    <w:rsid w:val="00476534"/>
    <w:rsid w:val="0047657F"/>
    <w:rsid w:val="004766BC"/>
    <w:rsid w:val="004767ED"/>
    <w:rsid w:val="00476BA4"/>
    <w:rsid w:val="004771A8"/>
    <w:rsid w:val="00477427"/>
    <w:rsid w:val="004776E6"/>
    <w:rsid w:val="004777D2"/>
    <w:rsid w:val="00477AB7"/>
    <w:rsid w:val="00477C47"/>
    <w:rsid w:val="00477FBB"/>
    <w:rsid w:val="0048011F"/>
    <w:rsid w:val="00480355"/>
    <w:rsid w:val="00480372"/>
    <w:rsid w:val="00480406"/>
    <w:rsid w:val="004805CB"/>
    <w:rsid w:val="00480A06"/>
    <w:rsid w:val="0048134D"/>
    <w:rsid w:val="00481483"/>
    <w:rsid w:val="004818BF"/>
    <w:rsid w:val="00481F1F"/>
    <w:rsid w:val="00481F39"/>
    <w:rsid w:val="004823B7"/>
    <w:rsid w:val="004824F2"/>
    <w:rsid w:val="00482800"/>
    <w:rsid w:val="00482B17"/>
    <w:rsid w:val="00483076"/>
    <w:rsid w:val="004833AB"/>
    <w:rsid w:val="004833F3"/>
    <w:rsid w:val="00483684"/>
    <w:rsid w:val="00483A76"/>
    <w:rsid w:val="00483FC0"/>
    <w:rsid w:val="0048453C"/>
    <w:rsid w:val="00484610"/>
    <w:rsid w:val="00484661"/>
    <w:rsid w:val="004847DA"/>
    <w:rsid w:val="004848D4"/>
    <w:rsid w:val="00484B4B"/>
    <w:rsid w:val="00484FD0"/>
    <w:rsid w:val="004858DB"/>
    <w:rsid w:val="00485D67"/>
    <w:rsid w:val="00485F1E"/>
    <w:rsid w:val="00486009"/>
    <w:rsid w:val="00486071"/>
    <w:rsid w:val="004863C3"/>
    <w:rsid w:val="00486594"/>
    <w:rsid w:val="004868CC"/>
    <w:rsid w:val="00486A17"/>
    <w:rsid w:val="00486AD7"/>
    <w:rsid w:val="00486D6E"/>
    <w:rsid w:val="00487095"/>
    <w:rsid w:val="004871D1"/>
    <w:rsid w:val="00487551"/>
    <w:rsid w:val="00487904"/>
    <w:rsid w:val="004902BF"/>
    <w:rsid w:val="00490394"/>
    <w:rsid w:val="00490419"/>
    <w:rsid w:val="0049058A"/>
    <w:rsid w:val="00490C76"/>
    <w:rsid w:val="00490D8B"/>
    <w:rsid w:val="004913F8"/>
    <w:rsid w:val="00491734"/>
    <w:rsid w:val="00491AB7"/>
    <w:rsid w:val="004920E2"/>
    <w:rsid w:val="00492A59"/>
    <w:rsid w:val="00492D34"/>
    <w:rsid w:val="00492E2F"/>
    <w:rsid w:val="00492E9D"/>
    <w:rsid w:val="00492F9F"/>
    <w:rsid w:val="00492FE6"/>
    <w:rsid w:val="00493539"/>
    <w:rsid w:val="00493971"/>
    <w:rsid w:val="00494034"/>
    <w:rsid w:val="0049418E"/>
    <w:rsid w:val="0049419D"/>
    <w:rsid w:val="0049444C"/>
    <w:rsid w:val="0049461F"/>
    <w:rsid w:val="00494D37"/>
    <w:rsid w:val="00494EDF"/>
    <w:rsid w:val="00494F71"/>
    <w:rsid w:val="00495055"/>
    <w:rsid w:val="00495AF8"/>
    <w:rsid w:val="00495B72"/>
    <w:rsid w:val="00495D04"/>
    <w:rsid w:val="00495D17"/>
    <w:rsid w:val="00495F3E"/>
    <w:rsid w:val="004965ED"/>
    <w:rsid w:val="00496739"/>
    <w:rsid w:val="00496B8B"/>
    <w:rsid w:val="00496E17"/>
    <w:rsid w:val="00496FD8"/>
    <w:rsid w:val="00497195"/>
    <w:rsid w:val="0049738B"/>
    <w:rsid w:val="0049740E"/>
    <w:rsid w:val="00497758"/>
    <w:rsid w:val="00497956"/>
    <w:rsid w:val="00497D65"/>
    <w:rsid w:val="004A0128"/>
    <w:rsid w:val="004A015E"/>
    <w:rsid w:val="004A01BF"/>
    <w:rsid w:val="004A0646"/>
    <w:rsid w:val="004A0AEB"/>
    <w:rsid w:val="004A0E05"/>
    <w:rsid w:val="004A0FF7"/>
    <w:rsid w:val="004A15F5"/>
    <w:rsid w:val="004A1BA3"/>
    <w:rsid w:val="004A1D8E"/>
    <w:rsid w:val="004A1E2D"/>
    <w:rsid w:val="004A1F9F"/>
    <w:rsid w:val="004A1FBB"/>
    <w:rsid w:val="004A216B"/>
    <w:rsid w:val="004A2191"/>
    <w:rsid w:val="004A2336"/>
    <w:rsid w:val="004A2586"/>
    <w:rsid w:val="004A25C8"/>
    <w:rsid w:val="004A2627"/>
    <w:rsid w:val="004A2A88"/>
    <w:rsid w:val="004A2D30"/>
    <w:rsid w:val="004A310F"/>
    <w:rsid w:val="004A3117"/>
    <w:rsid w:val="004A39AF"/>
    <w:rsid w:val="004A3C34"/>
    <w:rsid w:val="004A3E5D"/>
    <w:rsid w:val="004A508E"/>
    <w:rsid w:val="004A5154"/>
    <w:rsid w:val="004A5220"/>
    <w:rsid w:val="004A529B"/>
    <w:rsid w:val="004A52F7"/>
    <w:rsid w:val="004A5A87"/>
    <w:rsid w:val="004A5C59"/>
    <w:rsid w:val="004A5CBA"/>
    <w:rsid w:val="004A5E13"/>
    <w:rsid w:val="004A60FC"/>
    <w:rsid w:val="004A6109"/>
    <w:rsid w:val="004A612A"/>
    <w:rsid w:val="004A625A"/>
    <w:rsid w:val="004A6931"/>
    <w:rsid w:val="004A6AC7"/>
    <w:rsid w:val="004A6CA8"/>
    <w:rsid w:val="004A6DA0"/>
    <w:rsid w:val="004A770B"/>
    <w:rsid w:val="004A7A9B"/>
    <w:rsid w:val="004B06EF"/>
    <w:rsid w:val="004B07EA"/>
    <w:rsid w:val="004B084C"/>
    <w:rsid w:val="004B090C"/>
    <w:rsid w:val="004B09D8"/>
    <w:rsid w:val="004B0C74"/>
    <w:rsid w:val="004B11D1"/>
    <w:rsid w:val="004B121A"/>
    <w:rsid w:val="004B1602"/>
    <w:rsid w:val="004B19D6"/>
    <w:rsid w:val="004B1EE5"/>
    <w:rsid w:val="004B228D"/>
    <w:rsid w:val="004B249B"/>
    <w:rsid w:val="004B2A35"/>
    <w:rsid w:val="004B2AF6"/>
    <w:rsid w:val="004B3102"/>
    <w:rsid w:val="004B3107"/>
    <w:rsid w:val="004B31CD"/>
    <w:rsid w:val="004B3486"/>
    <w:rsid w:val="004B384F"/>
    <w:rsid w:val="004B3D2E"/>
    <w:rsid w:val="004B4307"/>
    <w:rsid w:val="004B449D"/>
    <w:rsid w:val="004B4683"/>
    <w:rsid w:val="004B46F1"/>
    <w:rsid w:val="004B492A"/>
    <w:rsid w:val="004B496B"/>
    <w:rsid w:val="004B511E"/>
    <w:rsid w:val="004B5148"/>
    <w:rsid w:val="004B531B"/>
    <w:rsid w:val="004B5429"/>
    <w:rsid w:val="004B5A69"/>
    <w:rsid w:val="004B5A77"/>
    <w:rsid w:val="004B5B2C"/>
    <w:rsid w:val="004B5E5C"/>
    <w:rsid w:val="004B63BA"/>
    <w:rsid w:val="004B6521"/>
    <w:rsid w:val="004B65BA"/>
    <w:rsid w:val="004B6D8A"/>
    <w:rsid w:val="004B6EB3"/>
    <w:rsid w:val="004B7685"/>
    <w:rsid w:val="004B7C4B"/>
    <w:rsid w:val="004C006B"/>
    <w:rsid w:val="004C06BD"/>
    <w:rsid w:val="004C07E2"/>
    <w:rsid w:val="004C0CA0"/>
    <w:rsid w:val="004C1C33"/>
    <w:rsid w:val="004C1C37"/>
    <w:rsid w:val="004C23FE"/>
    <w:rsid w:val="004C2851"/>
    <w:rsid w:val="004C29B5"/>
    <w:rsid w:val="004C3153"/>
    <w:rsid w:val="004C3157"/>
    <w:rsid w:val="004C325B"/>
    <w:rsid w:val="004C32F8"/>
    <w:rsid w:val="004C33AB"/>
    <w:rsid w:val="004C3731"/>
    <w:rsid w:val="004C3AD9"/>
    <w:rsid w:val="004C428A"/>
    <w:rsid w:val="004C42E2"/>
    <w:rsid w:val="004C4315"/>
    <w:rsid w:val="004C4370"/>
    <w:rsid w:val="004C44B9"/>
    <w:rsid w:val="004C4733"/>
    <w:rsid w:val="004C479B"/>
    <w:rsid w:val="004C4A53"/>
    <w:rsid w:val="004C4D95"/>
    <w:rsid w:val="004C4F0E"/>
    <w:rsid w:val="004C4FBF"/>
    <w:rsid w:val="004C4FF1"/>
    <w:rsid w:val="004C5513"/>
    <w:rsid w:val="004C5A61"/>
    <w:rsid w:val="004C5DF9"/>
    <w:rsid w:val="004C5DFE"/>
    <w:rsid w:val="004C5FE4"/>
    <w:rsid w:val="004C6022"/>
    <w:rsid w:val="004C6096"/>
    <w:rsid w:val="004C60F4"/>
    <w:rsid w:val="004C615D"/>
    <w:rsid w:val="004C6718"/>
    <w:rsid w:val="004C6855"/>
    <w:rsid w:val="004C69DB"/>
    <w:rsid w:val="004C6A5C"/>
    <w:rsid w:val="004C6B85"/>
    <w:rsid w:val="004C6E29"/>
    <w:rsid w:val="004C6F64"/>
    <w:rsid w:val="004C73B2"/>
    <w:rsid w:val="004C7CE2"/>
    <w:rsid w:val="004C7D1B"/>
    <w:rsid w:val="004C7EBF"/>
    <w:rsid w:val="004C7ED0"/>
    <w:rsid w:val="004D000D"/>
    <w:rsid w:val="004D0191"/>
    <w:rsid w:val="004D03C9"/>
    <w:rsid w:val="004D0461"/>
    <w:rsid w:val="004D0689"/>
    <w:rsid w:val="004D0704"/>
    <w:rsid w:val="004D0D1B"/>
    <w:rsid w:val="004D0E1E"/>
    <w:rsid w:val="004D0EE2"/>
    <w:rsid w:val="004D184F"/>
    <w:rsid w:val="004D1AC2"/>
    <w:rsid w:val="004D1D33"/>
    <w:rsid w:val="004D1F16"/>
    <w:rsid w:val="004D20CD"/>
    <w:rsid w:val="004D2296"/>
    <w:rsid w:val="004D264E"/>
    <w:rsid w:val="004D2AAE"/>
    <w:rsid w:val="004D2BB6"/>
    <w:rsid w:val="004D2E5F"/>
    <w:rsid w:val="004D2FC0"/>
    <w:rsid w:val="004D2FF9"/>
    <w:rsid w:val="004D3695"/>
    <w:rsid w:val="004D36AD"/>
    <w:rsid w:val="004D37C0"/>
    <w:rsid w:val="004D3EC3"/>
    <w:rsid w:val="004D4033"/>
    <w:rsid w:val="004D4C25"/>
    <w:rsid w:val="004D5028"/>
    <w:rsid w:val="004D528D"/>
    <w:rsid w:val="004D52E7"/>
    <w:rsid w:val="004D55DD"/>
    <w:rsid w:val="004D5A8A"/>
    <w:rsid w:val="004D5D6E"/>
    <w:rsid w:val="004D5E68"/>
    <w:rsid w:val="004D620D"/>
    <w:rsid w:val="004D633D"/>
    <w:rsid w:val="004D63C5"/>
    <w:rsid w:val="004D691A"/>
    <w:rsid w:val="004D6D64"/>
    <w:rsid w:val="004D6F47"/>
    <w:rsid w:val="004D6F78"/>
    <w:rsid w:val="004D73BB"/>
    <w:rsid w:val="004D7552"/>
    <w:rsid w:val="004D77E5"/>
    <w:rsid w:val="004D788F"/>
    <w:rsid w:val="004D78BF"/>
    <w:rsid w:val="004D78C5"/>
    <w:rsid w:val="004D7C44"/>
    <w:rsid w:val="004E009D"/>
    <w:rsid w:val="004E02F6"/>
    <w:rsid w:val="004E04C8"/>
    <w:rsid w:val="004E07AF"/>
    <w:rsid w:val="004E083D"/>
    <w:rsid w:val="004E0857"/>
    <w:rsid w:val="004E0B3B"/>
    <w:rsid w:val="004E0BD5"/>
    <w:rsid w:val="004E0CC9"/>
    <w:rsid w:val="004E1169"/>
    <w:rsid w:val="004E1A3F"/>
    <w:rsid w:val="004E2143"/>
    <w:rsid w:val="004E253E"/>
    <w:rsid w:val="004E2818"/>
    <w:rsid w:val="004E2B1C"/>
    <w:rsid w:val="004E2D2A"/>
    <w:rsid w:val="004E2DA0"/>
    <w:rsid w:val="004E2E67"/>
    <w:rsid w:val="004E3884"/>
    <w:rsid w:val="004E3977"/>
    <w:rsid w:val="004E39BB"/>
    <w:rsid w:val="004E3B26"/>
    <w:rsid w:val="004E3B40"/>
    <w:rsid w:val="004E4304"/>
    <w:rsid w:val="004E473C"/>
    <w:rsid w:val="004E4890"/>
    <w:rsid w:val="004E4ED3"/>
    <w:rsid w:val="004E4F03"/>
    <w:rsid w:val="004E573C"/>
    <w:rsid w:val="004E5822"/>
    <w:rsid w:val="004E5998"/>
    <w:rsid w:val="004E59D7"/>
    <w:rsid w:val="004E5AC0"/>
    <w:rsid w:val="004E5AEA"/>
    <w:rsid w:val="004E5AEC"/>
    <w:rsid w:val="004E5C1B"/>
    <w:rsid w:val="004E5C90"/>
    <w:rsid w:val="004E613A"/>
    <w:rsid w:val="004E617F"/>
    <w:rsid w:val="004E618D"/>
    <w:rsid w:val="004E628C"/>
    <w:rsid w:val="004E645A"/>
    <w:rsid w:val="004E689C"/>
    <w:rsid w:val="004E6A04"/>
    <w:rsid w:val="004E6DD8"/>
    <w:rsid w:val="004E73F5"/>
    <w:rsid w:val="004E74D2"/>
    <w:rsid w:val="004E75D5"/>
    <w:rsid w:val="004E78D1"/>
    <w:rsid w:val="004F0209"/>
    <w:rsid w:val="004F020A"/>
    <w:rsid w:val="004F0461"/>
    <w:rsid w:val="004F04B5"/>
    <w:rsid w:val="004F063F"/>
    <w:rsid w:val="004F0756"/>
    <w:rsid w:val="004F0B20"/>
    <w:rsid w:val="004F0C97"/>
    <w:rsid w:val="004F0ECC"/>
    <w:rsid w:val="004F10CF"/>
    <w:rsid w:val="004F149C"/>
    <w:rsid w:val="004F1A40"/>
    <w:rsid w:val="004F1BDE"/>
    <w:rsid w:val="004F1D4E"/>
    <w:rsid w:val="004F1FBC"/>
    <w:rsid w:val="004F247E"/>
    <w:rsid w:val="004F26E9"/>
    <w:rsid w:val="004F2740"/>
    <w:rsid w:val="004F2969"/>
    <w:rsid w:val="004F2999"/>
    <w:rsid w:val="004F2A84"/>
    <w:rsid w:val="004F2B88"/>
    <w:rsid w:val="004F3071"/>
    <w:rsid w:val="004F3404"/>
    <w:rsid w:val="004F3680"/>
    <w:rsid w:val="004F395D"/>
    <w:rsid w:val="004F41FB"/>
    <w:rsid w:val="004F4267"/>
    <w:rsid w:val="004F4A7E"/>
    <w:rsid w:val="004F4DE3"/>
    <w:rsid w:val="004F5525"/>
    <w:rsid w:val="004F5B68"/>
    <w:rsid w:val="004F61F6"/>
    <w:rsid w:val="004F6346"/>
    <w:rsid w:val="004F6380"/>
    <w:rsid w:val="004F654B"/>
    <w:rsid w:val="004F65C5"/>
    <w:rsid w:val="004F6A02"/>
    <w:rsid w:val="004F6A95"/>
    <w:rsid w:val="004F6D9C"/>
    <w:rsid w:val="004F6F4D"/>
    <w:rsid w:val="004F720D"/>
    <w:rsid w:val="004F731E"/>
    <w:rsid w:val="004F738C"/>
    <w:rsid w:val="004F73EE"/>
    <w:rsid w:val="004F7957"/>
    <w:rsid w:val="004F7CAF"/>
    <w:rsid w:val="004F7EEB"/>
    <w:rsid w:val="0050011A"/>
    <w:rsid w:val="005001F4"/>
    <w:rsid w:val="00500598"/>
    <w:rsid w:val="00500894"/>
    <w:rsid w:val="005008B3"/>
    <w:rsid w:val="00500947"/>
    <w:rsid w:val="005009B1"/>
    <w:rsid w:val="00500FF5"/>
    <w:rsid w:val="00501018"/>
    <w:rsid w:val="00501252"/>
    <w:rsid w:val="00501781"/>
    <w:rsid w:val="00501A6A"/>
    <w:rsid w:val="00501A73"/>
    <w:rsid w:val="00501C9E"/>
    <w:rsid w:val="00501F3D"/>
    <w:rsid w:val="00501F6A"/>
    <w:rsid w:val="00502725"/>
    <w:rsid w:val="005028EC"/>
    <w:rsid w:val="005029E3"/>
    <w:rsid w:val="00502A41"/>
    <w:rsid w:val="00502AC0"/>
    <w:rsid w:val="00502D99"/>
    <w:rsid w:val="005032B3"/>
    <w:rsid w:val="00503441"/>
    <w:rsid w:val="00503446"/>
    <w:rsid w:val="00503645"/>
    <w:rsid w:val="00503DC9"/>
    <w:rsid w:val="005048DF"/>
    <w:rsid w:val="00504A2F"/>
    <w:rsid w:val="00504D0A"/>
    <w:rsid w:val="0050513D"/>
    <w:rsid w:val="0050546F"/>
    <w:rsid w:val="00505768"/>
    <w:rsid w:val="005057A1"/>
    <w:rsid w:val="00505CBC"/>
    <w:rsid w:val="00505CEF"/>
    <w:rsid w:val="00506249"/>
    <w:rsid w:val="0050640F"/>
    <w:rsid w:val="005064AC"/>
    <w:rsid w:val="0050651D"/>
    <w:rsid w:val="00506522"/>
    <w:rsid w:val="005065D4"/>
    <w:rsid w:val="00507072"/>
    <w:rsid w:val="005070B6"/>
    <w:rsid w:val="005073AA"/>
    <w:rsid w:val="00507B70"/>
    <w:rsid w:val="00507F94"/>
    <w:rsid w:val="0051024A"/>
    <w:rsid w:val="00510341"/>
    <w:rsid w:val="00510723"/>
    <w:rsid w:val="00510A68"/>
    <w:rsid w:val="00510C61"/>
    <w:rsid w:val="00510C70"/>
    <w:rsid w:val="00510CA9"/>
    <w:rsid w:val="005118C6"/>
    <w:rsid w:val="00512113"/>
    <w:rsid w:val="0051281A"/>
    <w:rsid w:val="00512905"/>
    <w:rsid w:val="00512D1E"/>
    <w:rsid w:val="005130C9"/>
    <w:rsid w:val="00513136"/>
    <w:rsid w:val="0051324B"/>
    <w:rsid w:val="005132F2"/>
    <w:rsid w:val="00513548"/>
    <w:rsid w:val="0051357C"/>
    <w:rsid w:val="005136B3"/>
    <w:rsid w:val="005136EE"/>
    <w:rsid w:val="00513860"/>
    <w:rsid w:val="00513A02"/>
    <w:rsid w:val="00513A17"/>
    <w:rsid w:val="00513D2F"/>
    <w:rsid w:val="00513F9D"/>
    <w:rsid w:val="0051403E"/>
    <w:rsid w:val="00515227"/>
    <w:rsid w:val="00515334"/>
    <w:rsid w:val="00515DCB"/>
    <w:rsid w:val="005160BB"/>
    <w:rsid w:val="005163DD"/>
    <w:rsid w:val="0051669C"/>
    <w:rsid w:val="00516E4A"/>
    <w:rsid w:val="00516F9A"/>
    <w:rsid w:val="005171DC"/>
    <w:rsid w:val="005171ED"/>
    <w:rsid w:val="00517288"/>
    <w:rsid w:val="00520283"/>
    <w:rsid w:val="005204BF"/>
    <w:rsid w:val="00520856"/>
    <w:rsid w:val="00520D8E"/>
    <w:rsid w:val="00520E2B"/>
    <w:rsid w:val="005214E3"/>
    <w:rsid w:val="005217C2"/>
    <w:rsid w:val="0052198F"/>
    <w:rsid w:val="00521E84"/>
    <w:rsid w:val="00521FD3"/>
    <w:rsid w:val="00522274"/>
    <w:rsid w:val="005226F8"/>
    <w:rsid w:val="005229CD"/>
    <w:rsid w:val="00522A8E"/>
    <w:rsid w:val="005233E0"/>
    <w:rsid w:val="005234DC"/>
    <w:rsid w:val="005236E5"/>
    <w:rsid w:val="00523D7E"/>
    <w:rsid w:val="0052431A"/>
    <w:rsid w:val="0052433D"/>
    <w:rsid w:val="0052437F"/>
    <w:rsid w:val="005244C9"/>
    <w:rsid w:val="00524535"/>
    <w:rsid w:val="00524665"/>
    <w:rsid w:val="0052469D"/>
    <w:rsid w:val="00524759"/>
    <w:rsid w:val="00524AF3"/>
    <w:rsid w:val="00524BDA"/>
    <w:rsid w:val="00524D5B"/>
    <w:rsid w:val="00524E41"/>
    <w:rsid w:val="00524EEA"/>
    <w:rsid w:val="005250D7"/>
    <w:rsid w:val="0052530D"/>
    <w:rsid w:val="005259D1"/>
    <w:rsid w:val="00525F26"/>
    <w:rsid w:val="005260F0"/>
    <w:rsid w:val="00526282"/>
    <w:rsid w:val="00526359"/>
    <w:rsid w:val="0052679B"/>
    <w:rsid w:val="005269C0"/>
    <w:rsid w:val="005269FB"/>
    <w:rsid w:val="00526A8D"/>
    <w:rsid w:val="00526CA4"/>
    <w:rsid w:val="00526D3A"/>
    <w:rsid w:val="005270F9"/>
    <w:rsid w:val="00527236"/>
    <w:rsid w:val="0052734F"/>
    <w:rsid w:val="005274A0"/>
    <w:rsid w:val="0052770A"/>
    <w:rsid w:val="00527787"/>
    <w:rsid w:val="00527A4F"/>
    <w:rsid w:val="00527AF9"/>
    <w:rsid w:val="00527DD9"/>
    <w:rsid w:val="00527E3F"/>
    <w:rsid w:val="00530137"/>
    <w:rsid w:val="0053013D"/>
    <w:rsid w:val="00530184"/>
    <w:rsid w:val="005308D4"/>
    <w:rsid w:val="005309D0"/>
    <w:rsid w:val="00530C60"/>
    <w:rsid w:val="00530FF5"/>
    <w:rsid w:val="005314D0"/>
    <w:rsid w:val="005318A0"/>
    <w:rsid w:val="00531C1F"/>
    <w:rsid w:val="00532008"/>
    <w:rsid w:val="0053229C"/>
    <w:rsid w:val="005323B4"/>
    <w:rsid w:val="00532478"/>
    <w:rsid w:val="00532671"/>
    <w:rsid w:val="005326D3"/>
    <w:rsid w:val="0053277F"/>
    <w:rsid w:val="00532AA6"/>
    <w:rsid w:val="00532B0C"/>
    <w:rsid w:val="00532B32"/>
    <w:rsid w:val="00532B83"/>
    <w:rsid w:val="00533041"/>
    <w:rsid w:val="005336BD"/>
    <w:rsid w:val="005338C9"/>
    <w:rsid w:val="00533988"/>
    <w:rsid w:val="00533B4A"/>
    <w:rsid w:val="00533E01"/>
    <w:rsid w:val="00533FE0"/>
    <w:rsid w:val="00534078"/>
    <w:rsid w:val="00534103"/>
    <w:rsid w:val="00534EB7"/>
    <w:rsid w:val="00535072"/>
    <w:rsid w:val="005351BE"/>
    <w:rsid w:val="00535236"/>
    <w:rsid w:val="005356FF"/>
    <w:rsid w:val="005358AB"/>
    <w:rsid w:val="00535C64"/>
    <w:rsid w:val="00535E6A"/>
    <w:rsid w:val="00536205"/>
    <w:rsid w:val="005369B8"/>
    <w:rsid w:val="00537170"/>
    <w:rsid w:val="00537819"/>
    <w:rsid w:val="00537905"/>
    <w:rsid w:val="00537ADA"/>
    <w:rsid w:val="00537CEB"/>
    <w:rsid w:val="00540019"/>
    <w:rsid w:val="0054049F"/>
    <w:rsid w:val="0054057F"/>
    <w:rsid w:val="00540602"/>
    <w:rsid w:val="00540A0E"/>
    <w:rsid w:val="00540D21"/>
    <w:rsid w:val="00540F3C"/>
    <w:rsid w:val="00541007"/>
    <w:rsid w:val="0054126E"/>
    <w:rsid w:val="0054144D"/>
    <w:rsid w:val="0054154F"/>
    <w:rsid w:val="00541845"/>
    <w:rsid w:val="00541CD6"/>
    <w:rsid w:val="00541E5A"/>
    <w:rsid w:val="00541FDB"/>
    <w:rsid w:val="00542197"/>
    <w:rsid w:val="0054269E"/>
    <w:rsid w:val="00542ACF"/>
    <w:rsid w:val="00542AEE"/>
    <w:rsid w:val="005430EF"/>
    <w:rsid w:val="00543267"/>
    <w:rsid w:val="0054515B"/>
    <w:rsid w:val="00545F56"/>
    <w:rsid w:val="0054618B"/>
    <w:rsid w:val="00546539"/>
    <w:rsid w:val="00546595"/>
    <w:rsid w:val="00546632"/>
    <w:rsid w:val="00546828"/>
    <w:rsid w:val="00546BB2"/>
    <w:rsid w:val="00546E5B"/>
    <w:rsid w:val="00547069"/>
    <w:rsid w:val="005474D3"/>
    <w:rsid w:val="0054781F"/>
    <w:rsid w:val="005479FA"/>
    <w:rsid w:val="00547AA2"/>
    <w:rsid w:val="00547E7B"/>
    <w:rsid w:val="00547FC8"/>
    <w:rsid w:val="00550130"/>
    <w:rsid w:val="005502E1"/>
    <w:rsid w:val="005503ED"/>
    <w:rsid w:val="005504AD"/>
    <w:rsid w:val="00550DA7"/>
    <w:rsid w:val="00551039"/>
    <w:rsid w:val="00551079"/>
    <w:rsid w:val="005510FA"/>
    <w:rsid w:val="00551596"/>
    <w:rsid w:val="00551868"/>
    <w:rsid w:val="005522CE"/>
    <w:rsid w:val="005523F9"/>
    <w:rsid w:val="005524FA"/>
    <w:rsid w:val="00552A56"/>
    <w:rsid w:val="00552EAC"/>
    <w:rsid w:val="00552EDD"/>
    <w:rsid w:val="00552EE6"/>
    <w:rsid w:val="0055386E"/>
    <w:rsid w:val="00553987"/>
    <w:rsid w:val="00553B73"/>
    <w:rsid w:val="00553DFF"/>
    <w:rsid w:val="00553E06"/>
    <w:rsid w:val="00553E2E"/>
    <w:rsid w:val="00553F32"/>
    <w:rsid w:val="00554509"/>
    <w:rsid w:val="0055455A"/>
    <w:rsid w:val="00554A2E"/>
    <w:rsid w:val="00554BC3"/>
    <w:rsid w:val="00555155"/>
    <w:rsid w:val="005551D7"/>
    <w:rsid w:val="00555289"/>
    <w:rsid w:val="00555401"/>
    <w:rsid w:val="00555A94"/>
    <w:rsid w:val="00555D01"/>
    <w:rsid w:val="00555DFE"/>
    <w:rsid w:val="00555F11"/>
    <w:rsid w:val="00556373"/>
    <w:rsid w:val="005565C6"/>
    <w:rsid w:val="0055664C"/>
    <w:rsid w:val="00556ECA"/>
    <w:rsid w:val="005570DB"/>
    <w:rsid w:val="00557215"/>
    <w:rsid w:val="005575EF"/>
    <w:rsid w:val="005579C2"/>
    <w:rsid w:val="00557B30"/>
    <w:rsid w:val="00557BDC"/>
    <w:rsid w:val="00557E3C"/>
    <w:rsid w:val="00557F3A"/>
    <w:rsid w:val="005601C3"/>
    <w:rsid w:val="005602B2"/>
    <w:rsid w:val="0056034C"/>
    <w:rsid w:val="0056073A"/>
    <w:rsid w:val="00560851"/>
    <w:rsid w:val="00560D59"/>
    <w:rsid w:val="00561053"/>
    <w:rsid w:val="00561263"/>
    <w:rsid w:val="005613A6"/>
    <w:rsid w:val="005616DE"/>
    <w:rsid w:val="00561E37"/>
    <w:rsid w:val="00561ED2"/>
    <w:rsid w:val="0056272D"/>
    <w:rsid w:val="00562D55"/>
    <w:rsid w:val="00563789"/>
    <w:rsid w:val="00563985"/>
    <w:rsid w:val="00563A33"/>
    <w:rsid w:val="00563A35"/>
    <w:rsid w:val="00564413"/>
    <w:rsid w:val="005646F2"/>
    <w:rsid w:val="0056488D"/>
    <w:rsid w:val="00564D84"/>
    <w:rsid w:val="00564F6D"/>
    <w:rsid w:val="00564FF4"/>
    <w:rsid w:val="0056510B"/>
    <w:rsid w:val="0056522A"/>
    <w:rsid w:val="005658DD"/>
    <w:rsid w:val="005659A0"/>
    <w:rsid w:val="00565F45"/>
    <w:rsid w:val="00565FC2"/>
    <w:rsid w:val="0056606A"/>
    <w:rsid w:val="0056673A"/>
    <w:rsid w:val="00566886"/>
    <w:rsid w:val="00566894"/>
    <w:rsid w:val="00566BCB"/>
    <w:rsid w:val="00566E96"/>
    <w:rsid w:val="00566F53"/>
    <w:rsid w:val="00567917"/>
    <w:rsid w:val="00567959"/>
    <w:rsid w:val="005679E0"/>
    <w:rsid w:val="00567BAE"/>
    <w:rsid w:val="00567E99"/>
    <w:rsid w:val="005702E3"/>
    <w:rsid w:val="00570301"/>
    <w:rsid w:val="005709E5"/>
    <w:rsid w:val="00570F3D"/>
    <w:rsid w:val="005714A4"/>
    <w:rsid w:val="00571719"/>
    <w:rsid w:val="005719C3"/>
    <w:rsid w:val="00571B4F"/>
    <w:rsid w:val="00571C5F"/>
    <w:rsid w:val="005722B6"/>
    <w:rsid w:val="0057260B"/>
    <w:rsid w:val="00572835"/>
    <w:rsid w:val="00572912"/>
    <w:rsid w:val="00573138"/>
    <w:rsid w:val="005733EA"/>
    <w:rsid w:val="005737CE"/>
    <w:rsid w:val="005743B0"/>
    <w:rsid w:val="005744D0"/>
    <w:rsid w:val="005744F4"/>
    <w:rsid w:val="005748A4"/>
    <w:rsid w:val="005749FD"/>
    <w:rsid w:val="00574BC7"/>
    <w:rsid w:val="00575406"/>
    <w:rsid w:val="00575592"/>
    <w:rsid w:val="005755FA"/>
    <w:rsid w:val="0057590E"/>
    <w:rsid w:val="00575C5A"/>
    <w:rsid w:val="00575C7E"/>
    <w:rsid w:val="0057604E"/>
    <w:rsid w:val="005761CC"/>
    <w:rsid w:val="005764F1"/>
    <w:rsid w:val="005765F8"/>
    <w:rsid w:val="0057686A"/>
    <w:rsid w:val="00576BFA"/>
    <w:rsid w:val="00576E91"/>
    <w:rsid w:val="005773A7"/>
    <w:rsid w:val="0057754C"/>
    <w:rsid w:val="005775D4"/>
    <w:rsid w:val="005778F4"/>
    <w:rsid w:val="00577907"/>
    <w:rsid w:val="00577A4D"/>
    <w:rsid w:val="00577AD1"/>
    <w:rsid w:val="00577DAD"/>
    <w:rsid w:val="005800F1"/>
    <w:rsid w:val="00580294"/>
    <w:rsid w:val="005802CE"/>
    <w:rsid w:val="005802FB"/>
    <w:rsid w:val="00580378"/>
    <w:rsid w:val="00580501"/>
    <w:rsid w:val="00580859"/>
    <w:rsid w:val="005809F2"/>
    <w:rsid w:val="00580F1D"/>
    <w:rsid w:val="00581115"/>
    <w:rsid w:val="005815C9"/>
    <w:rsid w:val="0058164C"/>
    <w:rsid w:val="005818EC"/>
    <w:rsid w:val="00581C3F"/>
    <w:rsid w:val="00582383"/>
    <w:rsid w:val="005824E8"/>
    <w:rsid w:val="0058299C"/>
    <w:rsid w:val="005829C9"/>
    <w:rsid w:val="00582AE6"/>
    <w:rsid w:val="00582E77"/>
    <w:rsid w:val="00583032"/>
    <w:rsid w:val="00583396"/>
    <w:rsid w:val="00583514"/>
    <w:rsid w:val="00583B2E"/>
    <w:rsid w:val="005840CB"/>
    <w:rsid w:val="0058411A"/>
    <w:rsid w:val="0058435A"/>
    <w:rsid w:val="005843E5"/>
    <w:rsid w:val="0058444F"/>
    <w:rsid w:val="00584A3B"/>
    <w:rsid w:val="00584CA5"/>
    <w:rsid w:val="00585051"/>
    <w:rsid w:val="005851F3"/>
    <w:rsid w:val="00585529"/>
    <w:rsid w:val="00585718"/>
    <w:rsid w:val="005858ED"/>
    <w:rsid w:val="00585CEF"/>
    <w:rsid w:val="005861D9"/>
    <w:rsid w:val="00586421"/>
    <w:rsid w:val="0058694E"/>
    <w:rsid w:val="00586AE6"/>
    <w:rsid w:val="00586BC8"/>
    <w:rsid w:val="00586D63"/>
    <w:rsid w:val="005871E1"/>
    <w:rsid w:val="005872DC"/>
    <w:rsid w:val="005873B7"/>
    <w:rsid w:val="00587975"/>
    <w:rsid w:val="00587CFC"/>
    <w:rsid w:val="00587E23"/>
    <w:rsid w:val="00590425"/>
    <w:rsid w:val="0059042B"/>
    <w:rsid w:val="0059080F"/>
    <w:rsid w:val="0059081D"/>
    <w:rsid w:val="005909EF"/>
    <w:rsid w:val="00590A1E"/>
    <w:rsid w:val="00590E91"/>
    <w:rsid w:val="00591351"/>
    <w:rsid w:val="00591458"/>
    <w:rsid w:val="005914C9"/>
    <w:rsid w:val="00591500"/>
    <w:rsid w:val="00591665"/>
    <w:rsid w:val="00591C77"/>
    <w:rsid w:val="00591CC4"/>
    <w:rsid w:val="00591E24"/>
    <w:rsid w:val="00591FC1"/>
    <w:rsid w:val="005929D8"/>
    <w:rsid w:val="00592B3C"/>
    <w:rsid w:val="00592C52"/>
    <w:rsid w:val="005932D1"/>
    <w:rsid w:val="005933A6"/>
    <w:rsid w:val="005935E0"/>
    <w:rsid w:val="0059364C"/>
    <w:rsid w:val="00593683"/>
    <w:rsid w:val="00593A9C"/>
    <w:rsid w:val="00593AF9"/>
    <w:rsid w:val="00593B01"/>
    <w:rsid w:val="00593F46"/>
    <w:rsid w:val="00593F5C"/>
    <w:rsid w:val="005940C8"/>
    <w:rsid w:val="0059418D"/>
    <w:rsid w:val="005941F7"/>
    <w:rsid w:val="00594366"/>
    <w:rsid w:val="0059458C"/>
    <w:rsid w:val="005946D8"/>
    <w:rsid w:val="00594D42"/>
    <w:rsid w:val="00595076"/>
    <w:rsid w:val="0059538D"/>
    <w:rsid w:val="00595B37"/>
    <w:rsid w:val="00595D12"/>
    <w:rsid w:val="0059619E"/>
    <w:rsid w:val="005961F2"/>
    <w:rsid w:val="0059688B"/>
    <w:rsid w:val="005969C9"/>
    <w:rsid w:val="00596C5C"/>
    <w:rsid w:val="00596D19"/>
    <w:rsid w:val="00596E85"/>
    <w:rsid w:val="00596F0F"/>
    <w:rsid w:val="00596F1A"/>
    <w:rsid w:val="00597125"/>
    <w:rsid w:val="005975CC"/>
    <w:rsid w:val="005976A9"/>
    <w:rsid w:val="00597DC6"/>
    <w:rsid w:val="00597EDA"/>
    <w:rsid w:val="00597F19"/>
    <w:rsid w:val="00597FFB"/>
    <w:rsid w:val="005A0187"/>
    <w:rsid w:val="005A03AE"/>
    <w:rsid w:val="005A0850"/>
    <w:rsid w:val="005A0D4F"/>
    <w:rsid w:val="005A10EE"/>
    <w:rsid w:val="005A164A"/>
    <w:rsid w:val="005A19FE"/>
    <w:rsid w:val="005A1D09"/>
    <w:rsid w:val="005A1E80"/>
    <w:rsid w:val="005A2247"/>
    <w:rsid w:val="005A2578"/>
    <w:rsid w:val="005A2792"/>
    <w:rsid w:val="005A289B"/>
    <w:rsid w:val="005A2C8F"/>
    <w:rsid w:val="005A3619"/>
    <w:rsid w:val="005A3ACF"/>
    <w:rsid w:val="005A3E12"/>
    <w:rsid w:val="005A46C5"/>
    <w:rsid w:val="005A4737"/>
    <w:rsid w:val="005A4892"/>
    <w:rsid w:val="005A5204"/>
    <w:rsid w:val="005A52F2"/>
    <w:rsid w:val="005A5349"/>
    <w:rsid w:val="005A54E7"/>
    <w:rsid w:val="005A54EE"/>
    <w:rsid w:val="005A5683"/>
    <w:rsid w:val="005A5AB8"/>
    <w:rsid w:val="005A5EC5"/>
    <w:rsid w:val="005A5F05"/>
    <w:rsid w:val="005A5FE5"/>
    <w:rsid w:val="005A638F"/>
    <w:rsid w:val="005A68DB"/>
    <w:rsid w:val="005A6B06"/>
    <w:rsid w:val="005A6E70"/>
    <w:rsid w:val="005A7000"/>
    <w:rsid w:val="005A739F"/>
    <w:rsid w:val="005A73DA"/>
    <w:rsid w:val="005A7513"/>
    <w:rsid w:val="005A7AE5"/>
    <w:rsid w:val="005A7ED0"/>
    <w:rsid w:val="005B01DB"/>
    <w:rsid w:val="005B01F2"/>
    <w:rsid w:val="005B0439"/>
    <w:rsid w:val="005B0981"/>
    <w:rsid w:val="005B0A41"/>
    <w:rsid w:val="005B0C3A"/>
    <w:rsid w:val="005B0F69"/>
    <w:rsid w:val="005B0FED"/>
    <w:rsid w:val="005B1BDB"/>
    <w:rsid w:val="005B1BF2"/>
    <w:rsid w:val="005B1CBC"/>
    <w:rsid w:val="005B1F13"/>
    <w:rsid w:val="005B208A"/>
    <w:rsid w:val="005B21B3"/>
    <w:rsid w:val="005B229C"/>
    <w:rsid w:val="005B270E"/>
    <w:rsid w:val="005B2872"/>
    <w:rsid w:val="005B2A93"/>
    <w:rsid w:val="005B2ED4"/>
    <w:rsid w:val="005B3540"/>
    <w:rsid w:val="005B3557"/>
    <w:rsid w:val="005B36B3"/>
    <w:rsid w:val="005B3758"/>
    <w:rsid w:val="005B3861"/>
    <w:rsid w:val="005B387A"/>
    <w:rsid w:val="005B3901"/>
    <w:rsid w:val="005B3DE0"/>
    <w:rsid w:val="005B41F3"/>
    <w:rsid w:val="005B42D9"/>
    <w:rsid w:val="005B49E1"/>
    <w:rsid w:val="005B4AEC"/>
    <w:rsid w:val="005B4B1A"/>
    <w:rsid w:val="005B527D"/>
    <w:rsid w:val="005B562D"/>
    <w:rsid w:val="005B5958"/>
    <w:rsid w:val="005B5D6C"/>
    <w:rsid w:val="005B5E49"/>
    <w:rsid w:val="005B60D3"/>
    <w:rsid w:val="005B60F7"/>
    <w:rsid w:val="005B69C1"/>
    <w:rsid w:val="005B6D8B"/>
    <w:rsid w:val="005B7449"/>
    <w:rsid w:val="005C02E4"/>
    <w:rsid w:val="005C06C8"/>
    <w:rsid w:val="005C071C"/>
    <w:rsid w:val="005C08D0"/>
    <w:rsid w:val="005C0925"/>
    <w:rsid w:val="005C0B83"/>
    <w:rsid w:val="005C0C46"/>
    <w:rsid w:val="005C122C"/>
    <w:rsid w:val="005C12B3"/>
    <w:rsid w:val="005C16CF"/>
    <w:rsid w:val="005C1762"/>
    <w:rsid w:val="005C19F3"/>
    <w:rsid w:val="005C1E1E"/>
    <w:rsid w:val="005C2418"/>
    <w:rsid w:val="005C25CE"/>
    <w:rsid w:val="005C2600"/>
    <w:rsid w:val="005C26B0"/>
    <w:rsid w:val="005C2829"/>
    <w:rsid w:val="005C2A8E"/>
    <w:rsid w:val="005C2A94"/>
    <w:rsid w:val="005C2E78"/>
    <w:rsid w:val="005C2F41"/>
    <w:rsid w:val="005C37CD"/>
    <w:rsid w:val="005C3A2C"/>
    <w:rsid w:val="005C3F38"/>
    <w:rsid w:val="005C4008"/>
    <w:rsid w:val="005C45B4"/>
    <w:rsid w:val="005C47CB"/>
    <w:rsid w:val="005C4D28"/>
    <w:rsid w:val="005C4DA1"/>
    <w:rsid w:val="005C4EF8"/>
    <w:rsid w:val="005C4F41"/>
    <w:rsid w:val="005C4FF8"/>
    <w:rsid w:val="005C5426"/>
    <w:rsid w:val="005C5A3C"/>
    <w:rsid w:val="005C5C49"/>
    <w:rsid w:val="005C5D8A"/>
    <w:rsid w:val="005C5FCE"/>
    <w:rsid w:val="005C661F"/>
    <w:rsid w:val="005C679A"/>
    <w:rsid w:val="005C6A42"/>
    <w:rsid w:val="005C6EAF"/>
    <w:rsid w:val="005C6F00"/>
    <w:rsid w:val="005C72A1"/>
    <w:rsid w:val="005C742F"/>
    <w:rsid w:val="005C7CC4"/>
    <w:rsid w:val="005C7FA8"/>
    <w:rsid w:val="005D0284"/>
    <w:rsid w:val="005D073B"/>
    <w:rsid w:val="005D10D7"/>
    <w:rsid w:val="005D121B"/>
    <w:rsid w:val="005D14F7"/>
    <w:rsid w:val="005D17D3"/>
    <w:rsid w:val="005D17F9"/>
    <w:rsid w:val="005D1A60"/>
    <w:rsid w:val="005D1BBD"/>
    <w:rsid w:val="005D1BCA"/>
    <w:rsid w:val="005D1EE6"/>
    <w:rsid w:val="005D208B"/>
    <w:rsid w:val="005D24B7"/>
    <w:rsid w:val="005D2665"/>
    <w:rsid w:val="005D2899"/>
    <w:rsid w:val="005D2AF9"/>
    <w:rsid w:val="005D2BB9"/>
    <w:rsid w:val="005D2C72"/>
    <w:rsid w:val="005D34BA"/>
    <w:rsid w:val="005D3604"/>
    <w:rsid w:val="005D3D45"/>
    <w:rsid w:val="005D430F"/>
    <w:rsid w:val="005D437E"/>
    <w:rsid w:val="005D4394"/>
    <w:rsid w:val="005D443F"/>
    <w:rsid w:val="005D45BB"/>
    <w:rsid w:val="005D49D2"/>
    <w:rsid w:val="005D4B2E"/>
    <w:rsid w:val="005D4DED"/>
    <w:rsid w:val="005D502B"/>
    <w:rsid w:val="005D5199"/>
    <w:rsid w:val="005D56DD"/>
    <w:rsid w:val="005D586E"/>
    <w:rsid w:val="005D5B4A"/>
    <w:rsid w:val="005D5B76"/>
    <w:rsid w:val="005D5C9C"/>
    <w:rsid w:val="005D5DE2"/>
    <w:rsid w:val="005D6064"/>
    <w:rsid w:val="005D613F"/>
    <w:rsid w:val="005D620B"/>
    <w:rsid w:val="005D6449"/>
    <w:rsid w:val="005D647F"/>
    <w:rsid w:val="005D6690"/>
    <w:rsid w:val="005D6A44"/>
    <w:rsid w:val="005D6D01"/>
    <w:rsid w:val="005D70F6"/>
    <w:rsid w:val="005D713B"/>
    <w:rsid w:val="005D767C"/>
    <w:rsid w:val="005D79C5"/>
    <w:rsid w:val="005D7AC9"/>
    <w:rsid w:val="005D7F8D"/>
    <w:rsid w:val="005D7FB1"/>
    <w:rsid w:val="005E06AC"/>
    <w:rsid w:val="005E0A6D"/>
    <w:rsid w:val="005E0AA5"/>
    <w:rsid w:val="005E0F47"/>
    <w:rsid w:val="005E1D14"/>
    <w:rsid w:val="005E1FDB"/>
    <w:rsid w:val="005E25AE"/>
    <w:rsid w:val="005E2EF8"/>
    <w:rsid w:val="005E3021"/>
    <w:rsid w:val="005E3755"/>
    <w:rsid w:val="005E384C"/>
    <w:rsid w:val="005E399B"/>
    <w:rsid w:val="005E3A0E"/>
    <w:rsid w:val="005E3DE2"/>
    <w:rsid w:val="005E3EE0"/>
    <w:rsid w:val="005E42AE"/>
    <w:rsid w:val="005E4342"/>
    <w:rsid w:val="005E4620"/>
    <w:rsid w:val="005E4655"/>
    <w:rsid w:val="005E4657"/>
    <w:rsid w:val="005E4D3C"/>
    <w:rsid w:val="005E510B"/>
    <w:rsid w:val="005E5647"/>
    <w:rsid w:val="005E57D1"/>
    <w:rsid w:val="005E591F"/>
    <w:rsid w:val="005E59EA"/>
    <w:rsid w:val="005E5A09"/>
    <w:rsid w:val="005E5D75"/>
    <w:rsid w:val="005E5E78"/>
    <w:rsid w:val="005E5F64"/>
    <w:rsid w:val="005E6116"/>
    <w:rsid w:val="005E62A8"/>
    <w:rsid w:val="005E69AE"/>
    <w:rsid w:val="005E69C9"/>
    <w:rsid w:val="005E7003"/>
    <w:rsid w:val="005E707E"/>
    <w:rsid w:val="005E71A2"/>
    <w:rsid w:val="005E7393"/>
    <w:rsid w:val="005E7557"/>
    <w:rsid w:val="005E788A"/>
    <w:rsid w:val="005E7ACC"/>
    <w:rsid w:val="005E7B87"/>
    <w:rsid w:val="005E7E44"/>
    <w:rsid w:val="005E7EC6"/>
    <w:rsid w:val="005F0401"/>
    <w:rsid w:val="005F065A"/>
    <w:rsid w:val="005F07BB"/>
    <w:rsid w:val="005F07C6"/>
    <w:rsid w:val="005F0B2A"/>
    <w:rsid w:val="005F0D7C"/>
    <w:rsid w:val="005F0FF3"/>
    <w:rsid w:val="005F1094"/>
    <w:rsid w:val="005F1620"/>
    <w:rsid w:val="005F166F"/>
    <w:rsid w:val="005F1713"/>
    <w:rsid w:val="005F1A0F"/>
    <w:rsid w:val="005F1A8E"/>
    <w:rsid w:val="005F1B67"/>
    <w:rsid w:val="005F1F22"/>
    <w:rsid w:val="005F220F"/>
    <w:rsid w:val="005F2329"/>
    <w:rsid w:val="005F2473"/>
    <w:rsid w:val="005F24D5"/>
    <w:rsid w:val="005F24F4"/>
    <w:rsid w:val="005F2834"/>
    <w:rsid w:val="005F2872"/>
    <w:rsid w:val="005F2AAF"/>
    <w:rsid w:val="005F2EAA"/>
    <w:rsid w:val="005F2F3C"/>
    <w:rsid w:val="005F325E"/>
    <w:rsid w:val="005F36B6"/>
    <w:rsid w:val="005F3970"/>
    <w:rsid w:val="005F40C0"/>
    <w:rsid w:val="005F41B2"/>
    <w:rsid w:val="005F5209"/>
    <w:rsid w:val="005F53BF"/>
    <w:rsid w:val="005F5492"/>
    <w:rsid w:val="005F54B9"/>
    <w:rsid w:val="005F57BD"/>
    <w:rsid w:val="005F60A3"/>
    <w:rsid w:val="005F6485"/>
    <w:rsid w:val="005F6831"/>
    <w:rsid w:val="005F6991"/>
    <w:rsid w:val="005F6BDB"/>
    <w:rsid w:val="005F7120"/>
    <w:rsid w:val="005F795C"/>
    <w:rsid w:val="006000B3"/>
    <w:rsid w:val="006000C3"/>
    <w:rsid w:val="006000FF"/>
    <w:rsid w:val="00600358"/>
    <w:rsid w:val="0060037D"/>
    <w:rsid w:val="00600548"/>
    <w:rsid w:val="0060066C"/>
    <w:rsid w:val="00600874"/>
    <w:rsid w:val="00600B24"/>
    <w:rsid w:val="00601286"/>
    <w:rsid w:val="006017EE"/>
    <w:rsid w:val="006019E1"/>
    <w:rsid w:val="00601AA4"/>
    <w:rsid w:val="00601E7F"/>
    <w:rsid w:val="00601E87"/>
    <w:rsid w:val="00602174"/>
    <w:rsid w:val="00602AC3"/>
    <w:rsid w:val="00602B42"/>
    <w:rsid w:val="00602D6F"/>
    <w:rsid w:val="00602EB0"/>
    <w:rsid w:val="006033E6"/>
    <w:rsid w:val="0060357D"/>
    <w:rsid w:val="006036F0"/>
    <w:rsid w:val="00603909"/>
    <w:rsid w:val="00604656"/>
    <w:rsid w:val="00604B22"/>
    <w:rsid w:val="00604C85"/>
    <w:rsid w:val="00604F18"/>
    <w:rsid w:val="006050F9"/>
    <w:rsid w:val="006052BF"/>
    <w:rsid w:val="0060544B"/>
    <w:rsid w:val="006054C0"/>
    <w:rsid w:val="006056D7"/>
    <w:rsid w:val="00605C1A"/>
    <w:rsid w:val="006062FB"/>
    <w:rsid w:val="00606EB9"/>
    <w:rsid w:val="00606FD9"/>
    <w:rsid w:val="0060705D"/>
    <w:rsid w:val="0060756B"/>
    <w:rsid w:val="006077FA"/>
    <w:rsid w:val="006078B7"/>
    <w:rsid w:val="00607A41"/>
    <w:rsid w:val="00607AA9"/>
    <w:rsid w:val="00607C1B"/>
    <w:rsid w:val="00607E61"/>
    <w:rsid w:val="00607F2D"/>
    <w:rsid w:val="00607F50"/>
    <w:rsid w:val="00607FD8"/>
    <w:rsid w:val="00610274"/>
    <w:rsid w:val="0061047B"/>
    <w:rsid w:val="006105CA"/>
    <w:rsid w:val="00610B38"/>
    <w:rsid w:val="00610D1C"/>
    <w:rsid w:val="00611217"/>
    <w:rsid w:val="0061121E"/>
    <w:rsid w:val="00611587"/>
    <w:rsid w:val="0061195C"/>
    <w:rsid w:val="00611C39"/>
    <w:rsid w:val="00612306"/>
    <w:rsid w:val="00612940"/>
    <w:rsid w:val="00612A60"/>
    <w:rsid w:val="00612C3C"/>
    <w:rsid w:val="00612D0F"/>
    <w:rsid w:val="00612D52"/>
    <w:rsid w:val="00612D6C"/>
    <w:rsid w:val="00612FF3"/>
    <w:rsid w:val="00613579"/>
    <w:rsid w:val="00613697"/>
    <w:rsid w:val="006136C7"/>
    <w:rsid w:val="00613C74"/>
    <w:rsid w:val="00614577"/>
    <w:rsid w:val="00614707"/>
    <w:rsid w:val="00614BC6"/>
    <w:rsid w:val="00614D1A"/>
    <w:rsid w:val="00615277"/>
    <w:rsid w:val="0061569B"/>
    <w:rsid w:val="006157BF"/>
    <w:rsid w:val="00615CAD"/>
    <w:rsid w:val="00615F51"/>
    <w:rsid w:val="00615FEB"/>
    <w:rsid w:val="00616039"/>
    <w:rsid w:val="00616182"/>
    <w:rsid w:val="00616245"/>
    <w:rsid w:val="0061636B"/>
    <w:rsid w:val="006167A9"/>
    <w:rsid w:val="006167ED"/>
    <w:rsid w:val="006168A5"/>
    <w:rsid w:val="00616BE3"/>
    <w:rsid w:val="00616D59"/>
    <w:rsid w:val="00616F79"/>
    <w:rsid w:val="0061706D"/>
    <w:rsid w:val="00617272"/>
    <w:rsid w:val="00617B1E"/>
    <w:rsid w:val="00617B6D"/>
    <w:rsid w:val="00617B84"/>
    <w:rsid w:val="00617CDE"/>
    <w:rsid w:val="00617D73"/>
    <w:rsid w:val="00617E78"/>
    <w:rsid w:val="0062006C"/>
    <w:rsid w:val="00620070"/>
    <w:rsid w:val="00620890"/>
    <w:rsid w:val="00620A66"/>
    <w:rsid w:val="00620CD6"/>
    <w:rsid w:val="0062103C"/>
    <w:rsid w:val="006211EC"/>
    <w:rsid w:val="00621742"/>
    <w:rsid w:val="0062195D"/>
    <w:rsid w:val="00621DB7"/>
    <w:rsid w:val="00621E51"/>
    <w:rsid w:val="00621FCF"/>
    <w:rsid w:val="006221B0"/>
    <w:rsid w:val="006221B3"/>
    <w:rsid w:val="00622630"/>
    <w:rsid w:val="00622996"/>
    <w:rsid w:val="00622AF6"/>
    <w:rsid w:val="00622BA4"/>
    <w:rsid w:val="00622E79"/>
    <w:rsid w:val="00622FC2"/>
    <w:rsid w:val="006233C3"/>
    <w:rsid w:val="00623A23"/>
    <w:rsid w:val="006247C3"/>
    <w:rsid w:val="00624A00"/>
    <w:rsid w:val="00624B3F"/>
    <w:rsid w:val="006253B6"/>
    <w:rsid w:val="0062588E"/>
    <w:rsid w:val="006259D9"/>
    <w:rsid w:val="00625D2E"/>
    <w:rsid w:val="00625EE8"/>
    <w:rsid w:val="00626031"/>
    <w:rsid w:val="00626157"/>
    <w:rsid w:val="00626245"/>
    <w:rsid w:val="0062640C"/>
    <w:rsid w:val="00626976"/>
    <w:rsid w:val="006270A8"/>
    <w:rsid w:val="006275BC"/>
    <w:rsid w:val="006277F8"/>
    <w:rsid w:val="006279DA"/>
    <w:rsid w:val="00627C3F"/>
    <w:rsid w:val="00627CEF"/>
    <w:rsid w:val="00627D8C"/>
    <w:rsid w:val="00627E84"/>
    <w:rsid w:val="00627F38"/>
    <w:rsid w:val="0063004D"/>
    <w:rsid w:val="0063005B"/>
    <w:rsid w:val="006306C8"/>
    <w:rsid w:val="00630AF9"/>
    <w:rsid w:val="00630E47"/>
    <w:rsid w:val="006311B8"/>
    <w:rsid w:val="00631225"/>
    <w:rsid w:val="00631367"/>
    <w:rsid w:val="006313B7"/>
    <w:rsid w:val="006314C4"/>
    <w:rsid w:val="00631D45"/>
    <w:rsid w:val="00631E34"/>
    <w:rsid w:val="00632797"/>
    <w:rsid w:val="006328C4"/>
    <w:rsid w:val="006328C6"/>
    <w:rsid w:val="0063331A"/>
    <w:rsid w:val="006336E1"/>
    <w:rsid w:val="00633959"/>
    <w:rsid w:val="00633964"/>
    <w:rsid w:val="00633DA5"/>
    <w:rsid w:val="00633E6D"/>
    <w:rsid w:val="006341E5"/>
    <w:rsid w:val="006348D5"/>
    <w:rsid w:val="00634951"/>
    <w:rsid w:val="00634B82"/>
    <w:rsid w:val="00634BBE"/>
    <w:rsid w:val="00634BD1"/>
    <w:rsid w:val="00634E78"/>
    <w:rsid w:val="0063523A"/>
    <w:rsid w:val="00635290"/>
    <w:rsid w:val="006358F4"/>
    <w:rsid w:val="00635B6E"/>
    <w:rsid w:val="00635E67"/>
    <w:rsid w:val="00635EF8"/>
    <w:rsid w:val="00635F41"/>
    <w:rsid w:val="00636231"/>
    <w:rsid w:val="006365B2"/>
    <w:rsid w:val="006367AF"/>
    <w:rsid w:val="00636CA5"/>
    <w:rsid w:val="00636DBC"/>
    <w:rsid w:val="006370D0"/>
    <w:rsid w:val="006371C2"/>
    <w:rsid w:val="006373D7"/>
    <w:rsid w:val="006375A8"/>
    <w:rsid w:val="00637C8D"/>
    <w:rsid w:val="00637C94"/>
    <w:rsid w:val="00637C98"/>
    <w:rsid w:val="00637FF9"/>
    <w:rsid w:val="0064011D"/>
    <w:rsid w:val="00640345"/>
    <w:rsid w:val="00640494"/>
    <w:rsid w:val="00640993"/>
    <w:rsid w:val="00640B8B"/>
    <w:rsid w:val="00640BDF"/>
    <w:rsid w:val="00640D7E"/>
    <w:rsid w:val="006410B3"/>
    <w:rsid w:val="00641116"/>
    <w:rsid w:val="00641311"/>
    <w:rsid w:val="00641603"/>
    <w:rsid w:val="006416ED"/>
    <w:rsid w:val="00641794"/>
    <w:rsid w:val="006419D7"/>
    <w:rsid w:val="00641A8D"/>
    <w:rsid w:val="00641E6C"/>
    <w:rsid w:val="00641F76"/>
    <w:rsid w:val="00642170"/>
    <w:rsid w:val="006424D4"/>
    <w:rsid w:val="00642C80"/>
    <w:rsid w:val="00642E82"/>
    <w:rsid w:val="00642EE9"/>
    <w:rsid w:val="0064311D"/>
    <w:rsid w:val="00643361"/>
    <w:rsid w:val="006433E4"/>
    <w:rsid w:val="006434AE"/>
    <w:rsid w:val="00643C67"/>
    <w:rsid w:val="00643FE1"/>
    <w:rsid w:val="00644A80"/>
    <w:rsid w:val="00644D65"/>
    <w:rsid w:val="00645083"/>
    <w:rsid w:val="00645441"/>
    <w:rsid w:val="00645F87"/>
    <w:rsid w:val="0064603F"/>
    <w:rsid w:val="00646673"/>
    <w:rsid w:val="00646682"/>
    <w:rsid w:val="00646796"/>
    <w:rsid w:val="00646945"/>
    <w:rsid w:val="006469A6"/>
    <w:rsid w:val="00646A27"/>
    <w:rsid w:val="0064727F"/>
    <w:rsid w:val="00647E8E"/>
    <w:rsid w:val="00650332"/>
    <w:rsid w:val="00650549"/>
    <w:rsid w:val="006505E7"/>
    <w:rsid w:val="0065083E"/>
    <w:rsid w:val="00650B39"/>
    <w:rsid w:val="00650CA3"/>
    <w:rsid w:val="00650DDF"/>
    <w:rsid w:val="006510B6"/>
    <w:rsid w:val="006510F0"/>
    <w:rsid w:val="00651239"/>
    <w:rsid w:val="00651D89"/>
    <w:rsid w:val="006520F8"/>
    <w:rsid w:val="006521B4"/>
    <w:rsid w:val="006522CB"/>
    <w:rsid w:val="0065260A"/>
    <w:rsid w:val="00652A2B"/>
    <w:rsid w:val="00652D08"/>
    <w:rsid w:val="006533C6"/>
    <w:rsid w:val="006537AF"/>
    <w:rsid w:val="00653F8A"/>
    <w:rsid w:val="00653FD7"/>
    <w:rsid w:val="0065435C"/>
    <w:rsid w:val="00654460"/>
    <w:rsid w:val="006546AA"/>
    <w:rsid w:val="00654C24"/>
    <w:rsid w:val="00654ED3"/>
    <w:rsid w:val="00655084"/>
    <w:rsid w:val="0065509A"/>
    <w:rsid w:val="00655773"/>
    <w:rsid w:val="0065580C"/>
    <w:rsid w:val="00655A82"/>
    <w:rsid w:val="006560B9"/>
    <w:rsid w:val="00656183"/>
    <w:rsid w:val="0065651D"/>
    <w:rsid w:val="006565BE"/>
    <w:rsid w:val="00656713"/>
    <w:rsid w:val="0065688B"/>
    <w:rsid w:val="006568A3"/>
    <w:rsid w:val="006568C2"/>
    <w:rsid w:val="00656979"/>
    <w:rsid w:val="00656DD3"/>
    <w:rsid w:val="00656EC7"/>
    <w:rsid w:val="00656FD0"/>
    <w:rsid w:val="0065708E"/>
    <w:rsid w:val="0065767E"/>
    <w:rsid w:val="00657897"/>
    <w:rsid w:val="006579B6"/>
    <w:rsid w:val="00657C35"/>
    <w:rsid w:val="00660416"/>
    <w:rsid w:val="0066062A"/>
    <w:rsid w:val="00660B9E"/>
    <w:rsid w:val="00660C45"/>
    <w:rsid w:val="006610F3"/>
    <w:rsid w:val="00661415"/>
    <w:rsid w:val="0066149A"/>
    <w:rsid w:val="006614BA"/>
    <w:rsid w:val="006618DD"/>
    <w:rsid w:val="00661F00"/>
    <w:rsid w:val="00661F48"/>
    <w:rsid w:val="00662268"/>
    <w:rsid w:val="0066244D"/>
    <w:rsid w:val="006624D5"/>
    <w:rsid w:val="00662C72"/>
    <w:rsid w:val="006634C6"/>
    <w:rsid w:val="00663642"/>
    <w:rsid w:val="006636A6"/>
    <w:rsid w:val="00663880"/>
    <w:rsid w:val="00663E43"/>
    <w:rsid w:val="00664133"/>
    <w:rsid w:val="00664242"/>
    <w:rsid w:val="006643E6"/>
    <w:rsid w:val="00664525"/>
    <w:rsid w:val="006646AB"/>
    <w:rsid w:val="00664712"/>
    <w:rsid w:val="00664940"/>
    <w:rsid w:val="00664CD1"/>
    <w:rsid w:val="00664EA3"/>
    <w:rsid w:val="00664F58"/>
    <w:rsid w:val="006650A7"/>
    <w:rsid w:val="00665245"/>
    <w:rsid w:val="00665492"/>
    <w:rsid w:val="00665628"/>
    <w:rsid w:val="00665BAD"/>
    <w:rsid w:val="00665BF4"/>
    <w:rsid w:val="00665D73"/>
    <w:rsid w:val="00665F91"/>
    <w:rsid w:val="0066605A"/>
    <w:rsid w:val="00666315"/>
    <w:rsid w:val="00666776"/>
    <w:rsid w:val="00666909"/>
    <w:rsid w:val="00666ACD"/>
    <w:rsid w:val="00666B62"/>
    <w:rsid w:val="00666C52"/>
    <w:rsid w:val="00666E73"/>
    <w:rsid w:val="006672F5"/>
    <w:rsid w:val="006676F7"/>
    <w:rsid w:val="00667792"/>
    <w:rsid w:val="006679CB"/>
    <w:rsid w:val="00667AD4"/>
    <w:rsid w:val="00667B46"/>
    <w:rsid w:val="00667BB1"/>
    <w:rsid w:val="00667F15"/>
    <w:rsid w:val="00667F83"/>
    <w:rsid w:val="00670039"/>
    <w:rsid w:val="00670D14"/>
    <w:rsid w:val="00670D66"/>
    <w:rsid w:val="00670D84"/>
    <w:rsid w:val="00670E14"/>
    <w:rsid w:val="00670EC9"/>
    <w:rsid w:val="00670F0B"/>
    <w:rsid w:val="00671024"/>
    <w:rsid w:val="00671133"/>
    <w:rsid w:val="0067121A"/>
    <w:rsid w:val="0067132D"/>
    <w:rsid w:val="00671630"/>
    <w:rsid w:val="00671C4D"/>
    <w:rsid w:val="00671EF1"/>
    <w:rsid w:val="006720ED"/>
    <w:rsid w:val="006721A6"/>
    <w:rsid w:val="00672253"/>
    <w:rsid w:val="006722FA"/>
    <w:rsid w:val="006723CA"/>
    <w:rsid w:val="006725E3"/>
    <w:rsid w:val="0067263F"/>
    <w:rsid w:val="0067270A"/>
    <w:rsid w:val="006728D5"/>
    <w:rsid w:val="00672EBF"/>
    <w:rsid w:val="00673348"/>
    <w:rsid w:val="00673404"/>
    <w:rsid w:val="006735B1"/>
    <w:rsid w:val="0067384E"/>
    <w:rsid w:val="00673A13"/>
    <w:rsid w:val="00673C77"/>
    <w:rsid w:val="00673CF7"/>
    <w:rsid w:val="006747E4"/>
    <w:rsid w:val="006749A4"/>
    <w:rsid w:val="00674A6E"/>
    <w:rsid w:val="00674E5C"/>
    <w:rsid w:val="006759BE"/>
    <w:rsid w:val="00675A63"/>
    <w:rsid w:val="00675CB5"/>
    <w:rsid w:val="00675F69"/>
    <w:rsid w:val="00676A17"/>
    <w:rsid w:val="00676C70"/>
    <w:rsid w:val="00676C79"/>
    <w:rsid w:val="0067738E"/>
    <w:rsid w:val="006776B0"/>
    <w:rsid w:val="006777B0"/>
    <w:rsid w:val="00677926"/>
    <w:rsid w:val="006779F2"/>
    <w:rsid w:val="00677D46"/>
    <w:rsid w:val="00677F44"/>
    <w:rsid w:val="00677FB3"/>
    <w:rsid w:val="0068000E"/>
    <w:rsid w:val="00680296"/>
    <w:rsid w:val="0068054B"/>
    <w:rsid w:val="006805C7"/>
    <w:rsid w:val="006805E1"/>
    <w:rsid w:val="0068092C"/>
    <w:rsid w:val="00680FBC"/>
    <w:rsid w:val="00681044"/>
    <w:rsid w:val="006811E2"/>
    <w:rsid w:val="006813F4"/>
    <w:rsid w:val="00681812"/>
    <w:rsid w:val="00681A80"/>
    <w:rsid w:val="00681C55"/>
    <w:rsid w:val="00682147"/>
    <w:rsid w:val="00682AB2"/>
    <w:rsid w:val="00682D37"/>
    <w:rsid w:val="00682DF8"/>
    <w:rsid w:val="00682E62"/>
    <w:rsid w:val="0068305B"/>
    <w:rsid w:val="006832BF"/>
    <w:rsid w:val="006835E8"/>
    <w:rsid w:val="00683917"/>
    <w:rsid w:val="00683AEF"/>
    <w:rsid w:val="00683D5C"/>
    <w:rsid w:val="0068424D"/>
    <w:rsid w:val="0068433D"/>
    <w:rsid w:val="00684789"/>
    <w:rsid w:val="00684D4C"/>
    <w:rsid w:val="00685320"/>
    <w:rsid w:val="006855CC"/>
    <w:rsid w:val="00685A9E"/>
    <w:rsid w:val="00685E41"/>
    <w:rsid w:val="00685FDD"/>
    <w:rsid w:val="006862BF"/>
    <w:rsid w:val="006862D4"/>
    <w:rsid w:val="00686ADC"/>
    <w:rsid w:val="00686EB4"/>
    <w:rsid w:val="00687693"/>
    <w:rsid w:val="0068774E"/>
    <w:rsid w:val="00687B41"/>
    <w:rsid w:val="00687B7B"/>
    <w:rsid w:val="0069010F"/>
    <w:rsid w:val="006903F6"/>
    <w:rsid w:val="006904A7"/>
    <w:rsid w:val="006904F1"/>
    <w:rsid w:val="0069059D"/>
    <w:rsid w:val="00690614"/>
    <w:rsid w:val="00690638"/>
    <w:rsid w:val="0069082F"/>
    <w:rsid w:val="006908D1"/>
    <w:rsid w:val="006909DF"/>
    <w:rsid w:val="00690A45"/>
    <w:rsid w:val="00690E79"/>
    <w:rsid w:val="00690ED6"/>
    <w:rsid w:val="00690F96"/>
    <w:rsid w:val="006912F1"/>
    <w:rsid w:val="0069192B"/>
    <w:rsid w:val="006922D5"/>
    <w:rsid w:val="00692B9D"/>
    <w:rsid w:val="00692CAB"/>
    <w:rsid w:val="00692D77"/>
    <w:rsid w:val="00692EC9"/>
    <w:rsid w:val="00693625"/>
    <w:rsid w:val="006937CE"/>
    <w:rsid w:val="00693AAB"/>
    <w:rsid w:val="00693F19"/>
    <w:rsid w:val="0069423F"/>
    <w:rsid w:val="006942B9"/>
    <w:rsid w:val="006946E9"/>
    <w:rsid w:val="00694895"/>
    <w:rsid w:val="00694A06"/>
    <w:rsid w:val="00694C3A"/>
    <w:rsid w:val="00694CC9"/>
    <w:rsid w:val="00694FB1"/>
    <w:rsid w:val="006950D1"/>
    <w:rsid w:val="00695859"/>
    <w:rsid w:val="00695904"/>
    <w:rsid w:val="00695D40"/>
    <w:rsid w:val="00695F15"/>
    <w:rsid w:val="006960EF"/>
    <w:rsid w:val="006963B9"/>
    <w:rsid w:val="0069686C"/>
    <w:rsid w:val="006968A4"/>
    <w:rsid w:val="00696A02"/>
    <w:rsid w:val="00696D8C"/>
    <w:rsid w:val="00696FDF"/>
    <w:rsid w:val="00696FE9"/>
    <w:rsid w:val="00697042"/>
    <w:rsid w:val="006971E4"/>
    <w:rsid w:val="00697295"/>
    <w:rsid w:val="0069735C"/>
    <w:rsid w:val="0069737E"/>
    <w:rsid w:val="00697791"/>
    <w:rsid w:val="006977A8"/>
    <w:rsid w:val="006977CE"/>
    <w:rsid w:val="00697C29"/>
    <w:rsid w:val="00697D32"/>
    <w:rsid w:val="00697E67"/>
    <w:rsid w:val="006A01FE"/>
    <w:rsid w:val="006A05DF"/>
    <w:rsid w:val="006A06C9"/>
    <w:rsid w:val="006A082D"/>
    <w:rsid w:val="006A08CE"/>
    <w:rsid w:val="006A110A"/>
    <w:rsid w:val="006A15C2"/>
    <w:rsid w:val="006A1796"/>
    <w:rsid w:val="006A17A2"/>
    <w:rsid w:val="006A184F"/>
    <w:rsid w:val="006A1EDF"/>
    <w:rsid w:val="006A1EFA"/>
    <w:rsid w:val="006A20D9"/>
    <w:rsid w:val="006A27C8"/>
    <w:rsid w:val="006A3164"/>
    <w:rsid w:val="006A3721"/>
    <w:rsid w:val="006A3ED6"/>
    <w:rsid w:val="006A4528"/>
    <w:rsid w:val="006A491C"/>
    <w:rsid w:val="006A4A6E"/>
    <w:rsid w:val="006A4F4E"/>
    <w:rsid w:val="006A53B9"/>
    <w:rsid w:val="006A549B"/>
    <w:rsid w:val="006A5516"/>
    <w:rsid w:val="006A5593"/>
    <w:rsid w:val="006A5E19"/>
    <w:rsid w:val="006A5F89"/>
    <w:rsid w:val="006A602B"/>
    <w:rsid w:val="006A6739"/>
    <w:rsid w:val="006A6D4F"/>
    <w:rsid w:val="006A6DE2"/>
    <w:rsid w:val="006A75E2"/>
    <w:rsid w:val="006A7BA8"/>
    <w:rsid w:val="006A7C5E"/>
    <w:rsid w:val="006A7ED8"/>
    <w:rsid w:val="006B00AB"/>
    <w:rsid w:val="006B0555"/>
    <w:rsid w:val="006B0A11"/>
    <w:rsid w:val="006B11F5"/>
    <w:rsid w:val="006B1229"/>
    <w:rsid w:val="006B15DE"/>
    <w:rsid w:val="006B167A"/>
    <w:rsid w:val="006B17DA"/>
    <w:rsid w:val="006B1EA7"/>
    <w:rsid w:val="006B1EAF"/>
    <w:rsid w:val="006B1F6C"/>
    <w:rsid w:val="006B1FEB"/>
    <w:rsid w:val="006B215C"/>
    <w:rsid w:val="006B2270"/>
    <w:rsid w:val="006B24D2"/>
    <w:rsid w:val="006B25C5"/>
    <w:rsid w:val="006B2616"/>
    <w:rsid w:val="006B2D17"/>
    <w:rsid w:val="006B30DB"/>
    <w:rsid w:val="006B33CB"/>
    <w:rsid w:val="006B3494"/>
    <w:rsid w:val="006B3574"/>
    <w:rsid w:val="006B3630"/>
    <w:rsid w:val="006B3735"/>
    <w:rsid w:val="006B384A"/>
    <w:rsid w:val="006B406B"/>
    <w:rsid w:val="006B40FA"/>
    <w:rsid w:val="006B413A"/>
    <w:rsid w:val="006B4276"/>
    <w:rsid w:val="006B456C"/>
    <w:rsid w:val="006B46D2"/>
    <w:rsid w:val="006B47A6"/>
    <w:rsid w:val="006B4BCD"/>
    <w:rsid w:val="006B50A3"/>
    <w:rsid w:val="006B542C"/>
    <w:rsid w:val="006B54A1"/>
    <w:rsid w:val="006B5C15"/>
    <w:rsid w:val="006B5F1B"/>
    <w:rsid w:val="006B60C9"/>
    <w:rsid w:val="006B6145"/>
    <w:rsid w:val="006B61C4"/>
    <w:rsid w:val="006B6279"/>
    <w:rsid w:val="006B6756"/>
    <w:rsid w:val="006B688B"/>
    <w:rsid w:val="006B6A8F"/>
    <w:rsid w:val="006B70B7"/>
    <w:rsid w:val="006B742F"/>
    <w:rsid w:val="006B7A0B"/>
    <w:rsid w:val="006B7BE6"/>
    <w:rsid w:val="006B7F92"/>
    <w:rsid w:val="006B7F97"/>
    <w:rsid w:val="006B7FEE"/>
    <w:rsid w:val="006C02EC"/>
    <w:rsid w:val="006C0598"/>
    <w:rsid w:val="006C093C"/>
    <w:rsid w:val="006C0B1E"/>
    <w:rsid w:val="006C0C0D"/>
    <w:rsid w:val="006C0DAC"/>
    <w:rsid w:val="006C11C6"/>
    <w:rsid w:val="006C1946"/>
    <w:rsid w:val="006C199B"/>
    <w:rsid w:val="006C19F8"/>
    <w:rsid w:val="006C1A23"/>
    <w:rsid w:val="006C2036"/>
    <w:rsid w:val="006C21F6"/>
    <w:rsid w:val="006C277D"/>
    <w:rsid w:val="006C29C2"/>
    <w:rsid w:val="006C2CE7"/>
    <w:rsid w:val="006C2D00"/>
    <w:rsid w:val="006C2FF5"/>
    <w:rsid w:val="006C34E5"/>
    <w:rsid w:val="006C3942"/>
    <w:rsid w:val="006C3C51"/>
    <w:rsid w:val="006C436F"/>
    <w:rsid w:val="006C44D6"/>
    <w:rsid w:val="006C481F"/>
    <w:rsid w:val="006C4BD6"/>
    <w:rsid w:val="006C4DB5"/>
    <w:rsid w:val="006C56D9"/>
    <w:rsid w:val="006C597C"/>
    <w:rsid w:val="006C59FE"/>
    <w:rsid w:val="006C5A60"/>
    <w:rsid w:val="006C5C0F"/>
    <w:rsid w:val="006C5CF7"/>
    <w:rsid w:val="006C60A7"/>
    <w:rsid w:val="006C62E0"/>
    <w:rsid w:val="006C6492"/>
    <w:rsid w:val="006C65DF"/>
    <w:rsid w:val="006C6676"/>
    <w:rsid w:val="006C6A80"/>
    <w:rsid w:val="006C6CCD"/>
    <w:rsid w:val="006C7114"/>
    <w:rsid w:val="006C7384"/>
    <w:rsid w:val="006C77A9"/>
    <w:rsid w:val="006C77F0"/>
    <w:rsid w:val="006C7D6F"/>
    <w:rsid w:val="006C7E7A"/>
    <w:rsid w:val="006D0002"/>
    <w:rsid w:val="006D00D6"/>
    <w:rsid w:val="006D0232"/>
    <w:rsid w:val="006D04C2"/>
    <w:rsid w:val="006D097F"/>
    <w:rsid w:val="006D0B5C"/>
    <w:rsid w:val="006D0FB6"/>
    <w:rsid w:val="006D104D"/>
    <w:rsid w:val="006D1135"/>
    <w:rsid w:val="006D137B"/>
    <w:rsid w:val="006D1D69"/>
    <w:rsid w:val="006D2418"/>
    <w:rsid w:val="006D244C"/>
    <w:rsid w:val="006D26EF"/>
    <w:rsid w:val="006D2894"/>
    <w:rsid w:val="006D2B6A"/>
    <w:rsid w:val="006D2D35"/>
    <w:rsid w:val="006D2DA6"/>
    <w:rsid w:val="006D35DB"/>
    <w:rsid w:val="006D3685"/>
    <w:rsid w:val="006D3935"/>
    <w:rsid w:val="006D3A7F"/>
    <w:rsid w:val="006D3C17"/>
    <w:rsid w:val="006D3F38"/>
    <w:rsid w:val="006D3FD7"/>
    <w:rsid w:val="006D42CA"/>
    <w:rsid w:val="006D45D9"/>
    <w:rsid w:val="006D5627"/>
    <w:rsid w:val="006D5826"/>
    <w:rsid w:val="006D5911"/>
    <w:rsid w:val="006D5994"/>
    <w:rsid w:val="006D5A40"/>
    <w:rsid w:val="006D5B5C"/>
    <w:rsid w:val="006D5DF7"/>
    <w:rsid w:val="006D5E45"/>
    <w:rsid w:val="006D608B"/>
    <w:rsid w:val="006D6203"/>
    <w:rsid w:val="006D6326"/>
    <w:rsid w:val="006D6519"/>
    <w:rsid w:val="006D65AB"/>
    <w:rsid w:val="006D6665"/>
    <w:rsid w:val="006D6813"/>
    <w:rsid w:val="006D68F9"/>
    <w:rsid w:val="006D6BBE"/>
    <w:rsid w:val="006D6FDA"/>
    <w:rsid w:val="006D753F"/>
    <w:rsid w:val="006D7BF1"/>
    <w:rsid w:val="006D7D45"/>
    <w:rsid w:val="006D7D64"/>
    <w:rsid w:val="006D7F0E"/>
    <w:rsid w:val="006D7FDF"/>
    <w:rsid w:val="006E017B"/>
    <w:rsid w:val="006E025B"/>
    <w:rsid w:val="006E02E6"/>
    <w:rsid w:val="006E04B6"/>
    <w:rsid w:val="006E06A1"/>
    <w:rsid w:val="006E0924"/>
    <w:rsid w:val="006E0FF1"/>
    <w:rsid w:val="006E1145"/>
    <w:rsid w:val="006E1168"/>
    <w:rsid w:val="006E14AA"/>
    <w:rsid w:val="006E1763"/>
    <w:rsid w:val="006E1BD3"/>
    <w:rsid w:val="006E1DD3"/>
    <w:rsid w:val="006E1DF7"/>
    <w:rsid w:val="006E1EED"/>
    <w:rsid w:val="006E2173"/>
    <w:rsid w:val="006E23AC"/>
    <w:rsid w:val="006E2A1E"/>
    <w:rsid w:val="006E2CFB"/>
    <w:rsid w:val="006E30B2"/>
    <w:rsid w:val="006E31B6"/>
    <w:rsid w:val="006E3297"/>
    <w:rsid w:val="006E32FB"/>
    <w:rsid w:val="006E36B1"/>
    <w:rsid w:val="006E3831"/>
    <w:rsid w:val="006E38A2"/>
    <w:rsid w:val="006E3C43"/>
    <w:rsid w:val="006E3D76"/>
    <w:rsid w:val="006E46A9"/>
    <w:rsid w:val="006E48E9"/>
    <w:rsid w:val="006E49FF"/>
    <w:rsid w:val="006E4BBC"/>
    <w:rsid w:val="006E4DF9"/>
    <w:rsid w:val="006E4E0B"/>
    <w:rsid w:val="006E5110"/>
    <w:rsid w:val="006E5181"/>
    <w:rsid w:val="006E52FB"/>
    <w:rsid w:val="006E56BE"/>
    <w:rsid w:val="006E57F2"/>
    <w:rsid w:val="006E5EF7"/>
    <w:rsid w:val="006E6287"/>
    <w:rsid w:val="006E667E"/>
    <w:rsid w:val="006E69DB"/>
    <w:rsid w:val="006E6D0A"/>
    <w:rsid w:val="006E71D0"/>
    <w:rsid w:val="006E7334"/>
    <w:rsid w:val="006E74C2"/>
    <w:rsid w:val="006E7708"/>
    <w:rsid w:val="006E7936"/>
    <w:rsid w:val="006E7956"/>
    <w:rsid w:val="006E7D5B"/>
    <w:rsid w:val="006F0082"/>
    <w:rsid w:val="006F02A9"/>
    <w:rsid w:val="006F04E5"/>
    <w:rsid w:val="006F0EA5"/>
    <w:rsid w:val="006F11FD"/>
    <w:rsid w:val="006F1413"/>
    <w:rsid w:val="006F1591"/>
    <w:rsid w:val="006F1A90"/>
    <w:rsid w:val="006F1CEE"/>
    <w:rsid w:val="006F21A4"/>
    <w:rsid w:val="006F2234"/>
    <w:rsid w:val="006F22EB"/>
    <w:rsid w:val="006F2368"/>
    <w:rsid w:val="006F2433"/>
    <w:rsid w:val="006F25B4"/>
    <w:rsid w:val="006F260E"/>
    <w:rsid w:val="006F28BC"/>
    <w:rsid w:val="006F2956"/>
    <w:rsid w:val="006F2AB4"/>
    <w:rsid w:val="006F2AF1"/>
    <w:rsid w:val="006F2D95"/>
    <w:rsid w:val="006F2EFD"/>
    <w:rsid w:val="006F33C2"/>
    <w:rsid w:val="006F360A"/>
    <w:rsid w:val="006F36D4"/>
    <w:rsid w:val="006F3D39"/>
    <w:rsid w:val="006F3E13"/>
    <w:rsid w:val="006F3F5A"/>
    <w:rsid w:val="006F4154"/>
    <w:rsid w:val="006F4265"/>
    <w:rsid w:val="006F4572"/>
    <w:rsid w:val="006F4654"/>
    <w:rsid w:val="006F497A"/>
    <w:rsid w:val="006F4B2E"/>
    <w:rsid w:val="006F4FE1"/>
    <w:rsid w:val="006F535C"/>
    <w:rsid w:val="006F579C"/>
    <w:rsid w:val="006F6165"/>
    <w:rsid w:val="006F65B7"/>
    <w:rsid w:val="006F6837"/>
    <w:rsid w:val="006F7344"/>
    <w:rsid w:val="00700081"/>
    <w:rsid w:val="00700370"/>
    <w:rsid w:val="00700602"/>
    <w:rsid w:val="00700635"/>
    <w:rsid w:val="00700934"/>
    <w:rsid w:val="00700BAD"/>
    <w:rsid w:val="00700CC3"/>
    <w:rsid w:val="00700CD2"/>
    <w:rsid w:val="00700E32"/>
    <w:rsid w:val="00700F7E"/>
    <w:rsid w:val="007011F1"/>
    <w:rsid w:val="00701617"/>
    <w:rsid w:val="007017E8"/>
    <w:rsid w:val="00701821"/>
    <w:rsid w:val="00701934"/>
    <w:rsid w:val="00701BA2"/>
    <w:rsid w:val="00701FC2"/>
    <w:rsid w:val="00702268"/>
    <w:rsid w:val="00702306"/>
    <w:rsid w:val="00702A80"/>
    <w:rsid w:val="00702B0A"/>
    <w:rsid w:val="00702C0B"/>
    <w:rsid w:val="00702E15"/>
    <w:rsid w:val="00702F42"/>
    <w:rsid w:val="007033BB"/>
    <w:rsid w:val="00703587"/>
    <w:rsid w:val="00703749"/>
    <w:rsid w:val="00703A59"/>
    <w:rsid w:val="00703B5C"/>
    <w:rsid w:val="00703C39"/>
    <w:rsid w:val="00703CEF"/>
    <w:rsid w:val="00703D36"/>
    <w:rsid w:val="00703D7B"/>
    <w:rsid w:val="00703E0C"/>
    <w:rsid w:val="00703EA3"/>
    <w:rsid w:val="007043EA"/>
    <w:rsid w:val="007045B3"/>
    <w:rsid w:val="00704A70"/>
    <w:rsid w:val="00705168"/>
    <w:rsid w:val="00705208"/>
    <w:rsid w:val="0070556B"/>
    <w:rsid w:val="0070590E"/>
    <w:rsid w:val="007059AF"/>
    <w:rsid w:val="00705C96"/>
    <w:rsid w:val="00705FE6"/>
    <w:rsid w:val="007061AE"/>
    <w:rsid w:val="0070635F"/>
    <w:rsid w:val="007063DA"/>
    <w:rsid w:val="007064DB"/>
    <w:rsid w:val="0070674F"/>
    <w:rsid w:val="00706C41"/>
    <w:rsid w:val="00706FB2"/>
    <w:rsid w:val="007070A7"/>
    <w:rsid w:val="00707241"/>
    <w:rsid w:val="007073A0"/>
    <w:rsid w:val="00707502"/>
    <w:rsid w:val="0070790C"/>
    <w:rsid w:val="00707951"/>
    <w:rsid w:val="00707DF2"/>
    <w:rsid w:val="00707E8C"/>
    <w:rsid w:val="00710047"/>
    <w:rsid w:val="007102EA"/>
    <w:rsid w:val="00710763"/>
    <w:rsid w:val="00710F5E"/>
    <w:rsid w:val="007110E1"/>
    <w:rsid w:val="00711233"/>
    <w:rsid w:val="007116AD"/>
    <w:rsid w:val="00711D98"/>
    <w:rsid w:val="00711E09"/>
    <w:rsid w:val="00712166"/>
    <w:rsid w:val="0071231D"/>
    <w:rsid w:val="00712377"/>
    <w:rsid w:val="00712C01"/>
    <w:rsid w:val="00712C0B"/>
    <w:rsid w:val="00712C9E"/>
    <w:rsid w:val="00712D8C"/>
    <w:rsid w:val="00713AA9"/>
    <w:rsid w:val="00713ADF"/>
    <w:rsid w:val="00713BE4"/>
    <w:rsid w:val="00713DF5"/>
    <w:rsid w:val="00713E50"/>
    <w:rsid w:val="00714B52"/>
    <w:rsid w:val="00714BFB"/>
    <w:rsid w:val="00714CBC"/>
    <w:rsid w:val="007154F4"/>
    <w:rsid w:val="007155CA"/>
    <w:rsid w:val="00715625"/>
    <w:rsid w:val="007157A2"/>
    <w:rsid w:val="00716023"/>
    <w:rsid w:val="007160DA"/>
    <w:rsid w:val="00716444"/>
    <w:rsid w:val="00716CC5"/>
    <w:rsid w:val="007172C9"/>
    <w:rsid w:val="007173C0"/>
    <w:rsid w:val="0071754D"/>
    <w:rsid w:val="007176CF"/>
    <w:rsid w:val="00717753"/>
    <w:rsid w:val="0071779F"/>
    <w:rsid w:val="00717A36"/>
    <w:rsid w:val="00717AD3"/>
    <w:rsid w:val="00717CE0"/>
    <w:rsid w:val="00720493"/>
    <w:rsid w:val="00720763"/>
    <w:rsid w:val="00720956"/>
    <w:rsid w:val="007209DB"/>
    <w:rsid w:val="00720AF5"/>
    <w:rsid w:val="00720C2A"/>
    <w:rsid w:val="0072100D"/>
    <w:rsid w:val="00721348"/>
    <w:rsid w:val="00721933"/>
    <w:rsid w:val="00721C85"/>
    <w:rsid w:val="00721E4C"/>
    <w:rsid w:val="00721E6A"/>
    <w:rsid w:val="00722038"/>
    <w:rsid w:val="00722327"/>
    <w:rsid w:val="007226A3"/>
    <w:rsid w:val="007227AE"/>
    <w:rsid w:val="007227DB"/>
    <w:rsid w:val="00722CA6"/>
    <w:rsid w:val="00722DD6"/>
    <w:rsid w:val="007232B0"/>
    <w:rsid w:val="007237EA"/>
    <w:rsid w:val="00723CD5"/>
    <w:rsid w:val="00724169"/>
    <w:rsid w:val="007243BD"/>
    <w:rsid w:val="007243F3"/>
    <w:rsid w:val="0072458A"/>
    <w:rsid w:val="0072474A"/>
    <w:rsid w:val="00724901"/>
    <w:rsid w:val="00724943"/>
    <w:rsid w:val="00724B49"/>
    <w:rsid w:val="00724D46"/>
    <w:rsid w:val="00724E9C"/>
    <w:rsid w:val="0072512F"/>
    <w:rsid w:val="00725130"/>
    <w:rsid w:val="00725242"/>
    <w:rsid w:val="00725271"/>
    <w:rsid w:val="00725642"/>
    <w:rsid w:val="00725802"/>
    <w:rsid w:val="0072585B"/>
    <w:rsid w:val="00725AC5"/>
    <w:rsid w:val="00725B03"/>
    <w:rsid w:val="00725B26"/>
    <w:rsid w:val="00725F7B"/>
    <w:rsid w:val="007266DE"/>
    <w:rsid w:val="00726834"/>
    <w:rsid w:val="007278B0"/>
    <w:rsid w:val="0073025A"/>
    <w:rsid w:val="00730280"/>
    <w:rsid w:val="007304E7"/>
    <w:rsid w:val="00730539"/>
    <w:rsid w:val="007308F7"/>
    <w:rsid w:val="00730D0D"/>
    <w:rsid w:val="00730D35"/>
    <w:rsid w:val="00731123"/>
    <w:rsid w:val="00731292"/>
    <w:rsid w:val="00731482"/>
    <w:rsid w:val="007315FC"/>
    <w:rsid w:val="00731697"/>
    <w:rsid w:val="00731939"/>
    <w:rsid w:val="00731B71"/>
    <w:rsid w:val="00731FD5"/>
    <w:rsid w:val="00732063"/>
    <w:rsid w:val="007323DD"/>
    <w:rsid w:val="0073285E"/>
    <w:rsid w:val="00732979"/>
    <w:rsid w:val="00733080"/>
    <w:rsid w:val="007330C3"/>
    <w:rsid w:val="00733B60"/>
    <w:rsid w:val="00733DF0"/>
    <w:rsid w:val="00733E12"/>
    <w:rsid w:val="00733E2D"/>
    <w:rsid w:val="0073403E"/>
    <w:rsid w:val="00734307"/>
    <w:rsid w:val="00734EB7"/>
    <w:rsid w:val="00735019"/>
    <w:rsid w:val="00735182"/>
    <w:rsid w:val="00735632"/>
    <w:rsid w:val="00735D65"/>
    <w:rsid w:val="00735FE4"/>
    <w:rsid w:val="0073605B"/>
    <w:rsid w:val="00736180"/>
    <w:rsid w:val="00736310"/>
    <w:rsid w:val="00736FD5"/>
    <w:rsid w:val="00737206"/>
    <w:rsid w:val="007372DA"/>
    <w:rsid w:val="0073732A"/>
    <w:rsid w:val="00737CBD"/>
    <w:rsid w:val="00737D6C"/>
    <w:rsid w:val="00737FC3"/>
    <w:rsid w:val="007401E9"/>
    <w:rsid w:val="007404E1"/>
    <w:rsid w:val="00740639"/>
    <w:rsid w:val="00740A1D"/>
    <w:rsid w:val="00740FE4"/>
    <w:rsid w:val="00741038"/>
    <w:rsid w:val="007412EB"/>
    <w:rsid w:val="0074178F"/>
    <w:rsid w:val="00741B7A"/>
    <w:rsid w:val="00741D1C"/>
    <w:rsid w:val="00741E4D"/>
    <w:rsid w:val="00741F99"/>
    <w:rsid w:val="00742068"/>
    <w:rsid w:val="007420C7"/>
    <w:rsid w:val="00742268"/>
    <w:rsid w:val="00742282"/>
    <w:rsid w:val="007427A3"/>
    <w:rsid w:val="00742BD6"/>
    <w:rsid w:val="00742BF2"/>
    <w:rsid w:val="00742D03"/>
    <w:rsid w:val="00742D06"/>
    <w:rsid w:val="00743027"/>
    <w:rsid w:val="00743129"/>
    <w:rsid w:val="00743794"/>
    <w:rsid w:val="007438D7"/>
    <w:rsid w:val="007438FC"/>
    <w:rsid w:val="00743D95"/>
    <w:rsid w:val="00743DF0"/>
    <w:rsid w:val="00743E2B"/>
    <w:rsid w:val="00743F2F"/>
    <w:rsid w:val="007441A7"/>
    <w:rsid w:val="00744255"/>
    <w:rsid w:val="007445F3"/>
    <w:rsid w:val="00744735"/>
    <w:rsid w:val="00744B4C"/>
    <w:rsid w:val="0074514B"/>
    <w:rsid w:val="00745241"/>
    <w:rsid w:val="00745333"/>
    <w:rsid w:val="0074579F"/>
    <w:rsid w:val="00745938"/>
    <w:rsid w:val="00745C04"/>
    <w:rsid w:val="007460F5"/>
    <w:rsid w:val="007462BD"/>
    <w:rsid w:val="007469BF"/>
    <w:rsid w:val="00746B8F"/>
    <w:rsid w:val="00746D5F"/>
    <w:rsid w:val="00747465"/>
    <w:rsid w:val="00747528"/>
    <w:rsid w:val="0074777F"/>
    <w:rsid w:val="007477D5"/>
    <w:rsid w:val="0074786B"/>
    <w:rsid w:val="00747B8C"/>
    <w:rsid w:val="00750028"/>
    <w:rsid w:val="00750400"/>
    <w:rsid w:val="00750498"/>
    <w:rsid w:val="0075079A"/>
    <w:rsid w:val="00750F6C"/>
    <w:rsid w:val="007510B2"/>
    <w:rsid w:val="00751589"/>
    <w:rsid w:val="007515AC"/>
    <w:rsid w:val="007516DC"/>
    <w:rsid w:val="007518AD"/>
    <w:rsid w:val="00751F7E"/>
    <w:rsid w:val="00751FAA"/>
    <w:rsid w:val="0075214E"/>
    <w:rsid w:val="007523AD"/>
    <w:rsid w:val="00752580"/>
    <w:rsid w:val="00752993"/>
    <w:rsid w:val="00753A9F"/>
    <w:rsid w:val="0075403E"/>
    <w:rsid w:val="007541CB"/>
    <w:rsid w:val="00754330"/>
    <w:rsid w:val="007545B7"/>
    <w:rsid w:val="007546B1"/>
    <w:rsid w:val="00754A7D"/>
    <w:rsid w:val="00754B73"/>
    <w:rsid w:val="00754CE1"/>
    <w:rsid w:val="00754D88"/>
    <w:rsid w:val="00754EA7"/>
    <w:rsid w:val="00754F6E"/>
    <w:rsid w:val="00755474"/>
    <w:rsid w:val="007559D3"/>
    <w:rsid w:val="00755B5C"/>
    <w:rsid w:val="00756997"/>
    <w:rsid w:val="00756A98"/>
    <w:rsid w:val="00756B64"/>
    <w:rsid w:val="00756B7E"/>
    <w:rsid w:val="00756C3D"/>
    <w:rsid w:val="00756CEC"/>
    <w:rsid w:val="00756CF2"/>
    <w:rsid w:val="0075737D"/>
    <w:rsid w:val="007573B1"/>
    <w:rsid w:val="00757957"/>
    <w:rsid w:val="00757A5A"/>
    <w:rsid w:val="007600F8"/>
    <w:rsid w:val="007602E2"/>
    <w:rsid w:val="00760444"/>
    <w:rsid w:val="007605FE"/>
    <w:rsid w:val="007609D5"/>
    <w:rsid w:val="007613C5"/>
    <w:rsid w:val="00761821"/>
    <w:rsid w:val="00761919"/>
    <w:rsid w:val="00761A17"/>
    <w:rsid w:val="00761C66"/>
    <w:rsid w:val="00761CAF"/>
    <w:rsid w:val="00761D76"/>
    <w:rsid w:val="007623B0"/>
    <w:rsid w:val="0076259A"/>
    <w:rsid w:val="00762DF7"/>
    <w:rsid w:val="00763757"/>
    <w:rsid w:val="00763B52"/>
    <w:rsid w:val="00763F22"/>
    <w:rsid w:val="00764002"/>
    <w:rsid w:val="0076403E"/>
    <w:rsid w:val="007644E7"/>
    <w:rsid w:val="0076466B"/>
    <w:rsid w:val="00764BA0"/>
    <w:rsid w:val="0076503B"/>
    <w:rsid w:val="00765168"/>
    <w:rsid w:val="00765339"/>
    <w:rsid w:val="007656E9"/>
    <w:rsid w:val="007659A5"/>
    <w:rsid w:val="00765B7A"/>
    <w:rsid w:val="00765CE9"/>
    <w:rsid w:val="0076600F"/>
    <w:rsid w:val="0076615D"/>
    <w:rsid w:val="0076620D"/>
    <w:rsid w:val="00766591"/>
    <w:rsid w:val="00766AF9"/>
    <w:rsid w:val="00766F06"/>
    <w:rsid w:val="007675C2"/>
    <w:rsid w:val="00767656"/>
    <w:rsid w:val="007676C0"/>
    <w:rsid w:val="00767F7F"/>
    <w:rsid w:val="007700F0"/>
    <w:rsid w:val="007703D3"/>
    <w:rsid w:val="00770A19"/>
    <w:rsid w:val="00770A62"/>
    <w:rsid w:val="00770C3C"/>
    <w:rsid w:val="0077101B"/>
    <w:rsid w:val="0077108C"/>
    <w:rsid w:val="007717B2"/>
    <w:rsid w:val="00771803"/>
    <w:rsid w:val="00771961"/>
    <w:rsid w:val="00771A8D"/>
    <w:rsid w:val="00771F3A"/>
    <w:rsid w:val="0077222B"/>
    <w:rsid w:val="00772F22"/>
    <w:rsid w:val="0077332F"/>
    <w:rsid w:val="007735E9"/>
    <w:rsid w:val="00773AAD"/>
    <w:rsid w:val="00773B1C"/>
    <w:rsid w:val="00773B8A"/>
    <w:rsid w:val="00773D86"/>
    <w:rsid w:val="00773F19"/>
    <w:rsid w:val="00773FD8"/>
    <w:rsid w:val="007740F0"/>
    <w:rsid w:val="00774190"/>
    <w:rsid w:val="0077422D"/>
    <w:rsid w:val="007745B3"/>
    <w:rsid w:val="007748CC"/>
    <w:rsid w:val="007750A4"/>
    <w:rsid w:val="00775105"/>
    <w:rsid w:val="00775230"/>
    <w:rsid w:val="0077538F"/>
    <w:rsid w:val="007753BE"/>
    <w:rsid w:val="007753E4"/>
    <w:rsid w:val="00775697"/>
    <w:rsid w:val="00775ABF"/>
    <w:rsid w:val="00775B57"/>
    <w:rsid w:val="00775EA7"/>
    <w:rsid w:val="007761E7"/>
    <w:rsid w:val="00776252"/>
    <w:rsid w:val="00776269"/>
    <w:rsid w:val="0077671B"/>
    <w:rsid w:val="007769A0"/>
    <w:rsid w:val="00776DC7"/>
    <w:rsid w:val="00776EDF"/>
    <w:rsid w:val="00777085"/>
    <w:rsid w:val="007771E8"/>
    <w:rsid w:val="00777248"/>
    <w:rsid w:val="00777A53"/>
    <w:rsid w:val="00777F05"/>
    <w:rsid w:val="00780000"/>
    <w:rsid w:val="00780393"/>
    <w:rsid w:val="007803F0"/>
    <w:rsid w:val="007804D7"/>
    <w:rsid w:val="007804FD"/>
    <w:rsid w:val="00780781"/>
    <w:rsid w:val="0078099A"/>
    <w:rsid w:val="00781482"/>
    <w:rsid w:val="00781A9E"/>
    <w:rsid w:val="00781F52"/>
    <w:rsid w:val="00782173"/>
    <w:rsid w:val="0078221E"/>
    <w:rsid w:val="0078256C"/>
    <w:rsid w:val="00782765"/>
    <w:rsid w:val="00782DD0"/>
    <w:rsid w:val="00783264"/>
    <w:rsid w:val="00783355"/>
    <w:rsid w:val="0078336C"/>
    <w:rsid w:val="00784973"/>
    <w:rsid w:val="00784D4A"/>
    <w:rsid w:val="00784DE5"/>
    <w:rsid w:val="00784E17"/>
    <w:rsid w:val="007854B4"/>
    <w:rsid w:val="0078563B"/>
    <w:rsid w:val="00785808"/>
    <w:rsid w:val="0078583F"/>
    <w:rsid w:val="007858A3"/>
    <w:rsid w:val="00785B50"/>
    <w:rsid w:val="00785D94"/>
    <w:rsid w:val="00785D9B"/>
    <w:rsid w:val="007861E9"/>
    <w:rsid w:val="007867E7"/>
    <w:rsid w:val="00786DE5"/>
    <w:rsid w:val="00786F10"/>
    <w:rsid w:val="00787B03"/>
    <w:rsid w:val="00787B72"/>
    <w:rsid w:val="00787B7F"/>
    <w:rsid w:val="00787CAC"/>
    <w:rsid w:val="00787DE7"/>
    <w:rsid w:val="00787E1B"/>
    <w:rsid w:val="007902E3"/>
    <w:rsid w:val="00790386"/>
    <w:rsid w:val="00790456"/>
    <w:rsid w:val="00790925"/>
    <w:rsid w:val="00790981"/>
    <w:rsid w:val="00790A58"/>
    <w:rsid w:val="00790F83"/>
    <w:rsid w:val="00791578"/>
    <w:rsid w:val="00791679"/>
    <w:rsid w:val="007918B2"/>
    <w:rsid w:val="00791A56"/>
    <w:rsid w:val="00791BA3"/>
    <w:rsid w:val="00791F3E"/>
    <w:rsid w:val="00791FD9"/>
    <w:rsid w:val="00792105"/>
    <w:rsid w:val="007922DB"/>
    <w:rsid w:val="00792944"/>
    <w:rsid w:val="0079295E"/>
    <w:rsid w:val="00792BED"/>
    <w:rsid w:val="00792C3C"/>
    <w:rsid w:val="00792CCA"/>
    <w:rsid w:val="007930CF"/>
    <w:rsid w:val="007933B1"/>
    <w:rsid w:val="00793419"/>
    <w:rsid w:val="0079347A"/>
    <w:rsid w:val="007936D8"/>
    <w:rsid w:val="0079396E"/>
    <w:rsid w:val="00793F56"/>
    <w:rsid w:val="007940D4"/>
    <w:rsid w:val="00794DE5"/>
    <w:rsid w:val="0079542F"/>
    <w:rsid w:val="00795459"/>
    <w:rsid w:val="00795A42"/>
    <w:rsid w:val="00795A7D"/>
    <w:rsid w:val="00795DAD"/>
    <w:rsid w:val="00795F9B"/>
    <w:rsid w:val="0079619F"/>
    <w:rsid w:val="007961E4"/>
    <w:rsid w:val="00796964"/>
    <w:rsid w:val="00796A6A"/>
    <w:rsid w:val="00796B37"/>
    <w:rsid w:val="00796BB4"/>
    <w:rsid w:val="00796BFB"/>
    <w:rsid w:val="00796F10"/>
    <w:rsid w:val="007974D4"/>
    <w:rsid w:val="00797641"/>
    <w:rsid w:val="007977BD"/>
    <w:rsid w:val="00797EA6"/>
    <w:rsid w:val="00797F3D"/>
    <w:rsid w:val="007A03D3"/>
    <w:rsid w:val="007A04C2"/>
    <w:rsid w:val="007A0679"/>
    <w:rsid w:val="007A0706"/>
    <w:rsid w:val="007A087C"/>
    <w:rsid w:val="007A08D5"/>
    <w:rsid w:val="007A0956"/>
    <w:rsid w:val="007A0A32"/>
    <w:rsid w:val="007A0C10"/>
    <w:rsid w:val="007A1234"/>
    <w:rsid w:val="007A1452"/>
    <w:rsid w:val="007A15FE"/>
    <w:rsid w:val="007A166D"/>
    <w:rsid w:val="007A19DC"/>
    <w:rsid w:val="007A1A8E"/>
    <w:rsid w:val="007A1D74"/>
    <w:rsid w:val="007A1E0E"/>
    <w:rsid w:val="007A1F56"/>
    <w:rsid w:val="007A215F"/>
    <w:rsid w:val="007A21F1"/>
    <w:rsid w:val="007A2411"/>
    <w:rsid w:val="007A2710"/>
    <w:rsid w:val="007A2774"/>
    <w:rsid w:val="007A2C59"/>
    <w:rsid w:val="007A2E5B"/>
    <w:rsid w:val="007A2F9F"/>
    <w:rsid w:val="007A357A"/>
    <w:rsid w:val="007A3A69"/>
    <w:rsid w:val="007A3BAC"/>
    <w:rsid w:val="007A3CD5"/>
    <w:rsid w:val="007A4204"/>
    <w:rsid w:val="007A460E"/>
    <w:rsid w:val="007A4696"/>
    <w:rsid w:val="007A48AC"/>
    <w:rsid w:val="007A4B33"/>
    <w:rsid w:val="007A4E8A"/>
    <w:rsid w:val="007A5236"/>
    <w:rsid w:val="007A548A"/>
    <w:rsid w:val="007A5763"/>
    <w:rsid w:val="007A5793"/>
    <w:rsid w:val="007A5941"/>
    <w:rsid w:val="007A5A28"/>
    <w:rsid w:val="007A5B24"/>
    <w:rsid w:val="007A5CCA"/>
    <w:rsid w:val="007A6063"/>
    <w:rsid w:val="007A621F"/>
    <w:rsid w:val="007A6B4D"/>
    <w:rsid w:val="007A6D2B"/>
    <w:rsid w:val="007A6DDA"/>
    <w:rsid w:val="007A7165"/>
    <w:rsid w:val="007A74E8"/>
    <w:rsid w:val="007A76CA"/>
    <w:rsid w:val="007A7BC2"/>
    <w:rsid w:val="007B02C1"/>
    <w:rsid w:val="007B036C"/>
    <w:rsid w:val="007B046E"/>
    <w:rsid w:val="007B0A60"/>
    <w:rsid w:val="007B0A75"/>
    <w:rsid w:val="007B0EDC"/>
    <w:rsid w:val="007B0F4A"/>
    <w:rsid w:val="007B1370"/>
    <w:rsid w:val="007B15D3"/>
    <w:rsid w:val="007B1903"/>
    <w:rsid w:val="007B1BDE"/>
    <w:rsid w:val="007B1DD3"/>
    <w:rsid w:val="007B29B2"/>
    <w:rsid w:val="007B2E69"/>
    <w:rsid w:val="007B31FC"/>
    <w:rsid w:val="007B3496"/>
    <w:rsid w:val="007B35D8"/>
    <w:rsid w:val="007B360A"/>
    <w:rsid w:val="007B3A86"/>
    <w:rsid w:val="007B3CD5"/>
    <w:rsid w:val="007B3CE1"/>
    <w:rsid w:val="007B4418"/>
    <w:rsid w:val="007B456D"/>
    <w:rsid w:val="007B4AB8"/>
    <w:rsid w:val="007B5510"/>
    <w:rsid w:val="007B572A"/>
    <w:rsid w:val="007B59E2"/>
    <w:rsid w:val="007B5CA3"/>
    <w:rsid w:val="007B5ECE"/>
    <w:rsid w:val="007B5FA8"/>
    <w:rsid w:val="007B63AF"/>
    <w:rsid w:val="007B64A2"/>
    <w:rsid w:val="007B6602"/>
    <w:rsid w:val="007B6792"/>
    <w:rsid w:val="007B679F"/>
    <w:rsid w:val="007B6E50"/>
    <w:rsid w:val="007B6ECB"/>
    <w:rsid w:val="007B7995"/>
    <w:rsid w:val="007B7FDB"/>
    <w:rsid w:val="007C0035"/>
    <w:rsid w:val="007C00A1"/>
    <w:rsid w:val="007C010D"/>
    <w:rsid w:val="007C0369"/>
    <w:rsid w:val="007C03EE"/>
    <w:rsid w:val="007C03FF"/>
    <w:rsid w:val="007C052F"/>
    <w:rsid w:val="007C079C"/>
    <w:rsid w:val="007C0C92"/>
    <w:rsid w:val="007C0D39"/>
    <w:rsid w:val="007C0F8F"/>
    <w:rsid w:val="007C111D"/>
    <w:rsid w:val="007C115E"/>
    <w:rsid w:val="007C1209"/>
    <w:rsid w:val="007C1275"/>
    <w:rsid w:val="007C16C6"/>
    <w:rsid w:val="007C1CB8"/>
    <w:rsid w:val="007C1D5C"/>
    <w:rsid w:val="007C20C4"/>
    <w:rsid w:val="007C265D"/>
    <w:rsid w:val="007C27C6"/>
    <w:rsid w:val="007C27DD"/>
    <w:rsid w:val="007C27FA"/>
    <w:rsid w:val="007C2902"/>
    <w:rsid w:val="007C2969"/>
    <w:rsid w:val="007C2DDB"/>
    <w:rsid w:val="007C2EC4"/>
    <w:rsid w:val="007C30D6"/>
    <w:rsid w:val="007C33EB"/>
    <w:rsid w:val="007C3599"/>
    <w:rsid w:val="007C3A08"/>
    <w:rsid w:val="007C3AD9"/>
    <w:rsid w:val="007C3CCB"/>
    <w:rsid w:val="007C3D94"/>
    <w:rsid w:val="007C3E14"/>
    <w:rsid w:val="007C4008"/>
    <w:rsid w:val="007C41C5"/>
    <w:rsid w:val="007C42DC"/>
    <w:rsid w:val="007C43B4"/>
    <w:rsid w:val="007C4706"/>
    <w:rsid w:val="007C4B27"/>
    <w:rsid w:val="007C4D43"/>
    <w:rsid w:val="007C54C0"/>
    <w:rsid w:val="007C56B9"/>
    <w:rsid w:val="007C5872"/>
    <w:rsid w:val="007C5973"/>
    <w:rsid w:val="007C5C09"/>
    <w:rsid w:val="007C61D0"/>
    <w:rsid w:val="007C6472"/>
    <w:rsid w:val="007C6504"/>
    <w:rsid w:val="007C6563"/>
    <w:rsid w:val="007C662B"/>
    <w:rsid w:val="007C6631"/>
    <w:rsid w:val="007C67BA"/>
    <w:rsid w:val="007C6938"/>
    <w:rsid w:val="007C6B62"/>
    <w:rsid w:val="007C6E00"/>
    <w:rsid w:val="007C70C6"/>
    <w:rsid w:val="007C7647"/>
    <w:rsid w:val="007C7670"/>
    <w:rsid w:val="007C7B8B"/>
    <w:rsid w:val="007C7C90"/>
    <w:rsid w:val="007C7C9B"/>
    <w:rsid w:val="007C7EB2"/>
    <w:rsid w:val="007D0709"/>
    <w:rsid w:val="007D07F9"/>
    <w:rsid w:val="007D089C"/>
    <w:rsid w:val="007D1065"/>
    <w:rsid w:val="007D108B"/>
    <w:rsid w:val="007D1537"/>
    <w:rsid w:val="007D1DC8"/>
    <w:rsid w:val="007D1EAF"/>
    <w:rsid w:val="007D1F32"/>
    <w:rsid w:val="007D1F88"/>
    <w:rsid w:val="007D21C2"/>
    <w:rsid w:val="007D2274"/>
    <w:rsid w:val="007D254F"/>
    <w:rsid w:val="007D2BB9"/>
    <w:rsid w:val="007D2EAE"/>
    <w:rsid w:val="007D321E"/>
    <w:rsid w:val="007D3365"/>
    <w:rsid w:val="007D345A"/>
    <w:rsid w:val="007D3460"/>
    <w:rsid w:val="007D37C5"/>
    <w:rsid w:val="007D39CE"/>
    <w:rsid w:val="007D3DB8"/>
    <w:rsid w:val="007D40DF"/>
    <w:rsid w:val="007D4205"/>
    <w:rsid w:val="007D47A9"/>
    <w:rsid w:val="007D51FC"/>
    <w:rsid w:val="007D53FD"/>
    <w:rsid w:val="007D58EB"/>
    <w:rsid w:val="007D5AFA"/>
    <w:rsid w:val="007D5BED"/>
    <w:rsid w:val="007D5C9D"/>
    <w:rsid w:val="007D5CBC"/>
    <w:rsid w:val="007D5E30"/>
    <w:rsid w:val="007D60E5"/>
    <w:rsid w:val="007D63F0"/>
    <w:rsid w:val="007D65A7"/>
    <w:rsid w:val="007D682D"/>
    <w:rsid w:val="007D6EF9"/>
    <w:rsid w:val="007D7380"/>
    <w:rsid w:val="007D73AB"/>
    <w:rsid w:val="007D77BC"/>
    <w:rsid w:val="007D78F9"/>
    <w:rsid w:val="007D7994"/>
    <w:rsid w:val="007D7A5A"/>
    <w:rsid w:val="007D7BC9"/>
    <w:rsid w:val="007D7E33"/>
    <w:rsid w:val="007E0FEF"/>
    <w:rsid w:val="007E26F6"/>
    <w:rsid w:val="007E2DD6"/>
    <w:rsid w:val="007E334F"/>
    <w:rsid w:val="007E338E"/>
    <w:rsid w:val="007E3631"/>
    <w:rsid w:val="007E3871"/>
    <w:rsid w:val="007E38B0"/>
    <w:rsid w:val="007E3B94"/>
    <w:rsid w:val="007E3E46"/>
    <w:rsid w:val="007E497A"/>
    <w:rsid w:val="007E4EA6"/>
    <w:rsid w:val="007E4EDF"/>
    <w:rsid w:val="007E4F39"/>
    <w:rsid w:val="007E5582"/>
    <w:rsid w:val="007E5B99"/>
    <w:rsid w:val="007E6140"/>
    <w:rsid w:val="007E61D9"/>
    <w:rsid w:val="007E6613"/>
    <w:rsid w:val="007E66E6"/>
    <w:rsid w:val="007E6BE0"/>
    <w:rsid w:val="007E6C55"/>
    <w:rsid w:val="007E6C82"/>
    <w:rsid w:val="007E6FB7"/>
    <w:rsid w:val="007E6FC3"/>
    <w:rsid w:val="007E6FF4"/>
    <w:rsid w:val="007E7195"/>
    <w:rsid w:val="007E73EA"/>
    <w:rsid w:val="007E7451"/>
    <w:rsid w:val="007E78D2"/>
    <w:rsid w:val="007E79C6"/>
    <w:rsid w:val="007E7DA9"/>
    <w:rsid w:val="007E7F12"/>
    <w:rsid w:val="007F03C9"/>
    <w:rsid w:val="007F0649"/>
    <w:rsid w:val="007F09AA"/>
    <w:rsid w:val="007F0A1D"/>
    <w:rsid w:val="007F0B72"/>
    <w:rsid w:val="007F0E16"/>
    <w:rsid w:val="007F0F45"/>
    <w:rsid w:val="007F111E"/>
    <w:rsid w:val="007F1242"/>
    <w:rsid w:val="007F144C"/>
    <w:rsid w:val="007F1527"/>
    <w:rsid w:val="007F17AA"/>
    <w:rsid w:val="007F183B"/>
    <w:rsid w:val="007F1C77"/>
    <w:rsid w:val="007F1E79"/>
    <w:rsid w:val="007F1F79"/>
    <w:rsid w:val="007F265E"/>
    <w:rsid w:val="007F2816"/>
    <w:rsid w:val="007F2A75"/>
    <w:rsid w:val="007F2AB5"/>
    <w:rsid w:val="007F2E68"/>
    <w:rsid w:val="007F39B4"/>
    <w:rsid w:val="007F4556"/>
    <w:rsid w:val="007F4839"/>
    <w:rsid w:val="007F49D7"/>
    <w:rsid w:val="007F4A76"/>
    <w:rsid w:val="007F5360"/>
    <w:rsid w:val="007F54FE"/>
    <w:rsid w:val="007F5EA3"/>
    <w:rsid w:val="007F5F99"/>
    <w:rsid w:val="007F6308"/>
    <w:rsid w:val="007F6BDB"/>
    <w:rsid w:val="007F70E6"/>
    <w:rsid w:val="007F7116"/>
    <w:rsid w:val="007F7149"/>
    <w:rsid w:val="007F71A6"/>
    <w:rsid w:val="007F753F"/>
    <w:rsid w:val="007F7A15"/>
    <w:rsid w:val="007F7C93"/>
    <w:rsid w:val="007F7CB8"/>
    <w:rsid w:val="007F7F27"/>
    <w:rsid w:val="007F7F87"/>
    <w:rsid w:val="00800160"/>
    <w:rsid w:val="00800427"/>
    <w:rsid w:val="0080098E"/>
    <w:rsid w:val="00800A64"/>
    <w:rsid w:val="00800D42"/>
    <w:rsid w:val="00800E03"/>
    <w:rsid w:val="0080100D"/>
    <w:rsid w:val="008011A0"/>
    <w:rsid w:val="008014C0"/>
    <w:rsid w:val="008016F9"/>
    <w:rsid w:val="00801C1C"/>
    <w:rsid w:val="00801EF2"/>
    <w:rsid w:val="00801FBE"/>
    <w:rsid w:val="00802513"/>
    <w:rsid w:val="00802AC1"/>
    <w:rsid w:val="00803383"/>
    <w:rsid w:val="00803418"/>
    <w:rsid w:val="008035D7"/>
    <w:rsid w:val="0080428B"/>
    <w:rsid w:val="008046C4"/>
    <w:rsid w:val="0080490C"/>
    <w:rsid w:val="00804C7E"/>
    <w:rsid w:val="00804D24"/>
    <w:rsid w:val="00804F8D"/>
    <w:rsid w:val="008055A5"/>
    <w:rsid w:val="008055D0"/>
    <w:rsid w:val="008059F5"/>
    <w:rsid w:val="00805B07"/>
    <w:rsid w:val="00805C03"/>
    <w:rsid w:val="00805ED4"/>
    <w:rsid w:val="00805FC8"/>
    <w:rsid w:val="00806549"/>
    <w:rsid w:val="008066C7"/>
    <w:rsid w:val="00806D22"/>
    <w:rsid w:val="008077E7"/>
    <w:rsid w:val="008079A2"/>
    <w:rsid w:val="00807A17"/>
    <w:rsid w:val="00810135"/>
    <w:rsid w:val="0081027D"/>
    <w:rsid w:val="008102C8"/>
    <w:rsid w:val="00810875"/>
    <w:rsid w:val="00810BED"/>
    <w:rsid w:val="00810CD6"/>
    <w:rsid w:val="00810D3E"/>
    <w:rsid w:val="008110D5"/>
    <w:rsid w:val="00811187"/>
    <w:rsid w:val="008118D4"/>
    <w:rsid w:val="00811B35"/>
    <w:rsid w:val="00811B95"/>
    <w:rsid w:val="00811B97"/>
    <w:rsid w:val="00811FBC"/>
    <w:rsid w:val="00812238"/>
    <w:rsid w:val="0081285D"/>
    <w:rsid w:val="00812872"/>
    <w:rsid w:val="00812C41"/>
    <w:rsid w:val="00813151"/>
    <w:rsid w:val="00813196"/>
    <w:rsid w:val="00813265"/>
    <w:rsid w:val="00813608"/>
    <w:rsid w:val="0081365B"/>
    <w:rsid w:val="00813AE8"/>
    <w:rsid w:val="00813DD5"/>
    <w:rsid w:val="0081418B"/>
    <w:rsid w:val="00814395"/>
    <w:rsid w:val="0081452E"/>
    <w:rsid w:val="00814B63"/>
    <w:rsid w:val="00815110"/>
    <w:rsid w:val="0081516C"/>
    <w:rsid w:val="008154F3"/>
    <w:rsid w:val="00815533"/>
    <w:rsid w:val="008156E7"/>
    <w:rsid w:val="008159D6"/>
    <w:rsid w:val="00815A91"/>
    <w:rsid w:val="00815AF6"/>
    <w:rsid w:val="00815BAE"/>
    <w:rsid w:val="00815BC2"/>
    <w:rsid w:val="00815F63"/>
    <w:rsid w:val="0081607F"/>
    <w:rsid w:val="00816097"/>
    <w:rsid w:val="00816295"/>
    <w:rsid w:val="008166BE"/>
    <w:rsid w:val="00816732"/>
    <w:rsid w:val="00816819"/>
    <w:rsid w:val="00816DF1"/>
    <w:rsid w:val="00816FB5"/>
    <w:rsid w:val="008172FB"/>
    <w:rsid w:val="008175F5"/>
    <w:rsid w:val="00817610"/>
    <w:rsid w:val="0081769B"/>
    <w:rsid w:val="00817AD3"/>
    <w:rsid w:val="00817C48"/>
    <w:rsid w:val="00817E1C"/>
    <w:rsid w:val="00820205"/>
    <w:rsid w:val="0082042F"/>
    <w:rsid w:val="00820613"/>
    <w:rsid w:val="00820B6F"/>
    <w:rsid w:val="00821260"/>
    <w:rsid w:val="00821B05"/>
    <w:rsid w:val="00822174"/>
    <w:rsid w:val="0082327B"/>
    <w:rsid w:val="008237EA"/>
    <w:rsid w:val="00823C87"/>
    <w:rsid w:val="00823EB4"/>
    <w:rsid w:val="0082432C"/>
    <w:rsid w:val="00824332"/>
    <w:rsid w:val="0082439F"/>
    <w:rsid w:val="00825098"/>
    <w:rsid w:val="008251B3"/>
    <w:rsid w:val="0082554A"/>
    <w:rsid w:val="0082570E"/>
    <w:rsid w:val="00825CB1"/>
    <w:rsid w:val="00825E5C"/>
    <w:rsid w:val="0082646C"/>
    <w:rsid w:val="008268F3"/>
    <w:rsid w:val="008269AF"/>
    <w:rsid w:val="00826AF4"/>
    <w:rsid w:val="00826E64"/>
    <w:rsid w:val="00826F23"/>
    <w:rsid w:val="00827393"/>
    <w:rsid w:val="00827974"/>
    <w:rsid w:val="00827A46"/>
    <w:rsid w:val="00827AAB"/>
    <w:rsid w:val="00827E15"/>
    <w:rsid w:val="0083017F"/>
    <w:rsid w:val="008301B2"/>
    <w:rsid w:val="008301BA"/>
    <w:rsid w:val="008306AA"/>
    <w:rsid w:val="00830ABE"/>
    <w:rsid w:val="00830ACD"/>
    <w:rsid w:val="00830E25"/>
    <w:rsid w:val="00830E43"/>
    <w:rsid w:val="008310EF"/>
    <w:rsid w:val="00831262"/>
    <w:rsid w:val="00831292"/>
    <w:rsid w:val="00831808"/>
    <w:rsid w:val="00831841"/>
    <w:rsid w:val="00831911"/>
    <w:rsid w:val="00831CCB"/>
    <w:rsid w:val="00831CCF"/>
    <w:rsid w:val="00831DB5"/>
    <w:rsid w:val="00831F46"/>
    <w:rsid w:val="008321E3"/>
    <w:rsid w:val="008322DD"/>
    <w:rsid w:val="00832585"/>
    <w:rsid w:val="00832836"/>
    <w:rsid w:val="008329A0"/>
    <w:rsid w:val="008329B8"/>
    <w:rsid w:val="00832C38"/>
    <w:rsid w:val="00832CB1"/>
    <w:rsid w:val="0083307A"/>
    <w:rsid w:val="00833319"/>
    <w:rsid w:val="008333C0"/>
    <w:rsid w:val="00833A50"/>
    <w:rsid w:val="00833B91"/>
    <w:rsid w:val="00833C2E"/>
    <w:rsid w:val="00833E56"/>
    <w:rsid w:val="00834006"/>
    <w:rsid w:val="00834343"/>
    <w:rsid w:val="00834462"/>
    <w:rsid w:val="00834506"/>
    <w:rsid w:val="0083459E"/>
    <w:rsid w:val="00834EFF"/>
    <w:rsid w:val="008350DA"/>
    <w:rsid w:val="008351ED"/>
    <w:rsid w:val="008352EA"/>
    <w:rsid w:val="0083537E"/>
    <w:rsid w:val="0083548E"/>
    <w:rsid w:val="008355D3"/>
    <w:rsid w:val="00835B8D"/>
    <w:rsid w:val="00835BCB"/>
    <w:rsid w:val="00835C98"/>
    <w:rsid w:val="00835E86"/>
    <w:rsid w:val="008362B0"/>
    <w:rsid w:val="008362DD"/>
    <w:rsid w:val="00836947"/>
    <w:rsid w:val="0083698B"/>
    <w:rsid w:val="00836BC4"/>
    <w:rsid w:val="00836BDB"/>
    <w:rsid w:val="00836D6C"/>
    <w:rsid w:val="00836DBA"/>
    <w:rsid w:val="00836EE0"/>
    <w:rsid w:val="00836F2E"/>
    <w:rsid w:val="008372E5"/>
    <w:rsid w:val="00837961"/>
    <w:rsid w:val="008379B3"/>
    <w:rsid w:val="00837D60"/>
    <w:rsid w:val="00840410"/>
    <w:rsid w:val="0084059A"/>
    <w:rsid w:val="008405A7"/>
    <w:rsid w:val="00840853"/>
    <w:rsid w:val="008408B9"/>
    <w:rsid w:val="008408BD"/>
    <w:rsid w:val="00840B48"/>
    <w:rsid w:val="00840CB2"/>
    <w:rsid w:val="00840E01"/>
    <w:rsid w:val="008410BE"/>
    <w:rsid w:val="00841145"/>
    <w:rsid w:val="00841277"/>
    <w:rsid w:val="008415D6"/>
    <w:rsid w:val="00841D8E"/>
    <w:rsid w:val="00841E6E"/>
    <w:rsid w:val="00841F43"/>
    <w:rsid w:val="008420DC"/>
    <w:rsid w:val="00842352"/>
    <w:rsid w:val="0084237F"/>
    <w:rsid w:val="008426F4"/>
    <w:rsid w:val="008427FD"/>
    <w:rsid w:val="00843177"/>
    <w:rsid w:val="00843518"/>
    <w:rsid w:val="0084364A"/>
    <w:rsid w:val="00843C98"/>
    <w:rsid w:val="00843CB6"/>
    <w:rsid w:val="0084405E"/>
    <w:rsid w:val="00844335"/>
    <w:rsid w:val="008443DF"/>
    <w:rsid w:val="00844471"/>
    <w:rsid w:val="0084463D"/>
    <w:rsid w:val="00844A4A"/>
    <w:rsid w:val="0084516A"/>
    <w:rsid w:val="00845330"/>
    <w:rsid w:val="0084539A"/>
    <w:rsid w:val="008457F1"/>
    <w:rsid w:val="008458A5"/>
    <w:rsid w:val="0084597E"/>
    <w:rsid w:val="00845AB3"/>
    <w:rsid w:val="00845B5B"/>
    <w:rsid w:val="00845C6F"/>
    <w:rsid w:val="00845E09"/>
    <w:rsid w:val="008461E6"/>
    <w:rsid w:val="0084649B"/>
    <w:rsid w:val="0084689A"/>
    <w:rsid w:val="00846D2A"/>
    <w:rsid w:val="00846E13"/>
    <w:rsid w:val="00847349"/>
    <w:rsid w:val="00847475"/>
    <w:rsid w:val="00847E6D"/>
    <w:rsid w:val="0085024E"/>
    <w:rsid w:val="008506FB"/>
    <w:rsid w:val="0085070E"/>
    <w:rsid w:val="00851111"/>
    <w:rsid w:val="00851842"/>
    <w:rsid w:val="00851D69"/>
    <w:rsid w:val="00851D6E"/>
    <w:rsid w:val="00851E5D"/>
    <w:rsid w:val="00852285"/>
    <w:rsid w:val="00852477"/>
    <w:rsid w:val="00852AD4"/>
    <w:rsid w:val="00852CDB"/>
    <w:rsid w:val="00853176"/>
    <w:rsid w:val="008533F0"/>
    <w:rsid w:val="00853883"/>
    <w:rsid w:val="00853A13"/>
    <w:rsid w:val="00854482"/>
    <w:rsid w:val="00854523"/>
    <w:rsid w:val="008545A8"/>
    <w:rsid w:val="00854BBA"/>
    <w:rsid w:val="00854C60"/>
    <w:rsid w:val="00854EFF"/>
    <w:rsid w:val="008551D4"/>
    <w:rsid w:val="008552DF"/>
    <w:rsid w:val="008554B2"/>
    <w:rsid w:val="00855F64"/>
    <w:rsid w:val="008566DE"/>
    <w:rsid w:val="008567DC"/>
    <w:rsid w:val="00856A10"/>
    <w:rsid w:val="00856BCA"/>
    <w:rsid w:val="00856FA8"/>
    <w:rsid w:val="008571B2"/>
    <w:rsid w:val="00857291"/>
    <w:rsid w:val="00857570"/>
    <w:rsid w:val="0085777B"/>
    <w:rsid w:val="008577A7"/>
    <w:rsid w:val="00857C46"/>
    <w:rsid w:val="00857D1E"/>
    <w:rsid w:val="00857F7C"/>
    <w:rsid w:val="00860050"/>
    <w:rsid w:val="008602D2"/>
    <w:rsid w:val="0086033F"/>
    <w:rsid w:val="00860430"/>
    <w:rsid w:val="0086051C"/>
    <w:rsid w:val="00860707"/>
    <w:rsid w:val="00860B67"/>
    <w:rsid w:val="00860CBC"/>
    <w:rsid w:val="00860ED3"/>
    <w:rsid w:val="00861288"/>
    <w:rsid w:val="0086185B"/>
    <w:rsid w:val="00862032"/>
    <w:rsid w:val="00862047"/>
    <w:rsid w:val="008625D0"/>
    <w:rsid w:val="008626B4"/>
    <w:rsid w:val="0086276A"/>
    <w:rsid w:val="00862909"/>
    <w:rsid w:val="00862B23"/>
    <w:rsid w:val="00862BE1"/>
    <w:rsid w:val="00862E40"/>
    <w:rsid w:val="00862E42"/>
    <w:rsid w:val="008634F4"/>
    <w:rsid w:val="008635F7"/>
    <w:rsid w:val="00863655"/>
    <w:rsid w:val="008638FA"/>
    <w:rsid w:val="00863C75"/>
    <w:rsid w:val="00863F27"/>
    <w:rsid w:val="0086479A"/>
    <w:rsid w:val="00864B57"/>
    <w:rsid w:val="00864CDB"/>
    <w:rsid w:val="00864EB0"/>
    <w:rsid w:val="00864EB7"/>
    <w:rsid w:val="00865081"/>
    <w:rsid w:val="00865394"/>
    <w:rsid w:val="0086571B"/>
    <w:rsid w:val="008657C6"/>
    <w:rsid w:val="008658F4"/>
    <w:rsid w:val="00865B24"/>
    <w:rsid w:val="00865F95"/>
    <w:rsid w:val="00865FE4"/>
    <w:rsid w:val="0086630B"/>
    <w:rsid w:val="00866350"/>
    <w:rsid w:val="00866BB1"/>
    <w:rsid w:val="00866EB3"/>
    <w:rsid w:val="00867007"/>
    <w:rsid w:val="008670BF"/>
    <w:rsid w:val="0086737A"/>
    <w:rsid w:val="008674F8"/>
    <w:rsid w:val="00867567"/>
    <w:rsid w:val="008675CB"/>
    <w:rsid w:val="00867C1E"/>
    <w:rsid w:val="008700BD"/>
    <w:rsid w:val="0087067D"/>
    <w:rsid w:val="00870AAA"/>
    <w:rsid w:val="00870C22"/>
    <w:rsid w:val="00870CC9"/>
    <w:rsid w:val="00870FD2"/>
    <w:rsid w:val="00871093"/>
    <w:rsid w:val="00871281"/>
    <w:rsid w:val="008713AD"/>
    <w:rsid w:val="00871457"/>
    <w:rsid w:val="0087190D"/>
    <w:rsid w:val="00871961"/>
    <w:rsid w:val="00871A3A"/>
    <w:rsid w:val="00871C94"/>
    <w:rsid w:val="00872472"/>
    <w:rsid w:val="008728DB"/>
    <w:rsid w:val="00872974"/>
    <w:rsid w:val="00872ECC"/>
    <w:rsid w:val="00872FD2"/>
    <w:rsid w:val="00873119"/>
    <w:rsid w:val="00873250"/>
    <w:rsid w:val="008735F5"/>
    <w:rsid w:val="0087377F"/>
    <w:rsid w:val="008737F5"/>
    <w:rsid w:val="0087380E"/>
    <w:rsid w:val="00873841"/>
    <w:rsid w:val="008739F4"/>
    <w:rsid w:val="00873B0F"/>
    <w:rsid w:val="00873B43"/>
    <w:rsid w:val="00873BA1"/>
    <w:rsid w:val="00873D8E"/>
    <w:rsid w:val="00873E3A"/>
    <w:rsid w:val="00873EF1"/>
    <w:rsid w:val="00874C7F"/>
    <w:rsid w:val="00874D0A"/>
    <w:rsid w:val="00874D2E"/>
    <w:rsid w:val="00874FC6"/>
    <w:rsid w:val="0087507A"/>
    <w:rsid w:val="00875669"/>
    <w:rsid w:val="00875E3A"/>
    <w:rsid w:val="00875EC0"/>
    <w:rsid w:val="008760F6"/>
    <w:rsid w:val="008765D9"/>
    <w:rsid w:val="00876A0D"/>
    <w:rsid w:val="00876B1B"/>
    <w:rsid w:val="00877212"/>
    <w:rsid w:val="008772E1"/>
    <w:rsid w:val="0087788B"/>
    <w:rsid w:val="008779ED"/>
    <w:rsid w:val="00877A31"/>
    <w:rsid w:val="00877C06"/>
    <w:rsid w:val="0088006E"/>
    <w:rsid w:val="008801C6"/>
    <w:rsid w:val="0088082D"/>
    <w:rsid w:val="00881073"/>
    <w:rsid w:val="00881358"/>
    <w:rsid w:val="00881DFF"/>
    <w:rsid w:val="0088260A"/>
    <w:rsid w:val="008829EF"/>
    <w:rsid w:val="00882A86"/>
    <w:rsid w:val="00882E0F"/>
    <w:rsid w:val="008830B5"/>
    <w:rsid w:val="008830F2"/>
    <w:rsid w:val="00883590"/>
    <w:rsid w:val="00883598"/>
    <w:rsid w:val="00883643"/>
    <w:rsid w:val="00883709"/>
    <w:rsid w:val="00883B53"/>
    <w:rsid w:val="00883C89"/>
    <w:rsid w:val="00883E28"/>
    <w:rsid w:val="00884180"/>
    <w:rsid w:val="008844CE"/>
    <w:rsid w:val="008845B6"/>
    <w:rsid w:val="00884695"/>
    <w:rsid w:val="008847C8"/>
    <w:rsid w:val="00884D2F"/>
    <w:rsid w:val="0088513A"/>
    <w:rsid w:val="008851C5"/>
    <w:rsid w:val="008851CF"/>
    <w:rsid w:val="00885930"/>
    <w:rsid w:val="00885F82"/>
    <w:rsid w:val="0088610A"/>
    <w:rsid w:val="008861B6"/>
    <w:rsid w:val="008866D0"/>
    <w:rsid w:val="008867A4"/>
    <w:rsid w:val="008872CF"/>
    <w:rsid w:val="00887307"/>
    <w:rsid w:val="008879BF"/>
    <w:rsid w:val="00890215"/>
    <w:rsid w:val="00890265"/>
    <w:rsid w:val="008903AA"/>
    <w:rsid w:val="00890691"/>
    <w:rsid w:val="00890D44"/>
    <w:rsid w:val="0089100B"/>
    <w:rsid w:val="008910A4"/>
    <w:rsid w:val="008910B9"/>
    <w:rsid w:val="008913D9"/>
    <w:rsid w:val="008914C7"/>
    <w:rsid w:val="008917D7"/>
    <w:rsid w:val="008919AD"/>
    <w:rsid w:val="00891BCA"/>
    <w:rsid w:val="00891DBF"/>
    <w:rsid w:val="00891E55"/>
    <w:rsid w:val="00891F97"/>
    <w:rsid w:val="00891FE4"/>
    <w:rsid w:val="0089260F"/>
    <w:rsid w:val="00892F2B"/>
    <w:rsid w:val="00892FDF"/>
    <w:rsid w:val="00893183"/>
    <w:rsid w:val="0089321E"/>
    <w:rsid w:val="00893D98"/>
    <w:rsid w:val="00894296"/>
    <w:rsid w:val="00894913"/>
    <w:rsid w:val="0089516E"/>
    <w:rsid w:val="008951DF"/>
    <w:rsid w:val="008954EC"/>
    <w:rsid w:val="00895C43"/>
    <w:rsid w:val="00895F4E"/>
    <w:rsid w:val="00896233"/>
    <w:rsid w:val="008965CF"/>
    <w:rsid w:val="00896968"/>
    <w:rsid w:val="00896C2C"/>
    <w:rsid w:val="008971F0"/>
    <w:rsid w:val="008971F2"/>
    <w:rsid w:val="0089732E"/>
    <w:rsid w:val="00897517"/>
    <w:rsid w:val="00897B8B"/>
    <w:rsid w:val="00897C46"/>
    <w:rsid w:val="00897C82"/>
    <w:rsid w:val="00897CE9"/>
    <w:rsid w:val="008A01BF"/>
    <w:rsid w:val="008A03D9"/>
    <w:rsid w:val="008A04A6"/>
    <w:rsid w:val="008A0B98"/>
    <w:rsid w:val="008A0D25"/>
    <w:rsid w:val="008A0F35"/>
    <w:rsid w:val="008A14A3"/>
    <w:rsid w:val="008A1984"/>
    <w:rsid w:val="008A1B38"/>
    <w:rsid w:val="008A1D95"/>
    <w:rsid w:val="008A22AB"/>
    <w:rsid w:val="008A29CD"/>
    <w:rsid w:val="008A2D2A"/>
    <w:rsid w:val="008A3412"/>
    <w:rsid w:val="008A3E40"/>
    <w:rsid w:val="008A3E7D"/>
    <w:rsid w:val="008A3F68"/>
    <w:rsid w:val="008A42FF"/>
    <w:rsid w:val="008A4511"/>
    <w:rsid w:val="008A474A"/>
    <w:rsid w:val="008A47E4"/>
    <w:rsid w:val="008A4AE4"/>
    <w:rsid w:val="008A4E58"/>
    <w:rsid w:val="008A5322"/>
    <w:rsid w:val="008A563F"/>
    <w:rsid w:val="008A58DC"/>
    <w:rsid w:val="008A5CF4"/>
    <w:rsid w:val="008A5D88"/>
    <w:rsid w:val="008A5E9C"/>
    <w:rsid w:val="008A6204"/>
    <w:rsid w:val="008A63EF"/>
    <w:rsid w:val="008A6595"/>
    <w:rsid w:val="008A6688"/>
    <w:rsid w:val="008A68B9"/>
    <w:rsid w:val="008A69A6"/>
    <w:rsid w:val="008A7080"/>
    <w:rsid w:val="008A72BA"/>
    <w:rsid w:val="008A751B"/>
    <w:rsid w:val="008A76F9"/>
    <w:rsid w:val="008A78E3"/>
    <w:rsid w:val="008A7938"/>
    <w:rsid w:val="008A7B2D"/>
    <w:rsid w:val="008A7C7F"/>
    <w:rsid w:val="008A7FA6"/>
    <w:rsid w:val="008B0194"/>
    <w:rsid w:val="008B08FF"/>
    <w:rsid w:val="008B095E"/>
    <w:rsid w:val="008B0D1A"/>
    <w:rsid w:val="008B0F8E"/>
    <w:rsid w:val="008B12EC"/>
    <w:rsid w:val="008B2258"/>
    <w:rsid w:val="008B26A2"/>
    <w:rsid w:val="008B2854"/>
    <w:rsid w:val="008B2CF9"/>
    <w:rsid w:val="008B2D72"/>
    <w:rsid w:val="008B2F0C"/>
    <w:rsid w:val="008B30DD"/>
    <w:rsid w:val="008B3B15"/>
    <w:rsid w:val="008B3C04"/>
    <w:rsid w:val="008B3C93"/>
    <w:rsid w:val="008B3D18"/>
    <w:rsid w:val="008B3E0E"/>
    <w:rsid w:val="008B4124"/>
    <w:rsid w:val="008B4516"/>
    <w:rsid w:val="008B492C"/>
    <w:rsid w:val="008B5057"/>
    <w:rsid w:val="008B551F"/>
    <w:rsid w:val="008B565F"/>
    <w:rsid w:val="008B5A7C"/>
    <w:rsid w:val="008B5E4B"/>
    <w:rsid w:val="008B6007"/>
    <w:rsid w:val="008B60C3"/>
    <w:rsid w:val="008B6107"/>
    <w:rsid w:val="008B61B2"/>
    <w:rsid w:val="008B6393"/>
    <w:rsid w:val="008B63B7"/>
    <w:rsid w:val="008B6783"/>
    <w:rsid w:val="008B68A6"/>
    <w:rsid w:val="008B6C4D"/>
    <w:rsid w:val="008B6EB3"/>
    <w:rsid w:val="008B75C8"/>
    <w:rsid w:val="008B75DB"/>
    <w:rsid w:val="008B76CC"/>
    <w:rsid w:val="008B78FA"/>
    <w:rsid w:val="008B7FB6"/>
    <w:rsid w:val="008C00DA"/>
    <w:rsid w:val="008C02B0"/>
    <w:rsid w:val="008C0883"/>
    <w:rsid w:val="008C0958"/>
    <w:rsid w:val="008C0AA4"/>
    <w:rsid w:val="008C0D36"/>
    <w:rsid w:val="008C1097"/>
    <w:rsid w:val="008C13FC"/>
    <w:rsid w:val="008C1BB3"/>
    <w:rsid w:val="008C1BB4"/>
    <w:rsid w:val="008C1F3D"/>
    <w:rsid w:val="008C1F77"/>
    <w:rsid w:val="008C221E"/>
    <w:rsid w:val="008C22EF"/>
    <w:rsid w:val="008C2371"/>
    <w:rsid w:val="008C2426"/>
    <w:rsid w:val="008C27AC"/>
    <w:rsid w:val="008C292C"/>
    <w:rsid w:val="008C2AA5"/>
    <w:rsid w:val="008C2B88"/>
    <w:rsid w:val="008C2C5D"/>
    <w:rsid w:val="008C2DCB"/>
    <w:rsid w:val="008C2F08"/>
    <w:rsid w:val="008C2FEA"/>
    <w:rsid w:val="008C318B"/>
    <w:rsid w:val="008C32AD"/>
    <w:rsid w:val="008C383D"/>
    <w:rsid w:val="008C3AFC"/>
    <w:rsid w:val="008C3C53"/>
    <w:rsid w:val="008C3EBA"/>
    <w:rsid w:val="008C443B"/>
    <w:rsid w:val="008C48F9"/>
    <w:rsid w:val="008C4B75"/>
    <w:rsid w:val="008C4DBC"/>
    <w:rsid w:val="008C5167"/>
    <w:rsid w:val="008C526D"/>
    <w:rsid w:val="008C52CD"/>
    <w:rsid w:val="008C53BE"/>
    <w:rsid w:val="008C5447"/>
    <w:rsid w:val="008C54F0"/>
    <w:rsid w:val="008C5BE6"/>
    <w:rsid w:val="008C5C0D"/>
    <w:rsid w:val="008C5CE1"/>
    <w:rsid w:val="008C600E"/>
    <w:rsid w:val="008C61B2"/>
    <w:rsid w:val="008C63A7"/>
    <w:rsid w:val="008C68BA"/>
    <w:rsid w:val="008C69F6"/>
    <w:rsid w:val="008C6AEC"/>
    <w:rsid w:val="008C6BDA"/>
    <w:rsid w:val="008C757D"/>
    <w:rsid w:val="008C7689"/>
    <w:rsid w:val="008C7B68"/>
    <w:rsid w:val="008C7EFC"/>
    <w:rsid w:val="008D0ACE"/>
    <w:rsid w:val="008D117D"/>
    <w:rsid w:val="008D11F0"/>
    <w:rsid w:val="008D12EB"/>
    <w:rsid w:val="008D158D"/>
    <w:rsid w:val="008D15A9"/>
    <w:rsid w:val="008D1ADB"/>
    <w:rsid w:val="008D1B3D"/>
    <w:rsid w:val="008D1C42"/>
    <w:rsid w:val="008D1F66"/>
    <w:rsid w:val="008D20E9"/>
    <w:rsid w:val="008D217C"/>
    <w:rsid w:val="008D23AC"/>
    <w:rsid w:val="008D257B"/>
    <w:rsid w:val="008D25CE"/>
    <w:rsid w:val="008D2736"/>
    <w:rsid w:val="008D2D0E"/>
    <w:rsid w:val="008D333E"/>
    <w:rsid w:val="008D37A8"/>
    <w:rsid w:val="008D47CA"/>
    <w:rsid w:val="008D4866"/>
    <w:rsid w:val="008D49A3"/>
    <w:rsid w:val="008D4B60"/>
    <w:rsid w:val="008D4D5E"/>
    <w:rsid w:val="008D510D"/>
    <w:rsid w:val="008D527E"/>
    <w:rsid w:val="008D52A9"/>
    <w:rsid w:val="008D536B"/>
    <w:rsid w:val="008D5399"/>
    <w:rsid w:val="008D53DF"/>
    <w:rsid w:val="008D5598"/>
    <w:rsid w:val="008D5745"/>
    <w:rsid w:val="008D57D4"/>
    <w:rsid w:val="008D5860"/>
    <w:rsid w:val="008D58A9"/>
    <w:rsid w:val="008D5B4F"/>
    <w:rsid w:val="008D5E35"/>
    <w:rsid w:val="008D5ECF"/>
    <w:rsid w:val="008D5FEB"/>
    <w:rsid w:val="008D6199"/>
    <w:rsid w:val="008D6346"/>
    <w:rsid w:val="008D66AF"/>
    <w:rsid w:val="008D6D48"/>
    <w:rsid w:val="008D6E65"/>
    <w:rsid w:val="008D7017"/>
    <w:rsid w:val="008D71E5"/>
    <w:rsid w:val="008D73F3"/>
    <w:rsid w:val="008D7696"/>
    <w:rsid w:val="008D7983"/>
    <w:rsid w:val="008D7B6C"/>
    <w:rsid w:val="008D7BBF"/>
    <w:rsid w:val="008E00FC"/>
    <w:rsid w:val="008E0192"/>
    <w:rsid w:val="008E0308"/>
    <w:rsid w:val="008E0540"/>
    <w:rsid w:val="008E0690"/>
    <w:rsid w:val="008E0B90"/>
    <w:rsid w:val="008E122B"/>
    <w:rsid w:val="008E1368"/>
    <w:rsid w:val="008E159F"/>
    <w:rsid w:val="008E1606"/>
    <w:rsid w:val="008E17E2"/>
    <w:rsid w:val="008E1B1F"/>
    <w:rsid w:val="008E2029"/>
    <w:rsid w:val="008E2088"/>
    <w:rsid w:val="008E2488"/>
    <w:rsid w:val="008E2719"/>
    <w:rsid w:val="008E298D"/>
    <w:rsid w:val="008E2B56"/>
    <w:rsid w:val="008E2F51"/>
    <w:rsid w:val="008E372C"/>
    <w:rsid w:val="008E3CA9"/>
    <w:rsid w:val="008E3FD3"/>
    <w:rsid w:val="008E40C9"/>
    <w:rsid w:val="008E415A"/>
    <w:rsid w:val="008E4214"/>
    <w:rsid w:val="008E489E"/>
    <w:rsid w:val="008E4959"/>
    <w:rsid w:val="008E4EF8"/>
    <w:rsid w:val="008E518D"/>
    <w:rsid w:val="008E5242"/>
    <w:rsid w:val="008E52BD"/>
    <w:rsid w:val="008E5640"/>
    <w:rsid w:val="008E58E9"/>
    <w:rsid w:val="008E59AB"/>
    <w:rsid w:val="008E5BC4"/>
    <w:rsid w:val="008E6103"/>
    <w:rsid w:val="008E645A"/>
    <w:rsid w:val="008E67F8"/>
    <w:rsid w:val="008E6A2D"/>
    <w:rsid w:val="008E6FCC"/>
    <w:rsid w:val="008E7283"/>
    <w:rsid w:val="008E7988"/>
    <w:rsid w:val="008E7A15"/>
    <w:rsid w:val="008E7C72"/>
    <w:rsid w:val="008E7DE2"/>
    <w:rsid w:val="008E7EB7"/>
    <w:rsid w:val="008F008F"/>
    <w:rsid w:val="008F0630"/>
    <w:rsid w:val="008F064C"/>
    <w:rsid w:val="008F0FE9"/>
    <w:rsid w:val="008F1429"/>
    <w:rsid w:val="008F1478"/>
    <w:rsid w:val="008F18FA"/>
    <w:rsid w:val="008F1986"/>
    <w:rsid w:val="008F1C93"/>
    <w:rsid w:val="008F1CA5"/>
    <w:rsid w:val="008F228A"/>
    <w:rsid w:val="008F236E"/>
    <w:rsid w:val="008F38DD"/>
    <w:rsid w:val="008F3A33"/>
    <w:rsid w:val="008F3BE8"/>
    <w:rsid w:val="008F3D3A"/>
    <w:rsid w:val="008F3E26"/>
    <w:rsid w:val="008F4142"/>
    <w:rsid w:val="008F4327"/>
    <w:rsid w:val="008F48BF"/>
    <w:rsid w:val="008F49BD"/>
    <w:rsid w:val="008F4CEA"/>
    <w:rsid w:val="008F4D85"/>
    <w:rsid w:val="008F50AA"/>
    <w:rsid w:val="008F554C"/>
    <w:rsid w:val="008F59AD"/>
    <w:rsid w:val="008F6AC0"/>
    <w:rsid w:val="008F6D85"/>
    <w:rsid w:val="008F6DB3"/>
    <w:rsid w:val="008F6FAE"/>
    <w:rsid w:val="008F74D9"/>
    <w:rsid w:val="008F76DE"/>
    <w:rsid w:val="008F7A8F"/>
    <w:rsid w:val="008F7C1C"/>
    <w:rsid w:val="008F7E75"/>
    <w:rsid w:val="0090039D"/>
    <w:rsid w:val="0090099C"/>
    <w:rsid w:val="00900C6F"/>
    <w:rsid w:val="00900FED"/>
    <w:rsid w:val="0090129D"/>
    <w:rsid w:val="00901529"/>
    <w:rsid w:val="009018D0"/>
    <w:rsid w:val="009018E9"/>
    <w:rsid w:val="00901B3C"/>
    <w:rsid w:val="00901D43"/>
    <w:rsid w:val="0090222A"/>
    <w:rsid w:val="009025A7"/>
    <w:rsid w:val="0090265C"/>
    <w:rsid w:val="00902BDA"/>
    <w:rsid w:val="00902C09"/>
    <w:rsid w:val="00902DE3"/>
    <w:rsid w:val="00902EBD"/>
    <w:rsid w:val="00903BD8"/>
    <w:rsid w:val="00903D40"/>
    <w:rsid w:val="00903D76"/>
    <w:rsid w:val="00903E8F"/>
    <w:rsid w:val="00903FA1"/>
    <w:rsid w:val="00904121"/>
    <w:rsid w:val="00904137"/>
    <w:rsid w:val="009044CA"/>
    <w:rsid w:val="00904E0A"/>
    <w:rsid w:val="00904E34"/>
    <w:rsid w:val="00904EF3"/>
    <w:rsid w:val="00904FB6"/>
    <w:rsid w:val="00905049"/>
    <w:rsid w:val="009051E4"/>
    <w:rsid w:val="0090527D"/>
    <w:rsid w:val="00905375"/>
    <w:rsid w:val="0090576D"/>
    <w:rsid w:val="0090578B"/>
    <w:rsid w:val="00905A92"/>
    <w:rsid w:val="00905ECE"/>
    <w:rsid w:val="00905FCB"/>
    <w:rsid w:val="00906216"/>
    <w:rsid w:val="00906432"/>
    <w:rsid w:val="00906651"/>
    <w:rsid w:val="0090699B"/>
    <w:rsid w:val="00906A3F"/>
    <w:rsid w:val="00906A90"/>
    <w:rsid w:val="00906EF8"/>
    <w:rsid w:val="00906FC9"/>
    <w:rsid w:val="00906FDB"/>
    <w:rsid w:val="00907189"/>
    <w:rsid w:val="00907393"/>
    <w:rsid w:val="009076B5"/>
    <w:rsid w:val="009079F3"/>
    <w:rsid w:val="00907DA4"/>
    <w:rsid w:val="00907E63"/>
    <w:rsid w:val="009101A5"/>
    <w:rsid w:val="009103FB"/>
    <w:rsid w:val="009113A3"/>
    <w:rsid w:val="00911430"/>
    <w:rsid w:val="009117BF"/>
    <w:rsid w:val="00911C6A"/>
    <w:rsid w:val="009124EF"/>
    <w:rsid w:val="00912C24"/>
    <w:rsid w:val="009136FE"/>
    <w:rsid w:val="00913989"/>
    <w:rsid w:val="00913A32"/>
    <w:rsid w:val="00913C0B"/>
    <w:rsid w:val="00913CDB"/>
    <w:rsid w:val="00913CFF"/>
    <w:rsid w:val="009141BE"/>
    <w:rsid w:val="009145FB"/>
    <w:rsid w:val="00914F33"/>
    <w:rsid w:val="00915064"/>
    <w:rsid w:val="0091587F"/>
    <w:rsid w:val="00915889"/>
    <w:rsid w:val="00915BEE"/>
    <w:rsid w:val="00915D48"/>
    <w:rsid w:val="00915F9C"/>
    <w:rsid w:val="009161AD"/>
    <w:rsid w:val="00916634"/>
    <w:rsid w:val="00916638"/>
    <w:rsid w:val="00916BA5"/>
    <w:rsid w:val="00916D57"/>
    <w:rsid w:val="00916EEF"/>
    <w:rsid w:val="00917025"/>
    <w:rsid w:val="009172F5"/>
    <w:rsid w:val="00917724"/>
    <w:rsid w:val="00920617"/>
    <w:rsid w:val="00920934"/>
    <w:rsid w:val="00920D4C"/>
    <w:rsid w:val="00920FFF"/>
    <w:rsid w:val="009213C0"/>
    <w:rsid w:val="00921406"/>
    <w:rsid w:val="0092141B"/>
    <w:rsid w:val="00921679"/>
    <w:rsid w:val="009216D1"/>
    <w:rsid w:val="009216ED"/>
    <w:rsid w:val="00921753"/>
    <w:rsid w:val="009219F2"/>
    <w:rsid w:val="00921B3E"/>
    <w:rsid w:val="00922035"/>
    <w:rsid w:val="0092243E"/>
    <w:rsid w:val="009227D7"/>
    <w:rsid w:val="00922E7F"/>
    <w:rsid w:val="00923527"/>
    <w:rsid w:val="009239AC"/>
    <w:rsid w:val="009239F4"/>
    <w:rsid w:val="00923AA2"/>
    <w:rsid w:val="00923E8D"/>
    <w:rsid w:val="00923EAC"/>
    <w:rsid w:val="00924104"/>
    <w:rsid w:val="009245CB"/>
    <w:rsid w:val="00924748"/>
    <w:rsid w:val="009249DC"/>
    <w:rsid w:val="00924AFF"/>
    <w:rsid w:val="00924C5C"/>
    <w:rsid w:val="00924F91"/>
    <w:rsid w:val="0092505C"/>
    <w:rsid w:val="009254BC"/>
    <w:rsid w:val="00925724"/>
    <w:rsid w:val="009257A4"/>
    <w:rsid w:val="009259EE"/>
    <w:rsid w:val="00925EC9"/>
    <w:rsid w:val="0092620D"/>
    <w:rsid w:val="00926413"/>
    <w:rsid w:val="00926497"/>
    <w:rsid w:val="00926656"/>
    <w:rsid w:val="00926DC2"/>
    <w:rsid w:val="00926F84"/>
    <w:rsid w:val="0092726E"/>
    <w:rsid w:val="00927449"/>
    <w:rsid w:val="009274A5"/>
    <w:rsid w:val="0092778E"/>
    <w:rsid w:val="00927957"/>
    <w:rsid w:val="0092798C"/>
    <w:rsid w:val="00927EE9"/>
    <w:rsid w:val="00927FF9"/>
    <w:rsid w:val="009300AA"/>
    <w:rsid w:val="00930103"/>
    <w:rsid w:val="0093071D"/>
    <w:rsid w:val="00930A80"/>
    <w:rsid w:val="00930C1C"/>
    <w:rsid w:val="00930CDC"/>
    <w:rsid w:val="00930F70"/>
    <w:rsid w:val="00930F99"/>
    <w:rsid w:val="0093102F"/>
    <w:rsid w:val="00931112"/>
    <w:rsid w:val="0093125B"/>
    <w:rsid w:val="009312AC"/>
    <w:rsid w:val="009312DF"/>
    <w:rsid w:val="009313ED"/>
    <w:rsid w:val="009316CD"/>
    <w:rsid w:val="009317DE"/>
    <w:rsid w:val="00931A1E"/>
    <w:rsid w:val="00931B4E"/>
    <w:rsid w:val="00931BDA"/>
    <w:rsid w:val="00931F02"/>
    <w:rsid w:val="0093387E"/>
    <w:rsid w:val="009345E9"/>
    <w:rsid w:val="0093480D"/>
    <w:rsid w:val="00934868"/>
    <w:rsid w:val="009353F9"/>
    <w:rsid w:val="00935411"/>
    <w:rsid w:val="0093558B"/>
    <w:rsid w:val="009356F1"/>
    <w:rsid w:val="009358C7"/>
    <w:rsid w:val="00935952"/>
    <w:rsid w:val="00935B19"/>
    <w:rsid w:val="00935F36"/>
    <w:rsid w:val="00936138"/>
    <w:rsid w:val="00936574"/>
    <w:rsid w:val="009369C9"/>
    <w:rsid w:val="00936E85"/>
    <w:rsid w:val="009370CB"/>
    <w:rsid w:val="0093724A"/>
    <w:rsid w:val="00937290"/>
    <w:rsid w:val="009375AD"/>
    <w:rsid w:val="0094030E"/>
    <w:rsid w:val="00940589"/>
    <w:rsid w:val="0094085B"/>
    <w:rsid w:val="00940D80"/>
    <w:rsid w:val="009411E1"/>
    <w:rsid w:val="009414DF"/>
    <w:rsid w:val="00941556"/>
    <w:rsid w:val="009417A2"/>
    <w:rsid w:val="00941D2B"/>
    <w:rsid w:val="0094211F"/>
    <w:rsid w:val="009421C7"/>
    <w:rsid w:val="0094224D"/>
    <w:rsid w:val="00942453"/>
    <w:rsid w:val="009428E2"/>
    <w:rsid w:val="00942AA4"/>
    <w:rsid w:val="009431FD"/>
    <w:rsid w:val="009436F8"/>
    <w:rsid w:val="009439CC"/>
    <w:rsid w:val="00943B72"/>
    <w:rsid w:val="00943FD1"/>
    <w:rsid w:val="00943FF5"/>
    <w:rsid w:val="00944036"/>
    <w:rsid w:val="009441F4"/>
    <w:rsid w:val="0094422E"/>
    <w:rsid w:val="00944ACA"/>
    <w:rsid w:val="00944AE2"/>
    <w:rsid w:val="00944D73"/>
    <w:rsid w:val="00945103"/>
    <w:rsid w:val="00945AEF"/>
    <w:rsid w:val="00945F80"/>
    <w:rsid w:val="00945FCE"/>
    <w:rsid w:val="00946060"/>
    <w:rsid w:val="00946606"/>
    <w:rsid w:val="00946AC6"/>
    <w:rsid w:val="00946E46"/>
    <w:rsid w:val="009471D7"/>
    <w:rsid w:val="00947268"/>
    <w:rsid w:val="0094752C"/>
    <w:rsid w:val="0094759C"/>
    <w:rsid w:val="009475A4"/>
    <w:rsid w:val="009475F3"/>
    <w:rsid w:val="00947609"/>
    <w:rsid w:val="009478F3"/>
    <w:rsid w:val="00947B30"/>
    <w:rsid w:val="00947D6C"/>
    <w:rsid w:val="009509B2"/>
    <w:rsid w:val="00950A40"/>
    <w:rsid w:val="00950DBA"/>
    <w:rsid w:val="00951158"/>
    <w:rsid w:val="0095130A"/>
    <w:rsid w:val="0095164C"/>
    <w:rsid w:val="009516FD"/>
    <w:rsid w:val="00951784"/>
    <w:rsid w:val="00951F68"/>
    <w:rsid w:val="00951FAC"/>
    <w:rsid w:val="00951FB5"/>
    <w:rsid w:val="0095204B"/>
    <w:rsid w:val="0095205C"/>
    <w:rsid w:val="00952093"/>
    <w:rsid w:val="00952296"/>
    <w:rsid w:val="00952310"/>
    <w:rsid w:val="009525BD"/>
    <w:rsid w:val="00952D9F"/>
    <w:rsid w:val="009530D9"/>
    <w:rsid w:val="0095321D"/>
    <w:rsid w:val="00953254"/>
    <w:rsid w:val="009533AA"/>
    <w:rsid w:val="009537ED"/>
    <w:rsid w:val="00953828"/>
    <w:rsid w:val="00954432"/>
    <w:rsid w:val="0095455F"/>
    <w:rsid w:val="00954F0A"/>
    <w:rsid w:val="00954FF1"/>
    <w:rsid w:val="009551B7"/>
    <w:rsid w:val="00955413"/>
    <w:rsid w:val="009558B3"/>
    <w:rsid w:val="00955E5C"/>
    <w:rsid w:val="0095605A"/>
    <w:rsid w:val="00956199"/>
    <w:rsid w:val="009561B4"/>
    <w:rsid w:val="00956411"/>
    <w:rsid w:val="00956516"/>
    <w:rsid w:val="00956540"/>
    <w:rsid w:val="009565D9"/>
    <w:rsid w:val="00956786"/>
    <w:rsid w:val="00956905"/>
    <w:rsid w:val="00956D03"/>
    <w:rsid w:val="00956D17"/>
    <w:rsid w:val="009573DF"/>
    <w:rsid w:val="009574B4"/>
    <w:rsid w:val="0095783B"/>
    <w:rsid w:val="00957DBB"/>
    <w:rsid w:val="0096017A"/>
    <w:rsid w:val="00960878"/>
    <w:rsid w:val="00960AA6"/>
    <w:rsid w:val="0096103B"/>
    <w:rsid w:val="0096110A"/>
    <w:rsid w:val="0096118E"/>
    <w:rsid w:val="00961DFD"/>
    <w:rsid w:val="00962019"/>
    <w:rsid w:val="0096230A"/>
    <w:rsid w:val="009623DB"/>
    <w:rsid w:val="009625EA"/>
    <w:rsid w:val="0096274F"/>
    <w:rsid w:val="00962A0C"/>
    <w:rsid w:val="00962C65"/>
    <w:rsid w:val="00962FCB"/>
    <w:rsid w:val="0096310B"/>
    <w:rsid w:val="00963D5E"/>
    <w:rsid w:val="0096436B"/>
    <w:rsid w:val="009645A0"/>
    <w:rsid w:val="009645F4"/>
    <w:rsid w:val="009649CC"/>
    <w:rsid w:val="00964BEE"/>
    <w:rsid w:val="00964C30"/>
    <w:rsid w:val="00964F07"/>
    <w:rsid w:val="00964F5E"/>
    <w:rsid w:val="00965072"/>
    <w:rsid w:val="009651CB"/>
    <w:rsid w:val="00965476"/>
    <w:rsid w:val="009655B4"/>
    <w:rsid w:val="0096561B"/>
    <w:rsid w:val="00965CDD"/>
    <w:rsid w:val="00965D9E"/>
    <w:rsid w:val="00966177"/>
    <w:rsid w:val="0096634A"/>
    <w:rsid w:val="009664DD"/>
    <w:rsid w:val="0096664A"/>
    <w:rsid w:val="00966A71"/>
    <w:rsid w:val="00966AD3"/>
    <w:rsid w:val="00967037"/>
    <w:rsid w:val="00967226"/>
    <w:rsid w:val="00967922"/>
    <w:rsid w:val="00967925"/>
    <w:rsid w:val="00967936"/>
    <w:rsid w:val="00967BED"/>
    <w:rsid w:val="00967BFE"/>
    <w:rsid w:val="00967F3B"/>
    <w:rsid w:val="009700BF"/>
    <w:rsid w:val="009708AA"/>
    <w:rsid w:val="0097099F"/>
    <w:rsid w:val="00970C23"/>
    <w:rsid w:val="00970DC6"/>
    <w:rsid w:val="0097146D"/>
    <w:rsid w:val="009717CD"/>
    <w:rsid w:val="009718D9"/>
    <w:rsid w:val="00971B44"/>
    <w:rsid w:val="00971CD9"/>
    <w:rsid w:val="00971DA0"/>
    <w:rsid w:val="00971E45"/>
    <w:rsid w:val="00971EC6"/>
    <w:rsid w:val="00972467"/>
    <w:rsid w:val="00972477"/>
    <w:rsid w:val="00972987"/>
    <w:rsid w:val="009729A3"/>
    <w:rsid w:val="00972AA1"/>
    <w:rsid w:val="00972E7B"/>
    <w:rsid w:val="00973191"/>
    <w:rsid w:val="00973910"/>
    <w:rsid w:val="00973E63"/>
    <w:rsid w:val="009743BE"/>
    <w:rsid w:val="009744CD"/>
    <w:rsid w:val="0097472D"/>
    <w:rsid w:val="00974C72"/>
    <w:rsid w:val="009752BB"/>
    <w:rsid w:val="00975740"/>
    <w:rsid w:val="009758AD"/>
    <w:rsid w:val="00975B03"/>
    <w:rsid w:val="009761E6"/>
    <w:rsid w:val="00976204"/>
    <w:rsid w:val="0097635D"/>
    <w:rsid w:val="009764BB"/>
    <w:rsid w:val="00976659"/>
    <w:rsid w:val="009769C4"/>
    <w:rsid w:val="00976D0A"/>
    <w:rsid w:val="00976DEC"/>
    <w:rsid w:val="00976F69"/>
    <w:rsid w:val="00977170"/>
    <w:rsid w:val="009775B3"/>
    <w:rsid w:val="00977C97"/>
    <w:rsid w:val="00977E83"/>
    <w:rsid w:val="00977F1B"/>
    <w:rsid w:val="0098015B"/>
    <w:rsid w:val="009801EB"/>
    <w:rsid w:val="00980382"/>
    <w:rsid w:val="00980677"/>
    <w:rsid w:val="00980684"/>
    <w:rsid w:val="00980900"/>
    <w:rsid w:val="00980B2F"/>
    <w:rsid w:val="0098117C"/>
    <w:rsid w:val="009813D8"/>
    <w:rsid w:val="009815FD"/>
    <w:rsid w:val="00981838"/>
    <w:rsid w:val="00981901"/>
    <w:rsid w:val="00981925"/>
    <w:rsid w:val="009819D4"/>
    <w:rsid w:val="00981A72"/>
    <w:rsid w:val="00981AFE"/>
    <w:rsid w:val="00981DE6"/>
    <w:rsid w:val="00981E06"/>
    <w:rsid w:val="00981FD8"/>
    <w:rsid w:val="00982186"/>
    <w:rsid w:val="0098246F"/>
    <w:rsid w:val="00982644"/>
    <w:rsid w:val="009828BD"/>
    <w:rsid w:val="009832D5"/>
    <w:rsid w:val="00983663"/>
    <w:rsid w:val="00983C0D"/>
    <w:rsid w:val="00983C18"/>
    <w:rsid w:val="00983C3F"/>
    <w:rsid w:val="00983D6D"/>
    <w:rsid w:val="00983E59"/>
    <w:rsid w:val="009841A1"/>
    <w:rsid w:val="00984384"/>
    <w:rsid w:val="0098443D"/>
    <w:rsid w:val="0098483C"/>
    <w:rsid w:val="00984A21"/>
    <w:rsid w:val="00984C29"/>
    <w:rsid w:val="0098504D"/>
    <w:rsid w:val="00985126"/>
    <w:rsid w:val="0098517F"/>
    <w:rsid w:val="009851CA"/>
    <w:rsid w:val="009852EE"/>
    <w:rsid w:val="00985736"/>
    <w:rsid w:val="00985F95"/>
    <w:rsid w:val="0098624F"/>
    <w:rsid w:val="009864FD"/>
    <w:rsid w:val="009866A0"/>
    <w:rsid w:val="009868BE"/>
    <w:rsid w:val="00986935"/>
    <w:rsid w:val="00986FA9"/>
    <w:rsid w:val="00987542"/>
    <w:rsid w:val="009875B1"/>
    <w:rsid w:val="00987742"/>
    <w:rsid w:val="00990100"/>
    <w:rsid w:val="00990474"/>
    <w:rsid w:val="009904A0"/>
    <w:rsid w:val="0099068E"/>
    <w:rsid w:val="00990862"/>
    <w:rsid w:val="0099092A"/>
    <w:rsid w:val="00990E69"/>
    <w:rsid w:val="009910FD"/>
    <w:rsid w:val="009911E3"/>
    <w:rsid w:val="00991459"/>
    <w:rsid w:val="009915F2"/>
    <w:rsid w:val="00991646"/>
    <w:rsid w:val="009917D0"/>
    <w:rsid w:val="00991B59"/>
    <w:rsid w:val="00991C12"/>
    <w:rsid w:val="00991CB4"/>
    <w:rsid w:val="00991D9E"/>
    <w:rsid w:val="00992361"/>
    <w:rsid w:val="0099237E"/>
    <w:rsid w:val="0099289F"/>
    <w:rsid w:val="00992C4F"/>
    <w:rsid w:val="00992CDF"/>
    <w:rsid w:val="0099304F"/>
    <w:rsid w:val="00993168"/>
    <w:rsid w:val="009935A1"/>
    <w:rsid w:val="0099363F"/>
    <w:rsid w:val="00993C31"/>
    <w:rsid w:val="00993CFD"/>
    <w:rsid w:val="00994466"/>
    <w:rsid w:val="00994593"/>
    <w:rsid w:val="0099485B"/>
    <w:rsid w:val="00994935"/>
    <w:rsid w:val="009949A7"/>
    <w:rsid w:val="009949AB"/>
    <w:rsid w:val="00994BD6"/>
    <w:rsid w:val="00995142"/>
    <w:rsid w:val="00995270"/>
    <w:rsid w:val="00995541"/>
    <w:rsid w:val="0099558B"/>
    <w:rsid w:val="009956D8"/>
    <w:rsid w:val="00995F55"/>
    <w:rsid w:val="00995FAD"/>
    <w:rsid w:val="00996428"/>
    <w:rsid w:val="00996585"/>
    <w:rsid w:val="00996BD4"/>
    <w:rsid w:val="00996D1C"/>
    <w:rsid w:val="00996D65"/>
    <w:rsid w:val="00996E97"/>
    <w:rsid w:val="0099782C"/>
    <w:rsid w:val="009978BC"/>
    <w:rsid w:val="00997E1A"/>
    <w:rsid w:val="009A0AEA"/>
    <w:rsid w:val="009A0D61"/>
    <w:rsid w:val="009A145E"/>
    <w:rsid w:val="009A173F"/>
    <w:rsid w:val="009A1853"/>
    <w:rsid w:val="009A1C70"/>
    <w:rsid w:val="009A1D39"/>
    <w:rsid w:val="009A1EB8"/>
    <w:rsid w:val="009A251C"/>
    <w:rsid w:val="009A2BE5"/>
    <w:rsid w:val="009A2CE8"/>
    <w:rsid w:val="009A3EF3"/>
    <w:rsid w:val="009A3F13"/>
    <w:rsid w:val="009A4383"/>
    <w:rsid w:val="009A4482"/>
    <w:rsid w:val="009A4589"/>
    <w:rsid w:val="009A4772"/>
    <w:rsid w:val="009A487C"/>
    <w:rsid w:val="009A4A63"/>
    <w:rsid w:val="009A4C1D"/>
    <w:rsid w:val="009A4D62"/>
    <w:rsid w:val="009A5145"/>
    <w:rsid w:val="009A55F6"/>
    <w:rsid w:val="009A58DA"/>
    <w:rsid w:val="009A5A2E"/>
    <w:rsid w:val="009A5AD6"/>
    <w:rsid w:val="009A5C5D"/>
    <w:rsid w:val="009A5F05"/>
    <w:rsid w:val="009A5FC7"/>
    <w:rsid w:val="009A6021"/>
    <w:rsid w:val="009A691B"/>
    <w:rsid w:val="009A6A35"/>
    <w:rsid w:val="009A6FB2"/>
    <w:rsid w:val="009A73E2"/>
    <w:rsid w:val="009A7653"/>
    <w:rsid w:val="009A7AF5"/>
    <w:rsid w:val="009A7F03"/>
    <w:rsid w:val="009B0320"/>
    <w:rsid w:val="009B050B"/>
    <w:rsid w:val="009B058D"/>
    <w:rsid w:val="009B06BB"/>
    <w:rsid w:val="009B08CD"/>
    <w:rsid w:val="009B0C37"/>
    <w:rsid w:val="009B0CEE"/>
    <w:rsid w:val="009B0D99"/>
    <w:rsid w:val="009B11C7"/>
    <w:rsid w:val="009B1365"/>
    <w:rsid w:val="009B14ED"/>
    <w:rsid w:val="009B15D5"/>
    <w:rsid w:val="009B16DB"/>
    <w:rsid w:val="009B1EBA"/>
    <w:rsid w:val="009B2020"/>
    <w:rsid w:val="009B23E1"/>
    <w:rsid w:val="009B29F2"/>
    <w:rsid w:val="009B2A4C"/>
    <w:rsid w:val="009B2C52"/>
    <w:rsid w:val="009B2CA8"/>
    <w:rsid w:val="009B2EA1"/>
    <w:rsid w:val="009B363C"/>
    <w:rsid w:val="009B365E"/>
    <w:rsid w:val="009B3715"/>
    <w:rsid w:val="009B3978"/>
    <w:rsid w:val="009B40A1"/>
    <w:rsid w:val="009B4776"/>
    <w:rsid w:val="009B4983"/>
    <w:rsid w:val="009B4A9C"/>
    <w:rsid w:val="009B4B0A"/>
    <w:rsid w:val="009B4F68"/>
    <w:rsid w:val="009B53AF"/>
    <w:rsid w:val="009B570D"/>
    <w:rsid w:val="009B57F6"/>
    <w:rsid w:val="009B5BC3"/>
    <w:rsid w:val="009B5C6E"/>
    <w:rsid w:val="009B5C8B"/>
    <w:rsid w:val="009B5CAB"/>
    <w:rsid w:val="009B5E1C"/>
    <w:rsid w:val="009B61D8"/>
    <w:rsid w:val="009B62CC"/>
    <w:rsid w:val="009B6322"/>
    <w:rsid w:val="009B6372"/>
    <w:rsid w:val="009B63B2"/>
    <w:rsid w:val="009B687E"/>
    <w:rsid w:val="009B6945"/>
    <w:rsid w:val="009B6946"/>
    <w:rsid w:val="009B69AA"/>
    <w:rsid w:val="009B6FD4"/>
    <w:rsid w:val="009B70DA"/>
    <w:rsid w:val="009B76B4"/>
    <w:rsid w:val="009B78D0"/>
    <w:rsid w:val="009B78F3"/>
    <w:rsid w:val="009C0383"/>
    <w:rsid w:val="009C0485"/>
    <w:rsid w:val="009C05F7"/>
    <w:rsid w:val="009C086C"/>
    <w:rsid w:val="009C08B6"/>
    <w:rsid w:val="009C0935"/>
    <w:rsid w:val="009C0AD5"/>
    <w:rsid w:val="009C0B08"/>
    <w:rsid w:val="009C0FC7"/>
    <w:rsid w:val="009C0FE9"/>
    <w:rsid w:val="009C10C4"/>
    <w:rsid w:val="009C16D6"/>
    <w:rsid w:val="009C170E"/>
    <w:rsid w:val="009C1CA0"/>
    <w:rsid w:val="009C1D8C"/>
    <w:rsid w:val="009C1DFD"/>
    <w:rsid w:val="009C21C6"/>
    <w:rsid w:val="009C2998"/>
    <w:rsid w:val="009C29EE"/>
    <w:rsid w:val="009C2A1E"/>
    <w:rsid w:val="009C2C9F"/>
    <w:rsid w:val="009C2D33"/>
    <w:rsid w:val="009C3214"/>
    <w:rsid w:val="009C3AFF"/>
    <w:rsid w:val="009C41C3"/>
    <w:rsid w:val="009C43AE"/>
    <w:rsid w:val="009C45DD"/>
    <w:rsid w:val="009C47A8"/>
    <w:rsid w:val="009C4A31"/>
    <w:rsid w:val="009C4F0B"/>
    <w:rsid w:val="009C5724"/>
    <w:rsid w:val="009C5A6F"/>
    <w:rsid w:val="009C5C16"/>
    <w:rsid w:val="009C5C9C"/>
    <w:rsid w:val="009C5CEC"/>
    <w:rsid w:val="009C5F07"/>
    <w:rsid w:val="009C64ED"/>
    <w:rsid w:val="009C6746"/>
    <w:rsid w:val="009C6CE2"/>
    <w:rsid w:val="009C743F"/>
    <w:rsid w:val="009C7A2A"/>
    <w:rsid w:val="009C7B66"/>
    <w:rsid w:val="009C7C26"/>
    <w:rsid w:val="009D01B9"/>
    <w:rsid w:val="009D021C"/>
    <w:rsid w:val="009D076F"/>
    <w:rsid w:val="009D0933"/>
    <w:rsid w:val="009D09AF"/>
    <w:rsid w:val="009D0A7D"/>
    <w:rsid w:val="009D0C0F"/>
    <w:rsid w:val="009D0D36"/>
    <w:rsid w:val="009D0F02"/>
    <w:rsid w:val="009D0F14"/>
    <w:rsid w:val="009D1041"/>
    <w:rsid w:val="009D10DA"/>
    <w:rsid w:val="009D120E"/>
    <w:rsid w:val="009D1216"/>
    <w:rsid w:val="009D12ED"/>
    <w:rsid w:val="009D1C88"/>
    <w:rsid w:val="009D20CE"/>
    <w:rsid w:val="009D24D2"/>
    <w:rsid w:val="009D2883"/>
    <w:rsid w:val="009D2A04"/>
    <w:rsid w:val="009D2D6A"/>
    <w:rsid w:val="009D2E32"/>
    <w:rsid w:val="009D2EB2"/>
    <w:rsid w:val="009D3316"/>
    <w:rsid w:val="009D35FA"/>
    <w:rsid w:val="009D366B"/>
    <w:rsid w:val="009D38D3"/>
    <w:rsid w:val="009D3958"/>
    <w:rsid w:val="009D3FEC"/>
    <w:rsid w:val="009D4283"/>
    <w:rsid w:val="009D4726"/>
    <w:rsid w:val="009D55EF"/>
    <w:rsid w:val="009D5CB5"/>
    <w:rsid w:val="009D60A0"/>
    <w:rsid w:val="009D64B3"/>
    <w:rsid w:val="009D6540"/>
    <w:rsid w:val="009D6A3D"/>
    <w:rsid w:val="009D701B"/>
    <w:rsid w:val="009D7142"/>
    <w:rsid w:val="009D7396"/>
    <w:rsid w:val="009D7485"/>
    <w:rsid w:val="009D74E6"/>
    <w:rsid w:val="009D753B"/>
    <w:rsid w:val="009D7CBB"/>
    <w:rsid w:val="009D7FE9"/>
    <w:rsid w:val="009E06EA"/>
    <w:rsid w:val="009E095B"/>
    <w:rsid w:val="009E0D6A"/>
    <w:rsid w:val="009E1119"/>
    <w:rsid w:val="009E1613"/>
    <w:rsid w:val="009E18AA"/>
    <w:rsid w:val="009E1DE8"/>
    <w:rsid w:val="009E1EBB"/>
    <w:rsid w:val="009E20E1"/>
    <w:rsid w:val="009E25FB"/>
    <w:rsid w:val="009E27AB"/>
    <w:rsid w:val="009E2882"/>
    <w:rsid w:val="009E2950"/>
    <w:rsid w:val="009E2AA4"/>
    <w:rsid w:val="009E2B19"/>
    <w:rsid w:val="009E2BC3"/>
    <w:rsid w:val="009E2CE1"/>
    <w:rsid w:val="009E2D11"/>
    <w:rsid w:val="009E2E50"/>
    <w:rsid w:val="009E315C"/>
    <w:rsid w:val="009E3507"/>
    <w:rsid w:val="009E37E5"/>
    <w:rsid w:val="009E3A1F"/>
    <w:rsid w:val="009E3C18"/>
    <w:rsid w:val="009E3C2B"/>
    <w:rsid w:val="009E3FC7"/>
    <w:rsid w:val="009E407B"/>
    <w:rsid w:val="009E4A2D"/>
    <w:rsid w:val="009E4AD5"/>
    <w:rsid w:val="009E4C8C"/>
    <w:rsid w:val="009E4C94"/>
    <w:rsid w:val="009E5425"/>
    <w:rsid w:val="009E5CCC"/>
    <w:rsid w:val="009E5D40"/>
    <w:rsid w:val="009E5E0C"/>
    <w:rsid w:val="009E5E44"/>
    <w:rsid w:val="009E5F64"/>
    <w:rsid w:val="009E6011"/>
    <w:rsid w:val="009E601C"/>
    <w:rsid w:val="009E67FB"/>
    <w:rsid w:val="009E6C04"/>
    <w:rsid w:val="009E6C9D"/>
    <w:rsid w:val="009E6E4D"/>
    <w:rsid w:val="009E6F4B"/>
    <w:rsid w:val="009E7398"/>
    <w:rsid w:val="009E7460"/>
    <w:rsid w:val="009E7D21"/>
    <w:rsid w:val="009E7FB6"/>
    <w:rsid w:val="009F0154"/>
    <w:rsid w:val="009F01E7"/>
    <w:rsid w:val="009F0310"/>
    <w:rsid w:val="009F0351"/>
    <w:rsid w:val="009F05BB"/>
    <w:rsid w:val="009F062B"/>
    <w:rsid w:val="009F08FC"/>
    <w:rsid w:val="009F0AE6"/>
    <w:rsid w:val="009F0B19"/>
    <w:rsid w:val="009F0C3C"/>
    <w:rsid w:val="009F0D7B"/>
    <w:rsid w:val="009F0DB0"/>
    <w:rsid w:val="009F11CB"/>
    <w:rsid w:val="009F17AF"/>
    <w:rsid w:val="009F1DD1"/>
    <w:rsid w:val="009F1E65"/>
    <w:rsid w:val="009F2080"/>
    <w:rsid w:val="009F23C7"/>
    <w:rsid w:val="009F23DF"/>
    <w:rsid w:val="009F23E8"/>
    <w:rsid w:val="009F2478"/>
    <w:rsid w:val="009F2703"/>
    <w:rsid w:val="009F278D"/>
    <w:rsid w:val="009F2929"/>
    <w:rsid w:val="009F2C4A"/>
    <w:rsid w:val="009F3004"/>
    <w:rsid w:val="009F3499"/>
    <w:rsid w:val="009F36E3"/>
    <w:rsid w:val="009F3926"/>
    <w:rsid w:val="009F39E4"/>
    <w:rsid w:val="009F3A66"/>
    <w:rsid w:val="009F3D42"/>
    <w:rsid w:val="009F3EBF"/>
    <w:rsid w:val="009F4102"/>
    <w:rsid w:val="009F420C"/>
    <w:rsid w:val="009F4342"/>
    <w:rsid w:val="009F4403"/>
    <w:rsid w:val="009F448E"/>
    <w:rsid w:val="009F45F9"/>
    <w:rsid w:val="009F460B"/>
    <w:rsid w:val="009F474D"/>
    <w:rsid w:val="009F47C8"/>
    <w:rsid w:val="009F4A24"/>
    <w:rsid w:val="009F4B10"/>
    <w:rsid w:val="009F4B33"/>
    <w:rsid w:val="009F4BC8"/>
    <w:rsid w:val="009F535E"/>
    <w:rsid w:val="009F5C49"/>
    <w:rsid w:val="009F5E5A"/>
    <w:rsid w:val="009F5E75"/>
    <w:rsid w:val="009F63DD"/>
    <w:rsid w:val="009F653E"/>
    <w:rsid w:val="009F6DCB"/>
    <w:rsid w:val="009F73B5"/>
    <w:rsid w:val="009F77D1"/>
    <w:rsid w:val="009F7AA4"/>
    <w:rsid w:val="009F7C20"/>
    <w:rsid w:val="00A000F8"/>
    <w:rsid w:val="00A004E9"/>
    <w:rsid w:val="00A005BE"/>
    <w:rsid w:val="00A00EEE"/>
    <w:rsid w:val="00A00F16"/>
    <w:rsid w:val="00A00F39"/>
    <w:rsid w:val="00A01154"/>
    <w:rsid w:val="00A011C2"/>
    <w:rsid w:val="00A01E92"/>
    <w:rsid w:val="00A022A7"/>
    <w:rsid w:val="00A02498"/>
    <w:rsid w:val="00A02546"/>
    <w:rsid w:val="00A025F7"/>
    <w:rsid w:val="00A0260E"/>
    <w:rsid w:val="00A02B45"/>
    <w:rsid w:val="00A02CB6"/>
    <w:rsid w:val="00A03280"/>
    <w:rsid w:val="00A0328B"/>
    <w:rsid w:val="00A0330A"/>
    <w:rsid w:val="00A0356D"/>
    <w:rsid w:val="00A038FF"/>
    <w:rsid w:val="00A03B25"/>
    <w:rsid w:val="00A03C44"/>
    <w:rsid w:val="00A0410F"/>
    <w:rsid w:val="00A0439A"/>
    <w:rsid w:val="00A04630"/>
    <w:rsid w:val="00A047A4"/>
    <w:rsid w:val="00A04A71"/>
    <w:rsid w:val="00A05348"/>
    <w:rsid w:val="00A05D7A"/>
    <w:rsid w:val="00A05E5B"/>
    <w:rsid w:val="00A06185"/>
    <w:rsid w:val="00A06357"/>
    <w:rsid w:val="00A06641"/>
    <w:rsid w:val="00A06836"/>
    <w:rsid w:val="00A0691C"/>
    <w:rsid w:val="00A06927"/>
    <w:rsid w:val="00A06C35"/>
    <w:rsid w:val="00A06FDA"/>
    <w:rsid w:val="00A06FF1"/>
    <w:rsid w:val="00A07352"/>
    <w:rsid w:val="00A074E0"/>
    <w:rsid w:val="00A07534"/>
    <w:rsid w:val="00A07816"/>
    <w:rsid w:val="00A07908"/>
    <w:rsid w:val="00A07AE4"/>
    <w:rsid w:val="00A101BB"/>
    <w:rsid w:val="00A10A68"/>
    <w:rsid w:val="00A1119D"/>
    <w:rsid w:val="00A11227"/>
    <w:rsid w:val="00A11299"/>
    <w:rsid w:val="00A1148D"/>
    <w:rsid w:val="00A1157A"/>
    <w:rsid w:val="00A11872"/>
    <w:rsid w:val="00A11E6B"/>
    <w:rsid w:val="00A12010"/>
    <w:rsid w:val="00A121E7"/>
    <w:rsid w:val="00A12230"/>
    <w:rsid w:val="00A12B11"/>
    <w:rsid w:val="00A12BAC"/>
    <w:rsid w:val="00A12DB4"/>
    <w:rsid w:val="00A12E1F"/>
    <w:rsid w:val="00A12E35"/>
    <w:rsid w:val="00A12EC9"/>
    <w:rsid w:val="00A131BC"/>
    <w:rsid w:val="00A132F6"/>
    <w:rsid w:val="00A135B8"/>
    <w:rsid w:val="00A1366C"/>
    <w:rsid w:val="00A136E4"/>
    <w:rsid w:val="00A13CA9"/>
    <w:rsid w:val="00A13D1F"/>
    <w:rsid w:val="00A13E1E"/>
    <w:rsid w:val="00A1400A"/>
    <w:rsid w:val="00A14270"/>
    <w:rsid w:val="00A14416"/>
    <w:rsid w:val="00A1471E"/>
    <w:rsid w:val="00A14B5C"/>
    <w:rsid w:val="00A14B6C"/>
    <w:rsid w:val="00A14E49"/>
    <w:rsid w:val="00A15113"/>
    <w:rsid w:val="00A15149"/>
    <w:rsid w:val="00A15347"/>
    <w:rsid w:val="00A154E5"/>
    <w:rsid w:val="00A15D3F"/>
    <w:rsid w:val="00A16E53"/>
    <w:rsid w:val="00A16E79"/>
    <w:rsid w:val="00A16FBB"/>
    <w:rsid w:val="00A17258"/>
    <w:rsid w:val="00A173E7"/>
    <w:rsid w:val="00A177F4"/>
    <w:rsid w:val="00A17C86"/>
    <w:rsid w:val="00A17D69"/>
    <w:rsid w:val="00A20205"/>
    <w:rsid w:val="00A20389"/>
    <w:rsid w:val="00A20630"/>
    <w:rsid w:val="00A206D0"/>
    <w:rsid w:val="00A20DCB"/>
    <w:rsid w:val="00A20E81"/>
    <w:rsid w:val="00A20E9C"/>
    <w:rsid w:val="00A20F4D"/>
    <w:rsid w:val="00A21B0D"/>
    <w:rsid w:val="00A21BC0"/>
    <w:rsid w:val="00A21EAF"/>
    <w:rsid w:val="00A2211C"/>
    <w:rsid w:val="00A22368"/>
    <w:rsid w:val="00A2287E"/>
    <w:rsid w:val="00A228A8"/>
    <w:rsid w:val="00A22ADF"/>
    <w:rsid w:val="00A22F2C"/>
    <w:rsid w:val="00A23586"/>
    <w:rsid w:val="00A237FE"/>
    <w:rsid w:val="00A23C91"/>
    <w:rsid w:val="00A24169"/>
    <w:rsid w:val="00A246AC"/>
    <w:rsid w:val="00A247D2"/>
    <w:rsid w:val="00A24858"/>
    <w:rsid w:val="00A24878"/>
    <w:rsid w:val="00A24A81"/>
    <w:rsid w:val="00A24AA1"/>
    <w:rsid w:val="00A24B52"/>
    <w:rsid w:val="00A24DD9"/>
    <w:rsid w:val="00A25257"/>
    <w:rsid w:val="00A2543D"/>
    <w:rsid w:val="00A25902"/>
    <w:rsid w:val="00A25F9E"/>
    <w:rsid w:val="00A26054"/>
    <w:rsid w:val="00A262C7"/>
    <w:rsid w:val="00A263E9"/>
    <w:rsid w:val="00A263FC"/>
    <w:rsid w:val="00A264BC"/>
    <w:rsid w:val="00A26923"/>
    <w:rsid w:val="00A26EFD"/>
    <w:rsid w:val="00A26FBA"/>
    <w:rsid w:val="00A27049"/>
    <w:rsid w:val="00A27346"/>
    <w:rsid w:val="00A27660"/>
    <w:rsid w:val="00A278A1"/>
    <w:rsid w:val="00A27982"/>
    <w:rsid w:val="00A27AA0"/>
    <w:rsid w:val="00A3006D"/>
    <w:rsid w:val="00A301CF"/>
    <w:rsid w:val="00A30204"/>
    <w:rsid w:val="00A309AB"/>
    <w:rsid w:val="00A30BEF"/>
    <w:rsid w:val="00A30EC3"/>
    <w:rsid w:val="00A30ED0"/>
    <w:rsid w:val="00A313A3"/>
    <w:rsid w:val="00A315B0"/>
    <w:rsid w:val="00A3162B"/>
    <w:rsid w:val="00A31679"/>
    <w:rsid w:val="00A317F1"/>
    <w:rsid w:val="00A31877"/>
    <w:rsid w:val="00A31D7E"/>
    <w:rsid w:val="00A321F1"/>
    <w:rsid w:val="00A325FD"/>
    <w:rsid w:val="00A32799"/>
    <w:rsid w:val="00A32AF4"/>
    <w:rsid w:val="00A3317B"/>
    <w:rsid w:val="00A33338"/>
    <w:rsid w:val="00A33554"/>
    <w:rsid w:val="00A3394F"/>
    <w:rsid w:val="00A33BDE"/>
    <w:rsid w:val="00A33BF7"/>
    <w:rsid w:val="00A33DC4"/>
    <w:rsid w:val="00A3459D"/>
    <w:rsid w:val="00A346A3"/>
    <w:rsid w:val="00A34B59"/>
    <w:rsid w:val="00A357E3"/>
    <w:rsid w:val="00A35988"/>
    <w:rsid w:val="00A35C5C"/>
    <w:rsid w:val="00A35CE8"/>
    <w:rsid w:val="00A35DA5"/>
    <w:rsid w:val="00A35F3A"/>
    <w:rsid w:val="00A3662C"/>
    <w:rsid w:val="00A36B4C"/>
    <w:rsid w:val="00A36BBE"/>
    <w:rsid w:val="00A36C07"/>
    <w:rsid w:val="00A3735B"/>
    <w:rsid w:val="00A376D3"/>
    <w:rsid w:val="00A377C8"/>
    <w:rsid w:val="00A377DF"/>
    <w:rsid w:val="00A37958"/>
    <w:rsid w:val="00A37BA6"/>
    <w:rsid w:val="00A40123"/>
    <w:rsid w:val="00A4044E"/>
    <w:rsid w:val="00A404F1"/>
    <w:rsid w:val="00A40B3A"/>
    <w:rsid w:val="00A40BB4"/>
    <w:rsid w:val="00A40EB1"/>
    <w:rsid w:val="00A41062"/>
    <w:rsid w:val="00A41593"/>
    <w:rsid w:val="00A41732"/>
    <w:rsid w:val="00A41C0B"/>
    <w:rsid w:val="00A41DC6"/>
    <w:rsid w:val="00A42361"/>
    <w:rsid w:val="00A426D4"/>
    <w:rsid w:val="00A42950"/>
    <w:rsid w:val="00A42DB6"/>
    <w:rsid w:val="00A43125"/>
    <w:rsid w:val="00A43282"/>
    <w:rsid w:val="00A43686"/>
    <w:rsid w:val="00A43893"/>
    <w:rsid w:val="00A4392B"/>
    <w:rsid w:val="00A43C65"/>
    <w:rsid w:val="00A43D1D"/>
    <w:rsid w:val="00A43F00"/>
    <w:rsid w:val="00A43F39"/>
    <w:rsid w:val="00A43FE6"/>
    <w:rsid w:val="00A44086"/>
    <w:rsid w:val="00A4416A"/>
    <w:rsid w:val="00A44286"/>
    <w:rsid w:val="00A4463A"/>
    <w:rsid w:val="00A446D6"/>
    <w:rsid w:val="00A448B5"/>
    <w:rsid w:val="00A44945"/>
    <w:rsid w:val="00A44986"/>
    <w:rsid w:val="00A449F6"/>
    <w:rsid w:val="00A451A9"/>
    <w:rsid w:val="00A455CB"/>
    <w:rsid w:val="00A45708"/>
    <w:rsid w:val="00A45903"/>
    <w:rsid w:val="00A45A10"/>
    <w:rsid w:val="00A45A1A"/>
    <w:rsid w:val="00A45BA3"/>
    <w:rsid w:val="00A45C91"/>
    <w:rsid w:val="00A45F5D"/>
    <w:rsid w:val="00A463F2"/>
    <w:rsid w:val="00A4664C"/>
    <w:rsid w:val="00A46661"/>
    <w:rsid w:val="00A469E6"/>
    <w:rsid w:val="00A46AC0"/>
    <w:rsid w:val="00A46F32"/>
    <w:rsid w:val="00A470A3"/>
    <w:rsid w:val="00A470B5"/>
    <w:rsid w:val="00A47798"/>
    <w:rsid w:val="00A47819"/>
    <w:rsid w:val="00A47B50"/>
    <w:rsid w:val="00A47DCB"/>
    <w:rsid w:val="00A47FCA"/>
    <w:rsid w:val="00A5001D"/>
    <w:rsid w:val="00A50184"/>
    <w:rsid w:val="00A5023E"/>
    <w:rsid w:val="00A507EC"/>
    <w:rsid w:val="00A508BD"/>
    <w:rsid w:val="00A50D16"/>
    <w:rsid w:val="00A50FA4"/>
    <w:rsid w:val="00A50FEA"/>
    <w:rsid w:val="00A5112C"/>
    <w:rsid w:val="00A51572"/>
    <w:rsid w:val="00A515B4"/>
    <w:rsid w:val="00A51A98"/>
    <w:rsid w:val="00A51F09"/>
    <w:rsid w:val="00A51FA8"/>
    <w:rsid w:val="00A522EE"/>
    <w:rsid w:val="00A523F0"/>
    <w:rsid w:val="00A524B6"/>
    <w:rsid w:val="00A5289D"/>
    <w:rsid w:val="00A52999"/>
    <w:rsid w:val="00A52BA9"/>
    <w:rsid w:val="00A52C20"/>
    <w:rsid w:val="00A53004"/>
    <w:rsid w:val="00A53182"/>
    <w:rsid w:val="00A531E0"/>
    <w:rsid w:val="00A53220"/>
    <w:rsid w:val="00A532D3"/>
    <w:rsid w:val="00A534C3"/>
    <w:rsid w:val="00A53723"/>
    <w:rsid w:val="00A53A4A"/>
    <w:rsid w:val="00A53B1E"/>
    <w:rsid w:val="00A53B2A"/>
    <w:rsid w:val="00A53C26"/>
    <w:rsid w:val="00A53CF5"/>
    <w:rsid w:val="00A53F0F"/>
    <w:rsid w:val="00A5429C"/>
    <w:rsid w:val="00A54383"/>
    <w:rsid w:val="00A544A5"/>
    <w:rsid w:val="00A547F8"/>
    <w:rsid w:val="00A548A6"/>
    <w:rsid w:val="00A548C0"/>
    <w:rsid w:val="00A54D2A"/>
    <w:rsid w:val="00A555D6"/>
    <w:rsid w:val="00A55B2A"/>
    <w:rsid w:val="00A55D97"/>
    <w:rsid w:val="00A5636C"/>
    <w:rsid w:val="00A56460"/>
    <w:rsid w:val="00A564CA"/>
    <w:rsid w:val="00A56A3D"/>
    <w:rsid w:val="00A56B3D"/>
    <w:rsid w:val="00A56E46"/>
    <w:rsid w:val="00A56F55"/>
    <w:rsid w:val="00A57345"/>
    <w:rsid w:val="00A57428"/>
    <w:rsid w:val="00A57940"/>
    <w:rsid w:val="00A57A8F"/>
    <w:rsid w:val="00A60049"/>
    <w:rsid w:val="00A6025A"/>
    <w:rsid w:val="00A6061E"/>
    <w:rsid w:val="00A60653"/>
    <w:rsid w:val="00A60859"/>
    <w:rsid w:val="00A60B4C"/>
    <w:rsid w:val="00A60CDF"/>
    <w:rsid w:val="00A60E37"/>
    <w:rsid w:val="00A6142E"/>
    <w:rsid w:val="00A61442"/>
    <w:rsid w:val="00A615DE"/>
    <w:rsid w:val="00A61E97"/>
    <w:rsid w:val="00A623E1"/>
    <w:rsid w:val="00A6266C"/>
    <w:rsid w:val="00A63436"/>
    <w:rsid w:val="00A635B1"/>
    <w:rsid w:val="00A63684"/>
    <w:rsid w:val="00A63D08"/>
    <w:rsid w:val="00A6403A"/>
    <w:rsid w:val="00A643B3"/>
    <w:rsid w:val="00A64864"/>
    <w:rsid w:val="00A64C10"/>
    <w:rsid w:val="00A64DC1"/>
    <w:rsid w:val="00A65238"/>
    <w:rsid w:val="00A65294"/>
    <w:rsid w:val="00A654F1"/>
    <w:rsid w:val="00A656B0"/>
    <w:rsid w:val="00A66368"/>
    <w:rsid w:val="00A665F7"/>
    <w:rsid w:val="00A667C5"/>
    <w:rsid w:val="00A66B10"/>
    <w:rsid w:val="00A66B18"/>
    <w:rsid w:val="00A66B84"/>
    <w:rsid w:val="00A67017"/>
    <w:rsid w:val="00A67438"/>
    <w:rsid w:val="00A677DF"/>
    <w:rsid w:val="00A707B2"/>
    <w:rsid w:val="00A7095F"/>
    <w:rsid w:val="00A70AF4"/>
    <w:rsid w:val="00A70DF6"/>
    <w:rsid w:val="00A710CD"/>
    <w:rsid w:val="00A711FF"/>
    <w:rsid w:val="00A7125F"/>
    <w:rsid w:val="00A71A3B"/>
    <w:rsid w:val="00A72185"/>
    <w:rsid w:val="00A72984"/>
    <w:rsid w:val="00A72B7A"/>
    <w:rsid w:val="00A72F2C"/>
    <w:rsid w:val="00A731AC"/>
    <w:rsid w:val="00A7354E"/>
    <w:rsid w:val="00A73552"/>
    <w:rsid w:val="00A73992"/>
    <w:rsid w:val="00A73BDD"/>
    <w:rsid w:val="00A73D13"/>
    <w:rsid w:val="00A73EEC"/>
    <w:rsid w:val="00A73F07"/>
    <w:rsid w:val="00A7463C"/>
    <w:rsid w:val="00A749E5"/>
    <w:rsid w:val="00A74BD8"/>
    <w:rsid w:val="00A74CE8"/>
    <w:rsid w:val="00A750DF"/>
    <w:rsid w:val="00A75217"/>
    <w:rsid w:val="00A7523F"/>
    <w:rsid w:val="00A75519"/>
    <w:rsid w:val="00A756F0"/>
    <w:rsid w:val="00A759B2"/>
    <w:rsid w:val="00A75A42"/>
    <w:rsid w:val="00A75A5C"/>
    <w:rsid w:val="00A761D6"/>
    <w:rsid w:val="00A7629D"/>
    <w:rsid w:val="00A76705"/>
    <w:rsid w:val="00A76BD7"/>
    <w:rsid w:val="00A76BEB"/>
    <w:rsid w:val="00A76DFF"/>
    <w:rsid w:val="00A76F67"/>
    <w:rsid w:val="00A770CB"/>
    <w:rsid w:val="00A773A5"/>
    <w:rsid w:val="00A775B1"/>
    <w:rsid w:val="00A77DD9"/>
    <w:rsid w:val="00A77E13"/>
    <w:rsid w:val="00A8005F"/>
    <w:rsid w:val="00A8033C"/>
    <w:rsid w:val="00A808CC"/>
    <w:rsid w:val="00A809FE"/>
    <w:rsid w:val="00A80DDD"/>
    <w:rsid w:val="00A80F66"/>
    <w:rsid w:val="00A80F99"/>
    <w:rsid w:val="00A8109D"/>
    <w:rsid w:val="00A81188"/>
    <w:rsid w:val="00A815F9"/>
    <w:rsid w:val="00A81B8E"/>
    <w:rsid w:val="00A81BD6"/>
    <w:rsid w:val="00A81DAC"/>
    <w:rsid w:val="00A820D5"/>
    <w:rsid w:val="00A82407"/>
    <w:rsid w:val="00A8250D"/>
    <w:rsid w:val="00A82888"/>
    <w:rsid w:val="00A829F3"/>
    <w:rsid w:val="00A82CE3"/>
    <w:rsid w:val="00A82CE4"/>
    <w:rsid w:val="00A831BE"/>
    <w:rsid w:val="00A83933"/>
    <w:rsid w:val="00A83A58"/>
    <w:rsid w:val="00A83AF7"/>
    <w:rsid w:val="00A83BB0"/>
    <w:rsid w:val="00A83CBC"/>
    <w:rsid w:val="00A84045"/>
    <w:rsid w:val="00A84448"/>
    <w:rsid w:val="00A8472F"/>
    <w:rsid w:val="00A85889"/>
    <w:rsid w:val="00A858AA"/>
    <w:rsid w:val="00A85B93"/>
    <w:rsid w:val="00A85BB6"/>
    <w:rsid w:val="00A85BCE"/>
    <w:rsid w:val="00A85E79"/>
    <w:rsid w:val="00A86135"/>
    <w:rsid w:val="00A86268"/>
    <w:rsid w:val="00A86555"/>
    <w:rsid w:val="00A869F3"/>
    <w:rsid w:val="00A86A8E"/>
    <w:rsid w:val="00A86C99"/>
    <w:rsid w:val="00A86D65"/>
    <w:rsid w:val="00A86F14"/>
    <w:rsid w:val="00A87245"/>
    <w:rsid w:val="00A87529"/>
    <w:rsid w:val="00A8765B"/>
    <w:rsid w:val="00A87DB6"/>
    <w:rsid w:val="00A9015E"/>
    <w:rsid w:val="00A90550"/>
    <w:rsid w:val="00A906FC"/>
    <w:rsid w:val="00A90989"/>
    <w:rsid w:val="00A90ABE"/>
    <w:rsid w:val="00A90B2F"/>
    <w:rsid w:val="00A90D5F"/>
    <w:rsid w:val="00A911CB"/>
    <w:rsid w:val="00A913D9"/>
    <w:rsid w:val="00A91760"/>
    <w:rsid w:val="00A918F7"/>
    <w:rsid w:val="00A91A32"/>
    <w:rsid w:val="00A91A9C"/>
    <w:rsid w:val="00A91D4D"/>
    <w:rsid w:val="00A91DA5"/>
    <w:rsid w:val="00A92065"/>
    <w:rsid w:val="00A920FE"/>
    <w:rsid w:val="00A92107"/>
    <w:rsid w:val="00A92171"/>
    <w:rsid w:val="00A9217F"/>
    <w:rsid w:val="00A922CE"/>
    <w:rsid w:val="00A92947"/>
    <w:rsid w:val="00A92B84"/>
    <w:rsid w:val="00A92CCC"/>
    <w:rsid w:val="00A93135"/>
    <w:rsid w:val="00A934D2"/>
    <w:rsid w:val="00A93D00"/>
    <w:rsid w:val="00A946DF"/>
    <w:rsid w:val="00A947C5"/>
    <w:rsid w:val="00A947EE"/>
    <w:rsid w:val="00A947FD"/>
    <w:rsid w:val="00A95579"/>
    <w:rsid w:val="00A956FB"/>
    <w:rsid w:val="00A95A46"/>
    <w:rsid w:val="00A95B74"/>
    <w:rsid w:val="00A95BA6"/>
    <w:rsid w:val="00A95E91"/>
    <w:rsid w:val="00A96108"/>
    <w:rsid w:val="00A96425"/>
    <w:rsid w:val="00A96449"/>
    <w:rsid w:val="00A965BE"/>
    <w:rsid w:val="00A96C5C"/>
    <w:rsid w:val="00A97018"/>
    <w:rsid w:val="00A9706A"/>
    <w:rsid w:val="00A97845"/>
    <w:rsid w:val="00A979CB"/>
    <w:rsid w:val="00A97A75"/>
    <w:rsid w:val="00AA00D0"/>
    <w:rsid w:val="00AA099C"/>
    <w:rsid w:val="00AA114F"/>
    <w:rsid w:val="00AA12EB"/>
    <w:rsid w:val="00AA1952"/>
    <w:rsid w:val="00AA1AAC"/>
    <w:rsid w:val="00AA1BF0"/>
    <w:rsid w:val="00AA1D76"/>
    <w:rsid w:val="00AA1FA7"/>
    <w:rsid w:val="00AA20CD"/>
    <w:rsid w:val="00AA2417"/>
    <w:rsid w:val="00AA2567"/>
    <w:rsid w:val="00AA2741"/>
    <w:rsid w:val="00AA27ED"/>
    <w:rsid w:val="00AA3357"/>
    <w:rsid w:val="00AA3454"/>
    <w:rsid w:val="00AA35DD"/>
    <w:rsid w:val="00AA361B"/>
    <w:rsid w:val="00AA3748"/>
    <w:rsid w:val="00AA3821"/>
    <w:rsid w:val="00AA38BB"/>
    <w:rsid w:val="00AA3B18"/>
    <w:rsid w:val="00AA3B4A"/>
    <w:rsid w:val="00AA3B4E"/>
    <w:rsid w:val="00AA3CDB"/>
    <w:rsid w:val="00AA3F4D"/>
    <w:rsid w:val="00AA4156"/>
    <w:rsid w:val="00AA449F"/>
    <w:rsid w:val="00AA49A2"/>
    <w:rsid w:val="00AA49F2"/>
    <w:rsid w:val="00AA4C12"/>
    <w:rsid w:val="00AA4CD3"/>
    <w:rsid w:val="00AA50FF"/>
    <w:rsid w:val="00AA54B2"/>
    <w:rsid w:val="00AA54CA"/>
    <w:rsid w:val="00AA5F48"/>
    <w:rsid w:val="00AA6447"/>
    <w:rsid w:val="00AA66F0"/>
    <w:rsid w:val="00AA6757"/>
    <w:rsid w:val="00AA689D"/>
    <w:rsid w:val="00AA6A21"/>
    <w:rsid w:val="00AA6AD4"/>
    <w:rsid w:val="00AA714C"/>
    <w:rsid w:val="00AA726B"/>
    <w:rsid w:val="00AA7FD2"/>
    <w:rsid w:val="00AB0049"/>
    <w:rsid w:val="00AB00F1"/>
    <w:rsid w:val="00AB0416"/>
    <w:rsid w:val="00AB046B"/>
    <w:rsid w:val="00AB0621"/>
    <w:rsid w:val="00AB0660"/>
    <w:rsid w:val="00AB070F"/>
    <w:rsid w:val="00AB0B23"/>
    <w:rsid w:val="00AB0E78"/>
    <w:rsid w:val="00AB1012"/>
    <w:rsid w:val="00AB156B"/>
    <w:rsid w:val="00AB16D2"/>
    <w:rsid w:val="00AB189C"/>
    <w:rsid w:val="00AB18E8"/>
    <w:rsid w:val="00AB1962"/>
    <w:rsid w:val="00AB1998"/>
    <w:rsid w:val="00AB1ABC"/>
    <w:rsid w:val="00AB20AC"/>
    <w:rsid w:val="00AB2266"/>
    <w:rsid w:val="00AB2300"/>
    <w:rsid w:val="00AB264D"/>
    <w:rsid w:val="00AB368C"/>
    <w:rsid w:val="00AB4148"/>
    <w:rsid w:val="00AB42F1"/>
    <w:rsid w:val="00AB43B1"/>
    <w:rsid w:val="00AB45EB"/>
    <w:rsid w:val="00AB4A14"/>
    <w:rsid w:val="00AB4A23"/>
    <w:rsid w:val="00AB4BAB"/>
    <w:rsid w:val="00AB4DDA"/>
    <w:rsid w:val="00AB4E63"/>
    <w:rsid w:val="00AB4F8E"/>
    <w:rsid w:val="00AB61BE"/>
    <w:rsid w:val="00AB62BB"/>
    <w:rsid w:val="00AB661A"/>
    <w:rsid w:val="00AB676E"/>
    <w:rsid w:val="00AB692D"/>
    <w:rsid w:val="00AB6A28"/>
    <w:rsid w:val="00AB6DB7"/>
    <w:rsid w:val="00AB7415"/>
    <w:rsid w:val="00AB749F"/>
    <w:rsid w:val="00AB7677"/>
    <w:rsid w:val="00AB7D34"/>
    <w:rsid w:val="00AC001D"/>
    <w:rsid w:val="00AC02A8"/>
    <w:rsid w:val="00AC02CB"/>
    <w:rsid w:val="00AC09F3"/>
    <w:rsid w:val="00AC0CC6"/>
    <w:rsid w:val="00AC0CCF"/>
    <w:rsid w:val="00AC0FB1"/>
    <w:rsid w:val="00AC0FE0"/>
    <w:rsid w:val="00AC13AF"/>
    <w:rsid w:val="00AC14AE"/>
    <w:rsid w:val="00AC1B92"/>
    <w:rsid w:val="00AC1C86"/>
    <w:rsid w:val="00AC1CB5"/>
    <w:rsid w:val="00AC1FCB"/>
    <w:rsid w:val="00AC25CB"/>
    <w:rsid w:val="00AC2C77"/>
    <w:rsid w:val="00AC2CDC"/>
    <w:rsid w:val="00AC2EE9"/>
    <w:rsid w:val="00AC2F2C"/>
    <w:rsid w:val="00AC3152"/>
    <w:rsid w:val="00AC331E"/>
    <w:rsid w:val="00AC33B9"/>
    <w:rsid w:val="00AC33D2"/>
    <w:rsid w:val="00AC36F2"/>
    <w:rsid w:val="00AC3921"/>
    <w:rsid w:val="00AC39E6"/>
    <w:rsid w:val="00AC3BFB"/>
    <w:rsid w:val="00AC3D59"/>
    <w:rsid w:val="00AC40C6"/>
    <w:rsid w:val="00AC429F"/>
    <w:rsid w:val="00AC458F"/>
    <w:rsid w:val="00AC4CFD"/>
    <w:rsid w:val="00AC4D20"/>
    <w:rsid w:val="00AC599F"/>
    <w:rsid w:val="00AC5F95"/>
    <w:rsid w:val="00AC60BE"/>
    <w:rsid w:val="00AC6221"/>
    <w:rsid w:val="00AC6404"/>
    <w:rsid w:val="00AC649F"/>
    <w:rsid w:val="00AC689F"/>
    <w:rsid w:val="00AC6B1F"/>
    <w:rsid w:val="00AC72CF"/>
    <w:rsid w:val="00AC77BF"/>
    <w:rsid w:val="00AC78DC"/>
    <w:rsid w:val="00AC7C40"/>
    <w:rsid w:val="00AD0339"/>
    <w:rsid w:val="00AD0586"/>
    <w:rsid w:val="00AD0645"/>
    <w:rsid w:val="00AD087C"/>
    <w:rsid w:val="00AD0A29"/>
    <w:rsid w:val="00AD0EAB"/>
    <w:rsid w:val="00AD0EB1"/>
    <w:rsid w:val="00AD1613"/>
    <w:rsid w:val="00AD1823"/>
    <w:rsid w:val="00AD1B90"/>
    <w:rsid w:val="00AD1E4D"/>
    <w:rsid w:val="00AD203B"/>
    <w:rsid w:val="00AD2F99"/>
    <w:rsid w:val="00AD3475"/>
    <w:rsid w:val="00AD39D2"/>
    <w:rsid w:val="00AD3C3B"/>
    <w:rsid w:val="00AD3D2D"/>
    <w:rsid w:val="00AD43BE"/>
    <w:rsid w:val="00AD479F"/>
    <w:rsid w:val="00AD4BDE"/>
    <w:rsid w:val="00AD501A"/>
    <w:rsid w:val="00AD5022"/>
    <w:rsid w:val="00AD5289"/>
    <w:rsid w:val="00AD54D5"/>
    <w:rsid w:val="00AD5504"/>
    <w:rsid w:val="00AD5A51"/>
    <w:rsid w:val="00AD5B63"/>
    <w:rsid w:val="00AD5D11"/>
    <w:rsid w:val="00AD614E"/>
    <w:rsid w:val="00AD661E"/>
    <w:rsid w:val="00AD69D4"/>
    <w:rsid w:val="00AD6B5B"/>
    <w:rsid w:val="00AD6BFB"/>
    <w:rsid w:val="00AD6D06"/>
    <w:rsid w:val="00AD6E73"/>
    <w:rsid w:val="00AD7630"/>
    <w:rsid w:val="00AD787C"/>
    <w:rsid w:val="00AD7CE8"/>
    <w:rsid w:val="00AD7E7F"/>
    <w:rsid w:val="00AE0035"/>
    <w:rsid w:val="00AE007B"/>
    <w:rsid w:val="00AE015C"/>
    <w:rsid w:val="00AE040E"/>
    <w:rsid w:val="00AE06E3"/>
    <w:rsid w:val="00AE06FB"/>
    <w:rsid w:val="00AE07F2"/>
    <w:rsid w:val="00AE0911"/>
    <w:rsid w:val="00AE0CB0"/>
    <w:rsid w:val="00AE0D9B"/>
    <w:rsid w:val="00AE128D"/>
    <w:rsid w:val="00AE131A"/>
    <w:rsid w:val="00AE1374"/>
    <w:rsid w:val="00AE143B"/>
    <w:rsid w:val="00AE1532"/>
    <w:rsid w:val="00AE1ACB"/>
    <w:rsid w:val="00AE1FA7"/>
    <w:rsid w:val="00AE22A4"/>
    <w:rsid w:val="00AE2770"/>
    <w:rsid w:val="00AE2B49"/>
    <w:rsid w:val="00AE2B61"/>
    <w:rsid w:val="00AE2E6C"/>
    <w:rsid w:val="00AE2F92"/>
    <w:rsid w:val="00AE2FA0"/>
    <w:rsid w:val="00AE2FA6"/>
    <w:rsid w:val="00AE2FBC"/>
    <w:rsid w:val="00AE32A7"/>
    <w:rsid w:val="00AE32EE"/>
    <w:rsid w:val="00AE3E30"/>
    <w:rsid w:val="00AE3E8B"/>
    <w:rsid w:val="00AE3FBE"/>
    <w:rsid w:val="00AE40DC"/>
    <w:rsid w:val="00AE4343"/>
    <w:rsid w:val="00AE4708"/>
    <w:rsid w:val="00AE4A46"/>
    <w:rsid w:val="00AE4B8F"/>
    <w:rsid w:val="00AE4BC8"/>
    <w:rsid w:val="00AE4E94"/>
    <w:rsid w:val="00AE520D"/>
    <w:rsid w:val="00AE5667"/>
    <w:rsid w:val="00AE56CC"/>
    <w:rsid w:val="00AE5703"/>
    <w:rsid w:val="00AE579A"/>
    <w:rsid w:val="00AE5A08"/>
    <w:rsid w:val="00AE5A85"/>
    <w:rsid w:val="00AE5EBA"/>
    <w:rsid w:val="00AE681B"/>
    <w:rsid w:val="00AE6864"/>
    <w:rsid w:val="00AE6872"/>
    <w:rsid w:val="00AE695A"/>
    <w:rsid w:val="00AE69F0"/>
    <w:rsid w:val="00AE6E2F"/>
    <w:rsid w:val="00AE7433"/>
    <w:rsid w:val="00AE777C"/>
    <w:rsid w:val="00AE7A38"/>
    <w:rsid w:val="00AF03BB"/>
    <w:rsid w:val="00AF07D9"/>
    <w:rsid w:val="00AF085C"/>
    <w:rsid w:val="00AF088B"/>
    <w:rsid w:val="00AF08E3"/>
    <w:rsid w:val="00AF0A36"/>
    <w:rsid w:val="00AF0AFE"/>
    <w:rsid w:val="00AF103E"/>
    <w:rsid w:val="00AF1245"/>
    <w:rsid w:val="00AF146A"/>
    <w:rsid w:val="00AF17B0"/>
    <w:rsid w:val="00AF18DD"/>
    <w:rsid w:val="00AF24C7"/>
    <w:rsid w:val="00AF251D"/>
    <w:rsid w:val="00AF25C4"/>
    <w:rsid w:val="00AF2930"/>
    <w:rsid w:val="00AF30A7"/>
    <w:rsid w:val="00AF311D"/>
    <w:rsid w:val="00AF31B2"/>
    <w:rsid w:val="00AF3425"/>
    <w:rsid w:val="00AF36A8"/>
    <w:rsid w:val="00AF3A92"/>
    <w:rsid w:val="00AF405F"/>
    <w:rsid w:val="00AF411D"/>
    <w:rsid w:val="00AF4132"/>
    <w:rsid w:val="00AF4B72"/>
    <w:rsid w:val="00AF4E7D"/>
    <w:rsid w:val="00AF4FFC"/>
    <w:rsid w:val="00AF525D"/>
    <w:rsid w:val="00AF55AD"/>
    <w:rsid w:val="00AF58B7"/>
    <w:rsid w:val="00AF5E2A"/>
    <w:rsid w:val="00AF6173"/>
    <w:rsid w:val="00AF6213"/>
    <w:rsid w:val="00AF6224"/>
    <w:rsid w:val="00AF6398"/>
    <w:rsid w:val="00AF6BD6"/>
    <w:rsid w:val="00AF70AD"/>
    <w:rsid w:val="00AF769D"/>
    <w:rsid w:val="00AF7AD3"/>
    <w:rsid w:val="00AF7DDC"/>
    <w:rsid w:val="00AF7F30"/>
    <w:rsid w:val="00B00012"/>
    <w:rsid w:val="00B002A2"/>
    <w:rsid w:val="00B00771"/>
    <w:rsid w:val="00B00890"/>
    <w:rsid w:val="00B00A7F"/>
    <w:rsid w:val="00B00D31"/>
    <w:rsid w:val="00B0101C"/>
    <w:rsid w:val="00B010B1"/>
    <w:rsid w:val="00B0154E"/>
    <w:rsid w:val="00B01838"/>
    <w:rsid w:val="00B018AC"/>
    <w:rsid w:val="00B02BC9"/>
    <w:rsid w:val="00B02C89"/>
    <w:rsid w:val="00B02E6E"/>
    <w:rsid w:val="00B02FC8"/>
    <w:rsid w:val="00B03106"/>
    <w:rsid w:val="00B034B2"/>
    <w:rsid w:val="00B0370D"/>
    <w:rsid w:val="00B037DF"/>
    <w:rsid w:val="00B03803"/>
    <w:rsid w:val="00B039E5"/>
    <w:rsid w:val="00B04187"/>
    <w:rsid w:val="00B04AE8"/>
    <w:rsid w:val="00B04AEE"/>
    <w:rsid w:val="00B04BB8"/>
    <w:rsid w:val="00B051F2"/>
    <w:rsid w:val="00B05377"/>
    <w:rsid w:val="00B0593E"/>
    <w:rsid w:val="00B05F68"/>
    <w:rsid w:val="00B06245"/>
    <w:rsid w:val="00B069D8"/>
    <w:rsid w:val="00B06C82"/>
    <w:rsid w:val="00B06F98"/>
    <w:rsid w:val="00B071E8"/>
    <w:rsid w:val="00B07347"/>
    <w:rsid w:val="00B07360"/>
    <w:rsid w:val="00B07675"/>
    <w:rsid w:val="00B076EB"/>
    <w:rsid w:val="00B105BD"/>
    <w:rsid w:val="00B10B73"/>
    <w:rsid w:val="00B1140C"/>
    <w:rsid w:val="00B11AA6"/>
    <w:rsid w:val="00B11B0E"/>
    <w:rsid w:val="00B11E55"/>
    <w:rsid w:val="00B1212F"/>
    <w:rsid w:val="00B1231E"/>
    <w:rsid w:val="00B1244D"/>
    <w:rsid w:val="00B125BB"/>
    <w:rsid w:val="00B12997"/>
    <w:rsid w:val="00B12F7E"/>
    <w:rsid w:val="00B133C1"/>
    <w:rsid w:val="00B13F46"/>
    <w:rsid w:val="00B142E5"/>
    <w:rsid w:val="00B146C4"/>
    <w:rsid w:val="00B146E1"/>
    <w:rsid w:val="00B148F1"/>
    <w:rsid w:val="00B14C05"/>
    <w:rsid w:val="00B153FD"/>
    <w:rsid w:val="00B158D6"/>
    <w:rsid w:val="00B15A34"/>
    <w:rsid w:val="00B15C5B"/>
    <w:rsid w:val="00B15EB2"/>
    <w:rsid w:val="00B15F13"/>
    <w:rsid w:val="00B15FC2"/>
    <w:rsid w:val="00B16119"/>
    <w:rsid w:val="00B1631E"/>
    <w:rsid w:val="00B16813"/>
    <w:rsid w:val="00B16CB5"/>
    <w:rsid w:val="00B16E30"/>
    <w:rsid w:val="00B17053"/>
    <w:rsid w:val="00B172F0"/>
    <w:rsid w:val="00B1761C"/>
    <w:rsid w:val="00B17800"/>
    <w:rsid w:val="00B1785D"/>
    <w:rsid w:val="00B17DDA"/>
    <w:rsid w:val="00B17F28"/>
    <w:rsid w:val="00B202C0"/>
    <w:rsid w:val="00B203D3"/>
    <w:rsid w:val="00B207F6"/>
    <w:rsid w:val="00B208B4"/>
    <w:rsid w:val="00B209BC"/>
    <w:rsid w:val="00B20D45"/>
    <w:rsid w:val="00B20D8D"/>
    <w:rsid w:val="00B2165A"/>
    <w:rsid w:val="00B217A9"/>
    <w:rsid w:val="00B21946"/>
    <w:rsid w:val="00B219E1"/>
    <w:rsid w:val="00B21C1B"/>
    <w:rsid w:val="00B21D9B"/>
    <w:rsid w:val="00B22DA2"/>
    <w:rsid w:val="00B22EE7"/>
    <w:rsid w:val="00B22F23"/>
    <w:rsid w:val="00B22FAE"/>
    <w:rsid w:val="00B2307E"/>
    <w:rsid w:val="00B23262"/>
    <w:rsid w:val="00B232D0"/>
    <w:rsid w:val="00B233FF"/>
    <w:rsid w:val="00B239D8"/>
    <w:rsid w:val="00B23CA7"/>
    <w:rsid w:val="00B23E4D"/>
    <w:rsid w:val="00B23E85"/>
    <w:rsid w:val="00B240F7"/>
    <w:rsid w:val="00B24501"/>
    <w:rsid w:val="00B24644"/>
    <w:rsid w:val="00B24716"/>
    <w:rsid w:val="00B24866"/>
    <w:rsid w:val="00B249C2"/>
    <w:rsid w:val="00B24B90"/>
    <w:rsid w:val="00B25A31"/>
    <w:rsid w:val="00B25BC9"/>
    <w:rsid w:val="00B26340"/>
    <w:rsid w:val="00B2658D"/>
    <w:rsid w:val="00B26657"/>
    <w:rsid w:val="00B267DC"/>
    <w:rsid w:val="00B26CFC"/>
    <w:rsid w:val="00B26FCD"/>
    <w:rsid w:val="00B274AC"/>
    <w:rsid w:val="00B27535"/>
    <w:rsid w:val="00B278C7"/>
    <w:rsid w:val="00B30A31"/>
    <w:rsid w:val="00B30EEC"/>
    <w:rsid w:val="00B31547"/>
    <w:rsid w:val="00B316BA"/>
    <w:rsid w:val="00B31998"/>
    <w:rsid w:val="00B319FD"/>
    <w:rsid w:val="00B31B2B"/>
    <w:rsid w:val="00B31E78"/>
    <w:rsid w:val="00B31E83"/>
    <w:rsid w:val="00B31FAA"/>
    <w:rsid w:val="00B31FD2"/>
    <w:rsid w:val="00B32068"/>
    <w:rsid w:val="00B322D1"/>
    <w:rsid w:val="00B32362"/>
    <w:rsid w:val="00B32591"/>
    <w:rsid w:val="00B32863"/>
    <w:rsid w:val="00B32EBF"/>
    <w:rsid w:val="00B32F06"/>
    <w:rsid w:val="00B33544"/>
    <w:rsid w:val="00B33741"/>
    <w:rsid w:val="00B337A7"/>
    <w:rsid w:val="00B3388C"/>
    <w:rsid w:val="00B33E16"/>
    <w:rsid w:val="00B3427C"/>
    <w:rsid w:val="00B3461F"/>
    <w:rsid w:val="00B35237"/>
    <w:rsid w:val="00B35262"/>
    <w:rsid w:val="00B356A1"/>
    <w:rsid w:val="00B35AA3"/>
    <w:rsid w:val="00B35B50"/>
    <w:rsid w:val="00B3616E"/>
    <w:rsid w:val="00B3653B"/>
    <w:rsid w:val="00B36822"/>
    <w:rsid w:val="00B368B3"/>
    <w:rsid w:val="00B368E4"/>
    <w:rsid w:val="00B36987"/>
    <w:rsid w:val="00B369A9"/>
    <w:rsid w:val="00B369C3"/>
    <w:rsid w:val="00B36AE7"/>
    <w:rsid w:val="00B36F06"/>
    <w:rsid w:val="00B36F7C"/>
    <w:rsid w:val="00B37125"/>
    <w:rsid w:val="00B37404"/>
    <w:rsid w:val="00B3782B"/>
    <w:rsid w:val="00B379C0"/>
    <w:rsid w:val="00B37DDD"/>
    <w:rsid w:val="00B37E60"/>
    <w:rsid w:val="00B37F98"/>
    <w:rsid w:val="00B37FAD"/>
    <w:rsid w:val="00B4022F"/>
    <w:rsid w:val="00B4035D"/>
    <w:rsid w:val="00B403F1"/>
    <w:rsid w:val="00B407C5"/>
    <w:rsid w:val="00B40A9E"/>
    <w:rsid w:val="00B40B45"/>
    <w:rsid w:val="00B40C73"/>
    <w:rsid w:val="00B411F4"/>
    <w:rsid w:val="00B418C0"/>
    <w:rsid w:val="00B41BAF"/>
    <w:rsid w:val="00B41E85"/>
    <w:rsid w:val="00B42038"/>
    <w:rsid w:val="00B4237E"/>
    <w:rsid w:val="00B42604"/>
    <w:rsid w:val="00B4292A"/>
    <w:rsid w:val="00B42C25"/>
    <w:rsid w:val="00B42C40"/>
    <w:rsid w:val="00B43075"/>
    <w:rsid w:val="00B43690"/>
    <w:rsid w:val="00B437B8"/>
    <w:rsid w:val="00B4390E"/>
    <w:rsid w:val="00B439E2"/>
    <w:rsid w:val="00B43FDA"/>
    <w:rsid w:val="00B4401C"/>
    <w:rsid w:val="00B440FB"/>
    <w:rsid w:val="00B446DF"/>
    <w:rsid w:val="00B4478F"/>
    <w:rsid w:val="00B44848"/>
    <w:rsid w:val="00B44924"/>
    <w:rsid w:val="00B44964"/>
    <w:rsid w:val="00B44B12"/>
    <w:rsid w:val="00B44E7F"/>
    <w:rsid w:val="00B45022"/>
    <w:rsid w:val="00B4503B"/>
    <w:rsid w:val="00B450FE"/>
    <w:rsid w:val="00B4525F"/>
    <w:rsid w:val="00B460FC"/>
    <w:rsid w:val="00B46214"/>
    <w:rsid w:val="00B467E0"/>
    <w:rsid w:val="00B46808"/>
    <w:rsid w:val="00B46C0F"/>
    <w:rsid w:val="00B46D8F"/>
    <w:rsid w:val="00B46E2C"/>
    <w:rsid w:val="00B4707A"/>
    <w:rsid w:val="00B473F5"/>
    <w:rsid w:val="00B47567"/>
    <w:rsid w:val="00B476FB"/>
    <w:rsid w:val="00B47752"/>
    <w:rsid w:val="00B47B34"/>
    <w:rsid w:val="00B50347"/>
    <w:rsid w:val="00B504F1"/>
    <w:rsid w:val="00B50662"/>
    <w:rsid w:val="00B5088C"/>
    <w:rsid w:val="00B50DBB"/>
    <w:rsid w:val="00B50FB1"/>
    <w:rsid w:val="00B50FC0"/>
    <w:rsid w:val="00B51278"/>
    <w:rsid w:val="00B512DF"/>
    <w:rsid w:val="00B517A3"/>
    <w:rsid w:val="00B5186C"/>
    <w:rsid w:val="00B51C78"/>
    <w:rsid w:val="00B51D06"/>
    <w:rsid w:val="00B51E7C"/>
    <w:rsid w:val="00B52A0C"/>
    <w:rsid w:val="00B52A7C"/>
    <w:rsid w:val="00B52AB2"/>
    <w:rsid w:val="00B52DA0"/>
    <w:rsid w:val="00B53360"/>
    <w:rsid w:val="00B53635"/>
    <w:rsid w:val="00B53865"/>
    <w:rsid w:val="00B53A0D"/>
    <w:rsid w:val="00B53BBD"/>
    <w:rsid w:val="00B5436D"/>
    <w:rsid w:val="00B54403"/>
    <w:rsid w:val="00B5460A"/>
    <w:rsid w:val="00B5528C"/>
    <w:rsid w:val="00B556BE"/>
    <w:rsid w:val="00B55711"/>
    <w:rsid w:val="00B55D37"/>
    <w:rsid w:val="00B56100"/>
    <w:rsid w:val="00B56945"/>
    <w:rsid w:val="00B56A66"/>
    <w:rsid w:val="00B56D33"/>
    <w:rsid w:val="00B56EA4"/>
    <w:rsid w:val="00B56FEA"/>
    <w:rsid w:val="00B5709F"/>
    <w:rsid w:val="00B57439"/>
    <w:rsid w:val="00B574D3"/>
    <w:rsid w:val="00B57509"/>
    <w:rsid w:val="00B57661"/>
    <w:rsid w:val="00B577CA"/>
    <w:rsid w:val="00B579DB"/>
    <w:rsid w:val="00B57C49"/>
    <w:rsid w:val="00B57E58"/>
    <w:rsid w:val="00B57FA7"/>
    <w:rsid w:val="00B60695"/>
    <w:rsid w:val="00B60BC3"/>
    <w:rsid w:val="00B60D72"/>
    <w:rsid w:val="00B6129F"/>
    <w:rsid w:val="00B61950"/>
    <w:rsid w:val="00B61C48"/>
    <w:rsid w:val="00B61C70"/>
    <w:rsid w:val="00B61E93"/>
    <w:rsid w:val="00B61EF7"/>
    <w:rsid w:val="00B61F2A"/>
    <w:rsid w:val="00B621FA"/>
    <w:rsid w:val="00B624A7"/>
    <w:rsid w:val="00B62ADE"/>
    <w:rsid w:val="00B62F3E"/>
    <w:rsid w:val="00B6301C"/>
    <w:rsid w:val="00B63ACE"/>
    <w:rsid w:val="00B63BB8"/>
    <w:rsid w:val="00B63E52"/>
    <w:rsid w:val="00B63F30"/>
    <w:rsid w:val="00B64574"/>
    <w:rsid w:val="00B645B0"/>
    <w:rsid w:val="00B64656"/>
    <w:rsid w:val="00B648F9"/>
    <w:rsid w:val="00B64F33"/>
    <w:rsid w:val="00B64F3F"/>
    <w:rsid w:val="00B64FF7"/>
    <w:rsid w:val="00B6501F"/>
    <w:rsid w:val="00B65220"/>
    <w:rsid w:val="00B6553C"/>
    <w:rsid w:val="00B656C1"/>
    <w:rsid w:val="00B66219"/>
    <w:rsid w:val="00B66383"/>
    <w:rsid w:val="00B665E0"/>
    <w:rsid w:val="00B67316"/>
    <w:rsid w:val="00B67478"/>
    <w:rsid w:val="00B67AD2"/>
    <w:rsid w:val="00B7082A"/>
    <w:rsid w:val="00B70A05"/>
    <w:rsid w:val="00B7107D"/>
    <w:rsid w:val="00B710F4"/>
    <w:rsid w:val="00B71464"/>
    <w:rsid w:val="00B71B19"/>
    <w:rsid w:val="00B71DE0"/>
    <w:rsid w:val="00B7221B"/>
    <w:rsid w:val="00B7229E"/>
    <w:rsid w:val="00B72574"/>
    <w:rsid w:val="00B7272F"/>
    <w:rsid w:val="00B72C9E"/>
    <w:rsid w:val="00B72C9F"/>
    <w:rsid w:val="00B72D3D"/>
    <w:rsid w:val="00B73A96"/>
    <w:rsid w:val="00B73AC7"/>
    <w:rsid w:val="00B73D17"/>
    <w:rsid w:val="00B741F6"/>
    <w:rsid w:val="00B7437D"/>
    <w:rsid w:val="00B7443D"/>
    <w:rsid w:val="00B744D0"/>
    <w:rsid w:val="00B7485A"/>
    <w:rsid w:val="00B74A5F"/>
    <w:rsid w:val="00B74D5E"/>
    <w:rsid w:val="00B75959"/>
    <w:rsid w:val="00B75AEF"/>
    <w:rsid w:val="00B75C43"/>
    <w:rsid w:val="00B75D9B"/>
    <w:rsid w:val="00B75F7D"/>
    <w:rsid w:val="00B76497"/>
    <w:rsid w:val="00B7687D"/>
    <w:rsid w:val="00B76B74"/>
    <w:rsid w:val="00B76BDA"/>
    <w:rsid w:val="00B76C4D"/>
    <w:rsid w:val="00B77019"/>
    <w:rsid w:val="00B77394"/>
    <w:rsid w:val="00B77E86"/>
    <w:rsid w:val="00B80011"/>
    <w:rsid w:val="00B8019E"/>
    <w:rsid w:val="00B80ABE"/>
    <w:rsid w:val="00B80BD7"/>
    <w:rsid w:val="00B80C20"/>
    <w:rsid w:val="00B81159"/>
    <w:rsid w:val="00B81163"/>
    <w:rsid w:val="00B8166E"/>
    <w:rsid w:val="00B817A6"/>
    <w:rsid w:val="00B8183D"/>
    <w:rsid w:val="00B81CDF"/>
    <w:rsid w:val="00B81D43"/>
    <w:rsid w:val="00B8201D"/>
    <w:rsid w:val="00B82110"/>
    <w:rsid w:val="00B82430"/>
    <w:rsid w:val="00B825BF"/>
    <w:rsid w:val="00B82710"/>
    <w:rsid w:val="00B82853"/>
    <w:rsid w:val="00B82A6E"/>
    <w:rsid w:val="00B84529"/>
    <w:rsid w:val="00B84879"/>
    <w:rsid w:val="00B849EB"/>
    <w:rsid w:val="00B84A6D"/>
    <w:rsid w:val="00B84F35"/>
    <w:rsid w:val="00B8505D"/>
    <w:rsid w:val="00B853B4"/>
    <w:rsid w:val="00B853FA"/>
    <w:rsid w:val="00B8570F"/>
    <w:rsid w:val="00B85928"/>
    <w:rsid w:val="00B85FB1"/>
    <w:rsid w:val="00B860E5"/>
    <w:rsid w:val="00B866E4"/>
    <w:rsid w:val="00B86914"/>
    <w:rsid w:val="00B86A9F"/>
    <w:rsid w:val="00B86CC6"/>
    <w:rsid w:val="00B86F0F"/>
    <w:rsid w:val="00B87016"/>
    <w:rsid w:val="00B87322"/>
    <w:rsid w:val="00B87BE3"/>
    <w:rsid w:val="00B90413"/>
    <w:rsid w:val="00B90C5A"/>
    <w:rsid w:val="00B90E16"/>
    <w:rsid w:val="00B90E5F"/>
    <w:rsid w:val="00B91089"/>
    <w:rsid w:val="00B91331"/>
    <w:rsid w:val="00B9148A"/>
    <w:rsid w:val="00B914EF"/>
    <w:rsid w:val="00B916F0"/>
    <w:rsid w:val="00B92116"/>
    <w:rsid w:val="00B92256"/>
    <w:rsid w:val="00B9229D"/>
    <w:rsid w:val="00B9238E"/>
    <w:rsid w:val="00B92AD2"/>
    <w:rsid w:val="00B92E56"/>
    <w:rsid w:val="00B93503"/>
    <w:rsid w:val="00B936E2"/>
    <w:rsid w:val="00B93886"/>
    <w:rsid w:val="00B93D4B"/>
    <w:rsid w:val="00B93FE3"/>
    <w:rsid w:val="00B942E8"/>
    <w:rsid w:val="00B943CF"/>
    <w:rsid w:val="00B94444"/>
    <w:rsid w:val="00B9461B"/>
    <w:rsid w:val="00B949E7"/>
    <w:rsid w:val="00B94A6C"/>
    <w:rsid w:val="00B95017"/>
    <w:rsid w:val="00B9554B"/>
    <w:rsid w:val="00B95698"/>
    <w:rsid w:val="00B95A0B"/>
    <w:rsid w:val="00B95B6C"/>
    <w:rsid w:val="00B95FD8"/>
    <w:rsid w:val="00B9610A"/>
    <w:rsid w:val="00B961E9"/>
    <w:rsid w:val="00B96645"/>
    <w:rsid w:val="00B9685B"/>
    <w:rsid w:val="00B969AA"/>
    <w:rsid w:val="00B96EC1"/>
    <w:rsid w:val="00B96F62"/>
    <w:rsid w:val="00B97084"/>
    <w:rsid w:val="00B97330"/>
    <w:rsid w:val="00B97453"/>
    <w:rsid w:val="00B9764B"/>
    <w:rsid w:val="00B97676"/>
    <w:rsid w:val="00B97B8D"/>
    <w:rsid w:val="00B97C4C"/>
    <w:rsid w:val="00B97E43"/>
    <w:rsid w:val="00BA024A"/>
    <w:rsid w:val="00BA0501"/>
    <w:rsid w:val="00BA06E4"/>
    <w:rsid w:val="00BA0B03"/>
    <w:rsid w:val="00BA0DB1"/>
    <w:rsid w:val="00BA1217"/>
    <w:rsid w:val="00BA13AF"/>
    <w:rsid w:val="00BA16EC"/>
    <w:rsid w:val="00BA1A36"/>
    <w:rsid w:val="00BA1B1F"/>
    <w:rsid w:val="00BA1E58"/>
    <w:rsid w:val="00BA1FDF"/>
    <w:rsid w:val="00BA20C5"/>
    <w:rsid w:val="00BA2104"/>
    <w:rsid w:val="00BA2129"/>
    <w:rsid w:val="00BA2252"/>
    <w:rsid w:val="00BA23FC"/>
    <w:rsid w:val="00BA2932"/>
    <w:rsid w:val="00BA2BE0"/>
    <w:rsid w:val="00BA2C42"/>
    <w:rsid w:val="00BA3073"/>
    <w:rsid w:val="00BA3387"/>
    <w:rsid w:val="00BA33E9"/>
    <w:rsid w:val="00BA35AA"/>
    <w:rsid w:val="00BA369A"/>
    <w:rsid w:val="00BA36F0"/>
    <w:rsid w:val="00BA3837"/>
    <w:rsid w:val="00BA3FBC"/>
    <w:rsid w:val="00BA4725"/>
    <w:rsid w:val="00BA488A"/>
    <w:rsid w:val="00BA496F"/>
    <w:rsid w:val="00BA4C57"/>
    <w:rsid w:val="00BA4D19"/>
    <w:rsid w:val="00BA4F6E"/>
    <w:rsid w:val="00BA52B2"/>
    <w:rsid w:val="00BA52ED"/>
    <w:rsid w:val="00BA54EB"/>
    <w:rsid w:val="00BA579D"/>
    <w:rsid w:val="00BA59C8"/>
    <w:rsid w:val="00BA5B79"/>
    <w:rsid w:val="00BA5C32"/>
    <w:rsid w:val="00BA5D31"/>
    <w:rsid w:val="00BA5D58"/>
    <w:rsid w:val="00BA5E38"/>
    <w:rsid w:val="00BA675E"/>
    <w:rsid w:val="00BA67CA"/>
    <w:rsid w:val="00BA69E2"/>
    <w:rsid w:val="00BA71C5"/>
    <w:rsid w:val="00BA78AA"/>
    <w:rsid w:val="00BA7DF7"/>
    <w:rsid w:val="00BA7E11"/>
    <w:rsid w:val="00BA7ECC"/>
    <w:rsid w:val="00BB0295"/>
    <w:rsid w:val="00BB06C6"/>
    <w:rsid w:val="00BB078D"/>
    <w:rsid w:val="00BB08CB"/>
    <w:rsid w:val="00BB0B33"/>
    <w:rsid w:val="00BB0BDD"/>
    <w:rsid w:val="00BB0CD8"/>
    <w:rsid w:val="00BB0EC8"/>
    <w:rsid w:val="00BB0F73"/>
    <w:rsid w:val="00BB1466"/>
    <w:rsid w:val="00BB154F"/>
    <w:rsid w:val="00BB1773"/>
    <w:rsid w:val="00BB1A91"/>
    <w:rsid w:val="00BB1B33"/>
    <w:rsid w:val="00BB1D07"/>
    <w:rsid w:val="00BB1FA1"/>
    <w:rsid w:val="00BB1FBC"/>
    <w:rsid w:val="00BB293E"/>
    <w:rsid w:val="00BB2993"/>
    <w:rsid w:val="00BB2F20"/>
    <w:rsid w:val="00BB37F8"/>
    <w:rsid w:val="00BB3D46"/>
    <w:rsid w:val="00BB3DD8"/>
    <w:rsid w:val="00BB3E62"/>
    <w:rsid w:val="00BB3EA2"/>
    <w:rsid w:val="00BB434F"/>
    <w:rsid w:val="00BB44C9"/>
    <w:rsid w:val="00BB4BE1"/>
    <w:rsid w:val="00BB4D8F"/>
    <w:rsid w:val="00BB4F96"/>
    <w:rsid w:val="00BB5778"/>
    <w:rsid w:val="00BB599E"/>
    <w:rsid w:val="00BB5F9F"/>
    <w:rsid w:val="00BB608E"/>
    <w:rsid w:val="00BB63E2"/>
    <w:rsid w:val="00BB6767"/>
    <w:rsid w:val="00BB688F"/>
    <w:rsid w:val="00BB742F"/>
    <w:rsid w:val="00BB7A92"/>
    <w:rsid w:val="00BB7D46"/>
    <w:rsid w:val="00BC0018"/>
    <w:rsid w:val="00BC047F"/>
    <w:rsid w:val="00BC0602"/>
    <w:rsid w:val="00BC0911"/>
    <w:rsid w:val="00BC0979"/>
    <w:rsid w:val="00BC0AE5"/>
    <w:rsid w:val="00BC0B65"/>
    <w:rsid w:val="00BC0C71"/>
    <w:rsid w:val="00BC169A"/>
    <w:rsid w:val="00BC1BED"/>
    <w:rsid w:val="00BC1C5C"/>
    <w:rsid w:val="00BC1D3C"/>
    <w:rsid w:val="00BC27B0"/>
    <w:rsid w:val="00BC2AA1"/>
    <w:rsid w:val="00BC2BEF"/>
    <w:rsid w:val="00BC2C0F"/>
    <w:rsid w:val="00BC322B"/>
    <w:rsid w:val="00BC37F4"/>
    <w:rsid w:val="00BC3A35"/>
    <w:rsid w:val="00BC3ED3"/>
    <w:rsid w:val="00BC4111"/>
    <w:rsid w:val="00BC4195"/>
    <w:rsid w:val="00BC45F3"/>
    <w:rsid w:val="00BC48BC"/>
    <w:rsid w:val="00BC48DD"/>
    <w:rsid w:val="00BC48EE"/>
    <w:rsid w:val="00BC4D17"/>
    <w:rsid w:val="00BC4D95"/>
    <w:rsid w:val="00BC4FBC"/>
    <w:rsid w:val="00BC50FD"/>
    <w:rsid w:val="00BC5342"/>
    <w:rsid w:val="00BC542D"/>
    <w:rsid w:val="00BC5523"/>
    <w:rsid w:val="00BC552D"/>
    <w:rsid w:val="00BC5D4F"/>
    <w:rsid w:val="00BC5E63"/>
    <w:rsid w:val="00BC5EA9"/>
    <w:rsid w:val="00BC60F0"/>
    <w:rsid w:val="00BC63BA"/>
    <w:rsid w:val="00BC63CA"/>
    <w:rsid w:val="00BC64F2"/>
    <w:rsid w:val="00BC6692"/>
    <w:rsid w:val="00BC670B"/>
    <w:rsid w:val="00BC6949"/>
    <w:rsid w:val="00BC699A"/>
    <w:rsid w:val="00BC729A"/>
    <w:rsid w:val="00BC74F0"/>
    <w:rsid w:val="00BC754D"/>
    <w:rsid w:val="00BC7E7D"/>
    <w:rsid w:val="00BD0197"/>
    <w:rsid w:val="00BD065D"/>
    <w:rsid w:val="00BD0912"/>
    <w:rsid w:val="00BD09D9"/>
    <w:rsid w:val="00BD0A2B"/>
    <w:rsid w:val="00BD0ADF"/>
    <w:rsid w:val="00BD0DAB"/>
    <w:rsid w:val="00BD15DB"/>
    <w:rsid w:val="00BD1621"/>
    <w:rsid w:val="00BD172A"/>
    <w:rsid w:val="00BD1A60"/>
    <w:rsid w:val="00BD24DB"/>
    <w:rsid w:val="00BD2C2C"/>
    <w:rsid w:val="00BD3881"/>
    <w:rsid w:val="00BD39D1"/>
    <w:rsid w:val="00BD3B0E"/>
    <w:rsid w:val="00BD3F99"/>
    <w:rsid w:val="00BD4030"/>
    <w:rsid w:val="00BD4718"/>
    <w:rsid w:val="00BD4907"/>
    <w:rsid w:val="00BD4A1F"/>
    <w:rsid w:val="00BD4B4B"/>
    <w:rsid w:val="00BD512F"/>
    <w:rsid w:val="00BD55F9"/>
    <w:rsid w:val="00BD5CE4"/>
    <w:rsid w:val="00BD5F31"/>
    <w:rsid w:val="00BD6471"/>
    <w:rsid w:val="00BD664A"/>
    <w:rsid w:val="00BD665F"/>
    <w:rsid w:val="00BD6851"/>
    <w:rsid w:val="00BD6AEB"/>
    <w:rsid w:val="00BD6BD4"/>
    <w:rsid w:val="00BD6C30"/>
    <w:rsid w:val="00BD6D0B"/>
    <w:rsid w:val="00BD6E50"/>
    <w:rsid w:val="00BE00DA"/>
    <w:rsid w:val="00BE00E6"/>
    <w:rsid w:val="00BE0E1F"/>
    <w:rsid w:val="00BE0EFD"/>
    <w:rsid w:val="00BE1022"/>
    <w:rsid w:val="00BE117D"/>
    <w:rsid w:val="00BE13B9"/>
    <w:rsid w:val="00BE1B3C"/>
    <w:rsid w:val="00BE1E20"/>
    <w:rsid w:val="00BE231F"/>
    <w:rsid w:val="00BE2414"/>
    <w:rsid w:val="00BE24B4"/>
    <w:rsid w:val="00BE2986"/>
    <w:rsid w:val="00BE2A63"/>
    <w:rsid w:val="00BE2B80"/>
    <w:rsid w:val="00BE2C1A"/>
    <w:rsid w:val="00BE2F3E"/>
    <w:rsid w:val="00BE33EC"/>
    <w:rsid w:val="00BE34E1"/>
    <w:rsid w:val="00BE36A0"/>
    <w:rsid w:val="00BE36C2"/>
    <w:rsid w:val="00BE36FA"/>
    <w:rsid w:val="00BE3AD6"/>
    <w:rsid w:val="00BE3EAD"/>
    <w:rsid w:val="00BE45B3"/>
    <w:rsid w:val="00BE4A85"/>
    <w:rsid w:val="00BE4AC3"/>
    <w:rsid w:val="00BE4C55"/>
    <w:rsid w:val="00BE4DE1"/>
    <w:rsid w:val="00BE517D"/>
    <w:rsid w:val="00BE56D6"/>
    <w:rsid w:val="00BE5832"/>
    <w:rsid w:val="00BE58B4"/>
    <w:rsid w:val="00BE59AA"/>
    <w:rsid w:val="00BE5BFE"/>
    <w:rsid w:val="00BE5C95"/>
    <w:rsid w:val="00BE615E"/>
    <w:rsid w:val="00BE62E9"/>
    <w:rsid w:val="00BE6386"/>
    <w:rsid w:val="00BE71C1"/>
    <w:rsid w:val="00BE731E"/>
    <w:rsid w:val="00BE75D2"/>
    <w:rsid w:val="00BE762F"/>
    <w:rsid w:val="00BE76B2"/>
    <w:rsid w:val="00BE79EA"/>
    <w:rsid w:val="00BE7BF9"/>
    <w:rsid w:val="00BE7DF9"/>
    <w:rsid w:val="00BF0470"/>
    <w:rsid w:val="00BF04D8"/>
    <w:rsid w:val="00BF0680"/>
    <w:rsid w:val="00BF0B93"/>
    <w:rsid w:val="00BF0BDB"/>
    <w:rsid w:val="00BF0C69"/>
    <w:rsid w:val="00BF12F5"/>
    <w:rsid w:val="00BF1401"/>
    <w:rsid w:val="00BF145C"/>
    <w:rsid w:val="00BF171D"/>
    <w:rsid w:val="00BF18EB"/>
    <w:rsid w:val="00BF195B"/>
    <w:rsid w:val="00BF1AF4"/>
    <w:rsid w:val="00BF1CE4"/>
    <w:rsid w:val="00BF1D3B"/>
    <w:rsid w:val="00BF2246"/>
    <w:rsid w:val="00BF22EC"/>
    <w:rsid w:val="00BF23C5"/>
    <w:rsid w:val="00BF23F8"/>
    <w:rsid w:val="00BF28A1"/>
    <w:rsid w:val="00BF2BBB"/>
    <w:rsid w:val="00BF36D3"/>
    <w:rsid w:val="00BF37B0"/>
    <w:rsid w:val="00BF3930"/>
    <w:rsid w:val="00BF3BDB"/>
    <w:rsid w:val="00BF3D50"/>
    <w:rsid w:val="00BF3D96"/>
    <w:rsid w:val="00BF3DF0"/>
    <w:rsid w:val="00BF3DF8"/>
    <w:rsid w:val="00BF3F6D"/>
    <w:rsid w:val="00BF4002"/>
    <w:rsid w:val="00BF41FD"/>
    <w:rsid w:val="00BF45E2"/>
    <w:rsid w:val="00BF4D0B"/>
    <w:rsid w:val="00BF4E21"/>
    <w:rsid w:val="00BF57DA"/>
    <w:rsid w:val="00BF5826"/>
    <w:rsid w:val="00BF5B6C"/>
    <w:rsid w:val="00BF5E61"/>
    <w:rsid w:val="00BF60FA"/>
    <w:rsid w:val="00BF6695"/>
    <w:rsid w:val="00BF680A"/>
    <w:rsid w:val="00BF6AA4"/>
    <w:rsid w:val="00BF72EE"/>
    <w:rsid w:val="00BF755E"/>
    <w:rsid w:val="00BF77C2"/>
    <w:rsid w:val="00BF77F5"/>
    <w:rsid w:val="00BF79AD"/>
    <w:rsid w:val="00BF7D57"/>
    <w:rsid w:val="00BF7D6A"/>
    <w:rsid w:val="00BF7E67"/>
    <w:rsid w:val="00BF7E75"/>
    <w:rsid w:val="00C0013A"/>
    <w:rsid w:val="00C001A0"/>
    <w:rsid w:val="00C0049A"/>
    <w:rsid w:val="00C00733"/>
    <w:rsid w:val="00C00771"/>
    <w:rsid w:val="00C009BF"/>
    <w:rsid w:val="00C00AEC"/>
    <w:rsid w:val="00C01032"/>
    <w:rsid w:val="00C0130A"/>
    <w:rsid w:val="00C01969"/>
    <w:rsid w:val="00C01D63"/>
    <w:rsid w:val="00C020AA"/>
    <w:rsid w:val="00C022F7"/>
    <w:rsid w:val="00C02721"/>
    <w:rsid w:val="00C02729"/>
    <w:rsid w:val="00C02869"/>
    <w:rsid w:val="00C0295B"/>
    <w:rsid w:val="00C03250"/>
    <w:rsid w:val="00C035C7"/>
    <w:rsid w:val="00C038BE"/>
    <w:rsid w:val="00C039FC"/>
    <w:rsid w:val="00C03AFB"/>
    <w:rsid w:val="00C03B04"/>
    <w:rsid w:val="00C03BA6"/>
    <w:rsid w:val="00C040F4"/>
    <w:rsid w:val="00C04107"/>
    <w:rsid w:val="00C041CF"/>
    <w:rsid w:val="00C04732"/>
    <w:rsid w:val="00C0506B"/>
    <w:rsid w:val="00C05234"/>
    <w:rsid w:val="00C053C1"/>
    <w:rsid w:val="00C05F2E"/>
    <w:rsid w:val="00C06D71"/>
    <w:rsid w:val="00C06E9A"/>
    <w:rsid w:val="00C07115"/>
    <w:rsid w:val="00C07236"/>
    <w:rsid w:val="00C0747E"/>
    <w:rsid w:val="00C07735"/>
    <w:rsid w:val="00C07BFE"/>
    <w:rsid w:val="00C07CBD"/>
    <w:rsid w:val="00C07D23"/>
    <w:rsid w:val="00C07D42"/>
    <w:rsid w:val="00C10095"/>
    <w:rsid w:val="00C1013C"/>
    <w:rsid w:val="00C101BC"/>
    <w:rsid w:val="00C10265"/>
    <w:rsid w:val="00C10531"/>
    <w:rsid w:val="00C108ED"/>
    <w:rsid w:val="00C109F2"/>
    <w:rsid w:val="00C10CCF"/>
    <w:rsid w:val="00C10D2D"/>
    <w:rsid w:val="00C10DE4"/>
    <w:rsid w:val="00C1155C"/>
    <w:rsid w:val="00C11561"/>
    <w:rsid w:val="00C1164A"/>
    <w:rsid w:val="00C11749"/>
    <w:rsid w:val="00C118D8"/>
    <w:rsid w:val="00C11923"/>
    <w:rsid w:val="00C11C44"/>
    <w:rsid w:val="00C12287"/>
    <w:rsid w:val="00C12CB9"/>
    <w:rsid w:val="00C131DC"/>
    <w:rsid w:val="00C13450"/>
    <w:rsid w:val="00C134D4"/>
    <w:rsid w:val="00C136E2"/>
    <w:rsid w:val="00C13C2C"/>
    <w:rsid w:val="00C13D10"/>
    <w:rsid w:val="00C145B7"/>
    <w:rsid w:val="00C1485A"/>
    <w:rsid w:val="00C14EF2"/>
    <w:rsid w:val="00C15076"/>
    <w:rsid w:val="00C151EF"/>
    <w:rsid w:val="00C15203"/>
    <w:rsid w:val="00C15304"/>
    <w:rsid w:val="00C15E21"/>
    <w:rsid w:val="00C161E7"/>
    <w:rsid w:val="00C16346"/>
    <w:rsid w:val="00C1659F"/>
    <w:rsid w:val="00C16766"/>
    <w:rsid w:val="00C16BF0"/>
    <w:rsid w:val="00C16CAF"/>
    <w:rsid w:val="00C16D52"/>
    <w:rsid w:val="00C17109"/>
    <w:rsid w:val="00C171AA"/>
    <w:rsid w:val="00C1749C"/>
    <w:rsid w:val="00C1769D"/>
    <w:rsid w:val="00C17779"/>
    <w:rsid w:val="00C1784F"/>
    <w:rsid w:val="00C1792A"/>
    <w:rsid w:val="00C17981"/>
    <w:rsid w:val="00C20124"/>
    <w:rsid w:val="00C2055A"/>
    <w:rsid w:val="00C208F7"/>
    <w:rsid w:val="00C21A95"/>
    <w:rsid w:val="00C21B50"/>
    <w:rsid w:val="00C21C9B"/>
    <w:rsid w:val="00C222B8"/>
    <w:rsid w:val="00C22478"/>
    <w:rsid w:val="00C22521"/>
    <w:rsid w:val="00C22665"/>
    <w:rsid w:val="00C22793"/>
    <w:rsid w:val="00C22916"/>
    <w:rsid w:val="00C22F68"/>
    <w:rsid w:val="00C230A6"/>
    <w:rsid w:val="00C23160"/>
    <w:rsid w:val="00C2320F"/>
    <w:rsid w:val="00C23482"/>
    <w:rsid w:val="00C2362A"/>
    <w:rsid w:val="00C236A3"/>
    <w:rsid w:val="00C2386D"/>
    <w:rsid w:val="00C2395A"/>
    <w:rsid w:val="00C23C2A"/>
    <w:rsid w:val="00C23CDD"/>
    <w:rsid w:val="00C23D72"/>
    <w:rsid w:val="00C23DAE"/>
    <w:rsid w:val="00C23ED0"/>
    <w:rsid w:val="00C24928"/>
    <w:rsid w:val="00C25255"/>
    <w:rsid w:val="00C2539B"/>
    <w:rsid w:val="00C2575A"/>
    <w:rsid w:val="00C25B39"/>
    <w:rsid w:val="00C25FF6"/>
    <w:rsid w:val="00C2651F"/>
    <w:rsid w:val="00C26D5B"/>
    <w:rsid w:val="00C27476"/>
    <w:rsid w:val="00C279B3"/>
    <w:rsid w:val="00C27E61"/>
    <w:rsid w:val="00C30342"/>
    <w:rsid w:val="00C304EF"/>
    <w:rsid w:val="00C31803"/>
    <w:rsid w:val="00C31ADF"/>
    <w:rsid w:val="00C31E77"/>
    <w:rsid w:val="00C321C4"/>
    <w:rsid w:val="00C3223B"/>
    <w:rsid w:val="00C3238F"/>
    <w:rsid w:val="00C323FB"/>
    <w:rsid w:val="00C32439"/>
    <w:rsid w:val="00C32877"/>
    <w:rsid w:val="00C32B1A"/>
    <w:rsid w:val="00C32BE7"/>
    <w:rsid w:val="00C32D6F"/>
    <w:rsid w:val="00C32F5D"/>
    <w:rsid w:val="00C32F73"/>
    <w:rsid w:val="00C33005"/>
    <w:rsid w:val="00C33882"/>
    <w:rsid w:val="00C33AA8"/>
    <w:rsid w:val="00C33AF7"/>
    <w:rsid w:val="00C33B66"/>
    <w:rsid w:val="00C33BD7"/>
    <w:rsid w:val="00C340A9"/>
    <w:rsid w:val="00C340E1"/>
    <w:rsid w:val="00C342A2"/>
    <w:rsid w:val="00C345E6"/>
    <w:rsid w:val="00C345F7"/>
    <w:rsid w:val="00C34B21"/>
    <w:rsid w:val="00C34B9E"/>
    <w:rsid w:val="00C34BAA"/>
    <w:rsid w:val="00C34EEB"/>
    <w:rsid w:val="00C34F3F"/>
    <w:rsid w:val="00C35476"/>
    <w:rsid w:val="00C356B4"/>
    <w:rsid w:val="00C356DF"/>
    <w:rsid w:val="00C35B2F"/>
    <w:rsid w:val="00C35C23"/>
    <w:rsid w:val="00C35E08"/>
    <w:rsid w:val="00C36046"/>
    <w:rsid w:val="00C36151"/>
    <w:rsid w:val="00C3621B"/>
    <w:rsid w:val="00C3642B"/>
    <w:rsid w:val="00C369A7"/>
    <w:rsid w:val="00C37678"/>
    <w:rsid w:val="00C376F7"/>
    <w:rsid w:val="00C37D9B"/>
    <w:rsid w:val="00C405A7"/>
    <w:rsid w:val="00C40672"/>
    <w:rsid w:val="00C40E8A"/>
    <w:rsid w:val="00C40F2F"/>
    <w:rsid w:val="00C40F70"/>
    <w:rsid w:val="00C41098"/>
    <w:rsid w:val="00C41221"/>
    <w:rsid w:val="00C4183B"/>
    <w:rsid w:val="00C42B61"/>
    <w:rsid w:val="00C42D03"/>
    <w:rsid w:val="00C42E13"/>
    <w:rsid w:val="00C4343A"/>
    <w:rsid w:val="00C43630"/>
    <w:rsid w:val="00C43844"/>
    <w:rsid w:val="00C43E3D"/>
    <w:rsid w:val="00C43F32"/>
    <w:rsid w:val="00C4458E"/>
    <w:rsid w:val="00C445BA"/>
    <w:rsid w:val="00C4484C"/>
    <w:rsid w:val="00C4559C"/>
    <w:rsid w:val="00C45A9E"/>
    <w:rsid w:val="00C45C2F"/>
    <w:rsid w:val="00C46035"/>
    <w:rsid w:val="00C46302"/>
    <w:rsid w:val="00C465F7"/>
    <w:rsid w:val="00C4679B"/>
    <w:rsid w:val="00C46A1C"/>
    <w:rsid w:val="00C46CA0"/>
    <w:rsid w:val="00C46DE1"/>
    <w:rsid w:val="00C477B7"/>
    <w:rsid w:val="00C47A30"/>
    <w:rsid w:val="00C47CCD"/>
    <w:rsid w:val="00C47F0F"/>
    <w:rsid w:val="00C5049E"/>
    <w:rsid w:val="00C5081B"/>
    <w:rsid w:val="00C5095E"/>
    <w:rsid w:val="00C50DE0"/>
    <w:rsid w:val="00C51045"/>
    <w:rsid w:val="00C51331"/>
    <w:rsid w:val="00C5179C"/>
    <w:rsid w:val="00C5183D"/>
    <w:rsid w:val="00C51A09"/>
    <w:rsid w:val="00C51B25"/>
    <w:rsid w:val="00C51B28"/>
    <w:rsid w:val="00C52810"/>
    <w:rsid w:val="00C52A4D"/>
    <w:rsid w:val="00C52A66"/>
    <w:rsid w:val="00C5338B"/>
    <w:rsid w:val="00C53D87"/>
    <w:rsid w:val="00C53D8D"/>
    <w:rsid w:val="00C5400E"/>
    <w:rsid w:val="00C5412A"/>
    <w:rsid w:val="00C5418A"/>
    <w:rsid w:val="00C54477"/>
    <w:rsid w:val="00C54497"/>
    <w:rsid w:val="00C54597"/>
    <w:rsid w:val="00C545DB"/>
    <w:rsid w:val="00C54737"/>
    <w:rsid w:val="00C548E8"/>
    <w:rsid w:val="00C54D71"/>
    <w:rsid w:val="00C54E8B"/>
    <w:rsid w:val="00C54FBF"/>
    <w:rsid w:val="00C5508F"/>
    <w:rsid w:val="00C5567B"/>
    <w:rsid w:val="00C55B1E"/>
    <w:rsid w:val="00C55D74"/>
    <w:rsid w:val="00C55F9E"/>
    <w:rsid w:val="00C563E9"/>
    <w:rsid w:val="00C563F9"/>
    <w:rsid w:val="00C567AD"/>
    <w:rsid w:val="00C567C8"/>
    <w:rsid w:val="00C569CC"/>
    <w:rsid w:val="00C56B0A"/>
    <w:rsid w:val="00C56DA8"/>
    <w:rsid w:val="00C57476"/>
    <w:rsid w:val="00C57E9C"/>
    <w:rsid w:val="00C57EB9"/>
    <w:rsid w:val="00C6020B"/>
    <w:rsid w:val="00C60922"/>
    <w:rsid w:val="00C60999"/>
    <w:rsid w:val="00C60A53"/>
    <w:rsid w:val="00C60E80"/>
    <w:rsid w:val="00C610B1"/>
    <w:rsid w:val="00C61109"/>
    <w:rsid w:val="00C614D0"/>
    <w:rsid w:val="00C614E9"/>
    <w:rsid w:val="00C6158B"/>
    <w:rsid w:val="00C6162C"/>
    <w:rsid w:val="00C61880"/>
    <w:rsid w:val="00C619E7"/>
    <w:rsid w:val="00C622C2"/>
    <w:rsid w:val="00C6253B"/>
    <w:rsid w:val="00C625F4"/>
    <w:rsid w:val="00C62655"/>
    <w:rsid w:val="00C62802"/>
    <w:rsid w:val="00C62828"/>
    <w:rsid w:val="00C62975"/>
    <w:rsid w:val="00C62E46"/>
    <w:rsid w:val="00C62F3C"/>
    <w:rsid w:val="00C63008"/>
    <w:rsid w:val="00C6312D"/>
    <w:rsid w:val="00C632BE"/>
    <w:rsid w:val="00C63878"/>
    <w:rsid w:val="00C63BDD"/>
    <w:rsid w:val="00C63DBF"/>
    <w:rsid w:val="00C63E54"/>
    <w:rsid w:val="00C6418E"/>
    <w:rsid w:val="00C648A4"/>
    <w:rsid w:val="00C64B5B"/>
    <w:rsid w:val="00C64BD8"/>
    <w:rsid w:val="00C64FBB"/>
    <w:rsid w:val="00C652C0"/>
    <w:rsid w:val="00C656C3"/>
    <w:rsid w:val="00C657C0"/>
    <w:rsid w:val="00C65CF4"/>
    <w:rsid w:val="00C65E34"/>
    <w:rsid w:val="00C65E99"/>
    <w:rsid w:val="00C6612C"/>
    <w:rsid w:val="00C664F3"/>
    <w:rsid w:val="00C66934"/>
    <w:rsid w:val="00C66A6E"/>
    <w:rsid w:val="00C66BAB"/>
    <w:rsid w:val="00C66EEE"/>
    <w:rsid w:val="00C67527"/>
    <w:rsid w:val="00C6774F"/>
    <w:rsid w:val="00C67A6D"/>
    <w:rsid w:val="00C67F29"/>
    <w:rsid w:val="00C702A5"/>
    <w:rsid w:val="00C7122C"/>
    <w:rsid w:val="00C713BA"/>
    <w:rsid w:val="00C724D5"/>
    <w:rsid w:val="00C72660"/>
    <w:rsid w:val="00C72743"/>
    <w:rsid w:val="00C7275B"/>
    <w:rsid w:val="00C72E16"/>
    <w:rsid w:val="00C72EF6"/>
    <w:rsid w:val="00C72EF8"/>
    <w:rsid w:val="00C73727"/>
    <w:rsid w:val="00C73B00"/>
    <w:rsid w:val="00C73DDE"/>
    <w:rsid w:val="00C73E1F"/>
    <w:rsid w:val="00C73F3B"/>
    <w:rsid w:val="00C7445B"/>
    <w:rsid w:val="00C7445D"/>
    <w:rsid w:val="00C74465"/>
    <w:rsid w:val="00C74739"/>
    <w:rsid w:val="00C74BF1"/>
    <w:rsid w:val="00C74CB3"/>
    <w:rsid w:val="00C74F47"/>
    <w:rsid w:val="00C750A9"/>
    <w:rsid w:val="00C753FE"/>
    <w:rsid w:val="00C7556B"/>
    <w:rsid w:val="00C7566B"/>
    <w:rsid w:val="00C75788"/>
    <w:rsid w:val="00C75A7D"/>
    <w:rsid w:val="00C75BB2"/>
    <w:rsid w:val="00C75BB6"/>
    <w:rsid w:val="00C75EB7"/>
    <w:rsid w:val="00C76454"/>
    <w:rsid w:val="00C764E2"/>
    <w:rsid w:val="00C7662A"/>
    <w:rsid w:val="00C76BCB"/>
    <w:rsid w:val="00C772C1"/>
    <w:rsid w:val="00C778CB"/>
    <w:rsid w:val="00C779AE"/>
    <w:rsid w:val="00C8047A"/>
    <w:rsid w:val="00C80902"/>
    <w:rsid w:val="00C80E4E"/>
    <w:rsid w:val="00C80FDA"/>
    <w:rsid w:val="00C813B7"/>
    <w:rsid w:val="00C814C1"/>
    <w:rsid w:val="00C81524"/>
    <w:rsid w:val="00C81583"/>
    <w:rsid w:val="00C81A3C"/>
    <w:rsid w:val="00C81A41"/>
    <w:rsid w:val="00C81A87"/>
    <w:rsid w:val="00C822A4"/>
    <w:rsid w:val="00C8230B"/>
    <w:rsid w:val="00C823B2"/>
    <w:rsid w:val="00C82963"/>
    <w:rsid w:val="00C82B96"/>
    <w:rsid w:val="00C82D24"/>
    <w:rsid w:val="00C832EB"/>
    <w:rsid w:val="00C8359C"/>
    <w:rsid w:val="00C836D8"/>
    <w:rsid w:val="00C83727"/>
    <w:rsid w:val="00C83996"/>
    <w:rsid w:val="00C83B36"/>
    <w:rsid w:val="00C8453E"/>
    <w:rsid w:val="00C848FA"/>
    <w:rsid w:val="00C84DE1"/>
    <w:rsid w:val="00C853EB"/>
    <w:rsid w:val="00C858E5"/>
    <w:rsid w:val="00C85D09"/>
    <w:rsid w:val="00C8608D"/>
    <w:rsid w:val="00C860F1"/>
    <w:rsid w:val="00C861F5"/>
    <w:rsid w:val="00C863C7"/>
    <w:rsid w:val="00C86B94"/>
    <w:rsid w:val="00C86C4D"/>
    <w:rsid w:val="00C86CE1"/>
    <w:rsid w:val="00C86DF2"/>
    <w:rsid w:val="00C87109"/>
    <w:rsid w:val="00C87426"/>
    <w:rsid w:val="00C87437"/>
    <w:rsid w:val="00C87469"/>
    <w:rsid w:val="00C875DD"/>
    <w:rsid w:val="00C87860"/>
    <w:rsid w:val="00C87C2A"/>
    <w:rsid w:val="00C9047F"/>
    <w:rsid w:val="00C904A8"/>
    <w:rsid w:val="00C905DB"/>
    <w:rsid w:val="00C90632"/>
    <w:rsid w:val="00C912CD"/>
    <w:rsid w:val="00C9138A"/>
    <w:rsid w:val="00C913B0"/>
    <w:rsid w:val="00C91654"/>
    <w:rsid w:val="00C9180D"/>
    <w:rsid w:val="00C91814"/>
    <w:rsid w:val="00C91BB9"/>
    <w:rsid w:val="00C91BDE"/>
    <w:rsid w:val="00C91FC3"/>
    <w:rsid w:val="00C9278D"/>
    <w:rsid w:val="00C92B7F"/>
    <w:rsid w:val="00C92EB6"/>
    <w:rsid w:val="00C930D8"/>
    <w:rsid w:val="00C93231"/>
    <w:rsid w:val="00C93300"/>
    <w:rsid w:val="00C9334E"/>
    <w:rsid w:val="00C93D7E"/>
    <w:rsid w:val="00C940C7"/>
    <w:rsid w:val="00C94121"/>
    <w:rsid w:val="00C943DD"/>
    <w:rsid w:val="00C9499E"/>
    <w:rsid w:val="00C94AB9"/>
    <w:rsid w:val="00C94D7C"/>
    <w:rsid w:val="00C94EF6"/>
    <w:rsid w:val="00C950EF"/>
    <w:rsid w:val="00C957C4"/>
    <w:rsid w:val="00C95A3D"/>
    <w:rsid w:val="00C95BBE"/>
    <w:rsid w:val="00C95ED3"/>
    <w:rsid w:val="00C96024"/>
    <w:rsid w:val="00C96A0E"/>
    <w:rsid w:val="00C96D9F"/>
    <w:rsid w:val="00C96EEE"/>
    <w:rsid w:val="00C9710F"/>
    <w:rsid w:val="00C97509"/>
    <w:rsid w:val="00C9765A"/>
    <w:rsid w:val="00C97C86"/>
    <w:rsid w:val="00C97CB3"/>
    <w:rsid w:val="00CA00DD"/>
    <w:rsid w:val="00CA0190"/>
    <w:rsid w:val="00CA0298"/>
    <w:rsid w:val="00CA03E1"/>
    <w:rsid w:val="00CA07A2"/>
    <w:rsid w:val="00CA093D"/>
    <w:rsid w:val="00CA0A2E"/>
    <w:rsid w:val="00CA0BA5"/>
    <w:rsid w:val="00CA0E6D"/>
    <w:rsid w:val="00CA141F"/>
    <w:rsid w:val="00CA19F8"/>
    <w:rsid w:val="00CA21BE"/>
    <w:rsid w:val="00CA2586"/>
    <w:rsid w:val="00CA26A0"/>
    <w:rsid w:val="00CA290F"/>
    <w:rsid w:val="00CA2BAA"/>
    <w:rsid w:val="00CA305E"/>
    <w:rsid w:val="00CA30BB"/>
    <w:rsid w:val="00CA34F0"/>
    <w:rsid w:val="00CA3A47"/>
    <w:rsid w:val="00CA3EFB"/>
    <w:rsid w:val="00CA3F4D"/>
    <w:rsid w:val="00CA41DD"/>
    <w:rsid w:val="00CA42DC"/>
    <w:rsid w:val="00CA47A0"/>
    <w:rsid w:val="00CA4AED"/>
    <w:rsid w:val="00CA4E6A"/>
    <w:rsid w:val="00CA4FAE"/>
    <w:rsid w:val="00CA5114"/>
    <w:rsid w:val="00CA53A5"/>
    <w:rsid w:val="00CA5733"/>
    <w:rsid w:val="00CA629D"/>
    <w:rsid w:val="00CA69CB"/>
    <w:rsid w:val="00CA6F02"/>
    <w:rsid w:val="00CA7156"/>
    <w:rsid w:val="00CA7728"/>
    <w:rsid w:val="00CA7B0F"/>
    <w:rsid w:val="00CA7C9D"/>
    <w:rsid w:val="00CA7D10"/>
    <w:rsid w:val="00CB02CD"/>
    <w:rsid w:val="00CB03B8"/>
    <w:rsid w:val="00CB0A3C"/>
    <w:rsid w:val="00CB0CD0"/>
    <w:rsid w:val="00CB0FF3"/>
    <w:rsid w:val="00CB127D"/>
    <w:rsid w:val="00CB156B"/>
    <w:rsid w:val="00CB2868"/>
    <w:rsid w:val="00CB2B0B"/>
    <w:rsid w:val="00CB2C42"/>
    <w:rsid w:val="00CB2CFA"/>
    <w:rsid w:val="00CB3000"/>
    <w:rsid w:val="00CB31A7"/>
    <w:rsid w:val="00CB331D"/>
    <w:rsid w:val="00CB337E"/>
    <w:rsid w:val="00CB3A13"/>
    <w:rsid w:val="00CB3A5D"/>
    <w:rsid w:val="00CB3FBE"/>
    <w:rsid w:val="00CB40A7"/>
    <w:rsid w:val="00CB40C5"/>
    <w:rsid w:val="00CB4229"/>
    <w:rsid w:val="00CB4818"/>
    <w:rsid w:val="00CB4F16"/>
    <w:rsid w:val="00CB5125"/>
    <w:rsid w:val="00CB5A67"/>
    <w:rsid w:val="00CB5ACC"/>
    <w:rsid w:val="00CB5B2A"/>
    <w:rsid w:val="00CB5BC2"/>
    <w:rsid w:val="00CB5C37"/>
    <w:rsid w:val="00CB6282"/>
    <w:rsid w:val="00CB67A4"/>
    <w:rsid w:val="00CB692C"/>
    <w:rsid w:val="00CB6DD5"/>
    <w:rsid w:val="00CB6E2F"/>
    <w:rsid w:val="00CB75A4"/>
    <w:rsid w:val="00CB76CA"/>
    <w:rsid w:val="00CB7D27"/>
    <w:rsid w:val="00CC0163"/>
    <w:rsid w:val="00CC0396"/>
    <w:rsid w:val="00CC07E4"/>
    <w:rsid w:val="00CC0AE2"/>
    <w:rsid w:val="00CC0B4B"/>
    <w:rsid w:val="00CC0BF9"/>
    <w:rsid w:val="00CC13E7"/>
    <w:rsid w:val="00CC1B0E"/>
    <w:rsid w:val="00CC1C60"/>
    <w:rsid w:val="00CC1ECE"/>
    <w:rsid w:val="00CC23B3"/>
    <w:rsid w:val="00CC23BB"/>
    <w:rsid w:val="00CC27B5"/>
    <w:rsid w:val="00CC29BC"/>
    <w:rsid w:val="00CC2B0C"/>
    <w:rsid w:val="00CC2B86"/>
    <w:rsid w:val="00CC2BEA"/>
    <w:rsid w:val="00CC2F00"/>
    <w:rsid w:val="00CC2FA0"/>
    <w:rsid w:val="00CC3339"/>
    <w:rsid w:val="00CC3947"/>
    <w:rsid w:val="00CC395C"/>
    <w:rsid w:val="00CC3D7E"/>
    <w:rsid w:val="00CC3DCD"/>
    <w:rsid w:val="00CC3FD3"/>
    <w:rsid w:val="00CC42A4"/>
    <w:rsid w:val="00CC466A"/>
    <w:rsid w:val="00CC479C"/>
    <w:rsid w:val="00CC49CC"/>
    <w:rsid w:val="00CC4B9B"/>
    <w:rsid w:val="00CC4CC1"/>
    <w:rsid w:val="00CC4EFD"/>
    <w:rsid w:val="00CC4FC8"/>
    <w:rsid w:val="00CC5412"/>
    <w:rsid w:val="00CC564C"/>
    <w:rsid w:val="00CC5C5F"/>
    <w:rsid w:val="00CC640A"/>
    <w:rsid w:val="00CC68C5"/>
    <w:rsid w:val="00CC6922"/>
    <w:rsid w:val="00CC69B6"/>
    <w:rsid w:val="00CC6ACE"/>
    <w:rsid w:val="00CC6B03"/>
    <w:rsid w:val="00CC6E79"/>
    <w:rsid w:val="00CC716B"/>
    <w:rsid w:val="00CC71F9"/>
    <w:rsid w:val="00CC7397"/>
    <w:rsid w:val="00CC7505"/>
    <w:rsid w:val="00CC78EE"/>
    <w:rsid w:val="00CC7C84"/>
    <w:rsid w:val="00CC7F08"/>
    <w:rsid w:val="00CC7FD0"/>
    <w:rsid w:val="00CD016E"/>
    <w:rsid w:val="00CD0267"/>
    <w:rsid w:val="00CD02C4"/>
    <w:rsid w:val="00CD04BD"/>
    <w:rsid w:val="00CD0774"/>
    <w:rsid w:val="00CD0A01"/>
    <w:rsid w:val="00CD0B54"/>
    <w:rsid w:val="00CD0D2E"/>
    <w:rsid w:val="00CD0E93"/>
    <w:rsid w:val="00CD1CF0"/>
    <w:rsid w:val="00CD1D65"/>
    <w:rsid w:val="00CD2E93"/>
    <w:rsid w:val="00CD3084"/>
    <w:rsid w:val="00CD30ED"/>
    <w:rsid w:val="00CD35B5"/>
    <w:rsid w:val="00CD3A97"/>
    <w:rsid w:val="00CD3E6C"/>
    <w:rsid w:val="00CD3F9D"/>
    <w:rsid w:val="00CD411B"/>
    <w:rsid w:val="00CD4155"/>
    <w:rsid w:val="00CD425E"/>
    <w:rsid w:val="00CD440F"/>
    <w:rsid w:val="00CD4534"/>
    <w:rsid w:val="00CD4E4F"/>
    <w:rsid w:val="00CD4F94"/>
    <w:rsid w:val="00CD59BB"/>
    <w:rsid w:val="00CD5B44"/>
    <w:rsid w:val="00CD5CB4"/>
    <w:rsid w:val="00CD6041"/>
    <w:rsid w:val="00CD614F"/>
    <w:rsid w:val="00CD6226"/>
    <w:rsid w:val="00CD645C"/>
    <w:rsid w:val="00CD6463"/>
    <w:rsid w:val="00CD6501"/>
    <w:rsid w:val="00CD6816"/>
    <w:rsid w:val="00CD6B43"/>
    <w:rsid w:val="00CD6B54"/>
    <w:rsid w:val="00CD6B67"/>
    <w:rsid w:val="00CD6FB3"/>
    <w:rsid w:val="00CD70FD"/>
    <w:rsid w:val="00CD7115"/>
    <w:rsid w:val="00CD7194"/>
    <w:rsid w:val="00CD7419"/>
    <w:rsid w:val="00CD743E"/>
    <w:rsid w:val="00CD7FB1"/>
    <w:rsid w:val="00CE00BE"/>
    <w:rsid w:val="00CE0245"/>
    <w:rsid w:val="00CE0516"/>
    <w:rsid w:val="00CE0BD9"/>
    <w:rsid w:val="00CE1DCC"/>
    <w:rsid w:val="00CE1F1D"/>
    <w:rsid w:val="00CE1F42"/>
    <w:rsid w:val="00CE23C4"/>
    <w:rsid w:val="00CE2432"/>
    <w:rsid w:val="00CE2505"/>
    <w:rsid w:val="00CE25C0"/>
    <w:rsid w:val="00CE266A"/>
    <w:rsid w:val="00CE28F7"/>
    <w:rsid w:val="00CE2BCD"/>
    <w:rsid w:val="00CE3077"/>
    <w:rsid w:val="00CE31F0"/>
    <w:rsid w:val="00CE3389"/>
    <w:rsid w:val="00CE33C2"/>
    <w:rsid w:val="00CE36AA"/>
    <w:rsid w:val="00CE3C0D"/>
    <w:rsid w:val="00CE3D74"/>
    <w:rsid w:val="00CE3D80"/>
    <w:rsid w:val="00CE4677"/>
    <w:rsid w:val="00CE4A3C"/>
    <w:rsid w:val="00CE4EC1"/>
    <w:rsid w:val="00CE5817"/>
    <w:rsid w:val="00CE60B3"/>
    <w:rsid w:val="00CE68B1"/>
    <w:rsid w:val="00CE6CFA"/>
    <w:rsid w:val="00CE6E32"/>
    <w:rsid w:val="00CE71A5"/>
    <w:rsid w:val="00CE743D"/>
    <w:rsid w:val="00CE767B"/>
    <w:rsid w:val="00CE7EBF"/>
    <w:rsid w:val="00CF026A"/>
    <w:rsid w:val="00CF0279"/>
    <w:rsid w:val="00CF0508"/>
    <w:rsid w:val="00CF0A6A"/>
    <w:rsid w:val="00CF0B29"/>
    <w:rsid w:val="00CF0B4F"/>
    <w:rsid w:val="00CF0C78"/>
    <w:rsid w:val="00CF0ED8"/>
    <w:rsid w:val="00CF163C"/>
    <w:rsid w:val="00CF1FBE"/>
    <w:rsid w:val="00CF2193"/>
    <w:rsid w:val="00CF275B"/>
    <w:rsid w:val="00CF2858"/>
    <w:rsid w:val="00CF2B54"/>
    <w:rsid w:val="00CF2D02"/>
    <w:rsid w:val="00CF2E14"/>
    <w:rsid w:val="00CF2F02"/>
    <w:rsid w:val="00CF3D28"/>
    <w:rsid w:val="00CF4099"/>
    <w:rsid w:val="00CF44AE"/>
    <w:rsid w:val="00CF481B"/>
    <w:rsid w:val="00CF4B41"/>
    <w:rsid w:val="00CF52D8"/>
    <w:rsid w:val="00CF54E0"/>
    <w:rsid w:val="00CF566C"/>
    <w:rsid w:val="00CF5E33"/>
    <w:rsid w:val="00CF5EDB"/>
    <w:rsid w:val="00CF5F17"/>
    <w:rsid w:val="00CF5FD9"/>
    <w:rsid w:val="00CF6139"/>
    <w:rsid w:val="00CF6484"/>
    <w:rsid w:val="00CF6811"/>
    <w:rsid w:val="00CF6826"/>
    <w:rsid w:val="00CF6ED9"/>
    <w:rsid w:val="00CF71D2"/>
    <w:rsid w:val="00CF7201"/>
    <w:rsid w:val="00CF74A1"/>
    <w:rsid w:val="00CF74DC"/>
    <w:rsid w:val="00CF75CC"/>
    <w:rsid w:val="00CF7706"/>
    <w:rsid w:val="00CF7707"/>
    <w:rsid w:val="00CF786C"/>
    <w:rsid w:val="00CF7956"/>
    <w:rsid w:val="00CF7AC9"/>
    <w:rsid w:val="00CF7D47"/>
    <w:rsid w:val="00CF7F4A"/>
    <w:rsid w:val="00CF7FD5"/>
    <w:rsid w:val="00D003F9"/>
    <w:rsid w:val="00D00479"/>
    <w:rsid w:val="00D00607"/>
    <w:rsid w:val="00D0094D"/>
    <w:rsid w:val="00D017E2"/>
    <w:rsid w:val="00D01C2D"/>
    <w:rsid w:val="00D01F63"/>
    <w:rsid w:val="00D02129"/>
    <w:rsid w:val="00D02420"/>
    <w:rsid w:val="00D028DA"/>
    <w:rsid w:val="00D02C1E"/>
    <w:rsid w:val="00D031B6"/>
    <w:rsid w:val="00D03AE1"/>
    <w:rsid w:val="00D03B1F"/>
    <w:rsid w:val="00D03BEA"/>
    <w:rsid w:val="00D03E92"/>
    <w:rsid w:val="00D03F24"/>
    <w:rsid w:val="00D040F2"/>
    <w:rsid w:val="00D045A1"/>
    <w:rsid w:val="00D04FC7"/>
    <w:rsid w:val="00D05848"/>
    <w:rsid w:val="00D05B4E"/>
    <w:rsid w:val="00D05C20"/>
    <w:rsid w:val="00D05DD2"/>
    <w:rsid w:val="00D05F61"/>
    <w:rsid w:val="00D05F7C"/>
    <w:rsid w:val="00D06266"/>
    <w:rsid w:val="00D0648C"/>
    <w:rsid w:val="00D0662C"/>
    <w:rsid w:val="00D0683E"/>
    <w:rsid w:val="00D06897"/>
    <w:rsid w:val="00D06ED9"/>
    <w:rsid w:val="00D06F8F"/>
    <w:rsid w:val="00D07366"/>
    <w:rsid w:val="00D07DA7"/>
    <w:rsid w:val="00D07F36"/>
    <w:rsid w:val="00D1016F"/>
    <w:rsid w:val="00D10244"/>
    <w:rsid w:val="00D1072D"/>
    <w:rsid w:val="00D10BD9"/>
    <w:rsid w:val="00D10E20"/>
    <w:rsid w:val="00D1108A"/>
    <w:rsid w:val="00D11696"/>
    <w:rsid w:val="00D11ECE"/>
    <w:rsid w:val="00D124F9"/>
    <w:rsid w:val="00D126A0"/>
    <w:rsid w:val="00D12935"/>
    <w:rsid w:val="00D12E57"/>
    <w:rsid w:val="00D12EDB"/>
    <w:rsid w:val="00D12F93"/>
    <w:rsid w:val="00D13095"/>
    <w:rsid w:val="00D130D6"/>
    <w:rsid w:val="00D135DF"/>
    <w:rsid w:val="00D1386B"/>
    <w:rsid w:val="00D13925"/>
    <w:rsid w:val="00D13937"/>
    <w:rsid w:val="00D1394D"/>
    <w:rsid w:val="00D1399F"/>
    <w:rsid w:val="00D13C37"/>
    <w:rsid w:val="00D13CB8"/>
    <w:rsid w:val="00D13F9D"/>
    <w:rsid w:val="00D144AB"/>
    <w:rsid w:val="00D14A14"/>
    <w:rsid w:val="00D14B59"/>
    <w:rsid w:val="00D14B97"/>
    <w:rsid w:val="00D14EB8"/>
    <w:rsid w:val="00D151EA"/>
    <w:rsid w:val="00D15A58"/>
    <w:rsid w:val="00D15C9F"/>
    <w:rsid w:val="00D15D7E"/>
    <w:rsid w:val="00D15E13"/>
    <w:rsid w:val="00D16283"/>
    <w:rsid w:val="00D16C4C"/>
    <w:rsid w:val="00D17469"/>
    <w:rsid w:val="00D17513"/>
    <w:rsid w:val="00D17527"/>
    <w:rsid w:val="00D177F6"/>
    <w:rsid w:val="00D17EEE"/>
    <w:rsid w:val="00D17FE4"/>
    <w:rsid w:val="00D20119"/>
    <w:rsid w:val="00D20328"/>
    <w:rsid w:val="00D20354"/>
    <w:rsid w:val="00D204D6"/>
    <w:rsid w:val="00D2075C"/>
    <w:rsid w:val="00D207C2"/>
    <w:rsid w:val="00D209DD"/>
    <w:rsid w:val="00D20B80"/>
    <w:rsid w:val="00D20E0C"/>
    <w:rsid w:val="00D21320"/>
    <w:rsid w:val="00D21615"/>
    <w:rsid w:val="00D21D05"/>
    <w:rsid w:val="00D21D2F"/>
    <w:rsid w:val="00D21E62"/>
    <w:rsid w:val="00D22081"/>
    <w:rsid w:val="00D2266D"/>
    <w:rsid w:val="00D22705"/>
    <w:rsid w:val="00D22748"/>
    <w:rsid w:val="00D22B91"/>
    <w:rsid w:val="00D22E53"/>
    <w:rsid w:val="00D22EF4"/>
    <w:rsid w:val="00D232D4"/>
    <w:rsid w:val="00D232FB"/>
    <w:rsid w:val="00D23393"/>
    <w:rsid w:val="00D23422"/>
    <w:rsid w:val="00D2376C"/>
    <w:rsid w:val="00D238E5"/>
    <w:rsid w:val="00D23E9B"/>
    <w:rsid w:val="00D24BB8"/>
    <w:rsid w:val="00D24E54"/>
    <w:rsid w:val="00D24FCE"/>
    <w:rsid w:val="00D2534B"/>
    <w:rsid w:val="00D25553"/>
    <w:rsid w:val="00D25747"/>
    <w:rsid w:val="00D25A56"/>
    <w:rsid w:val="00D25A5C"/>
    <w:rsid w:val="00D25BBB"/>
    <w:rsid w:val="00D25CDC"/>
    <w:rsid w:val="00D25CE5"/>
    <w:rsid w:val="00D26498"/>
    <w:rsid w:val="00D26901"/>
    <w:rsid w:val="00D26921"/>
    <w:rsid w:val="00D269F2"/>
    <w:rsid w:val="00D26B38"/>
    <w:rsid w:val="00D26FA1"/>
    <w:rsid w:val="00D274CC"/>
    <w:rsid w:val="00D2777D"/>
    <w:rsid w:val="00D277B6"/>
    <w:rsid w:val="00D279A4"/>
    <w:rsid w:val="00D27BD2"/>
    <w:rsid w:val="00D27FC1"/>
    <w:rsid w:val="00D300D1"/>
    <w:rsid w:val="00D301E7"/>
    <w:rsid w:val="00D3080E"/>
    <w:rsid w:val="00D30A5B"/>
    <w:rsid w:val="00D31013"/>
    <w:rsid w:val="00D3107B"/>
    <w:rsid w:val="00D31BA9"/>
    <w:rsid w:val="00D31F9E"/>
    <w:rsid w:val="00D31FD8"/>
    <w:rsid w:val="00D32438"/>
    <w:rsid w:val="00D324C4"/>
    <w:rsid w:val="00D32533"/>
    <w:rsid w:val="00D3268B"/>
    <w:rsid w:val="00D326EC"/>
    <w:rsid w:val="00D32759"/>
    <w:rsid w:val="00D328FA"/>
    <w:rsid w:val="00D32A9E"/>
    <w:rsid w:val="00D32B06"/>
    <w:rsid w:val="00D32BEE"/>
    <w:rsid w:val="00D32CDC"/>
    <w:rsid w:val="00D32EE8"/>
    <w:rsid w:val="00D33054"/>
    <w:rsid w:val="00D33606"/>
    <w:rsid w:val="00D33878"/>
    <w:rsid w:val="00D33BCA"/>
    <w:rsid w:val="00D34006"/>
    <w:rsid w:val="00D34644"/>
    <w:rsid w:val="00D34AC8"/>
    <w:rsid w:val="00D34C10"/>
    <w:rsid w:val="00D34CE3"/>
    <w:rsid w:val="00D34D60"/>
    <w:rsid w:val="00D351D6"/>
    <w:rsid w:val="00D35215"/>
    <w:rsid w:val="00D35999"/>
    <w:rsid w:val="00D35B15"/>
    <w:rsid w:val="00D35B3D"/>
    <w:rsid w:val="00D36053"/>
    <w:rsid w:val="00D3622F"/>
    <w:rsid w:val="00D366D2"/>
    <w:rsid w:val="00D36750"/>
    <w:rsid w:val="00D369E3"/>
    <w:rsid w:val="00D36DCD"/>
    <w:rsid w:val="00D37257"/>
    <w:rsid w:val="00D3730D"/>
    <w:rsid w:val="00D37C99"/>
    <w:rsid w:val="00D40397"/>
    <w:rsid w:val="00D406AB"/>
    <w:rsid w:val="00D406E4"/>
    <w:rsid w:val="00D406F9"/>
    <w:rsid w:val="00D40AA6"/>
    <w:rsid w:val="00D40B15"/>
    <w:rsid w:val="00D40E5E"/>
    <w:rsid w:val="00D4120F"/>
    <w:rsid w:val="00D4142A"/>
    <w:rsid w:val="00D416F1"/>
    <w:rsid w:val="00D41723"/>
    <w:rsid w:val="00D4183B"/>
    <w:rsid w:val="00D41C40"/>
    <w:rsid w:val="00D42077"/>
    <w:rsid w:val="00D4226C"/>
    <w:rsid w:val="00D423F7"/>
    <w:rsid w:val="00D42DF5"/>
    <w:rsid w:val="00D43546"/>
    <w:rsid w:val="00D43581"/>
    <w:rsid w:val="00D436F8"/>
    <w:rsid w:val="00D43872"/>
    <w:rsid w:val="00D43973"/>
    <w:rsid w:val="00D43BA3"/>
    <w:rsid w:val="00D43F78"/>
    <w:rsid w:val="00D440B6"/>
    <w:rsid w:val="00D4424B"/>
    <w:rsid w:val="00D44644"/>
    <w:rsid w:val="00D44A7F"/>
    <w:rsid w:val="00D44B07"/>
    <w:rsid w:val="00D464C3"/>
    <w:rsid w:val="00D4691B"/>
    <w:rsid w:val="00D46C47"/>
    <w:rsid w:val="00D470A8"/>
    <w:rsid w:val="00D470E2"/>
    <w:rsid w:val="00D4716D"/>
    <w:rsid w:val="00D474E0"/>
    <w:rsid w:val="00D47BBB"/>
    <w:rsid w:val="00D47C3E"/>
    <w:rsid w:val="00D47C7D"/>
    <w:rsid w:val="00D47F14"/>
    <w:rsid w:val="00D50064"/>
    <w:rsid w:val="00D50617"/>
    <w:rsid w:val="00D50847"/>
    <w:rsid w:val="00D509C5"/>
    <w:rsid w:val="00D50CC8"/>
    <w:rsid w:val="00D5159E"/>
    <w:rsid w:val="00D51651"/>
    <w:rsid w:val="00D51932"/>
    <w:rsid w:val="00D51CCF"/>
    <w:rsid w:val="00D51E0A"/>
    <w:rsid w:val="00D52045"/>
    <w:rsid w:val="00D52087"/>
    <w:rsid w:val="00D521C7"/>
    <w:rsid w:val="00D52909"/>
    <w:rsid w:val="00D52A02"/>
    <w:rsid w:val="00D52CA6"/>
    <w:rsid w:val="00D52DC5"/>
    <w:rsid w:val="00D52F09"/>
    <w:rsid w:val="00D52F33"/>
    <w:rsid w:val="00D5323A"/>
    <w:rsid w:val="00D5357A"/>
    <w:rsid w:val="00D53846"/>
    <w:rsid w:val="00D53AAF"/>
    <w:rsid w:val="00D53AF2"/>
    <w:rsid w:val="00D53CA3"/>
    <w:rsid w:val="00D5475E"/>
    <w:rsid w:val="00D5486B"/>
    <w:rsid w:val="00D54CC1"/>
    <w:rsid w:val="00D54DE3"/>
    <w:rsid w:val="00D54E94"/>
    <w:rsid w:val="00D55498"/>
    <w:rsid w:val="00D55801"/>
    <w:rsid w:val="00D55D03"/>
    <w:rsid w:val="00D561C9"/>
    <w:rsid w:val="00D56785"/>
    <w:rsid w:val="00D5695D"/>
    <w:rsid w:val="00D56A51"/>
    <w:rsid w:val="00D56B67"/>
    <w:rsid w:val="00D56C5E"/>
    <w:rsid w:val="00D56CE0"/>
    <w:rsid w:val="00D57171"/>
    <w:rsid w:val="00D5728B"/>
    <w:rsid w:val="00D57755"/>
    <w:rsid w:val="00D57854"/>
    <w:rsid w:val="00D578F5"/>
    <w:rsid w:val="00D57D6D"/>
    <w:rsid w:val="00D57EA6"/>
    <w:rsid w:val="00D60244"/>
    <w:rsid w:val="00D60291"/>
    <w:rsid w:val="00D60866"/>
    <w:rsid w:val="00D60C94"/>
    <w:rsid w:val="00D61192"/>
    <w:rsid w:val="00D6139B"/>
    <w:rsid w:val="00D613EC"/>
    <w:rsid w:val="00D614D7"/>
    <w:rsid w:val="00D616B1"/>
    <w:rsid w:val="00D617E2"/>
    <w:rsid w:val="00D61AD8"/>
    <w:rsid w:val="00D627A2"/>
    <w:rsid w:val="00D62C7B"/>
    <w:rsid w:val="00D630BF"/>
    <w:rsid w:val="00D63373"/>
    <w:rsid w:val="00D6361C"/>
    <w:rsid w:val="00D63D1C"/>
    <w:rsid w:val="00D63D20"/>
    <w:rsid w:val="00D640BC"/>
    <w:rsid w:val="00D64308"/>
    <w:rsid w:val="00D648AF"/>
    <w:rsid w:val="00D649EE"/>
    <w:rsid w:val="00D64BF8"/>
    <w:rsid w:val="00D64F0E"/>
    <w:rsid w:val="00D64F28"/>
    <w:rsid w:val="00D64F3F"/>
    <w:rsid w:val="00D65458"/>
    <w:rsid w:val="00D65696"/>
    <w:rsid w:val="00D6621F"/>
    <w:rsid w:val="00D66448"/>
    <w:rsid w:val="00D66583"/>
    <w:rsid w:val="00D6680A"/>
    <w:rsid w:val="00D66B86"/>
    <w:rsid w:val="00D66DCB"/>
    <w:rsid w:val="00D671C1"/>
    <w:rsid w:val="00D67258"/>
    <w:rsid w:val="00D67D4B"/>
    <w:rsid w:val="00D67E19"/>
    <w:rsid w:val="00D7000C"/>
    <w:rsid w:val="00D70EED"/>
    <w:rsid w:val="00D71188"/>
    <w:rsid w:val="00D7126B"/>
    <w:rsid w:val="00D7190A"/>
    <w:rsid w:val="00D71A99"/>
    <w:rsid w:val="00D71BDA"/>
    <w:rsid w:val="00D72091"/>
    <w:rsid w:val="00D7217C"/>
    <w:rsid w:val="00D722C1"/>
    <w:rsid w:val="00D727ED"/>
    <w:rsid w:val="00D72871"/>
    <w:rsid w:val="00D7297F"/>
    <w:rsid w:val="00D72B85"/>
    <w:rsid w:val="00D72C8E"/>
    <w:rsid w:val="00D7321D"/>
    <w:rsid w:val="00D7338A"/>
    <w:rsid w:val="00D7363A"/>
    <w:rsid w:val="00D736EF"/>
    <w:rsid w:val="00D73BAB"/>
    <w:rsid w:val="00D7414E"/>
    <w:rsid w:val="00D742DD"/>
    <w:rsid w:val="00D74446"/>
    <w:rsid w:val="00D74494"/>
    <w:rsid w:val="00D744C4"/>
    <w:rsid w:val="00D74577"/>
    <w:rsid w:val="00D7490A"/>
    <w:rsid w:val="00D74C6C"/>
    <w:rsid w:val="00D74D68"/>
    <w:rsid w:val="00D74E2F"/>
    <w:rsid w:val="00D75304"/>
    <w:rsid w:val="00D7537F"/>
    <w:rsid w:val="00D7564E"/>
    <w:rsid w:val="00D75C04"/>
    <w:rsid w:val="00D75C80"/>
    <w:rsid w:val="00D75D6C"/>
    <w:rsid w:val="00D75DB6"/>
    <w:rsid w:val="00D76166"/>
    <w:rsid w:val="00D761AF"/>
    <w:rsid w:val="00D761D7"/>
    <w:rsid w:val="00D7675C"/>
    <w:rsid w:val="00D767EF"/>
    <w:rsid w:val="00D76D7E"/>
    <w:rsid w:val="00D76EBE"/>
    <w:rsid w:val="00D76FDA"/>
    <w:rsid w:val="00D7735B"/>
    <w:rsid w:val="00D7747D"/>
    <w:rsid w:val="00D774A0"/>
    <w:rsid w:val="00D775EA"/>
    <w:rsid w:val="00D77837"/>
    <w:rsid w:val="00D77D25"/>
    <w:rsid w:val="00D77E65"/>
    <w:rsid w:val="00D800B5"/>
    <w:rsid w:val="00D800DF"/>
    <w:rsid w:val="00D801F4"/>
    <w:rsid w:val="00D802AB"/>
    <w:rsid w:val="00D806FE"/>
    <w:rsid w:val="00D807D6"/>
    <w:rsid w:val="00D80969"/>
    <w:rsid w:val="00D80D06"/>
    <w:rsid w:val="00D80D26"/>
    <w:rsid w:val="00D80FBE"/>
    <w:rsid w:val="00D81045"/>
    <w:rsid w:val="00D81416"/>
    <w:rsid w:val="00D814D2"/>
    <w:rsid w:val="00D81A87"/>
    <w:rsid w:val="00D81D53"/>
    <w:rsid w:val="00D81E1F"/>
    <w:rsid w:val="00D81E3E"/>
    <w:rsid w:val="00D81FF4"/>
    <w:rsid w:val="00D82062"/>
    <w:rsid w:val="00D82114"/>
    <w:rsid w:val="00D82133"/>
    <w:rsid w:val="00D82993"/>
    <w:rsid w:val="00D82B64"/>
    <w:rsid w:val="00D832AC"/>
    <w:rsid w:val="00D833AC"/>
    <w:rsid w:val="00D8350A"/>
    <w:rsid w:val="00D8350E"/>
    <w:rsid w:val="00D839BB"/>
    <w:rsid w:val="00D83D54"/>
    <w:rsid w:val="00D83FCE"/>
    <w:rsid w:val="00D841CA"/>
    <w:rsid w:val="00D842E2"/>
    <w:rsid w:val="00D84602"/>
    <w:rsid w:val="00D84663"/>
    <w:rsid w:val="00D84813"/>
    <w:rsid w:val="00D84E68"/>
    <w:rsid w:val="00D84F24"/>
    <w:rsid w:val="00D84FD5"/>
    <w:rsid w:val="00D852B2"/>
    <w:rsid w:val="00D854C9"/>
    <w:rsid w:val="00D85865"/>
    <w:rsid w:val="00D85BDD"/>
    <w:rsid w:val="00D85EDA"/>
    <w:rsid w:val="00D860AE"/>
    <w:rsid w:val="00D86316"/>
    <w:rsid w:val="00D8667B"/>
    <w:rsid w:val="00D866C8"/>
    <w:rsid w:val="00D86AAC"/>
    <w:rsid w:val="00D86BC5"/>
    <w:rsid w:val="00D86FC6"/>
    <w:rsid w:val="00D87E9D"/>
    <w:rsid w:val="00D90BBD"/>
    <w:rsid w:val="00D90BE5"/>
    <w:rsid w:val="00D90C9C"/>
    <w:rsid w:val="00D90D02"/>
    <w:rsid w:val="00D91417"/>
    <w:rsid w:val="00D91623"/>
    <w:rsid w:val="00D916DA"/>
    <w:rsid w:val="00D91A63"/>
    <w:rsid w:val="00D91E26"/>
    <w:rsid w:val="00D92054"/>
    <w:rsid w:val="00D920D1"/>
    <w:rsid w:val="00D921F6"/>
    <w:rsid w:val="00D9234F"/>
    <w:rsid w:val="00D927F7"/>
    <w:rsid w:val="00D9289B"/>
    <w:rsid w:val="00D92AE9"/>
    <w:rsid w:val="00D92C3C"/>
    <w:rsid w:val="00D92F72"/>
    <w:rsid w:val="00D932E2"/>
    <w:rsid w:val="00D93B04"/>
    <w:rsid w:val="00D941F7"/>
    <w:rsid w:val="00D94546"/>
    <w:rsid w:val="00D946E9"/>
    <w:rsid w:val="00D9483C"/>
    <w:rsid w:val="00D951DE"/>
    <w:rsid w:val="00D95298"/>
    <w:rsid w:val="00D957FF"/>
    <w:rsid w:val="00D95898"/>
    <w:rsid w:val="00D95E0C"/>
    <w:rsid w:val="00D95F0D"/>
    <w:rsid w:val="00D95FC4"/>
    <w:rsid w:val="00D96122"/>
    <w:rsid w:val="00D965BC"/>
    <w:rsid w:val="00D96B34"/>
    <w:rsid w:val="00D96FE1"/>
    <w:rsid w:val="00D97256"/>
    <w:rsid w:val="00D972FA"/>
    <w:rsid w:val="00D9737B"/>
    <w:rsid w:val="00D977D8"/>
    <w:rsid w:val="00D97A19"/>
    <w:rsid w:val="00D97D54"/>
    <w:rsid w:val="00DA05C3"/>
    <w:rsid w:val="00DA0A74"/>
    <w:rsid w:val="00DA0EF4"/>
    <w:rsid w:val="00DA0F1F"/>
    <w:rsid w:val="00DA0F26"/>
    <w:rsid w:val="00DA13D0"/>
    <w:rsid w:val="00DA13DE"/>
    <w:rsid w:val="00DA1754"/>
    <w:rsid w:val="00DA18EE"/>
    <w:rsid w:val="00DA1F70"/>
    <w:rsid w:val="00DA2418"/>
    <w:rsid w:val="00DA2821"/>
    <w:rsid w:val="00DA3169"/>
    <w:rsid w:val="00DA3BA3"/>
    <w:rsid w:val="00DA3C29"/>
    <w:rsid w:val="00DA3E52"/>
    <w:rsid w:val="00DA40E9"/>
    <w:rsid w:val="00DA4166"/>
    <w:rsid w:val="00DA4384"/>
    <w:rsid w:val="00DA5026"/>
    <w:rsid w:val="00DA5353"/>
    <w:rsid w:val="00DA5409"/>
    <w:rsid w:val="00DA546C"/>
    <w:rsid w:val="00DA5736"/>
    <w:rsid w:val="00DA59B5"/>
    <w:rsid w:val="00DA5B64"/>
    <w:rsid w:val="00DA5DBD"/>
    <w:rsid w:val="00DA5E53"/>
    <w:rsid w:val="00DA6250"/>
    <w:rsid w:val="00DA6A12"/>
    <w:rsid w:val="00DA6A56"/>
    <w:rsid w:val="00DA7CB4"/>
    <w:rsid w:val="00DA7F57"/>
    <w:rsid w:val="00DB026E"/>
    <w:rsid w:val="00DB03CC"/>
    <w:rsid w:val="00DB0EE4"/>
    <w:rsid w:val="00DB167A"/>
    <w:rsid w:val="00DB1738"/>
    <w:rsid w:val="00DB187E"/>
    <w:rsid w:val="00DB188D"/>
    <w:rsid w:val="00DB1CAC"/>
    <w:rsid w:val="00DB212A"/>
    <w:rsid w:val="00DB2399"/>
    <w:rsid w:val="00DB259A"/>
    <w:rsid w:val="00DB27AC"/>
    <w:rsid w:val="00DB2814"/>
    <w:rsid w:val="00DB2970"/>
    <w:rsid w:val="00DB2A2D"/>
    <w:rsid w:val="00DB3490"/>
    <w:rsid w:val="00DB34AD"/>
    <w:rsid w:val="00DB34DA"/>
    <w:rsid w:val="00DB3B07"/>
    <w:rsid w:val="00DB3CE1"/>
    <w:rsid w:val="00DB3E67"/>
    <w:rsid w:val="00DB4349"/>
    <w:rsid w:val="00DB4E47"/>
    <w:rsid w:val="00DB4FD0"/>
    <w:rsid w:val="00DB51F9"/>
    <w:rsid w:val="00DB5529"/>
    <w:rsid w:val="00DB55F4"/>
    <w:rsid w:val="00DB5693"/>
    <w:rsid w:val="00DB5804"/>
    <w:rsid w:val="00DB5BA9"/>
    <w:rsid w:val="00DB61E7"/>
    <w:rsid w:val="00DB6994"/>
    <w:rsid w:val="00DB6C47"/>
    <w:rsid w:val="00DB6E75"/>
    <w:rsid w:val="00DB6E7F"/>
    <w:rsid w:val="00DB7947"/>
    <w:rsid w:val="00DB796C"/>
    <w:rsid w:val="00DB7CC6"/>
    <w:rsid w:val="00DC006E"/>
    <w:rsid w:val="00DC0525"/>
    <w:rsid w:val="00DC080D"/>
    <w:rsid w:val="00DC091C"/>
    <w:rsid w:val="00DC12A8"/>
    <w:rsid w:val="00DC15C1"/>
    <w:rsid w:val="00DC1686"/>
    <w:rsid w:val="00DC1935"/>
    <w:rsid w:val="00DC1966"/>
    <w:rsid w:val="00DC1D3E"/>
    <w:rsid w:val="00DC203E"/>
    <w:rsid w:val="00DC21EF"/>
    <w:rsid w:val="00DC242D"/>
    <w:rsid w:val="00DC2838"/>
    <w:rsid w:val="00DC2A7E"/>
    <w:rsid w:val="00DC3393"/>
    <w:rsid w:val="00DC3B1E"/>
    <w:rsid w:val="00DC3C3D"/>
    <w:rsid w:val="00DC3C98"/>
    <w:rsid w:val="00DC3D04"/>
    <w:rsid w:val="00DC3E7B"/>
    <w:rsid w:val="00DC3EEB"/>
    <w:rsid w:val="00DC43CF"/>
    <w:rsid w:val="00DC47B9"/>
    <w:rsid w:val="00DC4F69"/>
    <w:rsid w:val="00DC5095"/>
    <w:rsid w:val="00DC5370"/>
    <w:rsid w:val="00DC5497"/>
    <w:rsid w:val="00DC56A4"/>
    <w:rsid w:val="00DC5739"/>
    <w:rsid w:val="00DC5D8F"/>
    <w:rsid w:val="00DC6020"/>
    <w:rsid w:val="00DC62D1"/>
    <w:rsid w:val="00DC6406"/>
    <w:rsid w:val="00DC6597"/>
    <w:rsid w:val="00DC6AC2"/>
    <w:rsid w:val="00DC6B53"/>
    <w:rsid w:val="00DC6D00"/>
    <w:rsid w:val="00DC7083"/>
    <w:rsid w:val="00DC7085"/>
    <w:rsid w:val="00DC724D"/>
    <w:rsid w:val="00DC7670"/>
    <w:rsid w:val="00DD0430"/>
    <w:rsid w:val="00DD04A0"/>
    <w:rsid w:val="00DD0591"/>
    <w:rsid w:val="00DD05EB"/>
    <w:rsid w:val="00DD095E"/>
    <w:rsid w:val="00DD09D0"/>
    <w:rsid w:val="00DD0C1B"/>
    <w:rsid w:val="00DD0C42"/>
    <w:rsid w:val="00DD1276"/>
    <w:rsid w:val="00DD14AE"/>
    <w:rsid w:val="00DD1B8A"/>
    <w:rsid w:val="00DD1DF2"/>
    <w:rsid w:val="00DD2129"/>
    <w:rsid w:val="00DD23CB"/>
    <w:rsid w:val="00DD2B13"/>
    <w:rsid w:val="00DD33F2"/>
    <w:rsid w:val="00DD355C"/>
    <w:rsid w:val="00DD3620"/>
    <w:rsid w:val="00DD380E"/>
    <w:rsid w:val="00DD385F"/>
    <w:rsid w:val="00DD3C05"/>
    <w:rsid w:val="00DD3ECF"/>
    <w:rsid w:val="00DD4092"/>
    <w:rsid w:val="00DD479F"/>
    <w:rsid w:val="00DD47C8"/>
    <w:rsid w:val="00DD4918"/>
    <w:rsid w:val="00DD575D"/>
    <w:rsid w:val="00DD581D"/>
    <w:rsid w:val="00DD5F91"/>
    <w:rsid w:val="00DD62AF"/>
    <w:rsid w:val="00DD63FE"/>
    <w:rsid w:val="00DD6762"/>
    <w:rsid w:val="00DD6A3B"/>
    <w:rsid w:val="00DD6A6E"/>
    <w:rsid w:val="00DD6BCB"/>
    <w:rsid w:val="00DD7177"/>
    <w:rsid w:val="00DD71AC"/>
    <w:rsid w:val="00DD7597"/>
    <w:rsid w:val="00DD75BD"/>
    <w:rsid w:val="00DD767E"/>
    <w:rsid w:val="00DD775E"/>
    <w:rsid w:val="00DD7A14"/>
    <w:rsid w:val="00DD7B21"/>
    <w:rsid w:val="00DD7B3C"/>
    <w:rsid w:val="00DD7DE5"/>
    <w:rsid w:val="00DD7E0B"/>
    <w:rsid w:val="00DD7F1E"/>
    <w:rsid w:val="00DE0107"/>
    <w:rsid w:val="00DE0172"/>
    <w:rsid w:val="00DE0859"/>
    <w:rsid w:val="00DE0913"/>
    <w:rsid w:val="00DE0DEE"/>
    <w:rsid w:val="00DE0ECA"/>
    <w:rsid w:val="00DE0F82"/>
    <w:rsid w:val="00DE1433"/>
    <w:rsid w:val="00DE160C"/>
    <w:rsid w:val="00DE1D94"/>
    <w:rsid w:val="00DE1FFB"/>
    <w:rsid w:val="00DE20AF"/>
    <w:rsid w:val="00DE254F"/>
    <w:rsid w:val="00DE2731"/>
    <w:rsid w:val="00DE2A17"/>
    <w:rsid w:val="00DE2ACC"/>
    <w:rsid w:val="00DE31ED"/>
    <w:rsid w:val="00DE3360"/>
    <w:rsid w:val="00DE372A"/>
    <w:rsid w:val="00DE3904"/>
    <w:rsid w:val="00DE3998"/>
    <w:rsid w:val="00DE3C89"/>
    <w:rsid w:val="00DE4051"/>
    <w:rsid w:val="00DE406E"/>
    <w:rsid w:val="00DE4AD2"/>
    <w:rsid w:val="00DE57DC"/>
    <w:rsid w:val="00DE58B2"/>
    <w:rsid w:val="00DE5A75"/>
    <w:rsid w:val="00DE5B86"/>
    <w:rsid w:val="00DE6177"/>
    <w:rsid w:val="00DE656D"/>
    <w:rsid w:val="00DE66FA"/>
    <w:rsid w:val="00DE6D2A"/>
    <w:rsid w:val="00DE710C"/>
    <w:rsid w:val="00DE71BE"/>
    <w:rsid w:val="00DE7530"/>
    <w:rsid w:val="00DE756D"/>
    <w:rsid w:val="00DE7666"/>
    <w:rsid w:val="00DE7965"/>
    <w:rsid w:val="00DE7989"/>
    <w:rsid w:val="00DE7E4D"/>
    <w:rsid w:val="00DE7F35"/>
    <w:rsid w:val="00DF0A1A"/>
    <w:rsid w:val="00DF0CE2"/>
    <w:rsid w:val="00DF0D96"/>
    <w:rsid w:val="00DF1572"/>
    <w:rsid w:val="00DF1A20"/>
    <w:rsid w:val="00DF1CB3"/>
    <w:rsid w:val="00DF1D5A"/>
    <w:rsid w:val="00DF1D67"/>
    <w:rsid w:val="00DF1DC0"/>
    <w:rsid w:val="00DF1DC3"/>
    <w:rsid w:val="00DF219B"/>
    <w:rsid w:val="00DF242A"/>
    <w:rsid w:val="00DF244C"/>
    <w:rsid w:val="00DF278C"/>
    <w:rsid w:val="00DF27F6"/>
    <w:rsid w:val="00DF2885"/>
    <w:rsid w:val="00DF2D2A"/>
    <w:rsid w:val="00DF2E8A"/>
    <w:rsid w:val="00DF300A"/>
    <w:rsid w:val="00DF30B6"/>
    <w:rsid w:val="00DF3358"/>
    <w:rsid w:val="00DF3621"/>
    <w:rsid w:val="00DF3AC6"/>
    <w:rsid w:val="00DF3F2B"/>
    <w:rsid w:val="00DF3FF0"/>
    <w:rsid w:val="00DF4295"/>
    <w:rsid w:val="00DF42B8"/>
    <w:rsid w:val="00DF43C7"/>
    <w:rsid w:val="00DF4715"/>
    <w:rsid w:val="00DF4D13"/>
    <w:rsid w:val="00DF4F04"/>
    <w:rsid w:val="00DF5519"/>
    <w:rsid w:val="00DF5687"/>
    <w:rsid w:val="00DF5785"/>
    <w:rsid w:val="00DF5AD2"/>
    <w:rsid w:val="00DF5C13"/>
    <w:rsid w:val="00DF6383"/>
    <w:rsid w:val="00DF63CD"/>
    <w:rsid w:val="00DF650E"/>
    <w:rsid w:val="00DF6584"/>
    <w:rsid w:val="00DF6B98"/>
    <w:rsid w:val="00DF6E49"/>
    <w:rsid w:val="00DF6FA0"/>
    <w:rsid w:val="00DF7538"/>
    <w:rsid w:val="00DF76D3"/>
    <w:rsid w:val="00DF76E0"/>
    <w:rsid w:val="00DF7A8E"/>
    <w:rsid w:val="00DF7D24"/>
    <w:rsid w:val="00DF7F06"/>
    <w:rsid w:val="00E00222"/>
    <w:rsid w:val="00E0035D"/>
    <w:rsid w:val="00E00B66"/>
    <w:rsid w:val="00E00DE0"/>
    <w:rsid w:val="00E017A0"/>
    <w:rsid w:val="00E022D9"/>
    <w:rsid w:val="00E023B8"/>
    <w:rsid w:val="00E023CC"/>
    <w:rsid w:val="00E0264A"/>
    <w:rsid w:val="00E027B8"/>
    <w:rsid w:val="00E02A8F"/>
    <w:rsid w:val="00E02E16"/>
    <w:rsid w:val="00E02FE9"/>
    <w:rsid w:val="00E03132"/>
    <w:rsid w:val="00E03417"/>
    <w:rsid w:val="00E037D6"/>
    <w:rsid w:val="00E03B67"/>
    <w:rsid w:val="00E040F9"/>
    <w:rsid w:val="00E043B8"/>
    <w:rsid w:val="00E05008"/>
    <w:rsid w:val="00E05022"/>
    <w:rsid w:val="00E05454"/>
    <w:rsid w:val="00E055BF"/>
    <w:rsid w:val="00E056AE"/>
    <w:rsid w:val="00E056FD"/>
    <w:rsid w:val="00E05703"/>
    <w:rsid w:val="00E05E1C"/>
    <w:rsid w:val="00E05F9F"/>
    <w:rsid w:val="00E060D4"/>
    <w:rsid w:val="00E0637A"/>
    <w:rsid w:val="00E06CA5"/>
    <w:rsid w:val="00E07717"/>
    <w:rsid w:val="00E07800"/>
    <w:rsid w:val="00E079F1"/>
    <w:rsid w:val="00E07FA7"/>
    <w:rsid w:val="00E100C0"/>
    <w:rsid w:val="00E10203"/>
    <w:rsid w:val="00E109D0"/>
    <w:rsid w:val="00E10B29"/>
    <w:rsid w:val="00E10B75"/>
    <w:rsid w:val="00E10F02"/>
    <w:rsid w:val="00E11124"/>
    <w:rsid w:val="00E11434"/>
    <w:rsid w:val="00E11CC2"/>
    <w:rsid w:val="00E11D2A"/>
    <w:rsid w:val="00E1276F"/>
    <w:rsid w:val="00E128A1"/>
    <w:rsid w:val="00E12C73"/>
    <w:rsid w:val="00E12CC8"/>
    <w:rsid w:val="00E135E5"/>
    <w:rsid w:val="00E143BB"/>
    <w:rsid w:val="00E14426"/>
    <w:rsid w:val="00E14668"/>
    <w:rsid w:val="00E146C1"/>
    <w:rsid w:val="00E1483F"/>
    <w:rsid w:val="00E14949"/>
    <w:rsid w:val="00E14AC8"/>
    <w:rsid w:val="00E14EFB"/>
    <w:rsid w:val="00E155AB"/>
    <w:rsid w:val="00E15649"/>
    <w:rsid w:val="00E158D0"/>
    <w:rsid w:val="00E15A12"/>
    <w:rsid w:val="00E15A37"/>
    <w:rsid w:val="00E15A93"/>
    <w:rsid w:val="00E15D76"/>
    <w:rsid w:val="00E15FAC"/>
    <w:rsid w:val="00E16659"/>
    <w:rsid w:val="00E168CC"/>
    <w:rsid w:val="00E16D48"/>
    <w:rsid w:val="00E16DD3"/>
    <w:rsid w:val="00E17180"/>
    <w:rsid w:val="00E173C1"/>
    <w:rsid w:val="00E1755C"/>
    <w:rsid w:val="00E175C3"/>
    <w:rsid w:val="00E17A75"/>
    <w:rsid w:val="00E17EAF"/>
    <w:rsid w:val="00E17F30"/>
    <w:rsid w:val="00E17F6A"/>
    <w:rsid w:val="00E17FEC"/>
    <w:rsid w:val="00E200F5"/>
    <w:rsid w:val="00E2080C"/>
    <w:rsid w:val="00E20959"/>
    <w:rsid w:val="00E20E3E"/>
    <w:rsid w:val="00E211D1"/>
    <w:rsid w:val="00E211E0"/>
    <w:rsid w:val="00E21694"/>
    <w:rsid w:val="00E21876"/>
    <w:rsid w:val="00E2218B"/>
    <w:rsid w:val="00E222B5"/>
    <w:rsid w:val="00E222F0"/>
    <w:rsid w:val="00E2231D"/>
    <w:rsid w:val="00E223A9"/>
    <w:rsid w:val="00E22452"/>
    <w:rsid w:val="00E2272E"/>
    <w:rsid w:val="00E229B6"/>
    <w:rsid w:val="00E22A93"/>
    <w:rsid w:val="00E2306E"/>
    <w:rsid w:val="00E23280"/>
    <w:rsid w:val="00E234A2"/>
    <w:rsid w:val="00E2378D"/>
    <w:rsid w:val="00E239A3"/>
    <w:rsid w:val="00E23B9C"/>
    <w:rsid w:val="00E23BF2"/>
    <w:rsid w:val="00E23FDE"/>
    <w:rsid w:val="00E24053"/>
    <w:rsid w:val="00E2448F"/>
    <w:rsid w:val="00E24E43"/>
    <w:rsid w:val="00E250DF"/>
    <w:rsid w:val="00E25275"/>
    <w:rsid w:val="00E25492"/>
    <w:rsid w:val="00E25C96"/>
    <w:rsid w:val="00E25DFC"/>
    <w:rsid w:val="00E262E9"/>
    <w:rsid w:val="00E2651E"/>
    <w:rsid w:val="00E2689D"/>
    <w:rsid w:val="00E269D1"/>
    <w:rsid w:val="00E274A8"/>
    <w:rsid w:val="00E2761F"/>
    <w:rsid w:val="00E27715"/>
    <w:rsid w:val="00E278DC"/>
    <w:rsid w:val="00E27958"/>
    <w:rsid w:val="00E27A9F"/>
    <w:rsid w:val="00E30053"/>
    <w:rsid w:val="00E307D8"/>
    <w:rsid w:val="00E30B46"/>
    <w:rsid w:val="00E30C56"/>
    <w:rsid w:val="00E311BB"/>
    <w:rsid w:val="00E31736"/>
    <w:rsid w:val="00E317EA"/>
    <w:rsid w:val="00E317F7"/>
    <w:rsid w:val="00E3180A"/>
    <w:rsid w:val="00E31AA6"/>
    <w:rsid w:val="00E31AF8"/>
    <w:rsid w:val="00E31D76"/>
    <w:rsid w:val="00E31E0D"/>
    <w:rsid w:val="00E32187"/>
    <w:rsid w:val="00E32582"/>
    <w:rsid w:val="00E325AA"/>
    <w:rsid w:val="00E3269A"/>
    <w:rsid w:val="00E32885"/>
    <w:rsid w:val="00E32B62"/>
    <w:rsid w:val="00E33B9B"/>
    <w:rsid w:val="00E33D58"/>
    <w:rsid w:val="00E33E71"/>
    <w:rsid w:val="00E34136"/>
    <w:rsid w:val="00E341CA"/>
    <w:rsid w:val="00E342B7"/>
    <w:rsid w:val="00E344FF"/>
    <w:rsid w:val="00E347A3"/>
    <w:rsid w:val="00E34C54"/>
    <w:rsid w:val="00E353B4"/>
    <w:rsid w:val="00E35948"/>
    <w:rsid w:val="00E35A34"/>
    <w:rsid w:val="00E35CB1"/>
    <w:rsid w:val="00E35E2A"/>
    <w:rsid w:val="00E3614E"/>
    <w:rsid w:val="00E3623F"/>
    <w:rsid w:val="00E3642A"/>
    <w:rsid w:val="00E36E04"/>
    <w:rsid w:val="00E36F30"/>
    <w:rsid w:val="00E37262"/>
    <w:rsid w:val="00E3736B"/>
    <w:rsid w:val="00E37406"/>
    <w:rsid w:val="00E374BF"/>
    <w:rsid w:val="00E3763C"/>
    <w:rsid w:val="00E37A24"/>
    <w:rsid w:val="00E40509"/>
    <w:rsid w:val="00E40A53"/>
    <w:rsid w:val="00E41730"/>
    <w:rsid w:val="00E41E3C"/>
    <w:rsid w:val="00E41F1D"/>
    <w:rsid w:val="00E4222C"/>
    <w:rsid w:val="00E42C1F"/>
    <w:rsid w:val="00E42F62"/>
    <w:rsid w:val="00E42FC7"/>
    <w:rsid w:val="00E43389"/>
    <w:rsid w:val="00E434A9"/>
    <w:rsid w:val="00E436D2"/>
    <w:rsid w:val="00E4383E"/>
    <w:rsid w:val="00E43892"/>
    <w:rsid w:val="00E43CAB"/>
    <w:rsid w:val="00E44CD8"/>
    <w:rsid w:val="00E44D3E"/>
    <w:rsid w:val="00E45015"/>
    <w:rsid w:val="00E452AA"/>
    <w:rsid w:val="00E456B3"/>
    <w:rsid w:val="00E45951"/>
    <w:rsid w:val="00E459A3"/>
    <w:rsid w:val="00E45A7A"/>
    <w:rsid w:val="00E45DCB"/>
    <w:rsid w:val="00E4615C"/>
    <w:rsid w:val="00E463E0"/>
    <w:rsid w:val="00E463EE"/>
    <w:rsid w:val="00E46600"/>
    <w:rsid w:val="00E46748"/>
    <w:rsid w:val="00E4681A"/>
    <w:rsid w:val="00E46837"/>
    <w:rsid w:val="00E4683E"/>
    <w:rsid w:val="00E469F8"/>
    <w:rsid w:val="00E46A38"/>
    <w:rsid w:val="00E47225"/>
    <w:rsid w:val="00E4770F"/>
    <w:rsid w:val="00E4794E"/>
    <w:rsid w:val="00E47E56"/>
    <w:rsid w:val="00E47EBC"/>
    <w:rsid w:val="00E5007D"/>
    <w:rsid w:val="00E507AC"/>
    <w:rsid w:val="00E50CB2"/>
    <w:rsid w:val="00E50D11"/>
    <w:rsid w:val="00E51423"/>
    <w:rsid w:val="00E5153C"/>
    <w:rsid w:val="00E516FE"/>
    <w:rsid w:val="00E51C25"/>
    <w:rsid w:val="00E521FB"/>
    <w:rsid w:val="00E522A7"/>
    <w:rsid w:val="00E52418"/>
    <w:rsid w:val="00E52E8E"/>
    <w:rsid w:val="00E530DA"/>
    <w:rsid w:val="00E5386C"/>
    <w:rsid w:val="00E53CC8"/>
    <w:rsid w:val="00E53E5D"/>
    <w:rsid w:val="00E5403B"/>
    <w:rsid w:val="00E54341"/>
    <w:rsid w:val="00E543E5"/>
    <w:rsid w:val="00E544A0"/>
    <w:rsid w:val="00E5458C"/>
    <w:rsid w:val="00E5459A"/>
    <w:rsid w:val="00E548E7"/>
    <w:rsid w:val="00E54BB5"/>
    <w:rsid w:val="00E54DE6"/>
    <w:rsid w:val="00E55204"/>
    <w:rsid w:val="00E554D5"/>
    <w:rsid w:val="00E55DB1"/>
    <w:rsid w:val="00E5606D"/>
    <w:rsid w:val="00E562EE"/>
    <w:rsid w:val="00E56BE9"/>
    <w:rsid w:val="00E57126"/>
    <w:rsid w:val="00E57150"/>
    <w:rsid w:val="00E57551"/>
    <w:rsid w:val="00E57861"/>
    <w:rsid w:val="00E578D9"/>
    <w:rsid w:val="00E57AA7"/>
    <w:rsid w:val="00E57B9D"/>
    <w:rsid w:val="00E57BB2"/>
    <w:rsid w:val="00E57F81"/>
    <w:rsid w:val="00E57FB0"/>
    <w:rsid w:val="00E602FA"/>
    <w:rsid w:val="00E60978"/>
    <w:rsid w:val="00E60CA9"/>
    <w:rsid w:val="00E60ECD"/>
    <w:rsid w:val="00E61341"/>
    <w:rsid w:val="00E616DB"/>
    <w:rsid w:val="00E61E34"/>
    <w:rsid w:val="00E622C0"/>
    <w:rsid w:val="00E6248F"/>
    <w:rsid w:val="00E62D53"/>
    <w:rsid w:val="00E62DB9"/>
    <w:rsid w:val="00E62E87"/>
    <w:rsid w:val="00E62F81"/>
    <w:rsid w:val="00E63554"/>
    <w:rsid w:val="00E639E5"/>
    <w:rsid w:val="00E63D0A"/>
    <w:rsid w:val="00E63D44"/>
    <w:rsid w:val="00E63EC4"/>
    <w:rsid w:val="00E64186"/>
    <w:rsid w:val="00E647CA"/>
    <w:rsid w:val="00E64B3C"/>
    <w:rsid w:val="00E64F9D"/>
    <w:rsid w:val="00E64FF4"/>
    <w:rsid w:val="00E654F3"/>
    <w:rsid w:val="00E6577E"/>
    <w:rsid w:val="00E65FAA"/>
    <w:rsid w:val="00E66220"/>
    <w:rsid w:val="00E669C8"/>
    <w:rsid w:val="00E66B5B"/>
    <w:rsid w:val="00E66DDC"/>
    <w:rsid w:val="00E66FE2"/>
    <w:rsid w:val="00E67609"/>
    <w:rsid w:val="00E67AB6"/>
    <w:rsid w:val="00E67F86"/>
    <w:rsid w:val="00E7015D"/>
    <w:rsid w:val="00E70225"/>
    <w:rsid w:val="00E70293"/>
    <w:rsid w:val="00E703CE"/>
    <w:rsid w:val="00E70A67"/>
    <w:rsid w:val="00E7122B"/>
    <w:rsid w:val="00E712D2"/>
    <w:rsid w:val="00E7196A"/>
    <w:rsid w:val="00E71985"/>
    <w:rsid w:val="00E71998"/>
    <w:rsid w:val="00E71D49"/>
    <w:rsid w:val="00E72151"/>
    <w:rsid w:val="00E7222D"/>
    <w:rsid w:val="00E72302"/>
    <w:rsid w:val="00E72B70"/>
    <w:rsid w:val="00E72B97"/>
    <w:rsid w:val="00E72C67"/>
    <w:rsid w:val="00E7301D"/>
    <w:rsid w:val="00E7333C"/>
    <w:rsid w:val="00E73A57"/>
    <w:rsid w:val="00E73AD5"/>
    <w:rsid w:val="00E73B2E"/>
    <w:rsid w:val="00E73BB2"/>
    <w:rsid w:val="00E73D50"/>
    <w:rsid w:val="00E73EC0"/>
    <w:rsid w:val="00E747A1"/>
    <w:rsid w:val="00E74C9D"/>
    <w:rsid w:val="00E74FF6"/>
    <w:rsid w:val="00E75136"/>
    <w:rsid w:val="00E75138"/>
    <w:rsid w:val="00E7521A"/>
    <w:rsid w:val="00E75DF4"/>
    <w:rsid w:val="00E76274"/>
    <w:rsid w:val="00E76462"/>
    <w:rsid w:val="00E7648F"/>
    <w:rsid w:val="00E7653B"/>
    <w:rsid w:val="00E767B1"/>
    <w:rsid w:val="00E76A2F"/>
    <w:rsid w:val="00E76DA7"/>
    <w:rsid w:val="00E76E08"/>
    <w:rsid w:val="00E76E6D"/>
    <w:rsid w:val="00E76FAF"/>
    <w:rsid w:val="00E771C0"/>
    <w:rsid w:val="00E771E3"/>
    <w:rsid w:val="00E7728E"/>
    <w:rsid w:val="00E77400"/>
    <w:rsid w:val="00E777F2"/>
    <w:rsid w:val="00E77A88"/>
    <w:rsid w:val="00E80182"/>
    <w:rsid w:val="00E8021E"/>
    <w:rsid w:val="00E80351"/>
    <w:rsid w:val="00E80697"/>
    <w:rsid w:val="00E80C56"/>
    <w:rsid w:val="00E80CD8"/>
    <w:rsid w:val="00E80DAD"/>
    <w:rsid w:val="00E80F20"/>
    <w:rsid w:val="00E80FA8"/>
    <w:rsid w:val="00E80FC7"/>
    <w:rsid w:val="00E81038"/>
    <w:rsid w:val="00E811D2"/>
    <w:rsid w:val="00E81406"/>
    <w:rsid w:val="00E8159B"/>
    <w:rsid w:val="00E816F8"/>
    <w:rsid w:val="00E81992"/>
    <w:rsid w:val="00E81A69"/>
    <w:rsid w:val="00E81AB0"/>
    <w:rsid w:val="00E81E52"/>
    <w:rsid w:val="00E81FFD"/>
    <w:rsid w:val="00E827AD"/>
    <w:rsid w:val="00E82876"/>
    <w:rsid w:val="00E82B5C"/>
    <w:rsid w:val="00E82C7C"/>
    <w:rsid w:val="00E82FD9"/>
    <w:rsid w:val="00E83568"/>
    <w:rsid w:val="00E83755"/>
    <w:rsid w:val="00E83B92"/>
    <w:rsid w:val="00E83C63"/>
    <w:rsid w:val="00E83E5B"/>
    <w:rsid w:val="00E843D1"/>
    <w:rsid w:val="00E8443B"/>
    <w:rsid w:val="00E84493"/>
    <w:rsid w:val="00E84615"/>
    <w:rsid w:val="00E84DF6"/>
    <w:rsid w:val="00E84F73"/>
    <w:rsid w:val="00E851F8"/>
    <w:rsid w:val="00E85479"/>
    <w:rsid w:val="00E8570C"/>
    <w:rsid w:val="00E85726"/>
    <w:rsid w:val="00E859A6"/>
    <w:rsid w:val="00E85BC1"/>
    <w:rsid w:val="00E85C31"/>
    <w:rsid w:val="00E85E49"/>
    <w:rsid w:val="00E860B8"/>
    <w:rsid w:val="00E86261"/>
    <w:rsid w:val="00E86617"/>
    <w:rsid w:val="00E86625"/>
    <w:rsid w:val="00E866E3"/>
    <w:rsid w:val="00E86819"/>
    <w:rsid w:val="00E86BB9"/>
    <w:rsid w:val="00E86BE6"/>
    <w:rsid w:val="00E86EEC"/>
    <w:rsid w:val="00E873E3"/>
    <w:rsid w:val="00E87720"/>
    <w:rsid w:val="00E87735"/>
    <w:rsid w:val="00E878F7"/>
    <w:rsid w:val="00E87CE8"/>
    <w:rsid w:val="00E902E1"/>
    <w:rsid w:val="00E904A3"/>
    <w:rsid w:val="00E906EA"/>
    <w:rsid w:val="00E90F62"/>
    <w:rsid w:val="00E9150A"/>
    <w:rsid w:val="00E91E15"/>
    <w:rsid w:val="00E91EFA"/>
    <w:rsid w:val="00E91FE8"/>
    <w:rsid w:val="00E9222F"/>
    <w:rsid w:val="00E92828"/>
    <w:rsid w:val="00E92985"/>
    <w:rsid w:val="00E929AE"/>
    <w:rsid w:val="00E9313B"/>
    <w:rsid w:val="00E93153"/>
    <w:rsid w:val="00E93653"/>
    <w:rsid w:val="00E93933"/>
    <w:rsid w:val="00E93B91"/>
    <w:rsid w:val="00E93E51"/>
    <w:rsid w:val="00E9421D"/>
    <w:rsid w:val="00E944BB"/>
    <w:rsid w:val="00E945A0"/>
    <w:rsid w:val="00E94991"/>
    <w:rsid w:val="00E94A5A"/>
    <w:rsid w:val="00E94B5E"/>
    <w:rsid w:val="00E94D9D"/>
    <w:rsid w:val="00E95193"/>
    <w:rsid w:val="00E9529A"/>
    <w:rsid w:val="00E952D4"/>
    <w:rsid w:val="00E953A2"/>
    <w:rsid w:val="00E954C8"/>
    <w:rsid w:val="00E9556A"/>
    <w:rsid w:val="00E95B9B"/>
    <w:rsid w:val="00E95DFA"/>
    <w:rsid w:val="00E964F6"/>
    <w:rsid w:val="00E96520"/>
    <w:rsid w:val="00E968CC"/>
    <w:rsid w:val="00E96F22"/>
    <w:rsid w:val="00E9744E"/>
    <w:rsid w:val="00E9773A"/>
    <w:rsid w:val="00E97823"/>
    <w:rsid w:val="00E97C41"/>
    <w:rsid w:val="00E97CDC"/>
    <w:rsid w:val="00E97E3D"/>
    <w:rsid w:val="00E97ED9"/>
    <w:rsid w:val="00EA0019"/>
    <w:rsid w:val="00EA01FF"/>
    <w:rsid w:val="00EA0B39"/>
    <w:rsid w:val="00EA0B50"/>
    <w:rsid w:val="00EA0B9A"/>
    <w:rsid w:val="00EA0C17"/>
    <w:rsid w:val="00EA106A"/>
    <w:rsid w:val="00EA15F9"/>
    <w:rsid w:val="00EA19AF"/>
    <w:rsid w:val="00EA1A3D"/>
    <w:rsid w:val="00EA1A86"/>
    <w:rsid w:val="00EA1A93"/>
    <w:rsid w:val="00EA1E8C"/>
    <w:rsid w:val="00EA1F07"/>
    <w:rsid w:val="00EA23E5"/>
    <w:rsid w:val="00EA3037"/>
    <w:rsid w:val="00EA374E"/>
    <w:rsid w:val="00EA3B67"/>
    <w:rsid w:val="00EA4329"/>
    <w:rsid w:val="00EA4389"/>
    <w:rsid w:val="00EA4487"/>
    <w:rsid w:val="00EA4830"/>
    <w:rsid w:val="00EA4B34"/>
    <w:rsid w:val="00EA4CB6"/>
    <w:rsid w:val="00EA52FA"/>
    <w:rsid w:val="00EA5783"/>
    <w:rsid w:val="00EA5865"/>
    <w:rsid w:val="00EA5F3F"/>
    <w:rsid w:val="00EA6066"/>
    <w:rsid w:val="00EA617A"/>
    <w:rsid w:val="00EA6273"/>
    <w:rsid w:val="00EA63C6"/>
    <w:rsid w:val="00EA6413"/>
    <w:rsid w:val="00EA678E"/>
    <w:rsid w:val="00EA69E7"/>
    <w:rsid w:val="00EA6F01"/>
    <w:rsid w:val="00EA71FC"/>
    <w:rsid w:val="00EA75DE"/>
    <w:rsid w:val="00EA7BAC"/>
    <w:rsid w:val="00EB05E8"/>
    <w:rsid w:val="00EB0BB8"/>
    <w:rsid w:val="00EB0DA6"/>
    <w:rsid w:val="00EB0E32"/>
    <w:rsid w:val="00EB109E"/>
    <w:rsid w:val="00EB1526"/>
    <w:rsid w:val="00EB18FD"/>
    <w:rsid w:val="00EB1A8A"/>
    <w:rsid w:val="00EB1CA8"/>
    <w:rsid w:val="00EB1DFB"/>
    <w:rsid w:val="00EB1ED2"/>
    <w:rsid w:val="00EB214F"/>
    <w:rsid w:val="00EB2207"/>
    <w:rsid w:val="00EB227B"/>
    <w:rsid w:val="00EB23CB"/>
    <w:rsid w:val="00EB26AF"/>
    <w:rsid w:val="00EB26E7"/>
    <w:rsid w:val="00EB26EA"/>
    <w:rsid w:val="00EB2C5D"/>
    <w:rsid w:val="00EB3546"/>
    <w:rsid w:val="00EB3573"/>
    <w:rsid w:val="00EB35CF"/>
    <w:rsid w:val="00EB3B4B"/>
    <w:rsid w:val="00EB3F8C"/>
    <w:rsid w:val="00EB3FD4"/>
    <w:rsid w:val="00EB4127"/>
    <w:rsid w:val="00EB41B1"/>
    <w:rsid w:val="00EB4276"/>
    <w:rsid w:val="00EB4295"/>
    <w:rsid w:val="00EB429E"/>
    <w:rsid w:val="00EB4371"/>
    <w:rsid w:val="00EB44B9"/>
    <w:rsid w:val="00EB472A"/>
    <w:rsid w:val="00EB48D8"/>
    <w:rsid w:val="00EB4AAB"/>
    <w:rsid w:val="00EB4B25"/>
    <w:rsid w:val="00EB4F27"/>
    <w:rsid w:val="00EB5193"/>
    <w:rsid w:val="00EB55F1"/>
    <w:rsid w:val="00EB598C"/>
    <w:rsid w:val="00EB5AF3"/>
    <w:rsid w:val="00EB5C2D"/>
    <w:rsid w:val="00EB67F3"/>
    <w:rsid w:val="00EB691F"/>
    <w:rsid w:val="00EB6D6C"/>
    <w:rsid w:val="00EB6FCD"/>
    <w:rsid w:val="00EB7251"/>
    <w:rsid w:val="00EB7400"/>
    <w:rsid w:val="00EB7C45"/>
    <w:rsid w:val="00EC00BE"/>
    <w:rsid w:val="00EC0282"/>
    <w:rsid w:val="00EC02E5"/>
    <w:rsid w:val="00EC04E4"/>
    <w:rsid w:val="00EC0637"/>
    <w:rsid w:val="00EC0844"/>
    <w:rsid w:val="00EC093A"/>
    <w:rsid w:val="00EC0A63"/>
    <w:rsid w:val="00EC0AF5"/>
    <w:rsid w:val="00EC0B4D"/>
    <w:rsid w:val="00EC0FB2"/>
    <w:rsid w:val="00EC129A"/>
    <w:rsid w:val="00EC1438"/>
    <w:rsid w:val="00EC144B"/>
    <w:rsid w:val="00EC1619"/>
    <w:rsid w:val="00EC1A58"/>
    <w:rsid w:val="00EC1B4B"/>
    <w:rsid w:val="00EC216B"/>
    <w:rsid w:val="00EC22C0"/>
    <w:rsid w:val="00EC23A6"/>
    <w:rsid w:val="00EC241D"/>
    <w:rsid w:val="00EC2619"/>
    <w:rsid w:val="00EC2744"/>
    <w:rsid w:val="00EC291D"/>
    <w:rsid w:val="00EC2A38"/>
    <w:rsid w:val="00EC2A92"/>
    <w:rsid w:val="00EC3199"/>
    <w:rsid w:val="00EC3273"/>
    <w:rsid w:val="00EC342D"/>
    <w:rsid w:val="00EC3470"/>
    <w:rsid w:val="00EC3BBF"/>
    <w:rsid w:val="00EC3BE0"/>
    <w:rsid w:val="00EC4B26"/>
    <w:rsid w:val="00EC4EC9"/>
    <w:rsid w:val="00EC50BC"/>
    <w:rsid w:val="00EC52DC"/>
    <w:rsid w:val="00EC56FF"/>
    <w:rsid w:val="00EC59DC"/>
    <w:rsid w:val="00EC5AAA"/>
    <w:rsid w:val="00EC5BEF"/>
    <w:rsid w:val="00EC602B"/>
    <w:rsid w:val="00EC6396"/>
    <w:rsid w:val="00EC6619"/>
    <w:rsid w:val="00EC6795"/>
    <w:rsid w:val="00EC687F"/>
    <w:rsid w:val="00EC68B1"/>
    <w:rsid w:val="00EC6D8F"/>
    <w:rsid w:val="00EC6EBB"/>
    <w:rsid w:val="00EC76EC"/>
    <w:rsid w:val="00EC7711"/>
    <w:rsid w:val="00EC7859"/>
    <w:rsid w:val="00EC7BD5"/>
    <w:rsid w:val="00EC7EF2"/>
    <w:rsid w:val="00ED04A6"/>
    <w:rsid w:val="00ED061E"/>
    <w:rsid w:val="00ED0F1A"/>
    <w:rsid w:val="00ED1455"/>
    <w:rsid w:val="00ED16E3"/>
    <w:rsid w:val="00ED1A01"/>
    <w:rsid w:val="00ED1FA2"/>
    <w:rsid w:val="00ED2229"/>
    <w:rsid w:val="00ED227C"/>
    <w:rsid w:val="00ED23F6"/>
    <w:rsid w:val="00ED249A"/>
    <w:rsid w:val="00ED262B"/>
    <w:rsid w:val="00ED2787"/>
    <w:rsid w:val="00ED2894"/>
    <w:rsid w:val="00ED2B2B"/>
    <w:rsid w:val="00ED2CC0"/>
    <w:rsid w:val="00ED30E8"/>
    <w:rsid w:val="00ED3133"/>
    <w:rsid w:val="00ED317F"/>
    <w:rsid w:val="00ED31C5"/>
    <w:rsid w:val="00ED3486"/>
    <w:rsid w:val="00ED36E3"/>
    <w:rsid w:val="00ED36E5"/>
    <w:rsid w:val="00ED382B"/>
    <w:rsid w:val="00ED3CFD"/>
    <w:rsid w:val="00ED3E8A"/>
    <w:rsid w:val="00ED3EBE"/>
    <w:rsid w:val="00ED420C"/>
    <w:rsid w:val="00ED4299"/>
    <w:rsid w:val="00ED43B2"/>
    <w:rsid w:val="00ED43E0"/>
    <w:rsid w:val="00ED45BE"/>
    <w:rsid w:val="00ED45CC"/>
    <w:rsid w:val="00ED48B1"/>
    <w:rsid w:val="00ED4945"/>
    <w:rsid w:val="00ED4E8F"/>
    <w:rsid w:val="00ED5026"/>
    <w:rsid w:val="00ED532C"/>
    <w:rsid w:val="00ED53BE"/>
    <w:rsid w:val="00ED53DF"/>
    <w:rsid w:val="00ED53E5"/>
    <w:rsid w:val="00ED550A"/>
    <w:rsid w:val="00ED55BD"/>
    <w:rsid w:val="00ED5DC6"/>
    <w:rsid w:val="00ED5F7E"/>
    <w:rsid w:val="00ED6152"/>
    <w:rsid w:val="00ED65D1"/>
    <w:rsid w:val="00ED667C"/>
    <w:rsid w:val="00ED6BAD"/>
    <w:rsid w:val="00ED6C39"/>
    <w:rsid w:val="00ED7013"/>
    <w:rsid w:val="00ED7108"/>
    <w:rsid w:val="00ED71CD"/>
    <w:rsid w:val="00ED7311"/>
    <w:rsid w:val="00ED7603"/>
    <w:rsid w:val="00ED7D53"/>
    <w:rsid w:val="00ED7EBC"/>
    <w:rsid w:val="00EE03E8"/>
    <w:rsid w:val="00EE04A6"/>
    <w:rsid w:val="00EE0B57"/>
    <w:rsid w:val="00EE0F24"/>
    <w:rsid w:val="00EE0F59"/>
    <w:rsid w:val="00EE0FEA"/>
    <w:rsid w:val="00EE1032"/>
    <w:rsid w:val="00EE150B"/>
    <w:rsid w:val="00EE1BEA"/>
    <w:rsid w:val="00EE1C0E"/>
    <w:rsid w:val="00EE22EC"/>
    <w:rsid w:val="00EE2445"/>
    <w:rsid w:val="00EE2824"/>
    <w:rsid w:val="00EE32C8"/>
    <w:rsid w:val="00EE3386"/>
    <w:rsid w:val="00EE3717"/>
    <w:rsid w:val="00EE3BEE"/>
    <w:rsid w:val="00EE407B"/>
    <w:rsid w:val="00EE4276"/>
    <w:rsid w:val="00EE4521"/>
    <w:rsid w:val="00EE4537"/>
    <w:rsid w:val="00EE53B9"/>
    <w:rsid w:val="00EE5661"/>
    <w:rsid w:val="00EE59A7"/>
    <w:rsid w:val="00EE5EFA"/>
    <w:rsid w:val="00EE60B7"/>
    <w:rsid w:val="00EE6329"/>
    <w:rsid w:val="00EE6551"/>
    <w:rsid w:val="00EE6676"/>
    <w:rsid w:val="00EE6972"/>
    <w:rsid w:val="00EE6A44"/>
    <w:rsid w:val="00EE6ABF"/>
    <w:rsid w:val="00EE6B85"/>
    <w:rsid w:val="00EE6E1E"/>
    <w:rsid w:val="00EE7081"/>
    <w:rsid w:val="00EE7119"/>
    <w:rsid w:val="00EE71F9"/>
    <w:rsid w:val="00EE777F"/>
    <w:rsid w:val="00EE7BD7"/>
    <w:rsid w:val="00EE7F95"/>
    <w:rsid w:val="00EF0199"/>
    <w:rsid w:val="00EF0364"/>
    <w:rsid w:val="00EF157E"/>
    <w:rsid w:val="00EF160A"/>
    <w:rsid w:val="00EF1849"/>
    <w:rsid w:val="00EF184F"/>
    <w:rsid w:val="00EF195C"/>
    <w:rsid w:val="00EF1CF1"/>
    <w:rsid w:val="00EF1F4B"/>
    <w:rsid w:val="00EF1FF4"/>
    <w:rsid w:val="00EF2508"/>
    <w:rsid w:val="00EF2608"/>
    <w:rsid w:val="00EF27A0"/>
    <w:rsid w:val="00EF2876"/>
    <w:rsid w:val="00EF2B72"/>
    <w:rsid w:val="00EF2BF0"/>
    <w:rsid w:val="00EF2D05"/>
    <w:rsid w:val="00EF2F20"/>
    <w:rsid w:val="00EF309E"/>
    <w:rsid w:val="00EF352D"/>
    <w:rsid w:val="00EF37F9"/>
    <w:rsid w:val="00EF3921"/>
    <w:rsid w:val="00EF3B31"/>
    <w:rsid w:val="00EF4200"/>
    <w:rsid w:val="00EF430A"/>
    <w:rsid w:val="00EF4A4A"/>
    <w:rsid w:val="00EF54DC"/>
    <w:rsid w:val="00EF63A4"/>
    <w:rsid w:val="00EF6628"/>
    <w:rsid w:val="00EF681B"/>
    <w:rsid w:val="00EF691B"/>
    <w:rsid w:val="00EF696B"/>
    <w:rsid w:val="00EF6B57"/>
    <w:rsid w:val="00EF7064"/>
    <w:rsid w:val="00EF7320"/>
    <w:rsid w:val="00EF7359"/>
    <w:rsid w:val="00EF777D"/>
    <w:rsid w:val="00EF77A1"/>
    <w:rsid w:val="00EF7D8C"/>
    <w:rsid w:val="00F00435"/>
    <w:rsid w:val="00F00AEC"/>
    <w:rsid w:val="00F00BAD"/>
    <w:rsid w:val="00F00E74"/>
    <w:rsid w:val="00F013DC"/>
    <w:rsid w:val="00F013DE"/>
    <w:rsid w:val="00F0152E"/>
    <w:rsid w:val="00F01773"/>
    <w:rsid w:val="00F01B58"/>
    <w:rsid w:val="00F01D99"/>
    <w:rsid w:val="00F0218D"/>
    <w:rsid w:val="00F02392"/>
    <w:rsid w:val="00F02468"/>
    <w:rsid w:val="00F025C6"/>
    <w:rsid w:val="00F027A5"/>
    <w:rsid w:val="00F027FD"/>
    <w:rsid w:val="00F028FC"/>
    <w:rsid w:val="00F02CCF"/>
    <w:rsid w:val="00F037BD"/>
    <w:rsid w:val="00F0392A"/>
    <w:rsid w:val="00F03A07"/>
    <w:rsid w:val="00F03A97"/>
    <w:rsid w:val="00F03B59"/>
    <w:rsid w:val="00F0460A"/>
    <w:rsid w:val="00F04838"/>
    <w:rsid w:val="00F04A93"/>
    <w:rsid w:val="00F04EBD"/>
    <w:rsid w:val="00F04F89"/>
    <w:rsid w:val="00F050E6"/>
    <w:rsid w:val="00F050EF"/>
    <w:rsid w:val="00F051E3"/>
    <w:rsid w:val="00F05A83"/>
    <w:rsid w:val="00F0605D"/>
    <w:rsid w:val="00F062B4"/>
    <w:rsid w:val="00F06520"/>
    <w:rsid w:val="00F0727E"/>
    <w:rsid w:val="00F073A0"/>
    <w:rsid w:val="00F07678"/>
    <w:rsid w:val="00F077F8"/>
    <w:rsid w:val="00F07AB9"/>
    <w:rsid w:val="00F07E41"/>
    <w:rsid w:val="00F106C4"/>
    <w:rsid w:val="00F1071E"/>
    <w:rsid w:val="00F10B1A"/>
    <w:rsid w:val="00F110E0"/>
    <w:rsid w:val="00F111EC"/>
    <w:rsid w:val="00F114E6"/>
    <w:rsid w:val="00F119F1"/>
    <w:rsid w:val="00F11BA7"/>
    <w:rsid w:val="00F11BD4"/>
    <w:rsid w:val="00F11C94"/>
    <w:rsid w:val="00F12153"/>
    <w:rsid w:val="00F122C2"/>
    <w:rsid w:val="00F1251A"/>
    <w:rsid w:val="00F126F9"/>
    <w:rsid w:val="00F12BD0"/>
    <w:rsid w:val="00F13149"/>
    <w:rsid w:val="00F1334D"/>
    <w:rsid w:val="00F13712"/>
    <w:rsid w:val="00F13861"/>
    <w:rsid w:val="00F13DD5"/>
    <w:rsid w:val="00F1405E"/>
    <w:rsid w:val="00F140F1"/>
    <w:rsid w:val="00F140F6"/>
    <w:rsid w:val="00F14105"/>
    <w:rsid w:val="00F14382"/>
    <w:rsid w:val="00F143E4"/>
    <w:rsid w:val="00F144B8"/>
    <w:rsid w:val="00F14CD3"/>
    <w:rsid w:val="00F14D06"/>
    <w:rsid w:val="00F15295"/>
    <w:rsid w:val="00F152B1"/>
    <w:rsid w:val="00F15754"/>
    <w:rsid w:val="00F15837"/>
    <w:rsid w:val="00F15862"/>
    <w:rsid w:val="00F15A59"/>
    <w:rsid w:val="00F15AF4"/>
    <w:rsid w:val="00F15B12"/>
    <w:rsid w:val="00F15BF6"/>
    <w:rsid w:val="00F15CB3"/>
    <w:rsid w:val="00F15CD5"/>
    <w:rsid w:val="00F15D3B"/>
    <w:rsid w:val="00F15E06"/>
    <w:rsid w:val="00F160E5"/>
    <w:rsid w:val="00F163F1"/>
    <w:rsid w:val="00F169D7"/>
    <w:rsid w:val="00F16B34"/>
    <w:rsid w:val="00F17453"/>
    <w:rsid w:val="00F17B57"/>
    <w:rsid w:val="00F2059F"/>
    <w:rsid w:val="00F20689"/>
    <w:rsid w:val="00F20900"/>
    <w:rsid w:val="00F20A3D"/>
    <w:rsid w:val="00F20C38"/>
    <w:rsid w:val="00F20C99"/>
    <w:rsid w:val="00F20CA0"/>
    <w:rsid w:val="00F20DA0"/>
    <w:rsid w:val="00F20E7C"/>
    <w:rsid w:val="00F213FD"/>
    <w:rsid w:val="00F21AA7"/>
    <w:rsid w:val="00F2210A"/>
    <w:rsid w:val="00F229A2"/>
    <w:rsid w:val="00F23545"/>
    <w:rsid w:val="00F236EC"/>
    <w:rsid w:val="00F239DE"/>
    <w:rsid w:val="00F23B80"/>
    <w:rsid w:val="00F23D22"/>
    <w:rsid w:val="00F243E3"/>
    <w:rsid w:val="00F24936"/>
    <w:rsid w:val="00F2498E"/>
    <w:rsid w:val="00F249B6"/>
    <w:rsid w:val="00F24C03"/>
    <w:rsid w:val="00F24E5C"/>
    <w:rsid w:val="00F25183"/>
    <w:rsid w:val="00F2532C"/>
    <w:rsid w:val="00F254D5"/>
    <w:rsid w:val="00F25CE0"/>
    <w:rsid w:val="00F2705D"/>
    <w:rsid w:val="00F270D2"/>
    <w:rsid w:val="00F2732E"/>
    <w:rsid w:val="00F274BA"/>
    <w:rsid w:val="00F275AF"/>
    <w:rsid w:val="00F2791E"/>
    <w:rsid w:val="00F27954"/>
    <w:rsid w:val="00F27A74"/>
    <w:rsid w:val="00F27BB8"/>
    <w:rsid w:val="00F27EDC"/>
    <w:rsid w:val="00F3083B"/>
    <w:rsid w:val="00F3095D"/>
    <w:rsid w:val="00F31051"/>
    <w:rsid w:val="00F316C3"/>
    <w:rsid w:val="00F31B38"/>
    <w:rsid w:val="00F31CEB"/>
    <w:rsid w:val="00F32066"/>
    <w:rsid w:val="00F323D1"/>
    <w:rsid w:val="00F32A77"/>
    <w:rsid w:val="00F32D0B"/>
    <w:rsid w:val="00F32E64"/>
    <w:rsid w:val="00F32F50"/>
    <w:rsid w:val="00F3323A"/>
    <w:rsid w:val="00F332E9"/>
    <w:rsid w:val="00F336B3"/>
    <w:rsid w:val="00F339DE"/>
    <w:rsid w:val="00F33BF8"/>
    <w:rsid w:val="00F33DA7"/>
    <w:rsid w:val="00F3424D"/>
    <w:rsid w:val="00F359E4"/>
    <w:rsid w:val="00F35F31"/>
    <w:rsid w:val="00F35F59"/>
    <w:rsid w:val="00F36177"/>
    <w:rsid w:val="00F368F9"/>
    <w:rsid w:val="00F36A2C"/>
    <w:rsid w:val="00F36A7A"/>
    <w:rsid w:val="00F36B25"/>
    <w:rsid w:val="00F3717E"/>
    <w:rsid w:val="00F3735C"/>
    <w:rsid w:val="00F37757"/>
    <w:rsid w:val="00F3795B"/>
    <w:rsid w:val="00F40240"/>
    <w:rsid w:val="00F40560"/>
    <w:rsid w:val="00F40B4E"/>
    <w:rsid w:val="00F40E3B"/>
    <w:rsid w:val="00F40FBD"/>
    <w:rsid w:val="00F41592"/>
    <w:rsid w:val="00F4174E"/>
    <w:rsid w:val="00F4177E"/>
    <w:rsid w:val="00F41CA1"/>
    <w:rsid w:val="00F41F3B"/>
    <w:rsid w:val="00F42014"/>
    <w:rsid w:val="00F42709"/>
    <w:rsid w:val="00F4289F"/>
    <w:rsid w:val="00F4294D"/>
    <w:rsid w:val="00F42BA2"/>
    <w:rsid w:val="00F42E9C"/>
    <w:rsid w:val="00F4307E"/>
    <w:rsid w:val="00F432C5"/>
    <w:rsid w:val="00F433D8"/>
    <w:rsid w:val="00F433E7"/>
    <w:rsid w:val="00F43415"/>
    <w:rsid w:val="00F4357A"/>
    <w:rsid w:val="00F43850"/>
    <w:rsid w:val="00F43B65"/>
    <w:rsid w:val="00F43DC9"/>
    <w:rsid w:val="00F44134"/>
    <w:rsid w:val="00F443DE"/>
    <w:rsid w:val="00F4468D"/>
    <w:rsid w:val="00F447A6"/>
    <w:rsid w:val="00F4493E"/>
    <w:rsid w:val="00F44AE5"/>
    <w:rsid w:val="00F44B65"/>
    <w:rsid w:val="00F44E7C"/>
    <w:rsid w:val="00F45575"/>
    <w:rsid w:val="00F457C9"/>
    <w:rsid w:val="00F45813"/>
    <w:rsid w:val="00F4581A"/>
    <w:rsid w:val="00F45BF3"/>
    <w:rsid w:val="00F460E1"/>
    <w:rsid w:val="00F4611A"/>
    <w:rsid w:val="00F4611C"/>
    <w:rsid w:val="00F467C9"/>
    <w:rsid w:val="00F46914"/>
    <w:rsid w:val="00F46BDB"/>
    <w:rsid w:val="00F46C87"/>
    <w:rsid w:val="00F46DC8"/>
    <w:rsid w:val="00F46FA2"/>
    <w:rsid w:val="00F471B9"/>
    <w:rsid w:val="00F4734A"/>
    <w:rsid w:val="00F47537"/>
    <w:rsid w:val="00F47DC7"/>
    <w:rsid w:val="00F47FD9"/>
    <w:rsid w:val="00F502AE"/>
    <w:rsid w:val="00F503A6"/>
    <w:rsid w:val="00F50AE0"/>
    <w:rsid w:val="00F50C41"/>
    <w:rsid w:val="00F50F06"/>
    <w:rsid w:val="00F51459"/>
    <w:rsid w:val="00F5164C"/>
    <w:rsid w:val="00F51891"/>
    <w:rsid w:val="00F51AFA"/>
    <w:rsid w:val="00F51CBF"/>
    <w:rsid w:val="00F51CDB"/>
    <w:rsid w:val="00F51D8E"/>
    <w:rsid w:val="00F522E9"/>
    <w:rsid w:val="00F52BAB"/>
    <w:rsid w:val="00F52CBC"/>
    <w:rsid w:val="00F52D59"/>
    <w:rsid w:val="00F53088"/>
    <w:rsid w:val="00F531C2"/>
    <w:rsid w:val="00F53229"/>
    <w:rsid w:val="00F53AFA"/>
    <w:rsid w:val="00F53CAB"/>
    <w:rsid w:val="00F545A4"/>
    <w:rsid w:val="00F5489B"/>
    <w:rsid w:val="00F5533E"/>
    <w:rsid w:val="00F55761"/>
    <w:rsid w:val="00F55774"/>
    <w:rsid w:val="00F55C07"/>
    <w:rsid w:val="00F55C3B"/>
    <w:rsid w:val="00F55CF1"/>
    <w:rsid w:val="00F5626D"/>
    <w:rsid w:val="00F5641A"/>
    <w:rsid w:val="00F56689"/>
    <w:rsid w:val="00F566EA"/>
    <w:rsid w:val="00F56A94"/>
    <w:rsid w:val="00F56B33"/>
    <w:rsid w:val="00F56C19"/>
    <w:rsid w:val="00F56C8E"/>
    <w:rsid w:val="00F56F27"/>
    <w:rsid w:val="00F570A5"/>
    <w:rsid w:val="00F57112"/>
    <w:rsid w:val="00F57273"/>
    <w:rsid w:val="00F57455"/>
    <w:rsid w:val="00F57D73"/>
    <w:rsid w:val="00F57EB7"/>
    <w:rsid w:val="00F604C7"/>
    <w:rsid w:val="00F6051F"/>
    <w:rsid w:val="00F60DD8"/>
    <w:rsid w:val="00F60E2B"/>
    <w:rsid w:val="00F6143D"/>
    <w:rsid w:val="00F616AA"/>
    <w:rsid w:val="00F6177A"/>
    <w:rsid w:val="00F61BD2"/>
    <w:rsid w:val="00F61CD3"/>
    <w:rsid w:val="00F61D87"/>
    <w:rsid w:val="00F61FAC"/>
    <w:rsid w:val="00F623BE"/>
    <w:rsid w:val="00F6270E"/>
    <w:rsid w:val="00F6276C"/>
    <w:rsid w:val="00F62DBF"/>
    <w:rsid w:val="00F63084"/>
    <w:rsid w:val="00F63232"/>
    <w:rsid w:val="00F6372C"/>
    <w:rsid w:val="00F63745"/>
    <w:rsid w:val="00F63F72"/>
    <w:rsid w:val="00F64022"/>
    <w:rsid w:val="00F6435A"/>
    <w:rsid w:val="00F6485F"/>
    <w:rsid w:val="00F64A41"/>
    <w:rsid w:val="00F64A82"/>
    <w:rsid w:val="00F64B2F"/>
    <w:rsid w:val="00F65271"/>
    <w:rsid w:val="00F656A4"/>
    <w:rsid w:val="00F657C9"/>
    <w:rsid w:val="00F65E0E"/>
    <w:rsid w:val="00F66325"/>
    <w:rsid w:val="00F664B1"/>
    <w:rsid w:val="00F665B6"/>
    <w:rsid w:val="00F668B4"/>
    <w:rsid w:val="00F66AE9"/>
    <w:rsid w:val="00F66D59"/>
    <w:rsid w:val="00F67A67"/>
    <w:rsid w:val="00F67B7D"/>
    <w:rsid w:val="00F67F89"/>
    <w:rsid w:val="00F703FC"/>
    <w:rsid w:val="00F70621"/>
    <w:rsid w:val="00F7065D"/>
    <w:rsid w:val="00F7083D"/>
    <w:rsid w:val="00F70DBC"/>
    <w:rsid w:val="00F70F71"/>
    <w:rsid w:val="00F70F91"/>
    <w:rsid w:val="00F71713"/>
    <w:rsid w:val="00F71A31"/>
    <w:rsid w:val="00F71AE2"/>
    <w:rsid w:val="00F71B10"/>
    <w:rsid w:val="00F71ECC"/>
    <w:rsid w:val="00F72385"/>
    <w:rsid w:val="00F723C0"/>
    <w:rsid w:val="00F726F2"/>
    <w:rsid w:val="00F727A7"/>
    <w:rsid w:val="00F7298E"/>
    <w:rsid w:val="00F7369E"/>
    <w:rsid w:val="00F737EA"/>
    <w:rsid w:val="00F739C8"/>
    <w:rsid w:val="00F73B88"/>
    <w:rsid w:val="00F73C4C"/>
    <w:rsid w:val="00F7492D"/>
    <w:rsid w:val="00F74960"/>
    <w:rsid w:val="00F74BFC"/>
    <w:rsid w:val="00F74CA9"/>
    <w:rsid w:val="00F755A8"/>
    <w:rsid w:val="00F756F3"/>
    <w:rsid w:val="00F75DC1"/>
    <w:rsid w:val="00F76225"/>
    <w:rsid w:val="00F7623B"/>
    <w:rsid w:val="00F762C1"/>
    <w:rsid w:val="00F76461"/>
    <w:rsid w:val="00F76511"/>
    <w:rsid w:val="00F765E4"/>
    <w:rsid w:val="00F7664A"/>
    <w:rsid w:val="00F7719D"/>
    <w:rsid w:val="00F775E2"/>
    <w:rsid w:val="00F801CB"/>
    <w:rsid w:val="00F804DA"/>
    <w:rsid w:val="00F806AA"/>
    <w:rsid w:val="00F806B3"/>
    <w:rsid w:val="00F8070B"/>
    <w:rsid w:val="00F80BCC"/>
    <w:rsid w:val="00F80D77"/>
    <w:rsid w:val="00F81066"/>
    <w:rsid w:val="00F81394"/>
    <w:rsid w:val="00F81B9E"/>
    <w:rsid w:val="00F8256B"/>
    <w:rsid w:val="00F82725"/>
    <w:rsid w:val="00F82C7B"/>
    <w:rsid w:val="00F830E8"/>
    <w:rsid w:val="00F831F9"/>
    <w:rsid w:val="00F832FF"/>
    <w:rsid w:val="00F8338F"/>
    <w:rsid w:val="00F833D9"/>
    <w:rsid w:val="00F83B08"/>
    <w:rsid w:val="00F83D93"/>
    <w:rsid w:val="00F83EF4"/>
    <w:rsid w:val="00F83FF7"/>
    <w:rsid w:val="00F84211"/>
    <w:rsid w:val="00F846B4"/>
    <w:rsid w:val="00F8489A"/>
    <w:rsid w:val="00F84BBF"/>
    <w:rsid w:val="00F84D3C"/>
    <w:rsid w:val="00F854FC"/>
    <w:rsid w:val="00F85616"/>
    <w:rsid w:val="00F8574B"/>
    <w:rsid w:val="00F859EB"/>
    <w:rsid w:val="00F85C16"/>
    <w:rsid w:val="00F85DD9"/>
    <w:rsid w:val="00F85DE8"/>
    <w:rsid w:val="00F860F7"/>
    <w:rsid w:val="00F86653"/>
    <w:rsid w:val="00F86A3D"/>
    <w:rsid w:val="00F8702A"/>
    <w:rsid w:val="00F87282"/>
    <w:rsid w:val="00F87ACF"/>
    <w:rsid w:val="00F87AE7"/>
    <w:rsid w:val="00F87CB2"/>
    <w:rsid w:val="00F87F6B"/>
    <w:rsid w:val="00F87F80"/>
    <w:rsid w:val="00F87FA4"/>
    <w:rsid w:val="00F90233"/>
    <w:rsid w:val="00F902D3"/>
    <w:rsid w:val="00F902D8"/>
    <w:rsid w:val="00F9049B"/>
    <w:rsid w:val="00F908E3"/>
    <w:rsid w:val="00F909BE"/>
    <w:rsid w:val="00F909EB"/>
    <w:rsid w:val="00F90A37"/>
    <w:rsid w:val="00F90AA7"/>
    <w:rsid w:val="00F90D64"/>
    <w:rsid w:val="00F90E43"/>
    <w:rsid w:val="00F90E61"/>
    <w:rsid w:val="00F910BD"/>
    <w:rsid w:val="00F9113F"/>
    <w:rsid w:val="00F91216"/>
    <w:rsid w:val="00F912FF"/>
    <w:rsid w:val="00F91418"/>
    <w:rsid w:val="00F91546"/>
    <w:rsid w:val="00F91759"/>
    <w:rsid w:val="00F9175C"/>
    <w:rsid w:val="00F91E58"/>
    <w:rsid w:val="00F91FB9"/>
    <w:rsid w:val="00F9202B"/>
    <w:rsid w:val="00F9236D"/>
    <w:rsid w:val="00F925EB"/>
    <w:rsid w:val="00F92880"/>
    <w:rsid w:val="00F92A0E"/>
    <w:rsid w:val="00F92B92"/>
    <w:rsid w:val="00F92CD1"/>
    <w:rsid w:val="00F92CFC"/>
    <w:rsid w:val="00F936F0"/>
    <w:rsid w:val="00F939F1"/>
    <w:rsid w:val="00F93DD7"/>
    <w:rsid w:val="00F93F35"/>
    <w:rsid w:val="00F9403F"/>
    <w:rsid w:val="00F94239"/>
    <w:rsid w:val="00F9426E"/>
    <w:rsid w:val="00F943AD"/>
    <w:rsid w:val="00F94643"/>
    <w:rsid w:val="00F948C4"/>
    <w:rsid w:val="00F94EBD"/>
    <w:rsid w:val="00F94EE3"/>
    <w:rsid w:val="00F954DA"/>
    <w:rsid w:val="00F956D6"/>
    <w:rsid w:val="00F9579E"/>
    <w:rsid w:val="00F95A16"/>
    <w:rsid w:val="00F96537"/>
    <w:rsid w:val="00F965BE"/>
    <w:rsid w:val="00F96F5F"/>
    <w:rsid w:val="00F97385"/>
    <w:rsid w:val="00F97425"/>
    <w:rsid w:val="00F975FC"/>
    <w:rsid w:val="00F976DC"/>
    <w:rsid w:val="00F978AD"/>
    <w:rsid w:val="00F979DC"/>
    <w:rsid w:val="00F97F52"/>
    <w:rsid w:val="00FA0040"/>
    <w:rsid w:val="00FA0186"/>
    <w:rsid w:val="00FA03A3"/>
    <w:rsid w:val="00FA044E"/>
    <w:rsid w:val="00FA06AD"/>
    <w:rsid w:val="00FA0A4C"/>
    <w:rsid w:val="00FA175B"/>
    <w:rsid w:val="00FA1EFD"/>
    <w:rsid w:val="00FA22D8"/>
    <w:rsid w:val="00FA2360"/>
    <w:rsid w:val="00FA2869"/>
    <w:rsid w:val="00FA2972"/>
    <w:rsid w:val="00FA29F5"/>
    <w:rsid w:val="00FA2A31"/>
    <w:rsid w:val="00FA2BC4"/>
    <w:rsid w:val="00FA2DEA"/>
    <w:rsid w:val="00FA2EB8"/>
    <w:rsid w:val="00FA3042"/>
    <w:rsid w:val="00FA3117"/>
    <w:rsid w:val="00FA3531"/>
    <w:rsid w:val="00FA3B98"/>
    <w:rsid w:val="00FA3EC0"/>
    <w:rsid w:val="00FA427D"/>
    <w:rsid w:val="00FA4395"/>
    <w:rsid w:val="00FA439B"/>
    <w:rsid w:val="00FA4B9C"/>
    <w:rsid w:val="00FA5000"/>
    <w:rsid w:val="00FA5002"/>
    <w:rsid w:val="00FA579F"/>
    <w:rsid w:val="00FA58A2"/>
    <w:rsid w:val="00FA5F2B"/>
    <w:rsid w:val="00FA6328"/>
    <w:rsid w:val="00FA63E7"/>
    <w:rsid w:val="00FA67DE"/>
    <w:rsid w:val="00FA6954"/>
    <w:rsid w:val="00FA6BB7"/>
    <w:rsid w:val="00FA6D91"/>
    <w:rsid w:val="00FA74EE"/>
    <w:rsid w:val="00FA77A3"/>
    <w:rsid w:val="00FA78D9"/>
    <w:rsid w:val="00FA7C8E"/>
    <w:rsid w:val="00FB010F"/>
    <w:rsid w:val="00FB0142"/>
    <w:rsid w:val="00FB03FB"/>
    <w:rsid w:val="00FB04CB"/>
    <w:rsid w:val="00FB0589"/>
    <w:rsid w:val="00FB06FE"/>
    <w:rsid w:val="00FB09AD"/>
    <w:rsid w:val="00FB0B15"/>
    <w:rsid w:val="00FB0B4D"/>
    <w:rsid w:val="00FB1135"/>
    <w:rsid w:val="00FB1CDA"/>
    <w:rsid w:val="00FB24A7"/>
    <w:rsid w:val="00FB27AB"/>
    <w:rsid w:val="00FB2C31"/>
    <w:rsid w:val="00FB3019"/>
    <w:rsid w:val="00FB30AB"/>
    <w:rsid w:val="00FB34A2"/>
    <w:rsid w:val="00FB35CA"/>
    <w:rsid w:val="00FB3866"/>
    <w:rsid w:val="00FB3B46"/>
    <w:rsid w:val="00FB4218"/>
    <w:rsid w:val="00FB4554"/>
    <w:rsid w:val="00FB4C43"/>
    <w:rsid w:val="00FB4E7C"/>
    <w:rsid w:val="00FB4F9C"/>
    <w:rsid w:val="00FB5258"/>
    <w:rsid w:val="00FB5329"/>
    <w:rsid w:val="00FB555B"/>
    <w:rsid w:val="00FB558A"/>
    <w:rsid w:val="00FB5602"/>
    <w:rsid w:val="00FB58B9"/>
    <w:rsid w:val="00FB646F"/>
    <w:rsid w:val="00FB6761"/>
    <w:rsid w:val="00FB685A"/>
    <w:rsid w:val="00FB697C"/>
    <w:rsid w:val="00FB6C1C"/>
    <w:rsid w:val="00FB6DBF"/>
    <w:rsid w:val="00FB70CF"/>
    <w:rsid w:val="00FB735B"/>
    <w:rsid w:val="00FB75E5"/>
    <w:rsid w:val="00FB7725"/>
    <w:rsid w:val="00FB7946"/>
    <w:rsid w:val="00FC04BC"/>
    <w:rsid w:val="00FC0A46"/>
    <w:rsid w:val="00FC0E45"/>
    <w:rsid w:val="00FC0F02"/>
    <w:rsid w:val="00FC0F3D"/>
    <w:rsid w:val="00FC104C"/>
    <w:rsid w:val="00FC1404"/>
    <w:rsid w:val="00FC1773"/>
    <w:rsid w:val="00FC2737"/>
    <w:rsid w:val="00FC2794"/>
    <w:rsid w:val="00FC2A16"/>
    <w:rsid w:val="00FC2FB7"/>
    <w:rsid w:val="00FC2FCB"/>
    <w:rsid w:val="00FC35E2"/>
    <w:rsid w:val="00FC3853"/>
    <w:rsid w:val="00FC3936"/>
    <w:rsid w:val="00FC3B4E"/>
    <w:rsid w:val="00FC3B53"/>
    <w:rsid w:val="00FC42B5"/>
    <w:rsid w:val="00FC4476"/>
    <w:rsid w:val="00FC4C92"/>
    <w:rsid w:val="00FC526A"/>
    <w:rsid w:val="00FC531A"/>
    <w:rsid w:val="00FC53AD"/>
    <w:rsid w:val="00FC53C3"/>
    <w:rsid w:val="00FC53DF"/>
    <w:rsid w:val="00FC5A8A"/>
    <w:rsid w:val="00FC5F2E"/>
    <w:rsid w:val="00FC5FE8"/>
    <w:rsid w:val="00FC603A"/>
    <w:rsid w:val="00FC6054"/>
    <w:rsid w:val="00FC6069"/>
    <w:rsid w:val="00FC60FA"/>
    <w:rsid w:val="00FC65BA"/>
    <w:rsid w:val="00FC665E"/>
    <w:rsid w:val="00FC68AE"/>
    <w:rsid w:val="00FC6907"/>
    <w:rsid w:val="00FC691A"/>
    <w:rsid w:val="00FC6C63"/>
    <w:rsid w:val="00FC70EE"/>
    <w:rsid w:val="00FC718D"/>
    <w:rsid w:val="00FC7274"/>
    <w:rsid w:val="00FC746C"/>
    <w:rsid w:val="00FC76D5"/>
    <w:rsid w:val="00FC789A"/>
    <w:rsid w:val="00FC7916"/>
    <w:rsid w:val="00FC7CF2"/>
    <w:rsid w:val="00FD0048"/>
    <w:rsid w:val="00FD025D"/>
    <w:rsid w:val="00FD05B6"/>
    <w:rsid w:val="00FD0721"/>
    <w:rsid w:val="00FD07B7"/>
    <w:rsid w:val="00FD085E"/>
    <w:rsid w:val="00FD10AC"/>
    <w:rsid w:val="00FD12FC"/>
    <w:rsid w:val="00FD1456"/>
    <w:rsid w:val="00FD1935"/>
    <w:rsid w:val="00FD1CF8"/>
    <w:rsid w:val="00FD218F"/>
    <w:rsid w:val="00FD268A"/>
    <w:rsid w:val="00FD268E"/>
    <w:rsid w:val="00FD2E8F"/>
    <w:rsid w:val="00FD3156"/>
    <w:rsid w:val="00FD3273"/>
    <w:rsid w:val="00FD3745"/>
    <w:rsid w:val="00FD37F4"/>
    <w:rsid w:val="00FD3E46"/>
    <w:rsid w:val="00FD3ED8"/>
    <w:rsid w:val="00FD40E8"/>
    <w:rsid w:val="00FD4115"/>
    <w:rsid w:val="00FD4308"/>
    <w:rsid w:val="00FD4A18"/>
    <w:rsid w:val="00FD4ADD"/>
    <w:rsid w:val="00FD4ED5"/>
    <w:rsid w:val="00FD4FE1"/>
    <w:rsid w:val="00FD50B9"/>
    <w:rsid w:val="00FD541C"/>
    <w:rsid w:val="00FD5AAB"/>
    <w:rsid w:val="00FD5CD5"/>
    <w:rsid w:val="00FD5DB0"/>
    <w:rsid w:val="00FD6799"/>
    <w:rsid w:val="00FD699B"/>
    <w:rsid w:val="00FD6AE8"/>
    <w:rsid w:val="00FD6C19"/>
    <w:rsid w:val="00FD6D2D"/>
    <w:rsid w:val="00FD6EEE"/>
    <w:rsid w:val="00FD6F9B"/>
    <w:rsid w:val="00FD74A0"/>
    <w:rsid w:val="00FD757F"/>
    <w:rsid w:val="00FD77BB"/>
    <w:rsid w:val="00FD7958"/>
    <w:rsid w:val="00FD79B7"/>
    <w:rsid w:val="00FD7A34"/>
    <w:rsid w:val="00FE013C"/>
    <w:rsid w:val="00FE074E"/>
    <w:rsid w:val="00FE0D6C"/>
    <w:rsid w:val="00FE0ED2"/>
    <w:rsid w:val="00FE0ED3"/>
    <w:rsid w:val="00FE1085"/>
    <w:rsid w:val="00FE10AD"/>
    <w:rsid w:val="00FE184A"/>
    <w:rsid w:val="00FE18FB"/>
    <w:rsid w:val="00FE1D78"/>
    <w:rsid w:val="00FE2213"/>
    <w:rsid w:val="00FE2330"/>
    <w:rsid w:val="00FE2978"/>
    <w:rsid w:val="00FE2F5C"/>
    <w:rsid w:val="00FE3393"/>
    <w:rsid w:val="00FE340D"/>
    <w:rsid w:val="00FE4604"/>
    <w:rsid w:val="00FE4E2C"/>
    <w:rsid w:val="00FE53E3"/>
    <w:rsid w:val="00FE5AAC"/>
    <w:rsid w:val="00FE5B00"/>
    <w:rsid w:val="00FE5D51"/>
    <w:rsid w:val="00FE6084"/>
    <w:rsid w:val="00FE6146"/>
    <w:rsid w:val="00FE68C1"/>
    <w:rsid w:val="00FE6CA0"/>
    <w:rsid w:val="00FE6E76"/>
    <w:rsid w:val="00FE6F3D"/>
    <w:rsid w:val="00FE700A"/>
    <w:rsid w:val="00FE7D84"/>
    <w:rsid w:val="00FE7E8F"/>
    <w:rsid w:val="00FF0085"/>
    <w:rsid w:val="00FF00C6"/>
    <w:rsid w:val="00FF023A"/>
    <w:rsid w:val="00FF04FB"/>
    <w:rsid w:val="00FF0528"/>
    <w:rsid w:val="00FF0AC7"/>
    <w:rsid w:val="00FF0D10"/>
    <w:rsid w:val="00FF1C69"/>
    <w:rsid w:val="00FF1EF3"/>
    <w:rsid w:val="00FF2578"/>
    <w:rsid w:val="00FF2697"/>
    <w:rsid w:val="00FF2D2C"/>
    <w:rsid w:val="00FF2DE1"/>
    <w:rsid w:val="00FF3340"/>
    <w:rsid w:val="00FF3347"/>
    <w:rsid w:val="00FF3501"/>
    <w:rsid w:val="00FF3650"/>
    <w:rsid w:val="00FF3896"/>
    <w:rsid w:val="00FF3BF7"/>
    <w:rsid w:val="00FF449E"/>
    <w:rsid w:val="00FF472E"/>
    <w:rsid w:val="00FF4744"/>
    <w:rsid w:val="00FF49FF"/>
    <w:rsid w:val="00FF4DF8"/>
    <w:rsid w:val="00FF50F7"/>
    <w:rsid w:val="00FF528D"/>
    <w:rsid w:val="00FF5785"/>
    <w:rsid w:val="00FF5AD1"/>
    <w:rsid w:val="00FF5C3A"/>
    <w:rsid w:val="00FF5EE1"/>
    <w:rsid w:val="00FF5F91"/>
    <w:rsid w:val="00FF6216"/>
    <w:rsid w:val="00FF62F6"/>
    <w:rsid w:val="00FF6C3E"/>
    <w:rsid w:val="00FF71E6"/>
    <w:rsid w:val="00FF74D7"/>
    <w:rsid w:val="00FF7576"/>
    <w:rsid w:val="00FF767D"/>
    <w:rsid w:val="00FF77ED"/>
    <w:rsid w:val="00FF7EA4"/>
    <w:rsid w:val="038E58CD"/>
    <w:rsid w:val="03D203DB"/>
    <w:rsid w:val="06DC15E5"/>
    <w:rsid w:val="0DBDCDAD"/>
    <w:rsid w:val="10E3F7A6"/>
    <w:rsid w:val="115DE39E"/>
    <w:rsid w:val="11FAE791"/>
    <w:rsid w:val="13FCDE3B"/>
    <w:rsid w:val="16FC606F"/>
    <w:rsid w:val="170117A1"/>
    <w:rsid w:val="1969063C"/>
    <w:rsid w:val="198CAADA"/>
    <w:rsid w:val="1A7DD725"/>
    <w:rsid w:val="1AB71324"/>
    <w:rsid w:val="1B7D5AF0"/>
    <w:rsid w:val="1F4BF0E8"/>
    <w:rsid w:val="22AA9E40"/>
    <w:rsid w:val="22CD7C8F"/>
    <w:rsid w:val="2561AB35"/>
    <w:rsid w:val="25790219"/>
    <w:rsid w:val="2776AC53"/>
    <w:rsid w:val="27FF818A"/>
    <w:rsid w:val="29957672"/>
    <w:rsid w:val="29BD7751"/>
    <w:rsid w:val="2A28348E"/>
    <w:rsid w:val="2A428AE0"/>
    <w:rsid w:val="2D25B949"/>
    <w:rsid w:val="2D53AB78"/>
    <w:rsid w:val="2DF9AF4A"/>
    <w:rsid w:val="2E666EFB"/>
    <w:rsid w:val="2ED2DD45"/>
    <w:rsid w:val="3056B019"/>
    <w:rsid w:val="32458A76"/>
    <w:rsid w:val="3316C7E8"/>
    <w:rsid w:val="360FD4A6"/>
    <w:rsid w:val="36AC3185"/>
    <w:rsid w:val="3737E60E"/>
    <w:rsid w:val="3946DDF0"/>
    <w:rsid w:val="3BE8E643"/>
    <w:rsid w:val="3C08F78C"/>
    <w:rsid w:val="3EA37D26"/>
    <w:rsid w:val="3EE69BFE"/>
    <w:rsid w:val="3F4459B4"/>
    <w:rsid w:val="43EC1780"/>
    <w:rsid w:val="450F4864"/>
    <w:rsid w:val="463E4F53"/>
    <w:rsid w:val="4690BACB"/>
    <w:rsid w:val="48373E4F"/>
    <w:rsid w:val="48B3C13C"/>
    <w:rsid w:val="49CF0228"/>
    <w:rsid w:val="4A0F54F2"/>
    <w:rsid w:val="4AF8452E"/>
    <w:rsid w:val="4B207D06"/>
    <w:rsid w:val="4B7A4539"/>
    <w:rsid w:val="4CF5D1AD"/>
    <w:rsid w:val="4D7D52E9"/>
    <w:rsid w:val="4E7C972A"/>
    <w:rsid w:val="4E90CD26"/>
    <w:rsid w:val="512E8309"/>
    <w:rsid w:val="523A04DF"/>
    <w:rsid w:val="52FD3D80"/>
    <w:rsid w:val="53717337"/>
    <w:rsid w:val="53B8596C"/>
    <w:rsid w:val="544A0D62"/>
    <w:rsid w:val="5B325A06"/>
    <w:rsid w:val="5BBFD9AE"/>
    <w:rsid w:val="5C1CCA0A"/>
    <w:rsid w:val="5EFEE5A8"/>
    <w:rsid w:val="5F3BA301"/>
    <w:rsid w:val="626B53DC"/>
    <w:rsid w:val="62C53A9F"/>
    <w:rsid w:val="6339E2FA"/>
    <w:rsid w:val="642646B0"/>
    <w:rsid w:val="64A5B3DA"/>
    <w:rsid w:val="64E15B22"/>
    <w:rsid w:val="64F5FDB3"/>
    <w:rsid w:val="66B76F43"/>
    <w:rsid w:val="679D8D71"/>
    <w:rsid w:val="67CBE774"/>
    <w:rsid w:val="6944EC05"/>
    <w:rsid w:val="6C72B829"/>
    <w:rsid w:val="6E0B7370"/>
    <w:rsid w:val="70B2589F"/>
    <w:rsid w:val="713ECDF0"/>
    <w:rsid w:val="71E99AD7"/>
    <w:rsid w:val="71FCAA13"/>
    <w:rsid w:val="727215C6"/>
    <w:rsid w:val="727B03CB"/>
    <w:rsid w:val="73753A99"/>
    <w:rsid w:val="78AC98C8"/>
    <w:rsid w:val="78FAACA6"/>
    <w:rsid w:val="79476F76"/>
    <w:rsid w:val="7B34168E"/>
    <w:rsid w:val="7CD38E02"/>
    <w:rsid w:val="7DC9AFCD"/>
    <w:rsid w:val="7DFF28B5"/>
    <w:rsid w:val="7F95AB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E07105"/>
  <w15:docId w15:val="{4BDC358B-2476-4F1F-8B86-539AF4AB6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151"/>
    <w:pPr>
      <w:widowControl w:val="0"/>
      <w:spacing w:after="0" w:line="480" w:lineRule="auto"/>
      <w:jc w:val="both"/>
    </w:pPr>
    <w:rPr>
      <w:rFonts w:ascii="Times New Roman" w:hAnsi="Times New Roman"/>
      <w:sz w:val="24"/>
      <w:lang w:val="en-CA"/>
    </w:rPr>
  </w:style>
  <w:style w:type="paragraph" w:styleId="Heading1">
    <w:name w:val="heading 1"/>
    <w:basedOn w:val="Normal"/>
    <w:next w:val="Normal"/>
    <w:link w:val="Heading1Char"/>
    <w:uiPriority w:val="9"/>
    <w:qFormat/>
    <w:rsid w:val="002A18A0"/>
    <w:pPr>
      <w:keepNext/>
      <w:keepLines/>
      <w:widowControl/>
      <w:jc w:val="center"/>
      <w:outlineLvl w:val="0"/>
    </w:pPr>
    <w:rPr>
      <w:rFonts w:eastAsiaTheme="majorEastAsia" w:cstheme="majorBidi"/>
      <w:b/>
      <w:color w:val="000000" w:themeColor="text1"/>
      <w:szCs w:val="32"/>
      <w:lang w:val="en-US" w:eastAsia="en-US"/>
    </w:rPr>
  </w:style>
  <w:style w:type="paragraph" w:styleId="Heading2">
    <w:name w:val="heading 2"/>
    <w:basedOn w:val="Normal"/>
    <w:next w:val="Normal"/>
    <w:link w:val="Heading2Char"/>
    <w:uiPriority w:val="9"/>
    <w:unhideWhenUsed/>
    <w:qFormat/>
    <w:rsid w:val="002A18A0"/>
    <w:pPr>
      <w:keepNext/>
      <w:keepLines/>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7333C"/>
    <w:pPr>
      <w:keepNext/>
      <w:keepLines/>
      <w:outlineLvl w:val="2"/>
    </w:pPr>
    <w:rPr>
      <w:rFonts w:eastAsiaTheme="majorEastAsia" w:cstheme="majorBidi"/>
      <w:b/>
      <w:i/>
      <w:szCs w:val="24"/>
    </w:rPr>
  </w:style>
  <w:style w:type="paragraph" w:styleId="Heading4">
    <w:name w:val="heading 4"/>
    <w:basedOn w:val="Normal"/>
    <w:next w:val="Normal"/>
    <w:link w:val="Heading4Char"/>
    <w:uiPriority w:val="9"/>
    <w:unhideWhenUsed/>
    <w:qFormat/>
    <w:rsid w:val="00E31D76"/>
    <w:pPr>
      <w:keepNext/>
      <w:keepLines/>
      <w:spacing w:before="40"/>
      <w:ind w:left="288"/>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6688"/>
    <w:pPr>
      <w:tabs>
        <w:tab w:val="center" w:pos="4680"/>
        <w:tab w:val="right" w:pos="9360"/>
      </w:tabs>
      <w:spacing w:line="240" w:lineRule="auto"/>
    </w:pPr>
  </w:style>
  <w:style w:type="character" w:customStyle="1" w:styleId="HeaderChar">
    <w:name w:val="Header Char"/>
    <w:basedOn w:val="DefaultParagraphFont"/>
    <w:link w:val="Header"/>
    <w:uiPriority w:val="99"/>
    <w:rsid w:val="008A6688"/>
    <w:rPr>
      <w:lang w:val="en-CA"/>
    </w:rPr>
  </w:style>
  <w:style w:type="paragraph" w:styleId="Footer">
    <w:name w:val="footer"/>
    <w:basedOn w:val="Normal"/>
    <w:link w:val="FooterChar"/>
    <w:uiPriority w:val="99"/>
    <w:unhideWhenUsed/>
    <w:rsid w:val="008A6688"/>
    <w:pPr>
      <w:tabs>
        <w:tab w:val="center" w:pos="4680"/>
        <w:tab w:val="right" w:pos="9360"/>
      </w:tabs>
      <w:spacing w:line="240" w:lineRule="auto"/>
    </w:pPr>
  </w:style>
  <w:style w:type="character" w:customStyle="1" w:styleId="FooterChar">
    <w:name w:val="Footer Char"/>
    <w:basedOn w:val="DefaultParagraphFont"/>
    <w:link w:val="Footer"/>
    <w:uiPriority w:val="99"/>
    <w:rsid w:val="008A6688"/>
    <w:rPr>
      <w:lang w:val="en-CA"/>
    </w:rPr>
  </w:style>
  <w:style w:type="character" w:customStyle="1" w:styleId="Heading1Char">
    <w:name w:val="Heading 1 Char"/>
    <w:basedOn w:val="DefaultParagraphFont"/>
    <w:link w:val="Heading1"/>
    <w:uiPriority w:val="9"/>
    <w:rsid w:val="002A18A0"/>
    <w:rPr>
      <w:rFonts w:ascii="Times New Roman" w:eastAsiaTheme="majorEastAsia" w:hAnsi="Times New Roman" w:cstheme="majorBidi"/>
      <w:b/>
      <w:color w:val="000000" w:themeColor="text1"/>
      <w:sz w:val="24"/>
      <w:szCs w:val="32"/>
      <w:lang w:eastAsia="en-US"/>
    </w:rPr>
  </w:style>
  <w:style w:type="paragraph" w:styleId="Bibliography">
    <w:name w:val="Bibliography"/>
    <w:basedOn w:val="Normal"/>
    <w:next w:val="Normal"/>
    <w:uiPriority w:val="37"/>
    <w:unhideWhenUsed/>
    <w:rsid w:val="002E757E"/>
  </w:style>
  <w:style w:type="paragraph" w:styleId="Caption">
    <w:name w:val="caption"/>
    <w:basedOn w:val="Normal"/>
    <w:next w:val="Normal"/>
    <w:uiPriority w:val="35"/>
    <w:unhideWhenUsed/>
    <w:qFormat/>
    <w:rsid w:val="004B4307"/>
    <w:pPr>
      <w:spacing w:after="200" w:line="240" w:lineRule="auto"/>
    </w:pPr>
    <w:rPr>
      <w:i/>
      <w:iCs/>
      <w:color w:val="44546A" w:themeColor="text2"/>
      <w:sz w:val="18"/>
      <w:szCs w:val="18"/>
    </w:rPr>
  </w:style>
  <w:style w:type="paragraph" w:styleId="ListParagraph">
    <w:name w:val="List Paragraph"/>
    <w:basedOn w:val="Normal"/>
    <w:uiPriority w:val="34"/>
    <w:qFormat/>
    <w:rsid w:val="00CF6826"/>
    <w:pPr>
      <w:ind w:left="720"/>
      <w:contextualSpacing/>
    </w:pPr>
  </w:style>
  <w:style w:type="character" w:customStyle="1" w:styleId="Heading2Char">
    <w:name w:val="Heading 2 Char"/>
    <w:basedOn w:val="DefaultParagraphFont"/>
    <w:link w:val="Heading2"/>
    <w:uiPriority w:val="9"/>
    <w:rsid w:val="002A18A0"/>
    <w:rPr>
      <w:rFonts w:ascii="Times New Roman" w:eastAsiaTheme="majorEastAsia" w:hAnsi="Times New Roman" w:cstheme="majorBidi"/>
      <w:b/>
      <w:sz w:val="24"/>
      <w:szCs w:val="26"/>
      <w:lang w:val="en-CA"/>
    </w:rPr>
  </w:style>
  <w:style w:type="character" w:customStyle="1" w:styleId="Heading3Char">
    <w:name w:val="Heading 3 Char"/>
    <w:basedOn w:val="DefaultParagraphFont"/>
    <w:link w:val="Heading3"/>
    <w:uiPriority w:val="9"/>
    <w:rsid w:val="00E7333C"/>
    <w:rPr>
      <w:rFonts w:ascii="Times New Roman" w:eastAsiaTheme="majorEastAsia" w:hAnsi="Times New Roman" w:cstheme="majorBidi"/>
      <w:b/>
      <w:i/>
      <w:sz w:val="24"/>
      <w:szCs w:val="24"/>
      <w:lang w:val="en-CA"/>
    </w:rPr>
  </w:style>
  <w:style w:type="table" w:styleId="TableGrid">
    <w:name w:val="Table Grid"/>
    <w:basedOn w:val="TableNormal"/>
    <w:uiPriority w:val="39"/>
    <w:rsid w:val="00AF7D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91FC1"/>
    <w:pPr>
      <w:spacing w:before="240"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591FC1"/>
    <w:pPr>
      <w:spacing w:after="100"/>
    </w:pPr>
  </w:style>
  <w:style w:type="paragraph" w:styleId="TOC2">
    <w:name w:val="toc 2"/>
    <w:basedOn w:val="Normal"/>
    <w:next w:val="Normal"/>
    <w:autoRedefine/>
    <w:uiPriority w:val="39"/>
    <w:unhideWhenUsed/>
    <w:rsid w:val="0029243D"/>
    <w:pPr>
      <w:tabs>
        <w:tab w:val="right" w:leader="dot" w:pos="9016"/>
      </w:tabs>
      <w:ind w:left="245"/>
    </w:pPr>
  </w:style>
  <w:style w:type="character" w:styleId="Hyperlink">
    <w:name w:val="Hyperlink"/>
    <w:basedOn w:val="DefaultParagraphFont"/>
    <w:uiPriority w:val="99"/>
    <w:unhideWhenUsed/>
    <w:rsid w:val="00591FC1"/>
    <w:rPr>
      <w:color w:val="0563C1" w:themeColor="hyperlink"/>
      <w:u w:val="single"/>
    </w:rPr>
  </w:style>
  <w:style w:type="paragraph" w:styleId="TOC3">
    <w:name w:val="toc 3"/>
    <w:basedOn w:val="Normal"/>
    <w:next w:val="Normal"/>
    <w:autoRedefine/>
    <w:uiPriority w:val="39"/>
    <w:unhideWhenUsed/>
    <w:rsid w:val="003037CE"/>
    <w:pPr>
      <w:spacing w:after="100"/>
      <w:ind w:left="480"/>
    </w:pPr>
  </w:style>
  <w:style w:type="character" w:styleId="UnresolvedMention">
    <w:name w:val="Unresolved Mention"/>
    <w:basedOn w:val="DefaultParagraphFont"/>
    <w:uiPriority w:val="99"/>
    <w:semiHidden/>
    <w:unhideWhenUsed/>
    <w:rsid w:val="005D586E"/>
    <w:rPr>
      <w:color w:val="605E5C"/>
      <w:shd w:val="clear" w:color="auto" w:fill="E1DFDD"/>
    </w:rPr>
  </w:style>
  <w:style w:type="paragraph" w:styleId="Revision">
    <w:name w:val="Revision"/>
    <w:hidden/>
    <w:uiPriority w:val="99"/>
    <w:semiHidden/>
    <w:rsid w:val="00496E17"/>
    <w:pPr>
      <w:spacing w:after="0" w:line="240" w:lineRule="auto"/>
    </w:pPr>
    <w:rPr>
      <w:rFonts w:ascii="Times New Roman" w:hAnsi="Times New Roman"/>
      <w:sz w:val="24"/>
      <w:lang w:val="en-CA"/>
    </w:rPr>
  </w:style>
  <w:style w:type="paragraph" w:styleId="EndnoteText">
    <w:name w:val="endnote text"/>
    <w:basedOn w:val="Normal"/>
    <w:link w:val="EndnoteTextChar"/>
    <w:uiPriority w:val="99"/>
    <w:semiHidden/>
    <w:unhideWhenUsed/>
    <w:rsid w:val="00C74CB3"/>
    <w:pPr>
      <w:spacing w:line="240" w:lineRule="auto"/>
    </w:pPr>
    <w:rPr>
      <w:sz w:val="20"/>
      <w:szCs w:val="20"/>
    </w:rPr>
  </w:style>
  <w:style w:type="character" w:customStyle="1" w:styleId="EndnoteTextChar">
    <w:name w:val="Endnote Text Char"/>
    <w:basedOn w:val="DefaultParagraphFont"/>
    <w:link w:val="EndnoteText"/>
    <w:uiPriority w:val="99"/>
    <w:semiHidden/>
    <w:rsid w:val="00C74CB3"/>
    <w:rPr>
      <w:rFonts w:ascii="Times New Roman" w:hAnsi="Times New Roman"/>
      <w:sz w:val="20"/>
      <w:szCs w:val="20"/>
      <w:lang w:val="en-CA"/>
    </w:rPr>
  </w:style>
  <w:style w:type="character" w:styleId="EndnoteReference">
    <w:name w:val="endnote reference"/>
    <w:basedOn w:val="DefaultParagraphFont"/>
    <w:uiPriority w:val="99"/>
    <w:semiHidden/>
    <w:unhideWhenUsed/>
    <w:rsid w:val="00C74CB3"/>
    <w:rPr>
      <w:vertAlign w:val="superscript"/>
    </w:rPr>
  </w:style>
  <w:style w:type="paragraph" w:styleId="FootnoteText">
    <w:name w:val="footnote text"/>
    <w:basedOn w:val="Normal"/>
    <w:link w:val="FootnoteTextChar"/>
    <w:uiPriority w:val="99"/>
    <w:semiHidden/>
    <w:unhideWhenUsed/>
    <w:rsid w:val="00DC7083"/>
    <w:pPr>
      <w:spacing w:line="240" w:lineRule="auto"/>
    </w:pPr>
    <w:rPr>
      <w:sz w:val="20"/>
      <w:szCs w:val="20"/>
    </w:rPr>
  </w:style>
  <w:style w:type="character" w:customStyle="1" w:styleId="FootnoteTextChar">
    <w:name w:val="Footnote Text Char"/>
    <w:basedOn w:val="DefaultParagraphFont"/>
    <w:link w:val="FootnoteText"/>
    <w:uiPriority w:val="99"/>
    <w:semiHidden/>
    <w:rsid w:val="00DC7083"/>
    <w:rPr>
      <w:rFonts w:ascii="Times New Roman" w:hAnsi="Times New Roman"/>
      <w:sz w:val="20"/>
      <w:szCs w:val="20"/>
      <w:lang w:val="en-CA"/>
    </w:rPr>
  </w:style>
  <w:style w:type="character" w:styleId="FootnoteReference">
    <w:name w:val="footnote reference"/>
    <w:basedOn w:val="DefaultParagraphFont"/>
    <w:uiPriority w:val="99"/>
    <w:semiHidden/>
    <w:unhideWhenUsed/>
    <w:rsid w:val="00DC7083"/>
    <w:rPr>
      <w:vertAlign w:val="superscript"/>
    </w:rPr>
  </w:style>
  <w:style w:type="table" w:styleId="GridTable4-Accent1">
    <w:name w:val="Grid Table 4 Accent 1"/>
    <w:basedOn w:val="TableNormal"/>
    <w:uiPriority w:val="49"/>
    <w:rsid w:val="00CC68C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E31D76"/>
    <w:rPr>
      <w:rFonts w:ascii="Times New Roman" w:eastAsiaTheme="majorEastAsia" w:hAnsi="Times New Roman" w:cstheme="majorBidi"/>
      <w:b/>
      <w:iCs/>
      <w:sz w:val="24"/>
      <w:lang w:val="en-CA"/>
    </w:rPr>
  </w:style>
  <w:style w:type="paragraph" w:customStyle="1" w:styleId="paragraph">
    <w:name w:val="paragraph"/>
    <w:basedOn w:val="Normal"/>
    <w:rsid w:val="00756997"/>
    <w:pPr>
      <w:widowControl/>
      <w:spacing w:before="100" w:beforeAutospacing="1" w:after="100" w:afterAutospacing="1" w:line="240" w:lineRule="auto"/>
      <w:jc w:val="left"/>
    </w:pPr>
    <w:rPr>
      <w:rFonts w:eastAsia="Times New Roman" w:cs="Times New Roman"/>
      <w:szCs w:val="24"/>
      <w:lang w:val="en-SG"/>
    </w:rPr>
  </w:style>
  <w:style w:type="character" w:customStyle="1" w:styleId="normaltextrun">
    <w:name w:val="normaltextrun"/>
    <w:basedOn w:val="DefaultParagraphFont"/>
    <w:rsid w:val="00756997"/>
  </w:style>
  <w:style w:type="character" w:customStyle="1" w:styleId="eop">
    <w:name w:val="eop"/>
    <w:basedOn w:val="DefaultParagraphFont"/>
    <w:rsid w:val="00756997"/>
  </w:style>
  <w:style w:type="character" w:styleId="FollowedHyperlink">
    <w:name w:val="FollowedHyperlink"/>
    <w:basedOn w:val="DefaultParagraphFont"/>
    <w:uiPriority w:val="99"/>
    <w:semiHidden/>
    <w:unhideWhenUsed/>
    <w:rsid w:val="00871457"/>
    <w:rPr>
      <w:color w:val="954F72" w:themeColor="followedHyperlink"/>
      <w:u w:val="single"/>
    </w:rPr>
  </w:style>
  <w:style w:type="paragraph" w:styleId="Date">
    <w:name w:val="Date"/>
    <w:basedOn w:val="Normal"/>
    <w:next w:val="Normal"/>
    <w:link w:val="DateChar"/>
    <w:uiPriority w:val="99"/>
    <w:semiHidden/>
    <w:unhideWhenUsed/>
    <w:rsid w:val="001B0E31"/>
  </w:style>
  <w:style w:type="character" w:customStyle="1" w:styleId="DateChar">
    <w:name w:val="Date Char"/>
    <w:basedOn w:val="DefaultParagraphFont"/>
    <w:link w:val="Date"/>
    <w:uiPriority w:val="99"/>
    <w:semiHidden/>
    <w:rsid w:val="001B0E31"/>
    <w:rPr>
      <w:rFonts w:ascii="Times New Roman" w:hAnsi="Times New Roman"/>
      <w:sz w:val="24"/>
      <w:lang w:val="en-CA"/>
    </w:rPr>
  </w:style>
  <w:style w:type="paragraph" w:styleId="NormalWeb">
    <w:name w:val="Normal (Web)"/>
    <w:basedOn w:val="Normal"/>
    <w:uiPriority w:val="99"/>
    <w:unhideWhenUsed/>
    <w:rsid w:val="007F1527"/>
    <w:pPr>
      <w:widowControl/>
      <w:spacing w:before="100" w:beforeAutospacing="1" w:after="100" w:afterAutospacing="1" w:line="240" w:lineRule="auto"/>
      <w:jc w:val="left"/>
    </w:pPr>
    <w:rPr>
      <w:rFonts w:eastAsia="Times New Roman" w:cs="Times New Roman"/>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921">
      <w:bodyDiv w:val="1"/>
      <w:marLeft w:val="0"/>
      <w:marRight w:val="0"/>
      <w:marTop w:val="0"/>
      <w:marBottom w:val="0"/>
      <w:divBdr>
        <w:top w:val="none" w:sz="0" w:space="0" w:color="auto"/>
        <w:left w:val="none" w:sz="0" w:space="0" w:color="auto"/>
        <w:bottom w:val="none" w:sz="0" w:space="0" w:color="auto"/>
        <w:right w:val="none" w:sz="0" w:space="0" w:color="auto"/>
      </w:divBdr>
    </w:div>
    <w:div w:id="1789191">
      <w:bodyDiv w:val="1"/>
      <w:marLeft w:val="0"/>
      <w:marRight w:val="0"/>
      <w:marTop w:val="0"/>
      <w:marBottom w:val="0"/>
      <w:divBdr>
        <w:top w:val="none" w:sz="0" w:space="0" w:color="auto"/>
        <w:left w:val="none" w:sz="0" w:space="0" w:color="auto"/>
        <w:bottom w:val="none" w:sz="0" w:space="0" w:color="auto"/>
        <w:right w:val="none" w:sz="0" w:space="0" w:color="auto"/>
      </w:divBdr>
    </w:div>
    <w:div w:id="3829470">
      <w:bodyDiv w:val="1"/>
      <w:marLeft w:val="0"/>
      <w:marRight w:val="0"/>
      <w:marTop w:val="0"/>
      <w:marBottom w:val="0"/>
      <w:divBdr>
        <w:top w:val="none" w:sz="0" w:space="0" w:color="auto"/>
        <w:left w:val="none" w:sz="0" w:space="0" w:color="auto"/>
        <w:bottom w:val="none" w:sz="0" w:space="0" w:color="auto"/>
        <w:right w:val="none" w:sz="0" w:space="0" w:color="auto"/>
      </w:divBdr>
    </w:div>
    <w:div w:id="4328532">
      <w:bodyDiv w:val="1"/>
      <w:marLeft w:val="0"/>
      <w:marRight w:val="0"/>
      <w:marTop w:val="0"/>
      <w:marBottom w:val="0"/>
      <w:divBdr>
        <w:top w:val="none" w:sz="0" w:space="0" w:color="auto"/>
        <w:left w:val="none" w:sz="0" w:space="0" w:color="auto"/>
        <w:bottom w:val="none" w:sz="0" w:space="0" w:color="auto"/>
        <w:right w:val="none" w:sz="0" w:space="0" w:color="auto"/>
      </w:divBdr>
    </w:div>
    <w:div w:id="5906244">
      <w:bodyDiv w:val="1"/>
      <w:marLeft w:val="0"/>
      <w:marRight w:val="0"/>
      <w:marTop w:val="0"/>
      <w:marBottom w:val="0"/>
      <w:divBdr>
        <w:top w:val="none" w:sz="0" w:space="0" w:color="auto"/>
        <w:left w:val="none" w:sz="0" w:space="0" w:color="auto"/>
        <w:bottom w:val="none" w:sz="0" w:space="0" w:color="auto"/>
        <w:right w:val="none" w:sz="0" w:space="0" w:color="auto"/>
      </w:divBdr>
    </w:div>
    <w:div w:id="9648093">
      <w:bodyDiv w:val="1"/>
      <w:marLeft w:val="0"/>
      <w:marRight w:val="0"/>
      <w:marTop w:val="0"/>
      <w:marBottom w:val="0"/>
      <w:divBdr>
        <w:top w:val="none" w:sz="0" w:space="0" w:color="auto"/>
        <w:left w:val="none" w:sz="0" w:space="0" w:color="auto"/>
        <w:bottom w:val="none" w:sz="0" w:space="0" w:color="auto"/>
        <w:right w:val="none" w:sz="0" w:space="0" w:color="auto"/>
      </w:divBdr>
    </w:div>
    <w:div w:id="9843549">
      <w:bodyDiv w:val="1"/>
      <w:marLeft w:val="0"/>
      <w:marRight w:val="0"/>
      <w:marTop w:val="0"/>
      <w:marBottom w:val="0"/>
      <w:divBdr>
        <w:top w:val="none" w:sz="0" w:space="0" w:color="auto"/>
        <w:left w:val="none" w:sz="0" w:space="0" w:color="auto"/>
        <w:bottom w:val="none" w:sz="0" w:space="0" w:color="auto"/>
        <w:right w:val="none" w:sz="0" w:space="0" w:color="auto"/>
      </w:divBdr>
    </w:div>
    <w:div w:id="11154719">
      <w:bodyDiv w:val="1"/>
      <w:marLeft w:val="0"/>
      <w:marRight w:val="0"/>
      <w:marTop w:val="0"/>
      <w:marBottom w:val="0"/>
      <w:divBdr>
        <w:top w:val="none" w:sz="0" w:space="0" w:color="auto"/>
        <w:left w:val="none" w:sz="0" w:space="0" w:color="auto"/>
        <w:bottom w:val="none" w:sz="0" w:space="0" w:color="auto"/>
        <w:right w:val="none" w:sz="0" w:space="0" w:color="auto"/>
      </w:divBdr>
    </w:div>
    <w:div w:id="12923482">
      <w:bodyDiv w:val="1"/>
      <w:marLeft w:val="0"/>
      <w:marRight w:val="0"/>
      <w:marTop w:val="0"/>
      <w:marBottom w:val="0"/>
      <w:divBdr>
        <w:top w:val="none" w:sz="0" w:space="0" w:color="auto"/>
        <w:left w:val="none" w:sz="0" w:space="0" w:color="auto"/>
        <w:bottom w:val="none" w:sz="0" w:space="0" w:color="auto"/>
        <w:right w:val="none" w:sz="0" w:space="0" w:color="auto"/>
      </w:divBdr>
    </w:div>
    <w:div w:id="14968044">
      <w:bodyDiv w:val="1"/>
      <w:marLeft w:val="0"/>
      <w:marRight w:val="0"/>
      <w:marTop w:val="0"/>
      <w:marBottom w:val="0"/>
      <w:divBdr>
        <w:top w:val="none" w:sz="0" w:space="0" w:color="auto"/>
        <w:left w:val="none" w:sz="0" w:space="0" w:color="auto"/>
        <w:bottom w:val="none" w:sz="0" w:space="0" w:color="auto"/>
        <w:right w:val="none" w:sz="0" w:space="0" w:color="auto"/>
      </w:divBdr>
    </w:div>
    <w:div w:id="15037994">
      <w:bodyDiv w:val="1"/>
      <w:marLeft w:val="0"/>
      <w:marRight w:val="0"/>
      <w:marTop w:val="0"/>
      <w:marBottom w:val="0"/>
      <w:divBdr>
        <w:top w:val="none" w:sz="0" w:space="0" w:color="auto"/>
        <w:left w:val="none" w:sz="0" w:space="0" w:color="auto"/>
        <w:bottom w:val="none" w:sz="0" w:space="0" w:color="auto"/>
        <w:right w:val="none" w:sz="0" w:space="0" w:color="auto"/>
      </w:divBdr>
    </w:div>
    <w:div w:id="15157845">
      <w:bodyDiv w:val="1"/>
      <w:marLeft w:val="0"/>
      <w:marRight w:val="0"/>
      <w:marTop w:val="0"/>
      <w:marBottom w:val="0"/>
      <w:divBdr>
        <w:top w:val="none" w:sz="0" w:space="0" w:color="auto"/>
        <w:left w:val="none" w:sz="0" w:space="0" w:color="auto"/>
        <w:bottom w:val="none" w:sz="0" w:space="0" w:color="auto"/>
        <w:right w:val="none" w:sz="0" w:space="0" w:color="auto"/>
      </w:divBdr>
    </w:div>
    <w:div w:id="15618282">
      <w:bodyDiv w:val="1"/>
      <w:marLeft w:val="0"/>
      <w:marRight w:val="0"/>
      <w:marTop w:val="0"/>
      <w:marBottom w:val="0"/>
      <w:divBdr>
        <w:top w:val="none" w:sz="0" w:space="0" w:color="auto"/>
        <w:left w:val="none" w:sz="0" w:space="0" w:color="auto"/>
        <w:bottom w:val="none" w:sz="0" w:space="0" w:color="auto"/>
        <w:right w:val="none" w:sz="0" w:space="0" w:color="auto"/>
      </w:divBdr>
    </w:div>
    <w:div w:id="17120562">
      <w:bodyDiv w:val="1"/>
      <w:marLeft w:val="0"/>
      <w:marRight w:val="0"/>
      <w:marTop w:val="0"/>
      <w:marBottom w:val="0"/>
      <w:divBdr>
        <w:top w:val="none" w:sz="0" w:space="0" w:color="auto"/>
        <w:left w:val="none" w:sz="0" w:space="0" w:color="auto"/>
        <w:bottom w:val="none" w:sz="0" w:space="0" w:color="auto"/>
        <w:right w:val="none" w:sz="0" w:space="0" w:color="auto"/>
      </w:divBdr>
    </w:div>
    <w:div w:id="18312089">
      <w:bodyDiv w:val="1"/>
      <w:marLeft w:val="0"/>
      <w:marRight w:val="0"/>
      <w:marTop w:val="0"/>
      <w:marBottom w:val="0"/>
      <w:divBdr>
        <w:top w:val="none" w:sz="0" w:space="0" w:color="auto"/>
        <w:left w:val="none" w:sz="0" w:space="0" w:color="auto"/>
        <w:bottom w:val="none" w:sz="0" w:space="0" w:color="auto"/>
        <w:right w:val="none" w:sz="0" w:space="0" w:color="auto"/>
      </w:divBdr>
    </w:div>
    <w:div w:id="19016563">
      <w:bodyDiv w:val="1"/>
      <w:marLeft w:val="0"/>
      <w:marRight w:val="0"/>
      <w:marTop w:val="0"/>
      <w:marBottom w:val="0"/>
      <w:divBdr>
        <w:top w:val="none" w:sz="0" w:space="0" w:color="auto"/>
        <w:left w:val="none" w:sz="0" w:space="0" w:color="auto"/>
        <w:bottom w:val="none" w:sz="0" w:space="0" w:color="auto"/>
        <w:right w:val="none" w:sz="0" w:space="0" w:color="auto"/>
      </w:divBdr>
    </w:div>
    <w:div w:id="22361689">
      <w:bodyDiv w:val="1"/>
      <w:marLeft w:val="0"/>
      <w:marRight w:val="0"/>
      <w:marTop w:val="0"/>
      <w:marBottom w:val="0"/>
      <w:divBdr>
        <w:top w:val="none" w:sz="0" w:space="0" w:color="auto"/>
        <w:left w:val="none" w:sz="0" w:space="0" w:color="auto"/>
        <w:bottom w:val="none" w:sz="0" w:space="0" w:color="auto"/>
        <w:right w:val="none" w:sz="0" w:space="0" w:color="auto"/>
      </w:divBdr>
    </w:div>
    <w:div w:id="23216605">
      <w:bodyDiv w:val="1"/>
      <w:marLeft w:val="0"/>
      <w:marRight w:val="0"/>
      <w:marTop w:val="0"/>
      <w:marBottom w:val="0"/>
      <w:divBdr>
        <w:top w:val="none" w:sz="0" w:space="0" w:color="auto"/>
        <w:left w:val="none" w:sz="0" w:space="0" w:color="auto"/>
        <w:bottom w:val="none" w:sz="0" w:space="0" w:color="auto"/>
        <w:right w:val="none" w:sz="0" w:space="0" w:color="auto"/>
      </w:divBdr>
    </w:div>
    <w:div w:id="24406324">
      <w:bodyDiv w:val="1"/>
      <w:marLeft w:val="0"/>
      <w:marRight w:val="0"/>
      <w:marTop w:val="0"/>
      <w:marBottom w:val="0"/>
      <w:divBdr>
        <w:top w:val="none" w:sz="0" w:space="0" w:color="auto"/>
        <w:left w:val="none" w:sz="0" w:space="0" w:color="auto"/>
        <w:bottom w:val="none" w:sz="0" w:space="0" w:color="auto"/>
        <w:right w:val="none" w:sz="0" w:space="0" w:color="auto"/>
      </w:divBdr>
    </w:div>
    <w:div w:id="24530143">
      <w:bodyDiv w:val="1"/>
      <w:marLeft w:val="0"/>
      <w:marRight w:val="0"/>
      <w:marTop w:val="0"/>
      <w:marBottom w:val="0"/>
      <w:divBdr>
        <w:top w:val="none" w:sz="0" w:space="0" w:color="auto"/>
        <w:left w:val="none" w:sz="0" w:space="0" w:color="auto"/>
        <w:bottom w:val="none" w:sz="0" w:space="0" w:color="auto"/>
        <w:right w:val="none" w:sz="0" w:space="0" w:color="auto"/>
      </w:divBdr>
    </w:div>
    <w:div w:id="24601563">
      <w:bodyDiv w:val="1"/>
      <w:marLeft w:val="0"/>
      <w:marRight w:val="0"/>
      <w:marTop w:val="0"/>
      <w:marBottom w:val="0"/>
      <w:divBdr>
        <w:top w:val="none" w:sz="0" w:space="0" w:color="auto"/>
        <w:left w:val="none" w:sz="0" w:space="0" w:color="auto"/>
        <w:bottom w:val="none" w:sz="0" w:space="0" w:color="auto"/>
        <w:right w:val="none" w:sz="0" w:space="0" w:color="auto"/>
      </w:divBdr>
    </w:div>
    <w:div w:id="24719167">
      <w:bodyDiv w:val="1"/>
      <w:marLeft w:val="0"/>
      <w:marRight w:val="0"/>
      <w:marTop w:val="0"/>
      <w:marBottom w:val="0"/>
      <w:divBdr>
        <w:top w:val="none" w:sz="0" w:space="0" w:color="auto"/>
        <w:left w:val="none" w:sz="0" w:space="0" w:color="auto"/>
        <w:bottom w:val="none" w:sz="0" w:space="0" w:color="auto"/>
        <w:right w:val="none" w:sz="0" w:space="0" w:color="auto"/>
      </w:divBdr>
    </w:div>
    <w:div w:id="25444916">
      <w:bodyDiv w:val="1"/>
      <w:marLeft w:val="0"/>
      <w:marRight w:val="0"/>
      <w:marTop w:val="0"/>
      <w:marBottom w:val="0"/>
      <w:divBdr>
        <w:top w:val="none" w:sz="0" w:space="0" w:color="auto"/>
        <w:left w:val="none" w:sz="0" w:space="0" w:color="auto"/>
        <w:bottom w:val="none" w:sz="0" w:space="0" w:color="auto"/>
        <w:right w:val="none" w:sz="0" w:space="0" w:color="auto"/>
      </w:divBdr>
    </w:div>
    <w:div w:id="26374290">
      <w:bodyDiv w:val="1"/>
      <w:marLeft w:val="0"/>
      <w:marRight w:val="0"/>
      <w:marTop w:val="0"/>
      <w:marBottom w:val="0"/>
      <w:divBdr>
        <w:top w:val="none" w:sz="0" w:space="0" w:color="auto"/>
        <w:left w:val="none" w:sz="0" w:space="0" w:color="auto"/>
        <w:bottom w:val="none" w:sz="0" w:space="0" w:color="auto"/>
        <w:right w:val="none" w:sz="0" w:space="0" w:color="auto"/>
      </w:divBdr>
    </w:div>
    <w:div w:id="28340305">
      <w:bodyDiv w:val="1"/>
      <w:marLeft w:val="0"/>
      <w:marRight w:val="0"/>
      <w:marTop w:val="0"/>
      <w:marBottom w:val="0"/>
      <w:divBdr>
        <w:top w:val="none" w:sz="0" w:space="0" w:color="auto"/>
        <w:left w:val="none" w:sz="0" w:space="0" w:color="auto"/>
        <w:bottom w:val="none" w:sz="0" w:space="0" w:color="auto"/>
        <w:right w:val="none" w:sz="0" w:space="0" w:color="auto"/>
      </w:divBdr>
    </w:div>
    <w:div w:id="28649568">
      <w:bodyDiv w:val="1"/>
      <w:marLeft w:val="0"/>
      <w:marRight w:val="0"/>
      <w:marTop w:val="0"/>
      <w:marBottom w:val="0"/>
      <w:divBdr>
        <w:top w:val="none" w:sz="0" w:space="0" w:color="auto"/>
        <w:left w:val="none" w:sz="0" w:space="0" w:color="auto"/>
        <w:bottom w:val="none" w:sz="0" w:space="0" w:color="auto"/>
        <w:right w:val="none" w:sz="0" w:space="0" w:color="auto"/>
      </w:divBdr>
    </w:div>
    <w:div w:id="28997752">
      <w:bodyDiv w:val="1"/>
      <w:marLeft w:val="0"/>
      <w:marRight w:val="0"/>
      <w:marTop w:val="0"/>
      <w:marBottom w:val="0"/>
      <w:divBdr>
        <w:top w:val="none" w:sz="0" w:space="0" w:color="auto"/>
        <w:left w:val="none" w:sz="0" w:space="0" w:color="auto"/>
        <w:bottom w:val="none" w:sz="0" w:space="0" w:color="auto"/>
        <w:right w:val="none" w:sz="0" w:space="0" w:color="auto"/>
      </w:divBdr>
    </w:div>
    <w:div w:id="32391554">
      <w:bodyDiv w:val="1"/>
      <w:marLeft w:val="0"/>
      <w:marRight w:val="0"/>
      <w:marTop w:val="0"/>
      <w:marBottom w:val="0"/>
      <w:divBdr>
        <w:top w:val="none" w:sz="0" w:space="0" w:color="auto"/>
        <w:left w:val="none" w:sz="0" w:space="0" w:color="auto"/>
        <w:bottom w:val="none" w:sz="0" w:space="0" w:color="auto"/>
        <w:right w:val="none" w:sz="0" w:space="0" w:color="auto"/>
      </w:divBdr>
    </w:div>
    <w:div w:id="32775993">
      <w:bodyDiv w:val="1"/>
      <w:marLeft w:val="0"/>
      <w:marRight w:val="0"/>
      <w:marTop w:val="0"/>
      <w:marBottom w:val="0"/>
      <w:divBdr>
        <w:top w:val="none" w:sz="0" w:space="0" w:color="auto"/>
        <w:left w:val="none" w:sz="0" w:space="0" w:color="auto"/>
        <w:bottom w:val="none" w:sz="0" w:space="0" w:color="auto"/>
        <w:right w:val="none" w:sz="0" w:space="0" w:color="auto"/>
      </w:divBdr>
    </w:div>
    <w:div w:id="33161600">
      <w:bodyDiv w:val="1"/>
      <w:marLeft w:val="0"/>
      <w:marRight w:val="0"/>
      <w:marTop w:val="0"/>
      <w:marBottom w:val="0"/>
      <w:divBdr>
        <w:top w:val="none" w:sz="0" w:space="0" w:color="auto"/>
        <w:left w:val="none" w:sz="0" w:space="0" w:color="auto"/>
        <w:bottom w:val="none" w:sz="0" w:space="0" w:color="auto"/>
        <w:right w:val="none" w:sz="0" w:space="0" w:color="auto"/>
      </w:divBdr>
    </w:div>
    <w:div w:id="35669591">
      <w:bodyDiv w:val="1"/>
      <w:marLeft w:val="0"/>
      <w:marRight w:val="0"/>
      <w:marTop w:val="0"/>
      <w:marBottom w:val="0"/>
      <w:divBdr>
        <w:top w:val="none" w:sz="0" w:space="0" w:color="auto"/>
        <w:left w:val="none" w:sz="0" w:space="0" w:color="auto"/>
        <w:bottom w:val="none" w:sz="0" w:space="0" w:color="auto"/>
        <w:right w:val="none" w:sz="0" w:space="0" w:color="auto"/>
      </w:divBdr>
    </w:div>
    <w:div w:id="37048187">
      <w:bodyDiv w:val="1"/>
      <w:marLeft w:val="0"/>
      <w:marRight w:val="0"/>
      <w:marTop w:val="0"/>
      <w:marBottom w:val="0"/>
      <w:divBdr>
        <w:top w:val="none" w:sz="0" w:space="0" w:color="auto"/>
        <w:left w:val="none" w:sz="0" w:space="0" w:color="auto"/>
        <w:bottom w:val="none" w:sz="0" w:space="0" w:color="auto"/>
        <w:right w:val="none" w:sz="0" w:space="0" w:color="auto"/>
      </w:divBdr>
    </w:div>
    <w:div w:id="39481595">
      <w:bodyDiv w:val="1"/>
      <w:marLeft w:val="0"/>
      <w:marRight w:val="0"/>
      <w:marTop w:val="0"/>
      <w:marBottom w:val="0"/>
      <w:divBdr>
        <w:top w:val="none" w:sz="0" w:space="0" w:color="auto"/>
        <w:left w:val="none" w:sz="0" w:space="0" w:color="auto"/>
        <w:bottom w:val="none" w:sz="0" w:space="0" w:color="auto"/>
        <w:right w:val="none" w:sz="0" w:space="0" w:color="auto"/>
      </w:divBdr>
    </w:div>
    <w:div w:id="40176784">
      <w:bodyDiv w:val="1"/>
      <w:marLeft w:val="0"/>
      <w:marRight w:val="0"/>
      <w:marTop w:val="0"/>
      <w:marBottom w:val="0"/>
      <w:divBdr>
        <w:top w:val="none" w:sz="0" w:space="0" w:color="auto"/>
        <w:left w:val="none" w:sz="0" w:space="0" w:color="auto"/>
        <w:bottom w:val="none" w:sz="0" w:space="0" w:color="auto"/>
        <w:right w:val="none" w:sz="0" w:space="0" w:color="auto"/>
      </w:divBdr>
    </w:div>
    <w:div w:id="40398583">
      <w:bodyDiv w:val="1"/>
      <w:marLeft w:val="0"/>
      <w:marRight w:val="0"/>
      <w:marTop w:val="0"/>
      <w:marBottom w:val="0"/>
      <w:divBdr>
        <w:top w:val="none" w:sz="0" w:space="0" w:color="auto"/>
        <w:left w:val="none" w:sz="0" w:space="0" w:color="auto"/>
        <w:bottom w:val="none" w:sz="0" w:space="0" w:color="auto"/>
        <w:right w:val="none" w:sz="0" w:space="0" w:color="auto"/>
      </w:divBdr>
    </w:div>
    <w:div w:id="40637349">
      <w:bodyDiv w:val="1"/>
      <w:marLeft w:val="0"/>
      <w:marRight w:val="0"/>
      <w:marTop w:val="0"/>
      <w:marBottom w:val="0"/>
      <w:divBdr>
        <w:top w:val="none" w:sz="0" w:space="0" w:color="auto"/>
        <w:left w:val="none" w:sz="0" w:space="0" w:color="auto"/>
        <w:bottom w:val="none" w:sz="0" w:space="0" w:color="auto"/>
        <w:right w:val="none" w:sz="0" w:space="0" w:color="auto"/>
      </w:divBdr>
    </w:div>
    <w:div w:id="41367233">
      <w:bodyDiv w:val="1"/>
      <w:marLeft w:val="0"/>
      <w:marRight w:val="0"/>
      <w:marTop w:val="0"/>
      <w:marBottom w:val="0"/>
      <w:divBdr>
        <w:top w:val="none" w:sz="0" w:space="0" w:color="auto"/>
        <w:left w:val="none" w:sz="0" w:space="0" w:color="auto"/>
        <w:bottom w:val="none" w:sz="0" w:space="0" w:color="auto"/>
        <w:right w:val="none" w:sz="0" w:space="0" w:color="auto"/>
      </w:divBdr>
    </w:div>
    <w:div w:id="42798447">
      <w:bodyDiv w:val="1"/>
      <w:marLeft w:val="0"/>
      <w:marRight w:val="0"/>
      <w:marTop w:val="0"/>
      <w:marBottom w:val="0"/>
      <w:divBdr>
        <w:top w:val="none" w:sz="0" w:space="0" w:color="auto"/>
        <w:left w:val="none" w:sz="0" w:space="0" w:color="auto"/>
        <w:bottom w:val="none" w:sz="0" w:space="0" w:color="auto"/>
        <w:right w:val="none" w:sz="0" w:space="0" w:color="auto"/>
      </w:divBdr>
    </w:div>
    <w:div w:id="43214282">
      <w:bodyDiv w:val="1"/>
      <w:marLeft w:val="0"/>
      <w:marRight w:val="0"/>
      <w:marTop w:val="0"/>
      <w:marBottom w:val="0"/>
      <w:divBdr>
        <w:top w:val="none" w:sz="0" w:space="0" w:color="auto"/>
        <w:left w:val="none" w:sz="0" w:space="0" w:color="auto"/>
        <w:bottom w:val="none" w:sz="0" w:space="0" w:color="auto"/>
        <w:right w:val="none" w:sz="0" w:space="0" w:color="auto"/>
      </w:divBdr>
    </w:div>
    <w:div w:id="43482982">
      <w:bodyDiv w:val="1"/>
      <w:marLeft w:val="0"/>
      <w:marRight w:val="0"/>
      <w:marTop w:val="0"/>
      <w:marBottom w:val="0"/>
      <w:divBdr>
        <w:top w:val="none" w:sz="0" w:space="0" w:color="auto"/>
        <w:left w:val="none" w:sz="0" w:space="0" w:color="auto"/>
        <w:bottom w:val="none" w:sz="0" w:space="0" w:color="auto"/>
        <w:right w:val="none" w:sz="0" w:space="0" w:color="auto"/>
      </w:divBdr>
    </w:div>
    <w:div w:id="47387099">
      <w:bodyDiv w:val="1"/>
      <w:marLeft w:val="0"/>
      <w:marRight w:val="0"/>
      <w:marTop w:val="0"/>
      <w:marBottom w:val="0"/>
      <w:divBdr>
        <w:top w:val="none" w:sz="0" w:space="0" w:color="auto"/>
        <w:left w:val="none" w:sz="0" w:space="0" w:color="auto"/>
        <w:bottom w:val="none" w:sz="0" w:space="0" w:color="auto"/>
        <w:right w:val="none" w:sz="0" w:space="0" w:color="auto"/>
      </w:divBdr>
    </w:div>
    <w:div w:id="47460649">
      <w:bodyDiv w:val="1"/>
      <w:marLeft w:val="0"/>
      <w:marRight w:val="0"/>
      <w:marTop w:val="0"/>
      <w:marBottom w:val="0"/>
      <w:divBdr>
        <w:top w:val="none" w:sz="0" w:space="0" w:color="auto"/>
        <w:left w:val="none" w:sz="0" w:space="0" w:color="auto"/>
        <w:bottom w:val="none" w:sz="0" w:space="0" w:color="auto"/>
        <w:right w:val="none" w:sz="0" w:space="0" w:color="auto"/>
      </w:divBdr>
    </w:div>
    <w:div w:id="48574721">
      <w:bodyDiv w:val="1"/>
      <w:marLeft w:val="0"/>
      <w:marRight w:val="0"/>
      <w:marTop w:val="0"/>
      <w:marBottom w:val="0"/>
      <w:divBdr>
        <w:top w:val="none" w:sz="0" w:space="0" w:color="auto"/>
        <w:left w:val="none" w:sz="0" w:space="0" w:color="auto"/>
        <w:bottom w:val="none" w:sz="0" w:space="0" w:color="auto"/>
        <w:right w:val="none" w:sz="0" w:space="0" w:color="auto"/>
      </w:divBdr>
    </w:div>
    <w:div w:id="49620228">
      <w:bodyDiv w:val="1"/>
      <w:marLeft w:val="0"/>
      <w:marRight w:val="0"/>
      <w:marTop w:val="0"/>
      <w:marBottom w:val="0"/>
      <w:divBdr>
        <w:top w:val="none" w:sz="0" w:space="0" w:color="auto"/>
        <w:left w:val="none" w:sz="0" w:space="0" w:color="auto"/>
        <w:bottom w:val="none" w:sz="0" w:space="0" w:color="auto"/>
        <w:right w:val="none" w:sz="0" w:space="0" w:color="auto"/>
      </w:divBdr>
    </w:div>
    <w:div w:id="51123240">
      <w:bodyDiv w:val="1"/>
      <w:marLeft w:val="0"/>
      <w:marRight w:val="0"/>
      <w:marTop w:val="0"/>
      <w:marBottom w:val="0"/>
      <w:divBdr>
        <w:top w:val="none" w:sz="0" w:space="0" w:color="auto"/>
        <w:left w:val="none" w:sz="0" w:space="0" w:color="auto"/>
        <w:bottom w:val="none" w:sz="0" w:space="0" w:color="auto"/>
        <w:right w:val="none" w:sz="0" w:space="0" w:color="auto"/>
      </w:divBdr>
    </w:div>
    <w:div w:id="52051050">
      <w:bodyDiv w:val="1"/>
      <w:marLeft w:val="0"/>
      <w:marRight w:val="0"/>
      <w:marTop w:val="0"/>
      <w:marBottom w:val="0"/>
      <w:divBdr>
        <w:top w:val="none" w:sz="0" w:space="0" w:color="auto"/>
        <w:left w:val="none" w:sz="0" w:space="0" w:color="auto"/>
        <w:bottom w:val="none" w:sz="0" w:space="0" w:color="auto"/>
        <w:right w:val="none" w:sz="0" w:space="0" w:color="auto"/>
      </w:divBdr>
    </w:div>
    <w:div w:id="56709339">
      <w:bodyDiv w:val="1"/>
      <w:marLeft w:val="0"/>
      <w:marRight w:val="0"/>
      <w:marTop w:val="0"/>
      <w:marBottom w:val="0"/>
      <w:divBdr>
        <w:top w:val="none" w:sz="0" w:space="0" w:color="auto"/>
        <w:left w:val="none" w:sz="0" w:space="0" w:color="auto"/>
        <w:bottom w:val="none" w:sz="0" w:space="0" w:color="auto"/>
        <w:right w:val="none" w:sz="0" w:space="0" w:color="auto"/>
      </w:divBdr>
    </w:div>
    <w:div w:id="57242828">
      <w:bodyDiv w:val="1"/>
      <w:marLeft w:val="0"/>
      <w:marRight w:val="0"/>
      <w:marTop w:val="0"/>
      <w:marBottom w:val="0"/>
      <w:divBdr>
        <w:top w:val="none" w:sz="0" w:space="0" w:color="auto"/>
        <w:left w:val="none" w:sz="0" w:space="0" w:color="auto"/>
        <w:bottom w:val="none" w:sz="0" w:space="0" w:color="auto"/>
        <w:right w:val="none" w:sz="0" w:space="0" w:color="auto"/>
      </w:divBdr>
    </w:div>
    <w:div w:id="58330657">
      <w:bodyDiv w:val="1"/>
      <w:marLeft w:val="0"/>
      <w:marRight w:val="0"/>
      <w:marTop w:val="0"/>
      <w:marBottom w:val="0"/>
      <w:divBdr>
        <w:top w:val="none" w:sz="0" w:space="0" w:color="auto"/>
        <w:left w:val="none" w:sz="0" w:space="0" w:color="auto"/>
        <w:bottom w:val="none" w:sz="0" w:space="0" w:color="auto"/>
        <w:right w:val="none" w:sz="0" w:space="0" w:color="auto"/>
      </w:divBdr>
    </w:div>
    <w:div w:id="58791582">
      <w:bodyDiv w:val="1"/>
      <w:marLeft w:val="0"/>
      <w:marRight w:val="0"/>
      <w:marTop w:val="0"/>
      <w:marBottom w:val="0"/>
      <w:divBdr>
        <w:top w:val="none" w:sz="0" w:space="0" w:color="auto"/>
        <w:left w:val="none" w:sz="0" w:space="0" w:color="auto"/>
        <w:bottom w:val="none" w:sz="0" w:space="0" w:color="auto"/>
        <w:right w:val="none" w:sz="0" w:space="0" w:color="auto"/>
      </w:divBdr>
    </w:div>
    <w:div w:id="60370765">
      <w:bodyDiv w:val="1"/>
      <w:marLeft w:val="0"/>
      <w:marRight w:val="0"/>
      <w:marTop w:val="0"/>
      <w:marBottom w:val="0"/>
      <w:divBdr>
        <w:top w:val="none" w:sz="0" w:space="0" w:color="auto"/>
        <w:left w:val="none" w:sz="0" w:space="0" w:color="auto"/>
        <w:bottom w:val="none" w:sz="0" w:space="0" w:color="auto"/>
        <w:right w:val="none" w:sz="0" w:space="0" w:color="auto"/>
      </w:divBdr>
    </w:div>
    <w:div w:id="62457222">
      <w:bodyDiv w:val="1"/>
      <w:marLeft w:val="0"/>
      <w:marRight w:val="0"/>
      <w:marTop w:val="0"/>
      <w:marBottom w:val="0"/>
      <w:divBdr>
        <w:top w:val="none" w:sz="0" w:space="0" w:color="auto"/>
        <w:left w:val="none" w:sz="0" w:space="0" w:color="auto"/>
        <w:bottom w:val="none" w:sz="0" w:space="0" w:color="auto"/>
        <w:right w:val="none" w:sz="0" w:space="0" w:color="auto"/>
      </w:divBdr>
    </w:div>
    <w:div w:id="62921631">
      <w:bodyDiv w:val="1"/>
      <w:marLeft w:val="0"/>
      <w:marRight w:val="0"/>
      <w:marTop w:val="0"/>
      <w:marBottom w:val="0"/>
      <w:divBdr>
        <w:top w:val="none" w:sz="0" w:space="0" w:color="auto"/>
        <w:left w:val="none" w:sz="0" w:space="0" w:color="auto"/>
        <w:bottom w:val="none" w:sz="0" w:space="0" w:color="auto"/>
        <w:right w:val="none" w:sz="0" w:space="0" w:color="auto"/>
      </w:divBdr>
    </w:div>
    <w:div w:id="63652799">
      <w:bodyDiv w:val="1"/>
      <w:marLeft w:val="0"/>
      <w:marRight w:val="0"/>
      <w:marTop w:val="0"/>
      <w:marBottom w:val="0"/>
      <w:divBdr>
        <w:top w:val="none" w:sz="0" w:space="0" w:color="auto"/>
        <w:left w:val="none" w:sz="0" w:space="0" w:color="auto"/>
        <w:bottom w:val="none" w:sz="0" w:space="0" w:color="auto"/>
        <w:right w:val="none" w:sz="0" w:space="0" w:color="auto"/>
      </w:divBdr>
    </w:div>
    <w:div w:id="64186664">
      <w:bodyDiv w:val="1"/>
      <w:marLeft w:val="0"/>
      <w:marRight w:val="0"/>
      <w:marTop w:val="0"/>
      <w:marBottom w:val="0"/>
      <w:divBdr>
        <w:top w:val="none" w:sz="0" w:space="0" w:color="auto"/>
        <w:left w:val="none" w:sz="0" w:space="0" w:color="auto"/>
        <w:bottom w:val="none" w:sz="0" w:space="0" w:color="auto"/>
        <w:right w:val="none" w:sz="0" w:space="0" w:color="auto"/>
      </w:divBdr>
    </w:div>
    <w:div w:id="64492375">
      <w:bodyDiv w:val="1"/>
      <w:marLeft w:val="0"/>
      <w:marRight w:val="0"/>
      <w:marTop w:val="0"/>
      <w:marBottom w:val="0"/>
      <w:divBdr>
        <w:top w:val="none" w:sz="0" w:space="0" w:color="auto"/>
        <w:left w:val="none" w:sz="0" w:space="0" w:color="auto"/>
        <w:bottom w:val="none" w:sz="0" w:space="0" w:color="auto"/>
        <w:right w:val="none" w:sz="0" w:space="0" w:color="auto"/>
      </w:divBdr>
    </w:div>
    <w:div w:id="66077267">
      <w:bodyDiv w:val="1"/>
      <w:marLeft w:val="0"/>
      <w:marRight w:val="0"/>
      <w:marTop w:val="0"/>
      <w:marBottom w:val="0"/>
      <w:divBdr>
        <w:top w:val="none" w:sz="0" w:space="0" w:color="auto"/>
        <w:left w:val="none" w:sz="0" w:space="0" w:color="auto"/>
        <w:bottom w:val="none" w:sz="0" w:space="0" w:color="auto"/>
        <w:right w:val="none" w:sz="0" w:space="0" w:color="auto"/>
      </w:divBdr>
    </w:div>
    <w:div w:id="66734236">
      <w:bodyDiv w:val="1"/>
      <w:marLeft w:val="0"/>
      <w:marRight w:val="0"/>
      <w:marTop w:val="0"/>
      <w:marBottom w:val="0"/>
      <w:divBdr>
        <w:top w:val="none" w:sz="0" w:space="0" w:color="auto"/>
        <w:left w:val="none" w:sz="0" w:space="0" w:color="auto"/>
        <w:bottom w:val="none" w:sz="0" w:space="0" w:color="auto"/>
        <w:right w:val="none" w:sz="0" w:space="0" w:color="auto"/>
      </w:divBdr>
    </w:div>
    <w:div w:id="68617656">
      <w:bodyDiv w:val="1"/>
      <w:marLeft w:val="0"/>
      <w:marRight w:val="0"/>
      <w:marTop w:val="0"/>
      <w:marBottom w:val="0"/>
      <w:divBdr>
        <w:top w:val="none" w:sz="0" w:space="0" w:color="auto"/>
        <w:left w:val="none" w:sz="0" w:space="0" w:color="auto"/>
        <w:bottom w:val="none" w:sz="0" w:space="0" w:color="auto"/>
        <w:right w:val="none" w:sz="0" w:space="0" w:color="auto"/>
      </w:divBdr>
      <w:divsChild>
        <w:div w:id="1334184213">
          <w:marLeft w:val="0"/>
          <w:marRight w:val="0"/>
          <w:marTop w:val="0"/>
          <w:marBottom w:val="0"/>
          <w:divBdr>
            <w:top w:val="none" w:sz="0" w:space="0" w:color="auto"/>
            <w:left w:val="none" w:sz="0" w:space="0" w:color="auto"/>
            <w:bottom w:val="none" w:sz="0" w:space="0" w:color="auto"/>
            <w:right w:val="none" w:sz="0" w:space="0" w:color="auto"/>
          </w:divBdr>
        </w:div>
        <w:div w:id="1371108756">
          <w:marLeft w:val="0"/>
          <w:marRight w:val="0"/>
          <w:marTop w:val="0"/>
          <w:marBottom w:val="0"/>
          <w:divBdr>
            <w:top w:val="none" w:sz="0" w:space="0" w:color="auto"/>
            <w:left w:val="none" w:sz="0" w:space="0" w:color="auto"/>
            <w:bottom w:val="none" w:sz="0" w:space="0" w:color="auto"/>
            <w:right w:val="none" w:sz="0" w:space="0" w:color="auto"/>
          </w:divBdr>
        </w:div>
      </w:divsChild>
    </w:div>
    <w:div w:id="68773481">
      <w:bodyDiv w:val="1"/>
      <w:marLeft w:val="0"/>
      <w:marRight w:val="0"/>
      <w:marTop w:val="0"/>
      <w:marBottom w:val="0"/>
      <w:divBdr>
        <w:top w:val="none" w:sz="0" w:space="0" w:color="auto"/>
        <w:left w:val="none" w:sz="0" w:space="0" w:color="auto"/>
        <w:bottom w:val="none" w:sz="0" w:space="0" w:color="auto"/>
        <w:right w:val="none" w:sz="0" w:space="0" w:color="auto"/>
      </w:divBdr>
    </w:div>
    <w:div w:id="70781934">
      <w:bodyDiv w:val="1"/>
      <w:marLeft w:val="0"/>
      <w:marRight w:val="0"/>
      <w:marTop w:val="0"/>
      <w:marBottom w:val="0"/>
      <w:divBdr>
        <w:top w:val="none" w:sz="0" w:space="0" w:color="auto"/>
        <w:left w:val="none" w:sz="0" w:space="0" w:color="auto"/>
        <w:bottom w:val="none" w:sz="0" w:space="0" w:color="auto"/>
        <w:right w:val="none" w:sz="0" w:space="0" w:color="auto"/>
      </w:divBdr>
    </w:div>
    <w:div w:id="71508250">
      <w:bodyDiv w:val="1"/>
      <w:marLeft w:val="0"/>
      <w:marRight w:val="0"/>
      <w:marTop w:val="0"/>
      <w:marBottom w:val="0"/>
      <w:divBdr>
        <w:top w:val="none" w:sz="0" w:space="0" w:color="auto"/>
        <w:left w:val="none" w:sz="0" w:space="0" w:color="auto"/>
        <w:bottom w:val="none" w:sz="0" w:space="0" w:color="auto"/>
        <w:right w:val="none" w:sz="0" w:space="0" w:color="auto"/>
      </w:divBdr>
    </w:div>
    <w:div w:id="71704568">
      <w:bodyDiv w:val="1"/>
      <w:marLeft w:val="0"/>
      <w:marRight w:val="0"/>
      <w:marTop w:val="0"/>
      <w:marBottom w:val="0"/>
      <w:divBdr>
        <w:top w:val="none" w:sz="0" w:space="0" w:color="auto"/>
        <w:left w:val="none" w:sz="0" w:space="0" w:color="auto"/>
        <w:bottom w:val="none" w:sz="0" w:space="0" w:color="auto"/>
        <w:right w:val="none" w:sz="0" w:space="0" w:color="auto"/>
      </w:divBdr>
    </w:div>
    <w:div w:id="79956006">
      <w:bodyDiv w:val="1"/>
      <w:marLeft w:val="0"/>
      <w:marRight w:val="0"/>
      <w:marTop w:val="0"/>
      <w:marBottom w:val="0"/>
      <w:divBdr>
        <w:top w:val="none" w:sz="0" w:space="0" w:color="auto"/>
        <w:left w:val="none" w:sz="0" w:space="0" w:color="auto"/>
        <w:bottom w:val="none" w:sz="0" w:space="0" w:color="auto"/>
        <w:right w:val="none" w:sz="0" w:space="0" w:color="auto"/>
      </w:divBdr>
    </w:div>
    <w:div w:id="82460567">
      <w:bodyDiv w:val="1"/>
      <w:marLeft w:val="0"/>
      <w:marRight w:val="0"/>
      <w:marTop w:val="0"/>
      <w:marBottom w:val="0"/>
      <w:divBdr>
        <w:top w:val="none" w:sz="0" w:space="0" w:color="auto"/>
        <w:left w:val="none" w:sz="0" w:space="0" w:color="auto"/>
        <w:bottom w:val="none" w:sz="0" w:space="0" w:color="auto"/>
        <w:right w:val="none" w:sz="0" w:space="0" w:color="auto"/>
      </w:divBdr>
    </w:div>
    <w:div w:id="82576615">
      <w:bodyDiv w:val="1"/>
      <w:marLeft w:val="0"/>
      <w:marRight w:val="0"/>
      <w:marTop w:val="0"/>
      <w:marBottom w:val="0"/>
      <w:divBdr>
        <w:top w:val="none" w:sz="0" w:space="0" w:color="auto"/>
        <w:left w:val="none" w:sz="0" w:space="0" w:color="auto"/>
        <w:bottom w:val="none" w:sz="0" w:space="0" w:color="auto"/>
        <w:right w:val="none" w:sz="0" w:space="0" w:color="auto"/>
      </w:divBdr>
    </w:div>
    <w:div w:id="84114669">
      <w:bodyDiv w:val="1"/>
      <w:marLeft w:val="0"/>
      <w:marRight w:val="0"/>
      <w:marTop w:val="0"/>
      <w:marBottom w:val="0"/>
      <w:divBdr>
        <w:top w:val="none" w:sz="0" w:space="0" w:color="auto"/>
        <w:left w:val="none" w:sz="0" w:space="0" w:color="auto"/>
        <w:bottom w:val="none" w:sz="0" w:space="0" w:color="auto"/>
        <w:right w:val="none" w:sz="0" w:space="0" w:color="auto"/>
      </w:divBdr>
    </w:div>
    <w:div w:id="85344218">
      <w:bodyDiv w:val="1"/>
      <w:marLeft w:val="0"/>
      <w:marRight w:val="0"/>
      <w:marTop w:val="0"/>
      <w:marBottom w:val="0"/>
      <w:divBdr>
        <w:top w:val="none" w:sz="0" w:space="0" w:color="auto"/>
        <w:left w:val="none" w:sz="0" w:space="0" w:color="auto"/>
        <w:bottom w:val="none" w:sz="0" w:space="0" w:color="auto"/>
        <w:right w:val="none" w:sz="0" w:space="0" w:color="auto"/>
      </w:divBdr>
    </w:div>
    <w:div w:id="88546842">
      <w:bodyDiv w:val="1"/>
      <w:marLeft w:val="0"/>
      <w:marRight w:val="0"/>
      <w:marTop w:val="0"/>
      <w:marBottom w:val="0"/>
      <w:divBdr>
        <w:top w:val="none" w:sz="0" w:space="0" w:color="auto"/>
        <w:left w:val="none" w:sz="0" w:space="0" w:color="auto"/>
        <w:bottom w:val="none" w:sz="0" w:space="0" w:color="auto"/>
        <w:right w:val="none" w:sz="0" w:space="0" w:color="auto"/>
      </w:divBdr>
    </w:div>
    <w:div w:id="89399273">
      <w:bodyDiv w:val="1"/>
      <w:marLeft w:val="0"/>
      <w:marRight w:val="0"/>
      <w:marTop w:val="0"/>
      <w:marBottom w:val="0"/>
      <w:divBdr>
        <w:top w:val="none" w:sz="0" w:space="0" w:color="auto"/>
        <w:left w:val="none" w:sz="0" w:space="0" w:color="auto"/>
        <w:bottom w:val="none" w:sz="0" w:space="0" w:color="auto"/>
        <w:right w:val="none" w:sz="0" w:space="0" w:color="auto"/>
      </w:divBdr>
    </w:div>
    <w:div w:id="89669851">
      <w:bodyDiv w:val="1"/>
      <w:marLeft w:val="0"/>
      <w:marRight w:val="0"/>
      <w:marTop w:val="0"/>
      <w:marBottom w:val="0"/>
      <w:divBdr>
        <w:top w:val="none" w:sz="0" w:space="0" w:color="auto"/>
        <w:left w:val="none" w:sz="0" w:space="0" w:color="auto"/>
        <w:bottom w:val="none" w:sz="0" w:space="0" w:color="auto"/>
        <w:right w:val="none" w:sz="0" w:space="0" w:color="auto"/>
      </w:divBdr>
    </w:div>
    <w:div w:id="90510188">
      <w:bodyDiv w:val="1"/>
      <w:marLeft w:val="0"/>
      <w:marRight w:val="0"/>
      <w:marTop w:val="0"/>
      <w:marBottom w:val="0"/>
      <w:divBdr>
        <w:top w:val="none" w:sz="0" w:space="0" w:color="auto"/>
        <w:left w:val="none" w:sz="0" w:space="0" w:color="auto"/>
        <w:bottom w:val="none" w:sz="0" w:space="0" w:color="auto"/>
        <w:right w:val="none" w:sz="0" w:space="0" w:color="auto"/>
      </w:divBdr>
    </w:div>
    <w:div w:id="93525122">
      <w:bodyDiv w:val="1"/>
      <w:marLeft w:val="0"/>
      <w:marRight w:val="0"/>
      <w:marTop w:val="0"/>
      <w:marBottom w:val="0"/>
      <w:divBdr>
        <w:top w:val="none" w:sz="0" w:space="0" w:color="auto"/>
        <w:left w:val="none" w:sz="0" w:space="0" w:color="auto"/>
        <w:bottom w:val="none" w:sz="0" w:space="0" w:color="auto"/>
        <w:right w:val="none" w:sz="0" w:space="0" w:color="auto"/>
      </w:divBdr>
    </w:div>
    <w:div w:id="94404508">
      <w:bodyDiv w:val="1"/>
      <w:marLeft w:val="0"/>
      <w:marRight w:val="0"/>
      <w:marTop w:val="0"/>
      <w:marBottom w:val="0"/>
      <w:divBdr>
        <w:top w:val="none" w:sz="0" w:space="0" w:color="auto"/>
        <w:left w:val="none" w:sz="0" w:space="0" w:color="auto"/>
        <w:bottom w:val="none" w:sz="0" w:space="0" w:color="auto"/>
        <w:right w:val="none" w:sz="0" w:space="0" w:color="auto"/>
      </w:divBdr>
    </w:div>
    <w:div w:id="94444231">
      <w:bodyDiv w:val="1"/>
      <w:marLeft w:val="0"/>
      <w:marRight w:val="0"/>
      <w:marTop w:val="0"/>
      <w:marBottom w:val="0"/>
      <w:divBdr>
        <w:top w:val="none" w:sz="0" w:space="0" w:color="auto"/>
        <w:left w:val="none" w:sz="0" w:space="0" w:color="auto"/>
        <w:bottom w:val="none" w:sz="0" w:space="0" w:color="auto"/>
        <w:right w:val="none" w:sz="0" w:space="0" w:color="auto"/>
      </w:divBdr>
    </w:div>
    <w:div w:id="94835826">
      <w:bodyDiv w:val="1"/>
      <w:marLeft w:val="0"/>
      <w:marRight w:val="0"/>
      <w:marTop w:val="0"/>
      <w:marBottom w:val="0"/>
      <w:divBdr>
        <w:top w:val="none" w:sz="0" w:space="0" w:color="auto"/>
        <w:left w:val="none" w:sz="0" w:space="0" w:color="auto"/>
        <w:bottom w:val="none" w:sz="0" w:space="0" w:color="auto"/>
        <w:right w:val="none" w:sz="0" w:space="0" w:color="auto"/>
      </w:divBdr>
    </w:div>
    <w:div w:id="94912281">
      <w:bodyDiv w:val="1"/>
      <w:marLeft w:val="0"/>
      <w:marRight w:val="0"/>
      <w:marTop w:val="0"/>
      <w:marBottom w:val="0"/>
      <w:divBdr>
        <w:top w:val="none" w:sz="0" w:space="0" w:color="auto"/>
        <w:left w:val="none" w:sz="0" w:space="0" w:color="auto"/>
        <w:bottom w:val="none" w:sz="0" w:space="0" w:color="auto"/>
        <w:right w:val="none" w:sz="0" w:space="0" w:color="auto"/>
      </w:divBdr>
    </w:div>
    <w:div w:id="96562740">
      <w:bodyDiv w:val="1"/>
      <w:marLeft w:val="0"/>
      <w:marRight w:val="0"/>
      <w:marTop w:val="0"/>
      <w:marBottom w:val="0"/>
      <w:divBdr>
        <w:top w:val="none" w:sz="0" w:space="0" w:color="auto"/>
        <w:left w:val="none" w:sz="0" w:space="0" w:color="auto"/>
        <w:bottom w:val="none" w:sz="0" w:space="0" w:color="auto"/>
        <w:right w:val="none" w:sz="0" w:space="0" w:color="auto"/>
      </w:divBdr>
    </w:div>
    <w:div w:id="98333228">
      <w:bodyDiv w:val="1"/>
      <w:marLeft w:val="0"/>
      <w:marRight w:val="0"/>
      <w:marTop w:val="0"/>
      <w:marBottom w:val="0"/>
      <w:divBdr>
        <w:top w:val="none" w:sz="0" w:space="0" w:color="auto"/>
        <w:left w:val="none" w:sz="0" w:space="0" w:color="auto"/>
        <w:bottom w:val="none" w:sz="0" w:space="0" w:color="auto"/>
        <w:right w:val="none" w:sz="0" w:space="0" w:color="auto"/>
      </w:divBdr>
    </w:div>
    <w:div w:id="98915789">
      <w:bodyDiv w:val="1"/>
      <w:marLeft w:val="0"/>
      <w:marRight w:val="0"/>
      <w:marTop w:val="0"/>
      <w:marBottom w:val="0"/>
      <w:divBdr>
        <w:top w:val="none" w:sz="0" w:space="0" w:color="auto"/>
        <w:left w:val="none" w:sz="0" w:space="0" w:color="auto"/>
        <w:bottom w:val="none" w:sz="0" w:space="0" w:color="auto"/>
        <w:right w:val="none" w:sz="0" w:space="0" w:color="auto"/>
      </w:divBdr>
    </w:div>
    <w:div w:id="99684830">
      <w:bodyDiv w:val="1"/>
      <w:marLeft w:val="0"/>
      <w:marRight w:val="0"/>
      <w:marTop w:val="0"/>
      <w:marBottom w:val="0"/>
      <w:divBdr>
        <w:top w:val="none" w:sz="0" w:space="0" w:color="auto"/>
        <w:left w:val="none" w:sz="0" w:space="0" w:color="auto"/>
        <w:bottom w:val="none" w:sz="0" w:space="0" w:color="auto"/>
        <w:right w:val="none" w:sz="0" w:space="0" w:color="auto"/>
      </w:divBdr>
    </w:div>
    <w:div w:id="100346655">
      <w:bodyDiv w:val="1"/>
      <w:marLeft w:val="0"/>
      <w:marRight w:val="0"/>
      <w:marTop w:val="0"/>
      <w:marBottom w:val="0"/>
      <w:divBdr>
        <w:top w:val="none" w:sz="0" w:space="0" w:color="auto"/>
        <w:left w:val="none" w:sz="0" w:space="0" w:color="auto"/>
        <w:bottom w:val="none" w:sz="0" w:space="0" w:color="auto"/>
        <w:right w:val="none" w:sz="0" w:space="0" w:color="auto"/>
      </w:divBdr>
    </w:div>
    <w:div w:id="100533809">
      <w:bodyDiv w:val="1"/>
      <w:marLeft w:val="0"/>
      <w:marRight w:val="0"/>
      <w:marTop w:val="0"/>
      <w:marBottom w:val="0"/>
      <w:divBdr>
        <w:top w:val="none" w:sz="0" w:space="0" w:color="auto"/>
        <w:left w:val="none" w:sz="0" w:space="0" w:color="auto"/>
        <w:bottom w:val="none" w:sz="0" w:space="0" w:color="auto"/>
        <w:right w:val="none" w:sz="0" w:space="0" w:color="auto"/>
      </w:divBdr>
    </w:div>
    <w:div w:id="100806235">
      <w:bodyDiv w:val="1"/>
      <w:marLeft w:val="0"/>
      <w:marRight w:val="0"/>
      <w:marTop w:val="0"/>
      <w:marBottom w:val="0"/>
      <w:divBdr>
        <w:top w:val="none" w:sz="0" w:space="0" w:color="auto"/>
        <w:left w:val="none" w:sz="0" w:space="0" w:color="auto"/>
        <w:bottom w:val="none" w:sz="0" w:space="0" w:color="auto"/>
        <w:right w:val="none" w:sz="0" w:space="0" w:color="auto"/>
      </w:divBdr>
    </w:div>
    <w:div w:id="102959715">
      <w:bodyDiv w:val="1"/>
      <w:marLeft w:val="0"/>
      <w:marRight w:val="0"/>
      <w:marTop w:val="0"/>
      <w:marBottom w:val="0"/>
      <w:divBdr>
        <w:top w:val="none" w:sz="0" w:space="0" w:color="auto"/>
        <w:left w:val="none" w:sz="0" w:space="0" w:color="auto"/>
        <w:bottom w:val="none" w:sz="0" w:space="0" w:color="auto"/>
        <w:right w:val="none" w:sz="0" w:space="0" w:color="auto"/>
      </w:divBdr>
    </w:div>
    <w:div w:id="103428077">
      <w:bodyDiv w:val="1"/>
      <w:marLeft w:val="0"/>
      <w:marRight w:val="0"/>
      <w:marTop w:val="0"/>
      <w:marBottom w:val="0"/>
      <w:divBdr>
        <w:top w:val="none" w:sz="0" w:space="0" w:color="auto"/>
        <w:left w:val="none" w:sz="0" w:space="0" w:color="auto"/>
        <w:bottom w:val="none" w:sz="0" w:space="0" w:color="auto"/>
        <w:right w:val="none" w:sz="0" w:space="0" w:color="auto"/>
      </w:divBdr>
    </w:div>
    <w:div w:id="105007378">
      <w:bodyDiv w:val="1"/>
      <w:marLeft w:val="0"/>
      <w:marRight w:val="0"/>
      <w:marTop w:val="0"/>
      <w:marBottom w:val="0"/>
      <w:divBdr>
        <w:top w:val="none" w:sz="0" w:space="0" w:color="auto"/>
        <w:left w:val="none" w:sz="0" w:space="0" w:color="auto"/>
        <w:bottom w:val="none" w:sz="0" w:space="0" w:color="auto"/>
        <w:right w:val="none" w:sz="0" w:space="0" w:color="auto"/>
      </w:divBdr>
    </w:div>
    <w:div w:id="105392203">
      <w:bodyDiv w:val="1"/>
      <w:marLeft w:val="0"/>
      <w:marRight w:val="0"/>
      <w:marTop w:val="0"/>
      <w:marBottom w:val="0"/>
      <w:divBdr>
        <w:top w:val="none" w:sz="0" w:space="0" w:color="auto"/>
        <w:left w:val="none" w:sz="0" w:space="0" w:color="auto"/>
        <w:bottom w:val="none" w:sz="0" w:space="0" w:color="auto"/>
        <w:right w:val="none" w:sz="0" w:space="0" w:color="auto"/>
      </w:divBdr>
    </w:div>
    <w:div w:id="108740520">
      <w:bodyDiv w:val="1"/>
      <w:marLeft w:val="0"/>
      <w:marRight w:val="0"/>
      <w:marTop w:val="0"/>
      <w:marBottom w:val="0"/>
      <w:divBdr>
        <w:top w:val="none" w:sz="0" w:space="0" w:color="auto"/>
        <w:left w:val="none" w:sz="0" w:space="0" w:color="auto"/>
        <w:bottom w:val="none" w:sz="0" w:space="0" w:color="auto"/>
        <w:right w:val="none" w:sz="0" w:space="0" w:color="auto"/>
      </w:divBdr>
    </w:div>
    <w:div w:id="111364227">
      <w:bodyDiv w:val="1"/>
      <w:marLeft w:val="0"/>
      <w:marRight w:val="0"/>
      <w:marTop w:val="0"/>
      <w:marBottom w:val="0"/>
      <w:divBdr>
        <w:top w:val="none" w:sz="0" w:space="0" w:color="auto"/>
        <w:left w:val="none" w:sz="0" w:space="0" w:color="auto"/>
        <w:bottom w:val="none" w:sz="0" w:space="0" w:color="auto"/>
        <w:right w:val="none" w:sz="0" w:space="0" w:color="auto"/>
      </w:divBdr>
    </w:div>
    <w:div w:id="111369394">
      <w:bodyDiv w:val="1"/>
      <w:marLeft w:val="0"/>
      <w:marRight w:val="0"/>
      <w:marTop w:val="0"/>
      <w:marBottom w:val="0"/>
      <w:divBdr>
        <w:top w:val="none" w:sz="0" w:space="0" w:color="auto"/>
        <w:left w:val="none" w:sz="0" w:space="0" w:color="auto"/>
        <w:bottom w:val="none" w:sz="0" w:space="0" w:color="auto"/>
        <w:right w:val="none" w:sz="0" w:space="0" w:color="auto"/>
      </w:divBdr>
    </w:div>
    <w:div w:id="111823875">
      <w:bodyDiv w:val="1"/>
      <w:marLeft w:val="0"/>
      <w:marRight w:val="0"/>
      <w:marTop w:val="0"/>
      <w:marBottom w:val="0"/>
      <w:divBdr>
        <w:top w:val="none" w:sz="0" w:space="0" w:color="auto"/>
        <w:left w:val="none" w:sz="0" w:space="0" w:color="auto"/>
        <w:bottom w:val="none" w:sz="0" w:space="0" w:color="auto"/>
        <w:right w:val="none" w:sz="0" w:space="0" w:color="auto"/>
      </w:divBdr>
    </w:div>
    <w:div w:id="112139908">
      <w:bodyDiv w:val="1"/>
      <w:marLeft w:val="0"/>
      <w:marRight w:val="0"/>
      <w:marTop w:val="0"/>
      <w:marBottom w:val="0"/>
      <w:divBdr>
        <w:top w:val="none" w:sz="0" w:space="0" w:color="auto"/>
        <w:left w:val="none" w:sz="0" w:space="0" w:color="auto"/>
        <w:bottom w:val="none" w:sz="0" w:space="0" w:color="auto"/>
        <w:right w:val="none" w:sz="0" w:space="0" w:color="auto"/>
      </w:divBdr>
    </w:div>
    <w:div w:id="112211068">
      <w:bodyDiv w:val="1"/>
      <w:marLeft w:val="0"/>
      <w:marRight w:val="0"/>
      <w:marTop w:val="0"/>
      <w:marBottom w:val="0"/>
      <w:divBdr>
        <w:top w:val="none" w:sz="0" w:space="0" w:color="auto"/>
        <w:left w:val="none" w:sz="0" w:space="0" w:color="auto"/>
        <w:bottom w:val="none" w:sz="0" w:space="0" w:color="auto"/>
        <w:right w:val="none" w:sz="0" w:space="0" w:color="auto"/>
      </w:divBdr>
    </w:div>
    <w:div w:id="114521141">
      <w:bodyDiv w:val="1"/>
      <w:marLeft w:val="0"/>
      <w:marRight w:val="0"/>
      <w:marTop w:val="0"/>
      <w:marBottom w:val="0"/>
      <w:divBdr>
        <w:top w:val="none" w:sz="0" w:space="0" w:color="auto"/>
        <w:left w:val="none" w:sz="0" w:space="0" w:color="auto"/>
        <w:bottom w:val="none" w:sz="0" w:space="0" w:color="auto"/>
        <w:right w:val="none" w:sz="0" w:space="0" w:color="auto"/>
      </w:divBdr>
    </w:div>
    <w:div w:id="117994658">
      <w:bodyDiv w:val="1"/>
      <w:marLeft w:val="0"/>
      <w:marRight w:val="0"/>
      <w:marTop w:val="0"/>
      <w:marBottom w:val="0"/>
      <w:divBdr>
        <w:top w:val="none" w:sz="0" w:space="0" w:color="auto"/>
        <w:left w:val="none" w:sz="0" w:space="0" w:color="auto"/>
        <w:bottom w:val="none" w:sz="0" w:space="0" w:color="auto"/>
        <w:right w:val="none" w:sz="0" w:space="0" w:color="auto"/>
      </w:divBdr>
    </w:div>
    <w:div w:id="117995342">
      <w:bodyDiv w:val="1"/>
      <w:marLeft w:val="0"/>
      <w:marRight w:val="0"/>
      <w:marTop w:val="0"/>
      <w:marBottom w:val="0"/>
      <w:divBdr>
        <w:top w:val="none" w:sz="0" w:space="0" w:color="auto"/>
        <w:left w:val="none" w:sz="0" w:space="0" w:color="auto"/>
        <w:bottom w:val="none" w:sz="0" w:space="0" w:color="auto"/>
        <w:right w:val="none" w:sz="0" w:space="0" w:color="auto"/>
      </w:divBdr>
    </w:div>
    <w:div w:id="119105450">
      <w:bodyDiv w:val="1"/>
      <w:marLeft w:val="0"/>
      <w:marRight w:val="0"/>
      <w:marTop w:val="0"/>
      <w:marBottom w:val="0"/>
      <w:divBdr>
        <w:top w:val="none" w:sz="0" w:space="0" w:color="auto"/>
        <w:left w:val="none" w:sz="0" w:space="0" w:color="auto"/>
        <w:bottom w:val="none" w:sz="0" w:space="0" w:color="auto"/>
        <w:right w:val="none" w:sz="0" w:space="0" w:color="auto"/>
      </w:divBdr>
    </w:div>
    <w:div w:id="120733023">
      <w:bodyDiv w:val="1"/>
      <w:marLeft w:val="0"/>
      <w:marRight w:val="0"/>
      <w:marTop w:val="0"/>
      <w:marBottom w:val="0"/>
      <w:divBdr>
        <w:top w:val="none" w:sz="0" w:space="0" w:color="auto"/>
        <w:left w:val="none" w:sz="0" w:space="0" w:color="auto"/>
        <w:bottom w:val="none" w:sz="0" w:space="0" w:color="auto"/>
        <w:right w:val="none" w:sz="0" w:space="0" w:color="auto"/>
      </w:divBdr>
    </w:div>
    <w:div w:id="122117470">
      <w:bodyDiv w:val="1"/>
      <w:marLeft w:val="0"/>
      <w:marRight w:val="0"/>
      <w:marTop w:val="0"/>
      <w:marBottom w:val="0"/>
      <w:divBdr>
        <w:top w:val="none" w:sz="0" w:space="0" w:color="auto"/>
        <w:left w:val="none" w:sz="0" w:space="0" w:color="auto"/>
        <w:bottom w:val="none" w:sz="0" w:space="0" w:color="auto"/>
        <w:right w:val="none" w:sz="0" w:space="0" w:color="auto"/>
      </w:divBdr>
    </w:div>
    <w:div w:id="125051745">
      <w:bodyDiv w:val="1"/>
      <w:marLeft w:val="0"/>
      <w:marRight w:val="0"/>
      <w:marTop w:val="0"/>
      <w:marBottom w:val="0"/>
      <w:divBdr>
        <w:top w:val="none" w:sz="0" w:space="0" w:color="auto"/>
        <w:left w:val="none" w:sz="0" w:space="0" w:color="auto"/>
        <w:bottom w:val="none" w:sz="0" w:space="0" w:color="auto"/>
        <w:right w:val="none" w:sz="0" w:space="0" w:color="auto"/>
      </w:divBdr>
    </w:div>
    <w:div w:id="125899446">
      <w:bodyDiv w:val="1"/>
      <w:marLeft w:val="0"/>
      <w:marRight w:val="0"/>
      <w:marTop w:val="0"/>
      <w:marBottom w:val="0"/>
      <w:divBdr>
        <w:top w:val="none" w:sz="0" w:space="0" w:color="auto"/>
        <w:left w:val="none" w:sz="0" w:space="0" w:color="auto"/>
        <w:bottom w:val="none" w:sz="0" w:space="0" w:color="auto"/>
        <w:right w:val="none" w:sz="0" w:space="0" w:color="auto"/>
      </w:divBdr>
    </w:div>
    <w:div w:id="125973912">
      <w:bodyDiv w:val="1"/>
      <w:marLeft w:val="0"/>
      <w:marRight w:val="0"/>
      <w:marTop w:val="0"/>
      <w:marBottom w:val="0"/>
      <w:divBdr>
        <w:top w:val="none" w:sz="0" w:space="0" w:color="auto"/>
        <w:left w:val="none" w:sz="0" w:space="0" w:color="auto"/>
        <w:bottom w:val="none" w:sz="0" w:space="0" w:color="auto"/>
        <w:right w:val="none" w:sz="0" w:space="0" w:color="auto"/>
      </w:divBdr>
    </w:div>
    <w:div w:id="127554056">
      <w:bodyDiv w:val="1"/>
      <w:marLeft w:val="0"/>
      <w:marRight w:val="0"/>
      <w:marTop w:val="0"/>
      <w:marBottom w:val="0"/>
      <w:divBdr>
        <w:top w:val="none" w:sz="0" w:space="0" w:color="auto"/>
        <w:left w:val="none" w:sz="0" w:space="0" w:color="auto"/>
        <w:bottom w:val="none" w:sz="0" w:space="0" w:color="auto"/>
        <w:right w:val="none" w:sz="0" w:space="0" w:color="auto"/>
      </w:divBdr>
    </w:div>
    <w:div w:id="128013887">
      <w:bodyDiv w:val="1"/>
      <w:marLeft w:val="0"/>
      <w:marRight w:val="0"/>
      <w:marTop w:val="0"/>
      <w:marBottom w:val="0"/>
      <w:divBdr>
        <w:top w:val="none" w:sz="0" w:space="0" w:color="auto"/>
        <w:left w:val="none" w:sz="0" w:space="0" w:color="auto"/>
        <w:bottom w:val="none" w:sz="0" w:space="0" w:color="auto"/>
        <w:right w:val="none" w:sz="0" w:space="0" w:color="auto"/>
      </w:divBdr>
    </w:div>
    <w:div w:id="128940304">
      <w:bodyDiv w:val="1"/>
      <w:marLeft w:val="0"/>
      <w:marRight w:val="0"/>
      <w:marTop w:val="0"/>
      <w:marBottom w:val="0"/>
      <w:divBdr>
        <w:top w:val="none" w:sz="0" w:space="0" w:color="auto"/>
        <w:left w:val="none" w:sz="0" w:space="0" w:color="auto"/>
        <w:bottom w:val="none" w:sz="0" w:space="0" w:color="auto"/>
        <w:right w:val="none" w:sz="0" w:space="0" w:color="auto"/>
      </w:divBdr>
    </w:div>
    <w:div w:id="130094960">
      <w:bodyDiv w:val="1"/>
      <w:marLeft w:val="0"/>
      <w:marRight w:val="0"/>
      <w:marTop w:val="0"/>
      <w:marBottom w:val="0"/>
      <w:divBdr>
        <w:top w:val="none" w:sz="0" w:space="0" w:color="auto"/>
        <w:left w:val="none" w:sz="0" w:space="0" w:color="auto"/>
        <w:bottom w:val="none" w:sz="0" w:space="0" w:color="auto"/>
        <w:right w:val="none" w:sz="0" w:space="0" w:color="auto"/>
      </w:divBdr>
    </w:div>
    <w:div w:id="130749927">
      <w:bodyDiv w:val="1"/>
      <w:marLeft w:val="0"/>
      <w:marRight w:val="0"/>
      <w:marTop w:val="0"/>
      <w:marBottom w:val="0"/>
      <w:divBdr>
        <w:top w:val="none" w:sz="0" w:space="0" w:color="auto"/>
        <w:left w:val="none" w:sz="0" w:space="0" w:color="auto"/>
        <w:bottom w:val="none" w:sz="0" w:space="0" w:color="auto"/>
        <w:right w:val="none" w:sz="0" w:space="0" w:color="auto"/>
      </w:divBdr>
    </w:div>
    <w:div w:id="132140505">
      <w:bodyDiv w:val="1"/>
      <w:marLeft w:val="0"/>
      <w:marRight w:val="0"/>
      <w:marTop w:val="0"/>
      <w:marBottom w:val="0"/>
      <w:divBdr>
        <w:top w:val="none" w:sz="0" w:space="0" w:color="auto"/>
        <w:left w:val="none" w:sz="0" w:space="0" w:color="auto"/>
        <w:bottom w:val="none" w:sz="0" w:space="0" w:color="auto"/>
        <w:right w:val="none" w:sz="0" w:space="0" w:color="auto"/>
      </w:divBdr>
    </w:div>
    <w:div w:id="132719234">
      <w:bodyDiv w:val="1"/>
      <w:marLeft w:val="0"/>
      <w:marRight w:val="0"/>
      <w:marTop w:val="0"/>
      <w:marBottom w:val="0"/>
      <w:divBdr>
        <w:top w:val="none" w:sz="0" w:space="0" w:color="auto"/>
        <w:left w:val="none" w:sz="0" w:space="0" w:color="auto"/>
        <w:bottom w:val="none" w:sz="0" w:space="0" w:color="auto"/>
        <w:right w:val="none" w:sz="0" w:space="0" w:color="auto"/>
      </w:divBdr>
    </w:div>
    <w:div w:id="134032281">
      <w:bodyDiv w:val="1"/>
      <w:marLeft w:val="0"/>
      <w:marRight w:val="0"/>
      <w:marTop w:val="0"/>
      <w:marBottom w:val="0"/>
      <w:divBdr>
        <w:top w:val="none" w:sz="0" w:space="0" w:color="auto"/>
        <w:left w:val="none" w:sz="0" w:space="0" w:color="auto"/>
        <w:bottom w:val="none" w:sz="0" w:space="0" w:color="auto"/>
        <w:right w:val="none" w:sz="0" w:space="0" w:color="auto"/>
      </w:divBdr>
    </w:div>
    <w:div w:id="134220941">
      <w:bodyDiv w:val="1"/>
      <w:marLeft w:val="0"/>
      <w:marRight w:val="0"/>
      <w:marTop w:val="0"/>
      <w:marBottom w:val="0"/>
      <w:divBdr>
        <w:top w:val="none" w:sz="0" w:space="0" w:color="auto"/>
        <w:left w:val="none" w:sz="0" w:space="0" w:color="auto"/>
        <w:bottom w:val="none" w:sz="0" w:space="0" w:color="auto"/>
        <w:right w:val="none" w:sz="0" w:space="0" w:color="auto"/>
      </w:divBdr>
    </w:div>
    <w:div w:id="137500289">
      <w:bodyDiv w:val="1"/>
      <w:marLeft w:val="0"/>
      <w:marRight w:val="0"/>
      <w:marTop w:val="0"/>
      <w:marBottom w:val="0"/>
      <w:divBdr>
        <w:top w:val="none" w:sz="0" w:space="0" w:color="auto"/>
        <w:left w:val="none" w:sz="0" w:space="0" w:color="auto"/>
        <w:bottom w:val="none" w:sz="0" w:space="0" w:color="auto"/>
        <w:right w:val="none" w:sz="0" w:space="0" w:color="auto"/>
      </w:divBdr>
    </w:div>
    <w:div w:id="138765925">
      <w:bodyDiv w:val="1"/>
      <w:marLeft w:val="0"/>
      <w:marRight w:val="0"/>
      <w:marTop w:val="0"/>
      <w:marBottom w:val="0"/>
      <w:divBdr>
        <w:top w:val="none" w:sz="0" w:space="0" w:color="auto"/>
        <w:left w:val="none" w:sz="0" w:space="0" w:color="auto"/>
        <w:bottom w:val="none" w:sz="0" w:space="0" w:color="auto"/>
        <w:right w:val="none" w:sz="0" w:space="0" w:color="auto"/>
      </w:divBdr>
    </w:div>
    <w:div w:id="138959619">
      <w:bodyDiv w:val="1"/>
      <w:marLeft w:val="0"/>
      <w:marRight w:val="0"/>
      <w:marTop w:val="0"/>
      <w:marBottom w:val="0"/>
      <w:divBdr>
        <w:top w:val="none" w:sz="0" w:space="0" w:color="auto"/>
        <w:left w:val="none" w:sz="0" w:space="0" w:color="auto"/>
        <w:bottom w:val="none" w:sz="0" w:space="0" w:color="auto"/>
        <w:right w:val="none" w:sz="0" w:space="0" w:color="auto"/>
      </w:divBdr>
    </w:div>
    <w:div w:id="139614727">
      <w:bodyDiv w:val="1"/>
      <w:marLeft w:val="0"/>
      <w:marRight w:val="0"/>
      <w:marTop w:val="0"/>
      <w:marBottom w:val="0"/>
      <w:divBdr>
        <w:top w:val="none" w:sz="0" w:space="0" w:color="auto"/>
        <w:left w:val="none" w:sz="0" w:space="0" w:color="auto"/>
        <w:bottom w:val="none" w:sz="0" w:space="0" w:color="auto"/>
        <w:right w:val="none" w:sz="0" w:space="0" w:color="auto"/>
      </w:divBdr>
    </w:div>
    <w:div w:id="141510829">
      <w:bodyDiv w:val="1"/>
      <w:marLeft w:val="0"/>
      <w:marRight w:val="0"/>
      <w:marTop w:val="0"/>
      <w:marBottom w:val="0"/>
      <w:divBdr>
        <w:top w:val="none" w:sz="0" w:space="0" w:color="auto"/>
        <w:left w:val="none" w:sz="0" w:space="0" w:color="auto"/>
        <w:bottom w:val="none" w:sz="0" w:space="0" w:color="auto"/>
        <w:right w:val="none" w:sz="0" w:space="0" w:color="auto"/>
      </w:divBdr>
    </w:div>
    <w:div w:id="141655449">
      <w:bodyDiv w:val="1"/>
      <w:marLeft w:val="0"/>
      <w:marRight w:val="0"/>
      <w:marTop w:val="0"/>
      <w:marBottom w:val="0"/>
      <w:divBdr>
        <w:top w:val="none" w:sz="0" w:space="0" w:color="auto"/>
        <w:left w:val="none" w:sz="0" w:space="0" w:color="auto"/>
        <w:bottom w:val="none" w:sz="0" w:space="0" w:color="auto"/>
        <w:right w:val="none" w:sz="0" w:space="0" w:color="auto"/>
      </w:divBdr>
    </w:div>
    <w:div w:id="142549122">
      <w:bodyDiv w:val="1"/>
      <w:marLeft w:val="0"/>
      <w:marRight w:val="0"/>
      <w:marTop w:val="0"/>
      <w:marBottom w:val="0"/>
      <w:divBdr>
        <w:top w:val="none" w:sz="0" w:space="0" w:color="auto"/>
        <w:left w:val="none" w:sz="0" w:space="0" w:color="auto"/>
        <w:bottom w:val="none" w:sz="0" w:space="0" w:color="auto"/>
        <w:right w:val="none" w:sz="0" w:space="0" w:color="auto"/>
      </w:divBdr>
    </w:div>
    <w:div w:id="142697711">
      <w:bodyDiv w:val="1"/>
      <w:marLeft w:val="0"/>
      <w:marRight w:val="0"/>
      <w:marTop w:val="0"/>
      <w:marBottom w:val="0"/>
      <w:divBdr>
        <w:top w:val="none" w:sz="0" w:space="0" w:color="auto"/>
        <w:left w:val="none" w:sz="0" w:space="0" w:color="auto"/>
        <w:bottom w:val="none" w:sz="0" w:space="0" w:color="auto"/>
        <w:right w:val="none" w:sz="0" w:space="0" w:color="auto"/>
      </w:divBdr>
    </w:div>
    <w:div w:id="143202012">
      <w:bodyDiv w:val="1"/>
      <w:marLeft w:val="0"/>
      <w:marRight w:val="0"/>
      <w:marTop w:val="0"/>
      <w:marBottom w:val="0"/>
      <w:divBdr>
        <w:top w:val="none" w:sz="0" w:space="0" w:color="auto"/>
        <w:left w:val="none" w:sz="0" w:space="0" w:color="auto"/>
        <w:bottom w:val="none" w:sz="0" w:space="0" w:color="auto"/>
        <w:right w:val="none" w:sz="0" w:space="0" w:color="auto"/>
      </w:divBdr>
    </w:div>
    <w:div w:id="143474321">
      <w:bodyDiv w:val="1"/>
      <w:marLeft w:val="0"/>
      <w:marRight w:val="0"/>
      <w:marTop w:val="0"/>
      <w:marBottom w:val="0"/>
      <w:divBdr>
        <w:top w:val="none" w:sz="0" w:space="0" w:color="auto"/>
        <w:left w:val="none" w:sz="0" w:space="0" w:color="auto"/>
        <w:bottom w:val="none" w:sz="0" w:space="0" w:color="auto"/>
        <w:right w:val="none" w:sz="0" w:space="0" w:color="auto"/>
      </w:divBdr>
    </w:div>
    <w:div w:id="144394576">
      <w:bodyDiv w:val="1"/>
      <w:marLeft w:val="0"/>
      <w:marRight w:val="0"/>
      <w:marTop w:val="0"/>
      <w:marBottom w:val="0"/>
      <w:divBdr>
        <w:top w:val="none" w:sz="0" w:space="0" w:color="auto"/>
        <w:left w:val="none" w:sz="0" w:space="0" w:color="auto"/>
        <w:bottom w:val="none" w:sz="0" w:space="0" w:color="auto"/>
        <w:right w:val="none" w:sz="0" w:space="0" w:color="auto"/>
      </w:divBdr>
      <w:divsChild>
        <w:div w:id="1550532165">
          <w:marLeft w:val="0"/>
          <w:marRight w:val="0"/>
          <w:marTop w:val="0"/>
          <w:marBottom w:val="0"/>
          <w:divBdr>
            <w:top w:val="none" w:sz="0" w:space="0" w:color="auto"/>
            <w:left w:val="none" w:sz="0" w:space="0" w:color="auto"/>
            <w:bottom w:val="none" w:sz="0" w:space="0" w:color="auto"/>
            <w:right w:val="none" w:sz="0" w:space="0" w:color="auto"/>
          </w:divBdr>
          <w:divsChild>
            <w:div w:id="447503746">
              <w:marLeft w:val="0"/>
              <w:marRight w:val="0"/>
              <w:marTop w:val="0"/>
              <w:marBottom w:val="0"/>
              <w:divBdr>
                <w:top w:val="none" w:sz="0" w:space="0" w:color="auto"/>
                <w:left w:val="none" w:sz="0" w:space="0" w:color="auto"/>
                <w:bottom w:val="none" w:sz="0" w:space="0" w:color="auto"/>
                <w:right w:val="none" w:sz="0" w:space="0" w:color="auto"/>
              </w:divBdr>
            </w:div>
            <w:div w:id="1661343494">
              <w:marLeft w:val="0"/>
              <w:marRight w:val="0"/>
              <w:marTop w:val="0"/>
              <w:marBottom w:val="0"/>
              <w:divBdr>
                <w:top w:val="none" w:sz="0" w:space="0" w:color="auto"/>
                <w:left w:val="none" w:sz="0" w:space="0" w:color="auto"/>
                <w:bottom w:val="none" w:sz="0" w:space="0" w:color="auto"/>
                <w:right w:val="none" w:sz="0" w:space="0" w:color="auto"/>
              </w:divBdr>
            </w:div>
            <w:div w:id="1823738598">
              <w:marLeft w:val="0"/>
              <w:marRight w:val="0"/>
              <w:marTop w:val="0"/>
              <w:marBottom w:val="0"/>
              <w:divBdr>
                <w:top w:val="none" w:sz="0" w:space="0" w:color="auto"/>
                <w:left w:val="none" w:sz="0" w:space="0" w:color="auto"/>
                <w:bottom w:val="none" w:sz="0" w:space="0" w:color="auto"/>
                <w:right w:val="none" w:sz="0" w:space="0" w:color="auto"/>
              </w:divBdr>
            </w:div>
            <w:div w:id="195050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00106">
      <w:bodyDiv w:val="1"/>
      <w:marLeft w:val="0"/>
      <w:marRight w:val="0"/>
      <w:marTop w:val="0"/>
      <w:marBottom w:val="0"/>
      <w:divBdr>
        <w:top w:val="none" w:sz="0" w:space="0" w:color="auto"/>
        <w:left w:val="none" w:sz="0" w:space="0" w:color="auto"/>
        <w:bottom w:val="none" w:sz="0" w:space="0" w:color="auto"/>
        <w:right w:val="none" w:sz="0" w:space="0" w:color="auto"/>
      </w:divBdr>
    </w:div>
    <w:div w:id="145126181">
      <w:bodyDiv w:val="1"/>
      <w:marLeft w:val="0"/>
      <w:marRight w:val="0"/>
      <w:marTop w:val="0"/>
      <w:marBottom w:val="0"/>
      <w:divBdr>
        <w:top w:val="none" w:sz="0" w:space="0" w:color="auto"/>
        <w:left w:val="none" w:sz="0" w:space="0" w:color="auto"/>
        <w:bottom w:val="none" w:sz="0" w:space="0" w:color="auto"/>
        <w:right w:val="none" w:sz="0" w:space="0" w:color="auto"/>
      </w:divBdr>
    </w:div>
    <w:div w:id="145779146">
      <w:bodyDiv w:val="1"/>
      <w:marLeft w:val="0"/>
      <w:marRight w:val="0"/>
      <w:marTop w:val="0"/>
      <w:marBottom w:val="0"/>
      <w:divBdr>
        <w:top w:val="none" w:sz="0" w:space="0" w:color="auto"/>
        <w:left w:val="none" w:sz="0" w:space="0" w:color="auto"/>
        <w:bottom w:val="none" w:sz="0" w:space="0" w:color="auto"/>
        <w:right w:val="none" w:sz="0" w:space="0" w:color="auto"/>
      </w:divBdr>
    </w:div>
    <w:div w:id="146872255">
      <w:bodyDiv w:val="1"/>
      <w:marLeft w:val="0"/>
      <w:marRight w:val="0"/>
      <w:marTop w:val="0"/>
      <w:marBottom w:val="0"/>
      <w:divBdr>
        <w:top w:val="none" w:sz="0" w:space="0" w:color="auto"/>
        <w:left w:val="none" w:sz="0" w:space="0" w:color="auto"/>
        <w:bottom w:val="none" w:sz="0" w:space="0" w:color="auto"/>
        <w:right w:val="none" w:sz="0" w:space="0" w:color="auto"/>
      </w:divBdr>
    </w:div>
    <w:div w:id="147019245">
      <w:bodyDiv w:val="1"/>
      <w:marLeft w:val="0"/>
      <w:marRight w:val="0"/>
      <w:marTop w:val="0"/>
      <w:marBottom w:val="0"/>
      <w:divBdr>
        <w:top w:val="none" w:sz="0" w:space="0" w:color="auto"/>
        <w:left w:val="none" w:sz="0" w:space="0" w:color="auto"/>
        <w:bottom w:val="none" w:sz="0" w:space="0" w:color="auto"/>
        <w:right w:val="none" w:sz="0" w:space="0" w:color="auto"/>
      </w:divBdr>
    </w:div>
    <w:div w:id="148712786">
      <w:bodyDiv w:val="1"/>
      <w:marLeft w:val="0"/>
      <w:marRight w:val="0"/>
      <w:marTop w:val="0"/>
      <w:marBottom w:val="0"/>
      <w:divBdr>
        <w:top w:val="none" w:sz="0" w:space="0" w:color="auto"/>
        <w:left w:val="none" w:sz="0" w:space="0" w:color="auto"/>
        <w:bottom w:val="none" w:sz="0" w:space="0" w:color="auto"/>
        <w:right w:val="none" w:sz="0" w:space="0" w:color="auto"/>
      </w:divBdr>
      <w:divsChild>
        <w:div w:id="827404465">
          <w:marLeft w:val="0"/>
          <w:marRight w:val="0"/>
          <w:marTop w:val="0"/>
          <w:marBottom w:val="0"/>
          <w:divBdr>
            <w:top w:val="none" w:sz="0" w:space="0" w:color="auto"/>
            <w:left w:val="none" w:sz="0" w:space="0" w:color="auto"/>
            <w:bottom w:val="none" w:sz="0" w:space="0" w:color="auto"/>
            <w:right w:val="none" w:sz="0" w:space="0" w:color="auto"/>
          </w:divBdr>
          <w:divsChild>
            <w:div w:id="145020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82950">
      <w:bodyDiv w:val="1"/>
      <w:marLeft w:val="0"/>
      <w:marRight w:val="0"/>
      <w:marTop w:val="0"/>
      <w:marBottom w:val="0"/>
      <w:divBdr>
        <w:top w:val="none" w:sz="0" w:space="0" w:color="auto"/>
        <w:left w:val="none" w:sz="0" w:space="0" w:color="auto"/>
        <w:bottom w:val="none" w:sz="0" w:space="0" w:color="auto"/>
        <w:right w:val="none" w:sz="0" w:space="0" w:color="auto"/>
      </w:divBdr>
    </w:div>
    <w:div w:id="149567312">
      <w:bodyDiv w:val="1"/>
      <w:marLeft w:val="0"/>
      <w:marRight w:val="0"/>
      <w:marTop w:val="0"/>
      <w:marBottom w:val="0"/>
      <w:divBdr>
        <w:top w:val="none" w:sz="0" w:space="0" w:color="auto"/>
        <w:left w:val="none" w:sz="0" w:space="0" w:color="auto"/>
        <w:bottom w:val="none" w:sz="0" w:space="0" w:color="auto"/>
        <w:right w:val="none" w:sz="0" w:space="0" w:color="auto"/>
      </w:divBdr>
    </w:div>
    <w:div w:id="149756077">
      <w:bodyDiv w:val="1"/>
      <w:marLeft w:val="0"/>
      <w:marRight w:val="0"/>
      <w:marTop w:val="0"/>
      <w:marBottom w:val="0"/>
      <w:divBdr>
        <w:top w:val="none" w:sz="0" w:space="0" w:color="auto"/>
        <w:left w:val="none" w:sz="0" w:space="0" w:color="auto"/>
        <w:bottom w:val="none" w:sz="0" w:space="0" w:color="auto"/>
        <w:right w:val="none" w:sz="0" w:space="0" w:color="auto"/>
      </w:divBdr>
    </w:div>
    <w:div w:id="149831103">
      <w:bodyDiv w:val="1"/>
      <w:marLeft w:val="0"/>
      <w:marRight w:val="0"/>
      <w:marTop w:val="0"/>
      <w:marBottom w:val="0"/>
      <w:divBdr>
        <w:top w:val="none" w:sz="0" w:space="0" w:color="auto"/>
        <w:left w:val="none" w:sz="0" w:space="0" w:color="auto"/>
        <w:bottom w:val="none" w:sz="0" w:space="0" w:color="auto"/>
        <w:right w:val="none" w:sz="0" w:space="0" w:color="auto"/>
      </w:divBdr>
    </w:div>
    <w:div w:id="150027281">
      <w:bodyDiv w:val="1"/>
      <w:marLeft w:val="0"/>
      <w:marRight w:val="0"/>
      <w:marTop w:val="0"/>
      <w:marBottom w:val="0"/>
      <w:divBdr>
        <w:top w:val="none" w:sz="0" w:space="0" w:color="auto"/>
        <w:left w:val="none" w:sz="0" w:space="0" w:color="auto"/>
        <w:bottom w:val="none" w:sz="0" w:space="0" w:color="auto"/>
        <w:right w:val="none" w:sz="0" w:space="0" w:color="auto"/>
      </w:divBdr>
    </w:div>
    <w:div w:id="150100014">
      <w:bodyDiv w:val="1"/>
      <w:marLeft w:val="0"/>
      <w:marRight w:val="0"/>
      <w:marTop w:val="0"/>
      <w:marBottom w:val="0"/>
      <w:divBdr>
        <w:top w:val="none" w:sz="0" w:space="0" w:color="auto"/>
        <w:left w:val="none" w:sz="0" w:space="0" w:color="auto"/>
        <w:bottom w:val="none" w:sz="0" w:space="0" w:color="auto"/>
        <w:right w:val="none" w:sz="0" w:space="0" w:color="auto"/>
      </w:divBdr>
    </w:div>
    <w:div w:id="150952690">
      <w:bodyDiv w:val="1"/>
      <w:marLeft w:val="0"/>
      <w:marRight w:val="0"/>
      <w:marTop w:val="0"/>
      <w:marBottom w:val="0"/>
      <w:divBdr>
        <w:top w:val="none" w:sz="0" w:space="0" w:color="auto"/>
        <w:left w:val="none" w:sz="0" w:space="0" w:color="auto"/>
        <w:bottom w:val="none" w:sz="0" w:space="0" w:color="auto"/>
        <w:right w:val="none" w:sz="0" w:space="0" w:color="auto"/>
      </w:divBdr>
    </w:div>
    <w:div w:id="151261137">
      <w:bodyDiv w:val="1"/>
      <w:marLeft w:val="0"/>
      <w:marRight w:val="0"/>
      <w:marTop w:val="0"/>
      <w:marBottom w:val="0"/>
      <w:divBdr>
        <w:top w:val="none" w:sz="0" w:space="0" w:color="auto"/>
        <w:left w:val="none" w:sz="0" w:space="0" w:color="auto"/>
        <w:bottom w:val="none" w:sz="0" w:space="0" w:color="auto"/>
        <w:right w:val="none" w:sz="0" w:space="0" w:color="auto"/>
      </w:divBdr>
    </w:div>
    <w:div w:id="151989942">
      <w:bodyDiv w:val="1"/>
      <w:marLeft w:val="0"/>
      <w:marRight w:val="0"/>
      <w:marTop w:val="0"/>
      <w:marBottom w:val="0"/>
      <w:divBdr>
        <w:top w:val="none" w:sz="0" w:space="0" w:color="auto"/>
        <w:left w:val="none" w:sz="0" w:space="0" w:color="auto"/>
        <w:bottom w:val="none" w:sz="0" w:space="0" w:color="auto"/>
        <w:right w:val="none" w:sz="0" w:space="0" w:color="auto"/>
      </w:divBdr>
    </w:div>
    <w:div w:id="153646449">
      <w:bodyDiv w:val="1"/>
      <w:marLeft w:val="0"/>
      <w:marRight w:val="0"/>
      <w:marTop w:val="0"/>
      <w:marBottom w:val="0"/>
      <w:divBdr>
        <w:top w:val="none" w:sz="0" w:space="0" w:color="auto"/>
        <w:left w:val="none" w:sz="0" w:space="0" w:color="auto"/>
        <w:bottom w:val="none" w:sz="0" w:space="0" w:color="auto"/>
        <w:right w:val="none" w:sz="0" w:space="0" w:color="auto"/>
      </w:divBdr>
    </w:div>
    <w:div w:id="154540452">
      <w:bodyDiv w:val="1"/>
      <w:marLeft w:val="0"/>
      <w:marRight w:val="0"/>
      <w:marTop w:val="0"/>
      <w:marBottom w:val="0"/>
      <w:divBdr>
        <w:top w:val="none" w:sz="0" w:space="0" w:color="auto"/>
        <w:left w:val="none" w:sz="0" w:space="0" w:color="auto"/>
        <w:bottom w:val="none" w:sz="0" w:space="0" w:color="auto"/>
        <w:right w:val="none" w:sz="0" w:space="0" w:color="auto"/>
      </w:divBdr>
    </w:div>
    <w:div w:id="154883996">
      <w:bodyDiv w:val="1"/>
      <w:marLeft w:val="0"/>
      <w:marRight w:val="0"/>
      <w:marTop w:val="0"/>
      <w:marBottom w:val="0"/>
      <w:divBdr>
        <w:top w:val="none" w:sz="0" w:space="0" w:color="auto"/>
        <w:left w:val="none" w:sz="0" w:space="0" w:color="auto"/>
        <w:bottom w:val="none" w:sz="0" w:space="0" w:color="auto"/>
        <w:right w:val="none" w:sz="0" w:space="0" w:color="auto"/>
      </w:divBdr>
    </w:div>
    <w:div w:id="155457302">
      <w:bodyDiv w:val="1"/>
      <w:marLeft w:val="0"/>
      <w:marRight w:val="0"/>
      <w:marTop w:val="0"/>
      <w:marBottom w:val="0"/>
      <w:divBdr>
        <w:top w:val="none" w:sz="0" w:space="0" w:color="auto"/>
        <w:left w:val="none" w:sz="0" w:space="0" w:color="auto"/>
        <w:bottom w:val="none" w:sz="0" w:space="0" w:color="auto"/>
        <w:right w:val="none" w:sz="0" w:space="0" w:color="auto"/>
      </w:divBdr>
    </w:div>
    <w:div w:id="155807904">
      <w:bodyDiv w:val="1"/>
      <w:marLeft w:val="0"/>
      <w:marRight w:val="0"/>
      <w:marTop w:val="0"/>
      <w:marBottom w:val="0"/>
      <w:divBdr>
        <w:top w:val="none" w:sz="0" w:space="0" w:color="auto"/>
        <w:left w:val="none" w:sz="0" w:space="0" w:color="auto"/>
        <w:bottom w:val="none" w:sz="0" w:space="0" w:color="auto"/>
        <w:right w:val="none" w:sz="0" w:space="0" w:color="auto"/>
      </w:divBdr>
    </w:div>
    <w:div w:id="158036141">
      <w:bodyDiv w:val="1"/>
      <w:marLeft w:val="0"/>
      <w:marRight w:val="0"/>
      <w:marTop w:val="0"/>
      <w:marBottom w:val="0"/>
      <w:divBdr>
        <w:top w:val="none" w:sz="0" w:space="0" w:color="auto"/>
        <w:left w:val="none" w:sz="0" w:space="0" w:color="auto"/>
        <w:bottom w:val="none" w:sz="0" w:space="0" w:color="auto"/>
        <w:right w:val="none" w:sz="0" w:space="0" w:color="auto"/>
      </w:divBdr>
    </w:div>
    <w:div w:id="158545569">
      <w:bodyDiv w:val="1"/>
      <w:marLeft w:val="0"/>
      <w:marRight w:val="0"/>
      <w:marTop w:val="0"/>
      <w:marBottom w:val="0"/>
      <w:divBdr>
        <w:top w:val="none" w:sz="0" w:space="0" w:color="auto"/>
        <w:left w:val="none" w:sz="0" w:space="0" w:color="auto"/>
        <w:bottom w:val="none" w:sz="0" w:space="0" w:color="auto"/>
        <w:right w:val="none" w:sz="0" w:space="0" w:color="auto"/>
      </w:divBdr>
    </w:div>
    <w:div w:id="158695402">
      <w:bodyDiv w:val="1"/>
      <w:marLeft w:val="0"/>
      <w:marRight w:val="0"/>
      <w:marTop w:val="0"/>
      <w:marBottom w:val="0"/>
      <w:divBdr>
        <w:top w:val="none" w:sz="0" w:space="0" w:color="auto"/>
        <w:left w:val="none" w:sz="0" w:space="0" w:color="auto"/>
        <w:bottom w:val="none" w:sz="0" w:space="0" w:color="auto"/>
        <w:right w:val="none" w:sz="0" w:space="0" w:color="auto"/>
      </w:divBdr>
    </w:div>
    <w:div w:id="159079135">
      <w:bodyDiv w:val="1"/>
      <w:marLeft w:val="0"/>
      <w:marRight w:val="0"/>
      <w:marTop w:val="0"/>
      <w:marBottom w:val="0"/>
      <w:divBdr>
        <w:top w:val="none" w:sz="0" w:space="0" w:color="auto"/>
        <w:left w:val="none" w:sz="0" w:space="0" w:color="auto"/>
        <w:bottom w:val="none" w:sz="0" w:space="0" w:color="auto"/>
        <w:right w:val="none" w:sz="0" w:space="0" w:color="auto"/>
      </w:divBdr>
    </w:div>
    <w:div w:id="160200780">
      <w:bodyDiv w:val="1"/>
      <w:marLeft w:val="0"/>
      <w:marRight w:val="0"/>
      <w:marTop w:val="0"/>
      <w:marBottom w:val="0"/>
      <w:divBdr>
        <w:top w:val="none" w:sz="0" w:space="0" w:color="auto"/>
        <w:left w:val="none" w:sz="0" w:space="0" w:color="auto"/>
        <w:bottom w:val="none" w:sz="0" w:space="0" w:color="auto"/>
        <w:right w:val="none" w:sz="0" w:space="0" w:color="auto"/>
      </w:divBdr>
    </w:div>
    <w:div w:id="160387964">
      <w:bodyDiv w:val="1"/>
      <w:marLeft w:val="0"/>
      <w:marRight w:val="0"/>
      <w:marTop w:val="0"/>
      <w:marBottom w:val="0"/>
      <w:divBdr>
        <w:top w:val="none" w:sz="0" w:space="0" w:color="auto"/>
        <w:left w:val="none" w:sz="0" w:space="0" w:color="auto"/>
        <w:bottom w:val="none" w:sz="0" w:space="0" w:color="auto"/>
        <w:right w:val="none" w:sz="0" w:space="0" w:color="auto"/>
      </w:divBdr>
    </w:div>
    <w:div w:id="161706804">
      <w:bodyDiv w:val="1"/>
      <w:marLeft w:val="0"/>
      <w:marRight w:val="0"/>
      <w:marTop w:val="0"/>
      <w:marBottom w:val="0"/>
      <w:divBdr>
        <w:top w:val="none" w:sz="0" w:space="0" w:color="auto"/>
        <w:left w:val="none" w:sz="0" w:space="0" w:color="auto"/>
        <w:bottom w:val="none" w:sz="0" w:space="0" w:color="auto"/>
        <w:right w:val="none" w:sz="0" w:space="0" w:color="auto"/>
      </w:divBdr>
    </w:div>
    <w:div w:id="163016040">
      <w:bodyDiv w:val="1"/>
      <w:marLeft w:val="0"/>
      <w:marRight w:val="0"/>
      <w:marTop w:val="0"/>
      <w:marBottom w:val="0"/>
      <w:divBdr>
        <w:top w:val="none" w:sz="0" w:space="0" w:color="auto"/>
        <w:left w:val="none" w:sz="0" w:space="0" w:color="auto"/>
        <w:bottom w:val="none" w:sz="0" w:space="0" w:color="auto"/>
        <w:right w:val="none" w:sz="0" w:space="0" w:color="auto"/>
      </w:divBdr>
    </w:div>
    <w:div w:id="164824622">
      <w:bodyDiv w:val="1"/>
      <w:marLeft w:val="0"/>
      <w:marRight w:val="0"/>
      <w:marTop w:val="0"/>
      <w:marBottom w:val="0"/>
      <w:divBdr>
        <w:top w:val="none" w:sz="0" w:space="0" w:color="auto"/>
        <w:left w:val="none" w:sz="0" w:space="0" w:color="auto"/>
        <w:bottom w:val="none" w:sz="0" w:space="0" w:color="auto"/>
        <w:right w:val="none" w:sz="0" w:space="0" w:color="auto"/>
      </w:divBdr>
    </w:div>
    <w:div w:id="165291635">
      <w:bodyDiv w:val="1"/>
      <w:marLeft w:val="0"/>
      <w:marRight w:val="0"/>
      <w:marTop w:val="0"/>
      <w:marBottom w:val="0"/>
      <w:divBdr>
        <w:top w:val="none" w:sz="0" w:space="0" w:color="auto"/>
        <w:left w:val="none" w:sz="0" w:space="0" w:color="auto"/>
        <w:bottom w:val="none" w:sz="0" w:space="0" w:color="auto"/>
        <w:right w:val="none" w:sz="0" w:space="0" w:color="auto"/>
      </w:divBdr>
    </w:div>
    <w:div w:id="166142546">
      <w:bodyDiv w:val="1"/>
      <w:marLeft w:val="0"/>
      <w:marRight w:val="0"/>
      <w:marTop w:val="0"/>
      <w:marBottom w:val="0"/>
      <w:divBdr>
        <w:top w:val="none" w:sz="0" w:space="0" w:color="auto"/>
        <w:left w:val="none" w:sz="0" w:space="0" w:color="auto"/>
        <w:bottom w:val="none" w:sz="0" w:space="0" w:color="auto"/>
        <w:right w:val="none" w:sz="0" w:space="0" w:color="auto"/>
      </w:divBdr>
    </w:div>
    <w:div w:id="167141958">
      <w:bodyDiv w:val="1"/>
      <w:marLeft w:val="0"/>
      <w:marRight w:val="0"/>
      <w:marTop w:val="0"/>
      <w:marBottom w:val="0"/>
      <w:divBdr>
        <w:top w:val="none" w:sz="0" w:space="0" w:color="auto"/>
        <w:left w:val="none" w:sz="0" w:space="0" w:color="auto"/>
        <w:bottom w:val="none" w:sz="0" w:space="0" w:color="auto"/>
        <w:right w:val="none" w:sz="0" w:space="0" w:color="auto"/>
      </w:divBdr>
    </w:div>
    <w:div w:id="167990887">
      <w:bodyDiv w:val="1"/>
      <w:marLeft w:val="0"/>
      <w:marRight w:val="0"/>
      <w:marTop w:val="0"/>
      <w:marBottom w:val="0"/>
      <w:divBdr>
        <w:top w:val="none" w:sz="0" w:space="0" w:color="auto"/>
        <w:left w:val="none" w:sz="0" w:space="0" w:color="auto"/>
        <w:bottom w:val="none" w:sz="0" w:space="0" w:color="auto"/>
        <w:right w:val="none" w:sz="0" w:space="0" w:color="auto"/>
      </w:divBdr>
    </w:div>
    <w:div w:id="169175744">
      <w:bodyDiv w:val="1"/>
      <w:marLeft w:val="0"/>
      <w:marRight w:val="0"/>
      <w:marTop w:val="0"/>
      <w:marBottom w:val="0"/>
      <w:divBdr>
        <w:top w:val="none" w:sz="0" w:space="0" w:color="auto"/>
        <w:left w:val="none" w:sz="0" w:space="0" w:color="auto"/>
        <w:bottom w:val="none" w:sz="0" w:space="0" w:color="auto"/>
        <w:right w:val="none" w:sz="0" w:space="0" w:color="auto"/>
      </w:divBdr>
    </w:div>
    <w:div w:id="170796810">
      <w:bodyDiv w:val="1"/>
      <w:marLeft w:val="0"/>
      <w:marRight w:val="0"/>
      <w:marTop w:val="0"/>
      <w:marBottom w:val="0"/>
      <w:divBdr>
        <w:top w:val="none" w:sz="0" w:space="0" w:color="auto"/>
        <w:left w:val="none" w:sz="0" w:space="0" w:color="auto"/>
        <w:bottom w:val="none" w:sz="0" w:space="0" w:color="auto"/>
        <w:right w:val="none" w:sz="0" w:space="0" w:color="auto"/>
      </w:divBdr>
    </w:div>
    <w:div w:id="171074075">
      <w:bodyDiv w:val="1"/>
      <w:marLeft w:val="0"/>
      <w:marRight w:val="0"/>
      <w:marTop w:val="0"/>
      <w:marBottom w:val="0"/>
      <w:divBdr>
        <w:top w:val="none" w:sz="0" w:space="0" w:color="auto"/>
        <w:left w:val="none" w:sz="0" w:space="0" w:color="auto"/>
        <w:bottom w:val="none" w:sz="0" w:space="0" w:color="auto"/>
        <w:right w:val="none" w:sz="0" w:space="0" w:color="auto"/>
      </w:divBdr>
    </w:div>
    <w:div w:id="171260490">
      <w:bodyDiv w:val="1"/>
      <w:marLeft w:val="0"/>
      <w:marRight w:val="0"/>
      <w:marTop w:val="0"/>
      <w:marBottom w:val="0"/>
      <w:divBdr>
        <w:top w:val="none" w:sz="0" w:space="0" w:color="auto"/>
        <w:left w:val="none" w:sz="0" w:space="0" w:color="auto"/>
        <w:bottom w:val="none" w:sz="0" w:space="0" w:color="auto"/>
        <w:right w:val="none" w:sz="0" w:space="0" w:color="auto"/>
      </w:divBdr>
    </w:div>
    <w:div w:id="171573619">
      <w:bodyDiv w:val="1"/>
      <w:marLeft w:val="0"/>
      <w:marRight w:val="0"/>
      <w:marTop w:val="0"/>
      <w:marBottom w:val="0"/>
      <w:divBdr>
        <w:top w:val="none" w:sz="0" w:space="0" w:color="auto"/>
        <w:left w:val="none" w:sz="0" w:space="0" w:color="auto"/>
        <w:bottom w:val="none" w:sz="0" w:space="0" w:color="auto"/>
        <w:right w:val="none" w:sz="0" w:space="0" w:color="auto"/>
      </w:divBdr>
    </w:div>
    <w:div w:id="172500798">
      <w:bodyDiv w:val="1"/>
      <w:marLeft w:val="0"/>
      <w:marRight w:val="0"/>
      <w:marTop w:val="0"/>
      <w:marBottom w:val="0"/>
      <w:divBdr>
        <w:top w:val="none" w:sz="0" w:space="0" w:color="auto"/>
        <w:left w:val="none" w:sz="0" w:space="0" w:color="auto"/>
        <w:bottom w:val="none" w:sz="0" w:space="0" w:color="auto"/>
        <w:right w:val="none" w:sz="0" w:space="0" w:color="auto"/>
      </w:divBdr>
    </w:div>
    <w:div w:id="175075145">
      <w:bodyDiv w:val="1"/>
      <w:marLeft w:val="0"/>
      <w:marRight w:val="0"/>
      <w:marTop w:val="0"/>
      <w:marBottom w:val="0"/>
      <w:divBdr>
        <w:top w:val="none" w:sz="0" w:space="0" w:color="auto"/>
        <w:left w:val="none" w:sz="0" w:space="0" w:color="auto"/>
        <w:bottom w:val="none" w:sz="0" w:space="0" w:color="auto"/>
        <w:right w:val="none" w:sz="0" w:space="0" w:color="auto"/>
      </w:divBdr>
    </w:div>
    <w:div w:id="176576335">
      <w:bodyDiv w:val="1"/>
      <w:marLeft w:val="0"/>
      <w:marRight w:val="0"/>
      <w:marTop w:val="0"/>
      <w:marBottom w:val="0"/>
      <w:divBdr>
        <w:top w:val="none" w:sz="0" w:space="0" w:color="auto"/>
        <w:left w:val="none" w:sz="0" w:space="0" w:color="auto"/>
        <w:bottom w:val="none" w:sz="0" w:space="0" w:color="auto"/>
        <w:right w:val="none" w:sz="0" w:space="0" w:color="auto"/>
      </w:divBdr>
    </w:div>
    <w:div w:id="179055545">
      <w:bodyDiv w:val="1"/>
      <w:marLeft w:val="0"/>
      <w:marRight w:val="0"/>
      <w:marTop w:val="0"/>
      <w:marBottom w:val="0"/>
      <w:divBdr>
        <w:top w:val="none" w:sz="0" w:space="0" w:color="auto"/>
        <w:left w:val="none" w:sz="0" w:space="0" w:color="auto"/>
        <w:bottom w:val="none" w:sz="0" w:space="0" w:color="auto"/>
        <w:right w:val="none" w:sz="0" w:space="0" w:color="auto"/>
      </w:divBdr>
    </w:div>
    <w:div w:id="179665941">
      <w:bodyDiv w:val="1"/>
      <w:marLeft w:val="0"/>
      <w:marRight w:val="0"/>
      <w:marTop w:val="0"/>
      <w:marBottom w:val="0"/>
      <w:divBdr>
        <w:top w:val="none" w:sz="0" w:space="0" w:color="auto"/>
        <w:left w:val="none" w:sz="0" w:space="0" w:color="auto"/>
        <w:bottom w:val="none" w:sz="0" w:space="0" w:color="auto"/>
        <w:right w:val="none" w:sz="0" w:space="0" w:color="auto"/>
      </w:divBdr>
    </w:div>
    <w:div w:id="181091125">
      <w:bodyDiv w:val="1"/>
      <w:marLeft w:val="0"/>
      <w:marRight w:val="0"/>
      <w:marTop w:val="0"/>
      <w:marBottom w:val="0"/>
      <w:divBdr>
        <w:top w:val="none" w:sz="0" w:space="0" w:color="auto"/>
        <w:left w:val="none" w:sz="0" w:space="0" w:color="auto"/>
        <w:bottom w:val="none" w:sz="0" w:space="0" w:color="auto"/>
        <w:right w:val="none" w:sz="0" w:space="0" w:color="auto"/>
      </w:divBdr>
    </w:div>
    <w:div w:id="181091941">
      <w:bodyDiv w:val="1"/>
      <w:marLeft w:val="0"/>
      <w:marRight w:val="0"/>
      <w:marTop w:val="0"/>
      <w:marBottom w:val="0"/>
      <w:divBdr>
        <w:top w:val="none" w:sz="0" w:space="0" w:color="auto"/>
        <w:left w:val="none" w:sz="0" w:space="0" w:color="auto"/>
        <w:bottom w:val="none" w:sz="0" w:space="0" w:color="auto"/>
        <w:right w:val="none" w:sz="0" w:space="0" w:color="auto"/>
      </w:divBdr>
    </w:div>
    <w:div w:id="181667289">
      <w:bodyDiv w:val="1"/>
      <w:marLeft w:val="0"/>
      <w:marRight w:val="0"/>
      <w:marTop w:val="0"/>
      <w:marBottom w:val="0"/>
      <w:divBdr>
        <w:top w:val="none" w:sz="0" w:space="0" w:color="auto"/>
        <w:left w:val="none" w:sz="0" w:space="0" w:color="auto"/>
        <w:bottom w:val="none" w:sz="0" w:space="0" w:color="auto"/>
        <w:right w:val="none" w:sz="0" w:space="0" w:color="auto"/>
      </w:divBdr>
    </w:div>
    <w:div w:id="181751818">
      <w:bodyDiv w:val="1"/>
      <w:marLeft w:val="0"/>
      <w:marRight w:val="0"/>
      <w:marTop w:val="0"/>
      <w:marBottom w:val="0"/>
      <w:divBdr>
        <w:top w:val="none" w:sz="0" w:space="0" w:color="auto"/>
        <w:left w:val="none" w:sz="0" w:space="0" w:color="auto"/>
        <w:bottom w:val="none" w:sz="0" w:space="0" w:color="auto"/>
        <w:right w:val="none" w:sz="0" w:space="0" w:color="auto"/>
      </w:divBdr>
    </w:div>
    <w:div w:id="182744486">
      <w:bodyDiv w:val="1"/>
      <w:marLeft w:val="0"/>
      <w:marRight w:val="0"/>
      <w:marTop w:val="0"/>
      <w:marBottom w:val="0"/>
      <w:divBdr>
        <w:top w:val="none" w:sz="0" w:space="0" w:color="auto"/>
        <w:left w:val="none" w:sz="0" w:space="0" w:color="auto"/>
        <w:bottom w:val="none" w:sz="0" w:space="0" w:color="auto"/>
        <w:right w:val="none" w:sz="0" w:space="0" w:color="auto"/>
      </w:divBdr>
    </w:div>
    <w:div w:id="183516807">
      <w:bodyDiv w:val="1"/>
      <w:marLeft w:val="0"/>
      <w:marRight w:val="0"/>
      <w:marTop w:val="0"/>
      <w:marBottom w:val="0"/>
      <w:divBdr>
        <w:top w:val="none" w:sz="0" w:space="0" w:color="auto"/>
        <w:left w:val="none" w:sz="0" w:space="0" w:color="auto"/>
        <w:bottom w:val="none" w:sz="0" w:space="0" w:color="auto"/>
        <w:right w:val="none" w:sz="0" w:space="0" w:color="auto"/>
      </w:divBdr>
    </w:div>
    <w:div w:id="184175524">
      <w:bodyDiv w:val="1"/>
      <w:marLeft w:val="0"/>
      <w:marRight w:val="0"/>
      <w:marTop w:val="0"/>
      <w:marBottom w:val="0"/>
      <w:divBdr>
        <w:top w:val="none" w:sz="0" w:space="0" w:color="auto"/>
        <w:left w:val="none" w:sz="0" w:space="0" w:color="auto"/>
        <w:bottom w:val="none" w:sz="0" w:space="0" w:color="auto"/>
        <w:right w:val="none" w:sz="0" w:space="0" w:color="auto"/>
      </w:divBdr>
    </w:div>
    <w:div w:id="187912182">
      <w:bodyDiv w:val="1"/>
      <w:marLeft w:val="0"/>
      <w:marRight w:val="0"/>
      <w:marTop w:val="0"/>
      <w:marBottom w:val="0"/>
      <w:divBdr>
        <w:top w:val="none" w:sz="0" w:space="0" w:color="auto"/>
        <w:left w:val="none" w:sz="0" w:space="0" w:color="auto"/>
        <w:bottom w:val="none" w:sz="0" w:space="0" w:color="auto"/>
        <w:right w:val="none" w:sz="0" w:space="0" w:color="auto"/>
      </w:divBdr>
    </w:div>
    <w:div w:id="187960250">
      <w:bodyDiv w:val="1"/>
      <w:marLeft w:val="0"/>
      <w:marRight w:val="0"/>
      <w:marTop w:val="0"/>
      <w:marBottom w:val="0"/>
      <w:divBdr>
        <w:top w:val="none" w:sz="0" w:space="0" w:color="auto"/>
        <w:left w:val="none" w:sz="0" w:space="0" w:color="auto"/>
        <w:bottom w:val="none" w:sz="0" w:space="0" w:color="auto"/>
        <w:right w:val="none" w:sz="0" w:space="0" w:color="auto"/>
      </w:divBdr>
    </w:div>
    <w:div w:id="192621617">
      <w:bodyDiv w:val="1"/>
      <w:marLeft w:val="0"/>
      <w:marRight w:val="0"/>
      <w:marTop w:val="0"/>
      <w:marBottom w:val="0"/>
      <w:divBdr>
        <w:top w:val="none" w:sz="0" w:space="0" w:color="auto"/>
        <w:left w:val="none" w:sz="0" w:space="0" w:color="auto"/>
        <w:bottom w:val="none" w:sz="0" w:space="0" w:color="auto"/>
        <w:right w:val="none" w:sz="0" w:space="0" w:color="auto"/>
      </w:divBdr>
    </w:div>
    <w:div w:id="192813569">
      <w:bodyDiv w:val="1"/>
      <w:marLeft w:val="0"/>
      <w:marRight w:val="0"/>
      <w:marTop w:val="0"/>
      <w:marBottom w:val="0"/>
      <w:divBdr>
        <w:top w:val="none" w:sz="0" w:space="0" w:color="auto"/>
        <w:left w:val="none" w:sz="0" w:space="0" w:color="auto"/>
        <w:bottom w:val="none" w:sz="0" w:space="0" w:color="auto"/>
        <w:right w:val="none" w:sz="0" w:space="0" w:color="auto"/>
      </w:divBdr>
    </w:div>
    <w:div w:id="195700748">
      <w:bodyDiv w:val="1"/>
      <w:marLeft w:val="0"/>
      <w:marRight w:val="0"/>
      <w:marTop w:val="0"/>
      <w:marBottom w:val="0"/>
      <w:divBdr>
        <w:top w:val="none" w:sz="0" w:space="0" w:color="auto"/>
        <w:left w:val="none" w:sz="0" w:space="0" w:color="auto"/>
        <w:bottom w:val="none" w:sz="0" w:space="0" w:color="auto"/>
        <w:right w:val="none" w:sz="0" w:space="0" w:color="auto"/>
      </w:divBdr>
    </w:div>
    <w:div w:id="196041960">
      <w:bodyDiv w:val="1"/>
      <w:marLeft w:val="0"/>
      <w:marRight w:val="0"/>
      <w:marTop w:val="0"/>
      <w:marBottom w:val="0"/>
      <w:divBdr>
        <w:top w:val="none" w:sz="0" w:space="0" w:color="auto"/>
        <w:left w:val="none" w:sz="0" w:space="0" w:color="auto"/>
        <w:bottom w:val="none" w:sz="0" w:space="0" w:color="auto"/>
        <w:right w:val="none" w:sz="0" w:space="0" w:color="auto"/>
      </w:divBdr>
    </w:div>
    <w:div w:id="198277969">
      <w:bodyDiv w:val="1"/>
      <w:marLeft w:val="0"/>
      <w:marRight w:val="0"/>
      <w:marTop w:val="0"/>
      <w:marBottom w:val="0"/>
      <w:divBdr>
        <w:top w:val="none" w:sz="0" w:space="0" w:color="auto"/>
        <w:left w:val="none" w:sz="0" w:space="0" w:color="auto"/>
        <w:bottom w:val="none" w:sz="0" w:space="0" w:color="auto"/>
        <w:right w:val="none" w:sz="0" w:space="0" w:color="auto"/>
      </w:divBdr>
    </w:div>
    <w:div w:id="198670168">
      <w:bodyDiv w:val="1"/>
      <w:marLeft w:val="0"/>
      <w:marRight w:val="0"/>
      <w:marTop w:val="0"/>
      <w:marBottom w:val="0"/>
      <w:divBdr>
        <w:top w:val="none" w:sz="0" w:space="0" w:color="auto"/>
        <w:left w:val="none" w:sz="0" w:space="0" w:color="auto"/>
        <w:bottom w:val="none" w:sz="0" w:space="0" w:color="auto"/>
        <w:right w:val="none" w:sz="0" w:space="0" w:color="auto"/>
      </w:divBdr>
    </w:div>
    <w:div w:id="199821873">
      <w:bodyDiv w:val="1"/>
      <w:marLeft w:val="0"/>
      <w:marRight w:val="0"/>
      <w:marTop w:val="0"/>
      <w:marBottom w:val="0"/>
      <w:divBdr>
        <w:top w:val="none" w:sz="0" w:space="0" w:color="auto"/>
        <w:left w:val="none" w:sz="0" w:space="0" w:color="auto"/>
        <w:bottom w:val="none" w:sz="0" w:space="0" w:color="auto"/>
        <w:right w:val="none" w:sz="0" w:space="0" w:color="auto"/>
      </w:divBdr>
    </w:div>
    <w:div w:id="199898567">
      <w:bodyDiv w:val="1"/>
      <w:marLeft w:val="0"/>
      <w:marRight w:val="0"/>
      <w:marTop w:val="0"/>
      <w:marBottom w:val="0"/>
      <w:divBdr>
        <w:top w:val="none" w:sz="0" w:space="0" w:color="auto"/>
        <w:left w:val="none" w:sz="0" w:space="0" w:color="auto"/>
        <w:bottom w:val="none" w:sz="0" w:space="0" w:color="auto"/>
        <w:right w:val="none" w:sz="0" w:space="0" w:color="auto"/>
      </w:divBdr>
    </w:div>
    <w:div w:id="202643759">
      <w:bodyDiv w:val="1"/>
      <w:marLeft w:val="0"/>
      <w:marRight w:val="0"/>
      <w:marTop w:val="0"/>
      <w:marBottom w:val="0"/>
      <w:divBdr>
        <w:top w:val="none" w:sz="0" w:space="0" w:color="auto"/>
        <w:left w:val="none" w:sz="0" w:space="0" w:color="auto"/>
        <w:bottom w:val="none" w:sz="0" w:space="0" w:color="auto"/>
        <w:right w:val="none" w:sz="0" w:space="0" w:color="auto"/>
      </w:divBdr>
    </w:div>
    <w:div w:id="202912153">
      <w:bodyDiv w:val="1"/>
      <w:marLeft w:val="0"/>
      <w:marRight w:val="0"/>
      <w:marTop w:val="0"/>
      <w:marBottom w:val="0"/>
      <w:divBdr>
        <w:top w:val="none" w:sz="0" w:space="0" w:color="auto"/>
        <w:left w:val="none" w:sz="0" w:space="0" w:color="auto"/>
        <w:bottom w:val="none" w:sz="0" w:space="0" w:color="auto"/>
        <w:right w:val="none" w:sz="0" w:space="0" w:color="auto"/>
      </w:divBdr>
    </w:div>
    <w:div w:id="203980292">
      <w:bodyDiv w:val="1"/>
      <w:marLeft w:val="0"/>
      <w:marRight w:val="0"/>
      <w:marTop w:val="0"/>
      <w:marBottom w:val="0"/>
      <w:divBdr>
        <w:top w:val="none" w:sz="0" w:space="0" w:color="auto"/>
        <w:left w:val="none" w:sz="0" w:space="0" w:color="auto"/>
        <w:bottom w:val="none" w:sz="0" w:space="0" w:color="auto"/>
        <w:right w:val="none" w:sz="0" w:space="0" w:color="auto"/>
      </w:divBdr>
    </w:div>
    <w:div w:id="207884354">
      <w:bodyDiv w:val="1"/>
      <w:marLeft w:val="0"/>
      <w:marRight w:val="0"/>
      <w:marTop w:val="0"/>
      <w:marBottom w:val="0"/>
      <w:divBdr>
        <w:top w:val="none" w:sz="0" w:space="0" w:color="auto"/>
        <w:left w:val="none" w:sz="0" w:space="0" w:color="auto"/>
        <w:bottom w:val="none" w:sz="0" w:space="0" w:color="auto"/>
        <w:right w:val="none" w:sz="0" w:space="0" w:color="auto"/>
      </w:divBdr>
    </w:div>
    <w:div w:id="210073751">
      <w:bodyDiv w:val="1"/>
      <w:marLeft w:val="0"/>
      <w:marRight w:val="0"/>
      <w:marTop w:val="0"/>
      <w:marBottom w:val="0"/>
      <w:divBdr>
        <w:top w:val="none" w:sz="0" w:space="0" w:color="auto"/>
        <w:left w:val="none" w:sz="0" w:space="0" w:color="auto"/>
        <w:bottom w:val="none" w:sz="0" w:space="0" w:color="auto"/>
        <w:right w:val="none" w:sz="0" w:space="0" w:color="auto"/>
      </w:divBdr>
    </w:div>
    <w:div w:id="210190793">
      <w:bodyDiv w:val="1"/>
      <w:marLeft w:val="0"/>
      <w:marRight w:val="0"/>
      <w:marTop w:val="0"/>
      <w:marBottom w:val="0"/>
      <w:divBdr>
        <w:top w:val="none" w:sz="0" w:space="0" w:color="auto"/>
        <w:left w:val="none" w:sz="0" w:space="0" w:color="auto"/>
        <w:bottom w:val="none" w:sz="0" w:space="0" w:color="auto"/>
        <w:right w:val="none" w:sz="0" w:space="0" w:color="auto"/>
      </w:divBdr>
    </w:div>
    <w:div w:id="210771504">
      <w:bodyDiv w:val="1"/>
      <w:marLeft w:val="0"/>
      <w:marRight w:val="0"/>
      <w:marTop w:val="0"/>
      <w:marBottom w:val="0"/>
      <w:divBdr>
        <w:top w:val="none" w:sz="0" w:space="0" w:color="auto"/>
        <w:left w:val="none" w:sz="0" w:space="0" w:color="auto"/>
        <w:bottom w:val="none" w:sz="0" w:space="0" w:color="auto"/>
        <w:right w:val="none" w:sz="0" w:space="0" w:color="auto"/>
      </w:divBdr>
    </w:div>
    <w:div w:id="210852066">
      <w:bodyDiv w:val="1"/>
      <w:marLeft w:val="0"/>
      <w:marRight w:val="0"/>
      <w:marTop w:val="0"/>
      <w:marBottom w:val="0"/>
      <w:divBdr>
        <w:top w:val="none" w:sz="0" w:space="0" w:color="auto"/>
        <w:left w:val="none" w:sz="0" w:space="0" w:color="auto"/>
        <w:bottom w:val="none" w:sz="0" w:space="0" w:color="auto"/>
        <w:right w:val="none" w:sz="0" w:space="0" w:color="auto"/>
      </w:divBdr>
    </w:div>
    <w:div w:id="211969486">
      <w:bodyDiv w:val="1"/>
      <w:marLeft w:val="0"/>
      <w:marRight w:val="0"/>
      <w:marTop w:val="0"/>
      <w:marBottom w:val="0"/>
      <w:divBdr>
        <w:top w:val="none" w:sz="0" w:space="0" w:color="auto"/>
        <w:left w:val="none" w:sz="0" w:space="0" w:color="auto"/>
        <w:bottom w:val="none" w:sz="0" w:space="0" w:color="auto"/>
        <w:right w:val="none" w:sz="0" w:space="0" w:color="auto"/>
      </w:divBdr>
    </w:div>
    <w:div w:id="213154044">
      <w:bodyDiv w:val="1"/>
      <w:marLeft w:val="0"/>
      <w:marRight w:val="0"/>
      <w:marTop w:val="0"/>
      <w:marBottom w:val="0"/>
      <w:divBdr>
        <w:top w:val="none" w:sz="0" w:space="0" w:color="auto"/>
        <w:left w:val="none" w:sz="0" w:space="0" w:color="auto"/>
        <w:bottom w:val="none" w:sz="0" w:space="0" w:color="auto"/>
        <w:right w:val="none" w:sz="0" w:space="0" w:color="auto"/>
      </w:divBdr>
    </w:div>
    <w:div w:id="214657541">
      <w:bodyDiv w:val="1"/>
      <w:marLeft w:val="0"/>
      <w:marRight w:val="0"/>
      <w:marTop w:val="0"/>
      <w:marBottom w:val="0"/>
      <w:divBdr>
        <w:top w:val="none" w:sz="0" w:space="0" w:color="auto"/>
        <w:left w:val="none" w:sz="0" w:space="0" w:color="auto"/>
        <w:bottom w:val="none" w:sz="0" w:space="0" w:color="auto"/>
        <w:right w:val="none" w:sz="0" w:space="0" w:color="auto"/>
      </w:divBdr>
    </w:div>
    <w:div w:id="214859101">
      <w:bodyDiv w:val="1"/>
      <w:marLeft w:val="0"/>
      <w:marRight w:val="0"/>
      <w:marTop w:val="0"/>
      <w:marBottom w:val="0"/>
      <w:divBdr>
        <w:top w:val="none" w:sz="0" w:space="0" w:color="auto"/>
        <w:left w:val="none" w:sz="0" w:space="0" w:color="auto"/>
        <w:bottom w:val="none" w:sz="0" w:space="0" w:color="auto"/>
        <w:right w:val="none" w:sz="0" w:space="0" w:color="auto"/>
      </w:divBdr>
    </w:div>
    <w:div w:id="215623349">
      <w:bodyDiv w:val="1"/>
      <w:marLeft w:val="0"/>
      <w:marRight w:val="0"/>
      <w:marTop w:val="0"/>
      <w:marBottom w:val="0"/>
      <w:divBdr>
        <w:top w:val="none" w:sz="0" w:space="0" w:color="auto"/>
        <w:left w:val="none" w:sz="0" w:space="0" w:color="auto"/>
        <w:bottom w:val="none" w:sz="0" w:space="0" w:color="auto"/>
        <w:right w:val="none" w:sz="0" w:space="0" w:color="auto"/>
      </w:divBdr>
    </w:div>
    <w:div w:id="215625441">
      <w:bodyDiv w:val="1"/>
      <w:marLeft w:val="0"/>
      <w:marRight w:val="0"/>
      <w:marTop w:val="0"/>
      <w:marBottom w:val="0"/>
      <w:divBdr>
        <w:top w:val="none" w:sz="0" w:space="0" w:color="auto"/>
        <w:left w:val="none" w:sz="0" w:space="0" w:color="auto"/>
        <w:bottom w:val="none" w:sz="0" w:space="0" w:color="auto"/>
        <w:right w:val="none" w:sz="0" w:space="0" w:color="auto"/>
      </w:divBdr>
    </w:div>
    <w:div w:id="218901178">
      <w:bodyDiv w:val="1"/>
      <w:marLeft w:val="0"/>
      <w:marRight w:val="0"/>
      <w:marTop w:val="0"/>
      <w:marBottom w:val="0"/>
      <w:divBdr>
        <w:top w:val="none" w:sz="0" w:space="0" w:color="auto"/>
        <w:left w:val="none" w:sz="0" w:space="0" w:color="auto"/>
        <w:bottom w:val="none" w:sz="0" w:space="0" w:color="auto"/>
        <w:right w:val="none" w:sz="0" w:space="0" w:color="auto"/>
      </w:divBdr>
    </w:div>
    <w:div w:id="220753369">
      <w:bodyDiv w:val="1"/>
      <w:marLeft w:val="0"/>
      <w:marRight w:val="0"/>
      <w:marTop w:val="0"/>
      <w:marBottom w:val="0"/>
      <w:divBdr>
        <w:top w:val="none" w:sz="0" w:space="0" w:color="auto"/>
        <w:left w:val="none" w:sz="0" w:space="0" w:color="auto"/>
        <w:bottom w:val="none" w:sz="0" w:space="0" w:color="auto"/>
        <w:right w:val="none" w:sz="0" w:space="0" w:color="auto"/>
      </w:divBdr>
    </w:div>
    <w:div w:id="220796860">
      <w:bodyDiv w:val="1"/>
      <w:marLeft w:val="0"/>
      <w:marRight w:val="0"/>
      <w:marTop w:val="0"/>
      <w:marBottom w:val="0"/>
      <w:divBdr>
        <w:top w:val="none" w:sz="0" w:space="0" w:color="auto"/>
        <w:left w:val="none" w:sz="0" w:space="0" w:color="auto"/>
        <w:bottom w:val="none" w:sz="0" w:space="0" w:color="auto"/>
        <w:right w:val="none" w:sz="0" w:space="0" w:color="auto"/>
      </w:divBdr>
    </w:div>
    <w:div w:id="221909165">
      <w:bodyDiv w:val="1"/>
      <w:marLeft w:val="0"/>
      <w:marRight w:val="0"/>
      <w:marTop w:val="0"/>
      <w:marBottom w:val="0"/>
      <w:divBdr>
        <w:top w:val="none" w:sz="0" w:space="0" w:color="auto"/>
        <w:left w:val="none" w:sz="0" w:space="0" w:color="auto"/>
        <w:bottom w:val="none" w:sz="0" w:space="0" w:color="auto"/>
        <w:right w:val="none" w:sz="0" w:space="0" w:color="auto"/>
      </w:divBdr>
    </w:div>
    <w:div w:id="223295011">
      <w:bodyDiv w:val="1"/>
      <w:marLeft w:val="0"/>
      <w:marRight w:val="0"/>
      <w:marTop w:val="0"/>
      <w:marBottom w:val="0"/>
      <w:divBdr>
        <w:top w:val="none" w:sz="0" w:space="0" w:color="auto"/>
        <w:left w:val="none" w:sz="0" w:space="0" w:color="auto"/>
        <w:bottom w:val="none" w:sz="0" w:space="0" w:color="auto"/>
        <w:right w:val="none" w:sz="0" w:space="0" w:color="auto"/>
      </w:divBdr>
    </w:div>
    <w:div w:id="224608765">
      <w:bodyDiv w:val="1"/>
      <w:marLeft w:val="0"/>
      <w:marRight w:val="0"/>
      <w:marTop w:val="0"/>
      <w:marBottom w:val="0"/>
      <w:divBdr>
        <w:top w:val="none" w:sz="0" w:space="0" w:color="auto"/>
        <w:left w:val="none" w:sz="0" w:space="0" w:color="auto"/>
        <w:bottom w:val="none" w:sz="0" w:space="0" w:color="auto"/>
        <w:right w:val="none" w:sz="0" w:space="0" w:color="auto"/>
      </w:divBdr>
    </w:div>
    <w:div w:id="224923514">
      <w:bodyDiv w:val="1"/>
      <w:marLeft w:val="0"/>
      <w:marRight w:val="0"/>
      <w:marTop w:val="0"/>
      <w:marBottom w:val="0"/>
      <w:divBdr>
        <w:top w:val="none" w:sz="0" w:space="0" w:color="auto"/>
        <w:left w:val="none" w:sz="0" w:space="0" w:color="auto"/>
        <w:bottom w:val="none" w:sz="0" w:space="0" w:color="auto"/>
        <w:right w:val="none" w:sz="0" w:space="0" w:color="auto"/>
      </w:divBdr>
    </w:div>
    <w:div w:id="225527980">
      <w:bodyDiv w:val="1"/>
      <w:marLeft w:val="0"/>
      <w:marRight w:val="0"/>
      <w:marTop w:val="0"/>
      <w:marBottom w:val="0"/>
      <w:divBdr>
        <w:top w:val="none" w:sz="0" w:space="0" w:color="auto"/>
        <w:left w:val="none" w:sz="0" w:space="0" w:color="auto"/>
        <w:bottom w:val="none" w:sz="0" w:space="0" w:color="auto"/>
        <w:right w:val="none" w:sz="0" w:space="0" w:color="auto"/>
      </w:divBdr>
    </w:div>
    <w:div w:id="225535233">
      <w:bodyDiv w:val="1"/>
      <w:marLeft w:val="0"/>
      <w:marRight w:val="0"/>
      <w:marTop w:val="0"/>
      <w:marBottom w:val="0"/>
      <w:divBdr>
        <w:top w:val="none" w:sz="0" w:space="0" w:color="auto"/>
        <w:left w:val="none" w:sz="0" w:space="0" w:color="auto"/>
        <w:bottom w:val="none" w:sz="0" w:space="0" w:color="auto"/>
        <w:right w:val="none" w:sz="0" w:space="0" w:color="auto"/>
      </w:divBdr>
    </w:div>
    <w:div w:id="226458410">
      <w:bodyDiv w:val="1"/>
      <w:marLeft w:val="0"/>
      <w:marRight w:val="0"/>
      <w:marTop w:val="0"/>
      <w:marBottom w:val="0"/>
      <w:divBdr>
        <w:top w:val="none" w:sz="0" w:space="0" w:color="auto"/>
        <w:left w:val="none" w:sz="0" w:space="0" w:color="auto"/>
        <w:bottom w:val="none" w:sz="0" w:space="0" w:color="auto"/>
        <w:right w:val="none" w:sz="0" w:space="0" w:color="auto"/>
      </w:divBdr>
    </w:div>
    <w:div w:id="227692467">
      <w:bodyDiv w:val="1"/>
      <w:marLeft w:val="0"/>
      <w:marRight w:val="0"/>
      <w:marTop w:val="0"/>
      <w:marBottom w:val="0"/>
      <w:divBdr>
        <w:top w:val="none" w:sz="0" w:space="0" w:color="auto"/>
        <w:left w:val="none" w:sz="0" w:space="0" w:color="auto"/>
        <w:bottom w:val="none" w:sz="0" w:space="0" w:color="auto"/>
        <w:right w:val="none" w:sz="0" w:space="0" w:color="auto"/>
      </w:divBdr>
    </w:div>
    <w:div w:id="228006171">
      <w:bodyDiv w:val="1"/>
      <w:marLeft w:val="0"/>
      <w:marRight w:val="0"/>
      <w:marTop w:val="0"/>
      <w:marBottom w:val="0"/>
      <w:divBdr>
        <w:top w:val="none" w:sz="0" w:space="0" w:color="auto"/>
        <w:left w:val="none" w:sz="0" w:space="0" w:color="auto"/>
        <w:bottom w:val="none" w:sz="0" w:space="0" w:color="auto"/>
        <w:right w:val="none" w:sz="0" w:space="0" w:color="auto"/>
      </w:divBdr>
    </w:div>
    <w:div w:id="228344641">
      <w:bodyDiv w:val="1"/>
      <w:marLeft w:val="0"/>
      <w:marRight w:val="0"/>
      <w:marTop w:val="0"/>
      <w:marBottom w:val="0"/>
      <w:divBdr>
        <w:top w:val="none" w:sz="0" w:space="0" w:color="auto"/>
        <w:left w:val="none" w:sz="0" w:space="0" w:color="auto"/>
        <w:bottom w:val="none" w:sz="0" w:space="0" w:color="auto"/>
        <w:right w:val="none" w:sz="0" w:space="0" w:color="auto"/>
      </w:divBdr>
    </w:div>
    <w:div w:id="228731808">
      <w:bodyDiv w:val="1"/>
      <w:marLeft w:val="0"/>
      <w:marRight w:val="0"/>
      <w:marTop w:val="0"/>
      <w:marBottom w:val="0"/>
      <w:divBdr>
        <w:top w:val="none" w:sz="0" w:space="0" w:color="auto"/>
        <w:left w:val="none" w:sz="0" w:space="0" w:color="auto"/>
        <w:bottom w:val="none" w:sz="0" w:space="0" w:color="auto"/>
        <w:right w:val="none" w:sz="0" w:space="0" w:color="auto"/>
      </w:divBdr>
    </w:div>
    <w:div w:id="229656406">
      <w:bodyDiv w:val="1"/>
      <w:marLeft w:val="0"/>
      <w:marRight w:val="0"/>
      <w:marTop w:val="0"/>
      <w:marBottom w:val="0"/>
      <w:divBdr>
        <w:top w:val="none" w:sz="0" w:space="0" w:color="auto"/>
        <w:left w:val="none" w:sz="0" w:space="0" w:color="auto"/>
        <w:bottom w:val="none" w:sz="0" w:space="0" w:color="auto"/>
        <w:right w:val="none" w:sz="0" w:space="0" w:color="auto"/>
      </w:divBdr>
    </w:div>
    <w:div w:id="229661120">
      <w:bodyDiv w:val="1"/>
      <w:marLeft w:val="0"/>
      <w:marRight w:val="0"/>
      <w:marTop w:val="0"/>
      <w:marBottom w:val="0"/>
      <w:divBdr>
        <w:top w:val="none" w:sz="0" w:space="0" w:color="auto"/>
        <w:left w:val="none" w:sz="0" w:space="0" w:color="auto"/>
        <w:bottom w:val="none" w:sz="0" w:space="0" w:color="auto"/>
        <w:right w:val="none" w:sz="0" w:space="0" w:color="auto"/>
      </w:divBdr>
    </w:div>
    <w:div w:id="231550146">
      <w:bodyDiv w:val="1"/>
      <w:marLeft w:val="0"/>
      <w:marRight w:val="0"/>
      <w:marTop w:val="0"/>
      <w:marBottom w:val="0"/>
      <w:divBdr>
        <w:top w:val="none" w:sz="0" w:space="0" w:color="auto"/>
        <w:left w:val="none" w:sz="0" w:space="0" w:color="auto"/>
        <w:bottom w:val="none" w:sz="0" w:space="0" w:color="auto"/>
        <w:right w:val="none" w:sz="0" w:space="0" w:color="auto"/>
      </w:divBdr>
    </w:div>
    <w:div w:id="231622031">
      <w:bodyDiv w:val="1"/>
      <w:marLeft w:val="0"/>
      <w:marRight w:val="0"/>
      <w:marTop w:val="0"/>
      <w:marBottom w:val="0"/>
      <w:divBdr>
        <w:top w:val="none" w:sz="0" w:space="0" w:color="auto"/>
        <w:left w:val="none" w:sz="0" w:space="0" w:color="auto"/>
        <w:bottom w:val="none" w:sz="0" w:space="0" w:color="auto"/>
        <w:right w:val="none" w:sz="0" w:space="0" w:color="auto"/>
      </w:divBdr>
    </w:div>
    <w:div w:id="232742446">
      <w:bodyDiv w:val="1"/>
      <w:marLeft w:val="0"/>
      <w:marRight w:val="0"/>
      <w:marTop w:val="0"/>
      <w:marBottom w:val="0"/>
      <w:divBdr>
        <w:top w:val="none" w:sz="0" w:space="0" w:color="auto"/>
        <w:left w:val="none" w:sz="0" w:space="0" w:color="auto"/>
        <w:bottom w:val="none" w:sz="0" w:space="0" w:color="auto"/>
        <w:right w:val="none" w:sz="0" w:space="0" w:color="auto"/>
      </w:divBdr>
    </w:div>
    <w:div w:id="233012951">
      <w:bodyDiv w:val="1"/>
      <w:marLeft w:val="0"/>
      <w:marRight w:val="0"/>
      <w:marTop w:val="0"/>
      <w:marBottom w:val="0"/>
      <w:divBdr>
        <w:top w:val="none" w:sz="0" w:space="0" w:color="auto"/>
        <w:left w:val="none" w:sz="0" w:space="0" w:color="auto"/>
        <w:bottom w:val="none" w:sz="0" w:space="0" w:color="auto"/>
        <w:right w:val="none" w:sz="0" w:space="0" w:color="auto"/>
      </w:divBdr>
    </w:div>
    <w:div w:id="233662283">
      <w:bodyDiv w:val="1"/>
      <w:marLeft w:val="0"/>
      <w:marRight w:val="0"/>
      <w:marTop w:val="0"/>
      <w:marBottom w:val="0"/>
      <w:divBdr>
        <w:top w:val="none" w:sz="0" w:space="0" w:color="auto"/>
        <w:left w:val="none" w:sz="0" w:space="0" w:color="auto"/>
        <w:bottom w:val="none" w:sz="0" w:space="0" w:color="auto"/>
        <w:right w:val="none" w:sz="0" w:space="0" w:color="auto"/>
      </w:divBdr>
    </w:div>
    <w:div w:id="234508688">
      <w:bodyDiv w:val="1"/>
      <w:marLeft w:val="0"/>
      <w:marRight w:val="0"/>
      <w:marTop w:val="0"/>
      <w:marBottom w:val="0"/>
      <w:divBdr>
        <w:top w:val="none" w:sz="0" w:space="0" w:color="auto"/>
        <w:left w:val="none" w:sz="0" w:space="0" w:color="auto"/>
        <w:bottom w:val="none" w:sz="0" w:space="0" w:color="auto"/>
        <w:right w:val="none" w:sz="0" w:space="0" w:color="auto"/>
      </w:divBdr>
    </w:div>
    <w:div w:id="234584667">
      <w:bodyDiv w:val="1"/>
      <w:marLeft w:val="0"/>
      <w:marRight w:val="0"/>
      <w:marTop w:val="0"/>
      <w:marBottom w:val="0"/>
      <w:divBdr>
        <w:top w:val="none" w:sz="0" w:space="0" w:color="auto"/>
        <w:left w:val="none" w:sz="0" w:space="0" w:color="auto"/>
        <w:bottom w:val="none" w:sz="0" w:space="0" w:color="auto"/>
        <w:right w:val="none" w:sz="0" w:space="0" w:color="auto"/>
      </w:divBdr>
    </w:div>
    <w:div w:id="235363077">
      <w:bodyDiv w:val="1"/>
      <w:marLeft w:val="0"/>
      <w:marRight w:val="0"/>
      <w:marTop w:val="0"/>
      <w:marBottom w:val="0"/>
      <w:divBdr>
        <w:top w:val="none" w:sz="0" w:space="0" w:color="auto"/>
        <w:left w:val="none" w:sz="0" w:space="0" w:color="auto"/>
        <w:bottom w:val="none" w:sz="0" w:space="0" w:color="auto"/>
        <w:right w:val="none" w:sz="0" w:space="0" w:color="auto"/>
      </w:divBdr>
    </w:div>
    <w:div w:id="235553293">
      <w:bodyDiv w:val="1"/>
      <w:marLeft w:val="0"/>
      <w:marRight w:val="0"/>
      <w:marTop w:val="0"/>
      <w:marBottom w:val="0"/>
      <w:divBdr>
        <w:top w:val="none" w:sz="0" w:space="0" w:color="auto"/>
        <w:left w:val="none" w:sz="0" w:space="0" w:color="auto"/>
        <w:bottom w:val="none" w:sz="0" w:space="0" w:color="auto"/>
        <w:right w:val="none" w:sz="0" w:space="0" w:color="auto"/>
      </w:divBdr>
    </w:div>
    <w:div w:id="235668882">
      <w:bodyDiv w:val="1"/>
      <w:marLeft w:val="0"/>
      <w:marRight w:val="0"/>
      <w:marTop w:val="0"/>
      <w:marBottom w:val="0"/>
      <w:divBdr>
        <w:top w:val="none" w:sz="0" w:space="0" w:color="auto"/>
        <w:left w:val="none" w:sz="0" w:space="0" w:color="auto"/>
        <w:bottom w:val="none" w:sz="0" w:space="0" w:color="auto"/>
        <w:right w:val="none" w:sz="0" w:space="0" w:color="auto"/>
      </w:divBdr>
    </w:div>
    <w:div w:id="236745229">
      <w:bodyDiv w:val="1"/>
      <w:marLeft w:val="0"/>
      <w:marRight w:val="0"/>
      <w:marTop w:val="0"/>
      <w:marBottom w:val="0"/>
      <w:divBdr>
        <w:top w:val="none" w:sz="0" w:space="0" w:color="auto"/>
        <w:left w:val="none" w:sz="0" w:space="0" w:color="auto"/>
        <w:bottom w:val="none" w:sz="0" w:space="0" w:color="auto"/>
        <w:right w:val="none" w:sz="0" w:space="0" w:color="auto"/>
      </w:divBdr>
    </w:div>
    <w:div w:id="238058326">
      <w:bodyDiv w:val="1"/>
      <w:marLeft w:val="0"/>
      <w:marRight w:val="0"/>
      <w:marTop w:val="0"/>
      <w:marBottom w:val="0"/>
      <w:divBdr>
        <w:top w:val="none" w:sz="0" w:space="0" w:color="auto"/>
        <w:left w:val="none" w:sz="0" w:space="0" w:color="auto"/>
        <w:bottom w:val="none" w:sz="0" w:space="0" w:color="auto"/>
        <w:right w:val="none" w:sz="0" w:space="0" w:color="auto"/>
      </w:divBdr>
    </w:div>
    <w:div w:id="238366241">
      <w:bodyDiv w:val="1"/>
      <w:marLeft w:val="0"/>
      <w:marRight w:val="0"/>
      <w:marTop w:val="0"/>
      <w:marBottom w:val="0"/>
      <w:divBdr>
        <w:top w:val="none" w:sz="0" w:space="0" w:color="auto"/>
        <w:left w:val="none" w:sz="0" w:space="0" w:color="auto"/>
        <w:bottom w:val="none" w:sz="0" w:space="0" w:color="auto"/>
        <w:right w:val="none" w:sz="0" w:space="0" w:color="auto"/>
      </w:divBdr>
    </w:div>
    <w:div w:id="238828616">
      <w:bodyDiv w:val="1"/>
      <w:marLeft w:val="0"/>
      <w:marRight w:val="0"/>
      <w:marTop w:val="0"/>
      <w:marBottom w:val="0"/>
      <w:divBdr>
        <w:top w:val="none" w:sz="0" w:space="0" w:color="auto"/>
        <w:left w:val="none" w:sz="0" w:space="0" w:color="auto"/>
        <w:bottom w:val="none" w:sz="0" w:space="0" w:color="auto"/>
        <w:right w:val="none" w:sz="0" w:space="0" w:color="auto"/>
      </w:divBdr>
    </w:div>
    <w:div w:id="242303322">
      <w:bodyDiv w:val="1"/>
      <w:marLeft w:val="0"/>
      <w:marRight w:val="0"/>
      <w:marTop w:val="0"/>
      <w:marBottom w:val="0"/>
      <w:divBdr>
        <w:top w:val="none" w:sz="0" w:space="0" w:color="auto"/>
        <w:left w:val="none" w:sz="0" w:space="0" w:color="auto"/>
        <w:bottom w:val="none" w:sz="0" w:space="0" w:color="auto"/>
        <w:right w:val="none" w:sz="0" w:space="0" w:color="auto"/>
      </w:divBdr>
    </w:div>
    <w:div w:id="242615020">
      <w:bodyDiv w:val="1"/>
      <w:marLeft w:val="0"/>
      <w:marRight w:val="0"/>
      <w:marTop w:val="0"/>
      <w:marBottom w:val="0"/>
      <w:divBdr>
        <w:top w:val="none" w:sz="0" w:space="0" w:color="auto"/>
        <w:left w:val="none" w:sz="0" w:space="0" w:color="auto"/>
        <w:bottom w:val="none" w:sz="0" w:space="0" w:color="auto"/>
        <w:right w:val="none" w:sz="0" w:space="0" w:color="auto"/>
      </w:divBdr>
    </w:div>
    <w:div w:id="245043834">
      <w:bodyDiv w:val="1"/>
      <w:marLeft w:val="0"/>
      <w:marRight w:val="0"/>
      <w:marTop w:val="0"/>
      <w:marBottom w:val="0"/>
      <w:divBdr>
        <w:top w:val="none" w:sz="0" w:space="0" w:color="auto"/>
        <w:left w:val="none" w:sz="0" w:space="0" w:color="auto"/>
        <w:bottom w:val="none" w:sz="0" w:space="0" w:color="auto"/>
        <w:right w:val="none" w:sz="0" w:space="0" w:color="auto"/>
      </w:divBdr>
    </w:div>
    <w:div w:id="245383424">
      <w:bodyDiv w:val="1"/>
      <w:marLeft w:val="0"/>
      <w:marRight w:val="0"/>
      <w:marTop w:val="0"/>
      <w:marBottom w:val="0"/>
      <w:divBdr>
        <w:top w:val="none" w:sz="0" w:space="0" w:color="auto"/>
        <w:left w:val="none" w:sz="0" w:space="0" w:color="auto"/>
        <w:bottom w:val="none" w:sz="0" w:space="0" w:color="auto"/>
        <w:right w:val="none" w:sz="0" w:space="0" w:color="auto"/>
      </w:divBdr>
    </w:div>
    <w:div w:id="245962919">
      <w:bodyDiv w:val="1"/>
      <w:marLeft w:val="0"/>
      <w:marRight w:val="0"/>
      <w:marTop w:val="0"/>
      <w:marBottom w:val="0"/>
      <w:divBdr>
        <w:top w:val="none" w:sz="0" w:space="0" w:color="auto"/>
        <w:left w:val="none" w:sz="0" w:space="0" w:color="auto"/>
        <w:bottom w:val="none" w:sz="0" w:space="0" w:color="auto"/>
        <w:right w:val="none" w:sz="0" w:space="0" w:color="auto"/>
      </w:divBdr>
    </w:div>
    <w:div w:id="246114632">
      <w:bodyDiv w:val="1"/>
      <w:marLeft w:val="0"/>
      <w:marRight w:val="0"/>
      <w:marTop w:val="0"/>
      <w:marBottom w:val="0"/>
      <w:divBdr>
        <w:top w:val="none" w:sz="0" w:space="0" w:color="auto"/>
        <w:left w:val="none" w:sz="0" w:space="0" w:color="auto"/>
        <w:bottom w:val="none" w:sz="0" w:space="0" w:color="auto"/>
        <w:right w:val="none" w:sz="0" w:space="0" w:color="auto"/>
      </w:divBdr>
    </w:div>
    <w:div w:id="247691795">
      <w:bodyDiv w:val="1"/>
      <w:marLeft w:val="0"/>
      <w:marRight w:val="0"/>
      <w:marTop w:val="0"/>
      <w:marBottom w:val="0"/>
      <w:divBdr>
        <w:top w:val="none" w:sz="0" w:space="0" w:color="auto"/>
        <w:left w:val="none" w:sz="0" w:space="0" w:color="auto"/>
        <w:bottom w:val="none" w:sz="0" w:space="0" w:color="auto"/>
        <w:right w:val="none" w:sz="0" w:space="0" w:color="auto"/>
      </w:divBdr>
    </w:div>
    <w:div w:id="252934522">
      <w:bodyDiv w:val="1"/>
      <w:marLeft w:val="0"/>
      <w:marRight w:val="0"/>
      <w:marTop w:val="0"/>
      <w:marBottom w:val="0"/>
      <w:divBdr>
        <w:top w:val="none" w:sz="0" w:space="0" w:color="auto"/>
        <w:left w:val="none" w:sz="0" w:space="0" w:color="auto"/>
        <w:bottom w:val="none" w:sz="0" w:space="0" w:color="auto"/>
        <w:right w:val="none" w:sz="0" w:space="0" w:color="auto"/>
      </w:divBdr>
    </w:div>
    <w:div w:id="254478251">
      <w:bodyDiv w:val="1"/>
      <w:marLeft w:val="0"/>
      <w:marRight w:val="0"/>
      <w:marTop w:val="0"/>
      <w:marBottom w:val="0"/>
      <w:divBdr>
        <w:top w:val="none" w:sz="0" w:space="0" w:color="auto"/>
        <w:left w:val="none" w:sz="0" w:space="0" w:color="auto"/>
        <w:bottom w:val="none" w:sz="0" w:space="0" w:color="auto"/>
        <w:right w:val="none" w:sz="0" w:space="0" w:color="auto"/>
      </w:divBdr>
    </w:div>
    <w:div w:id="254940084">
      <w:bodyDiv w:val="1"/>
      <w:marLeft w:val="0"/>
      <w:marRight w:val="0"/>
      <w:marTop w:val="0"/>
      <w:marBottom w:val="0"/>
      <w:divBdr>
        <w:top w:val="none" w:sz="0" w:space="0" w:color="auto"/>
        <w:left w:val="none" w:sz="0" w:space="0" w:color="auto"/>
        <w:bottom w:val="none" w:sz="0" w:space="0" w:color="auto"/>
        <w:right w:val="none" w:sz="0" w:space="0" w:color="auto"/>
      </w:divBdr>
    </w:div>
    <w:div w:id="254944020">
      <w:bodyDiv w:val="1"/>
      <w:marLeft w:val="0"/>
      <w:marRight w:val="0"/>
      <w:marTop w:val="0"/>
      <w:marBottom w:val="0"/>
      <w:divBdr>
        <w:top w:val="none" w:sz="0" w:space="0" w:color="auto"/>
        <w:left w:val="none" w:sz="0" w:space="0" w:color="auto"/>
        <w:bottom w:val="none" w:sz="0" w:space="0" w:color="auto"/>
        <w:right w:val="none" w:sz="0" w:space="0" w:color="auto"/>
      </w:divBdr>
    </w:div>
    <w:div w:id="255600131">
      <w:bodyDiv w:val="1"/>
      <w:marLeft w:val="0"/>
      <w:marRight w:val="0"/>
      <w:marTop w:val="0"/>
      <w:marBottom w:val="0"/>
      <w:divBdr>
        <w:top w:val="none" w:sz="0" w:space="0" w:color="auto"/>
        <w:left w:val="none" w:sz="0" w:space="0" w:color="auto"/>
        <w:bottom w:val="none" w:sz="0" w:space="0" w:color="auto"/>
        <w:right w:val="none" w:sz="0" w:space="0" w:color="auto"/>
      </w:divBdr>
    </w:div>
    <w:div w:id="255752282">
      <w:bodyDiv w:val="1"/>
      <w:marLeft w:val="0"/>
      <w:marRight w:val="0"/>
      <w:marTop w:val="0"/>
      <w:marBottom w:val="0"/>
      <w:divBdr>
        <w:top w:val="none" w:sz="0" w:space="0" w:color="auto"/>
        <w:left w:val="none" w:sz="0" w:space="0" w:color="auto"/>
        <w:bottom w:val="none" w:sz="0" w:space="0" w:color="auto"/>
        <w:right w:val="none" w:sz="0" w:space="0" w:color="auto"/>
      </w:divBdr>
    </w:div>
    <w:div w:id="258022484">
      <w:bodyDiv w:val="1"/>
      <w:marLeft w:val="0"/>
      <w:marRight w:val="0"/>
      <w:marTop w:val="0"/>
      <w:marBottom w:val="0"/>
      <w:divBdr>
        <w:top w:val="none" w:sz="0" w:space="0" w:color="auto"/>
        <w:left w:val="none" w:sz="0" w:space="0" w:color="auto"/>
        <w:bottom w:val="none" w:sz="0" w:space="0" w:color="auto"/>
        <w:right w:val="none" w:sz="0" w:space="0" w:color="auto"/>
      </w:divBdr>
    </w:div>
    <w:div w:id="258758315">
      <w:bodyDiv w:val="1"/>
      <w:marLeft w:val="0"/>
      <w:marRight w:val="0"/>
      <w:marTop w:val="0"/>
      <w:marBottom w:val="0"/>
      <w:divBdr>
        <w:top w:val="none" w:sz="0" w:space="0" w:color="auto"/>
        <w:left w:val="none" w:sz="0" w:space="0" w:color="auto"/>
        <w:bottom w:val="none" w:sz="0" w:space="0" w:color="auto"/>
        <w:right w:val="none" w:sz="0" w:space="0" w:color="auto"/>
      </w:divBdr>
    </w:div>
    <w:div w:id="259801821">
      <w:bodyDiv w:val="1"/>
      <w:marLeft w:val="0"/>
      <w:marRight w:val="0"/>
      <w:marTop w:val="0"/>
      <w:marBottom w:val="0"/>
      <w:divBdr>
        <w:top w:val="none" w:sz="0" w:space="0" w:color="auto"/>
        <w:left w:val="none" w:sz="0" w:space="0" w:color="auto"/>
        <w:bottom w:val="none" w:sz="0" w:space="0" w:color="auto"/>
        <w:right w:val="none" w:sz="0" w:space="0" w:color="auto"/>
      </w:divBdr>
    </w:div>
    <w:div w:id="261182875">
      <w:bodyDiv w:val="1"/>
      <w:marLeft w:val="0"/>
      <w:marRight w:val="0"/>
      <w:marTop w:val="0"/>
      <w:marBottom w:val="0"/>
      <w:divBdr>
        <w:top w:val="none" w:sz="0" w:space="0" w:color="auto"/>
        <w:left w:val="none" w:sz="0" w:space="0" w:color="auto"/>
        <w:bottom w:val="none" w:sz="0" w:space="0" w:color="auto"/>
        <w:right w:val="none" w:sz="0" w:space="0" w:color="auto"/>
      </w:divBdr>
    </w:div>
    <w:div w:id="262300741">
      <w:bodyDiv w:val="1"/>
      <w:marLeft w:val="0"/>
      <w:marRight w:val="0"/>
      <w:marTop w:val="0"/>
      <w:marBottom w:val="0"/>
      <w:divBdr>
        <w:top w:val="none" w:sz="0" w:space="0" w:color="auto"/>
        <w:left w:val="none" w:sz="0" w:space="0" w:color="auto"/>
        <w:bottom w:val="none" w:sz="0" w:space="0" w:color="auto"/>
        <w:right w:val="none" w:sz="0" w:space="0" w:color="auto"/>
      </w:divBdr>
    </w:div>
    <w:div w:id="263927127">
      <w:bodyDiv w:val="1"/>
      <w:marLeft w:val="0"/>
      <w:marRight w:val="0"/>
      <w:marTop w:val="0"/>
      <w:marBottom w:val="0"/>
      <w:divBdr>
        <w:top w:val="none" w:sz="0" w:space="0" w:color="auto"/>
        <w:left w:val="none" w:sz="0" w:space="0" w:color="auto"/>
        <w:bottom w:val="none" w:sz="0" w:space="0" w:color="auto"/>
        <w:right w:val="none" w:sz="0" w:space="0" w:color="auto"/>
      </w:divBdr>
    </w:div>
    <w:div w:id="264578524">
      <w:bodyDiv w:val="1"/>
      <w:marLeft w:val="0"/>
      <w:marRight w:val="0"/>
      <w:marTop w:val="0"/>
      <w:marBottom w:val="0"/>
      <w:divBdr>
        <w:top w:val="none" w:sz="0" w:space="0" w:color="auto"/>
        <w:left w:val="none" w:sz="0" w:space="0" w:color="auto"/>
        <w:bottom w:val="none" w:sz="0" w:space="0" w:color="auto"/>
        <w:right w:val="none" w:sz="0" w:space="0" w:color="auto"/>
      </w:divBdr>
    </w:div>
    <w:div w:id="266544767">
      <w:bodyDiv w:val="1"/>
      <w:marLeft w:val="0"/>
      <w:marRight w:val="0"/>
      <w:marTop w:val="0"/>
      <w:marBottom w:val="0"/>
      <w:divBdr>
        <w:top w:val="none" w:sz="0" w:space="0" w:color="auto"/>
        <w:left w:val="none" w:sz="0" w:space="0" w:color="auto"/>
        <w:bottom w:val="none" w:sz="0" w:space="0" w:color="auto"/>
        <w:right w:val="none" w:sz="0" w:space="0" w:color="auto"/>
      </w:divBdr>
    </w:div>
    <w:div w:id="266668232">
      <w:bodyDiv w:val="1"/>
      <w:marLeft w:val="0"/>
      <w:marRight w:val="0"/>
      <w:marTop w:val="0"/>
      <w:marBottom w:val="0"/>
      <w:divBdr>
        <w:top w:val="none" w:sz="0" w:space="0" w:color="auto"/>
        <w:left w:val="none" w:sz="0" w:space="0" w:color="auto"/>
        <w:bottom w:val="none" w:sz="0" w:space="0" w:color="auto"/>
        <w:right w:val="none" w:sz="0" w:space="0" w:color="auto"/>
      </w:divBdr>
    </w:div>
    <w:div w:id="266894424">
      <w:bodyDiv w:val="1"/>
      <w:marLeft w:val="0"/>
      <w:marRight w:val="0"/>
      <w:marTop w:val="0"/>
      <w:marBottom w:val="0"/>
      <w:divBdr>
        <w:top w:val="none" w:sz="0" w:space="0" w:color="auto"/>
        <w:left w:val="none" w:sz="0" w:space="0" w:color="auto"/>
        <w:bottom w:val="none" w:sz="0" w:space="0" w:color="auto"/>
        <w:right w:val="none" w:sz="0" w:space="0" w:color="auto"/>
      </w:divBdr>
    </w:div>
    <w:div w:id="267979056">
      <w:bodyDiv w:val="1"/>
      <w:marLeft w:val="0"/>
      <w:marRight w:val="0"/>
      <w:marTop w:val="0"/>
      <w:marBottom w:val="0"/>
      <w:divBdr>
        <w:top w:val="none" w:sz="0" w:space="0" w:color="auto"/>
        <w:left w:val="none" w:sz="0" w:space="0" w:color="auto"/>
        <w:bottom w:val="none" w:sz="0" w:space="0" w:color="auto"/>
        <w:right w:val="none" w:sz="0" w:space="0" w:color="auto"/>
      </w:divBdr>
    </w:div>
    <w:div w:id="269557063">
      <w:bodyDiv w:val="1"/>
      <w:marLeft w:val="0"/>
      <w:marRight w:val="0"/>
      <w:marTop w:val="0"/>
      <w:marBottom w:val="0"/>
      <w:divBdr>
        <w:top w:val="none" w:sz="0" w:space="0" w:color="auto"/>
        <w:left w:val="none" w:sz="0" w:space="0" w:color="auto"/>
        <w:bottom w:val="none" w:sz="0" w:space="0" w:color="auto"/>
        <w:right w:val="none" w:sz="0" w:space="0" w:color="auto"/>
      </w:divBdr>
    </w:div>
    <w:div w:id="269704236">
      <w:bodyDiv w:val="1"/>
      <w:marLeft w:val="0"/>
      <w:marRight w:val="0"/>
      <w:marTop w:val="0"/>
      <w:marBottom w:val="0"/>
      <w:divBdr>
        <w:top w:val="none" w:sz="0" w:space="0" w:color="auto"/>
        <w:left w:val="none" w:sz="0" w:space="0" w:color="auto"/>
        <w:bottom w:val="none" w:sz="0" w:space="0" w:color="auto"/>
        <w:right w:val="none" w:sz="0" w:space="0" w:color="auto"/>
      </w:divBdr>
    </w:div>
    <w:div w:id="271593227">
      <w:bodyDiv w:val="1"/>
      <w:marLeft w:val="0"/>
      <w:marRight w:val="0"/>
      <w:marTop w:val="0"/>
      <w:marBottom w:val="0"/>
      <w:divBdr>
        <w:top w:val="none" w:sz="0" w:space="0" w:color="auto"/>
        <w:left w:val="none" w:sz="0" w:space="0" w:color="auto"/>
        <w:bottom w:val="none" w:sz="0" w:space="0" w:color="auto"/>
        <w:right w:val="none" w:sz="0" w:space="0" w:color="auto"/>
      </w:divBdr>
    </w:div>
    <w:div w:id="271909037">
      <w:bodyDiv w:val="1"/>
      <w:marLeft w:val="0"/>
      <w:marRight w:val="0"/>
      <w:marTop w:val="0"/>
      <w:marBottom w:val="0"/>
      <w:divBdr>
        <w:top w:val="none" w:sz="0" w:space="0" w:color="auto"/>
        <w:left w:val="none" w:sz="0" w:space="0" w:color="auto"/>
        <w:bottom w:val="none" w:sz="0" w:space="0" w:color="auto"/>
        <w:right w:val="none" w:sz="0" w:space="0" w:color="auto"/>
      </w:divBdr>
    </w:div>
    <w:div w:id="271936716">
      <w:bodyDiv w:val="1"/>
      <w:marLeft w:val="0"/>
      <w:marRight w:val="0"/>
      <w:marTop w:val="0"/>
      <w:marBottom w:val="0"/>
      <w:divBdr>
        <w:top w:val="none" w:sz="0" w:space="0" w:color="auto"/>
        <w:left w:val="none" w:sz="0" w:space="0" w:color="auto"/>
        <w:bottom w:val="none" w:sz="0" w:space="0" w:color="auto"/>
        <w:right w:val="none" w:sz="0" w:space="0" w:color="auto"/>
      </w:divBdr>
    </w:div>
    <w:div w:id="278337721">
      <w:bodyDiv w:val="1"/>
      <w:marLeft w:val="0"/>
      <w:marRight w:val="0"/>
      <w:marTop w:val="0"/>
      <w:marBottom w:val="0"/>
      <w:divBdr>
        <w:top w:val="none" w:sz="0" w:space="0" w:color="auto"/>
        <w:left w:val="none" w:sz="0" w:space="0" w:color="auto"/>
        <w:bottom w:val="none" w:sz="0" w:space="0" w:color="auto"/>
        <w:right w:val="none" w:sz="0" w:space="0" w:color="auto"/>
      </w:divBdr>
    </w:div>
    <w:div w:id="280113189">
      <w:bodyDiv w:val="1"/>
      <w:marLeft w:val="0"/>
      <w:marRight w:val="0"/>
      <w:marTop w:val="0"/>
      <w:marBottom w:val="0"/>
      <w:divBdr>
        <w:top w:val="none" w:sz="0" w:space="0" w:color="auto"/>
        <w:left w:val="none" w:sz="0" w:space="0" w:color="auto"/>
        <w:bottom w:val="none" w:sz="0" w:space="0" w:color="auto"/>
        <w:right w:val="none" w:sz="0" w:space="0" w:color="auto"/>
      </w:divBdr>
    </w:div>
    <w:div w:id="282543669">
      <w:bodyDiv w:val="1"/>
      <w:marLeft w:val="0"/>
      <w:marRight w:val="0"/>
      <w:marTop w:val="0"/>
      <w:marBottom w:val="0"/>
      <w:divBdr>
        <w:top w:val="none" w:sz="0" w:space="0" w:color="auto"/>
        <w:left w:val="none" w:sz="0" w:space="0" w:color="auto"/>
        <w:bottom w:val="none" w:sz="0" w:space="0" w:color="auto"/>
        <w:right w:val="none" w:sz="0" w:space="0" w:color="auto"/>
      </w:divBdr>
    </w:div>
    <w:div w:id="285697381">
      <w:bodyDiv w:val="1"/>
      <w:marLeft w:val="0"/>
      <w:marRight w:val="0"/>
      <w:marTop w:val="0"/>
      <w:marBottom w:val="0"/>
      <w:divBdr>
        <w:top w:val="none" w:sz="0" w:space="0" w:color="auto"/>
        <w:left w:val="none" w:sz="0" w:space="0" w:color="auto"/>
        <w:bottom w:val="none" w:sz="0" w:space="0" w:color="auto"/>
        <w:right w:val="none" w:sz="0" w:space="0" w:color="auto"/>
      </w:divBdr>
    </w:div>
    <w:div w:id="285890068">
      <w:bodyDiv w:val="1"/>
      <w:marLeft w:val="0"/>
      <w:marRight w:val="0"/>
      <w:marTop w:val="0"/>
      <w:marBottom w:val="0"/>
      <w:divBdr>
        <w:top w:val="none" w:sz="0" w:space="0" w:color="auto"/>
        <w:left w:val="none" w:sz="0" w:space="0" w:color="auto"/>
        <w:bottom w:val="none" w:sz="0" w:space="0" w:color="auto"/>
        <w:right w:val="none" w:sz="0" w:space="0" w:color="auto"/>
      </w:divBdr>
    </w:div>
    <w:div w:id="287588559">
      <w:bodyDiv w:val="1"/>
      <w:marLeft w:val="0"/>
      <w:marRight w:val="0"/>
      <w:marTop w:val="0"/>
      <w:marBottom w:val="0"/>
      <w:divBdr>
        <w:top w:val="none" w:sz="0" w:space="0" w:color="auto"/>
        <w:left w:val="none" w:sz="0" w:space="0" w:color="auto"/>
        <w:bottom w:val="none" w:sz="0" w:space="0" w:color="auto"/>
        <w:right w:val="none" w:sz="0" w:space="0" w:color="auto"/>
      </w:divBdr>
    </w:div>
    <w:div w:id="288367365">
      <w:bodyDiv w:val="1"/>
      <w:marLeft w:val="0"/>
      <w:marRight w:val="0"/>
      <w:marTop w:val="0"/>
      <w:marBottom w:val="0"/>
      <w:divBdr>
        <w:top w:val="none" w:sz="0" w:space="0" w:color="auto"/>
        <w:left w:val="none" w:sz="0" w:space="0" w:color="auto"/>
        <w:bottom w:val="none" w:sz="0" w:space="0" w:color="auto"/>
        <w:right w:val="none" w:sz="0" w:space="0" w:color="auto"/>
      </w:divBdr>
    </w:div>
    <w:div w:id="289632064">
      <w:bodyDiv w:val="1"/>
      <w:marLeft w:val="0"/>
      <w:marRight w:val="0"/>
      <w:marTop w:val="0"/>
      <w:marBottom w:val="0"/>
      <w:divBdr>
        <w:top w:val="none" w:sz="0" w:space="0" w:color="auto"/>
        <w:left w:val="none" w:sz="0" w:space="0" w:color="auto"/>
        <w:bottom w:val="none" w:sz="0" w:space="0" w:color="auto"/>
        <w:right w:val="none" w:sz="0" w:space="0" w:color="auto"/>
      </w:divBdr>
    </w:div>
    <w:div w:id="291786658">
      <w:bodyDiv w:val="1"/>
      <w:marLeft w:val="0"/>
      <w:marRight w:val="0"/>
      <w:marTop w:val="0"/>
      <w:marBottom w:val="0"/>
      <w:divBdr>
        <w:top w:val="none" w:sz="0" w:space="0" w:color="auto"/>
        <w:left w:val="none" w:sz="0" w:space="0" w:color="auto"/>
        <w:bottom w:val="none" w:sz="0" w:space="0" w:color="auto"/>
        <w:right w:val="none" w:sz="0" w:space="0" w:color="auto"/>
      </w:divBdr>
    </w:div>
    <w:div w:id="292684559">
      <w:bodyDiv w:val="1"/>
      <w:marLeft w:val="0"/>
      <w:marRight w:val="0"/>
      <w:marTop w:val="0"/>
      <w:marBottom w:val="0"/>
      <w:divBdr>
        <w:top w:val="none" w:sz="0" w:space="0" w:color="auto"/>
        <w:left w:val="none" w:sz="0" w:space="0" w:color="auto"/>
        <w:bottom w:val="none" w:sz="0" w:space="0" w:color="auto"/>
        <w:right w:val="none" w:sz="0" w:space="0" w:color="auto"/>
      </w:divBdr>
    </w:div>
    <w:div w:id="293410207">
      <w:bodyDiv w:val="1"/>
      <w:marLeft w:val="0"/>
      <w:marRight w:val="0"/>
      <w:marTop w:val="0"/>
      <w:marBottom w:val="0"/>
      <w:divBdr>
        <w:top w:val="none" w:sz="0" w:space="0" w:color="auto"/>
        <w:left w:val="none" w:sz="0" w:space="0" w:color="auto"/>
        <w:bottom w:val="none" w:sz="0" w:space="0" w:color="auto"/>
        <w:right w:val="none" w:sz="0" w:space="0" w:color="auto"/>
      </w:divBdr>
    </w:div>
    <w:div w:id="296573012">
      <w:bodyDiv w:val="1"/>
      <w:marLeft w:val="0"/>
      <w:marRight w:val="0"/>
      <w:marTop w:val="0"/>
      <w:marBottom w:val="0"/>
      <w:divBdr>
        <w:top w:val="none" w:sz="0" w:space="0" w:color="auto"/>
        <w:left w:val="none" w:sz="0" w:space="0" w:color="auto"/>
        <w:bottom w:val="none" w:sz="0" w:space="0" w:color="auto"/>
        <w:right w:val="none" w:sz="0" w:space="0" w:color="auto"/>
      </w:divBdr>
    </w:div>
    <w:div w:id="297035644">
      <w:bodyDiv w:val="1"/>
      <w:marLeft w:val="0"/>
      <w:marRight w:val="0"/>
      <w:marTop w:val="0"/>
      <w:marBottom w:val="0"/>
      <w:divBdr>
        <w:top w:val="none" w:sz="0" w:space="0" w:color="auto"/>
        <w:left w:val="none" w:sz="0" w:space="0" w:color="auto"/>
        <w:bottom w:val="none" w:sz="0" w:space="0" w:color="auto"/>
        <w:right w:val="none" w:sz="0" w:space="0" w:color="auto"/>
      </w:divBdr>
    </w:div>
    <w:div w:id="297421923">
      <w:bodyDiv w:val="1"/>
      <w:marLeft w:val="0"/>
      <w:marRight w:val="0"/>
      <w:marTop w:val="0"/>
      <w:marBottom w:val="0"/>
      <w:divBdr>
        <w:top w:val="none" w:sz="0" w:space="0" w:color="auto"/>
        <w:left w:val="none" w:sz="0" w:space="0" w:color="auto"/>
        <w:bottom w:val="none" w:sz="0" w:space="0" w:color="auto"/>
        <w:right w:val="none" w:sz="0" w:space="0" w:color="auto"/>
      </w:divBdr>
    </w:div>
    <w:div w:id="297490572">
      <w:bodyDiv w:val="1"/>
      <w:marLeft w:val="0"/>
      <w:marRight w:val="0"/>
      <w:marTop w:val="0"/>
      <w:marBottom w:val="0"/>
      <w:divBdr>
        <w:top w:val="none" w:sz="0" w:space="0" w:color="auto"/>
        <w:left w:val="none" w:sz="0" w:space="0" w:color="auto"/>
        <w:bottom w:val="none" w:sz="0" w:space="0" w:color="auto"/>
        <w:right w:val="none" w:sz="0" w:space="0" w:color="auto"/>
      </w:divBdr>
    </w:div>
    <w:div w:id="297951824">
      <w:bodyDiv w:val="1"/>
      <w:marLeft w:val="0"/>
      <w:marRight w:val="0"/>
      <w:marTop w:val="0"/>
      <w:marBottom w:val="0"/>
      <w:divBdr>
        <w:top w:val="none" w:sz="0" w:space="0" w:color="auto"/>
        <w:left w:val="none" w:sz="0" w:space="0" w:color="auto"/>
        <w:bottom w:val="none" w:sz="0" w:space="0" w:color="auto"/>
        <w:right w:val="none" w:sz="0" w:space="0" w:color="auto"/>
      </w:divBdr>
    </w:div>
    <w:div w:id="297996581">
      <w:bodyDiv w:val="1"/>
      <w:marLeft w:val="0"/>
      <w:marRight w:val="0"/>
      <w:marTop w:val="0"/>
      <w:marBottom w:val="0"/>
      <w:divBdr>
        <w:top w:val="none" w:sz="0" w:space="0" w:color="auto"/>
        <w:left w:val="none" w:sz="0" w:space="0" w:color="auto"/>
        <w:bottom w:val="none" w:sz="0" w:space="0" w:color="auto"/>
        <w:right w:val="none" w:sz="0" w:space="0" w:color="auto"/>
      </w:divBdr>
    </w:div>
    <w:div w:id="298221156">
      <w:bodyDiv w:val="1"/>
      <w:marLeft w:val="0"/>
      <w:marRight w:val="0"/>
      <w:marTop w:val="0"/>
      <w:marBottom w:val="0"/>
      <w:divBdr>
        <w:top w:val="none" w:sz="0" w:space="0" w:color="auto"/>
        <w:left w:val="none" w:sz="0" w:space="0" w:color="auto"/>
        <w:bottom w:val="none" w:sz="0" w:space="0" w:color="auto"/>
        <w:right w:val="none" w:sz="0" w:space="0" w:color="auto"/>
      </w:divBdr>
    </w:div>
    <w:div w:id="300158970">
      <w:bodyDiv w:val="1"/>
      <w:marLeft w:val="0"/>
      <w:marRight w:val="0"/>
      <w:marTop w:val="0"/>
      <w:marBottom w:val="0"/>
      <w:divBdr>
        <w:top w:val="none" w:sz="0" w:space="0" w:color="auto"/>
        <w:left w:val="none" w:sz="0" w:space="0" w:color="auto"/>
        <w:bottom w:val="none" w:sz="0" w:space="0" w:color="auto"/>
        <w:right w:val="none" w:sz="0" w:space="0" w:color="auto"/>
      </w:divBdr>
    </w:div>
    <w:div w:id="301036234">
      <w:bodyDiv w:val="1"/>
      <w:marLeft w:val="0"/>
      <w:marRight w:val="0"/>
      <w:marTop w:val="0"/>
      <w:marBottom w:val="0"/>
      <w:divBdr>
        <w:top w:val="none" w:sz="0" w:space="0" w:color="auto"/>
        <w:left w:val="none" w:sz="0" w:space="0" w:color="auto"/>
        <w:bottom w:val="none" w:sz="0" w:space="0" w:color="auto"/>
        <w:right w:val="none" w:sz="0" w:space="0" w:color="auto"/>
      </w:divBdr>
    </w:div>
    <w:div w:id="301155287">
      <w:bodyDiv w:val="1"/>
      <w:marLeft w:val="0"/>
      <w:marRight w:val="0"/>
      <w:marTop w:val="0"/>
      <w:marBottom w:val="0"/>
      <w:divBdr>
        <w:top w:val="none" w:sz="0" w:space="0" w:color="auto"/>
        <w:left w:val="none" w:sz="0" w:space="0" w:color="auto"/>
        <w:bottom w:val="none" w:sz="0" w:space="0" w:color="auto"/>
        <w:right w:val="none" w:sz="0" w:space="0" w:color="auto"/>
      </w:divBdr>
    </w:div>
    <w:div w:id="303703221">
      <w:bodyDiv w:val="1"/>
      <w:marLeft w:val="0"/>
      <w:marRight w:val="0"/>
      <w:marTop w:val="0"/>
      <w:marBottom w:val="0"/>
      <w:divBdr>
        <w:top w:val="none" w:sz="0" w:space="0" w:color="auto"/>
        <w:left w:val="none" w:sz="0" w:space="0" w:color="auto"/>
        <w:bottom w:val="none" w:sz="0" w:space="0" w:color="auto"/>
        <w:right w:val="none" w:sz="0" w:space="0" w:color="auto"/>
      </w:divBdr>
    </w:div>
    <w:div w:id="304044543">
      <w:bodyDiv w:val="1"/>
      <w:marLeft w:val="0"/>
      <w:marRight w:val="0"/>
      <w:marTop w:val="0"/>
      <w:marBottom w:val="0"/>
      <w:divBdr>
        <w:top w:val="none" w:sz="0" w:space="0" w:color="auto"/>
        <w:left w:val="none" w:sz="0" w:space="0" w:color="auto"/>
        <w:bottom w:val="none" w:sz="0" w:space="0" w:color="auto"/>
        <w:right w:val="none" w:sz="0" w:space="0" w:color="auto"/>
      </w:divBdr>
    </w:div>
    <w:div w:id="306711939">
      <w:bodyDiv w:val="1"/>
      <w:marLeft w:val="0"/>
      <w:marRight w:val="0"/>
      <w:marTop w:val="0"/>
      <w:marBottom w:val="0"/>
      <w:divBdr>
        <w:top w:val="none" w:sz="0" w:space="0" w:color="auto"/>
        <w:left w:val="none" w:sz="0" w:space="0" w:color="auto"/>
        <w:bottom w:val="none" w:sz="0" w:space="0" w:color="auto"/>
        <w:right w:val="none" w:sz="0" w:space="0" w:color="auto"/>
      </w:divBdr>
    </w:div>
    <w:div w:id="307247412">
      <w:bodyDiv w:val="1"/>
      <w:marLeft w:val="0"/>
      <w:marRight w:val="0"/>
      <w:marTop w:val="0"/>
      <w:marBottom w:val="0"/>
      <w:divBdr>
        <w:top w:val="none" w:sz="0" w:space="0" w:color="auto"/>
        <w:left w:val="none" w:sz="0" w:space="0" w:color="auto"/>
        <w:bottom w:val="none" w:sz="0" w:space="0" w:color="auto"/>
        <w:right w:val="none" w:sz="0" w:space="0" w:color="auto"/>
      </w:divBdr>
    </w:div>
    <w:div w:id="308753627">
      <w:bodyDiv w:val="1"/>
      <w:marLeft w:val="0"/>
      <w:marRight w:val="0"/>
      <w:marTop w:val="0"/>
      <w:marBottom w:val="0"/>
      <w:divBdr>
        <w:top w:val="none" w:sz="0" w:space="0" w:color="auto"/>
        <w:left w:val="none" w:sz="0" w:space="0" w:color="auto"/>
        <w:bottom w:val="none" w:sz="0" w:space="0" w:color="auto"/>
        <w:right w:val="none" w:sz="0" w:space="0" w:color="auto"/>
      </w:divBdr>
    </w:div>
    <w:div w:id="313489093">
      <w:bodyDiv w:val="1"/>
      <w:marLeft w:val="0"/>
      <w:marRight w:val="0"/>
      <w:marTop w:val="0"/>
      <w:marBottom w:val="0"/>
      <w:divBdr>
        <w:top w:val="none" w:sz="0" w:space="0" w:color="auto"/>
        <w:left w:val="none" w:sz="0" w:space="0" w:color="auto"/>
        <w:bottom w:val="none" w:sz="0" w:space="0" w:color="auto"/>
        <w:right w:val="none" w:sz="0" w:space="0" w:color="auto"/>
      </w:divBdr>
    </w:div>
    <w:div w:id="314066283">
      <w:bodyDiv w:val="1"/>
      <w:marLeft w:val="0"/>
      <w:marRight w:val="0"/>
      <w:marTop w:val="0"/>
      <w:marBottom w:val="0"/>
      <w:divBdr>
        <w:top w:val="none" w:sz="0" w:space="0" w:color="auto"/>
        <w:left w:val="none" w:sz="0" w:space="0" w:color="auto"/>
        <w:bottom w:val="none" w:sz="0" w:space="0" w:color="auto"/>
        <w:right w:val="none" w:sz="0" w:space="0" w:color="auto"/>
      </w:divBdr>
    </w:div>
    <w:div w:id="315651614">
      <w:bodyDiv w:val="1"/>
      <w:marLeft w:val="0"/>
      <w:marRight w:val="0"/>
      <w:marTop w:val="0"/>
      <w:marBottom w:val="0"/>
      <w:divBdr>
        <w:top w:val="none" w:sz="0" w:space="0" w:color="auto"/>
        <w:left w:val="none" w:sz="0" w:space="0" w:color="auto"/>
        <w:bottom w:val="none" w:sz="0" w:space="0" w:color="auto"/>
        <w:right w:val="none" w:sz="0" w:space="0" w:color="auto"/>
      </w:divBdr>
    </w:div>
    <w:div w:id="316350098">
      <w:bodyDiv w:val="1"/>
      <w:marLeft w:val="0"/>
      <w:marRight w:val="0"/>
      <w:marTop w:val="0"/>
      <w:marBottom w:val="0"/>
      <w:divBdr>
        <w:top w:val="none" w:sz="0" w:space="0" w:color="auto"/>
        <w:left w:val="none" w:sz="0" w:space="0" w:color="auto"/>
        <w:bottom w:val="none" w:sz="0" w:space="0" w:color="auto"/>
        <w:right w:val="none" w:sz="0" w:space="0" w:color="auto"/>
      </w:divBdr>
    </w:div>
    <w:div w:id="317534509">
      <w:bodyDiv w:val="1"/>
      <w:marLeft w:val="0"/>
      <w:marRight w:val="0"/>
      <w:marTop w:val="0"/>
      <w:marBottom w:val="0"/>
      <w:divBdr>
        <w:top w:val="none" w:sz="0" w:space="0" w:color="auto"/>
        <w:left w:val="none" w:sz="0" w:space="0" w:color="auto"/>
        <w:bottom w:val="none" w:sz="0" w:space="0" w:color="auto"/>
        <w:right w:val="none" w:sz="0" w:space="0" w:color="auto"/>
      </w:divBdr>
    </w:div>
    <w:div w:id="319389377">
      <w:bodyDiv w:val="1"/>
      <w:marLeft w:val="0"/>
      <w:marRight w:val="0"/>
      <w:marTop w:val="0"/>
      <w:marBottom w:val="0"/>
      <w:divBdr>
        <w:top w:val="none" w:sz="0" w:space="0" w:color="auto"/>
        <w:left w:val="none" w:sz="0" w:space="0" w:color="auto"/>
        <w:bottom w:val="none" w:sz="0" w:space="0" w:color="auto"/>
        <w:right w:val="none" w:sz="0" w:space="0" w:color="auto"/>
      </w:divBdr>
    </w:div>
    <w:div w:id="321280990">
      <w:bodyDiv w:val="1"/>
      <w:marLeft w:val="0"/>
      <w:marRight w:val="0"/>
      <w:marTop w:val="0"/>
      <w:marBottom w:val="0"/>
      <w:divBdr>
        <w:top w:val="none" w:sz="0" w:space="0" w:color="auto"/>
        <w:left w:val="none" w:sz="0" w:space="0" w:color="auto"/>
        <w:bottom w:val="none" w:sz="0" w:space="0" w:color="auto"/>
        <w:right w:val="none" w:sz="0" w:space="0" w:color="auto"/>
      </w:divBdr>
    </w:div>
    <w:div w:id="321468684">
      <w:bodyDiv w:val="1"/>
      <w:marLeft w:val="0"/>
      <w:marRight w:val="0"/>
      <w:marTop w:val="0"/>
      <w:marBottom w:val="0"/>
      <w:divBdr>
        <w:top w:val="none" w:sz="0" w:space="0" w:color="auto"/>
        <w:left w:val="none" w:sz="0" w:space="0" w:color="auto"/>
        <w:bottom w:val="none" w:sz="0" w:space="0" w:color="auto"/>
        <w:right w:val="none" w:sz="0" w:space="0" w:color="auto"/>
      </w:divBdr>
    </w:div>
    <w:div w:id="321546740">
      <w:bodyDiv w:val="1"/>
      <w:marLeft w:val="0"/>
      <w:marRight w:val="0"/>
      <w:marTop w:val="0"/>
      <w:marBottom w:val="0"/>
      <w:divBdr>
        <w:top w:val="none" w:sz="0" w:space="0" w:color="auto"/>
        <w:left w:val="none" w:sz="0" w:space="0" w:color="auto"/>
        <w:bottom w:val="none" w:sz="0" w:space="0" w:color="auto"/>
        <w:right w:val="none" w:sz="0" w:space="0" w:color="auto"/>
      </w:divBdr>
    </w:div>
    <w:div w:id="323775621">
      <w:bodyDiv w:val="1"/>
      <w:marLeft w:val="0"/>
      <w:marRight w:val="0"/>
      <w:marTop w:val="0"/>
      <w:marBottom w:val="0"/>
      <w:divBdr>
        <w:top w:val="none" w:sz="0" w:space="0" w:color="auto"/>
        <w:left w:val="none" w:sz="0" w:space="0" w:color="auto"/>
        <w:bottom w:val="none" w:sz="0" w:space="0" w:color="auto"/>
        <w:right w:val="none" w:sz="0" w:space="0" w:color="auto"/>
      </w:divBdr>
    </w:div>
    <w:div w:id="324624411">
      <w:bodyDiv w:val="1"/>
      <w:marLeft w:val="0"/>
      <w:marRight w:val="0"/>
      <w:marTop w:val="0"/>
      <w:marBottom w:val="0"/>
      <w:divBdr>
        <w:top w:val="none" w:sz="0" w:space="0" w:color="auto"/>
        <w:left w:val="none" w:sz="0" w:space="0" w:color="auto"/>
        <w:bottom w:val="none" w:sz="0" w:space="0" w:color="auto"/>
        <w:right w:val="none" w:sz="0" w:space="0" w:color="auto"/>
      </w:divBdr>
    </w:div>
    <w:div w:id="327950121">
      <w:bodyDiv w:val="1"/>
      <w:marLeft w:val="0"/>
      <w:marRight w:val="0"/>
      <w:marTop w:val="0"/>
      <w:marBottom w:val="0"/>
      <w:divBdr>
        <w:top w:val="none" w:sz="0" w:space="0" w:color="auto"/>
        <w:left w:val="none" w:sz="0" w:space="0" w:color="auto"/>
        <w:bottom w:val="none" w:sz="0" w:space="0" w:color="auto"/>
        <w:right w:val="none" w:sz="0" w:space="0" w:color="auto"/>
      </w:divBdr>
    </w:div>
    <w:div w:id="328800462">
      <w:bodyDiv w:val="1"/>
      <w:marLeft w:val="0"/>
      <w:marRight w:val="0"/>
      <w:marTop w:val="0"/>
      <w:marBottom w:val="0"/>
      <w:divBdr>
        <w:top w:val="none" w:sz="0" w:space="0" w:color="auto"/>
        <w:left w:val="none" w:sz="0" w:space="0" w:color="auto"/>
        <w:bottom w:val="none" w:sz="0" w:space="0" w:color="auto"/>
        <w:right w:val="none" w:sz="0" w:space="0" w:color="auto"/>
      </w:divBdr>
    </w:div>
    <w:div w:id="330450860">
      <w:bodyDiv w:val="1"/>
      <w:marLeft w:val="0"/>
      <w:marRight w:val="0"/>
      <w:marTop w:val="0"/>
      <w:marBottom w:val="0"/>
      <w:divBdr>
        <w:top w:val="none" w:sz="0" w:space="0" w:color="auto"/>
        <w:left w:val="none" w:sz="0" w:space="0" w:color="auto"/>
        <w:bottom w:val="none" w:sz="0" w:space="0" w:color="auto"/>
        <w:right w:val="none" w:sz="0" w:space="0" w:color="auto"/>
      </w:divBdr>
    </w:div>
    <w:div w:id="331031091">
      <w:bodyDiv w:val="1"/>
      <w:marLeft w:val="0"/>
      <w:marRight w:val="0"/>
      <w:marTop w:val="0"/>
      <w:marBottom w:val="0"/>
      <w:divBdr>
        <w:top w:val="none" w:sz="0" w:space="0" w:color="auto"/>
        <w:left w:val="none" w:sz="0" w:space="0" w:color="auto"/>
        <w:bottom w:val="none" w:sz="0" w:space="0" w:color="auto"/>
        <w:right w:val="none" w:sz="0" w:space="0" w:color="auto"/>
      </w:divBdr>
    </w:div>
    <w:div w:id="331496900">
      <w:bodyDiv w:val="1"/>
      <w:marLeft w:val="0"/>
      <w:marRight w:val="0"/>
      <w:marTop w:val="0"/>
      <w:marBottom w:val="0"/>
      <w:divBdr>
        <w:top w:val="none" w:sz="0" w:space="0" w:color="auto"/>
        <w:left w:val="none" w:sz="0" w:space="0" w:color="auto"/>
        <w:bottom w:val="none" w:sz="0" w:space="0" w:color="auto"/>
        <w:right w:val="none" w:sz="0" w:space="0" w:color="auto"/>
      </w:divBdr>
    </w:div>
    <w:div w:id="332341667">
      <w:bodyDiv w:val="1"/>
      <w:marLeft w:val="0"/>
      <w:marRight w:val="0"/>
      <w:marTop w:val="0"/>
      <w:marBottom w:val="0"/>
      <w:divBdr>
        <w:top w:val="none" w:sz="0" w:space="0" w:color="auto"/>
        <w:left w:val="none" w:sz="0" w:space="0" w:color="auto"/>
        <w:bottom w:val="none" w:sz="0" w:space="0" w:color="auto"/>
        <w:right w:val="none" w:sz="0" w:space="0" w:color="auto"/>
      </w:divBdr>
    </w:div>
    <w:div w:id="332994253">
      <w:bodyDiv w:val="1"/>
      <w:marLeft w:val="0"/>
      <w:marRight w:val="0"/>
      <w:marTop w:val="0"/>
      <w:marBottom w:val="0"/>
      <w:divBdr>
        <w:top w:val="none" w:sz="0" w:space="0" w:color="auto"/>
        <w:left w:val="none" w:sz="0" w:space="0" w:color="auto"/>
        <w:bottom w:val="none" w:sz="0" w:space="0" w:color="auto"/>
        <w:right w:val="none" w:sz="0" w:space="0" w:color="auto"/>
      </w:divBdr>
    </w:div>
    <w:div w:id="332994666">
      <w:bodyDiv w:val="1"/>
      <w:marLeft w:val="0"/>
      <w:marRight w:val="0"/>
      <w:marTop w:val="0"/>
      <w:marBottom w:val="0"/>
      <w:divBdr>
        <w:top w:val="none" w:sz="0" w:space="0" w:color="auto"/>
        <w:left w:val="none" w:sz="0" w:space="0" w:color="auto"/>
        <w:bottom w:val="none" w:sz="0" w:space="0" w:color="auto"/>
        <w:right w:val="none" w:sz="0" w:space="0" w:color="auto"/>
      </w:divBdr>
    </w:div>
    <w:div w:id="333413750">
      <w:bodyDiv w:val="1"/>
      <w:marLeft w:val="0"/>
      <w:marRight w:val="0"/>
      <w:marTop w:val="0"/>
      <w:marBottom w:val="0"/>
      <w:divBdr>
        <w:top w:val="none" w:sz="0" w:space="0" w:color="auto"/>
        <w:left w:val="none" w:sz="0" w:space="0" w:color="auto"/>
        <w:bottom w:val="none" w:sz="0" w:space="0" w:color="auto"/>
        <w:right w:val="none" w:sz="0" w:space="0" w:color="auto"/>
      </w:divBdr>
    </w:div>
    <w:div w:id="335420710">
      <w:bodyDiv w:val="1"/>
      <w:marLeft w:val="0"/>
      <w:marRight w:val="0"/>
      <w:marTop w:val="0"/>
      <w:marBottom w:val="0"/>
      <w:divBdr>
        <w:top w:val="none" w:sz="0" w:space="0" w:color="auto"/>
        <w:left w:val="none" w:sz="0" w:space="0" w:color="auto"/>
        <w:bottom w:val="none" w:sz="0" w:space="0" w:color="auto"/>
        <w:right w:val="none" w:sz="0" w:space="0" w:color="auto"/>
      </w:divBdr>
    </w:div>
    <w:div w:id="335424769">
      <w:bodyDiv w:val="1"/>
      <w:marLeft w:val="0"/>
      <w:marRight w:val="0"/>
      <w:marTop w:val="0"/>
      <w:marBottom w:val="0"/>
      <w:divBdr>
        <w:top w:val="none" w:sz="0" w:space="0" w:color="auto"/>
        <w:left w:val="none" w:sz="0" w:space="0" w:color="auto"/>
        <w:bottom w:val="none" w:sz="0" w:space="0" w:color="auto"/>
        <w:right w:val="none" w:sz="0" w:space="0" w:color="auto"/>
      </w:divBdr>
    </w:div>
    <w:div w:id="336468796">
      <w:bodyDiv w:val="1"/>
      <w:marLeft w:val="0"/>
      <w:marRight w:val="0"/>
      <w:marTop w:val="0"/>
      <w:marBottom w:val="0"/>
      <w:divBdr>
        <w:top w:val="none" w:sz="0" w:space="0" w:color="auto"/>
        <w:left w:val="none" w:sz="0" w:space="0" w:color="auto"/>
        <w:bottom w:val="none" w:sz="0" w:space="0" w:color="auto"/>
        <w:right w:val="none" w:sz="0" w:space="0" w:color="auto"/>
      </w:divBdr>
    </w:div>
    <w:div w:id="337196815">
      <w:bodyDiv w:val="1"/>
      <w:marLeft w:val="0"/>
      <w:marRight w:val="0"/>
      <w:marTop w:val="0"/>
      <w:marBottom w:val="0"/>
      <w:divBdr>
        <w:top w:val="none" w:sz="0" w:space="0" w:color="auto"/>
        <w:left w:val="none" w:sz="0" w:space="0" w:color="auto"/>
        <w:bottom w:val="none" w:sz="0" w:space="0" w:color="auto"/>
        <w:right w:val="none" w:sz="0" w:space="0" w:color="auto"/>
      </w:divBdr>
    </w:div>
    <w:div w:id="337851190">
      <w:bodyDiv w:val="1"/>
      <w:marLeft w:val="0"/>
      <w:marRight w:val="0"/>
      <w:marTop w:val="0"/>
      <w:marBottom w:val="0"/>
      <w:divBdr>
        <w:top w:val="none" w:sz="0" w:space="0" w:color="auto"/>
        <w:left w:val="none" w:sz="0" w:space="0" w:color="auto"/>
        <w:bottom w:val="none" w:sz="0" w:space="0" w:color="auto"/>
        <w:right w:val="none" w:sz="0" w:space="0" w:color="auto"/>
      </w:divBdr>
    </w:div>
    <w:div w:id="338849402">
      <w:bodyDiv w:val="1"/>
      <w:marLeft w:val="0"/>
      <w:marRight w:val="0"/>
      <w:marTop w:val="0"/>
      <w:marBottom w:val="0"/>
      <w:divBdr>
        <w:top w:val="none" w:sz="0" w:space="0" w:color="auto"/>
        <w:left w:val="none" w:sz="0" w:space="0" w:color="auto"/>
        <w:bottom w:val="none" w:sz="0" w:space="0" w:color="auto"/>
        <w:right w:val="none" w:sz="0" w:space="0" w:color="auto"/>
      </w:divBdr>
    </w:div>
    <w:div w:id="341125115">
      <w:bodyDiv w:val="1"/>
      <w:marLeft w:val="0"/>
      <w:marRight w:val="0"/>
      <w:marTop w:val="0"/>
      <w:marBottom w:val="0"/>
      <w:divBdr>
        <w:top w:val="none" w:sz="0" w:space="0" w:color="auto"/>
        <w:left w:val="none" w:sz="0" w:space="0" w:color="auto"/>
        <w:bottom w:val="none" w:sz="0" w:space="0" w:color="auto"/>
        <w:right w:val="none" w:sz="0" w:space="0" w:color="auto"/>
      </w:divBdr>
    </w:div>
    <w:div w:id="342367752">
      <w:bodyDiv w:val="1"/>
      <w:marLeft w:val="0"/>
      <w:marRight w:val="0"/>
      <w:marTop w:val="0"/>
      <w:marBottom w:val="0"/>
      <w:divBdr>
        <w:top w:val="none" w:sz="0" w:space="0" w:color="auto"/>
        <w:left w:val="none" w:sz="0" w:space="0" w:color="auto"/>
        <w:bottom w:val="none" w:sz="0" w:space="0" w:color="auto"/>
        <w:right w:val="none" w:sz="0" w:space="0" w:color="auto"/>
      </w:divBdr>
    </w:div>
    <w:div w:id="342702865">
      <w:bodyDiv w:val="1"/>
      <w:marLeft w:val="0"/>
      <w:marRight w:val="0"/>
      <w:marTop w:val="0"/>
      <w:marBottom w:val="0"/>
      <w:divBdr>
        <w:top w:val="none" w:sz="0" w:space="0" w:color="auto"/>
        <w:left w:val="none" w:sz="0" w:space="0" w:color="auto"/>
        <w:bottom w:val="none" w:sz="0" w:space="0" w:color="auto"/>
        <w:right w:val="none" w:sz="0" w:space="0" w:color="auto"/>
      </w:divBdr>
    </w:div>
    <w:div w:id="342979431">
      <w:bodyDiv w:val="1"/>
      <w:marLeft w:val="0"/>
      <w:marRight w:val="0"/>
      <w:marTop w:val="0"/>
      <w:marBottom w:val="0"/>
      <w:divBdr>
        <w:top w:val="none" w:sz="0" w:space="0" w:color="auto"/>
        <w:left w:val="none" w:sz="0" w:space="0" w:color="auto"/>
        <w:bottom w:val="none" w:sz="0" w:space="0" w:color="auto"/>
        <w:right w:val="none" w:sz="0" w:space="0" w:color="auto"/>
      </w:divBdr>
    </w:div>
    <w:div w:id="343292427">
      <w:bodyDiv w:val="1"/>
      <w:marLeft w:val="0"/>
      <w:marRight w:val="0"/>
      <w:marTop w:val="0"/>
      <w:marBottom w:val="0"/>
      <w:divBdr>
        <w:top w:val="none" w:sz="0" w:space="0" w:color="auto"/>
        <w:left w:val="none" w:sz="0" w:space="0" w:color="auto"/>
        <w:bottom w:val="none" w:sz="0" w:space="0" w:color="auto"/>
        <w:right w:val="none" w:sz="0" w:space="0" w:color="auto"/>
      </w:divBdr>
    </w:div>
    <w:div w:id="344332496">
      <w:bodyDiv w:val="1"/>
      <w:marLeft w:val="0"/>
      <w:marRight w:val="0"/>
      <w:marTop w:val="0"/>
      <w:marBottom w:val="0"/>
      <w:divBdr>
        <w:top w:val="none" w:sz="0" w:space="0" w:color="auto"/>
        <w:left w:val="none" w:sz="0" w:space="0" w:color="auto"/>
        <w:bottom w:val="none" w:sz="0" w:space="0" w:color="auto"/>
        <w:right w:val="none" w:sz="0" w:space="0" w:color="auto"/>
      </w:divBdr>
    </w:div>
    <w:div w:id="346710344">
      <w:bodyDiv w:val="1"/>
      <w:marLeft w:val="0"/>
      <w:marRight w:val="0"/>
      <w:marTop w:val="0"/>
      <w:marBottom w:val="0"/>
      <w:divBdr>
        <w:top w:val="none" w:sz="0" w:space="0" w:color="auto"/>
        <w:left w:val="none" w:sz="0" w:space="0" w:color="auto"/>
        <w:bottom w:val="none" w:sz="0" w:space="0" w:color="auto"/>
        <w:right w:val="none" w:sz="0" w:space="0" w:color="auto"/>
      </w:divBdr>
    </w:div>
    <w:div w:id="347827527">
      <w:bodyDiv w:val="1"/>
      <w:marLeft w:val="0"/>
      <w:marRight w:val="0"/>
      <w:marTop w:val="0"/>
      <w:marBottom w:val="0"/>
      <w:divBdr>
        <w:top w:val="none" w:sz="0" w:space="0" w:color="auto"/>
        <w:left w:val="none" w:sz="0" w:space="0" w:color="auto"/>
        <w:bottom w:val="none" w:sz="0" w:space="0" w:color="auto"/>
        <w:right w:val="none" w:sz="0" w:space="0" w:color="auto"/>
      </w:divBdr>
    </w:div>
    <w:div w:id="348677228">
      <w:bodyDiv w:val="1"/>
      <w:marLeft w:val="0"/>
      <w:marRight w:val="0"/>
      <w:marTop w:val="0"/>
      <w:marBottom w:val="0"/>
      <w:divBdr>
        <w:top w:val="none" w:sz="0" w:space="0" w:color="auto"/>
        <w:left w:val="none" w:sz="0" w:space="0" w:color="auto"/>
        <w:bottom w:val="none" w:sz="0" w:space="0" w:color="auto"/>
        <w:right w:val="none" w:sz="0" w:space="0" w:color="auto"/>
      </w:divBdr>
    </w:div>
    <w:div w:id="349576397">
      <w:bodyDiv w:val="1"/>
      <w:marLeft w:val="0"/>
      <w:marRight w:val="0"/>
      <w:marTop w:val="0"/>
      <w:marBottom w:val="0"/>
      <w:divBdr>
        <w:top w:val="none" w:sz="0" w:space="0" w:color="auto"/>
        <w:left w:val="none" w:sz="0" w:space="0" w:color="auto"/>
        <w:bottom w:val="none" w:sz="0" w:space="0" w:color="auto"/>
        <w:right w:val="none" w:sz="0" w:space="0" w:color="auto"/>
      </w:divBdr>
    </w:div>
    <w:div w:id="349794287">
      <w:bodyDiv w:val="1"/>
      <w:marLeft w:val="0"/>
      <w:marRight w:val="0"/>
      <w:marTop w:val="0"/>
      <w:marBottom w:val="0"/>
      <w:divBdr>
        <w:top w:val="none" w:sz="0" w:space="0" w:color="auto"/>
        <w:left w:val="none" w:sz="0" w:space="0" w:color="auto"/>
        <w:bottom w:val="none" w:sz="0" w:space="0" w:color="auto"/>
        <w:right w:val="none" w:sz="0" w:space="0" w:color="auto"/>
      </w:divBdr>
    </w:div>
    <w:div w:id="349843930">
      <w:bodyDiv w:val="1"/>
      <w:marLeft w:val="0"/>
      <w:marRight w:val="0"/>
      <w:marTop w:val="0"/>
      <w:marBottom w:val="0"/>
      <w:divBdr>
        <w:top w:val="none" w:sz="0" w:space="0" w:color="auto"/>
        <w:left w:val="none" w:sz="0" w:space="0" w:color="auto"/>
        <w:bottom w:val="none" w:sz="0" w:space="0" w:color="auto"/>
        <w:right w:val="none" w:sz="0" w:space="0" w:color="auto"/>
      </w:divBdr>
    </w:div>
    <w:div w:id="350186843">
      <w:bodyDiv w:val="1"/>
      <w:marLeft w:val="0"/>
      <w:marRight w:val="0"/>
      <w:marTop w:val="0"/>
      <w:marBottom w:val="0"/>
      <w:divBdr>
        <w:top w:val="none" w:sz="0" w:space="0" w:color="auto"/>
        <w:left w:val="none" w:sz="0" w:space="0" w:color="auto"/>
        <w:bottom w:val="none" w:sz="0" w:space="0" w:color="auto"/>
        <w:right w:val="none" w:sz="0" w:space="0" w:color="auto"/>
      </w:divBdr>
    </w:div>
    <w:div w:id="350452870">
      <w:bodyDiv w:val="1"/>
      <w:marLeft w:val="0"/>
      <w:marRight w:val="0"/>
      <w:marTop w:val="0"/>
      <w:marBottom w:val="0"/>
      <w:divBdr>
        <w:top w:val="none" w:sz="0" w:space="0" w:color="auto"/>
        <w:left w:val="none" w:sz="0" w:space="0" w:color="auto"/>
        <w:bottom w:val="none" w:sz="0" w:space="0" w:color="auto"/>
        <w:right w:val="none" w:sz="0" w:space="0" w:color="auto"/>
      </w:divBdr>
    </w:div>
    <w:div w:id="351228890">
      <w:bodyDiv w:val="1"/>
      <w:marLeft w:val="0"/>
      <w:marRight w:val="0"/>
      <w:marTop w:val="0"/>
      <w:marBottom w:val="0"/>
      <w:divBdr>
        <w:top w:val="none" w:sz="0" w:space="0" w:color="auto"/>
        <w:left w:val="none" w:sz="0" w:space="0" w:color="auto"/>
        <w:bottom w:val="none" w:sz="0" w:space="0" w:color="auto"/>
        <w:right w:val="none" w:sz="0" w:space="0" w:color="auto"/>
      </w:divBdr>
    </w:div>
    <w:div w:id="351684052">
      <w:bodyDiv w:val="1"/>
      <w:marLeft w:val="0"/>
      <w:marRight w:val="0"/>
      <w:marTop w:val="0"/>
      <w:marBottom w:val="0"/>
      <w:divBdr>
        <w:top w:val="none" w:sz="0" w:space="0" w:color="auto"/>
        <w:left w:val="none" w:sz="0" w:space="0" w:color="auto"/>
        <w:bottom w:val="none" w:sz="0" w:space="0" w:color="auto"/>
        <w:right w:val="none" w:sz="0" w:space="0" w:color="auto"/>
      </w:divBdr>
    </w:div>
    <w:div w:id="353193509">
      <w:bodyDiv w:val="1"/>
      <w:marLeft w:val="0"/>
      <w:marRight w:val="0"/>
      <w:marTop w:val="0"/>
      <w:marBottom w:val="0"/>
      <w:divBdr>
        <w:top w:val="none" w:sz="0" w:space="0" w:color="auto"/>
        <w:left w:val="none" w:sz="0" w:space="0" w:color="auto"/>
        <w:bottom w:val="none" w:sz="0" w:space="0" w:color="auto"/>
        <w:right w:val="none" w:sz="0" w:space="0" w:color="auto"/>
      </w:divBdr>
    </w:div>
    <w:div w:id="353263268">
      <w:bodyDiv w:val="1"/>
      <w:marLeft w:val="0"/>
      <w:marRight w:val="0"/>
      <w:marTop w:val="0"/>
      <w:marBottom w:val="0"/>
      <w:divBdr>
        <w:top w:val="none" w:sz="0" w:space="0" w:color="auto"/>
        <w:left w:val="none" w:sz="0" w:space="0" w:color="auto"/>
        <w:bottom w:val="none" w:sz="0" w:space="0" w:color="auto"/>
        <w:right w:val="none" w:sz="0" w:space="0" w:color="auto"/>
      </w:divBdr>
    </w:div>
    <w:div w:id="355354988">
      <w:bodyDiv w:val="1"/>
      <w:marLeft w:val="0"/>
      <w:marRight w:val="0"/>
      <w:marTop w:val="0"/>
      <w:marBottom w:val="0"/>
      <w:divBdr>
        <w:top w:val="none" w:sz="0" w:space="0" w:color="auto"/>
        <w:left w:val="none" w:sz="0" w:space="0" w:color="auto"/>
        <w:bottom w:val="none" w:sz="0" w:space="0" w:color="auto"/>
        <w:right w:val="none" w:sz="0" w:space="0" w:color="auto"/>
      </w:divBdr>
    </w:div>
    <w:div w:id="355884271">
      <w:bodyDiv w:val="1"/>
      <w:marLeft w:val="0"/>
      <w:marRight w:val="0"/>
      <w:marTop w:val="0"/>
      <w:marBottom w:val="0"/>
      <w:divBdr>
        <w:top w:val="none" w:sz="0" w:space="0" w:color="auto"/>
        <w:left w:val="none" w:sz="0" w:space="0" w:color="auto"/>
        <w:bottom w:val="none" w:sz="0" w:space="0" w:color="auto"/>
        <w:right w:val="none" w:sz="0" w:space="0" w:color="auto"/>
      </w:divBdr>
    </w:div>
    <w:div w:id="357582096">
      <w:bodyDiv w:val="1"/>
      <w:marLeft w:val="0"/>
      <w:marRight w:val="0"/>
      <w:marTop w:val="0"/>
      <w:marBottom w:val="0"/>
      <w:divBdr>
        <w:top w:val="none" w:sz="0" w:space="0" w:color="auto"/>
        <w:left w:val="none" w:sz="0" w:space="0" w:color="auto"/>
        <w:bottom w:val="none" w:sz="0" w:space="0" w:color="auto"/>
        <w:right w:val="none" w:sz="0" w:space="0" w:color="auto"/>
      </w:divBdr>
    </w:div>
    <w:div w:id="357706056">
      <w:bodyDiv w:val="1"/>
      <w:marLeft w:val="0"/>
      <w:marRight w:val="0"/>
      <w:marTop w:val="0"/>
      <w:marBottom w:val="0"/>
      <w:divBdr>
        <w:top w:val="none" w:sz="0" w:space="0" w:color="auto"/>
        <w:left w:val="none" w:sz="0" w:space="0" w:color="auto"/>
        <w:bottom w:val="none" w:sz="0" w:space="0" w:color="auto"/>
        <w:right w:val="none" w:sz="0" w:space="0" w:color="auto"/>
      </w:divBdr>
    </w:div>
    <w:div w:id="360714675">
      <w:bodyDiv w:val="1"/>
      <w:marLeft w:val="0"/>
      <w:marRight w:val="0"/>
      <w:marTop w:val="0"/>
      <w:marBottom w:val="0"/>
      <w:divBdr>
        <w:top w:val="none" w:sz="0" w:space="0" w:color="auto"/>
        <w:left w:val="none" w:sz="0" w:space="0" w:color="auto"/>
        <w:bottom w:val="none" w:sz="0" w:space="0" w:color="auto"/>
        <w:right w:val="none" w:sz="0" w:space="0" w:color="auto"/>
      </w:divBdr>
    </w:div>
    <w:div w:id="361369397">
      <w:bodyDiv w:val="1"/>
      <w:marLeft w:val="0"/>
      <w:marRight w:val="0"/>
      <w:marTop w:val="0"/>
      <w:marBottom w:val="0"/>
      <w:divBdr>
        <w:top w:val="none" w:sz="0" w:space="0" w:color="auto"/>
        <w:left w:val="none" w:sz="0" w:space="0" w:color="auto"/>
        <w:bottom w:val="none" w:sz="0" w:space="0" w:color="auto"/>
        <w:right w:val="none" w:sz="0" w:space="0" w:color="auto"/>
      </w:divBdr>
    </w:div>
    <w:div w:id="362637453">
      <w:bodyDiv w:val="1"/>
      <w:marLeft w:val="0"/>
      <w:marRight w:val="0"/>
      <w:marTop w:val="0"/>
      <w:marBottom w:val="0"/>
      <w:divBdr>
        <w:top w:val="none" w:sz="0" w:space="0" w:color="auto"/>
        <w:left w:val="none" w:sz="0" w:space="0" w:color="auto"/>
        <w:bottom w:val="none" w:sz="0" w:space="0" w:color="auto"/>
        <w:right w:val="none" w:sz="0" w:space="0" w:color="auto"/>
      </w:divBdr>
    </w:div>
    <w:div w:id="363289975">
      <w:bodyDiv w:val="1"/>
      <w:marLeft w:val="0"/>
      <w:marRight w:val="0"/>
      <w:marTop w:val="0"/>
      <w:marBottom w:val="0"/>
      <w:divBdr>
        <w:top w:val="none" w:sz="0" w:space="0" w:color="auto"/>
        <w:left w:val="none" w:sz="0" w:space="0" w:color="auto"/>
        <w:bottom w:val="none" w:sz="0" w:space="0" w:color="auto"/>
        <w:right w:val="none" w:sz="0" w:space="0" w:color="auto"/>
      </w:divBdr>
    </w:div>
    <w:div w:id="364522558">
      <w:bodyDiv w:val="1"/>
      <w:marLeft w:val="0"/>
      <w:marRight w:val="0"/>
      <w:marTop w:val="0"/>
      <w:marBottom w:val="0"/>
      <w:divBdr>
        <w:top w:val="none" w:sz="0" w:space="0" w:color="auto"/>
        <w:left w:val="none" w:sz="0" w:space="0" w:color="auto"/>
        <w:bottom w:val="none" w:sz="0" w:space="0" w:color="auto"/>
        <w:right w:val="none" w:sz="0" w:space="0" w:color="auto"/>
      </w:divBdr>
    </w:div>
    <w:div w:id="364916056">
      <w:bodyDiv w:val="1"/>
      <w:marLeft w:val="0"/>
      <w:marRight w:val="0"/>
      <w:marTop w:val="0"/>
      <w:marBottom w:val="0"/>
      <w:divBdr>
        <w:top w:val="none" w:sz="0" w:space="0" w:color="auto"/>
        <w:left w:val="none" w:sz="0" w:space="0" w:color="auto"/>
        <w:bottom w:val="none" w:sz="0" w:space="0" w:color="auto"/>
        <w:right w:val="none" w:sz="0" w:space="0" w:color="auto"/>
      </w:divBdr>
    </w:div>
    <w:div w:id="366685940">
      <w:bodyDiv w:val="1"/>
      <w:marLeft w:val="0"/>
      <w:marRight w:val="0"/>
      <w:marTop w:val="0"/>
      <w:marBottom w:val="0"/>
      <w:divBdr>
        <w:top w:val="none" w:sz="0" w:space="0" w:color="auto"/>
        <w:left w:val="none" w:sz="0" w:space="0" w:color="auto"/>
        <w:bottom w:val="none" w:sz="0" w:space="0" w:color="auto"/>
        <w:right w:val="none" w:sz="0" w:space="0" w:color="auto"/>
      </w:divBdr>
    </w:div>
    <w:div w:id="369309784">
      <w:bodyDiv w:val="1"/>
      <w:marLeft w:val="0"/>
      <w:marRight w:val="0"/>
      <w:marTop w:val="0"/>
      <w:marBottom w:val="0"/>
      <w:divBdr>
        <w:top w:val="none" w:sz="0" w:space="0" w:color="auto"/>
        <w:left w:val="none" w:sz="0" w:space="0" w:color="auto"/>
        <w:bottom w:val="none" w:sz="0" w:space="0" w:color="auto"/>
        <w:right w:val="none" w:sz="0" w:space="0" w:color="auto"/>
      </w:divBdr>
    </w:div>
    <w:div w:id="370612330">
      <w:bodyDiv w:val="1"/>
      <w:marLeft w:val="0"/>
      <w:marRight w:val="0"/>
      <w:marTop w:val="0"/>
      <w:marBottom w:val="0"/>
      <w:divBdr>
        <w:top w:val="none" w:sz="0" w:space="0" w:color="auto"/>
        <w:left w:val="none" w:sz="0" w:space="0" w:color="auto"/>
        <w:bottom w:val="none" w:sz="0" w:space="0" w:color="auto"/>
        <w:right w:val="none" w:sz="0" w:space="0" w:color="auto"/>
      </w:divBdr>
    </w:div>
    <w:div w:id="371226999">
      <w:bodyDiv w:val="1"/>
      <w:marLeft w:val="0"/>
      <w:marRight w:val="0"/>
      <w:marTop w:val="0"/>
      <w:marBottom w:val="0"/>
      <w:divBdr>
        <w:top w:val="none" w:sz="0" w:space="0" w:color="auto"/>
        <w:left w:val="none" w:sz="0" w:space="0" w:color="auto"/>
        <w:bottom w:val="none" w:sz="0" w:space="0" w:color="auto"/>
        <w:right w:val="none" w:sz="0" w:space="0" w:color="auto"/>
      </w:divBdr>
    </w:div>
    <w:div w:id="371543542">
      <w:bodyDiv w:val="1"/>
      <w:marLeft w:val="0"/>
      <w:marRight w:val="0"/>
      <w:marTop w:val="0"/>
      <w:marBottom w:val="0"/>
      <w:divBdr>
        <w:top w:val="none" w:sz="0" w:space="0" w:color="auto"/>
        <w:left w:val="none" w:sz="0" w:space="0" w:color="auto"/>
        <w:bottom w:val="none" w:sz="0" w:space="0" w:color="auto"/>
        <w:right w:val="none" w:sz="0" w:space="0" w:color="auto"/>
      </w:divBdr>
    </w:div>
    <w:div w:id="372074512">
      <w:bodyDiv w:val="1"/>
      <w:marLeft w:val="0"/>
      <w:marRight w:val="0"/>
      <w:marTop w:val="0"/>
      <w:marBottom w:val="0"/>
      <w:divBdr>
        <w:top w:val="none" w:sz="0" w:space="0" w:color="auto"/>
        <w:left w:val="none" w:sz="0" w:space="0" w:color="auto"/>
        <w:bottom w:val="none" w:sz="0" w:space="0" w:color="auto"/>
        <w:right w:val="none" w:sz="0" w:space="0" w:color="auto"/>
      </w:divBdr>
    </w:div>
    <w:div w:id="373893368">
      <w:bodyDiv w:val="1"/>
      <w:marLeft w:val="0"/>
      <w:marRight w:val="0"/>
      <w:marTop w:val="0"/>
      <w:marBottom w:val="0"/>
      <w:divBdr>
        <w:top w:val="none" w:sz="0" w:space="0" w:color="auto"/>
        <w:left w:val="none" w:sz="0" w:space="0" w:color="auto"/>
        <w:bottom w:val="none" w:sz="0" w:space="0" w:color="auto"/>
        <w:right w:val="none" w:sz="0" w:space="0" w:color="auto"/>
      </w:divBdr>
    </w:div>
    <w:div w:id="375082443">
      <w:bodyDiv w:val="1"/>
      <w:marLeft w:val="0"/>
      <w:marRight w:val="0"/>
      <w:marTop w:val="0"/>
      <w:marBottom w:val="0"/>
      <w:divBdr>
        <w:top w:val="none" w:sz="0" w:space="0" w:color="auto"/>
        <w:left w:val="none" w:sz="0" w:space="0" w:color="auto"/>
        <w:bottom w:val="none" w:sz="0" w:space="0" w:color="auto"/>
        <w:right w:val="none" w:sz="0" w:space="0" w:color="auto"/>
      </w:divBdr>
    </w:div>
    <w:div w:id="375277782">
      <w:bodyDiv w:val="1"/>
      <w:marLeft w:val="0"/>
      <w:marRight w:val="0"/>
      <w:marTop w:val="0"/>
      <w:marBottom w:val="0"/>
      <w:divBdr>
        <w:top w:val="none" w:sz="0" w:space="0" w:color="auto"/>
        <w:left w:val="none" w:sz="0" w:space="0" w:color="auto"/>
        <w:bottom w:val="none" w:sz="0" w:space="0" w:color="auto"/>
        <w:right w:val="none" w:sz="0" w:space="0" w:color="auto"/>
      </w:divBdr>
    </w:div>
    <w:div w:id="376009157">
      <w:bodyDiv w:val="1"/>
      <w:marLeft w:val="0"/>
      <w:marRight w:val="0"/>
      <w:marTop w:val="0"/>
      <w:marBottom w:val="0"/>
      <w:divBdr>
        <w:top w:val="none" w:sz="0" w:space="0" w:color="auto"/>
        <w:left w:val="none" w:sz="0" w:space="0" w:color="auto"/>
        <w:bottom w:val="none" w:sz="0" w:space="0" w:color="auto"/>
        <w:right w:val="none" w:sz="0" w:space="0" w:color="auto"/>
      </w:divBdr>
    </w:div>
    <w:div w:id="377314360">
      <w:bodyDiv w:val="1"/>
      <w:marLeft w:val="0"/>
      <w:marRight w:val="0"/>
      <w:marTop w:val="0"/>
      <w:marBottom w:val="0"/>
      <w:divBdr>
        <w:top w:val="none" w:sz="0" w:space="0" w:color="auto"/>
        <w:left w:val="none" w:sz="0" w:space="0" w:color="auto"/>
        <w:bottom w:val="none" w:sz="0" w:space="0" w:color="auto"/>
        <w:right w:val="none" w:sz="0" w:space="0" w:color="auto"/>
      </w:divBdr>
    </w:div>
    <w:div w:id="377903242">
      <w:bodyDiv w:val="1"/>
      <w:marLeft w:val="0"/>
      <w:marRight w:val="0"/>
      <w:marTop w:val="0"/>
      <w:marBottom w:val="0"/>
      <w:divBdr>
        <w:top w:val="none" w:sz="0" w:space="0" w:color="auto"/>
        <w:left w:val="none" w:sz="0" w:space="0" w:color="auto"/>
        <w:bottom w:val="none" w:sz="0" w:space="0" w:color="auto"/>
        <w:right w:val="none" w:sz="0" w:space="0" w:color="auto"/>
      </w:divBdr>
    </w:div>
    <w:div w:id="378894468">
      <w:bodyDiv w:val="1"/>
      <w:marLeft w:val="0"/>
      <w:marRight w:val="0"/>
      <w:marTop w:val="0"/>
      <w:marBottom w:val="0"/>
      <w:divBdr>
        <w:top w:val="none" w:sz="0" w:space="0" w:color="auto"/>
        <w:left w:val="none" w:sz="0" w:space="0" w:color="auto"/>
        <w:bottom w:val="none" w:sz="0" w:space="0" w:color="auto"/>
        <w:right w:val="none" w:sz="0" w:space="0" w:color="auto"/>
      </w:divBdr>
    </w:div>
    <w:div w:id="379282315">
      <w:bodyDiv w:val="1"/>
      <w:marLeft w:val="0"/>
      <w:marRight w:val="0"/>
      <w:marTop w:val="0"/>
      <w:marBottom w:val="0"/>
      <w:divBdr>
        <w:top w:val="none" w:sz="0" w:space="0" w:color="auto"/>
        <w:left w:val="none" w:sz="0" w:space="0" w:color="auto"/>
        <w:bottom w:val="none" w:sz="0" w:space="0" w:color="auto"/>
        <w:right w:val="none" w:sz="0" w:space="0" w:color="auto"/>
      </w:divBdr>
    </w:div>
    <w:div w:id="381097458">
      <w:bodyDiv w:val="1"/>
      <w:marLeft w:val="0"/>
      <w:marRight w:val="0"/>
      <w:marTop w:val="0"/>
      <w:marBottom w:val="0"/>
      <w:divBdr>
        <w:top w:val="none" w:sz="0" w:space="0" w:color="auto"/>
        <w:left w:val="none" w:sz="0" w:space="0" w:color="auto"/>
        <w:bottom w:val="none" w:sz="0" w:space="0" w:color="auto"/>
        <w:right w:val="none" w:sz="0" w:space="0" w:color="auto"/>
      </w:divBdr>
    </w:div>
    <w:div w:id="381486871">
      <w:bodyDiv w:val="1"/>
      <w:marLeft w:val="0"/>
      <w:marRight w:val="0"/>
      <w:marTop w:val="0"/>
      <w:marBottom w:val="0"/>
      <w:divBdr>
        <w:top w:val="none" w:sz="0" w:space="0" w:color="auto"/>
        <w:left w:val="none" w:sz="0" w:space="0" w:color="auto"/>
        <w:bottom w:val="none" w:sz="0" w:space="0" w:color="auto"/>
        <w:right w:val="none" w:sz="0" w:space="0" w:color="auto"/>
      </w:divBdr>
    </w:div>
    <w:div w:id="381833911">
      <w:bodyDiv w:val="1"/>
      <w:marLeft w:val="0"/>
      <w:marRight w:val="0"/>
      <w:marTop w:val="0"/>
      <w:marBottom w:val="0"/>
      <w:divBdr>
        <w:top w:val="none" w:sz="0" w:space="0" w:color="auto"/>
        <w:left w:val="none" w:sz="0" w:space="0" w:color="auto"/>
        <w:bottom w:val="none" w:sz="0" w:space="0" w:color="auto"/>
        <w:right w:val="none" w:sz="0" w:space="0" w:color="auto"/>
      </w:divBdr>
    </w:div>
    <w:div w:id="385839194">
      <w:bodyDiv w:val="1"/>
      <w:marLeft w:val="0"/>
      <w:marRight w:val="0"/>
      <w:marTop w:val="0"/>
      <w:marBottom w:val="0"/>
      <w:divBdr>
        <w:top w:val="none" w:sz="0" w:space="0" w:color="auto"/>
        <w:left w:val="none" w:sz="0" w:space="0" w:color="auto"/>
        <w:bottom w:val="none" w:sz="0" w:space="0" w:color="auto"/>
        <w:right w:val="none" w:sz="0" w:space="0" w:color="auto"/>
      </w:divBdr>
    </w:div>
    <w:div w:id="385879719">
      <w:bodyDiv w:val="1"/>
      <w:marLeft w:val="0"/>
      <w:marRight w:val="0"/>
      <w:marTop w:val="0"/>
      <w:marBottom w:val="0"/>
      <w:divBdr>
        <w:top w:val="none" w:sz="0" w:space="0" w:color="auto"/>
        <w:left w:val="none" w:sz="0" w:space="0" w:color="auto"/>
        <w:bottom w:val="none" w:sz="0" w:space="0" w:color="auto"/>
        <w:right w:val="none" w:sz="0" w:space="0" w:color="auto"/>
      </w:divBdr>
    </w:div>
    <w:div w:id="387724875">
      <w:bodyDiv w:val="1"/>
      <w:marLeft w:val="0"/>
      <w:marRight w:val="0"/>
      <w:marTop w:val="0"/>
      <w:marBottom w:val="0"/>
      <w:divBdr>
        <w:top w:val="none" w:sz="0" w:space="0" w:color="auto"/>
        <w:left w:val="none" w:sz="0" w:space="0" w:color="auto"/>
        <w:bottom w:val="none" w:sz="0" w:space="0" w:color="auto"/>
        <w:right w:val="none" w:sz="0" w:space="0" w:color="auto"/>
      </w:divBdr>
    </w:div>
    <w:div w:id="387730179">
      <w:bodyDiv w:val="1"/>
      <w:marLeft w:val="0"/>
      <w:marRight w:val="0"/>
      <w:marTop w:val="0"/>
      <w:marBottom w:val="0"/>
      <w:divBdr>
        <w:top w:val="none" w:sz="0" w:space="0" w:color="auto"/>
        <w:left w:val="none" w:sz="0" w:space="0" w:color="auto"/>
        <w:bottom w:val="none" w:sz="0" w:space="0" w:color="auto"/>
        <w:right w:val="none" w:sz="0" w:space="0" w:color="auto"/>
      </w:divBdr>
    </w:div>
    <w:div w:id="387802137">
      <w:bodyDiv w:val="1"/>
      <w:marLeft w:val="0"/>
      <w:marRight w:val="0"/>
      <w:marTop w:val="0"/>
      <w:marBottom w:val="0"/>
      <w:divBdr>
        <w:top w:val="none" w:sz="0" w:space="0" w:color="auto"/>
        <w:left w:val="none" w:sz="0" w:space="0" w:color="auto"/>
        <w:bottom w:val="none" w:sz="0" w:space="0" w:color="auto"/>
        <w:right w:val="none" w:sz="0" w:space="0" w:color="auto"/>
      </w:divBdr>
    </w:div>
    <w:div w:id="388382950">
      <w:bodyDiv w:val="1"/>
      <w:marLeft w:val="0"/>
      <w:marRight w:val="0"/>
      <w:marTop w:val="0"/>
      <w:marBottom w:val="0"/>
      <w:divBdr>
        <w:top w:val="none" w:sz="0" w:space="0" w:color="auto"/>
        <w:left w:val="none" w:sz="0" w:space="0" w:color="auto"/>
        <w:bottom w:val="none" w:sz="0" w:space="0" w:color="auto"/>
        <w:right w:val="none" w:sz="0" w:space="0" w:color="auto"/>
      </w:divBdr>
    </w:div>
    <w:div w:id="388959647">
      <w:bodyDiv w:val="1"/>
      <w:marLeft w:val="0"/>
      <w:marRight w:val="0"/>
      <w:marTop w:val="0"/>
      <w:marBottom w:val="0"/>
      <w:divBdr>
        <w:top w:val="none" w:sz="0" w:space="0" w:color="auto"/>
        <w:left w:val="none" w:sz="0" w:space="0" w:color="auto"/>
        <w:bottom w:val="none" w:sz="0" w:space="0" w:color="auto"/>
        <w:right w:val="none" w:sz="0" w:space="0" w:color="auto"/>
      </w:divBdr>
    </w:div>
    <w:div w:id="389815212">
      <w:bodyDiv w:val="1"/>
      <w:marLeft w:val="0"/>
      <w:marRight w:val="0"/>
      <w:marTop w:val="0"/>
      <w:marBottom w:val="0"/>
      <w:divBdr>
        <w:top w:val="none" w:sz="0" w:space="0" w:color="auto"/>
        <w:left w:val="none" w:sz="0" w:space="0" w:color="auto"/>
        <w:bottom w:val="none" w:sz="0" w:space="0" w:color="auto"/>
        <w:right w:val="none" w:sz="0" w:space="0" w:color="auto"/>
      </w:divBdr>
    </w:div>
    <w:div w:id="390036497">
      <w:bodyDiv w:val="1"/>
      <w:marLeft w:val="0"/>
      <w:marRight w:val="0"/>
      <w:marTop w:val="0"/>
      <w:marBottom w:val="0"/>
      <w:divBdr>
        <w:top w:val="none" w:sz="0" w:space="0" w:color="auto"/>
        <w:left w:val="none" w:sz="0" w:space="0" w:color="auto"/>
        <w:bottom w:val="none" w:sz="0" w:space="0" w:color="auto"/>
        <w:right w:val="none" w:sz="0" w:space="0" w:color="auto"/>
      </w:divBdr>
    </w:div>
    <w:div w:id="390662224">
      <w:bodyDiv w:val="1"/>
      <w:marLeft w:val="0"/>
      <w:marRight w:val="0"/>
      <w:marTop w:val="0"/>
      <w:marBottom w:val="0"/>
      <w:divBdr>
        <w:top w:val="none" w:sz="0" w:space="0" w:color="auto"/>
        <w:left w:val="none" w:sz="0" w:space="0" w:color="auto"/>
        <w:bottom w:val="none" w:sz="0" w:space="0" w:color="auto"/>
        <w:right w:val="none" w:sz="0" w:space="0" w:color="auto"/>
      </w:divBdr>
    </w:div>
    <w:div w:id="391736260">
      <w:bodyDiv w:val="1"/>
      <w:marLeft w:val="0"/>
      <w:marRight w:val="0"/>
      <w:marTop w:val="0"/>
      <w:marBottom w:val="0"/>
      <w:divBdr>
        <w:top w:val="none" w:sz="0" w:space="0" w:color="auto"/>
        <w:left w:val="none" w:sz="0" w:space="0" w:color="auto"/>
        <w:bottom w:val="none" w:sz="0" w:space="0" w:color="auto"/>
        <w:right w:val="none" w:sz="0" w:space="0" w:color="auto"/>
      </w:divBdr>
    </w:div>
    <w:div w:id="391926254">
      <w:bodyDiv w:val="1"/>
      <w:marLeft w:val="0"/>
      <w:marRight w:val="0"/>
      <w:marTop w:val="0"/>
      <w:marBottom w:val="0"/>
      <w:divBdr>
        <w:top w:val="none" w:sz="0" w:space="0" w:color="auto"/>
        <w:left w:val="none" w:sz="0" w:space="0" w:color="auto"/>
        <w:bottom w:val="none" w:sz="0" w:space="0" w:color="auto"/>
        <w:right w:val="none" w:sz="0" w:space="0" w:color="auto"/>
      </w:divBdr>
    </w:div>
    <w:div w:id="392050821">
      <w:bodyDiv w:val="1"/>
      <w:marLeft w:val="0"/>
      <w:marRight w:val="0"/>
      <w:marTop w:val="0"/>
      <w:marBottom w:val="0"/>
      <w:divBdr>
        <w:top w:val="none" w:sz="0" w:space="0" w:color="auto"/>
        <w:left w:val="none" w:sz="0" w:space="0" w:color="auto"/>
        <w:bottom w:val="none" w:sz="0" w:space="0" w:color="auto"/>
        <w:right w:val="none" w:sz="0" w:space="0" w:color="auto"/>
      </w:divBdr>
    </w:div>
    <w:div w:id="393771987">
      <w:bodyDiv w:val="1"/>
      <w:marLeft w:val="0"/>
      <w:marRight w:val="0"/>
      <w:marTop w:val="0"/>
      <w:marBottom w:val="0"/>
      <w:divBdr>
        <w:top w:val="none" w:sz="0" w:space="0" w:color="auto"/>
        <w:left w:val="none" w:sz="0" w:space="0" w:color="auto"/>
        <w:bottom w:val="none" w:sz="0" w:space="0" w:color="auto"/>
        <w:right w:val="none" w:sz="0" w:space="0" w:color="auto"/>
      </w:divBdr>
    </w:div>
    <w:div w:id="394277247">
      <w:bodyDiv w:val="1"/>
      <w:marLeft w:val="0"/>
      <w:marRight w:val="0"/>
      <w:marTop w:val="0"/>
      <w:marBottom w:val="0"/>
      <w:divBdr>
        <w:top w:val="none" w:sz="0" w:space="0" w:color="auto"/>
        <w:left w:val="none" w:sz="0" w:space="0" w:color="auto"/>
        <w:bottom w:val="none" w:sz="0" w:space="0" w:color="auto"/>
        <w:right w:val="none" w:sz="0" w:space="0" w:color="auto"/>
      </w:divBdr>
    </w:div>
    <w:div w:id="394282921">
      <w:bodyDiv w:val="1"/>
      <w:marLeft w:val="0"/>
      <w:marRight w:val="0"/>
      <w:marTop w:val="0"/>
      <w:marBottom w:val="0"/>
      <w:divBdr>
        <w:top w:val="none" w:sz="0" w:space="0" w:color="auto"/>
        <w:left w:val="none" w:sz="0" w:space="0" w:color="auto"/>
        <w:bottom w:val="none" w:sz="0" w:space="0" w:color="auto"/>
        <w:right w:val="none" w:sz="0" w:space="0" w:color="auto"/>
      </w:divBdr>
    </w:div>
    <w:div w:id="394939857">
      <w:bodyDiv w:val="1"/>
      <w:marLeft w:val="0"/>
      <w:marRight w:val="0"/>
      <w:marTop w:val="0"/>
      <w:marBottom w:val="0"/>
      <w:divBdr>
        <w:top w:val="none" w:sz="0" w:space="0" w:color="auto"/>
        <w:left w:val="none" w:sz="0" w:space="0" w:color="auto"/>
        <w:bottom w:val="none" w:sz="0" w:space="0" w:color="auto"/>
        <w:right w:val="none" w:sz="0" w:space="0" w:color="auto"/>
      </w:divBdr>
    </w:div>
    <w:div w:id="395128545">
      <w:bodyDiv w:val="1"/>
      <w:marLeft w:val="0"/>
      <w:marRight w:val="0"/>
      <w:marTop w:val="0"/>
      <w:marBottom w:val="0"/>
      <w:divBdr>
        <w:top w:val="none" w:sz="0" w:space="0" w:color="auto"/>
        <w:left w:val="none" w:sz="0" w:space="0" w:color="auto"/>
        <w:bottom w:val="none" w:sz="0" w:space="0" w:color="auto"/>
        <w:right w:val="none" w:sz="0" w:space="0" w:color="auto"/>
      </w:divBdr>
    </w:div>
    <w:div w:id="395515598">
      <w:bodyDiv w:val="1"/>
      <w:marLeft w:val="0"/>
      <w:marRight w:val="0"/>
      <w:marTop w:val="0"/>
      <w:marBottom w:val="0"/>
      <w:divBdr>
        <w:top w:val="none" w:sz="0" w:space="0" w:color="auto"/>
        <w:left w:val="none" w:sz="0" w:space="0" w:color="auto"/>
        <w:bottom w:val="none" w:sz="0" w:space="0" w:color="auto"/>
        <w:right w:val="none" w:sz="0" w:space="0" w:color="auto"/>
      </w:divBdr>
    </w:div>
    <w:div w:id="398753496">
      <w:bodyDiv w:val="1"/>
      <w:marLeft w:val="0"/>
      <w:marRight w:val="0"/>
      <w:marTop w:val="0"/>
      <w:marBottom w:val="0"/>
      <w:divBdr>
        <w:top w:val="none" w:sz="0" w:space="0" w:color="auto"/>
        <w:left w:val="none" w:sz="0" w:space="0" w:color="auto"/>
        <w:bottom w:val="none" w:sz="0" w:space="0" w:color="auto"/>
        <w:right w:val="none" w:sz="0" w:space="0" w:color="auto"/>
      </w:divBdr>
    </w:div>
    <w:div w:id="402606601">
      <w:bodyDiv w:val="1"/>
      <w:marLeft w:val="0"/>
      <w:marRight w:val="0"/>
      <w:marTop w:val="0"/>
      <w:marBottom w:val="0"/>
      <w:divBdr>
        <w:top w:val="none" w:sz="0" w:space="0" w:color="auto"/>
        <w:left w:val="none" w:sz="0" w:space="0" w:color="auto"/>
        <w:bottom w:val="none" w:sz="0" w:space="0" w:color="auto"/>
        <w:right w:val="none" w:sz="0" w:space="0" w:color="auto"/>
      </w:divBdr>
    </w:div>
    <w:div w:id="408230040">
      <w:bodyDiv w:val="1"/>
      <w:marLeft w:val="0"/>
      <w:marRight w:val="0"/>
      <w:marTop w:val="0"/>
      <w:marBottom w:val="0"/>
      <w:divBdr>
        <w:top w:val="none" w:sz="0" w:space="0" w:color="auto"/>
        <w:left w:val="none" w:sz="0" w:space="0" w:color="auto"/>
        <w:bottom w:val="none" w:sz="0" w:space="0" w:color="auto"/>
        <w:right w:val="none" w:sz="0" w:space="0" w:color="auto"/>
      </w:divBdr>
    </w:div>
    <w:div w:id="416050698">
      <w:bodyDiv w:val="1"/>
      <w:marLeft w:val="0"/>
      <w:marRight w:val="0"/>
      <w:marTop w:val="0"/>
      <w:marBottom w:val="0"/>
      <w:divBdr>
        <w:top w:val="none" w:sz="0" w:space="0" w:color="auto"/>
        <w:left w:val="none" w:sz="0" w:space="0" w:color="auto"/>
        <w:bottom w:val="none" w:sz="0" w:space="0" w:color="auto"/>
        <w:right w:val="none" w:sz="0" w:space="0" w:color="auto"/>
      </w:divBdr>
    </w:div>
    <w:div w:id="417559083">
      <w:bodyDiv w:val="1"/>
      <w:marLeft w:val="0"/>
      <w:marRight w:val="0"/>
      <w:marTop w:val="0"/>
      <w:marBottom w:val="0"/>
      <w:divBdr>
        <w:top w:val="none" w:sz="0" w:space="0" w:color="auto"/>
        <w:left w:val="none" w:sz="0" w:space="0" w:color="auto"/>
        <w:bottom w:val="none" w:sz="0" w:space="0" w:color="auto"/>
        <w:right w:val="none" w:sz="0" w:space="0" w:color="auto"/>
      </w:divBdr>
    </w:div>
    <w:div w:id="420108833">
      <w:bodyDiv w:val="1"/>
      <w:marLeft w:val="0"/>
      <w:marRight w:val="0"/>
      <w:marTop w:val="0"/>
      <w:marBottom w:val="0"/>
      <w:divBdr>
        <w:top w:val="none" w:sz="0" w:space="0" w:color="auto"/>
        <w:left w:val="none" w:sz="0" w:space="0" w:color="auto"/>
        <w:bottom w:val="none" w:sz="0" w:space="0" w:color="auto"/>
        <w:right w:val="none" w:sz="0" w:space="0" w:color="auto"/>
      </w:divBdr>
    </w:div>
    <w:div w:id="421268244">
      <w:bodyDiv w:val="1"/>
      <w:marLeft w:val="0"/>
      <w:marRight w:val="0"/>
      <w:marTop w:val="0"/>
      <w:marBottom w:val="0"/>
      <w:divBdr>
        <w:top w:val="none" w:sz="0" w:space="0" w:color="auto"/>
        <w:left w:val="none" w:sz="0" w:space="0" w:color="auto"/>
        <w:bottom w:val="none" w:sz="0" w:space="0" w:color="auto"/>
        <w:right w:val="none" w:sz="0" w:space="0" w:color="auto"/>
      </w:divBdr>
    </w:div>
    <w:div w:id="424346438">
      <w:bodyDiv w:val="1"/>
      <w:marLeft w:val="0"/>
      <w:marRight w:val="0"/>
      <w:marTop w:val="0"/>
      <w:marBottom w:val="0"/>
      <w:divBdr>
        <w:top w:val="none" w:sz="0" w:space="0" w:color="auto"/>
        <w:left w:val="none" w:sz="0" w:space="0" w:color="auto"/>
        <w:bottom w:val="none" w:sz="0" w:space="0" w:color="auto"/>
        <w:right w:val="none" w:sz="0" w:space="0" w:color="auto"/>
      </w:divBdr>
    </w:div>
    <w:div w:id="425613877">
      <w:bodyDiv w:val="1"/>
      <w:marLeft w:val="0"/>
      <w:marRight w:val="0"/>
      <w:marTop w:val="0"/>
      <w:marBottom w:val="0"/>
      <w:divBdr>
        <w:top w:val="none" w:sz="0" w:space="0" w:color="auto"/>
        <w:left w:val="none" w:sz="0" w:space="0" w:color="auto"/>
        <w:bottom w:val="none" w:sz="0" w:space="0" w:color="auto"/>
        <w:right w:val="none" w:sz="0" w:space="0" w:color="auto"/>
      </w:divBdr>
    </w:div>
    <w:div w:id="426117652">
      <w:bodyDiv w:val="1"/>
      <w:marLeft w:val="0"/>
      <w:marRight w:val="0"/>
      <w:marTop w:val="0"/>
      <w:marBottom w:val="0"/>
      <w:divBdr>
        <w:top w:val="none" w:sz="0" w:space="0" w:color="auto"/>
        <w:left w:val="none" w:sz="0" w:space="0" w:color="auto"/>
        <w:bottom w:val="none" w:sz="0" w:space="0" w:color="auto"/>
        <w:right w:val="none" w:sz="0" w:space="0" w:color="auto"/>
      </w:divBdr>
    </w:div>
    <w:div w:id="426192653">
      <w:bodyDiv w:val="1"/>
      <w:marLeft w:val="0"/>
      <w:marRight w:val="0"/>
      <w:marTop w:val="0"/>
      <w:marBottom w:val="0"/>
      <w:divBdr>
        <w:top w:val="none" w:sz="0" w:space="0" w:color="auto"/>
        <w:left w:val="none" w:sz="0" w:space="0" w:color="auto"/>
        <w:bottom w:val="none" w:sz="0" w:space="0" w:color="auto"/>
        <w:right w:val="none" w:sz="0" w:space="0" w:color="auto"/>
      </w:divBdr>
    </w:div>
    <w:div w:id="428936695">
      <w:bodyDiv w:val="1"/>
      <w:marLeft w:val="0"/>
      <w:marRight w:val="0"/>
      <w:marTop w:val="0"/>
      <w:marBottom w:val="0"/>
      <w:divBdr>
        <w:top w:val="none" w:sz="0" w:space="0" w:color="auto"/>
        <w:left w:val="none" w:sz="0" w:space="0" w:color="auto"/>
        <w:bottom w:val="none" w:sz="0" w:space="0" w:color="auto"/>
        <w:right w:val="none" w:sz="0" w:space="0" w:color="auto"/>
      </w:divBdr>
    </w:div>
    <w:div w:id="435492136">
      <w:bodyDiv w:val="1"/>
      <w:marLeft w:val="0"/>
      <w:marRight w:val="0"/>
      <w:marTop w:val="0"/>
      <w:marBottom w:val="0"/>
      <w:divBdr>
        <w:top w:val="none" w:sz="0" w:space="0" w:color="auto"/>
        <w:left w:val="none" w:sz="0" w:space="0" w:color="auto"/>
        <w:bottom w:val="none" w:sz="0" w:space="0" w:color="auto"/>
        <w:right w:val="none" w:sz="0" w:space="0" w:color="auto"/>
      </w:divBdr>
    </w:div>
    <w:div w:id="437485519">
      <w:bodyDiv w:val="1"/>
      <w:marLeft w:val="0"/>
      <w:marRight w:val="0"/>
      <w:marTop w:val="0"/>
      <w:marBottom w:val="0"/>
      <w:divBdr>
        <w:top w:val="none" w:sz="0" w:space="0" w:color="auto"/>
        <w:left w:val="none" w:sz="0" w:space="0" w:color="auto"/>
        <w:bottom w:val="none" w:sz="0" w:space="0" w:color="auto"/>
        <w:right w:val="none" w:sz="0" w:space="0" w:color="auto"/>
      </w:divBdr>
    </w:div>
    <w:div w:id="437874471">
      <w:bodyDiv w:val="1"/>
      <w:marLeft w:val="0"/>
      <w:marRight w:val="0"/>
      <w:marTop w:val="0"/>
      <w:marBottom w:val="0"/>
      <w:divBdr>
        <w:top w:val="none" w:sz="0" w:space="0" w:color="auto"/>
        <w:left w:val="none" w:sz="0" w:space="0" w:color="auto"/>
        <w:bottom w:val="none" w:sz="0" w:space="0" w:color="auto"/>
        <w:right w:val="none" w:sz="0" w:space="0" w:color="auto"/>
      </w:divBdr>
    </w:div>
    <w:div w:id="439254103">
      <w:bodyDiv w:val="1"/>
      <w:marLeft w:val="0"/>
      <w:marRight w:val="0"/>
      <w:marTop w:val="0"/>
      <w:marBottom w:val="0"/>
      <w:divBdr>
        <w:top w:val="none" w:sz="0" w:space="0" w:color="auto"/>
        <w:left w:val="none" w:sz="0" w:space="0" w:color="auto"/>
        <w:bottom w:val="none" w:sz="0" w:space="0" w:color="auto"/>
        <w:right w:val="none" w:sz="0" w:space="0" w:color="auto"/>
      </w:divBdr>
    </w:div>
    <w:div w:id="440422285">
      <w:bodyDiv w:val="1"/>
      <w:marLeft w:val="0"/>
      <w:marRight w:val="0"/>
      <w:marTop w:val="0"/>
      <w:marBottom w:val="0"/>
      <w:divBdr>
        <w:top w:val="none" w:sz="0" w:space="0" w:color="auto"/>
        <w:left w:val="none" w:sz="0" w:space="0" w:color="auto"/>
        <w:bottom w:val="none" w:sz="0" w:space="0" w:color="auto"/>
        <w:right w:val="none" w:sz="0" w:space="0" w:color="auto"/>
      </w:divBdr>
    </w:div>
    <w:div w:id="444076340">
      <w:bodyDiv w:val="1"/>
      <w:marLeft w:val="0"/>
      <w:marRight w:val="0"/>
      <w:marTop w:val="0"/>
      <w:marBottom w:val="0"/>
      <w:divBdr>
        <w:top w:val="none" w:sz="0" w:space="0" w:color="auto"/>
        <w:left w:val="none" w:sz="0" w:space="0" w:color="auto"/>
        <w:bottom w:val="none" w:sz="0" w:space="0" w:color="auto"/>
        <w:right w:val="none" w:sz="0" w:space="0" w:color="auto"/>
      </w:divBdr>
    </w:div>
    <w:div w:id="444347864">
      <w:bodyDiv w:val="1"/>
      <w:marLeft w:val="0"/>
      <w:marRight w:val="0"/>
      <w:marTop w:val="0"/>
      <w:marBottom w:val="0"/>
      <w:divBdr>
        <w:top w:val="none" w:sz="0" w:space="0" w:color="auto"/>
        <w:left w:val="none" w:sz="0" w:space="0" w:color="auto"/>
        <w:bottom w:val="none" w:sz="0" w:space="0" w:color="auto"/>
        <w:right w:val="none" w:sz="0" w:space="0" w:color="auto"/>
      </w:divBdr>
    </w:div>
    <w:div w:id="444887860">
      <w:bodyDiv w:val="1"/>
      <w:marLeft w:val="0"/>
      <w:marRight w:val="0"/>
      <w:marTop w:val="0"/>
      <w:marBottom w:val="0"/>
      <w:divBdr>
        <w:top w:val="none" w:sz="0" w:space="0" w:color="auto"/>
        <w:left w:val="none" w:sz="0" w:space="0" w:color="auto"/>
        <w:bottom w:val="none" w:sz="0" w:space="0" w:color="auto"/>
        <w:right w:val="none" w:sz="0" w:space="0" w:color="auto"/>
      </w:divBdr>
    </w:div>
    <w:div w:id="445270931">
      <w:bodyDiv w:val="1"/>
      <w:marLeft w:val="0"/>
      <w:marRight w:val="0"/>
      <w:marTop w:val="0"/>
      <w:marBottom w:val="0"/>
      <w:divBdr>
        <w:top w:val="none" w:sz="0" w:space="0" w:color="auto"/>
        <w:left w:val="none" w:sz="0" w:space="0" w:color="auto"/>
        <w:bottom w:val="none" w:sz="0" w:space="0" w:color="auto"/>
        <w:right w:val="none" w:sz="0" w:space="0" w:color="auto"/>
      </w:divBdr>
    </w:div>
    <w:div w:id="445588330">
      <w:bodyDiv w:val="1"/>
      <w:marLeft w:val="0"/>
      <w:marRight w:val="0"/>
      <w:marTop w:val="0"/>
      <w:marBottom w:val="0"/>
      <w:divBdr>
        <w:top w:val="none" w:sz="0" w:space="0" w:color="auto"/>
        <w:left w:val="none" w:sz="0" w:space="0" w:color="auto"/>
        <w:bottom w:val="none" w:sz="0" w:space="0" w:color="auto"/>
        <w:right w:val="none" w:sz="0" w:space="0" w:color="auto"/>
      </w:divBdr>
    </w:div>
    <w:div w:id="446238369">
      <w:bodyDiv w:val="1"/>
      <w:marLeft w:val="0"/>
      <w:marRight w:val="0"/>
      <w:marTop w:val="0"/>
      <w:marBottom w:val="0"/>
      <w:divBdr>
        <w:top w:val="none" w:sz="0" w:space="0" w:color="auto"/>
        <w:left w:val="none" w:sz="0" w:space="0" w:color="auto"/>
        <w:bottom w:val="none" w:sz="0" w:space="0" w:color="auto"/>
        <w:right w:val="none" w:sz="0" w:space="0" w:color="auto"/>
      </w:divBdr>
    </w:div>
    <w:div w:id="448284684">
      <w:bodyDiv w:val="1"/>
      <w:marLeft w:val="0"/>
      <w:marRight w:val="0"/>
      <w:marTop w:val="0"/>
      <w:marBottom w:val="0"/>
      <w:divBdr>
        <w:top w:val="none" w:sz="0" w:space="0" w:color="auto"/>
        <w:left w:val="none" w:sz="0" w:space="0" w:color="auto"/>
        <w:bottom w:val="none" w:sz="0" w:space="0" w:color="auto"/>
        <w:right w:val="none" w:sz="0" w:space="0" w:color="auto"/>
      </w:divBdr>
    </w:div>
    <w:div w:id="451477756">
      <w:bodyDiv w:val="1"/>
      <w:marLeft w:val="0"/>
      <w:marRight w:val="0"/>
      <w:marTop w:val="0"/>
      <w:marBottom w:val="0"/>
      <w:divBdr>
        <w:top w:val="none" w:sz="0" w:space="0" w:color="auto"/>
        <w:left w:val="none" w:sz="0" w:space="0" w:color="auto"/>
        <w:bottom w:val="none" w:sz="0" w:space="0" w:color="auto"/>
        <w:right w:val="none" w:sz="0" w:space="0" w:color="auto"/>
      </w:divBdr>
    </w:div>
    <w:div w:id="452292641">
      <w:bodyDiv w:val="1"/>
      <w:marLeft w:val="0"/>
      <w:marRight w:val="0"/>
      <w:marTop w:val="0"/>
      <w:marBottom w:val="0"/>
      <w:divBdr>
        <w:top w:val="none" w:sz="0" w:space="0" w:color="auto"/>
        <w:left w:val="none" w:sz="0" w:space="0" w:color="auto"/>
        <w:bottom w:val="none" w:sz="0" w:space="0" w:color="auto"/>
        <w:right w:val="none" w:sz="0" w:space="0" w:color="auto"/>
      </w:divBdr>
      <w:divsChild>
        <w:div w:id="164249043">
          <w:marLeft w:val="0"/>
          <w:marRight w:val="0"/>
          <w:marTop w:val="0"/>
          <w:marBottom w:val="0"/>
          <w:divBdr>
            <w:top w:val="none" w:sz="0" w:space="0" w:color="auto"/>
            <w:left w:val="none" w:sz="0" w:space="0" w:color="auto"/>
            <w:bottom w:val="none" w:sz="0" w:space="0" w:color="auto"/>
            <w:right w:val="none" w:sz="0" w:space="0" w:color="auto"/>
          </w:divBdr>
        </w:div>
        <w:div w:id="931082143">
          <w:marLeft w:val="0"/>
          <w:marRight w:val="0"/>
          <w:marTop w:val="0"/>
          <w:marBottom w:val="0"/>
          <w:divBdr>
            <w:top w:val="none" w:sz="0" w:space="0" w:color="auto"/>
            <w:left w:val="none" w:sz="0" w:space="0" w:color="auto"/>
            <w:bottom w:val="none" w:sz="0" w:space="0" w:color="auto"/>
            <w:right w:val="none" w:sz="0" w:space="0" w:color="auto"/>
          </w:divBdr>
        </w:div>
        <w:div w:id="1401630883">
          <w:marLeft w:val="0"/>
          <w:marRight w:val="0"/>
          <w:marTop w:val="0"/>
          <w:marBottom w:val="0"/>
          <w:divBdr>
            <w:top w:val="none" w:sz="0" w:space="0" w:color="auto"/>
            <w:left w:val="none" w:sz="0" w:space="0" w:color="auto"/>
            <w:bottom w:val="none" w:sz="0" w:space="0" w:color="auto"/>
            <w:right w:val="none" w:sz="0" w:space="0" w:color="auto"/>
          </w:divBdr>
        </w:div>
        <w:div w:id="1428842357">
          <w:marLeft w:val="0"/>
          <w:marRight w:val="0"/>
          <w:marTop w:val="0"/>
          <w:marBottom w:val="0"/>
          <w:divBdr>
            <w:top w:val="none" w:sz="0" w:space="0" w:color="auto"/>
            <w:left w:val="none" w:sz="0" w:space="0" w:color="auto"/>
            <w:bottom w:val="none" w:sz="0" w:space="0" w:color="auto"/>
            <w:right w:val="none" w:sz="0" w:space="0" w:color="auto"/>
          </w:divBdr>
        </w:div>
        <w:div w:id="2008164145">
          <w:marLeft w:val="0"/>
          <w:marRight w:val="0"/>
          <w:marTop w:val="0"/>
          <w:marBottom w:val="0"/>
          <w:divBdr>
            <w:top w:val="none" w:sz="0" w:space="0" w:color="auto"/>
            <w:left w:val="none" w:sz="0" w:space="0" w:color="auto"/>
            <w:bottom w:val="none" w:sz="0" w:space="0" w:color="auto"/>
            <w:right w:val="none" w:sz="0" w:space="0" w:color="auto"/>
          </w:divBdr>
        </w:div>
        <w:div w:id="2115399019">
          <w:marLeft w:val="0"/>
          <w:marRight w:val="0"/>
          <w:marTop w:val="0"/>
          <w:marBottom w:val="0"/>
          <w:divBdr>
            <w:top w:val="none" w:sz="0" w:space="0" w:color="auto"/>
            <w:left w:val="none" w:sz="0" w:space="0" w:color="auto"/>
            <w:bottom w:val="none" w:sz="0" w:space="0" w:color="auto"/>
            <w:right w:val="none" w:sz="0" w:space="0" w:color="auto"/>
          </w:divBdr>
        </w:div>
      </w:divsChild>
    </w:div>
    <w:div w:id="455149576">
      <w:bodyDiv w:val="1"/>
      <w:marLeft w:val="0"/>
      <w:marRight w:val="0"/>
      <w:marTop w:val="0"/>
      <w:marBottom w:val="0"/>
      <w:divBdr>
        <w:top w:val="none" w:sz="0" w:space="0" w:color="auto"/>
        <w:left w:val="none" w:sz="0" w:space="0" w:color="auto"/>
        <w:bottom w:val="none" w:sz="0" w:space="0" w:color="auto"/>
        <w:right w:val="none" w:sz="0" w:space="0" w:color="auto"/>
      </w:divBdr>
    </w:div>
    <w:div w:id="458768903">
      <w:bodyDiv w:val="1"/>
      <w:marLeft w:val="0"/>
      <w:marRight w:val="0"/>
      <w:marTop w:val="0"/>
      <w:marBottom w:val="0"/>
      <w:divBdr>
        <w:top w:val="none" w:sz="0" w:space="0" w:color="auto"/>
        <w:left w:val="none" w:sz="0" w:space="0" w:color="auto"/>
        <w:bottom w:val="none" w:sz="0" w:space="0" w:color="auto"/>
        <w:right w:val="none" w:sz="0" w:space="0" w:color="auto"/>
      </w:divBdr>
    </w:div>
    <w:div w:id="469130717">
      <w:bodyDiv w:val="1"/>
      <w:marLeft w:val="0"/>
      <w:marRight w:val="0"/>
      <w:marTop w:val="0"/>
      <w:marBottom w:val="0"/>
      <w:divBdr>
        <w:top w:val="none" w:sz="0" w:space="0" w:color="auto"/>
        <w:left w:val="none" w:sz="0" w:space="0" w:color="auto"/>
        <w:bottom w:val="none" w:sz="0" w:space="0" w:color="auto"/>
        <w:right w:val="none" w:sz="0" w:space="0" w:color="auto"/>
      </w:divBdr>
    </w:div>
    <w:div w:id="469369706">
      <w:bodyDiv w:val="1"/>
      <w:marLeft w:val="0"/>
      <w:marRight w:val="0"/>
      <w:marTop w:val="0"/>
      <w:marBottom w:val="0"/>
      <w:divBdr>
        <w:top w:val="none" w:sz="0" w:space="0" w:color="auto"/>
        <w:left w:val="none" w:sz="0" w:space="0" w:color="auto"/>
        <w:bottom w:val="none" w:sz="0" w:space="0" w:color="auto"/>
        <w:right w:val="none" w:sz="0" w:space="0" w:color="auto"/>
      </w:divBdr>
    </w:div>
    <w:div w:id="472136288">
      <w:bodyDiv w:val="1"/>
      <w:marLeft w:val="0"/>
      <w:marRight w:val="0"/>
      <w:marTop w:val="0"/>
      <w:marBottom w:val="0"/>
      <w:divBdr>
        <w:top w:val="none" w:sz="0" w:space="0" w:color="auto"/>
        <w:left w:val="none" w:sz="0" w:space="0" w:color="auto"/>
        <w:bottom w:val="none" w:sz="0" w:space="0" w:color="auto"/>
        <w:right w:val="none" w:sz="0" w:space="0" w:color="auto"/>
      </w:divBdr>
    </w:div>
    <w:div w:id="474225494">
      <w:bodyDiv w:val="1"/>
      <w:marLeft w:val="0"/>
      <w:marRight w:val="0"/>
      <w:marTop w:val="0"/>
      <w:marBottom w:val="0"/>
      <w:divBdr>
        <w:top w:val="none" w:sz="0" w:space="0" w:color="auto"/>
        <w:left w:val="none" w:sz="0" w:space="0" w:color="auto"/>
        <w:bottom w:val="none" w:sz="0" w:space="0" w:color="auto"/>
        <w:right w:val="none" w:sz="0" w:space="0" w:color="auto"/>
      </w:divBdr>
    </w:div>
    <w:div w:id="475148978">
      <w:bodyDiv w:val="1"/>
      <w:marLeft w:val="0"/>
      <w:marRight w:val="0"/>
      <w:marTop w:val="0"/>
      <w:marBottom w:val="0"/>
      <w:divBdr>
        <w:top w:val="none" w:sz="0" w:space="0" w:color="auto"/>
        <w:left w:val="none" w:sz="0" w:space="0" w:color="auto"/>
        <w:bottom w:val="none" w:sz="0" w:space="0" w:color="auto"/>
        <w:right w:val="none" w:sz="0" w:space="0" w:color="auto"/>
      </w:divBdr>
    </w:div>
    <w:div w:id="476729160">
      <w:bodyDiv w:val="1"/>
      <w:marLeft w:val="0"/>
      <w:marRight w:val="0"/>
      <w:marTop w:val="0"/>
      <w:marBottom w:val="0"/>
      <w:divBdr>
        <w:top w:val="none" w:sz="0" w:space="0" w:color="auto"/>
        <w:left w:val="none" w:sz="0" w:space="0" w:color="auto"/>
        <w:bottom w:val="none" w:sz="0" w:space="0" w:color="auto"/>
        <w:right w:val="none" w:sz="0" w:space="0" w:color="auto"/>
      </w:divBdr>
    </w:div>
    <w:div w:id="478495759">
      <w:bodyDiv w:val="1"/>
      <w:marLeft w:val="0"/>
      <w:marRight w:val="0"/>
      <w:marTop w:val="0"/>
      <w:marBottom w:val="0"/>
      <w:divBdr>
        <w:top w:val="none" w:sz="0" w:space="0" w:color="auto"/>
        <w:left w:val="none" w:sz="0" w:space="0" w:color="auto"/>
        <w:bottom w:val="none" w:sz="0" w:space="0" w:color="auto"/>
        <w:right w:val="none" w:sz="0" w:space="0" w:color="auto"/>
      </w:divBdr>
    </w:div>
    <w:div w:id="481846144">
      <w:bodyDiv w:val="1"/>
      <w:marLeft w:val="0"/>
      <w:marRight w:val="0"/>
      <w:marTop w:val="0"/>
      <w:marBottom w:val="0"/>
      <w:divBdr>
        <w:top w:val="none" w:sz="0" w:space="0" w:color="auto"/>
        <w:left w:val="none" w:sz="0" w:space="0" w:color="auto"/>
        <w:bottom w:val="none" w:sz="0" w:space="0" w:color="auto"/>
        <w:right w:val="none" w:sz="0" w:space="0" w:color="auto"/>
      </w:divBdr>
    </w:div>
    <w:div w:id="482619965">
      <w:bodyDiv w:val="1"/>
      <w:marLeft w:val="0"/>
      <w:marRight w:val="0"/>
      <w:marTop w:val="0"/>
      <w:marBottom w:val="0"/>
      <w:divBdr>
        <w:top w:val="none" w:sz="0" w:space="0" w:color="auto"/>
        <w:left w:val="none" w:sz="0" w:space="0" w:color="auto"/>
        <w:bottom w:val="none" w:sz="0" w:space="0" w:color="auto"/>
        <w:right w:val="none" w:sz="0" w:space="0" w:color="auto"/>
      </w:divBdr>
    </w:div>
    <w:div w:id="483010564">
      <w:bodyDiv w:val="1"/>
      <w:marLeft w:val="0"/>
      <w:marRight w:val="0"/>
      <w:marTop w:val="0"/>
      <w:marBottom w:val="0"/>
      <w:divBdr>
        <w:top w:val="none" w:sz="0" w:space="0" w:color="auto"/>
        <w:left w:val="none" w:sz="0" w:space="0" w:color="auto"/>
        <w:bottom w:val="none" w:sz="0" w:space="0" w:color="auto"/>
        <w:right w:val="none" w:sz="0" w:space="0" w:color="auto"/>
      </w:divBdr>
    </w:div>
    <w:div w:id="483813335">
      <w:bodyDiv w:val="1"/>
      <w:marLeft w:val="0"/>
      <w:marRight w:val="0"/>
      <w:marTop w:val="0"/>
      <w:marBottom w:val="0"/>
      <w:divBdr>
        <w:top w:val="none" w:sz="0" w:space="0" w:color="auto"/>
        <w:left w:val="none" w:sz="0" w:space="0" w:color="auto"/>
        <w:bottom w:val="none" w:sz="0" w:space="0" w:color="auto"/>
        <w:right w:val="none" w:sz="0" w:space="0" w:color="auto"/>
      </w:divBdr>
    </w:div>
    <w:div w:id="484705722">
      <w:bodyDiv w:val="1"/>
      <w:marLeft w:val="0"/>
      <w:marRight w:val="0"/>
      <w:marTop w:val="0"/>
      <w:marBottom w:val="0"/>
      <w:divBdr>
        <w:top w:val="none" w:sz="0" w:space="0" w:color="auto"/>
        <w:left w:val="none" w:sz="0" w:space="0" w:color="auto"/>
        <w:bottom w:val="none" w:sz="0" w:space="0" w:color="auto"/>
        <w:right w:val="none" w:sz="0" w:space="0" w:color="auto"/>
      </w:divBdr>
    </w:div>
    <w:div w:id="485167017">
      <w:bodyDiv w:val="1"/>
      <w:marLeft w:val="0"/>
      <w:marRight w:val="0"/>
      <w:marTop w:val="0"/>
      <w:marBottom w:val="0"/>
      <w:divBdr>
        <w:top w:val="none" w:sz="0" w:space="0" w:color="auto"/>
        <w:left w:val="none" w:sz="0" w:space="0" w:color="auto"/>
        <w:bottom w:val="none" w:sz="0" w:space="0" w:color="auto"/>
        <w:right w:val="none" w:sz="0" w:space="0" w:color="auto"/>
      </w:divBdr>
    </w:div>
    <w:div w:id="485437642">
      <w:bodyDiv w:val="1"/>
      <w:marLeft w:val="0"/>
      <w:marRight w:val="0"/>
      <w:marTop w:val="0"/>
      <w:marBottom w:val="0"/>
      <w:divBdr>
        <w:top w:val="none" w:sz="0" w:space="0" w:color="auto"/>
        <w:left w:val="none" w:sz="0" w:space="0" w:color="auto"/>
        <w:bottom w:val="none" w:sz="0" w:space="0" w:color="auto"/>
        <w:right w:val="none" w:sz="0" w:space="0" w:color="auto"/>
      </w:divBdr>
    </w:div>
    <w:div w:id="486046675">
      <w:bodyDiv w:val="1"/>
      <w:marLeft w:val="0"/>
      <w:marRight w:val="0"/>
      <w:marTop w:val="0"/>
      <w:marBottom w:val="0"/>
      <w:divBdr>
        <w:top w:val="none" w:sz="0" w:space="0" w:color="auto"/>
        <w:left w:val="none" w:sz="0" w:space="0" w:color="auto"/>
        <w:bottom w:val="none" w:sz="0" w:space="0" w:color="auto"/>
        <w:right w:val="none" w:sz="0" w:space="0" w:color="auto"/>
      </w:divBdr>
    </w:div>
    <w:div w:id="486943425">
      <w:bodyDiv w:val="1"/>
      <w:marLeft w:val="0"/>
      <w:marRight w:val="0"/>
      <w:marTop w:val="0"/>
      <w:marBottom w:val="0"/>
      <w:divBdr>
        <w:top w:val="none" w:sz="0" w:space="0" w:color="auto"/>
        <w:left w:val="none" w:sz="0" w:space="0" w:color="auto"/>
        <w:bottom w:val="none" w:sz="0" w:space="0" w:color="auto"/>
        <w:right w:val="none" w:sz="0" w:space="0" w:color="auto"/>
      </w:divBdr>
    </w:div>
    <w:div w:id="489560667">
      <w:bodyDiv w:val="1"/>
      <w:marLeft w:val="0"/>
      <w:marRight w:val="0"/>
      <w:marTop w:val="0"/>
      <w:marBottom w:val="0"/>
      <w:divBdr>
        <w:top w:val="none" w:sz="0" w:space="0" w:color="auto"/>
        <w:left w:val="none" w:sz="0" w:space="0" w:color="auto"/>
        <w:bottom w:val="none" w:sz="0" w:space="0" w:color="auto"/>
        <w:right w:val="none" w:sz="0" w:space="0" w:color="auto"/>
      </w:divBdr>
    </w:div>
    <w:div w:id="491874306">
      <w:bodyDiv w:val="1"/>
      <w:marLeft w:val="0"/>
      <w:marRight w:val="0"/>
      <w:marTop w:val="0"/>
      <w:marBottom w:val="0"/>
      <w:divBdr>
        <w:top w:val="none" w:sz="0" w:space="0" w:color="auto"/>
        <w:left w:val="none" w:sz="0" w:space="0" w:color="auto"/>
        <w:bottom w:val="none" w:sz="0" w:space="0" w:color="auto"/>
        <w:right w:val="none" w:sz="0" w:space="0" w:color="auto"/>
      </w:divBdr>
    </w:div>
    <w:div w:id="492182606">
      <w:bodyDiv w:val="1"/>
      <w:marLeft w:val="0"/>
      <w:marRight w:val="0"/>
      <w:marTop w:val="0"/>
      <w:marBottom w:val="0"/>
      <w:divBdr>
        <w:top w:val="none" w:sz="0" w:space="0" w:color="auto"/>
        <w:left w:val="none" w:sz="0" w:space="0" w:color="auto"/>
        <w:bottom w:val="none" w:sz="0" w:space="0" w:color="auto"/>
        <w:right w:val="none" w:sz="0" w:space="0" w:color="auto"/>
      </w:divBdr>
    </w:div>
    <w:div w:id="493381087">
      <w:bodyDiv w:val="1"/>
      <w:marLeft w:val="0"/>
      <w:marRight w:val="0"/>
      <w:marTop w:val="0"/>
      <w:marBottom w:val="0"/>
      <w:divBdr>
        <w:top w:val="none" w:sz="0" w:space="0" w:color="auto"/>
        <w:left w:val="none" w:sz="0" w:space="0" w:color="auto"/>
        <w:bottom w:val="none" w:sz="0" w:space="0" w:color="auto"/>
        <w:right w:val="none" w:sz="0" w:space="0" w:color="auto"/>
      </w:divBdr>
    </w:div>
    <w:div w:id="493642278">
      <w:bodyDiv w:val="1"/>
      <w:marLeft w:val="0"/>
      <w:marRight w:val="0"/>
      <w:marTop w:val="0"/>
      <w:marBottom w:val="0"/>
      <w:divBdr>
        <w:top w:val="none" w:sz="0" w:space="0" w:color="auto"/>
        <w:left w:val="none" w:sz="0" w:space="0" w:color="auto"/>
        <w:bottom w:val="none" w:sz="0" w:space="0" w:color="auto"/>
        <w:right w:val="none" w:sz="0" w:space="0" w:color="auto"/>
      </w:divBdr>
    </w:div>
    <w:div w:id="495342455">
      <w:bodyDiv w:val="1"/>
      <w:marLeft w:val="0"/>
      <w:marRight w:val="0"/>
      <w:marTop w:val="0"/>
      <w:marBottom w:val="0"/>
      <w:divBdr>
        <w:top w:val="none" w:sz="0" w:space="0" w:color="auto"/>
        <w:left w:val="none" w:sz="0" w:space="0" w:color="auto"/>
        <w:bottom w:val="none" w:sz="0" w:space="0" w:color="auto"/>
        <w:right w:val="none" w:sz="0" w:space="0" w:color="auto"/>
      </w:divBdr>
    </w:div>
    <w:div w:id="496968506">
      <w:bodyDiv w:val="1"/>
      <w:marLeft w:val="0"/>
      <w:marRight w:val="0"/>
      <w:marTop w:val="0"/>
      <w:marBottom w:val="0"/>
      <w:divBdr>
        <w:top w:val="none" w:sz="0" w:space="0" w:color="auto"/>
        <w:left w:val="none" w:sz="0" w:space="0" w:color="auto"/>
        <w:bottom w:val="none" w:sz="0" w:space="0" w:color="auto"/>
        <w:right w:val="none" w:sz="0" w:space="0" w:color="auto"/>
      </w:divBdr>
    </w:div>
    <w:div w:id="497504237">
      <w:bodyDiv w:val="1"/>
      <w:marLeft w:val="0"/>
      <w:marRight w:val="0"/>
      <w:marTop w:val="0"/>
      <w:marBottom w:val="0"/>
      <w:divBdr>
        <w:top w:val="none" w:sz="0" w:space="0" w:color="auto"/>
        <w:left w:val="none" w:sz="0" w:space="0" w:color="auto"/>
        <w:bottom w:val="none" w:sz="0" w:space="0" w:color="auto"/>
        <w:right w:val="none" w:sz="0" w:space="0" w:color="auto"/>
      </w:divBdr>
    </w:div>
    <w:div w:id="498235493">
      <w:bodyDiv w:val="1"/>
      <w:marLeft w:val="0"/>
      <w:marRight w:val="0"/>
      <w:marTop w:val="0"/>
      <w:marBottom w:val="0"/>
      <w:divBdr>
        <w:top w:val="none" w:sz="0" w:space="0" w:color="auto"/>
        <w:left w:val="none" w:sz="0" w:space="0" w:color="auto"/>
        <w:bottom w:val="none" w:sz="0" w:space="0" w:color="auto"/>
        <w:right w:val="none" w:sz="0" w:space="0" w:color="auto"/>
      </w:divBdr>
    </w:div>
    <w:div w:id="498935189">
      <w:bodyDiv w:val="1"/>
      <w:marLeft w:val="0"/>
      <w:marRight w:val="0"/>
      <w:marTop w:val="0"/>
      <w:marBottom w:val="0"/>
      <w:divBdr>
        <w:top w:val="none" w:sz="0" w:space="0" w:color="auto"/>
        <w:left w:val="none" w:sz="0" w:space="0" w:color="auto"/>
        <w:bottom w:val="none" w:sz="0" w:space="0" w:color="auto"/>
        <w:right w:val="none" w:sz="0" w:space="0" w:color="auto"/>
      </w:divBdr>
    </w:div>
    <w:div w:id="499465534">
      <w:bodyDiv w:val="1"/>
      <w:marLeft w:val="0"/>
      <w:marRight w:val="0"/>
      <w:marTop w:val="0"/>
      <w:marBottom w:val="0"/>
      <w:divBdr>
        <w:top w:val="none" w:sz="0" w:space="0" w:color="auto"/>
        <w:left w:val="none" w:sz="0" w:space="0" w:color="auto"/>
        <w:bottom w:val="none" w:sz="0" w:space="0" w:color="auto"/>
        <w:right w:val="none" w:sz="0" w:space="0" w:color="auto"/>
      </w:divBdr>
    </w:div>
    <w:div w:id="500658688">
      <w:bodyDiv w:val="1"/>
      <w:marLeft w:val="0"/>
      <w:marRight w:val="0"/>
      <w:marTop w:val="0"/>
      <w:marBottom w:val="0"/>
      <w:divBdr>
        <w:top w:val="none" w:sz="0" w:space="0" w:color="auto"/>
        <w:left w:val="none" w:sz="0" w:space="0" w:color="auto"/>
        <w:bottom w:val="none" w:sz="0" w:space="0" w:color="auto"/>
        <w:right w:val="none" w:sz="0" w:space="0" w:color="auto"/>
      </w:divBdr>
    </w:div>
    <w:div w:id="503471272">
      <w:bodyDiv w:val="1"/>
      <w:marLeft w:val="0"/>
      <w:marRight w:val="0"/>
      <w:marTop w:val="0"/>
      <w:marBottom w:val="0"/>
      <w:divBdr>
        <w:top w:val="none" w:sz="0" w:space="0" w:color="auto"/>
        <w:left w:val="none" w:sz="0" w:space="0" w:color="auto"/>
        <w:bottom w:val="none" w:sz="0" w:space="0" w:color="auto"/>
        <w:right w:val="none" w:sz="0" w:space="0" w:color="auto"/>
      </w:divBdr>
    </w:div>
    <w:div w:id="505098146">
      <w:bodyDiv w:val="1"/>
      <w:marLeft w:val="0"/>
      <w:marRight w:val="0"/>
      <w:marTop w:val="0"/>
      <w:marBottom w:val="0"/>
      <w:divBdr>
        <w:top w:val="none" w:sz="0" w:space="0" w:color="auto"/>
        <w:left w:val="none" w:sz="0" w:space="0" w:color="auto"/>
        <w:bottom w:val="none" w:sz="0" w:space="0" w:color="auto"/>
        <w:right w:val="none" w:sz="0" w:space="0" w:color="auto"/>
      </w:divBdr>
    </w:div>
    <w:div w:id="505831820">
      <w:bodyDiv w:val="1"/>
      <w:marLeft w:val="0"/>
      <w:marRight w:val="0"/>
      <w:marTop w:val="0"/>
      <w:marBottom w:val="0"/>
      <w:divBdr>
        <w:top w:val="none" w:sz="0" w:space="0" w:color="auto"/>
        <w:left w:val="none" w:sz="0" w:space="0" w:color="auto"/>
        <w:bottom w:val="none" w:sz="0" w:space="0" w:color="auto"/>
        <w:right w:val="none" w:sz="0" w:space="0" w:color="auto"/>
      </w:divBdr>
    </w:div>
    <w:div w:id="508714191">
      <w:bodyDiv w:val="1"/>
      <w:marLeft w:val="0"/>
      <w:marRight w:val="0"/>
      <w:marTop w:val="0"/>
      <w:marBottom w:val="0"/>
      <w:divBdr>
        <w:top w:val="none" w:sz="0" w:space="0" w:color="auto"/>
        <w:left w:val="none" w:sz="0" w:space="0" w:color="auto"/>
        <w:bottom w:val="none" w:sz="0" w:space="0" w:color="auto"/>
        <w:right w:val="none" w:sz="0" w:space="0" w:color="auto"/>
      </w:divBdr>
    </w:div>
    <w:div w:id="513375513">
      <w:bodyDiv w:val="1"/>
      <w:marLeft w:val="0"/>
      <w:marRight w:val="0"/>
      <w:marTop w:val="0"/>
      <w:marBottom w:val="0"/>
      <w:divBdr>
        <w:top w:val="none" w:sz="0" w:space="0" w:color="auto"/>
        <w:left w:val="none" w:sz="0" w:space="0" w:color="auto"/>
        <w:bottom w:val="none" w:sz="0" w:space="0" w:color="auto"/>
        <w:right w:val="none" w:sz="0" w:space="0" w:color="auto"/>
      </w:divBdr>
    </w:div>
    <w:div w:id="514660062">
      <w:bodyDiv w:val="1"/>
      <w:marLeft w:val="0"/>
      <w:marRight w:val="0"/>
      <w:marTop w:val="0"/>
      <w:marBottom w:val="0"/>
      <w:divBdr>
        <w:top w:val="none" w:sz="0" w:space="0" w:color="auto"/>
        <w:left w:val="none" w:sz="0" w:space="0" w:color="auto"/>
        <w:bottom w:val="none" w:sz="0" w:space="0" w:color="auto"/>
        <w:right w:val="none" w:sz="0" w:space="0" w:color="auto"/>
      </w:divBdr>
    </w:div>
    <w:div w:id="515312175">
      <w:bodyDiv w:val="1"/>
      <w:marLeft w:val="0"/>
      <w:marRight w:val="0"/>
      <w:marTop w:val="0"/>
      <w:marBottom w:val="0"/>
      <w:divBdr>
        <w:top w:val="none" w:sz="0" w:space="0" w:color="auto"/>
        <w:left w:val="none" w:sz="0" w:space="0" w:color="auto"/>
        <w:bottom w:val="none" w:sz="0" w:space="0" w:color="auto"/>
        <w:right w:val="none" w:sz="0" w:space="0" w:color="auto"/>
      </w:divBdr>
    </w:div>
    <w:div w:id="516358205">
      <w:bodyDiv w:val="1"/>
      <w:marLeft w:val="0"/>
      <w:marRight w:val="0"/>
      <w:marTop w:val="0"/>
      <w:marBottom w:val="0"/>
      <w:divBdr>
        <w:top w:val="none" w:sz="0" w:space="0" w:color="auto"/>
        <w:left w:val="none" w:sz="0" w:space="0" w:color="auto"/>
        <w:bottom w:val="none" w:sz="0" w:space="0" w:color="auto"/>
        <w:right w:val="none" w:sz="0" w:space="0" w:color="auto"/>
      </w:divBdr>
    </w:div>
    <w:div w:id="516651084">
      <w:bodyDiv w:val="1"/>
      <w:marLeft w:val="0"/>
      <w:marRight w:val="0"/>
      <w:marTop w:val="0"/>
      <w:marBottom w:val="0"/>
      <w:divBdr>
        <w:top w:val="none" w:sz="0" w:space="0" w:color="auto"/>
        <w:left w:val="none" w:sz="0" w:space="0" w:color="auto"/>
        <w:bottom w:val="none" w:sz="0" w:space="0" w:color="auto"/>
        <w:right w:val="none" w:sz="0" w:space="0" w:color="auto"/>
      </w:divBdr>
    </w:div>
    <w:div w:id="518395686">
      <w:bodyDiv w:val="1"/>
      <w:marLeft w:val="0"/>
      <w:marRight w:val="0"/>
      <w:marTop w:val="0"/>
      <w:marBottom w:val="0"/>
      <w:divBdr>
        <w:top w:val="none" w:sz="0" w:space="0" w:color="auto"/>
        <w:left w:val="none" w:sz="0" w:space="0" w:color="auto"/>
        <w:bottom w:val="none" w:sz="0" w:space="0" w:color="auto"/>
        <w:right w:val="none" w:sz="0" w:space="0" w:color="auto"/>
      </w:divBdr>
    </w:div>
    <w:div w:id="518396596">
      <w:bodyDiv w:val="1"/>
      <w:marLeft w:val="0"/>
      <w:marRight w:val="0"/>
      <w:marTop w:val="0"/>
      <w:marBottom w:val="0"/>
      <w:divBdr>
        <w:top w:val="none" w:sz="0" w:space="0" w:color="auto"/>
        <w:left w:val="none" w:sz="0" w:space="0" w:color="auto"/>
        <w:bottom w:val="none" w:sz="0" w:space="0" w:color="auto"/>
        <w:right w:val="none" w:sz="0" w:space="0" w:color="auto"/>
      </w:divBdr>
    </w:div>
    <w:div w:id="519245278">
      <w:bodyDiv w:val="1"/>
      <w:marLeft w:val="0"/>
      <w:marRight w:val="0"/>
      <w:marTop w:val="0"/>
      <w:marBottom w:val="0"/>
      <w:divBdr>
        <w:top w:val="none" w:sz="0" w:space="0" w:color="auto"/>
        <w:left w:val="none" w:sz="0" w:space="0" w:color="auto"/>
        <w:bottom w:val="none" w:sz="0" w:space="0" w:color="auto"/>
        <w:right w:val="none" w:sz="0" w:space="0" w:color="auto"/>
      </w:divBdr>
    </w:div>
    <w:div w:id="519465493">
      <w:bodyDiv w:val="1"/>
      <w:marLeft w:val="0"/>
      <w:marRight w:val="0"/>
      <w:marTop w:val="0"/>
      <w:marBottom w:val="0"/>
      <w:divBdr>
        <w:top w:val="none" w:sz="0" w:space="0" w:color="auto"/>
        <w:left w:val="none" w:sz="0" w:space="0" w:color="auto"/>
        <w:bottom w:val="none" w:sz="0" w:space="0" w:color="auto"/>
        <w:right w:val="none" w:sz="0" w:space="0" w:color="auto"/>
      </w:divBdr>
    </w:div>
    <w:div w:id="521207952">
      <w:bodyDiv w:val="1"/>
      <w:marLeft w:val="0"/>
      <w:marRight w:val="0"/>
      <w:marTop w:val="0"/>
      <w:marBottom w:val="0"/>
      <w:divBdr>
        <w:top w:val="none" w:sz="0" w:space="0" w:color="auto"/>
        <w:left w:val="none" w:sz="0" w:space="0" w:color="auto"/>
        <w:bottom w:val="none" w:sz="0" w:space="0" w:color="auto"/>
        <w:right w:val="none" w:sz="0" w:space="0" w:color="auto"/>
      </w:divBdr>
    </w:div>
    <w:div w:id="522205805">
      <w:bodyDiv w:val="1"/>
      <w:marLeft w:val="0"/>
      <w:marRight w:val="0"/>
      <w:marTop w:val="0"/>
      <w:marBottom w:val="0"/>
      <w:divBdr>
        <w:top w:val="none" w:sz="0" w:space="0" w:color="auto"/>
        <w:left w:val="none" w:sz="0" w:space="0" w:color="auto"/>
        <w:bottom w:val="none" w:sz="0" w:space="0" w:color="auto"/>
        <w:right w:val="none" w:sz="0" w:space="0" w:color="auto"/>
      </w:divBdr>
    </w:div>
    <w:div w:id="522784161">
      <w:bodyDiv w:val="1"/>
      <w:marLeft w:val="0"/>
      <w:marRight w:val="0"/>
      <w:marTop w:val="0"/>
      <w:marBottom w:val="0"/>
      <w:divBdr>
        <w:top w:val="none" w:sz="0" w:space="0" w:color="auto"/>
        <w:left w:val="none" w:sz="0" w:space="0" w:color="auto"/>
        <w:bottom w:val="none" w:sz="0" w:space="0" w:color="auto"/>
        <w:right w:val="none" w:sz="0" w:space="0" w:color="auto"/>
      </w:divBdr>
    </w:div>
    <w:div w:id="523594645">
      <w:bodyDiv w:val="1"/>
      <w:marLeft w:val="0"/>
      <w:marRight w:val="0"/>
      <w:marTop w:val="0"/>
      <w:marBottom w:val="0"/>
      <w:divBdr>
        <w:top w:val="none" w:sz="0" w:space="0" w:color="auto"/>
        <w:left w:val="none" w:sz="0" w:space="0" w:color="auto"/>
        <w:bottom w:val="none" w:sz="0" w:space="0" w:color="auto"/>
        <w:right w:val="none" w:sz="0" w:space="0" w:color="auto"/>
      </w:divBdr>
    </w:div>
    <w:div w:id="524563781">
      <w:bodyDiv w:val="1"/>
      <w:marLeft w:val="0"/>
      <w:marRight w:val="0"/>
      <w:marTop w:val="0"/>
      <w:marBottom w:val="0"/>
      <w:divBdr>
        <w:top w:val="none" w:sz="0" w:space="0" w:color="auto"/>
        <w:left w:val="none" w:sz="0" w:space="0" w:color="auto"/>
        <w:bottom w:val="none" w:sz="0" w:space="0" w:color="auto"/>
        <w:right w:val="none" w:sz="0" w:space="0" w:color="auto"/>
      </w:divBdr>
    </w:div>
    <w:div w:id="527254780">
      <w:bodyDiv w:val="1"/>
      <w:marLeft w:val="0"/>
      <w:marRight w:val="0"/>
      <w:marTop w:val="0"/>
      <w:marBottom w:val="0"/>
      <w:divBdr>
        <w:top w:val="none" w:sz="0" w:space="0" w:color="auto"/>
        <w:left w:val="none" w:sz="0" w:space="0" w:color="auto"/>
        <w:bottom w:val="none" w:sz="0" w:space="0" w:color="auto"/>
        <w:right w:val="none" w:sz="0" w:space="0" w:color="auto"/>
      </w:divBdr>
    </w:div>
    <w:div w:id="529414655">
      <w:bodyDiv w:val="1"/>
      <w:marLeft w:val="0"/>
      <w:marRight w:val="0"/>
      <w:marTop w:val="0"/>
      <w:marBottom w:val="0"/>
      <w:divBdr>
        <w:top w:val="none" w:sz="0" w:space="0" w:color="auto"/>
        <w:left w:val="none" w:sz="0" w:space="0" w:color="auto"/>
        <w:bottom w:val="none" w:sz="0" w:space="0" w:color="auto"/>
        <w:right w:val="none" w:sz="0" w:space="0" w:color="auto"/>
      </w:divBdr>
    </w:div>
    <w:div w:id="529607015">
      <w:bodyDiv w:val="1"/>
      <w:marLeft w:val="0"/>
      <w:marRight w:val="0"/>
      <w:marTop w:val="0"/>
      <w:marBottom w:val="0"/>
      <w:divBdr>
        <w:top w:val="none" w:sz="0" w:space="0" w:color="auto"/>
        <w:left w:val="none" w:sz="0" w:space="0" w:color="auto"/>
        <w:bottom w:val="none" w:sz="0" w:space="0" w:color="auto"/>
        <w:right w:val="none" w:sz="0" w:space="0" w:color="auto"/>
      </w:divBdr>
    </w:div>
    <w:div w:id="530411245">
      <w:bodyDiv w:val="1"/>
      <w:marLeft w:val="0"/>
      <w:marRight w:val="0"/>
      <w:marTop w:val="0"/>
      <w:marBottom w:val="0"/>
      <w:divBdr>
        <w:top w:val="none" w:sz="0" w:space="0" w:color="auto"/>
        <w:left w:val="none" w:sz="0" w:space="0" w:color="auto"/>
        <w:bottom w:val="none" w:sz="0" w:space="0" w:color="auto"/>
        <w:right w:val="none" w:sz="0" w:space="0" w:color="auto"/>
      </w:divBdr>
    </w:div>
    <w:div w:id="533691106">
      <w:bodyDiv w:val="1"/>
      <w:marLeft w:val="0"/>
      <w:marRight w:val="0"/>
      <w:marTop w:val="0"/>
      <w:marBottom w:val="0"/>
      <w:divBdr>
        <w:top w:val="none" w:sz="0" w:space="0" w:color="auto"/>
        <w:left w:val="none" w:sz="0" w:space="0" w:color="auto"/>
        <w:bottom w:val="none" w:sz="0" w:space="0" w:color="auto"/>
        <w:right w:val="none" w:sz="0" w:space="0" w:color="auto"/>
      </w:divBdr>
    </w:div>
    <w:div w:id="533929783">
      <w:bodyDiv w:val="1"/>
      <w:marLeft w:val="0"/>
      <w:marRight w:val="0"/>
      <w:marTop w:val="0"/>
      <w:marBottom w:val="0"/>
      <w:divBdr>
        <w:top w:val="none" w:sz="0" w:space="0" w:color="auto"/>
        <w:left w:val="none" w:sz="0" w:space="0" w:color="auto"/>
        <w:bottom w:val="none" w:sz="0" w:space="0" w:color="auto"/>
        <w:right w:val="none" w:sz="0" w:space="0" w:color="auto"/>
      </w:divBdr>
    </w:div>
    <w:div w:id="535317107">
      <w:bodyDiv w:val="1"/>
      <w:marLeft w:val="0"/>
      <w:marRight w:val="0"/>
      <w:marTop w:val="0"/>
      <w:marBottom w:val="0"/>
      <w:divBdr>
        <w:top w:val="none" w:sz="0" w:space="0" w:color="auto"/>
        <w:left w:val="none" w:sz="0" w:space="0" w:color="auto"/>
        <w:bottom w:val="none" w:sz="0" w:space="0" w:color="auto"/>
        <w:right w:val="none" w:sz="0" w:space="0" w:color="auto"/>
      </w:divBdr>
    </w:div>
    <w:div w:id="535701103">
      <w:bodyDiv w:val="1"/>
      <w:marLeft w:val="0"/>
      <w:marRight w:val="0"/>
      <w:marTop w:val="0"/>
      <w:marBottom w:val="0"/>
      <w:divBdr>
        <w:top w:val="none" w:sz="0" w:space="0" w:color="auto"/>
        <w:left w:val="none" w:sz="0" w:space="0" w:color="auto"/>
        <w:bottom w:val="none" w:sz="0" w:space="0" w:color="auto"/>
        <w:right w:val="none" w:sz="0" w:space="0" w:color="auto"/>
      </w:divBdr>
    </w:div>
    <w:div w:id="536236363">
      <w:bodyDiv w:val="1"/>
      <w:marLeft w:val="0"/>
      <w:marRight w:val="0"/>
      <w:marTop w:val="0"/>
      <w:marBottom w:val="0"/>
      <w:divBdr>
        <w:top w:val="none" w:sz="0" w:space="0" w:color="auto"/>
        <w:left w:val="none" w:sz="0" w:space="0" w:color="auto"/>
        <w:bottom w:val="none" w:sz="0" w:space="0" w:color="auto"/>
        <w:right w:val="none" w:sz="0" w:space="0" w:color="auto"/>
      </w:divBdr>
    </w:div>
    <w:div w:id="538471531">
      <w:bodyDiv w:val="1"/>
      <w:marLeft w:val="0"/>
      <w:marRight w:val="0"/>
      <w:marTop w:val="0"/>
      <w:marBottom w:val="0"/>
      <w:divBdr>
        <w:top w:val="none" w:sz="0" w:space="0" w:color="auto"/>
        <w:left w:val="none" w:sz="0" w:space="0" w:color="auto"/>
        <w:bottom w:val="none" w:sz="0" w:space="0" w:color="auto"/>
        <w:right w:val="none" w:sz="0" w:space="0" w:color="auto"/>
      </w:divBdr>
    </w:div>
    <w:div w:id="541744645">
      <w:bodyDiv w:val="1"/>
      <w:marLeft w:val="0"/>
      <w:marRight w:val="0"/>
      <w:marTop w:val="0"/>
      <w:marBottom w:val="0"/>
      <w:divBdr>
        <w:top w:val="none" w:sz="0" w:space="0" w:color="auto"/>
        <w:left w:val="none" w:sz="0" w:space="0" w:color="auto"/>
        <w:bottom w:val="none" w:sz="0" w:space="0" w:color="auto"/>
        <w:right w:val="none" w:sz="0" w:space="0" w:color="auto"/>
      </w:divBdr>
    </w:div>
    <w:div w:id="542402526">
      <w:bodyDiv w:val="1"/>
      <w:marLeft w:val="0"/>
      <w:marRight w:val="0"/>
      <w:marTop w:val="0"/>
      <w:marBottom w:val="0"/>
      <w:divBdr>
        <w:top w:val="none" w:sz="0" w:space="0" w:color="auto"/>
        <w:left w:val="none" w:sz="0" w:space="0" w:color="auto"/>
        <w:bottom w:val="none" w:sz="0" w:space="0" w:color="auto"/>
        <w:right w:val="none" w:sz="0" w:space="0" w:color="auto"/>
      </w:divBdr>
    </w:div>
    <w:div w:id="542638349">
      <w:bodyDiv w:val="1"/>
      <w:marLeft w:val="0"/>
      <w:marRight w:val="0"/>
      <w:marTop w:val="0"/>
      <w:marBottom w:val="0"/>
      <w:divBdr>
        <w:top w:val="none" w:sz="0" w:space="0" w:color="auto"/>
        <w:left w:val="none" w:sz="0" w:space="0" w:color="auto"/>
        <w:bottom w:val="none" w:sz="0" w:space="0" w:color="auto"/>
        <w:right w:val="none" w:sz="0" w:space="0" w:color="auto"/>
      </w:divBdr>
    </w:div>
    <w:div w:id="543100284">
      <w:bodyDiv w:val="1"/>
      <w:marLeft w:val="0"/>
      <w:marRight w:val="0"/>
      <w:marTop w:val="0"/>
      <w:marBottom w:val="0"/>
      <w:divBdr>
        <w:top w:val="none" w:sz="0" w:space="0" w:color="auto"/>
        <w:left w:val="none" w:sz="0" w:space="0" w:color="auto"/>
        <w:bottom w:val="none" w:sz="0" w:space="0" w:color="auto"/>
        <w:right w:val="none" w:sz="0" w:space="0" w:color="auto"/>
      </w:divBdr>
    </w:div>
    <w:div w:id="546333296">
      <w:bodyDiv w:val="1"/>
      <w:marLeft w:val="0"/>
      <w:marRight w:val="0"/>
      <w:marTop w:val="0"/>
      <w:marBottom w:val="0"/>
      <w:divBdr>
        <w:top w:val="none" w:sz="0" w:space="0" w:color="auto"/>
        <w:left w:val="none" w:sz="0" w:space="0" w:color="auto"/>
        <w:bottom w:val="none" w:sz="0" w:space="0" w:color="auto"/>
        <w:right w:val="none" w:sz="0" w:space="0" w:color="auto"/>
      </w:divBdr>
    </w:div>
    <w:div w:id="546573484">
      <w:bodyDiv w:val="1"/>
      <w:marLeft w:val="0"/>
      <w:marRight w:val="0"/>
      <w:marTop w:val="0"/>
      <w:marBottom w:val="0"/>
      <w:divBdr>
        <w:top w:val="none" w:sz="0" w:space="0" w:color="auto"/>
        <w:left w:val="none" w:sz="0" w:space="0" w:color="auto"/>
        <w:bottom w:val="none" w:sz="0" w:space="0" w:color="auto"/>
        <w:right w:val="none" w:sz="0" w:space="0" w:color="auto"/>
      </w:divBdr>
    </w:div>
    <w:div w:id="546920305">
      <w:bodyDiv w:val="1"/>
      <w:marLeft w:val="0"/>
      <w:marRight w:val="0"/>
      <w:marTop w:val="0"/>
      <w:marBottom w:val="0"/>
      <w:divBdr>
        <w:top w:val="none" w:sz="0" w:space="0" w:color="auto"/>
        <w:left w:val="none" w:sz="0" w:space="0" w:color="auto"/>
        <w:bottom w:val="none" w:sz="0" w:space="0" w:color="auto"/>
        <w:right w:val="none" w:sz="0" w:space="0" w:color="auto"/>
      </w:divBdr>
    </w:div>
    <w:div w:id="548418656">
      <w:bodyDiv w:val="1"/>
      <w:marLeft w:val="0"/>
      <w:marRight w:val="0"/>
      <w:marTop w:val="0"/>
      <w:marBottom w:val="0"/>
      <w:divBdr>
        <w:top w:val="none" w:sz="0" w:space="0" w:color="auto"/>
        <w:left w:val="none" w:sz="0" w:space="0" w:color="auto"/>
        <w:bottom w:val="none" w:sz="0" w:space="0" w:color="auto"/>
        <w:right w:val="none" w:sz="0" w:space="0" w:color="auto"/>
      </w:divBdr>
    </w:div>
    <w:div w:id="551386797">
      <w:bodyDiv w:val="1"/>
      <w:marLeft w:val="0"/>
      <w:marRight w:val="0"/>
      <w:marTop w:val="0"/>
      <w:marBottom w:val="0"/>
      <w:divBdr>
        <w:top w:val="none" w:sz="0" w:space="0" w:color="auto"/>
        <w:left w:val="none" w:sz="0" w:space="0" w:color="auto"/>
        <w:bottom w:val="none" w:sz="0" w:space="0" w:color="auto"/>
        <w:right w:val="none" w:sz="0" w:space="0" w:color="auto"/>
      </w:divBdr>
    </w:div>
    <w:div w:id="553202861">
      <w:bodyDiv w:val="1"/>
      <w:marLeft w:val="0"/>
      <w:marRight w:val="0"/>
      <w:marTop w:val="0"/>
      <w:marBottom w:val="0"/>
      <w:divBdr>
        <w:top w:val="none" w:sz="0" w:space="0" w:color="auto"/>
        <w:left w:val="none" w:sz="0" w:space="0" w:color="auto"/>
        <w:bottom w:val="none" w:sz="0" w:space="0" w:color="auto"/>
        <w:right w:val="none" w:sz="0" w:space="0" w:color="auto"/>
      </w:divBdr>
    </w:div>
    <w:div w:id="553351042">
      <w:bodyDiv w:val="1"/>
      <w:marLeft w:val="0"/>
      <w:marRight w:val="0"/>
      <w:marTop w:val="0"/>
      <w:marBottom w:val="0"/>
      <w:divBdr>
        <w:top w:val="none" w:sz="0" w:space="0" w:color="auto"/>
        <w:left w:val="none" w:sz="0" w:space="0" w:color="auto"/>
        <w:bottom w:val="none" w:sz="0" w:space="0" w:color="auto"/>
        <w:right w:val="none" w:sz="0" w:space="0" w:color="auto"/>
      </w:divBdr>
    </w:div>
    <w:div w:id="554465115">
      <w:bodyDiv w:val="1"/>
      <w:marLeft w:val="0"/>
      <w:marRight w:val="0"/>
      <w:marTop w:val="0"/>
      <w:marBottom w:val="0"/>
      <w:divBdr>
        <w:top w:val="none" w:sz="0" w:space="0" w:color="auto"/>
        <w:left w:val="none" w:sz="0" w:space="0" w:color="auto"/>
        <w:bottom w:val="none" w:sz="0" w:space="0" w:color="auto"/>
        <w:right w:val="none" w:sz="0" w:space="0" w:color="auto"/>
      </w:divBdr>
    </w:div>
    <w:div w:id="554775944">
      <w:bodyDiv w:val="1"/>
      <w:marLeft w:val="0"/>
      <w:marRight w:val="0"/>
      <w:marTop w:val="0"/>
      <w:marBottom w:val="0"/>
      <w:divBdr>
        <w:top w:val="none" w:sz="0" w:space="0" w:color="auto"/>
        <w:left w:val="none" w:sz="0" w:space="0" w:color="auto"/>
        <w:bottom w:val="none" w:sz="0" w:space="0" w:color="auto"/>
        <w:right w:val="none" w:sz="0" w:space="0" w:color="auto"/>
      </w:divBdr>
    </w:div>
    <w:div w:id="555312054">
      <w:bodyDiv w:val="1"/>
      <w:marLeft w:val="0"/>
      <w:marRight w:val="0"/>
      <w:marTop w:val="0"/>
      <w:marBottom w:val="0"/>
      <w:divBdr>
        <w:top w:val="none" w:sz="0" w:space="0" w:color="auto"/>
        <w:left w:val="none" w:sz="0" w:space="0" w:color="auto"/>
        <w:bottom w:val="none" w:sz="0" w:space="0" w:color="auto"/>
        <w:right w:val="none" w:sz="0" w:space="0" w:color="auto"/>
      </w:divBdr>
    </w:div>
    <w:div w:id="556013476">
      <w:bodyDiv w:val="1"/>
      <w:marLeft w:val="0"/>
      <w:marRight w:val="0"/>
      <w:marTop w:val="0"/>
      <w:marBottom w:val="0"/>
      <w:divBdr>
        <w:top w:val="none" w:sz="0" w:space="0" w:color="auto"/>
        <w:left w:val="none" w:sz="0" w:space="0" w:color="auto"/>
        <w:bottom w:val="none" w:sz="0" w:space="0" w:color="auto"/>
        <w:right w:val="none" w:sz="0" w:space="0" w:color="auto"/>
      </w:divBdr>
    </w:div>
    <w:div w:id="556285629">
      <w:bodyDiv w:val="1"/>
      <w:marLeft w:val="0"/>
      <w:marRight w:val="0"/>
      <w:marTop w:val="0"/>
      <w:marBottom w:val="0"/>
      <w:divBdr>
        <w:top w:val="none" w:sz="0" w:space="0" w:color="auto"/>
        <w:left w:val="none" w:sz="0" w:space="0" w:color="auto"/>
        <w:bottom w:val="none" w:sz="0" w:space="0" w:color="auto"/>
        <w:right w:val="none" w:sz="0" w:space="0" w:color="auto"/>
      </w:divBdr>
    </w:div>
    <w:div w:id="556429543">
      <w:bodyDiv w:val="1"/>
      <w:marLeft w:val="0"/>
      <w:marRight w:val="0"/>
      <w:marTop w:val="0"/>
      <w:marBottom w:val="0"/>
      <w:divBdr>
        <w:top w:val="none" w:sz="0" w:space="0" w:color="auto"/>
        <w:left w:val="none" w:sz="0" w:space="0" w:color="auto"/>
        <w:bottom w:val="none" w:sz="0" w:space="0" w:color="auto"/>
        <w:right w:val="none" w:sz="0" w:space="0" w:color="auto"/>
      </w:divBdr>
    </w:div>
    <w:div w:id="557714295">
      <w:bodyDiv w:val="1"/>
      <w:marLeft w:val="0"/>
      <w:marRight w:val="0"/>
      <w:marTop w:val="0"/>
      <w:marBottom w:val="0"/>
      <w:divBdr>
        <w:top w:val="none" w:sz="0" w:space="0" w:color="auto"/>
        <w:left w:val="none" w:sz="0" w:space="0" w:color="auto"/>
        <w:bottom w:val="none" w:sz="0" w:space="0" w:color="auto"/>
        <w:right w:val="none" w:sz="0" w:space="0" w:color="auto"/>
      </w:divBdr>
    </w:div>
    <w:div w:id="557782245">
      <w:bodyDiv w:val="1"/>
      <w:marLeft w:val="0"/>
      <w:marRight w:val="0"/>
      <w:marTop w:val="0"/>
      <w:marBottom w:val="0"/>
      <w:divBdr>
        <w:top w:val="none" w:sz="0" w:space="0" w:color="auto"/>
        <w:left w:val="none" w:sz="0" w:space="0" w:color="auto"/>
        <w:bottom w:val="none" w:sz="0" w:space="0" w:color="auto"/>
        <w:right w:val="none" w:sz="0" w:space="0" w:color="auto"/>
      </w:divBdr>
    </w:div>
    <w:div w:id="558394541">
      <w:bodyDiv w:val="1"/>
      <w:marLeft w:val="0"/>
      <w:marRight w:val="0"/>
      <w:marTop w:val="0"/>
      <w:marBottom w:val="0"/>
      <w:divBdr>
        <w:top w:val="none" w:sz="0" w:space="0" w:color="auto"/>
        <w:left w:val="none" w:sz="0" w:space="0" w:color="auto"/>
        <w:bottom w:val="none" w:sz="0" w:space="0" w:color="auto"/>
        <w:right w:val="none" w:sz="0" w:space="0" w:color="auto"/>
      </w:divBdr>
    </w:div>
    <w:div w:id="560598789">
      <w:bodyDiv w:val="1"/>
      <w:marLeft w:val="0"/>
      <w:marRight w:val="0"/>
      <w:marTop w:val="0"/>
      <w:marBottom w:val="0"/>
      <w:divBdr>
        <w:top w:val="none" w:sz="0" w:space="0" w:color="auto"/>
        <w:left w:val="none" w:sz="0" w:space="0" w:color="auto"/>
        <w:bottom w:val="none" w:sz="0" w:space="0" w:color="auto"/>
        <w:right w:val="none" w:sz="0" w:space="0" w:color="auto"/>
      </w:divBdr>
    </w:div>
    <w:div w:id="563297178">
      <w:bodyDiv w:val="1"/>
      <w:marLeft w:val="0"/>
      <w:marRight w:val="0"/>
      <w:marTop w:val="0"/>
      <w:marBottom w:val="0"/>
      <w:divBdr>
        <w:top w:val="none" w:sz="0" w:space="0" w:color="auto"/>
        <w:left w:val="none" w:sz="0" w:space="0" w:color="auto"/>
        <w:bottom w:val="none" w:sz="0" w:space="0" w:color="auto"/>
        <w:right w:val="none" w:sz="0" w:space="0" w:color="auto"/>
      </w:divBdr>
    </w:div>
    <w:div w:id="564532960">
      <w:bodyDiv w:val="1"/>
      <w:marLeft w:val="0"/>
      <w:marRight w:val="0"/>
      <w:marTop w:val="0"/>
      <w:marBottom w:val="0"/>
      <w:divBdr>
        <w:top w:val="none" w:sz="0" w:space="0" w:color="auto"/>
        <w:left w:val="none" w:sz="0" w:space="0" w:color="auto"/>
        <w:bottom w:val="none" w:sz="0" w:space="0" w:color="auto"/>
        <w:right w:val="none" w:sz="0" w:space="0" w:color="auto"/>
      </w:divBdr>
    </w:div>
    <w:div w:id="566113655">
      <w:bodyDiv w:val="1"/>
      <w:marLeft w:val="0"/>
      <w:marRight w:val="0"/>
      <w:marTop w:val="0"/>
      <w:marBottom w:val="0"/>
      <w:divBdr>
        <w:top w:val="none" w:sz="0" w:space="0" w:color="auto"/>
        <w:left w:val="none" w:sz="0" w:space="0" w:color="auto"/>
        <w:bottom w:val="none" w:sz="0" w:space="0" w:color="auto"/>
        <w:right w:val="none" w:sz="0" w:space="0" w:color="auto"/>
      </w:divBdr>
    </w:div>
    <w:div w:id="566307861">
      <w:bodyDiv w:val="1"/>
      <w:marLeft w:val="0"/>
      <w:marRight w:val="0"/>
      <w:marTop w:val="0"/>
      <w:marBottom w:val="0"/>
      <w:divBdr>
        <w:top w:val="none" w:sz="0" w:space="0" w:color="auto"/>
        <w:left w:val="none" w:sz="0" w:space="0" w:color="auto"/>
        <w:bottom w:val="none" w:sz="0" w:space="0" w:color="auto"/>
        <w:right w:val="none" w:sz="0" w:space="0" w:color="auto"/>
      </w:divBdr>
    </w:div>
    <w:div w:id="567109846">
      <w:bodyDiv w:val="1"/>
      <w:marLeft w:val="0"/>
      <w:marRight w:val="0"/>
      <w:marTop w:val="0"/>
      <w:marBottom w:val="0"/>
      <w:divBdr>
        <w:top w:val="none" w:sz="0" w:space="0" w:color="auto"/>
        <w:left w:val="none" w:sz="0" w:space="0" w:color="auto"/>
        <w:bottom w:val="none" w:sz="0" w:space="0" w:color="auto"/>
        <w:right w:val="none" w:sz="0" w:space="0" w:color="auto"/>
      </w:divBdr>
    </w:div>
    <w:div w:id="568417498">
      <w:bodyDiv w:val="1"/>
      <w:marLeft w:val="0"/>
      <w:marRight w:val="0"/>
      <w:marTop w:val="0"/>
      <w:marBottom w:val="0"/>
      <w:divBdr>
        <w:top w:val="none" w:sz="0" w:space="0" w:color="auto"/>
        <w:left w:val="none" w:sz="0" w:space="0" w:color="auto"/>
        <w:bottom w:val="none" w:sz="0" w:space="0" w:color="auto"/>
        <w:right w:val="none" w:sz="0" w:space="0" w:color="auto"/>
      </w:divBdr>
    </w:div>
    <w:div w:id="571355634">
      <w:bodyDiv w:val="1"/>
      <w:marLeft w:val="0"/>
      <w:marRight w:val="0"/>
      <w:marTop w:val="0"/>
      <w:marBottom w:val="0"/>
      <w:divBdr>
        <w:top w:val="none" w:sz="0" w:space="0" w:color="auto"/>
        <w:left w:val="none" w:sz="0" w:space="0" w:color="auto"/>
        <w:bottom w:val="none" w:sz="0" w:space="0" w:color="auto"/>
        <w:right w:val="none" w:sz="0" w:space="0" w:color="auto"/>
      </w:divBdr>
    </w:div>
    <w:div w:id="572743114">
      <w:bodyDiv w:val="1"/>
      <w:marLeft w:val="0"/>
      <w:marRight w:val="0"/>
      <w:marTop w:val="0"/>
      <w:marBottom w:val="0"/>
      <w:divBdr>
        <w:top w:val="none" w:sz="0" w:space="0" w:color="auto"/>
        <w:left w:val="none" w:sz="0" w:space="0" w:color="auto"/>
        <w:bottom w:val="none" w:sz="0" w:space="0" w:color="auto"/>
        <w:right w:val="none" w:sz="0" w:space="0" w:color="auto"/>
      </w:divBdr>
      <w:divsChild>
        <w:div w:id="924804649">
          <w:marLeft w:val="0"/>
          <w:marRight w:val="0"/>
          <w:marTop w:val="0"/>
          <w:marBottom w:val="0"/>
          <w:divBdr>
            <w:top w:val="none" w:sz="0" w:space="0" w:color="auto"/>
            <w:left w:val="none" w:sz="0" w:space="0" w:color="auto"/>
            <w:bottom w:val="none" w:sz="0" w:space="0" w:color="auto"/>
            <w:right w:val="none" w:sz="0" w:space="0" w:color="auto"/>
          </w:divBdr>
        </w:div>
        <w:div w:id="1180007209">
          <w:marLeft w:val="0"/>
          <w:marRight w:val="0"/>
          <w:marTop w:val="0"/>
          <w:marBottom w:val="0"/>
          <w:divBdr>
            <w:top w:val="none" w:sz="0" w:space="0" w:color="auto"/>
            <w:left w:val="none" w:sz="0" w:space="0" w:color="auto"/>
            <w:bottom w:val="none" w:sz="0" w:space="0" w:color="auto"/>
            <w:right w:val="none" w:sz="0" w:space="0" w:color="auto"/>
          </w:divBdr>
        </w:div>
        <w:div w:id="1626349985">
          <w:marLeft w:val="0"/>
          <w:marRight w:val="0"/>
          <w:marTop w:val="0"/>
          <w:marBottom w:val="0"/>
          <w:divBdr>
            <w:top w:val="none" w:sz="0" w:space="0" w:color="auto"/>
            <w:left w:val="none" w:sz="0" w:space="0" w:color="auto"/>
            <w:bottom w:val="none" w:sz="0" w:space="0" w:color="auto"/>
            <w:right w:val="none" w:sz="0" w:space="0" w:color="auto"/>
          </w:divBdr>
        </w:div>
        <w:div w:id="1978954018">
          <w:marLeft w:val="0"/>
          <w:marRight w:val="0"/>
          <w:marTop w:val="0"/>
          <w:marBottom w:val="0"/>
          <w:divBdr>
            <w:top w:val="none" w:sz="0" w:space="0" w:color="auto"/>
            <w:left w:val="none" w:sz="0" w:space="0" w:color="auto"/>
            <w:bottom w:val="none" w:sz="0" w:space="0" w:color="auto"/>
            <w:right w:val="none" w:sz="0" w:space="0" w:color="auto"/>
          </w:divBdr>
        </w:div>
      </w:divsChild>
    </w:div>
    <w:div w:id="573471145">
      <w:bodyDiv w:val="1"/>
      <w:marLeft w:val="0"/>
      <w:marRight w:val="0"/>
      <w:marTop w:val="0"/>
      <w:marBottom w:val="0"/>
      <w:divBdr>
        <w:top w:val="none" w:sz="0" w:space="0" w:color="auto"/>
        <w:left w:val="none" w:sz="0" w:space="0" w:color="auto"/>
        <w:bottom w:val="none" w:sz="0" w:space="0" w:color="auto"/>
        <w:right w:val="none" w:sz="0" w:space="0" w:color="auto"/>
      </w:divBdr>
    </w:div>
    <w:div w:id="578055236">
      <w:bodyDiv w:val="1"/>
      <w:marLeft w:val="0"/>
      <w:marRight w:val="0"/>
      <w:marTop w:val="0"/>
      <w:marBottom w:val="0"/>
      <w:divBdr>
        <w:top w:val="none" w:sz="0" w:space="0" w:color="auto"/>
        <w:left w:val="none" w:sz="0" w:space="0" w:color="auto"/>
        <w:bottom w:val="none" w:sz="0" w:space="0" w:color="auto"/>
        <w:right w:val="none" w:sz="0" w:space="0" w:color="auto"/>
      </w:divBdr>
    </w:div>
    <w:div w:id="581069442">
      <w:bodyDiv w:val="1"/>
      <w:marLeft w:val="0"/>
      <w:marRight w:val="0"/>
      <w:marTop w:val="0"/>
      <w:marBottom w:val="0"/>
      <w:divBdr>
        <w:top w:val="none" w:sz="0" w:space="0" w:color="auto"/>
        <w:left w:val="none" w:sz="0" w:space="0" w:color="auto"/>
        <w:bottom w:val="none" w:sz="0" w:space="0" w:color="auto"/>
        <w:right w:val="none" w:sz="0" w:space="0" w:color="auto"/>
      </w:divBdr>
    </w:div>
    <w:div w:id="581764890">
      <w:bodyDiv w:val="1"/>
      <w:marLeft w:val="0"/>
      <w:marRight w:val="0"/>
      <w:marTop w:val="0"/>
      <w:marBottom w:val="0"/>
      <w:divBdr>
        <w:top w:val="none" w:sz="0" w:space="0" w:color="auto"/>
        <w:left w:val="none" w:sz="0" w:space="0" w:color="auto"/>
        <w:bottom w:val="none" w:sz="0" w:space="0" w:color="auto"/>
        <w:right w:val="none" w:sz="0" w:space="0" w:color="auto"/>
      </w:divBdr>
    </w:div>
    <w:div w:id="584191645">
      <w:bodyDiv w:val="1"/>
      <w:marLeft w:val="0"/>
      <w:marRight w:val="0"/>
      <w:marTop w:val="0"/>
      <w:marBottom w:val="0"/>
      <w:divBdr>
        <w:top w:val="none" w:sz="0" w:space="0" w:color="auto"/>
        <w:left w:val="none" w:sz="0" w:space="0" w:color="auto"/>
        <w:bottom w:val="none" w:sz="0" w:space="0" w:color="auto"/>
        <w:right w:val="none" w:sz="0" w:space="0" w:color="auto"/>
      </w:divBdr>
    </w:div>
    <w:div w:id="584192212">
      <w:bodyDiv w:val="1"/>
      <w:marLeft w:val="0"/>
      <w:marRight w:val="0"/>
      <w:marTop w:val="0"/>
      <w:marBottom w:val="0"/>
      <w:divBdr>
        <w:top w:val="none" w:sz="0" w:space="0" w:color="auto"/>
        <w:left w:val="none" w:sz="0" w:space="0" w:color="auto"/>
        <w:bottom w:val="none" w:sz="0" w:space="0" w:color="auto"/>
        <w:right w:val="none" w:sz="0" w:space="0" w:color="auto"/>
      </w:divBdr>
    </w:div>
    <w:div w:id="584193576">
      <w:bodyDiv w:val="1"/>
      <w:marLeft w:val="0"/>
      <w:marRight w:val="0"/>
      <w:marTop w:val="0"/>
      <w:marBottom w:val="0"/>
      <w:divBdr>
        <w:top w:val="none" w:sz="0" w:space="0" w:color="auto"/>
        <w:left w:val="none" w:sz="0" w:space="0" w:color="auto"/>
        <w:bottom w:val="none" w:sz="0" w:space="0" w:color="auto"/>
        <w:right w:val="none" w:sz="0" w:space="0" w:color="auto"/>
      </w:divBdr>
    </w:div>
    <w:div w:id="584386653">
      <w:bodyDiv w:val="1"/>
      <w:marLeft w:val="0"/>
      <w:marRight w:val="0"/>
      <w:marTop w:val="0"/>
      <w:marBottom w:val="0"/>
      <w:divBdr>
        <w:top w:val="none" w:sz="0" w:space="0" w:color="auto"/>
        <w:left w:val="none" w:sz="0" w:space="0" w:color="auto"/>
        <w:bottom w:val="none" w:sz="0" w:space="0" w:color="auto"/>
        <w:right w:val="none" w:sz="0" w:space="0" w:color="auto"/>
      </w:divBdr>
    </w:div>
    <w:div w:id="584649580">
      <w:bodyDiv w:val="1"/>
      <w:marLeft w:val="0"/>
      <w:marRight w:val="0"/>
      <w:marTop w:val="0"/>
      <w:marBottom w:val="0"/>
      <w:divBdr>
        <w:top w:val="none" w:sz="0" w:space="0" w:color="auto"/>
        <w:left w:val="none" w:sz="0" w:space="0" w:color="auto"/>
        <w:bottom w:val="none" w:sz="0" w:space="0" w:color="auto"/>
        <w:right w:val="none" w:sz="0" w:space="0" w:color="auto"/>
      </w:divBdr>
    </w:div>
    <w:div w:id="588657862">
      <w:bodyDiv w:val="1"/>
      <w:marLeft w:val="0"/>
      <w:marRight w:val="0"/>
      <w:marTop w:val="0"/>
      <w:marBottom w:val="0"/>
      <w:divBdr>
        <w:top w:val="none" w:sz="0" w:space="0" w:color="auto"/>
        <w:left w:val="none" w:sz="0" w:space="0" w:color="auto"/>
        <w:bottom w:val="none" w:sz="0" w:space="0" w:color="auto"/>
        <w:right w:val="none" w:sz="0" w:space="0" w:color="auto"/>
      </w:divBdr>
    </w:div>
    <w:div w:id="589117098">
      <w:bodyDiv w:val="1"/>
      <w:marLeft w:val="0"/>
      <w:marRight w:val="0"/>
      <w:marTop w:val="0"/>
      <w:marBottom w:val="0"/>
      <w:divBdr>
        <w:top w:val="none" w:sz="0" w:space="0" w:color="auto"/>
        <w:left w:val="none" w:sz="0" w:space="0" w:color="auto"/>
        <w:bottom w:val="none" w:sz="0" w:space="0" w:color="auto"/>
        <w:right w:val="none" w:sz="0" w:space="0" w:color="auto"/>
      </w:divBdr>
    </w:div>
    <w:div w:id="590237888">
      <w:bodyDiv w:val="1"/>
      <w:marLeft w:val="0"/>
      <w:marRight w:val="0"/>
      <w:marTop w:val="0"/>
      <w:marBottom w:val="0"/>
      <w:divBdr>
        <w:top w:val="none" w:sz="0" w:space="0" w:color="auto"/>
        <w:left w:val="none" w:sz="0" w:space="0" w:color="auto"/>
        <w:bottom w:val="none" w:sz="0" w:space="0" w:color="auto"/>
        <w:right w:val="none" w:sz="0" w:space="0" w:color="auto"/>
      </w:divBdr>
      <w:divsChild>
        <w:div w:id="112097167">
          <w:marLeft w:val="0"/>
          <w:marRight w:val="0"/>
          <w:marTop w:val="0"/>
          <w:marBottom w:val="0"/>
          <w:divBdr>
            <w:top w:val="none" w:sz="0" w:space="0" w:color="auto"/>
            <w:left w:val="none" w:sz="0" w:space="0" w:color="auto"/>
            <w:bottom w:val="none" w:sz="0" w:space="0" w:color="auto"/>
            <w:right w:val="none" w:sz="0" w:space="0" w:color="auto"/>
          </w:divBdr>
        </w:div>
        <w:div w:id="486290679">
          <w:marLeft w:val="0"/>
          <w:marRight w:val="0"/>
          <w:marTop w:val="0"/>
          <w:marBottom w:val="0"/>
          <w:divBdr>
            <w:top w:val="none" w:sz="0" w:space="0" w:color="auto"/>
            <w:left w:val="none" w:sz="0" w:space="0" w:color="auto"/>
            <w:bottom w:val="none" w:sz="0" w:space="0" w:color="auto"/>
            <w:right w:val="none" w:sz="0" w:space="0" w:color="auto"/>
          </w:divBdr>
        </w:div>
        <w:div w:id="734427981">
          <w:marLeft w:val="0"/>
          <w:marRight w:val="0"/>
          <w:marTop w:val="0"/>
          <w:marBottom w:val="0"/>
          <w:divBdr>
            <w:top w:val="none" w:sz="0" w:space="0" w:color="auto"/>
            <w:left w:val="none" w:sz="0" w:space="0" w:color="auto"/>
            <w:bottom w:val="none" w:sz="0" w:space="0" w:color="auto"/>
            <w:right w:val="none" w:sz="0" w:space="0" w:color="auto"/>
          </w:divBdr>
        </w:div>
        <w:div w:id="1361280036">
          <w:marLeft w:val="0"/>
          <w:marRight w:val="0"/>
          <w:marTop w:val="0"/>
          <w:marBottom w:val="0"/>
          <w:divBdr>
            <w:top w:val="none" w:sz="0" w:space="0" w:color="auto"/>
            <w:left w:val="none" w:sz="0" w:space="0" w:color="auto"/>
            <w:bottom w:val="none" w:sz="0" w:space="0" w:color="auto"/>
            <w:right w:val="none" w:sz="0" w:space="0" w:color="auto"/>
          </w:divBdr>
        </w:div>
        <w:div w:id="1445003605">
          <w:marLeft w:val="0"/>
          <w:marRight w:val="0"/>
          <w:marTop w:val="0"/>
          <w:marBottom w:val="0"/>
          <w:divBdr>
            <w:top w:val="none" w:sz="0" w:space="0" w:color="auto"/>
            <w:left w:val="none" w:sz="0" w:space="0" w:color="auto"/>
            <w:bottom w:val="none" w:sz="0" w:space="0" w:color="auto"/>
            <w:right w:val="none" w:sz="0" w:space="0" w:color="auto"/>
          </w:divBdr>
        </w:div>
        <w:div w:id="1448548803">
          <w:marLeft w:val="0"/>
          <w:marRight w:val="0"/>
          <w:marTop w:val="0"/>
          <w:marBottom w:val="0"/>
          <w:divBdr>
            <w:top w:val="none" w:sz="0" w:space="0" w:color="auto"/>
            <w:left w:val="none" w:sz="0" w:space="0" w:color="auto"/>
            <w:bottom w:val="none" w:sz="0" w:space="0" w:color="auto"/>
            <w:right w:val="none" w:sz="0" w:space="0" w:color="auto"/>
          </w:divBdr>
        </w:div>
        <w:div w:id="1676151288">
          <w:marLeft w:val="0"/>
          <w:marRight w:val="0"/>
          <w:marTop w:val="0"/>
          <w:marBottom w:val="0"/>
          <w:divBdr>
            <w:top w:val="none" w:sz="0" w:space="0" w:color="auto"/>
            <w:left w:val="none" w:sz="0" w:space="0" w:color="auto"/>
            <w:bottom w:val="none" w:sz="0" w:space="0" w:color="auto"/>
            <w:right w:val="none" w:sz="0" w:space="0" w:color="auto"/>
          </w:divBdr>
        </w:div>
        <w:div w:id="1877157716">
          <w:marLeft w:val="0"/>
          <w:marRight w:val="0"/>
          <w:marTop w:val="0"/>
          <w:marBottom w:val="0"/>
          <w:divBdr>
            <w:top w:val="none" w:sz="0" w:space="0" w:color="auto"/>
            <w:left w:val="none" w:sz="0" w:space="0" w:color="auto"/>
            <w:bottom w:val="none" w:sz="0" w:space="0" w:color="auto"/>
            <w:right w:val="none" w:sz="0" w:space="0" w:color="auto"/>
          </w:divBdr>
        </w:div>
        <w:div w:id="2137408829">
          <w:marLeft w:val="0"/>
          <w:marRight w:val="0"/>
          <w:marTop w:val="0"/>
          <w:marBottom w:val="0"/>
          <w:divBdr>
            <w:top w:val="none" w:sz="0" w:space="0" w:color="auto"/>
            <w:left w:val="none" w:sz="0" w:space="0" w:color="auto"/>
            <w:bottom w:val="none" w:sz="0" w:space="0" w:color="auto"/>
            <w:right w:val="none" w:sz="0" w:space="0" w:color="auto"/>
          </w:divBdr>
        </w:div>
      </w:divsChild>
    </w:div>
    <w:div w:id="591205812">
      <w:bodyDiv w:val="1"/>
      <w:marLeft w:val="0"/>
      <w:marRight w:val="0"/>
      <w:marTop w:val="0"/>
      <w:marBottom w:val="0"/>
      <w:divBdr>
        <w:top w:val="none" w:sz="0" w:space="0" w:color="auto"/>
        <w:left w:val="none" w:sz="0" w:space="0" w:color="auto"/>
        <w:bottom w:val="none" w:sz="0" w:space="0" w:color="auto"/>
        <w:right w:val="none" w:sz="0" w:space="0" w:color="auto"/>
      </w:divBdr>
    </w:div>
    <w:div w:id="591474457">
      <w:bodyDiv w:val="1"/>
      <w:marLeft w:val="0"/>
      <w:marRight w:val="0"/>
      <w:marTop w:val="0"/>
      <w:marBottom w:val="0"/>
      <w:divBdr>
        <w:top w:val="none" w:sz="0" w:space="0" w:color="auto"/>
        <w:left w:val="none" w:sz="0" w:space="0" w:color="auto"/>
        <w:bottom w:val="none" w:sz="0" w:space="0" w:color="auto"/>
        <w:right w:val="none" w:sz="0" w:space="0" w:color="auto"/>
      </w:divBdr>
    </w:div>
    <w:div w:id="593972678">
      <w:bodyDiv w:val="1"/>
      <w:marLeft w:val="0"/>
      <w:marRight w:val="0"/>
      <w:marTop w:val="0"/>
      <w:marBottom w:val="0"/>
      <w:divBdr>
        <w:top w:val="none" w:sz="0" w:space="0" w:color="auto"/>
        <w:left w:val="none" w:sz="0" w:space="0" w:color="auto"/>
        <w:bottom w:val="none" w:sz="0" w:space="0" w:color="auto"/>
        <w:right w:val="none" w:sz="0" w:space="0" w:color="auto"/>
      </w:divBdr>
    </w:div>
    <w:div w:id="594630177">
      <w:bodyDiv w:val="1"/>
      <w:marLeft w:val="0"/>
      <w:marRight w:val="0"/>
      <w:marTop w:val="0"/>
      <w:marBottom w:val="0"/>
      <w:divBdr>
        <w:top w:val="none" w:sz="0" w:space="0" w:color="auto"/>
        <w:left w:val="none" w:sz="0" w:space="0" w:color="auto"/>
        <w:bottom w:val="none" w:sz="0" w:space="0" w:color="auto"/>
        <w:right w:val="none" w:sz="0" w:space="0" w:color="auto"/>
      </w:divBdr>
    </w:div>
    <w:div w:id="594820909">
      <w:bodyDiv w:val="1"/>
      <w:marLeft w:val="0"/>
      <w:marRight w:val="0"/>
      <w:marTop w:val="0"/>
      <w:marBottom w:val="0"/>
      <w:divBdr>
        <w:top w:val="none" w:sz="0" w:space="0" w:color="auto"/>
        <w:left w:val="none" w:sz="0" w:space="0" w:color="auto"/>
        <w:bottom w:val="none" w:sz="0" w:space="0" w:color="auto"/>
        <w:right w:val="none" w:sz="0" w:space="0" w:color="auto"/>
      </w:divBdr>
    </w:div>
    <w:div w:id="596985521">
      <w:bodyDiv w:val="1"/>
      <w:marLeft w:val="0"/>
      <w:marRight w:val="0"/>
      <w:marTop w:val="0"/>
      <w:marBottom w:val="0"/>
      <w:divBdr>
        <w:top w:val="none" w:sz="0" w:space="0" w:color="auto"/>
        <w:left w:val="none" w:sz="0" w:space="0" w:color="auto"/>
        <w:bottom w:val="none" w:sz="0" w:space="0" w:color="auto"/>
        <w:right w:val="none" w:sz="0" w:space="0" w:color="auto"/>
      </w:divBdr>
    </w:div>
    <w:div w:id="599948880">
      <w:bodyDiv w:val="1"/>
      <w:marLeft w:val="0"/>
      <w:marRight w:val="0"/>
      <w:marTop w:val="0"/>
      <w:marBottom w:val="0"/>
      <w:divBdr>
        <w:top w:val="none" w:sz="0" w:space="0" w:color="auto"/>
        <w:left w:val="none" w:sz="0" w:space="0" w:color="auto"/>
        <w:bottom w:val="none" w:sz="0" w:space="0" w:color="auto"/>
        <w:right w:val="none" w:sz="0" w:space="0" w:color="auto"/>
      </w:divBdr>
    </w:div>
    <w:div w:id="600143277">
      <w:bodyDiv w:val="1"/>
      <w:marLeft w:val="0"/>
      <w:marRight w:val="0"/>
      <w:marTop w:val="0"/>
      <w:marBottom w:val="0"/>
      <w:divBdr>
        <w:top w:val="none" w:sz="0" w:space="0" w:color="auto"/>
        <w:left w:val="none" w:sz="0" w:space="0" w:color="auto"/>
        <w:bottom w:val="none" w:sz="0" w:space="0" w:color="auto"/>
        <w:right w:val="none" w:sz="0" w:space="0" w:color="auto"/>
      </w:divBdr>
    </w:div>
    <w:div w:id="600912225">
      <w:bodyDiv w:val="1"/>
      <w:marLeft w:val="0"/>
      <w:marRight w:val="0"/>
      <w:marTop w:val="0"/>
      <w:marBottom w:val="0"/>
      <w:divBdr>
        <w:top w:val="none" w:sz="0" w:space="0" w:color="auto"/>
        <w:left w:val="none" w:sz="0" w:space="0" w:color="auto"/>
        <w:bottom w:val="none" w:sz="0" w:space="0" w:color="auto"/>
        <w:right w:val="none" w:sz="0" w:space="0" w:color="auto"/>
      </w:divBdr>
    </w:div>
    <w:div w:id="601111676">
      <w:bodyDiv w:val="1"/>
      <w:marLeft w:val="0"/>
      <w:marRight w:val="0"/>
      <w:marTop w:val="0"/>
      <w:marBottom w:val="0"/>
      <w:divBdr>
        <w:top w:val="none" w:sz="0" w:space="0" w:color="auto"/>
        <w:left w:val="none" w:sz="0" w:space="0" w:color="auto"/>
        <w:bottom w:val="none" w:sz="0" w:space="0" w:color="auto"/>
        <w:right w:val="none" w:sz="0" w:space="0" w:color="auto"/>
      </w:divBdr>
    </w:div>
    <w:div w:id="601449699">
      <w:bodyDiv w:val="1"/>
      <w:marLeft w:val="0"/>
      <w:marRight w:val="0"/>
      <w:marTop w:val="0"/>
      <w:marBottom w:val="0"/>
      <w:divBdr>
        <w:top w:val="none" w:sz="0" w:space="0" w:color="auto"/>
        <w:left w:val="none" w:sz="0" w:space="0" w:color="auto"/>
        <w:bottom w:val="none" w:sz="0" w:space="0" w:color="auto"/>
        <w:right w:val="none" w:sz="0" w:space="0" w:color="auto"/>
      </w:divBdr>
    </w:div>
    <w:div w:id="603340137">
      <w:bodyDiv w:val="1"/>
      <w:marLeft w:val="0"/>
      <w:marRight w:val="0"/>
      <w:marTop w:val="0"/>
      <w:marBottom w:val="0"/>
      <w:divBdr>
        <w:top w:val="none" w:sz="0" w:space="0" w:color="auto"/>
        <w:left w:val="none" w:sz="0" w:space="0" w:color="auto"/>
        <w:bottom w:val="none" w:sz="0" w:space="0" w:color="auto"/>
        <w:right w:val="none" w:sz="0" w:space="0" w:color="auto"/>
      </w:divBdr>
    </w:div>
    <w:div w:id="603925761">
      <w:bodyDiv w:val="1"/>
      <w:marLeft w:val="0"/>
      <w:marRight w:val="0"/>
      <w:marTop w:val="0"/>
      <w:marBottom w:val="0"/>
      <w:divBdr>
        <w:top w:val="none" w:sz="0" w:space="0" w:color="auto"/>
        <w:left w:val="none" w:sz="0" w:space="0" w:color="auto"/>
        <w:bottom w:val="none" w:sz="0" w:space="0" w:color="auto"/>
        <w:right w:val="none" w:sz="0" w:space="0" w:color="auto"/>
      </w:divBdr>
    </w:div>
    <w:div w:id="605120896">
      <w:bodyDiv w:val="1"/>
      <w:marLeft w:val="0"/>
      <w:marRight w:val="0"/>
      <w:marTop w:val="0"/>
      <w:marBottom w:val="0"/>
      <w:divBdr>
        <w:top w:val="none" w:sz="0" w:space="0" w:color="auto"/>
        <w:left w:val="none" w:sz="0" w:space="0" w:color="auto"/>
        <w:bottom w:val="none" w:sz="0" w:space="0" w:color="auto"/>
        <w:right w:val="none" w:sz="0" w:space="0" w:color="auto"/>
      </w:divBdr>
    </w:div>
    <w:div w:id="608004944">
      <w:bodyDiv w:val="1"/>
      <w:marLeft w:val="0"/>
      <w:marRight w:val="0"/>
      <w:marTop w:val="0"/>
      <w:marBottom w:val="0"/>
      <w:divBdr>
        <w:top w:val="none" w:sz="0" w:space="0" w:color="auto"/>
        <w:left w:val="none" w:sz="0" w:space="0" w:color="auto"/>
        <w:bottom w:val="none" w:sz="0" w:space="0" w:color="auto"/>
        <w:right w:val="none" w:sz="0" w:space="0" w:color="auto"/>
      </w:divBdr>
    </w:div>
    <w:div w:id="610088673">
      <w:bodyDiv w:val="1"/>
      <w:marLeft w:val="0"/>
      <w:marRight w:val="0"/>
      <w:marTop w:val="0"/>
      <w:marBottom w:val="0"/>
      <w:divBdr>
        <w:top w:val="none" w:sz="0" w:space="0" w:color="auto"/>
        <w:left w:val="none" w:sz="0" w:space="0" w:color="auto"/>
        <w:bottom w:val="none" w:sz="0" w:space="0" w:color="auto"/>
        <w:right w:val="none" w:sz="0" w:space="0" w:color="auto"/>
      </w:divBdr>
    </w:div>
    <w:div w:id="610865597">
      <w:bodyDiv w:val="1"/>
      <w:marLeft w:val="0"/>
      <w:marRight w:val="0"/>
      <w:marTop w:val="0"/>
      <w:marBottom w:val="0"/>
      <w:divBdr>
        <w:top w:val="none" w:sz="0" w:space="0" w:color="auto"/>
        <w:left w:val="none" w:sz="0" w:space="0" w:color="auto"/>
        <w:bottom w:val="none" w:sz="0" w:space="0" w:color="auto"/>
        <w:right w:val="none" w:sz="0" w:space="0" w:color="auto"/>
      </w:divBdr>
    </w:div>
    <w:div w:id="612060540">
      <w:bodyDiv w:val="1"/>
      <w:marLeft w:val="0"/>
      <w:marRight w:val="0"/>
      <w:marTop w:val="0"/>
      <w:marBottom w:val="0"/>
      <w:divBdr>
        <w:top w:val="none" w:sz="0" w:space="0" w:color="auto"/>
        <w:left w:val="none" w:sz="0" w:space="0" w:color="auto"/>
        <w:bottom w:val="none" w:sz="0" w:space="0" w:color="auto"/>
        <w:right w:val="none" w:sz="0" w:space="0" w:color="auto"/>
      </w:divBdr>
    </w:div>
    <w:div w:id="613902113">
      <w:bodyDiv w:val="1"/>
      <w:marLeft w:val="0"/>
      <w:marRight w:val="0"/>
      <w:marTop w:val="0"/>
      <w:marBottom w:val="0"/>
      <w:divBdr>
        <w:top w:val="none" w:sz="0" w:space="0" w:color="auto"/>
        <w:left w:val="none" w:sz="0" w:space="0" w:color="auto"/>
        <w:bottom w:val="none" w:sz="0" w:space="0" w:color="auto"/>
        <w:right w:val="none" w:sz="0" w:space="0" w:color="auto"/>
      </w:divBdr>
    </w:div>
    <w:div w:id="615718438">
      <w:bodyDiv w:val="1"/>
      <w:marLeft w:val="0"/>
      <w:marRight w:val="0"/>
      <w:marTop w:val="0"/>
      <w:marBottom w:val="0"/>
      <w:divBdr>
        <w:top w:val="none" w:sz="0" w:space="0" w:color="auto"/>
        <w:left w:val="none" w:sz="0" w:space="0" w:color="auto"/>
        <w:bottom w:val="none" w:sz="0" w:space="0" w:color="auto"/>
        <w:right w:val="none" w:sz="0" w:space="0" w:color="auto"/>
      </w:divBdr>
    </w:div>
    <w:div w:id="618413646">
      <w:bodyDiv w:val="1"/>
      <w:marLeft w:val="0"/>
      <w:marRight w:val="0"/>
      <w:marTop w:val="0"/>
      <w:marBottom w:val="0"/>
      <w:divBdr>
        <w:top w:val="none" w:sz="0" w:space="0" w:color="auto"/>
        <w:left w:val="none" w:sz="0" w:space="0" w:color="auto"/>
        <w:bottom w:val="none" w:sz="0" w:space="0" w:color="auto"/>
        <w:right w:val="none" w:sz="0" w:space="0" w:color="auto"/>
      </w:divBdr>
    </w:div>
    <w:div w:id="620650832">
      <w:bodyDiv w:val="1"/>
      <w:marLeft w:val="0"/>
      <w:marRight w:val="0"/>
      <w:marTop w:val="0"/>
      <w:marBottom w:val="0"/>
      <w:divBdr>
        <w:top w:val="none" w:sz="0" w:space="0" w:color="auto"/>
        <w:left w:val="none" w:sz="0" w:space="0" w:color="auto"/>
        <w:bottom w:val="none" w:sz="0" w:space="0" w:color="auto"/>
        <w:right w:val="none" w:sz="0" w:space="0" w:color="auto"/>
      </w:divBdr>
    </w:div>
    <w:div w:id="624233054">
      <w:bodyDiv w:val="1"/>
      <w:marLeft w:val="0"/>
      <w:marRight w:val="0"/>
      <w:marTop w:val="0"/>
      <w:marBottom w:val="0"/>
      <w:divBdr>
        <w:top w:val="none" w:sz="0" w:space="0" w:color="auto"/>
        <w:left w:val="none" w:sz="0" w:space="0" w:color="auto"/>
        <w:bottom w:val="none" w:sz="0" w:space="0" w:color="auto"/>
        <w:right w:val="none" w:sz="0" w:space="0" w:color="auto"/>
      </w:divBdr>
    </w:div>
    <w:div w:id="625699340">
      <w:bodyDiv w:val="1"/>
      <w:marLeft w:val="0"/>
      <w:marRight w:val="0"/>
      <w:marTop w:val="0"/>
      <w:marBottom w:val="0"/>
      <w:divBdr>
        <w:top w:val="none" w:sz="0" w:space="0" w:color="auto"/>
        <w:left w:val="none" w:sz="0" w:space="0" w:color="auto"/>
        <w:bottom w:val="none" w:sz="0" w:space="0" w:color="auto"/>
        <w:right w:val="none" w:sz="0" w:space="0" w:color="auto"/>
      </w:divBdr>
    </w:div>
    <w:div w:id="626398521">
      <w:bodyDiv w:val="1"/>
      <w:marLeft w:val="0"/>
      <w:marRight w:val="0"/>
      <w:marTop w:val="0"/>
      <w:marBottom w:val="0"/>
      <w:divBdr>
        <w:top w:val="none" w:sz="0" w:space="0" w:color="auto"/>
        <w:left w:val="none" w:sz="0" w:space="0" w:color="auto"/>
        <w:bottom w:val="none" w:sz="0" w:space="0" w:color="auto"/>
        <w:right w:val="none" w:sz="0" w:space="0" w:color="auto"/>
      </w:divBdr>
    </w:div>
    <w:div w:id="627782222">
      <w:bodyDiv w:val="1"/>
      <w:marLeft w:val="0"/>
      <w:marRight w:val="0"/>
      <w:marTop w:val="0"/>
      <w:marBottom w:val="0"/>
      <w:divBdr>
        <w:top w:val="none" w:sz="0" w:space="0" w:color="auto"/>
        <w:left w:val="none" w:sz="0" w:space="0" w:color="auto"/>
        <w:bottom w:val="none" w:sz="0" w:space="0" w:color="auto"/>
        <w:right w:val="none" w:sz="0" w:space="0" w:color="auto"/>
      </w:divBdr>
    </w:div>
    <w:div w:id="628972097">
      <w:bodyDiv w:val="1"/>
      <w:marLeft w:val="0"/>
      <w:marRight w:val="0"/>
      <w:marTop w:val="0"/>
      <w:marBottom w:val="0"/>
      <w:divBdr>
        <w:top w:val="none" w:sz="0" w:space="0" w:color="auto"/>
        <w:left w:val="none" w:sz="0" w:space="0" w:color="auto"/>
        <w:bottom w:val="none" w:sz="0" w:space="0" w:color="auto"/>
        <w:right w:val="none" w:sz="0" w:space="0" w:color="auto"/>
      </w:divBdr>
    </w:div>
    <w:div w:id="630523620">
      <w:bodyDiv w:val="1"/>
      <w:marLeft w:val="0"/>
      <w:marRight w:val="0"/>
      <w:marTop w:val="0"/>
      <w:marBottom w:val="0"/>
      <w:divBdr>
        <w:top w:val="none" w:sz="0" w:space="0" w:color="auto"/>
        <w:left w:val="none" w:sz="0" w:space="0" w:color="auto"/>
        <w:bottom w:val="none" w:sz="0" w:space="0" w:color="auto"/>
        <w:right w:val="none" w:sz="0" w:space="0" w:color="auto"/>
      </w:divBdr>
    </w:div>
    <w:div w:id="632053770">
      <w:bodyDiv w:val="1"/>
      <w:marLeft w:val="0"/>
      <w:marRight w:val="0"/>
      <w:marTop w:val="0"/>
      <w:marBottom w:val="0"/>
      <w:divBdr>
        <w:top w:val="none" w:sz="0" w:space="0" w:color="auto"/>
        <w:left w:val="none" w:sz="0" w:space="0" w:color="auto"/>
        <w:bottom w:val="none" w:sz="0" w:space="0" w:color="auto"/>
        <w:right w:val="none" w:sz="0" w:space="0" w:color="auto"/>
      </w:divBdr>
    </w:div>
    <w:div w:id="634991668">
      <w:bodyDiv w:val="1"/>
      <w:marLeft w:val="0"/>
      <w:marRight w:val="0"/>
      <w:marTop w:val="0"/>
      <w:marBottom w:val="0"/>
      <w:divBdr>
        <w:top w:val="none" w:sz="0" w:space="0" w:color="auto"/>
        <w:left w:val="none" w:sz="0" w:space="0" w:color="auto"/>
        <w:bottom w:val="none" w:sz="0" w:space="0" w:color="auto"/>
        <w:right w:val="none" w:sz="0" w:space="0" w:color="auto"/>
      </w:divBdr>
    </w:div>
    <w:div w:id="635838049">
      <w:bodyDiv w:val="1"/>
      <w:marLeft w:val="0"/>
      <w:marRight w:val="0"/>
      <w:marTop w:val="0"/>
      <w:marBottom w:val="0"/>
      <w:divBdr>
        <w:top w:val="none" w:sz="0" w:space="0" w:color="auto"/>
        <w:left w:val="none" w:sz="0" w:space="0" w:color="auto"/>
        <w:bottom w:val="none" w:sz="0" w:space="0" w:color="auto"/>
        <w:right w:val="none" w:sz="0" w:space="0" w:color="auto"/>
      </w:divBdr>
    </w:div>
    <w:div w:id="640116037">
      <w:bodyDiv w:val="1"/>
      <w:marLeft w:val="0"/>
      <w:marRight w:val="0"/>
      <w:marTop w:val="0"/>
      <w:marBottom w:val="0"/>
      <w:divBdr>
        <w:top w:val="none" w:sz="0" w:space="0" w:color="auto"/>
        <w:left w:val="none" w:sz="0" w:space="0" w:color="auto"/>
        <w:bottom w:val="none" w:sz="0" w:space="0" w:color="auto"/>
        <w:right w:val="none" w:sz="0" w:space="0" w:color="auto"/>
      </w:divBdr>
    </w:div>
    <w:div w:id="642077834">
      <w:bodyDiv w:val="1"/>
      <w:marLeft w:val="0"/>
      <w:marRight w:val="0"/>
      <w:marTop w:val="0"/>
      <w:marBottom w:val="0"/>
      <w:divBdr>
        <w:top w:val="none" w:sz="0" w:space="0" w:color="auto"/>
        <w:left w:val="none" w:sz="0" w:space="0" w:color="auto"/>
        <w:bottom w:val="none" w:sz="0" w:space="0" w:color="auto"/>
        <w:right w:val="none" w:sz="0" w:space="0" w:color="auto"/>
      </w:divBdr>
    </w:div>
    <w:div w:id="642201034">
      <w:bodyDiv w:val="1"/>
      <w:marLeft w:val="0"/>
      <w:marRight w:val="0"/>
      <w:marTop w:val="0"/>
      <w:marBottom w:val="0"/>
      <w:divBdr>
        <w:top w:val="none" w:sz="0" w:space="0" w:color="auto"/>
        <w:left w:val="none" w:sz="0" w:space="0" w:color="auto"/>
        <w:bottom w:val="none" w:sz="0" w:space="0" w:color="auto"/>
        <w:right w:val="none" w:sz="0" w:space="0" w:color="auto"/>
      </w:divBdr>
    </w:div>
    <w:div w:id="643967616">
      <w:bodyDiv w:val="1"/>
      <w:marLeft w:val="0"/>
      <w:marRight w:val="0"/>
      <w:marTop w:val="0"/>
      <w:marBottom w:val="0"/>
      <w:divBdr>
        <w:top w:val="none" w:sz="0" w:space="0" w:color="auto"/>
        <w:left w:val="none" w:sz="0" w:space="0" w:color="auto"/>
        <w:bottom w:val="none" w:sz="0" w:space="0" w:color="auto"/>
        <w:right w:val="none" w:sz="0" w:space="0" w:color="auto"/>
      </w:divBdr>
    </w:div>
    <w:div w:id="644775034">
      <w:bodyDiv w:val="1"/>
      <w:marLeft w:val="0"/>
      <w:marRight w:val="0"/>
      <w:marTop w:val="0"/>
      <w:marBottom w:val="0"/>
      <w:divBdr>
        <w:top w:val="none" w:sz="0" w:space="0" w:color="auto"/>
        <w:left w:val="none" w:sz="0" w:space="0" w:color="auto"/>
        <w:bottom w:val="none" w:sz="0" w:space="0" w:color="auto"/>
        <w:right w:val="none" w:sz="0" w:space="0" w:color="auto"/>
      </w:divBdr>
    </w:div>
    <w:div w:id="646400129">
      <w:bodyDiv w:val="1"/>
      <w:marLeft w:val="0"/>
      <w:marRight w:val="0"/>
      <w:marTop w:val="0"/>
      <w:marBottom w:val="0"/>
      <w:divBdr>
        <w:top w:val="none" w:sz="0" w:space="0" w:color="auto"/>
        <w:left w:val="none" w:sz="0" w:space="0" w:color="auto"/>
        <w:bottom w:val="none" w:sz="0" w:space="0" w:color="auto"/>
        <w:right w:val="none" w:sz="0" w:space="0" w:color="auto"/>
      </w:divBdr>
    </w:div>
    <w:div w:id="646978503">
      <w:bodyDiv w:val="1"/>
      <w:marLeft w:val="0"/>
      <w:marRight w:val="0"/>
      <w:marTop w:val="0"/>
      <w:marBottom w:val="0"/>
      <w:divBdr>
        <w:top w:val="none" w:sz="0" w:space="0" w:color="auto"/>
        <w:left w:val="none" w:sz="0" w:space="0" w:color="auto"/>
        <w:bottom w:val="none" w:sz="0" w:space="0" w:color="auto"/>
        <w:right w:val="none" w:sz="0" w:space="0" w:color="auto"/>
      </w:divBdr>
    </w:div>
    <w:div w:id="647050806">
      <w:bodyDiv w:val="1"/>
      <w:marLeft w:val="0"/>
      <w:marRight w:val="0"/>
      <w:marTop w:val="0"/>
      <w:marBottom w:val="0"/>
      <w:divBdr>
        <w:top w:val="none" w:sz="0" w:space="0" w:color="auto"/>
        <w:left w:val="none" w:sz="0" w:space="0" w:color="auto"/>
        <w:bottom w:val="none" w:sz="0" w:space="0" w:color="auto"/>
        <w:right w:val="none" w:sz="0" w:space="0" w:color="auto"/>
      </w:divBdr>
    </w:div>
    <w:div w:id="647437237">
      <w:bodyDiv w:val="1"/>
      <w:marLeft w:val="0"/>
      <w:marRight w:val="0"/>
      <w:marTop w:val="0"/>
      <w:marBottom w:val="0"/>
      <w:divBdr>
        <w:top w:val="none" w:sz="0" w:space="0" w:color="auto"/>
        <w:left w:val="none" w:sz="0" w:space="0" w:color="auto"/>
        <w:bottom w:val="none" w:sz="0" w:space="0" w:color="auto"/>
        <w:right w:val="none" w:sz="0" w:space="0" w:color="auto"/>
      </w:divBdr>
    </w:div>
    <w:div w:id="649022714">
      <w:bodyDiv w:val="1"/>
      <w:marLeft w:val="0"/>
      <w:marRight w:val="0"/>
      <w:marTop w:val="0"/>
      <w:marBottom w:val="0"/>
      <w:divBdr>
        <w:top w:val="none" w:sz="0" w:space="0" w:color="auto"/>
        <w:left w:val="none" w:sz="0" w:space="0" w:color="auto"/>
        <w:bottom w:val="none" w:sz="0" w:space="0" w:color="auto"/>
        <w:right w:val="none" w:sz="0" w:space="0" w:color="auto"/>
      </w:divBdr>
    </w:div>
    <w:div w:id="651448712">
      <w:bodyDiv w:val="1"/>
      <w:marLeft w:val="0"/>
      <w:marRight w:val="0"/>
      <w:marTop w:val="0"/>
      <w:marBottom w:val="0"/>
      <w:divBdr>
        <w:top w:val="none" w:sz="0" w:space="0" w:color="auto"/>
        <w:left w:val="none" w:sz="0" w:space="0" w:color="auto"/>
        <w:bottom w:val="none" w:sz="0" w:space="0" w:color="auto"/>
        <w:right w:val="none" w:sz="0" w:space="0" w:color="auto"/>
      </w:divBdr>
    </w:div>
    <w:div w:id="651637134">
      <w:bodyDiv w:val="1"/>
      <w:marLeft w:val="0"/>
      <w:marRight w:val="0"/>
      <w:marTop w:val="0"/>
      <w:marBottom w:val="0"/>
      <w:divBdr>
        <w:top w:val="none" w:sz="0" w:space="0" w:color="auto"/>
        <w:left w:val="none" w:sz="0" w:space="0" w:color="auto"/>
        <w:bottom w:val="none" w:sz="0" w:space="0" w:color="auto"/>
        <w:right w:val="none" w:sz="0" w:space="0" w:color="auto"/>
      </w:divBdr>
    </w:div>
    <w:div w:id="652224941">
      <w:bodyDiv w:val="1"/>
      <w:marLeft w:val="0"/>
      <w:marRight w:val="0"/>
      <w:marTop w:val="0"/>
      <w:marBottom w:val="0"/>
      <w:divBdr>
        <w:top w:val="none" w:sz="0" w:space="0" w:color="auto"/>
        <w:left w:val="none" w:sz="0" w:space="0" w:color="auto"/>
        <w:bottom w:val="none" w:sz="0" w:space="0" w:color="auto"/>
        <w:right w:val="none" w:sz="0" w:space="0" w:color="auto"/>
      </w:divBdr>
    </w:div>
    <w:div w:id="653027313">
      <w:bodyDiv w:val="1"/>
      <w:marLeft w:val="0"/>
      <w:marRight w:val="0"/>
      <w:marTop w:val="0"/>
      <w:marBottom w:val="0"/>
      <w:divBdr>
        <w:top w:val="none" w:sz="0" w:space="0" w:color="auto"/>
        <w:left w:val="none" w:sz="0" w:space="0" w:color="auto"/>
        <w:bottom w:val="none" w:sz="0" w:space="0" w:color="auto"/>
        <w:right w:val="none" w:sz="0" w:space="0" w:color="auto"/>
      </w:divBdr>
    </w:div>
    <w:div w:id="654339334">
      <w:bodyDiv w:val="1"/>
      <w:marLeft w:val="0"/>
      <w:marRight w:val="0"/>
      <w:marTop w:val="0"/>
      <w:marBottom w:val="0"/>
      <w:divBdr>
        <w:top w:val="none" w:sz="0" w:space="0" w:color="auto"/>
        <w:left w:val="none" w:sz="0" w:space="0" w:color="auto"/>
        <w:bottom w:val="none" w:sz="0" w:space="0" w:color="auto"/>
        <w:right w:val="none" w:sz="0" w:space="0" w:color="auto"/>
      </w:divBdr>
      <w:divsChild>
        <w:div w:id="685639985">
          <w:marLeft w:val="0"/>
          <w:marRight w:val="0"/>
          <w:marTop w:val="0"/>
          <w:marBottom w:val="0"/>
          <w:divBdr>
            <w:top w:val="none" w:sz="0" w:space="0" w:color="auto"/>
            <w:left w:val="none" w:sz="0" w:space="0" w:color="auto"/>
            <w:bottom w:val="none" w:sz="0" w:space="0" w:color="auto"/>
            <w:right w:val="none" w:sz="0" w:space="0" w:color="auto"/>
          </w:divBdr>
        </w:div>
        <w:div w:id="972446668">
          <w:marLeft w:val="0"/>
          <w:marRight w:val="0"/>
          <w:marTop w:val="0"/>
          <w:marBottom w:val="0"/>
          <w:divBdr>
            <w:top w:val="none" w:sz="0" w:space="0" w:color="auto"/>
            <w:left w:val="none" w:sz="0" w:space="0" w:color="auto"/>
            <w:bottom w:val="none" w:sz="0" w:space="0" w:color="auto"/>
            <w:right w:val="none" w:sz="0" w:space="0" w:color="auto"/>
          </w:divBdr>
        </w:div>
        <w:div w:id="1002049678">
          <w:marLeft w:val="0"/>
          <w:marRight w:val="0"/>
          <w:marTop w:val="0"/>
          <w:marBottom w:val="0"/>
          <w:divBdr>
            <w:top w:val="none" w:sz="0" w:space="0" w:color="auto"/>
            <w:left w:val="none" w:sz="0" w:space="0" w:color="auto"/>
            <w:bottom w:val="none" w:sz="0" w:space="0" w:color="auto"/>
            <w:right w:val="none" w:sz="0" w:space="0" w:color="auto"/>
          </w:divBdr>
        </w:div>
      </w:divsChild>
    </w:div>
    <w:div w:id="654407778">
      <w:bodyDiv w:val="1"/>
      <w:marLeft w:val="0"/>
      <w:marRight w:val="0"/>
      <w:marTop w:val="0"/>
      <w:marBottom w:val="0"/>
      <w:divBdr>
        <w:top w:val="none" w:sz="0" w:space="0" w:color="auto"/>
        <w:left w:val="none" w:sz="0" w:space="0" w:color="auto"/>
        <w:bottom w:val="none" w:sz="0" w:space="0" w:color="auto"/>
        <w:right w:val="none" w:sz="0" w:space="0" w:color="auto"/>
      </w:divBdr>
    </w:div>
    <w:div w:id="654646075">
      <w:bodyDiv w:val="1"/>
      <w:marLeft w:val="0"/>
      <w:marRight w:val="0"/>
      <w:marTop w:val="0"/>
      <w:marBottom w:val="0"/>
      <w:divBdr>
        <w:top w:val="none" w:sz="0" w:space="0" w:color="auto"/>
        <w:left w:val="none" w:sz="0" w:space="0" w:color="auto"/>
        <w:bottom w:val="none" w:sz="0" w:space="0" w:color="auto"/>
        <w:right w:val="none" w:sz="0" w:space="0" w:color="auto"/>
      </w:divBdr>
    </w:div>
    <w:div w:id="657273419">
      <w:bodyDiv w:val="1"/>
      <w:marLeft w:val="0"/>
      <w:marRight w:val="0"/>
      <w:marTop w:val="0"/>
      <w:marBottom w:val="0"/>
      <w:divBdr>
        <w:top w:val="none" w:sz="0" w:space="0" w:color="auto"/>
        <w:left w:val="none" w:sz="0" w:space="0" w:color="auto"/>
        <w:bottom w:val="none" w:sz="0" w:space="0" w:color="auto"/>
        <w:right w:val="none" w:sz="0" w:space="0" w:color="auto"/>
      </w:divBdr>
    </w:div>
    <w:div w:id="659120728">
      <w:bodyDiv w:val="1"/>
      <w:marLeft w:val="0"/>
      <w:marRight w:val="0"/>
      <w:marTop w:val="0"/>
      <w:marBottom w:val="0"/>
      <w:divBdr>
        <w:top w:val="none" w:sz="0" w:space="0" w:color="auto"/>
        <w:left w:val="none" w:sz="0" w:space="0" w:color="auto"/>
        <w:bottom w:val="none" w:sz="0" w:space="0" w:color="auto"/>
        <w:right w:val="none" w:sz="0" w:space="0" w:color="auto"/>
      </w:divBdr>
    </w:div>
    <w:div w:id="659652008">
      <w:bodyDiv w:val="1"/>
      <w:marLeft w:val="0"/>
      <w:marRight w:val="0"/>
      <w:marTop w:val="0"/>
      <w:marBottom w:val="0"/>
      <w:divBdr>
        <w:top w:val="none" w:sz="0" w:space="0" w:color="auto"/>
        <w:left w:val="none" w:sz="0" w:space="0" w:color="auto"/>
        <w:bottom w:val="none" w:sz="0" w:space="0" w:color="auto"/>
        <w:right w:val="none" w:sz="0" w:space="0" w:color="auto"/>
      </w:divBdr>
    </w:div>
    <w:div w:id="660739758">
      <w:bodyDiv w:val="1"/>
      <w:marLeft w:val="0"/>
      <w:marRight w:val="0"/>
      <w:marTop w:val="0"/>
      <w:marBottom w:val="0"/>
      <w:divBdr>
        <w:top w:val="none" w:sz="0" w:space="0" w:color="auto"/>
        <w:left w:val="none" w:sz="0" w:space="0" w:color="auto"/>
        <w:bottom w:val="none" w:sz="0" w:space="0" w:color="auto"/>
        <w:right w:val="none" w:sz="0" w:space="0" w:color="auto"/>
      </w:divBdr>
    </w:div>
    <w:div w:id="661548711">
      <w:bodyDiv w:val="1"/>
      <w:marLeft w:val="0"/>
      <w:marRight w:val="0"/>
      <w:marTop w:val="0"/>
      <w:marBottom w:val="0"/>
      <w:divBdr>
        <w:top w:val="none" w:sz="0" w:space="0" w:color="auto"/>
        <w:left w:val="none" w:sz="0" w:space="0" w:color="auto"/>
        <w:bottom w:val="none" w:sz="0" w:space="0" w:color="auto"/>
        <w:right w:val="none" w:sz="0" w:space="0" w:color="auto"/>
      </w:divBdr>
    </w:div>
    <w:div w:id="662899103">
      <w:bodyDiv w:val="1"/>
      <w:marLeft w:val="0"/>
      <w:marRight w:val="0"/>
      <w:marTop w:val="0"/>
      <w:marBottom w:val="0"/>
      <w:divBdr>
        <w:top w:val="none" w:sz="0" w:space="0" w:color="auto"/>
        <w:left w:val="none" w:sz="0" w:space="0" w:color="auto"/>
        <w:bottom w:val="none" w:sz="0" w:space="0" w:color="auto"/>
        <w:right w:val="none" w:sz="0" w:space="0" w:color="auto"/>
      </w:divBdr>
    </w:div>
    <w:div w:id="663241032">
      <w:bodyDiv w:val="1"/>
      <w:marLeft w:val="0"/>
      <w:marRight w:val="0"/>
      <w:marTop w:val="0"/>
      <w:marBottom w:val="0"/>
      <w:divBdr>
        <w:top w:val="none" w:sz="0" w:space="0" w:color="auto"/>
        <w:left w:val="none" w:sz="0" w:space="0" w:color="auto"/>
        <w:bottom w:val="none" w:sz="0" w:space="0" w:color="auto"/>
        <w:right w:val="none" w:sz="0" w:space="0" w:color="auto"/>
      </w:divBdr>
    </w:div>
    <w:div w:id="663818555">
      <w:bodyDiv w:val="1"/>
      <w:marLeft w:val="0"/>
      <w:marRight w:val="0"/>
      <w:marTop w:val="0"/>
      <w:marBottom w:val="0"/>
      <w:divBdr>
        <w:top w:val="none" w:sz="0" w:space="0" w:color="auto"/>
        <w:left w:val="none" w:sz="0" w:space="0" w:color="auto"/>
        <w:bottom w:val="none" w:sz="0" w:space="0" w:color="auto"/>
        <w:right w:val="none" w:sz="0" w:space="0" w:color="auto"/>
      </w:divBdr>
    </w:div>
    <w:div w:id="665521233">
      <w:bodyDiv w:val="1"/>
      <w:marLeft w:val="0"/>
      <w:marRight w:val="0"/>
      <w:marTop w:val="0"/>
      <w:marBottom w:val="0"/>
      <w:divBdr>
        <w:top w:val="none" w:sz="0" w:space="0" w:color="auto"/>
        <w:left w:val="none" w:sz="0" w:space="0" w:color="auto"/>
        <w:bottom w:val="none" w:sz="0" w:space="0" w:color="auto"/>
        <w:right w:val="none" w:sz="0" w:space="0" w:color="auto"/>
      </w:divBdr>
    </w:div>
    <w:div w:id="666447316">
      <w:bodyDiv w:val="1"/>
      <w:marLeft w:val="0"/>
      <w:marRight w:val="0"/>
      <w:marTop w:val="0"/>
      <w:marBottom w:val="0"/>
      <w:divBdr>
        <w:top w:val="none" w:sz="0" w:space="0" w:color="auto"/>
        <w:left w:val="none" w:sz="0" w:space="0" w:color="auto"/>
        <w:bottom w:val="none" w:sz="0" w:space="0" w:color="auto"/>
        <w:right w:val="none" w:sz="0" w:space="0" w:color="auto"/>
      </w:divBdr>
    </w:div>
    <w:div w:id="667174880">
      <w:bodyDiv w:val="1"/>
      <w:marLeft w:val="0"/>
      <w:marRight w:val="0"/>
      <w:marTop w:val="0"/>
      <w:marBottom w:val="0"/>
      <w:divBdr>
        <w:top w:val="none" w:sz="0" w:space="0" w:color="auto"/>
        <w:left w:val="none" w:sz="0" w:space="0" w:color="auto"/>
        <w:bottom w:val="none" w:sz="0" w:space="0" w:color="auto"/>
        <w:right w:val="none" w:sz="0" w:space="0" w:color="auto"/>
      </w:divBdr>
    </w:div>
    <w:div w:id="667295670">
      <w:bodyDiv w:val="1"/>
      <w:marLeft w:val="0"/>
      <w:marRight w:val="0"/>
      <w:marTop w:val="0"/>
      <w:marBottom w:val="0"/>
      <w:divBdr>
        <w:top w:val="none" w:sz="0" w:space="0" w:color="auto"/>
        <w:left w:val="none" w:sz="0" w:space="0" w:color="auto"/>
        <w:bottom w:val="none" w:sz="0" w:space="0" w:color="auto"/>
        <w:right w:val="none" w:sz="0" w:space="0" w:color="auto"/>
      </w:divBdr>
    </w:div>
    <w:div w:id="667713454">
      <w:bodyDiv w:val="1"/>
      <w:marLeft w:val="0"/>
      <w:marRight w:val="0"/>
      <w:marTop w:val="0"/>
      <w:marBottom w:val="0"/>
      <w:divBdr>
        <w:top w:val="none" w:sz="0" w:space="0" w:color="auto"/>
        <w:left w:val="none" w:sz="0" w:space="0" w:color="auto"/>
        <w:bottom w:val="none" w:sz="0" w:space="0" w:color="auto"/>
        <w:right w:val="none" w:sz="0" w:space="0" w:color="auto"/>
      </w:divBdr>
    </w:div>
    <w:div w:id="668143304">
      <w:bodyDiv w:val="1"/>
      <w:marLeft w:val="0"/>
      <w:marRight w:val="0"/>
      <w:marTop w:val="0"/>
      <w:marBottom w:val="0"/>
      <w:divBdr>
        <w:top w:val="none" w:sz="0" w:space="0" w:color="auto"/>
        <w:left w:val="none" w:sz="0" w:space="0" w:color="auto"/>
        <w:bottom w:val="none" w:sz="0" w:space="0" w:color="auto"/>
        <w:right w:val="none" w:sz="0" w:space="0" w:color="auto"/>
      </w:divBdr>
    </w:div>
    <w:div w:id="671298883">
      <w:bodyDiv w:val="1"/>
      <w:marLeft w:val="0"/>
      <w:marRight w:val="0"/>
      <w:marTop w:val="0"/>
      <w:marBottom w:val="0"/>
      <w:divBdr>
        <w:top w:val="none" w:sz="0" w:space="0" w:color="auto"/>
        <w:left w:val="none" w:sz="0" w:space="0" w:color="auto"/>
        <w:bottom w:val="none" w:sz="0" w:space="0" w:color="auto"/>
        <w:right w:val="none" w:sz="0" w:space="0" w:color="auto"/>
      </w:divBdr>
    </w:div>
    <w:div w:id="673726819">
      <w:bodyDiv w:val="1"/>
      <w:marLeft w:val="0"/>
      <w:marRight w:val="0"/>
      <w:marTop w:val="0"/>
      <w:marBottom w:val="0"/>
      <w:divBdr>
        <w:top w:val="none" w:sz="0" w:space="0" w:color="auto"/>
        <w:left w:val="none" w:sz="0" w:space="0" w:color="auto"/>
        <w:bottom w:val="none" w:sz="0" w:space="0" w:color="auto"/>
        <w:right w:val="none" w:sz="0" w:space="0" w:color="auto"/>
      </w:divBdr>
    </w:div>
    <w:div w:id="674960289">
      <w:bodyDiv w:val="1"/>
      <w:marLeft w:val="0"/>
      <w:marRight w:val="0"/>
      <w:marTop w:val="0"/>
      <w:marBottom w:val="0"/>
      <w:divBdr>
        <w:top w:val="none" w:sz="0" w:space="0" w:color="auto"/>
        <w:left w:val="none" w:sz="0" w:space="0" w:color="auto"/>
        <w:bottom w:val="none" w:sz="0" w:space="0" w:color="auto"/>
        <w:right w:val="none" w:sz="0" w:space="0" w:color="auto"/>
      </w:divBdr>
    </w:div>
    <w:div w:id="675107802">
      <w:bodyDiv w:val="1"/>
      <w:marLeft w:val="0"/>
      <w:marRight w:val="0"/>
      <w:marTop w:val="0"/>
      <w:marBottom w:val="0"/>
      <w:divBdr>
        <w:top w:val="none" w:sz="0" w:space="0" w:color="auto"/>
        <w:left w:val="none" w:sz="0" w:space="0" w:color="auto"/>
        <w:bottom w:val="none" w:sz="0" w:space="0" w:color="auto"/>
        <w:right w:val="none" w:sz="0" w:space="0" w:color="auto"/>
      </w:divBdr>
    </w:div>
    <w:div w:id="677080374">
      <w:bodyDiv w:val="1"/>
      <w:marLeft w:val="0"/>
      <w:marRight w:val="0"/>
      <w:marTop w:val="0"/>
      <w:marBottom w:val="0"/>
      <w:divBdr>
        <w:top w:val="none" w:sz="0" w:space="0" w:color="auto"/>
        <w:left w:val="none" w:sz="0" w:space="0" w:color="auto"/>
        <w:bottom w:val="none" w:sz="0" w:space="0" w:color="auto"/>
        <w:right w:val="none" w:sz="0" w:space="0" w:color="auto"/>
      </w:divBdr>
    </w:div>
    <w:div w:id="677926331">
      <w:bodyDiv w:val="1"/>
      <w:marLeft w:val="0"/>
      <w:marRight w:val="0"/>
      <w:marTop w:val="0"/>
      <w:marBottom w:val="0"/>
      <w:divBdr>
        <w:top w:val="none" w:sz="0" w:space="0" w:color="auto"/>
        <w:left w:val="none" w:sz="0" w:space="0" w:color="auto"/>
        <w:bottom w:val="none" w:sz="0" w:space="0" w:color="auto"/>
        <w:right w:val="none" w:sz="0" w:space="0" w:color="auto"/>
      </w:divBdr>
    </w:div>
    <w:div w:id="679965966">
      <w:bodyDiv w:val="1"/>
      <w:marLeft w:val="0"/>
      <w:marRight w:val="0"/>
      <w:marTop w:val="0"/>
      <w:marBottom w:val="0"/>
      <w:divBdr>
        <w:top w:val="none" w:sz="0" w:space="0" w:color="auto"/>
        <w:left w:val="none" w:sz="0" w:space="0" w:color="auto"/>
        <w:bottom w:val="none" w:sz="0" w:space="0" w:color="auto"/>
        <w:right w:val="none" w:sz="0" w:space="0" w:color="auto"/>
      </w:divBdr>
    </w:div>
    <w:div w:id="682899974">
      <w:bodyDiv w:val="1"/>
      <w:marLeft w:val="0"/>
      <w:marRight w:val="0"/>
      <w:marTop w:val="0"/>
      <w:marBottom w:val="0"/>
      <w:divBdr>
        <w:top w:val="none" w:sz="0" w:space="0" w:color="auto"/>
        <w:left w:val="none" w:sz="0" w:space="0" w:color="auto"/>
        <w:bottom w:val="none" w:sz="0" w:space="0" w:color="auto"/>
        <w:right w:val="none" w:sz="0" w:space="0" w:color="auto"/>
      </w:divBdr>
    </w:div>
    <w:div w:id="683823918">
      <w:bodyDiv w:val="1"/>
      <w:marLeft w:val="0"/>
      <w:marRight w:val="0"/>
      <w:marTop w:val="0"/>
      <w:marBottom w:val="0"/>
      <w:divBdr>
        <w:top w:val="none" w:sz="0" w:space="0" w:color="auto"/>
        <w:left w:val="none" w:sz="0" w:space="0" w:color="auto"/>
        <w:bottom w:val="none" w:sz="0" w:space="0" w:color="auto"/>
        <w:right w:val="none" w:sz="0" w:space="0" w:color="auto"/>
      </w:divBdr>
    </w:div>
    <w:div w:id="683939209">
      <w:bodyDiv w:val="1"/>
      <w:marLeft w:val="0"/>
      <w:marRight w:val="0"/>
      <w:marTop w:val="0"/>
      <w:marBottom w:val="0"/>
      <w:divBdr>
        <w:top w:val="none" w:sz="0" w:space="0" w:color="auto"/>
        <w:left w:val="none" w:sz="0" w:space="0" w:color="auto"/>
        <w:bottom w:val="none" w:sz="0" w:space="0" w:color="auto"/>
        <w:right w:val="none" w:sz="0" w:space="0" w:color="auto"/>
      </w:divBdr>
    </w:div>
    <w:div w:id="684332410">
      <w:bodyDiv w:val="1"/>
      <w:marLeft w:val="0"/>
      <w:marRight w:val="0"/>
      <w:marTop w:val="0"/>
      <w:marBottom w:val="0"/>
      <w:divBdr>
        <w:top w:val="none" w:sz="0" w:space="0" w:color="auto"/>
        <w:left w:val="none" w:sz="0" w:space="0" w:color="auto"/>
        <w:bottom w:val="none" w:sz="0" w:space="0" w:color="auto"/>
        <w:right w:val="none" w:sz="0" w:space="0" w:color="auto"/>
      </w:divBdr>
    </w:div>
    <w:div w:id="684601919">
      <w:bodyDiv w:val="1"/>
      <w:marLeft w:val="0"/>
      <w:marRight w:val="0"/>
      <w:marTop w:val="0"/>
      <w:marBottom w:val="0"/>
      <w:divBdr>
        <w:top w:val="none" w:sz="0" w:space="0" w:color="auto"/>
        <w:left w:val="none" w:sz="0" w:space="0" w:color="auto"/>
        <w:bottom w:val="none" w:sz="0" w:space="0" w:color="auto"/>
        <w:right w:val="none" w:sz="0" w:space="0" w:color="auto"/>
      </w:divBdr>
    </w:div>
    <w:div w:id="687172769">
      <w:bodyDiv w:val="1"/>
      <w:marLeft w:val="0"/>
      <w:marRight w:val="0"/>
      <w:marTop w:val="0"/>
      <w:marBottom w:val="0"/>
      <w:divBdr>
        <w:top w:val="none" w:sz="0" w:space="0" w:color="auto"/>
        <w:left w:val="none" w:sz="0" w:space="0" w:color="auto"/>
        <w:bottom w:val="none" w:sz="0" w:space="0" w:color="auto"/>
        <w:right w:val="none" w:sz="0" w:space="0" w:color="auto"/>
      </w:divBdr>
    </w:div>
    <w:div w:id="688794196">
      <w:bodyDiv w:val="1"/>
      <w:marLeft w:val="0"/>
      <w:marRight w:val="0"/>
      <w:marTop w:val="0"/>
      <w:marBottom w:val="0"/>
      <w:divBdr>
        <w:top w:val="none" w:sz="0" w:space="0" w:color="auto"/>
        <w:left w:val="none" w:sz="0" w:space="0" w:color="auto"/>
        <w:bottom w:val="none" w:sz="0" w:space="0" w:color="auto"/>
        <w:right w:val="none" w:sz="0" w:space="0" w:color="auto"/>
      </w:divBdr>
    </w:div>
    <w:div w:id="689070335">
      <w:bodyDiv w:val="1"/>
      <w:marLeft w:val="0"/>
      <w:marRight w:val="0"/>
      <w:marTop w:val="0"/>
      <w:marBottom w:val="0"/>
      <w:divBdr>
        <w:top w:val="none" w:sz="0" w:space="0" w:color="auto"/>
        <w:left w:val="none" w:sz="0" w:space="0" w:color="auto"/>
        <w:bottom w:val="none" w:sz="0" w:space="0" w:color="auto"/>
        <w:right w:val="none" w:sz="0" w:space="0" w:color="auto"/>
      </w:divBdr>
    </w:div>
    <w:div w:id="689919943">
      <w:bodyDiv w:val="1"/>
      <w:marLeft w:val="0"/>
      <w:marRight w:val="0"/>
      <w:marTop w:val="0"/>
      <w:marBottom w:val="0"/>
      <w:divBdr>
        <w:top w:val="none" w:sz="0" w:space="0" w:color="auto"/>
        <w:left w:val="none" w:sz="0" w:space="0" w:color="auto"/>
        <w:bottom w:val="none" w:sz="0" w:space="0" w:color="auto"/>
        <w:right w:val="none" w:sz="0" w:space="0" w:color="auto"/>
      </w:divBdr>
    </w:div>
    <w:div w:id="690645579">
      <w:bodyDiv w:val="1"/>
      <w:marLeft w:val="0"/>
      <w:marRight w:val="0"/>
      <w:marTop w:val="0"/>
      <w:marBottom w:val="0"/>
      <w:divBdr>
        <w:top w:val="none" w:sz="0" w:space="0" w:color="auto"/>
        <w:left w:val="none" w:sz="0" w:space="0" w:color="auto"/>
        <w:bottom w:val="none" w:sz="0" w:space="0" w:color="auto"/>
        <w:right w:val="none" w:sz="0" w:space="0" w:color="auto"/>
      </w:divBdr>
    </w:div>
    <w:div w:id="691347936">
      <w:bodyDiv w:val="1"/>
      <w:marLeft w:val="0"/>
      <w:marRight w:val="0"/>
      <w:marTop w:val="0"/>
      <w:marBottom w:val="0"/>
      <w:divBdr>
        <w:top w:val="none" w:sz="0" w:space="0" w:color="auto"/>
        <w:left w:val="none" w:sz="0" w:space="0" w:color="auto"/>
        <w:bottom w:val="none" w:sz="0" w:space="0" w:color="auto"/>
        <w:right w:val="none" w:sz="0" w:space="0" w:color="auto"/>
      </w:divBdr>
    </w:div>
    <w:div w:id="692726983">
      <w:bodyDiv w:val="1"/>
      <w:marLeft w:val="0"/>
      <w:marRight w:val="0"/>
      <w:marTop w:val="0"/>
      <w:marBottom w:val="0"/>
      <w:divBdr>
        <w:top w:val="none" w:sz="0" w:space="0" w:color="auto"/>
        <w:left w:val="none" w:sz="0" w:space="0" w:color="auto"/>
        <w:bottom w:val="none" w:sz="0" w:space="0" w:color="auto"/>
        <w:right w:val="none" w:sz="0" w:space="0" w:color="auto"/>
      </w:divBdr>
    </w:div>
    <w:div w:id="694498353">
      <w:bodyDiv w:val="1"/>
      <w:marLeft w:val="0"/>
      <w:marRight w:val="0"/>
      <w:marTop w:val="0"/>
      <w:marBottom w:val="0"/>
      <w:divBdr>
        <w:top w:val="none" w:sz="0" w:space="0" w:color="auto"/>
        <w:left w:val="none" w:sz="0" w:space="0" w:color="auto"/>
        <w:bottom w:val="none" w:sz="0" w:space="0" w:color="auto"/>
        <w:right w:val="none" w:sz="0" w:space="0" w:color="auto"/>
      </w:divBdr>
    </w:div>
    <w:div w:id="696079970">
      <w:bodyDiv w:val="1"/>
      <w:marLeft w:val="0"/>
      <w:marRight w:val="0"/>
      <w:marTop w:val="0"/>
      <w:marBottom w:val="0"/>
      <w:divBdr>
        <w:top w:val="none" w:sz="0" w:space="0" w:color="auto"/>
        <w:left w:val="none" w:sz="0" w:space="0" w:color="auto"/>
        <w:bottom w:val="none" w:sz="0" w:space="0" w:color="auto"/>
        <w:right w:val="none" w:sz="0" w:space="0" w:color="auto"/>
      </w:divBdr>
    </w:div>
    <w:div w:id="696123894">
      <w:bodyDiv w:val="1"/>
      <w:marLeft w:val="0"/>
      <w:marRight w:val="0"/>
      <w:marTop w:val="0"/>
      <w:marBottom w:val="0"/>
      <w:divBdr>
        <w:top w:val="none" w:sz="0" w:space="0" w:color="auto"/>
        <w:left w:val="none" w:sz="0" w:space="0" w:color="auto"/>
        <w:bottom w:val="none" w:sz="0" w:space="0" w:color="auto"/>
        <w:right w:val="none" w:sz="0" w:space="0" w:color="auto"/>
      </w:divBdr>
    </w:div>
    <w:div w:id="696731968">
      <w:bodyDiv w:val="1"/>
      <w:marLeft w:val="0"/>
      <w:marRight w:val="0"/>
      <w:marTop w:val="0"/>
      <w:marBottom w:val="0"/>
      <w:divBdr>
        <w:top w:val="none" w:sz="0" w:space="0" w:color="auto"/>
        <w:left w:val="none" w:sz="0" w:space="0" w:color="auto"/>
        <w:bottom w:val="none" w:sz="0" w:space="0" w:color="auto"/>
        <w:right w:val="none" w:sz="0" w:space="0" w:color="auto"/>
      </w:divBdr>
    </w:div>
    <w:div w:id="697466811">
      <w:bodyDiv w:val="1"/>
      <w:marLeft w:val="0"/>
      <w:marRight w:val="0"/>
      <w:marTop w:val="0"/>
      <w:marBottom w:val="0"/>
      <w:divBdr>
        <w:top w:val="none" w:sz="0" w:space="0" w:color="auto"/>
        <w:left w:val="none" w:sz="0" w:space="0" w:color="auto"/>
        <w:bottom w:val="none" w:sz="0" w:space="0" w:color="auto"/>
        <w:right w:val="none" w:sz="0" w:space="0" w:color="auto"/>
      </w:divBdr>
    </w:div>
    <w:div w:id="698237389">
      <w:bodyDiv w:val="1"/>
      <w:marLeft w:val="0"/>
      <w:marRight w:val="0"/>
      <w:marTop w:val="0"/>
      <w:marBottom w:val="0"/>
      <w:divBdr>
        <w:top w:val="none" w:sz="0" w:space="0" w:color="auto"/>
        <w:left w:val="none" w:sz="0" w:space="0" w:color="auto"/>
        <w:bottom w:val="none" w:sz="0" w:space="0" w:color="auto"/>
        <w:right w:val="none" w:sz="0" w:space="0" w:color="auto"/>
      </w:divBdr>
    </w:div>
    <w:div w:id="699355293">
      <w:bodyDiv w:val="1"/>
      <w:marLeft w:val="0"/>
      <w:marRight w:val="0"/>
      <w:marTop w:val="0"/>
      <w:marBottom w:val="0"/>
      <w:divBdr>
        <w:top w:val="none" w:sz="0" w:space="0" w:color="auto"/>
        <w:left w:val="none" w:sz="0" w:space="0" w:color="auto"/>
        <w:bottom w:val="none" w:sz="0" w:space="0" w:color="auto"/>
        <w:right w:val="none" w:sz="0" w:space="0" w:color="auto"/>
      </w:divBdr>
    </w:div>
    <w:div w:id="700253144">
      <w:bodyDiv w:val="1"/>
      <w:marLeft w:val="0"/>
      <w:marRight w:val="0"/>
      <w:marTop w:val="0"/>
      <w:marBottom w:val="0"/>
      <w:divBdr>
        <w:top w:val="none" w:sz="0" w:space="0" w:color="auto"/>
        <w:left w:val="none" w:sz="0" w:space="0" w:color="auto"/>
        <w:bottom w:val="none" w:sz="0" w:space="0" w:color="auto"/>
        <w:right w:val="none" w:sz="0" w:space="0" w:color="auto"/>
      </w:divBdr>
    </w:div>
    <w:div w:id="701056297">
      <w:bodyDiv w:val="1"/>
      <w:marLeft w:val="0"/>
      <w:marRight w:val="0"/>
      <w:marTop w:val="0"/>
      <w:marBottom w:val="0"/>
      <w:divBdr>
        <w:top w:val="none" w:sz="0" w:space="0" w:color="auto"/>
        <w:left w:val="none" w:sz="0" w:space="0" w:color="auto"/>
        <w:bottom w:val="none" w:sz="0" w:space="0" w:color="auto"/>
        <w:right w:val="none" w:sz="0" w:space="0" w:color="auto"/>
      </w:divBdr>
    </w:div>
    <w:div w:id="701058054">
      <w:bodyDiv w:val="1"/>
      <w:marLeft w:val="0"/>
      <w:marRight w:val="0"/>
      <w:marTop w:val="0"/>
      <w:marBottom w:val="0"/>
      <w:divBdr>
        <w:top w:val="none" w:sz="0" w:space="0" w:color="auto"/>
        <w:left w:val="none" w:sz="0" w:space="0" w:color="auto"/>
        <w:bottom w:val="none" w:sz="0" w:space="0" w:color="auto"/>
        <w:right w:val="none" w:sz="0" w:space="0" w:color="auto"/>
      </w:divBdr>
    </w:div>
    <w:div w:id="701832127">
      <w:bodyDiv w:val="1"/>
      <w:marLeft w:val="0"/>
      <w:marRight w:val="0"/>
      <w:marTop w:val="0"/>
      <w:marBottom w:val="0"/>
      <w:divBdr>
        <w:top w:val="none" w:sz="0" w:space="0" w:color="auto"/>
        <w:left w:val="none" w:sz="0" w:space="0" w:color="auto"/>
        <w:bottom w:val="none" w:sz="0" w:space="0" w:color="auto"/>
        <w:right w:val="none" w:sz="0" w:space="0" w:color="auto"/>
      </w:divBdr>
    </w:div>
    <w:div w:id="704866649">
      <w:bodyDiv w:val="1"/>
      <w:marLeft w:val="0"/>
      <w:marRight w:val="0"/>
      <w:marTop w:val="0"/>
      <w:marBottom w:val="0"/>
      <w:divBdr>
        <w:top w:val="none" w:sz="0" w:space="0" w:color="auto"/>
        <w:left w:val="none" w:sz="0" w:space="0" w:color="auto"/>
        <w:bottom w:val="none" w:sz="0" w:space="0" w:color="auto"/>
        <w:right w:val="none" w:sz="0" w:space="0" w:color="auto"/>
      </w:divBdr>
    </w:div>
    <w:div w:id="705183769">
      <w:bodyDiv w:val="1"/>
      <w:marLeft w:val="0"/>
      <w:marRight w:val="0"/>
      <w:marTop w:val="0"/>
      <w:marBottom w:val="0"/>
      <w:divBdr>
        <w:top w:val="none" w:sz="0" w:space="0" w:color="auto"/>
        <w:left w:val="none" w:sz="0" w:space="0" w:color="auto"/>
        <w:bottom w:val="none" w:sz="0" w:space="0" w:color="auto"/>
        <w:right w:val="none" w:sz="0" w:space="0" w:color="auto"/>
      </w:divBdr>
    </w:div>
    <w:div w:id="706443277">
      <w:bodyDiv w:val="1"/>
      <w:marLeft w:val="0"/>
      <w:marRight w:val="0"/>
      <w:marTop w:val="0"/>
      <w:marBottom w:val="0"/>
      <w:divBdr>
        <w:top w:val="none" w:sz="0" w:space="0" w:color="auto"/>
        <w:left w:val="none" w:sz="0" w:space="0" w:color="auto"/>
        <w:bottom w:val="none" w:sz="0" w:space="0" w:color="auto"/>
        <w:right w:val="none" w:sz="0" w:space="0" w:color="auto"/>
      </w:divBdr>
    </w:div>
    <w:div w:id="707754727">
      <w:bodyDiv w:val="1"/>
      <w:marLeft w:val="0"/>
      <w:marRight w:val="0"/>
      <w:marTop w:val="0"/>
      <w:marBottom w:val="0"/>
      <w:divBdr>
        <w:top w:val="none" w:sz="0" w:space="0" w:color="auto"/>
        <w:left w:val="none" w:sz="0" w:space="0" w:color="auto"/>
        <w:bottom w:val="none" w:sz="0" w:space="0" w:color="auto"/>
        <w:right w:val="none" w:sz="0" w:space="0" w:color="auto"/>
      </w:divBdr>
    </w:div>
    <w:div w:id="708650742">
      <w:bodyDiv w:val="1"/>
      <w:marLeft w:val="0"/>
      <w:marRight w:val="0"/>
      <w:marTop w:val="0"/>
      <w:marBottom w:val="0"/>
      <w:divBdr>
        <w:top w:val="none" w:sz="0" w:space="0" w:color="auto"/>
        <w:left w:val="none" w:sz="0" w:space="0" w:color="auto"/>
        <w:bottom w:val="none" w:sz="0" w:space="0" w:color="auto"/>
        <w:right w:val="none" w:sz="0" w:space="0" w:color="auto"/>
      </w:divBdr>
    </w:div>
    <w:div w:id="708993655">
      <w:bodyDiv w:val="1"/>
      <w:marLeft w:val="0"/>
      <w:marRight w:val="0"/>
      <w:marTop w:val="0"/>
      <w:marBottom w:val="0"/>
      <w:divBdr>
        <w:top w:val="none" w:sz="0" w:space="0" w:color="auto"/>
        <w:left w:val="none" w:sz="0" w:space="0" w:color="auto"/>
        <w:bottom w:val="none" w:sz="0" w:space="0" w:color="auto"/>
        <w:right w:val="none" w:sz="0" w:space="0" w:color="auto"/>
      </w:divBdr>
    </w:div>
    <w:div w:id="712117195">
      <w:bodyDiv w:val="1"/>
      <w:marLeft w:val="0"/>
      <w:marRight w:val="0"/>
      <w:marTop w:val="0"/>
      <w:marBottom w:val="0"/>
      <w:divBdr>
        <w:top w:val="none" w:sz="0" w:space="0" w:color="auto"/>
        <w:left w:val="none" w:sz="0" w:space="0" w:color="auto"/>
        <w:bottom w:val="none" w:sz="0" w:space="0" w:color="auto"/>
        <w:right w:val="none" w:sz="0" w:space="0" w:color="auto"/>
      </w:divBdr>
    </w:div>
    <w:div w:id="712971895">
      <w:bodyDiv w:val="1"/>
      <w:marLeft w:val="0"/>
      <w:marRight w:val="0"/>
      <w:marTop w:val="0"/>
      <w:marBottom w:val="0"/>
      <w:divBdr>
        <w:top w:val="none" w:sz="0" w:space="0" w:color="auto"/>
        <w:left w:val="none" w:sz="0" w:space="0" w:color="auto"/>
        <w:bottom w:val="none" w:sz="0" w:space="0" w:color="auto"/>
        <w:right w:val="none" w:sz="0" w:space="0" w:color="auto"/>
      </w:divBdr>
    </w:div>
    <w:div w:id="715811449">
      <w:bodyDiv w:val="1"/>
      <w:marLeft w:val="0"/>
      <w:marRight w:val="0"/>
      <w:marTop w:val="0"/>
      <w:marBottom w:val="0"/>
      <w:divBdr>
        <w:top w:val="none" w:sz="0" w:space="0" w:color="auto"/>
        <w:left w:val="none" w:sz="0" w:space="0" w:color="auto"/>
        <w:bottom w:val="none" w:sz="0" w:space="0" w:color="auto"/>
        <w:right w:val="none" w:sz="0" w:space="0" w:color="auto"/>
      </w:divBdr>
    </w:div>
    <w:div w:id="716008418">
      <w:bodyDiv w:val="1"/>
      <w:marLeft w:val="0"/>
      <w:marRight w:val="0"/>
      <w:marTop w:val="0"/>
      <w:marBottom w:val="0"/>
      <w:divBdr>
        <w:top w:val="none" w:sz="0" w:space="0" w:color="auto"/>
        <w:left w:val="none" w:sz="0" w:space="0" w:color="auto"/>
        <w:bottom w:val="none" w:sz="0" w:space="0" w:color="auto"/>
        <w:right w:val="none" w:sz="0" w:space="0" w:color="auto"/>
      </w:divBdr>
    </w:div>
    <w:div w:id="716465211">
      <w:bodyDiv w:val="1"/>
      <w:marLeft w:val="0"/>
      <w:marRight w:val="0"/>
      <w:marTop w:val="0"/>
      <w:marBottom w:val="0"/>
      <w:divBdr>
        <w:top w:val="none" w:sz="0" w:space="0" w:color="auto"/>
        <w:left w:val="none" w:sz="0" w:space="0" w:color="auto"/>
        <w:bottom w:val="none" w:sz="0" w:space="0" w:color="auto"/>
        <w:right w:val="none" w:sz="0" w:space="0" w:color="auto"/>
      </w:divBdr>
    </w:div>
    <w:div w:id="717895227">
      <w:bodyDiv w:val="1"/>
      <w:marLeft w:val="0"/>
      <w:marRight w:val="0"/>
      <w:marTop w:val="0"/>
      <w:marBottom w:val="0"/>
      <w:divBdr>
        <w:top w:val="none" w:sz="0" w:space="0" w:color="auto"/>
        <w:left w:val="none" w:sz="0" w:space="0" w:color="auto"/>
        <w:bottom w:val="none" w:sz="0" w:space="0" w:color="auto"/>
        <w:right w:val="none" w:sz="0" w:space="0" w:color="auto"/>
      </w:divBdr>
    </w:div>
    <w:div w:id="717901813">
      <w:bodyDiv w:val="1"/>
      <w:marLeft w:val="0"/>
      <w:marRight w:val="0"/>
      <w:marTop w:val="0"/>
      <w:marBottom w:val="0"/>
      <w:divBdr>
        <w:top w:val="none" w:sz="0" w:space="0" w:color="auto"/>
        <w:left w:val="none" w:sz="0" w:space="0" w:color="auto"/>
        <w:bottom w:val="none" w:sz="0" w:space="0" w:color="auto"/>
        <w:right w:val="none" w:sz="0" w:space="0" w:color="auto"/>
      </w:divBdr>
    </w:div>
    <w:div w:id="718019743">
      <w:bodyDiv w:val="1"/>
      <w:marLeft w:val="0"/>
      <w:marRight w:val="0"/>
      <w:marTop w:val="0"/>
      <w:marBottom w:val="0"/>
      <w:divBdr>
        <w:top w:val="none" w:sz="0" w:space="0" w:color="auto"/>
        <w:left w:val="none" w:sz="0" w:space="0" w:color="auto"/>
        <w:bottom w:val="none" w:sz="0" w:space="0" w:color="auto"/>
        <w:right w:val="none" w:sz="0" w:space="0" w:color="auto"/>
      </w:divBdr>
    </w:div>
    <w:div w:id="719748494">
      <w:bodyDiv w:val="1"/>
      <w:marLeft w:val="0"/>
      <w:marRight w:val="0"/>
      <w:marTop w:val="0"/>
      <w:marBottom w:val="0"/>
      <w:divBdr>
        <w:top w:val="none" w:sz="0" w:space="0" w:color="auto"/>
        <w:left w:val="none" w:sz="0" w:space="0" w:color="auto"/>
        <w:bottom w:val="none" w:sz="0" w:space="0" w:color="auto"/>
        <w:right w:val="none" w:sz="0" w:space="0" w:color="auto"/>
      </w:divBdr>
    </w:div>
    <w:div w:id="721254602">
      <w:bodyDiv w:val="1"/>
      <w:marLeft w:val="0"/>
      <w:marRight w:val="0"/>
      <w:marTop w:val="0"/>
      <w:marBottom w:val="0"/>
      <w:divBdr>
        <w:top w:val="none" w:sz="0" w:space="0" w:color="auto"/>
        <w:left w:val="none" w:sz="0" w:space="0" w:color="auto"/>
        <w:bottom w:val="none" w:sz="0" w:space="0" w:color="auto"/>
        <w:right w:val="none" w:sz="0" w:space="0" w:color="auto"/>
      </w:divBdr>
    </w:div>
    <w:div w:id="721634017">
      <w:bodyDiv w:val="1"/>
      <w:marLeft w:val="0"/>
      <w:marRight w:val="0"/>
      <w:marTop w:val="0"/>
      <w:marBottom w:val="0"/>
      <w:divBdr>
        <w:top w:val="none" w:sz="0" w:space="0" w:color="auto"/>
        <w:left w:val="none" w:sz="0" w:space="0" w:color="auto"/>
        <w:bottom w:val="none" w:sz="0" w:space="0" w:color="auto"/>
        <w:right w:val="none" w:sz="0" w:space="0" w:color="auto"/>
      </w:divBdr>
    </w:div>
    <w:div w:id="722481417">
      <w:bodyDiv w:val="1"/>
      <w:marLeft w:val="0"/>
      <w:marRight w:val="0"/>
      <w:marTop w:val="0"/>
      <w:marBottom w:val="0"/>
      <w:divBdr>
        <w:top w:val="none" w:sz="0" w:space="0" w:color="auto"/>
        <w:left w:val="none" w:sz="0" w:space="0" w:color="auto"/>
        <w:bottom w:val="none" w:sz="0" w:space="0" w:color="auto"/>
        <w:right w:val="none" w:sz="0" w:space="0" w:color="auto"/>
      </w:divBdr>
    </w:div>
    <w:div w:id="722796999">
      <w:bodyDiv w:val="1"/>
      <w:marLeft w:val="0"/>
      <w:marRight w:val="0"/>
      <w:marTop w:val="0"/>
      <w:marBottom w:val="0"/>
      <w:divBdr>
        <w:top w:val="none" w:sz="0" w:space="0" w:color="auto"/>
        <w:left w:val="none" w:sz="0" w:space="0" w:color="auto"/>
        <w:bottom w:val="none" w:sz="0" w:space="0" w:color="auto"/>
        <w:right w:val="none" w:sz="0" w:space="0" w:color="auto"/>
      </w:divBdr>
    </w:div>
    <w:div w:id="723023326">
      <w:bodyDiv w:val="1"/>
      <w:marLeft w:val="0"/>
      <w:marRight w:val="0"/>
      <w:marTop w:val="0"/>
      <w:marBottom w:val="0"/>
      <w:divBdr>
        <w:top w:val="none" w:sz="0" w:space="0" w:color="auto"/>
        <w:left w:val="none" w:sz="0" w:space="0" w:color="auto"/>
        <w:bottom w:val="none" w:sz="0" w:space="0" w:color="auto"/>
        <w:right w:val="none" w:sz="0" w:space="0" w:color="auto"/>
      </w:divBdr>
    </w:div>
    <w:div w:id="723987102">
      <w:bodyDiv w:val="1"/>
      <w:marLeft w:val="0"/>
      <w:marRight w:val="0"/>
      <w:marTop w:val="0"/>
      <w:marBottom w:val="0"/>
      <w:divBdr>
        <w:top w:val="none" w:sz="0" w:space="0" w:color="auto"/>
        <w:left w:val="none" w:sz="0" w:space="0" w:color="auto"/>
        <w:bottom w:val="none" w:sz="0" w:space="0" w:color="auto"/>
        <w:right w:val="none" w:sz="0" w:space="0" w:color="auto"/>
      </w:divBdr>
    </w:div>
    <w:div w:id="724258777">
      <w:bodyDiv w:val="1"/>
      <w:marLeft w:val="0"/>
      <w:marRight w:val="0"/>
      <w:marTop w:val="0"/>
      <w:marBottom w:val="0"/>
      <w:divBdr>
        <w:top w:val="none" w:sz="0" w:space="0" w:color="auto"/>
        <w:left w:val="none" w:sz="0" w:space="0" w:color="auto"/>
        <w:bottom w:val="none" w:sz="0" w:space="0" w:color="auto"/>
        <w:right w:val="none" w:sz="0" w:space="0" w:color="auto"/>
      </w:divBdr>
    </w:div>
    <w:div w:id="724716477">
      <w:bodyDiv w:val="1"/>
      <w:marLeft w:val="0"/>
      <w:marRight w:val="0"/>
      <w:marTop w:val="0"/>
      <w:marBottom w:val="0"/>
      <w:divBdr>
        <w:top w:val="none" w:sz="0" w:space="0" w:color="auto"/>
        <w:left w:val="none" w:sz="0" w:space="0" w:color="auto"/>
        <w:bottom w:val="none" w:sz="0" w:space="0" w:color="auto"/>
        <w:right w:val="none" w:sz="0" w:space="0" w:color="auto"/>
      </w:divBdr>
    </w:div>
    <w:div w:id="727535693">
      <w:bodyDiv w:val="1"/>
      <w:marLeft w:val="0"/>
      <w:marRight w:val="0"/>
      <w:marTop w:val="0"/>
      <w:marBottom w:val="0"/>
      <w:divBdr>
        <w:top w:val="none" w:sz="0" w:space="0" w:color="auto"/>
        <w:left w:val="none" w:sz="0" w:space="0" w:color="auto"/>
        <w:bottom w:val="none" w:sz="0" w:space="0" w:color="auto"/>
        <w:right w:val="none" w:sz="0" w:space="0" w:color="auto"/>
      </w:divBdr>
    </w:div>
    <w:div w:id="729185146">
      <w:bodyDiv w:val="1"/>
      <w:marLeft w:val="0"/>
      <w:marRight w:val="0"/>
      <w:marTop w:val="0"/>
      <w:marBottom w:val="0"/>
      <w:divBdr>
        <w:top w:val="none" w:sz="0" w:space="0" w:color="auto"/>
        <w:left w:val="none" w:sz="0" w:space="0" w:color="auto"/>
        <w:bottom w:val="none" w:sz="0" w:space="0" w:color="auto"/>
        <w:right w:val="none" w:sz="0" w:space="0" w:color="auto"/>
      </w:divBdr>
    </w:div>
    <w:div w:id="730277564">
      <w:bodyDiv w:val="1"/>
      <w:marLeft w:val="0"/>
      <w:marRight w:val="0"/>
      <w:marTop w:val="0"/>
      <w:marBottom w:val="0"/>
      <w:divBdr>
        <w:top w:val="none" w:sz="0" w:space="0" w:color="auto"/>
        <w:left w:val="none" w:sz="0" w:space="0" w:color="auto"/>
        <w:bottom w:val="none" w:sz="0" w:space="0" w:color="auto"/>
        <w:right w:val="none" w:sz="0" w:space="0" w:color="auto"/>
      </w:divBdr>
    </w:div>
    <w:div w:id="730884220">
      <w:bodyDiv w:val="1"/>
      <w:marLeft w:val="0"/>
      <w:marRight w:val="0"/>
      <w:marTop w:val="0"/>
      <w:marBottom w:val="0"/>
      <w:divBdr>
        <w:top w:val="none" w:sz="0" w:space="0" w:color="auto"/>
        <w:left w:val="none" w:sz="0" w:space="0" w:color="auto"/>
        <w:bottom w:val="none" w:sz="0" w:space="0" w:color="auto"/>
        <w:right w:val="none" w:sz="0" w:space="0" w:color="auto"/>
      </w:divBdr>
    </w:div>
    <w:div w:id="731658514">
      <w:bodyDiv w:val="1"/>
      <w:marLeft w:val="0"/>
      <w:marRight w:val="0"/>
      <w:marTop w:val="0"/>
      <w:marBottom w:val="0"/>
      <w:divBdr>
        <w:top w:val="none" w:sz="0" w:space="0" w:color="auto"/>
        <w:left w:val="none" w:sz="0" w:space="0" w:color="auto"/>
        <w:bottom w:val="none" w:sz="0" w:space="0" w:color="auto"/>
        <w:right w:val="none" w:sz="0" w:space="0" w:color="auto"/>
      </w:divBdr>
    </w:div>
    <w:div w:id="732771441">
      <w:bodyDiv w:val="1"/>
      <w:marLeft w:val="0"/>
      <w:marRight w:val="0"/>
      <w:marTop w:val="0"/>
      <w:marBottom w:val="0"/>
      <w:divBdr>
        <w:top w:val="none" w:sz="0" w:space="0" w:color="auto"/>
        <w:left w:val="none" w:sz="0" w:space="0" w:color="auto"/>
        <w:bottom w:val="none" w:sz="0" w:space="0" w:color="auto"/>
        <w:right w:val="none" w:sz="0" w:space="0" w:color="auto"/>
      </w:divBdr>
    </w:div>
    <w:div w:id="733816452">
      <w:bodyDiv w:val="1"/>
      <w:marLeft w:val="0"/>
      <w:marRight w:val="0"/>
      <w:marTop w:val="0"/>
      <w:marBottom w:val="0"/>
      <w:divBdr>
        <w:top w:val="none" w:sz="0" w:space="0" w:color="auto"/>
        <w:left w:val="none" w:sz="0" w:space="0" w:color="auto"/>
        <w:bottom w:val="none" w:sz="0" w:space="0" w:color="auto"/>
        <w:right w:val="none" w:sz="0" w:space="0" w:color="auto"/>
      </w:divBdr>
    </w:div>
    <w:div w:id="736249501">
      <w:bodyDiv w:val="1"/>
      <w:marLeft w:val="0"/>
      <w:marRight w:val="0"/>
      <w:marTop w:val="0"/>
      <w:marBottom w:val="0"/>
      <w:divBdr>
        <w:top w:val="none" w:sz="0" w:space="0" w:color="auto"/>
        <w:left w:val="none" w:sz="0" w:space="0" w:color="auto"/>
        <w:bottom w:val="none" w:sz="0" w:space="0" w:color="auto"/>
        <w:right w:val="none" w:sz="0" w:space="0" w:color="auto"/>
      </w:divBdr>
    </w:div>
    <w:div w:id="738021101">
      <w:bodyDiv w:val="1"/>
      <w:marLeft w:val="0"/>
      <w:marRight w:val="0"/>
      <w:marTop w:val="0"/>
      <w:marBottom w:val="0"/>
      <w:divBdr>
        <w:top w:val="none" w:sz="0" w:space="0" w:color="auto"/>
        <w:left w:val="none" w:sz="0" w:space="0" w:color="auto"/>
        <w:bottom w:val="none" w:sz="0" w:space="0" w:color="auto"/>
        <w:right w:val="none" w:sz="0" w:space="0" w:color="auto"/>
      </w:divBdr>
    </w:div>
    <w:div w:id="740105737">
      <w:bodyDiv w:val="1"/>
      <w:marLeft w:val="0"/>
      <w:marRight w:val="0"/>
      <w:marTop w:val="0"/>
      <w:marBottom w:val="0"/>
      <w:divBdr>
        <w:top w:val="none" w:sz="0" w:space="0" w:color="auto"/>
        <w:left w:val="none" w:sz="0" w:space="0" w:color="auto"/>
        <w:bottom w:val="none" w:sz="0" w:space="0" w:color="auto"/>
        <w:right w:val="none" w:sz="0" w:space="0" w:color="auto"/>
      </w:divBdr>
    </w:div>
    <w:div w:id="740520624">
      <w:bodyDiv w:val="1"/>
      <w:marLeft w:val="0"/>
      <w:marRight w:val="0"/>
      <w:marTop w:val="0"/>
      <w:marBottom w:val="0"/>
      <w:divBdr>
        <w:top w:val="none" w:sz="0" w:space="0" w:color="auto"/>
        <w:left w:val="none" w:sz="0" w:space="0" w:color="auto"/>
        <w:bottom w:val="none" w:sz="0" w:space="0" w:color="auto"/>
        <w:right w:val="none" w:sz="0" w:space="0" w:color="auto"/>
      </w:divBdr>
    </w:div>
    <w:div w:id="741685789">
      <w:bodyDiv w:val="1"/>
      <w:marLeft w:val="0"/>
      <w:marRight w:val="0"/>
      <w:marTop w:val="0"/>
      <w:marBottom w:val="0"/>
      <w:divBdr>
        <w:top w:val="none" w:sz="0" w:space="0" w:color="auto"/>
        <w:left w:val="none" w:sz="0" w:space="0" w:color="auto"/>
        <w:bottom w:val="none" w:sz="0" w:space="0" w:color="auto"/>
        <w:right w:val="none" w:sz="0" w:space="0" w:color="auto"/>
      </w:divBdr>
    </w:div>
    <w:div w:id="742600607">
      <w:bodyDiv w:val="1"/>
      <w:marLeft w:val="0"/>
      <w:marRight w:val="0"/>
      <w:marTop w:val="0"/>
      <w:marBottom w:val="0"/>
      <w:divBdr>
        <w:top w:val="none" w:sz="0" w:space="0" w:color="auto"/>
        <w:left w:val="none" w:sz="0" w:space="0" w:color="auto"/>
        <w:bottom w:val="none" w:sz="0" w:space="0" w:color="auto"/>
        <w:right w:val="none" w:sz="0" w:space="0" w:color="auto"/>
      </w:divBdr>
    </w:div>
    <w:div w:id="742802758">
      <w:bodyDiv w:val="1"/>
      <w:marLeft w:val="0"/>
      <w:marRight w:val="0"/>
      <w:marTop w:val="0"/>
      <w:marBottom w:val="0"/>
      <w:divBdr>
        <w:top w:val="none" w:sz="0" w:space="0" w:color="auto"/>
        <w:left w:val="none" w:sz="0" w:space="0" w:color="auto"/>
        <w:bottom w:val="none" w:sz="0" w:space="0" w:color="auto"/>
        <w:right w:val="none" w:sz="0" w:space="0" w:color="auto"/>
      </w:divBdr>
    </w:div>
    <w:div w:id="744499865">
      <w:bodyDiv w:val="1"/>
      <w:marLeft w:val="0"/>
      <w:marRight w:val="0"/>
      <w:marTop w:val="0"/>
      <w:marBottom w:val="0"/>
      <w:divBdr>
        <w:top w:val="none" w:sz="0" w:space="0" w:color="auto"/>
        <w:left w:val="none" w:sz="0" w:space="0" w:color="auto"/>
        <w:bottom w:val="none" w:sz="0" w:space="0" w:color="auto"/>
        <w:right w:val="none" w:sz="0" w:space="0" w:color="auto"/>
      </w:divBdr>
    </w:div>
    <w:div w:id="744693691">
      <w:bodyDiv w:val="1"/>
      <w:marLeft w:val="0"/>
      <w:marRight w:val="0"/>
      <w:marTop w:val="0"/>
      <w:marBottom w:val="0"/>
      <w:divBdr>
        <w:top w:val="none" w:sz="0" w:space="0" w:color="auto"/>
        <w:left w:val="none" w:sz="0" w:space="0" w:color="auto"/>
        <w:bottom w:val="none" w:sz="0" w:space="0" w:color="auto"/>
        <w:right w:val="none" w:sz="0" w:space="0" w:color="auto"/>
      </w:divBdr>
    </w:div>
    <w:div w:id="751198591">
      <w:bodyDiv w:val="1"/>
      <w:marLeft w:val="0"/>
      <w:marRight w:val="0"/>
      <w:marTop w:val="0"/>
      <w:marBottom w:val="0"/>
      <w:divBdr>
        <w:top w:val="none" w:sz="0" w:space="0" w:color="auto"/>
        <w:left w:val="none" w:sz="0" w:space="0" w:color="auto"/>
        <w:bottom w:val="none" w:sz="0" w:space="0" w:color="auto"/>
        <w:right w:val="none" w:sz="0" w:space="0" w:color="auto"/>
      </w:divBdr>
    </w:div>
    <w:div w:id="752549968">
      <w:bodyDiv w:val="1"/>
      <w:marLeft w:val="0"/>
      <w:marRight w:val="0"/>
      <w:marTop w:val="0"/>
      <w:marBottom w:val="0"/>
      <w:divBdr>
        <w:top w:val="none" w:sz="0" w:space="0" w:color="auto"/>
        <w:left w:val="none" w:sz="0" w:space="0" w:color="auto"/>
        <w:bottom w:val="none" w:sz="0" w:space="0" w:color="auto"/>
        <w:right w:val="none" w:sz="0" w:space="0" w:color="auto"/>
      </w:divBdr>
    </w:div>
    <w:div w:id="754402515">
      <w:bodyDiv w:val="1"/>
      <w:marLeft w:val="0"/>
      <w:marRight w:val="0"/>
      <w:marTop w:val="0"/>
      <w:marBottom w:val="0"/>
      <w:divBdr>
        <w:top w:val="none" w:sz="0" w:space="0" w:color="auto"/>
        <w:left w:val="none" w:sz="0" w:space="0" w:color="auto"/>
        <w:bottom w:val="none" w:sz="0" w:space="0" w:color="auto"/>
        <w:right w:val="none" w:sz="0" w:space="0" w:color="auto"/>
      </w:divBdr>
    </w:div>
    <w:div w:id="754787761">
      <w:bodyDiv w:val="1"/>
      <w:marLeft w:val="0"/>
      <w:marRight w:val="0"/>
      <w:marTop w:val="0"/>
      <w:marBottom w:val="0"/>
      <w:divBdr>
        <w:top w:val="none" w:sz="0" w:space="0" w:color="auto"/>
        <w:left w:val="none" w:sz="0" w:space="0" w:color="auto"/>
        <w:bottom w:val="none" w:sz="0" w:space="0" w:color="auto"/>
        <w:right w:val="none" w:sz="0" w:space="0" w:color="auto"/>
      </w:divBdr>
    </w:div>
    <w:div w:id="754980870">
      <w:bodyDiv w:val="1"/>
      <w:marLeft w:val="0"/>
      <w:marRight w:val="0"/>
      <w:marTop w:val="0"/>
      <w:marBottom w:val="0"/>
      <w:divBdr>
        <w:top w:val="none" w:sz="0" w:space="0" w:color="auto"/>
        <w:left w:val="none" w:sz="0" w:space="0" w:color="auto"/>
        <w:bottom w:val="none" w:sz="0" w:space="0" w:color="auto"/>
        <w:right w:val="none" w:sz="0" w:space="0" w:color="auto"/>
      </w:divBdr>
    </w:div>
    <w:div w:id="755129043">
      <w:bodyDiv w:val="1"/>
      <w:marLeft w:val="0"/>
      <w:marRight w:val="0"/>
      <w:marTop w:val="0"/>
      <w:marBottom w:val="0"/>
      <w:divBdr>
        <w:top w:val="none" w:sz="0" w:space="0" w:color="auto"/>
        <w:left w:val="none" w:sz="0" w:space="0" w:color="auto"/>
        <w:bottom w:val="none" w:sz="0" w:space="0" w:color="auto"/>
        <w:right w:val="none" w:sz="0" w:space="0" w:color="auto"/>
      </w:divBdr>
    </w:div>
    <w:div w:id="755514693">
      <w:bodyDiv w:val="1"/>
      <w:marLeft w:val="0"/>
      <w:marRight w:val="0"/>
      <w:marTop w:val="0"/>
      <w:marBottom w:val="0"/>
      <w:divBdr>
        <w:top w:val="none" w:sz="0" w:space="0" w:color="auto"/>
        <w:left w:val="none" w:sz="0" w:space="0" w:color="auto"/>
        <w:bottom w:val="none" w:sz="0" w:space="0" w:color="auto"/>
        <w:right w:val="none" w:sz="0" w:space="0" w:color="auto"/>
      </w:divBdr>
    </w:div>
    <w:div w:id="759638880">
      <w:bodyDiv w:val="1"/>
      <w:marLeft w:val="0"/>
      <w:marRight w:val="0"/>
      <w:marTop w:val="0"/>
      <w:marBottom w:val="0"/>
      <w:divBdr>
        <w:top w:val="none" w:sz="0" w:space="0" w:color="auto"/>
        <w:left w:val="none" w:sz="0" w:space="0" w:color="auto"/>
        <w:bottom w:val="none" w:sz="0" w:space="0" w:color="auto"/>
        <w:right w:val="none" w:sz="0" w:space="0" w:color="auto"/>
      </w:divBdr>
    </w:div>
    <w:div w:id="759910485">
      <w:bodyDiv w:val="1"/>
      <w:marLeft w:val="0"/>
      <w:marRight w:val="0"/>
      <w:marTop w:val="0"/>
      <w:marBottom w:val="0"/>
      <w:divBdr>
        <w:top w:val="none" w:sz="0" w:space="0" w:color="auto"/>
        <w:left w:val="none" w:sz="0" w:space="0" w:color="auto"/>
        <w:bottom w:val="none" w:sz="0" w:space="0" w:color="auto"/>
        <w:right w:val="none" w:sz="0" w:space="0" w:color="auto"/>
      </w:divBdr>
    </w:div>
    <w:div w:id="764302745">
      <w:bodyDiv w:val="1"/>
      <w:marLeft w:val="0"/>
      <w:marRight w:val="0"/>
      <w:marTop w:val="0"/>
      <w:marBottom w:val="0"/>
      <w:divBdr>
        <w:top w:val="none" w:sz="0" w:space="0" w:color="auto"/>
        <w:left w:val="none" w:sz="0" w:space="0" w:color="auto"/>
        <w:bottom w:val="none" w:sz="0" w:space="0" w:color="auto"/>
        <w:right w:val="none" w:sz="0" w:space="0" w:color="auto"/>
      </w:divBdr>
    </w:div>
    <w:div w:id="766116960">
      <w:bodyDiv w:val="1"/>
      <w:marLeft w:val="0"/>
      <w:marRight w:val="0"/>
      <w:marTop w:val="0"/>
      <w:marBottom w:val="0"/>
      <w:divBdr>
        <w:top w:val="none" w:sz="0" w:space="0" w:color="auto"/>
        <w:left w:val="none" w:sz="0" w:space="0" w:color="auto"/>
        <w:bottom w:val="none" w:sz="0" w:space="0" w:color="auto"/>
        <w:right w:val="none" w:sz="0" w:space="0" w:color="auto"/>
      </w:divBdr>
    </w:div>
    <w:div w:id="771821312">
      <w:bodyDiv w:val="1"/>
      <w:marLeft w:val="0"/>
      <w:marRight w:val="0"/>
      <w:marTop w:val="0"/>
      <w:marBottom w:val="0"/>
      <w:divBdr>
        <w:top w:val="none" w:sz="0" w:space="0" w:color="auto"/>
        <w:left w:val="none" w:sz="0" w:space="0" w:color="auto"/>
        <w:bottom w:val="none" w:sz="0" w:space="0" w:color="auto"/>
        <w:right w:val="none" w:sz="0" w:space="0" w:color="auto"/>
      </w:divBdr>
    </w:div>
    <w:div w:id="772483113">
      <w:bodyDiv w:val="1"/>
      <w:marLeft w:val="0"/>
      <w:marRight w:val="0"/>
      <w:marTop w:val="0"/>
      <w:marBottom w:val="0"/>
      <w:divBdr>
        <w:top w:val="none" w:sz="0" w:space="0" w:color="auto"/>
        <w:left w:val="none" w:sz="0" w:space="0" w:color="auto"/>
        <w:bottom w:val="none" w:sz="0" w:space="0" w:color="auto"/>
        <w:right w:val="none" w:sz="0" w:space="0" w:color="auto"/>
      </w:divBdr>
    </w:div>
    <w:div w:id="772631006">
      <w:bodyDiv w:val="1"/>
      <w:marLeft w:val="0"/>
      <w:marRight w:val="0"/>
      <w:marTop w:val="0"/>
      <w:marBottom w:val="0"/>
      <w:divBdr>
        <w:top w:val="none" w:sz="0" w:space="0" w:color="auto"/>
        <w:left w:val="none" w:sz="0" w:space="0" w:color="auto"/>
        <w:bottom w:val="none" w:sz="0" w:space="0" w:color="auto"/>
        <w:right w:val="none" w:sz="0" w:space="0" w:color="auto"/>
      </w:divBdr>
    </w:div>
    <w:div w:id="775708812">
      <w:bodyDiv w:val="1"/>
      <w:marLeft w:val="0"/>
      <w:marRight w:val="0"/>
      <w:marTop w:val="0"/>
      <w:marBottom w:val="0"/>
      <w:divBdr>
        <w:top w:val="none" w:sz="0" w:space="0" w:color="auto"/>
        <w:left w:val="none" w:sz="0" w:space="0" w:color="auto"/>
        <w:bottom w:val="none" w:sz="0" w:space="0" w:color="auto"/>
        <w:right w:val="none" w:sz="0" w:space="0" w:color="auto"/>
      </w:divBdr>
    </w:div>
    <w:div w:id="777289000">
      <w:bodyDiv w:val="1"/>
      <w:marLeft w:val="0"/>
      <w:marRight w:val="0"/>
      <w:marTop w:val="0"/>
      <w:marBottom w:val="0"/>
      <w:divBdr>
        <w:top w:val="none" w:sz="0" w:space="0" w:color="auto"/>
        <w:left w:val="none" w:sz="0" w:space="0" w:color="auto"/>
        <w:bottom w:val="none" w:sz="0" w:space="0" w:color="auto"/>
        <w:right w:val="none" w:sz="0" w:space="0" w:color="auto"/>
      </w:divBdr>
    </w:div>
    <w:div w:id="777871974">
      <w:bodyDiv w:val="1"/>
      <w:marLeft w:val="0"/>
      <w:marRight w:val="0"/>
      <w:marTop w:val="0"/>
      <w:marBottom w:val="0"/>
      <w:divBdr>
        <w:top w:val="none" w:sz="0" w:space="0" w:color="auto"/>
        <w:left w:val="none" w:sz="0" w:space="0" w:color="auto"/>
        <w:bottom w:val="none" w:sz="0" w:space="0" w:color="auto"/>
        <w:right w:val="none" w:sz="0" w:space="0" w:color="auto"/>
      </w:divBdr>
    </w:div>
    <w:div w:id="781268978">
      <w:bodyDiv w:val="1"/>
      <w:marLeft w:val="0"/>
      <w:marRight w:val="0"/>
      <w:marTop w:val="0"/>
      <w:marBottom w:val="0"/>
      <w:divBdr>
        <w:top w:val="none" w:sz="0" w:space="0" w:color="auto"/>
        <w:left w:val="none" w:sz="0" w:space="0" w:color="auto"/>
        <w:bottom w:val="none" w:sz="0" w:space="0" w:color="auto"/>
        <w:right w:val="none" w:sz="0" w:space="0" w:color="auto"/>
      </w:divBdr>
    </w:div>
    <w:div w:id="782966256">
      <w:bodyDiv w:val="1"/>
      <w:marLeft w:val="0"/>
      <w:marRight w:val="0"/>
      <w:marTop w:val="0"/>
      <w:marBottom w:val="0"/>
      <w:divBdr>
        <w:top w:val="none" w:sz="0" w:space="0" w:color="auto"/>
        <w:left w:val="none" w:sz="0" w:space="0" w:color="auto"/>
        <w:bottom w:val="none" w:sz="0" w:space="0" w:color="auto"/>
        <w:right w:val="none" w:sz="0" w:space="0" w:color="auto"/>
      </w:divBdr>
    </w:div>
    <w:div w:id="784346826">
      <w:bodyDiv w:val="1"/>
      <w:marLeft w:val="0"/>
      <w:marRight w:val="0"/>
      <w:marTop w:val="0"/>
      <w:marBottom w:val="0"/>
      <w:divBdr>
        <w:top w:val="none" w:sz="0" w:space="0" w:color="auto"/>
        <w:left w:val="none" w:sz="0" w:space="0" w:color="auto"/>
        <w:bottom w:val="none" w:sz="0" w:space="0" w:color="auto"/>
        <w:right w:val="none" w:sz="0" w:space="0" w:color="auto"/>
      </w:divBdr>
    </w:div>
    <w:div w:id="784932500">
      <w:bodyDiv w:val="1"/>
      <w:marLeft w:val="0"/>
      <w:marRight w:val="0"/>
      <w:marTop w:val="0"/>
      <w:marBottom w:val="0"/>
      <w:divBdr>
        <w:top w:val="none" w:sz="0" w:space="0" w:color="auto"/>
        <w:left w:val="none" w:sz="0" w:space="0" w:color="auto"/>
        <w:bottom w:val="none" w:sz="0" w:space="0" w:color="auto"/>
        <w:right w:val="none" w:sz="0" w:space="0" w:color="auto"/>
      </w:divBdr>
    </w:div>
    <w:div w:id="785000600">
      <w:bodyDiv w:val="1"/>
      <w:marLeft w:val="0"/>
      <w:marRight w:val="0"/>
      <w:marTop w:val="0"/>
      <w:marBottom w:val="0"/>
      <w:divBdr>
        <w:top w:val="none" w:sz="0" w:space="0" w:color="auto"/>
        <w:left w:val="none" w:sz="0" w:space="0" w:color="auto"/>
        <w:bottom w:val="none" w:sz="0" w:space="0" w:color="auto"/>
        <w:right w:val="none" w:sz="0" w:space="0" w:color="auto"/>
      </w:divBdr>
    </w:div>
    <w:div w:id="787352668">
      <w:bodyDiv w:val="1"/>
      <w:marLeft w:val="0"/>
      <w:marRight w:val="0"/>
      <w:marTop w:val="0"/>
      <w:marBottom w:val="0"/>
      <w:divBdr>
        <w:top w:val="none" w:sz="0" w:space="0" w:color="auto"/>
        <w:left w:val="none" w:sz="0" w:space="0" w:color="auto"/>
        <w:bottom w:val="none" w:sz="0" w:space="0" w:color="auto"/>
        <w:right w:val="none" w:sz="0" w:space="0" w:color="auto"/>
      </w:divBdr>
    </w:div>
    <w:div w:id="788159244">
      <w:bodyDiv w:val="1"/>
      <w:marLeft w:val="0"/>
      <w:marRight w:val="0"/>
      <w:marTop w:val="0"/>
      <w:marBottom w:val="0"/>
      <w:divBdr>
        <w:top w:val="none" w:sz="0" w:space="0" w:color="auto"/>
        <w:left w:val="none" w:sz="0" w:space="0" w:color="auto"/>
        <w:bottom w:val="none" w:sz="0" w:space="0" w:color="auto"/>
        <w:right w:val="none" w:sz="0" w:space="0" w:color="auto"/>
      </w:divBdr>
    </w:div>
    <w:div w:id="788744089">
      <w:bodyDiv w:val="1"/>
      <w:marLeft w:val="0"/>
      <w:marRight w:val="0"/>
      <w:marTop w:val="0"/>
      <w:marBottom w:val="0"/>
      <w:divBdr>
        <w:top w:val="none" w:sz="0" w:space="0" w:color="auto"/>
        <w:left w:val="none" w:sz="0" w:space="0" w:color="auto"/>
        <w:bottom w:val="none" w:sz="0" w:space="0" w:color="auto"/>
        <w:right w:val="none" w:sz="0" w:space="0" w:color="auto"/>
      </w:divBdr>
    </w:div>
    <w:div w:id="789470052">
      <w:bodyDiv w:val="1"/>
      <w:marLeft w:val="0"/>
      <w:marRight w:val="0"/>
      <w:marTop w:val="0"/>
      <w:marBottom w:val="0"/>
      <w:divBdr>
        <w:top w:val="none" w:sz="0" w:space="0" w:color="auto"/>
        <w:left w:val="none" w:sz="0" w:space="0" w:color="auto"/>
        <w:bottom w:val="none" w:sz="0" w:space="0" w:color="auto"/>
        <w:right w:val="none" w:sz="0" w:space="0" w:color="auto"/>
      </w:divBdr>
    </w:div>
    <w:div w:id="791631543">
      <w:bodyDiv w:val="1"/>
      <w:marLeft w:val="0"/>
      <w:marRight w:val="0"/>
      <w:marTop w:val="0"/>
      <w:marBottom w:val="0"/>
      <w:divBdr>
        <w:top w:val="none" w:sz="0" w:space="0" w:color="auto"/>
        <w:left w:val="none" w:sz="0" w:space="0" w:color="auto"/>
        <w:bottom w:val="none" w:sz="0" w:space="0" w:color="auto"/>
        <w:right w:val="none" w:sz="0" w:space="0" w:color="auto"/>
      </w:divBdr>
    </w:div>
    <w:div w:id="792282862">
      <w:bodyDiv w:val="1"/>
      <w:marLeft w:val="0"/>
      <w:marRight w:val="0"/>
      <w:marTop w:val="0"/>
      <w:marBottom w:val="0"/>
      <w:divBdr>
        <w:top w:val="none" w:sz="0" w:space="0" w:color="auto"/>
        <w:left w:val="none" w:sz="0" w:space="0" w:color="auto"/>
        <w:bottom w:val="none" w:sz="0" w:space="0" w:color="auto"/>
        <w:right w:val="none" w:sz="0" w:space="0" w:color="auto"/>
      </w:divBdr>
    </w:div>
    <w:div w:id="792871138">
      <w:bodyDiv w:val="1"/>
      <w:marLeft w:val="0"/>
      <w:marRight w:val="0"/>
      <w:marTop w:val="0"/>
      <w:marBottom w:val="0"/>
      <w:divBdr>
        <w:top w:val="none" w:sz="0" w:space="0" w:color="auto"/>
        <w:left w:val="none" w:sz="0" w:space="0" w:color="auto"/>
        <w:bottom w:val="none" w:sz="0" w:space="0" w:color="auto"/>
        <w:right w:val="none" w:sz="0" w:space="0" w:color="auto"/>
      </w:divBdr>
    </w:div>
    <w:div w:id="793402146">
      <w:bodyDiv w:val="1"/>
      <w:marLeft w:val="0"/>
      <w:marRight w:val="0"/>
      <w:marTop w:val="0"/>
      <w:marBottom w:val="0"/>
      <w:divBdr>
        <w:top w:val="none" w:sz="0" w:space="0" w:color="auto"/>
        <w:left w:val="none" w:sz="0" w:space="0" w:color="auto"/>
        <w:bottom w:val="none" w:sz="0" w:space="0" w:color="auto"/>
        <w:right w:val="none" w:sz="0" w:space="0" w:color="auto"/>
      </w:divBdr>
    </w:div>
    <w:div w:id="793716099">
      <w:bodyDiv w:val="1"/>
      <w:marLeft w:val="0"/>
      <w:marRight w:val="0"/>
      <w:marTop w:val="0"/>
      <w:marBottom w:val="0"/>
      <w:divBdr>
        <w:top w:val="none" w:sz="0" w:space="0" w:color="auto"/>
        <w:left w:val="none" w:sz="0" w:space="0" w:color="auto"/>
        <w:bottom w:val="none" w:sz="0" w:space="0" w:color="auto"/>
        <w:right w:val="none" w:sz="0" w:space="0" w:color="auto"/>
      </w:divBdr>
    </w:div>
    <w:div w:id="801845106">
      <w:bodyDiv w:val="1"/>
      <w:marLeft w:val="0"/>
      <w:marRight w:val="0"/>
      <w:marTop w:val="0"/>
      <w:marBottom w:val="0"/>
      <w:divBdr>
        <w:top w:val="none" w:sz="0" w:space="0" w:color="auto"/>
        <w:left w:val="none" w:sz="0" w:space="0" w:color="auto"/>
        <w:bottom w:val="none" w:sz="0" w:space="0" w:color="auto"/>
        <w:right w:val="none" w:sz="0" w:space="0" w:color="auto"/>
      </w:divBdr>
    </w:div>
    <w:div w:id="802389072">
      <w:bodyDiv w:val="1"/>
      <w:marLeft w:val="0"/>
      <w:marRight w:val="0"/>
      <w:marTop w:val="0"/>
      <w:marBottom w:val="0"/>
      <w:divBdr>
        <w:top w:val="none" w:sz="0" w:space="0" w:color="auto"/>
        <w:left w:val="none" w:sz="0" w:space="0" w:color="auto"/>
        <w:bottom w:val="none" w:sz="0" w:space="0" w:color="auto"/>
        <w:right w:val="none" w:sz="0" w:space="0" w:color="auto"/>
      </w:divBdr>
    </w:div>
    <w:div w:id="804204669">
      <w:bodyDiv w:val="1"/>
      <w:marLeft w:val="0"/>
      <w:marRight w:val="0"/>
      <w:marTop w:val="0"/>
      <w:marBottom w:val="0"/>
      <w:divBdr>
        <w:top w:val="none" w:sz="0" w:space="0" w:color="auto"/>
        <w:left w:val="none" w:sz="0" w:space="0" w:color="auto"/>
        <w:bottom w:val="none" w:sz="0" w:space="0" w:color="auto"/>
        <w:right w:val="none" w:sz="0" w:space="0" w:color="auto"/>
      </w:divBdr>
    </w:div>
    <w:div w:id="805195142">
      <w:bodyDiv w:val="1"/>
      <w:marLeft w:val="0"/>
      <w:marRight w:val="0"/>
      <w:marTop w:val="0"/>
      <w:marBottom w:val="0"/>
      <w:divBdr>
        <w:top w:val="none" w:sz="0" w:space="0" w:color="auto"/>
        <w:left w:val="none" w:sz="0" w:space="0" w:color="auto"/>
        <w:bottom w:val="none" w:sz="0" w:space="0" w:color="auto"/>
        <w:right w:val="none" w:sz="0" w:space="0" w:color="auto"/>
      </w:divBdr>
    </w:div>
    <w:div w:id="806121713">
      <w:bodyDiv w:val="1"/>
      <w:marLeft w:val="0"/>
      <w:marRight w:val="0"/>
      <w:marTop w:val="0"/>
      <w:marBottom w:val="0"/>
      <w:divBdr>
        <w:top w:val="none" w:sz="0" w:space="0" w:color="auto"/>
        <w:left w:val="none" w:sz="0" w:space="0" w:color="auto"/>
        <w:bottom w:val="none" w:sz="0" w:space="0" w:color="auto"/>
        <w:right w:val="none" w:sz="0" w:space="0" w:color="auto"/>
      </w:divBdr>
    </w:div>
    <w:div w:id="808983442">
      <w:bodyDiv w:val="1"/>
      <w:marLeft w:val="0"/>
      <w:marRight w:val="0"/>
      <w:marTop w:val="0"/>
      <w:marBottom w:val="0"/>
      <w:divBdr>
        <w:top w:val="none" w:sz="0" w:space="0" w:color="auto"/>
        <w:left w:val="none" w:sz="0" w:space="0" w:color="auto"/>
        <w:bottom w:val="none" w:sz="0" w:space="0" w:color="auto"/>
        <w:right w:val="none" w:sz="0" w:space="0" w:color="auto"/>
      </w:divBdr>
    </w:div>
    <w:div w:id="809133318">
      <w:bodyDiv w:val="1"/>
      <w:marLeft w:val="0"/>
      <w:marRight w:val="0"/>
      <w:marTop w:val="0"/>
      <w:marBottom w:val="0"/>
      <w:divBdr>
        <w:top w:val="none" w:sz="0" w:space="0" w:color="auto"/>
        <w:left w:val="none" w:sz="0" w:space="0" w:color="auto"/>
        <w:bottom w:val="none" w:sz="0" w:space="0" w:color="auto"/>
        <w:right w:val="none" w:sz="0" w:space="0" w:color="auto"/>
      </w:divBdr>
    </w:div>
    <w:div w:id="809327123">
      <w:bodyDiv w:val="1"/>
      <w:marLeft w:val="0"/>
      <w:marRight w:val="0"/>
      <w:marTop w:val="0"/>
      <w:marBottom w:val="0"/>
      <w:divBdr>
        <w:top w:val="none" w:sz="0" w:space="0" w:color="auto"/>
        <w:left w:val="none" w:sz="0" w:space="0" w:color="auto"/>
        <w:bottom w:val="none" w:sz="0" w:space="0" w:color="auto"/>
        <w:right w:val="none" w:sz="0" w:space="0" w:color="auto"/>
      </w:divBdr>
    </w:div>
    <w:div w:id="809632770">
      <w:bodyDiv w:val="1"/>
      <w:marLeft w:val="0"/>
      <w:marRight w:val="0"/>
      <w:marTop w:val="0"/>
      <w:marBottom w:val="0"/>
      <w:divBdr>
        <w:top w:val="none" w:sz="0" w:space="0" w:color="auto"/>
        <w:left w:val="none" w:sz="0" w:space="0" w:color="auto"/>
        <w:bottom w:val="none" w:sz="0" w:space="0" w:color="auto"/>
        <w:right w:val="none" w:sz="0" w:space="0" w:color="auto"/>
      </w:divBdr>
    </w:div>
    <w:div w:id="809829197">
      <w:bodyDiv w:val="1"/>
      <w:marLeft w:val="0"/>
      <w:marRight w:val="0"/>
      <w:marTop w:val="0"/>
      <w:marBottom w:val="0"/>
      <w:divBdr>
        <w:top w:val="none" w:sz="0" w:space="0" w:color="auto"/>
        <w:left w:val="none" w:sz="0" w:space="0" w:color="auto"/>
        <w:bottom w:val="none" w:sz="0" w:space="0" w:color="auto"/>
        <w:right w:val="none" w:sz="0" w:space="0" w:color="auto"/>
      </w:divBdr>
    </w:div>
    <w:div w:id="809857696">
      <w:bodyDiv w:val="1"/>
      <w:marLeft w:val="0"/>
      <w:marRight w:val="0"/>
      <w:marTop w:val="0"/>
      <w:marBottom w:val="0"/>
      <w:divBdr>
        <w:top w:val="none" w:sz="0" w:space="0" w:color="auto"/>
        <w:left w:val="none" w:sz="0" w:space="0" w:color="auto"/>
        <w:bottom w:val="none" w:sz="0" w:space="0" w:color="auto"/>
        <w:right w:val="none" w:sz="0" w:space="0" w:color="auto"/>
      </w:divBdr>
    </w:div>
    <w:div w:id="815490930">
      <w:bodyDiv w:val="1"/>
      <w:marLeft w:val="0"/>
      <w:marRight w:val="0"/>
      <w:marTop w:val="0"/>
      <w:marBottom w:val="0"/>
      <w:divBdr>
        <w:top w:val="none" w:sz="0" w:space="0" w:color="auto"/>
        <w:left w:val="none" w:sz="0" w:space="0" w:color="auto"/>
        <w:bottom w:val="none" w:sz="0" w:space="0" w:color="auto"/>
        <w:right w:val="none" w:sz="0" w:space="0" w:color="auto"/>
      </w:divBdr>
    </w:div>
    <w:div w:id="817379738">
      <w:bodyDiv w:val="1"/>
      <w:marLeft w:val="0"/>
      <w:marRight w:val="0"/>
      <w:marTop w:val="0"/>
      <w:marBottom w:val="0"/>
      <w:divBdr>
        <w:top w:val="none" w:sz="0" w:space="0" w:color="auto"/>
        <w:left w:val="none" w:sz="0" w:space="0" w:color="auto"/>
        <w:bottom w:val="none" w:sz="0" w:space="0" w:color="auto"/>
        <w:right w:val="none" w:sz="0" w:space="0" w:color="auto"/>
      </w:divBdr>
    </w:div>
    <w:div w:id="817527742">
      <w:bodyDiv w:val="1"/>
      <w:marLeft w:val="0"/>
      <w:marRight w:val="0"/>
      <w:marTop w:val="0"/>
      <w:marBottom w:val="0"/>
      <w:divBdr>
        <w:top w:val="none" w:sz="0" w:space="0" w:color="auto"/>
        <w:left w:val="none" w:sz="0" w:space="0" w:color="auto"/>
        <w:bottom w:val="none" w:sz="0" w:space="0" w:color="auto"/>
        <w:right w:val="none" w:sz="0" w:space="0" w:color="auto"/>
      </w:divBdr>
    </w:div>
    <w:div w:id="818422087">
      <w:bodyDiv w:val="1"/>
      <w:marLeft w:val="0"/>
      <w:marRight w:val="0"/>
      <w:marTop w:val="0"/>
      <w:marBottom w:val="0"/>
      <w:divBdr>
        <w:top w:val="none" w:sz="0" w:space="0" w:color="auto"/>
        <w:left w:val="none" w:sz="0" w:space="0" w:color="auto"/>
        <w:bottom w:val="none" w:sz="0" w:space="0" w:color="auto"/>
        <w:right w:val="none" w:sz="0" w:space="0" w:color="auto"/>
      </w:divBdr>
    </w:div>
    <w:div w:id="820658051">
      <w:bodyDiv w:val="1"/>
      <w:marLeft w:val="0"/>
      <w:marRight w:val="0"/>
      <w:marTop w:val="0"/>
      <w:marBottom w:val="0"/>
      <w:divBdr>
        <w:top w:val="none" w:sz="0" w:space="0" w:color="auto"/>
        <w:left w:val="none" w:sz="0" w:space="0" w:color="auto"/>
        <w:bottom w:val="none" w:sz="0" w:space="0" w:color="auto"/>
        <w:right w:val="none" w:sz="0" w:space="0" w:color="auto"/>
      </w:divBdr>
    </w:div>
    <w:div w:id="825976076">
      <w:bodyDiv w:val="1"/>
      <w:marLeft w:val="0"/>
      <w:marRight w:val="0"/>
      <w:marTop w:val="0"/>
      <w:marBottom w:val="0"/>
      <w:divBdr>
        <w:top w:val="none" w:sz="0" w:space="0" w:color="auto"/>
        <w:left w:val="none" w:sz="0" w:space="0" w:color="auto"/>
        <w:bottom w:val="none" w:sz="0" w:space="0" w:color="auto"/>
        <w:right w:val="none" w:sz="0" w:space="0" w:color="auto"/>
      </w:divBdr>
    </w:div>
    <w:div w:id="829295875">
      <w:bodyDiv w:val="1"/>
      <w:marLeft w:val="0"/>
      <w:marRight w:val="0"/>
      <w:marTop w:val="0"/>
      <w:marBottom w:val="0"/>
      <w:divBdr>
        <w:top w:val="none" w:sz="0" w:space="0" w:color="auto"/>
        <w:left w:val="none" w:sz="0" w:space="0" w:color="auto"/>
        <w:bottom w:val="none" w:sz="0" w:space="0" w:color="auto"/>
        <w:right w:val="none" w:sz="0" w:space="0" w:color="auto"/>
      </w:divBdr>
    </w:div>
    <w:div w:id="831216175">
      <w:bodyDiv w:val="1"/>
      <w:marLeft w:val="0"/>
      <w:marRight w:val="0"/>
      <w:marTop w:val="0"/>
      <w:marBottom w:val="0"/>
      <w:divBdr>
        <w:top w:val="none" w:sz="0" w:space="0" w:color="auto"/>
        <w:left w:val="none" w:sz="0" w:space="0" w:color="auto"/>
        <w:bottom w:val="none" w:sz="0" w:space="0" w:color="auto"/>
        <w:right w:val="none" w:sz="0" w:space="0" w:color="auto"/>
      </w:divBdr>
    </w:div>
    <w:div w:id="834150952">
      <w:bodyDiv w:val="1"/>
      <w:marLeft w:val="0"/>
      <w:marRight w:val="0"/>
      <w:marTop w:val="0"/>
      <w:marBottom w:val="0"/>
      <w:divBdr>
        <w:top w:val="none" w:sz="0" w:space="0" w:color="auto"/>
        <w:left w:val="none" w:sz="0" w:space="0" w:color="auto"/>
        <w:bottom w:val="none" w:sz="0" w:space="0" w:color="auto"/>
        <w:right w:val="none" w:sz="0" w:space="0" w:color="auto"/>
      </w:divBdr>
    </w:div>
    <w:div w:id="835151101">
      <w:bodyDiv w:val="1"/>
      <w:marLeft w:val="0"/>
      <w:marRight w:val="0"/>
      <w:marTop w:val="0"/>
      <w:marBottom w:val="0"/>
      <w:divBdr>
        <w:top w:val="none" w:sz="0" w:space="0" w:color="auto"/>
        <w:left w:val="none" w:sz="0" w:space="0" w:color="auto"/>
        <w:bottom w:val="none" w:sz="0" w:space="0" w:color="auto"/>
        <w:right w:val="none" w:sz="0" w:space="0" w:color="auto"/>
      </w:divBdr>
    </w:div>
    <w:div w:id="836774801">
      <w:bodyDiv w:val="1"/>
      <w:marLeft w:val="0"/>
      <w:marRight w:val="0"/>
      <w:marTop w:val="0"/>
      <w:marBottom w:val="0"/>
      <w:divBdr>
        <w:top w:val="none" w:sz="0" w:space="0" w:color="auto"/>
        <w:left w:val="none" w:sz="0" w:space="0" w:color="auto"/>
        <w:bottom w:val="none" w:sz="0" w:space="0" w:color="auto"/>
        <w:right w:val="none" w:sz="0" w:space="0" w:color="auto"/>
      </w:divBdr>
    </w:div>
    <w:div w:id="837035793">
      <w:bodyDiv w:val="1"/>
      <w:marLeft w:val="0"/>
      <w:marRight w:val="0"/>
      <w:marTop w:val="0"/>
      <w:marBottom w:val="0"/>
      <w:divBdr>
        <w:top w:val="none" w:sz="0" w:space="0" w:color="auto"/>
        <w:left w:val="none" w:sz="0" w:space="0" w:color="auto"/>
        <w:bottom w:val="none" w:sz="0" w:space="0" w:color="auto"/>
        <w:right w:val="none" w:sz="0" w:space="0" w:color="auto"/>
      </w:divBdr>
    </w:div>
    <w:div w:id="840198672">
      <w:bodyDiv w:val="1"/>
      <w:marLeft w:val="0"/>
      <w:marRight w:val="0"/>
      <w:marTop w:val="0"/>
      <w:marBottom w:val="0"/>
      <w:divBdr>
        <w:top w:val="none" w:sz="0" w:space="0" w:color="auto"/>
        <w:left w:val="none" w:sz="0" w:space="0" w:color="auto"/>
        <w:bottom w:val="none" w:sz="0" w:space="0" w:color="auto"/>
        <w:right w:val="none" w:sz="0" w:space="0" w:color="auto"/>
      </w:divBdr>
    </w:div>
    <w:div w:id="840461898">
      <w:bodyDiv w:val="1"/>
      <w:marLeft w:val="0"/>
      <w:marRight w:val="0"/>
      <w:marTop w:val="0"/>
      <w:marBottom w:val="0"/>
      <w:divBdr>
        <w:top w:val="none" w:sz="0" w:space="0" w:color="auto"/>
        <w:left w:val="none" w:sz="0" w:space="0" w:color="auto"/>
        <w:bottom w:val="none" w:sz="0" w:space="0" w:color="auto"/>
        <w:right w:val="none" w:sz="0" w:space="0" w:color="auto"/>
      </w:divBdr>
    </w:div>
    <w:div w:id="843859168">
      <w:bodyDiv w:val="1"/>
      <w:marLeft w:val="0"/>
      <w:marRight w:val="0"/>
      <w:marTop w:val="0"/>
      <w:marBottom w:val="0"/>
      <w:divBdr>
        <w:top w:val="none" w:sz="0" w:space="0" w:color="auto"/>
        <w:left w:val="none" w:sz="0" w:space="0" w:color="auto"/>
        <w:bottom w:val="none" w:sz="0" w:space="0" w:color="auto"/>
        <w:right w:val="none" w:sz="0" w:space="0" w:color="auto"/>
      </w:divBdr>
    </w:div>
    <w:div w:id="844324987">
      <w:bodyDiv w:val="1"/>
      <w:marLeft w:val="0"/>
      <w:marRight w:val="0"/>
      <w:marTop w:val="0"/>
      <w:marBottom w:val="0"/>
      <w:divBdr>
        <w:top w:val="none" w:sz="0" w:space="0" w:color="auto"/>
        <w:left w:val="none" w:sz="0" w:space="0" w:color="auto"/>
        <w:bottom w:val="none" w:sz="0" w:space="0" w:color="auto"/>
        <w:right w:val="none" w:sz="0" w:space="0" w:color="auto"/>
      </w:divBdr>
    </w:div>
    <w:div w:id="846940323">
      <w:bodyDiv w:val="1"/>
      <w:marLeft w:val="0"/>
      <w:marRight w:val="0"/>
      <w:marTop w:val="0"/>
      <w:marBottom w:val="0"/>
      <w:divBdr>
        <w:top w:val="none" w:sz="0" w:space="0" w:color="auto"/>
        <w:left w:val="none" w:sz="0" w:space="0" w:color="auto"/>
        <w:bottom w:val="none" w:sz="0" w:space="0" w:color="auto"/>
        <w:right w:val="none" w:sz="0" w:space="0" w:color="auto"/>
      </w:divBdr>
    </w:div>
    <w:div w:id="846942792">
      <w:bodyDiv w:val="1"/>
      <w:marLeft w:val="0"/>
      <w:marRight w:val="0"/>
      <w:marTop w:val="0"/>
      <w:marBottom w:val="0"/>
      <w:divBdr>
        <w:top w:val="none" w:sz="0" w:space="0" w:color="auto"/>
        <w:left w:val="none" w:sz="0" w:space="0" w:color="auto"/>
        <w:bottom w:val="none" w:sz="0" w:space="0" w:color="auto"/>
        <w:right w:val="none" w:sz="0" w:space="0" w:color="auto"/>
      </w:divBdr>
    </w:div>
    <w:div w:id="849564401">
      <w:bodyDiv w:val="1"/>
      <w:marLeft w:val="0"/>
      <w:marRight w:val="0"/>
      <w:marTop w:val="0"/>
      <w:marBottom w:val="0"/>
      <w:divBdr>
        <w:top w:val="none" w:sz="0" w:space="0" w:color="auto"/>
        <w:left w:val="none" w:sz="0" w:space="0" w:color="auto"/>
        <w:bottom w:val="none" w:sz="0" w:space="0" w:color="auto"/>
        <w:right w:val="none" w:sz="0" w:space="0" w:color="auto"/>
      </w:divBdr>
    </w:div>
    <w:div w:id="850215845">
      <w:bodyDiv w:val="1"/>
      <w:marLeft w:val="0"/>
      <w:marRight w:val="0"/>
      <w:marTop w:val="0"/>
      <w:marBottom w:val="0"/>
      <w:divBdr>
        <w:top w:val="none" w:sz="0" w:space="0" w:color="auto"/>
        <w:left w:val="none" w:sz="0" w:space="0" w:color="auto"/>
        <w:bottom w:val="none" w:sz="0" w:space="0" w:color="auto"/>
        <w:right w:val="none" w:sz="0" w:space="0" w:color="auto"/>
      </w:divBdr>
    </w:div>
    <w:div w:id="851838921">
      <w:bodyDiv w:val="1"/>
      <w:marLeft w:val="0"/>
      <w:marRight w:val="0"/>
      <w:marTop w:val="0"/>
      <w:marBottom w:val="0"/>
      <w:divBdr>
        <w:top w:val="none" w:sz="0" w:space="0" w:color="auto"/>
        <w:left w:val="none" w:sz="0" w:space="0" w:color="auto"/>
        <w:bottom w:val="none" w:sz="0" w:space="0" w:color="auto"/>
        <w:right w:val="none" w:sz="0" w:space="0" w:color="auto"/>
      </w:divBdr>
    </w:div>
    <w:div w:id="852063929">
      <w:bodyDiv w:val="1"/>
      <w:marLeft w:val="0"/>
      <w:marRight w:val="0"/>
      <w:marTop w:val="0"/>
      <w:marBottom w:val="0"/>
      <w:divBdr>
        <w:top w:val="none" w:sz="0" w:space="0" w:color="auto"/>
        <w:left w:val="none" w:sz="0" w:space="0" w:color="auto"/>
        <w:bottom w:val="none" w:sz="0" w:space="0" w:color="auto"/>
        <w:right w:val="none" w:sz="0" w:space="0" w:color="auto"/>
      </w:divBdr>
    </w:div>
    <w:div w:id="853959530">
      <w:bodyDiv w:val="1"/>
      <w:marLeft w:val="0"/>
      <w:marRight w:val="0"/>
      <w:marTop w:val="0"/>
      <w:marBottom w:val="0"/>
      <w:divBdr>
        <w:top w:val="none" w:sz="0" w:space="0" w:color="auto"/>
        <w:left w:val="none" w:sz="0" w:space="0" w:color="auto"/>
        <w:bottom w:val="none" w:sz="0" w:space="0" w:color="auto"/>
        <w:right w:val="none" w:sz="0" w:space="0" w:color="auto"/>
      </w:divBdr>
    </w:div>
    <w:div w:id="861355399">
      <w:bodyDiv w:val="1"/>
      <w:marLeft w:val="0"/>
      <w:marRight w:val="0"/>
      <w:marTop w:val="0"/>
      <w:marBottom w:val="0"/>
      <w:divBdr>
        <w:top w:val="none" w:sz="0" w:space="0" w:color="auto"/>
        <w:left w:val="none" w:sz="0" w:space="0" w:color="auto"/>
        <w:bottom w:val="none" w:sz="0" w:space="0" w:color="auto"/>
        <w:right w:val="none" w:sz="0" w:space="0" w:color="auto"/>
      </w:divBdr>
    </w:div>
    <w:div w:id="862014127">
      <w:bodyDiv w:val="1"/>
      <w:marLeft w:val="0"/>
      <w:marRight w:val="0"/>
      <w:marTop w:val="0"/>
      <w:marBottom w:val="0"/>
      <w:divBdr>
        <w:top w:val="none" w:sz="0" w:space="0" w:color="auto"/>
        <w:left w:val="none" w:sz="0" w:space="0" w:color="auto"/>
        <w:bottom w:val="none" w:sz="0" w:space="0" w:color="auto"/>
        <w:right w:val="none" w:sz="0" w:space="0" w:color="auto"/>
      </w:divBdr>
    </w:div>
    <w:div w:id="863052774">
      <w:bodyDiv w:val="1"/>
      <w:marLeft w:val="0"/>
      <w:marRight w:val="0"/>
      <w:marTop w:val="0"/>
      <w:marBottom w:val="0"/>
      <w:divBdr>
        <w:top w:val="none" w:sz="0" w:space="0" w:color="auto"/>
        <w:left w:val="none" w:sz="0" w:space="0" w:color="auto"/>
        <w:bottom w:val="none" w:sz="0" w:space="0" w:color="auto"/>
        <w:right w:val="none" w:sz="0" w:space="0" w:color="auto"/>
      </w:divBdr>
    </w:div>
    <w:div w:id="869105303">
      <w:bodyDiv w:val="1"/>
      <w:marLeft w:val="0"/>
      <w:marRight w:val="0"/>
      <w:marTop w:val="0"/>
      <w:marBottom w:val="0"/>
      <w:divBdr>
        <w:top w:val="none" w:sz="0" w:space="0" w:color="auto"/>
        <w:left w:val="none" w:sz="0" w:space="0" w:color="auto"/>
        <w:bottom w:val="none" w:sz="0" w:space="0" w:color="auto"/>
        <w:right w:val="none" w:sz="0" w:space="0" w:color="auto"/>
      </w:divBdr>
    </w:div>
    <w:div w:id="870144041">
      <w:bodyDiv w:val="1"/>
      <w:marLeft w:val="0"/>
      <w:marRight w:val="0"/>
      <w:marTop w:val="0"/>
      <w:marBottom w:val="0"/>
      <w:divBdr>
        <w:top w:val="none" w:sz="0" w:space="0" w:color="auto"/>
        <w:left w:val="none" w:sz="0" w:space="0" w:color="auto"/>
        <w:bottom w:val="none" w:sz="0" w:space="0" w:color="auto"/>
        <w:right w:val="none" w:sz="0" w:space="0" w:color="auto"/>
      </w:divBdr>
    </w:div>
    <w:div w:id="870917150">
      <w:bodyDiv w:val="1"/>
      <w:marLeft w:val="0"/>
      <w:marRight w:val="0"/>
      <w:marTop w:val="0"/>
      <w:marBottom w:val="0"/>
      <w:divBdr>
        <w:top w:val="none" w:sz="0" w:space="0" w:color="auto"/>
        <w:left w:val="none" w:sz="0" w:space="0" w:color="auto"/>
        <w:bottom w:val="none" w:sz="0" w:space="0" w:color="auto"/>
        <w:right w:val="none" w:sz="0" w:space="0" w:color="auto"/>
      </w:divBdr>
    </w:div>
    <w:div w:id="872350170">
      <w:bodyDiv w:val="1"/>
      <w:marLeft w:val="0"/>
      <w:marRight w:val="0"/>
      <w:marTop w:val="0"/>
      <w:marBottom w:val="0"/>
      <w:divBdr>
        <w:top w:val="none" w:sz="0" w:space="0" w:color="auto"/>
        <w:left w:val="none" w:sz="0" w:space="0" w:color="auto"/>
        <w:bottom w:val="none" w:sz="0" w:space="0" w:color="auto"/>
        <w:right w:val="none" w:sz="0" w:space="0" w:color="auto"/>
      </w:divBdr>
    </w:div>
    <w:div w:id="872615024">
      <w:bodyDiv w:val="1"/>
      <w:marLeft w:val="0"/>
      <w:marRight w:val="0"/>
      <w:marTop w:val="0"/>
      <w:marBottom w:val="0"/>
      <w:divBdr>
        <w:top w:val="none" w:sz="0" w:space="0" w:color="auto"/>
        <w:left w:val="none" w:sz="0" w:space="0" w:color="auto"/>
        <w:bottom w:val="none" w:sz="0" w:space="0" w:color="auto"/>
        <w:right w:val="none" w:sz="0" w:space="0" w:color="auto"/>
      </w:divBdr>
    </w:div>
    <w:div w:id="874124942">
      <w:bodyDiv w:val="1"/>
      <w:marLeft w:val="0"/>
      <w:marRight w:val="0"/>
      <w:marTop w:val="0"/>
      <w:marBottom w:val="0"/>
      <w:divBdr>
        <w:top w:val="none" w:sz="0" w:space="0" w:color="auto"/>
        <w:left w:val="none" w:sz="0" w:space="0" w:color="auto"/>
        <w:bottom w:val="none" w:sz="0" w:space="0" w:color="auto"/>
        <w:right w:val="none" w:sz="0" w:space="0" w:color="auto"/>
      </w:divBdr>
    </w:div>
    <w:div w:id="874463033">
      <w:bodyDiv w:val="1"/>
      <w:marLeft w:val="0"/>
      <w:marRight w:val="0"/>
      <w:marTop w:val="0"/>
      <w:marBottom w:val="0"/>
      <w:divBdr>
        <w:top w:val="none" w:sz="0" w:space="0" w:color="auto"/>
        <w:left w:val="none" w:sz="0" w:space="0" w:color="auto"/>
        <w:bottom w:val="none" w:sz="0" w:space="0" w:color="auto"/>
        <w:right w:val="none" w:sz="0" w:space="0" w:color="auto"/>
      </w:divBdr>
    </w:div>
    <w:div w:id="874661755">
      <w:bodyDiv w:val="1"/>
      <w:marLeft w:val="0"/>
      <w:marRight w:val="0"/>
      <w:marTop w:val="0"/>
      <w:marBottom w:val="0"/>
      <w:divBdr>
        <w:top w:val="none" w:sz="0" w:space="0" w:color="auto"/>
        <w:left w:val="none" w:sz="0" w:space="0" w:color="auto"/>
        <w:bottom w:val="none" w:sz="0" w:space="0" w:color="auto"/>
        <w:right w:val="none" w:sz="0" w:space="0" w:color="auto"/>
      </w:divBdr>
    </w:div>
    <w:div w:id="874926264">
      <w:bodyDiv w:val="1"/>
      <w:marLeft w:val="0"/>
      <w:marRight w:val="0"/>
      <w:marTop w:val="0"/>
      <w:marBottom w:val="0"/>
      <w:divBdr>
        <w:top w:val="none" w:sz="0" w:space="0" w:color="auto"/>
        <w:left w:val="none" w:sz="0" w:space="0" w:color="auto"/>
        <w:bottom w:val="none" w:sz="0" w:space="0" w:color="auto"/>
        <w:right w:val="none" w:sz="0" w:space="0" w:color="auto"/>
      </w:divBdr>
    </w:div>
    <w:div w:id="875388259">
      <w:bodyDiv w:val="1"/>
      <w:marLeft w:val="0"/>
      <w:marRight w:val="0"/>
      <w:marTop w:val="0"/>
      <w:marBottom w:val="0"/>
      <w:divBdr>
        <w:top w:val="none" w:sz="0" w:space="0" w:color="auto"/>
        <w:left w:val="none" w:sz="0" w:space="0" w:color="auto"/>
        <w:bottom w:val="none" w:sz="0" w:space="0" w:color="auto"/>
        <w:right w:val="none" w:sz="0" w:space="0" w:color="auto"/>
      </w:divBdr>
    </w:div>
    <w:div w:id="876354851">
      <w:bodyDiv w:val="1"/>
      <w:marLeft w:val="0"/>
      <w:marRight w:val="0"/>
      <w:marTop w:val="0"/>
      <w:marBottom w:val="0"/>
      <w:divBdr>
        <w:top w:val="none" w:sz="0" w:space="0" w:color="auto"/>
        <w:left w:val="none" w:sz="0" w:space="0" w:color="auto"/>
        <w:bottom w:val="none" w:sz="0" w:space="0" w:color="auto"/>
        <w:right w:val="none" w:sz="0" w:space="0" w:color="auto"/>
      </w:divBdr>
    </w:div>
    <w:div w:id="878132017">
      <w:bodyDiv w:val="1"/>
      <w:marLeft w:val="0"/>
      <w:marRight w:val="0"/>
      <w:marTop w:val="0"/>
      <w:marBottom w:val="0"/>
      <w:divBdr>
        <w:top w:val="none" w:sz="0" w:space="0" w:color="auto"/>
        <w:left w:val="none" w:sz="0" w:space="0" w:color="auto"/>
        <w:bottom w:val="none" w:sz="0" w:space="0" w:color="auto"/>
        <w:right w:val="none" w:sz="0" w:space="0" w:color="auto"/>
      </w:divBdr>
    </w:div>
    <w:div w:id="878786253">
      <w:bodyDiv w:val="1"/>
      <w:marLeft w:val="0"/>
      <w:marRight w:val="0"/>
      <w:marTop w:val="0"/>
      <w:marBottom w:val="0"/>
      <w:divBdr>
        <w:top w:val="none" w:sz="0" w:space="0" w:color="auto"/>
        <w:left w:val="none" w:sz="0" w:space="0" w:color="auto"/>
        <w:bottom w:val="none" w:sz="0" w:space="0" w:color="auto"/>
        <w:right w:val="none" w:sz="0" w:space="0" w:color="auto"/>
      </w:divBdr>
    </w:div>
    <w:div w:id="878931779">
      <w:bodyDiv w:val="1"/>
      <w:marLeft w:val="0"/>
      <w:marRight w:val="0"/>
      <w:marTop w:val="0"/>
      <w:marBottom w:val="0"/>
      <w:divBdr>
        <w:top w:val="none" w:sz="0" w:space="0" w:color="auto"/>
        <w:left w:val="none" w:sz="0" w:space="0" w:color="auto"/>
        <w:bottom w:val="none" w:sz="0" w:space="0" w:color="auto"/>
        <w:right w:val="none" w:sz="0" w:space="0" w:color="auto"/>
      </w:divBdr>
    </w:div>
    <w:div w:id="880365793">
      <w:bodyDiv w:val="1"/>
      <w:marLeft w:val="0"/>
      <w:marRight w:val="0"/>
      <w:marTop w:val="0"/>
      <w:marBottom w:val="0"/>
      <w:divBdr>
        <w:top w:val="none" w:sz="0" w:space="0" w:color="auto"/>
        <w:left w:val="none" w:sz="0" w:space="0" w:color="auto"/>
        <w:bottom w:val="none" w:sz="0" w:space="0" w:color="auto"/>
        <w:right w:val="none" w:sz="0" w:space="0" w:color="auto"/>
      </w:divBdr>
    </w:div>
    <w:div w:id="880675827">
      <w:bodyDiv w:val="1"/>
      <w:marLeft w:val="0"/>
      <w:marRight w:val="0"/>
      <w:marTop w:val="0"/>
      <w:marBottom w:val="0"/>
      <w:divBdr>
        <w:top w:val="none" w:sz="0" w:space="0" w:color="auto"/>
        <w:left w:val="none" w:sz="0" w:space="0" w:color="auto"/>
        <w:bottom w:val="none" w:sz="0" w:space="0" w:color="auto"/>
        <w:right w:val="none" w:sz="0" w:space="0" w:color="auto"/>
      </w:divBdr>
    </w:div>
    <w:div w:id="885145980">
      <w:bodyDiv w:val="1"/>
      <w:marLeft w:val="0"/>
      <w:marRight w:val="0"/>
      <w:marTop w:val="0"/>
      <w:marBottom w:val="0"/>
      <w:divBdr>
        <w:top w:val="none" w:sz="0" w:space="0" w:color="auto"/>
        <w:left w:val="none" w:sz="0" w:space="0" w:color="auto"/>
        <w:bottom w:val="none" w:sz="0" w:space="0" w:color="auto"/>
        <w:right w:val="none" w:sz="0" w:space="0" w:color="auto"/>
      </w:divBdr>
    </w:div>
    <w:div w:id="885945834">
      <w:bodyDiv w:val="1"/>
      <w:marLeft w:val="0"/>
      <w:marRight w:val="0"/>
      <w:marTop w:val="0"/>
      <w:marBottom w:val="0"/>
      <w:divBdr>
        <w:top w:val="none" w:sz="0" w:space="0" w:color="auto"/>
        <w:left w:val="none" w:sz="0" w:space="0" w:color="auto"/>
        <w:bottom w:val="none" w:sz="0" w:space="0" w:color="auto"/>
        <w:right w:val="none" w:sz="0" w:space="0" w:color="auto"/>
      </w:divBdr>
    </w:div>
    <w:div w:id="889076823">
      <w:bodyDiv w:val="1"/>
      <w:marLeft w:val="0"/>
      <w:marRight w:val="0"/>
      <w:marTop w:val="0"/>
      <w:marBottom w:val="0"/>
      <w:divBdr>
        <w:top w:val="none" w:sz="0" w:space="0" w:color="auto"/>
        <w:left w:val="none" w:sz="0" w:space="0" w:color="auto"/>
        <w:bottom w:val="none" w:sz="0" w:space="0" w:color="auto"/>
        <w:right w:val="none" w:sz="0" w:space="0" w:color="auto"/>
      </w:divBdr>
    </w:div>
    <w:div w:id="892081519">
      <w:bodyDiv w:val="1"/>
      <w:marLeft w:val="0"/>
      <w:marRight w:val="0"/>
      <w:marTop w:val="0"/>
      <w:marBottom w:val="0"/>
      <w:divBdr>
        <w:top w:val="none" w:sz="0" w:space="0" w:color="auto"/>
        <w:left w:val="none" w:sz="0" w:space="0" w:color="auto"/>
        <w:bottom w:val="none" w:sz="0" w:space="0" w:color="auto"/>
        <w:right w:val="none" w:sz="0" w:space="0" w:color="auto"/>
      </w:divBdr>
    </w:div>
    <w:div w:id="892277475">
      <w:bodyDiv w:val="1"/>
      <w:marLeft w:val="0"/>
      <w:marRight w:val="0"/>
      <w:marTop w:val="0"/>
      <w:marBottom w:val="0"/>
      <w:divBdr>
        <w:top w:val="none" w:sz="0" w:space="0" w:color="auto"/>
        <w:left w:val="none" w:sz="0" w:space="0" w:color="auto"/>
        <w:bottom w:val="none" w:sz="0" w:space="0" w:color="auto"/>
        <w:right w:val="none" w:sz="0" w:space="0" w:color="auto"/>
      </w:divBdr>
    </w:div>
    <w:div w:id="893199246">
      <w:bodyDiv w:val="1"/>
      <w:marLeft w:val="0"/>
      <w:marRight w:val="0"/>
      <w:marTop w:val="0"/>
      <w:marBottom w:val="0"/>
      <w:divBdr>
        <w:top w:val="none" w:sz="0" w:space="0" w:color="auto"/>
        <w:left w:val="none" w:sz="0" w:space="0" w:color="auto"/>
        <w:bottom w:val="none" w:sz="0" w:space="0" w:color="auto"/>
        <w:right w:val="none" w:sz="0" w:space="0" w:color="auto"/>
      </w:divBdr>
    </w:div>
    <w:div w:id="893321687">
      <w:bodyDiv w:val="1"/>
      <w:marLeft w:val="0"/>
      <w:marRight w:val="0"/>
      <w:marTop w:val="0"/>
      <w:marBottom w:val="0"/>
      <w:divBdr>
        <w:top w:val="none" w:sz="0" w:space="0" w:color="auto"/>
        <w:left w:val="none" w:sz="0" w:space="0" w:color="auto"/>
        <w:bottom w:val="none" w:sz="0" w:space="0" w:color="auto"/>
        <w:right w:val="none" w:sz="0" w:space="0" w:color="auto"/>
      </w:divBdr>
    </w:div>
    <w:div w:id="897209878">
      <w:bodyDiv w:val="1"/>
      <w:marLeft w:val="0"/>
      <w:marRight w:val="0"/>
      <w:marTop w:val="0"/>
      <w:marBottom w:val="0"/>
      <w:divBdr>
        <w:top w:val="none" w:sz="0" w:space="0" w:color="auto"/>
        <w:left w:val="none" w:sz="0" w:space="0" w:color="auto"/>
        <w:bottom w:val="none" w:sz="0" w:space="0" w:color="auto"/>
        <w:right w:val="none" w:sz="0" w:space="0" w:color="auto"/>
      </w:divBdr>
    </w:div>
    <w:div w:id="897937906">
      <w:bodyDiv w:val="1"/>
      <w:marLeft w:val="0"/>
      <w:marRight w:val="0"/>
      <w:marTop w:val="0"/>
      <w:marBottom w:val="0"/>
      <w:divBdr>
        <w:top w:val="none" w:sz="0" w:space="0" w:color="auto"/>
        <w:left w:val="none" w:sz="0" w:space="0" w:color="auto"/>
        <w:bottom w:val="none" w:sz="0" w:space="0" w:color="auto"/>
        <w:right w:val="none" w:sz="0" w:space="0" w:color="auto"/>
      </w:divBdr>
    </w:div>
    <w:div w:id="897978224">
      <w:bodyDiv w:val="1"/>
      <w:marLeft w:val="0"/>
      <w:marRight w:val="0"/>
      <w:marTop w:val="0"/>
      <w:marBottom w:val="0"/>
      <w:divBdr>
        <w:top w:val="none" w:sz="0" w:space="0" w:color="auto"/>
        <w:left w:val="none" w:sz="0" w:space="0" w:color="auto"/>
        <w:bottom w:val="none" w:sz="0" w:space="0" w:color="auto"/>
        <w:right w:val="none" w:sz="0" w:space="0" w:color="auto"/>
      </w:divBdr>
    </w:div>
    <w:div w:id="898515223">
      <w:bodyDiv w:val="1"/>
      <w:marLeft w:val="0"/>
      <w:marRight w:val="0"/>
      <w:marTop w:val="0"/>
      <w:marBottom w:val="0"/>
      <w:divBdr>
        <w:top w:val="none" w:sz="0" w:space="0" w:color="auto"/>
        <w:left w:val="none" w:sz="0" w:space="0" w:color="auto"/>
        <w:bottom w:val="none" w:sz="0" w:space="0" w:color="auto"/>
        <w:right w:val="none" w:sz="0" w:space="0" w:color="auto"/>
      </w:divBdr>
    </w:div>
    <w:div w:id="898596195">
      <w:bodyDiv w:val="1"/>
      <w:marLeft w:val="0"/>
      <w:marRight w:val="0"/>
      <w:marTop w:val="0"/>
      <w:marBottom w:val="0"/>
      <w:divBdr>
        <w:top w:val="none" w:sz="0" w:space="0" w:color="auto"/>
        <w:left w:val="none" w:sz="0" w:space="0" w:color="auto"/>
        <w:bottom w:val="none" w:sz="0" w:space="0" w:color="auto"/>
        <w:right w:val="none" w:sz="0" w:space="0" w:color="auto"/>
      </w:divBdr>
    </w:div>
    <w:div w:id="900285242">
      <w:bodyDiv w:val="1"/>
      <w:marLeft w:val="0"/>
      <w:marRight w:val="0"/>
      <w:marTop w:val="0"/>
      <w:marBottom w:val="0"/>
      <w:divBdr>
        <w:top w:val="none" w:sz="0" w:space="0" w:color="auto"/>
        <w:left w:val="none" w:sz="0" w:space="0" w:color="auto"/>
        <w:bottom w:val="none" w:sz="0" w:space="0" w:color="auto"/>
        <w:right w:val="none" w:sz="0" w:space="0" w:color="auto"/>
      </w:divBdr>
    </w:div>
    <w:div w:id="901258113">
      <w:bodyDiv w:val="1"/>
      <w:marLeft w:val="0"/>
      <w:marRight w:val="0"/>
      <w:marTop w:val="0"/>
      <w:marBottom w:val="0"/>
      <w:divBdr>
        <w:top w:val="none" w:sz="0" w:space="0" w:color="auto"/>
        <w:left w:val="none" w:sz="0" w:space="0" w:color="auto"/>
        <w:bottom w:val="none" w:sz="0" w:space="0" w:color="auto"/>
        <w:right w:val="none" w:sz="0" w:space="0" w:color="auto"/>
      </w:divBdr>
    </w:div>
    <w:div w:id="901604208">
      <w:bodyDiv w:val="1"/>
      <w:marLeft w:val="0"/>
      <w:marRight w:val="0"/>
      <w:marTop w:val="0"/>
      <w:marBottom w:val="0"/>
      <w:divBdr>
        <w:top w:val="none" w:sz="0" w:space="0" w:color="auto"/>
        <w:left w:val="none" w:sz="0" w:space="0" w:color="auto"/>
        <w:bottom w:val="none" w:sz="0" w:space="0" w:color="auto"/>
        <w:right w:val="none" w:sz="0" w:space="0" w:color="auto"/>
      </w:divBdr>
    </w:div>
    <w:div w:id="902369652">
      <w:bodyDiv w:val="1"/>
      <w:marLeft w:val="0"/>
      <w:marRight w:val="0"/>
      <w:marTop w:val="0"/>
      <w:marBottom w:val="0"/>
      <w:divBdr>
        <w:top w:val="none" w:sz="0" w:space="0" w:color="auto"/>
        <w:left w:val="none" w:sz="0" w:space="0" w:color="auto"/>
        <w:bottom w:val="none" w:sz="0" w:space="0" w:color="auto"/>
        <w:right w:val="none" w:sz="0" w:space="0" w:color="auto"/>
      </w:divBdr>
    </w:div>
    <w:div w:id="902449162">
      <w:bodyDiv w:val="1"/>
      <w:marLeft w:val="0"/>
      <w:marRight w:val="0"/>
      <w:marTop w:val="0"/>
      <w:marBottom w:val="0"/>
      <w:divBdr>
        <w:top w:val="none" w:sz="0" w:space="0" w:color="auto"/>
        <w:left w:val="none" w:sz="0" w:space="0" w:color="auto"/>
        <w:bottom w:val="none" w:sz="0" w:space="0" w:color="auto"/>
        <w:right w:val="none" w:sz="0" w:space="0" w:color="auto"/>
      </w:divBdr>
    </w:div>
    <w:div w:id="903296348">
      <w:bodyDiv w:val="1"/>
      <w:marLeft w:val="0"/>
      <w:marRight w:val="0"/>
      <w:marTop w:val="0"/>
      <w:marBottom w:val="0"/>
      <w:divBdr>
        <w:top w:val="none" w:sz="0" w:space="0" w:color="auto"/>
        <w:left w:val="none" w:sz="0" w:space="0" w:color="auto"/>
        <w:bottom w:val="none" w:sz="0" w:space="0" w:color="auto"/>
        <w:right w:val="none" w:sz="0" w:space="0" w:color="auto"/>
      </w:divBdr>
    </w:div>
    <w:div w:id="903835532">
      <w:bodyDiv w:val="1"/>
      <w:marLeft w:val="0"/>
      <w:marRight w:val="0"/>
      <w:marTop w:val="0"/>
      <w:marBottom w:val="0"/>
      <w:divBdr>
        <w:top w:val="none" w:sz="0" w:space="0" w:color="auto"/>
        <w:left w:val="none" w:sz="0" w:space="0" w:color="auto"/>
        <w:bottom w:val="none" w:sz="0" w:space="0" w:color="auto"/>
        <w:right w:val="none" w:sz="0" w:space="0" w:color="auto"/>
      </w:divBdr>
    </w:div>
    <w:div w:id="904148800">
      <w:bodyDiv w:val="1"/>
      <w:marLeft w:val="0"/>
      <w:marRight w:val="0"/>
      <w:marTop w:val="0"/>
      <w:marBottom w:val="0"/>
      <w:divBdr>
        <w:top w:val="none" w:sz="0" w:space="0" w:color="auto"/>
        <w:left w:val="none" w:sz="0" w:space="0" w:color="auto"/>
        <w:bottom w:val="none" w:sz="0" w:space="0" w:color="auto"/>
        <w:right w:val="none" w:sz="0" w:space="0" w:color="auto"/>
      </w:divBdr>
    </w:div>
    <w:div w:id="904413991">
      <w:bodyDiv w:val="1"/>
      <w:marLeft w:val="0"/>
      <w:marRight w:val="0"/>
      <w:marTop w:val="0"/>
      <w:marBottom w:val="0"/>
      <w:divBdr>
        <w:top w:val="none" w:sz="0" w:space="0" w:color="auto"/>
        <w:left w:val="none" w:sz="0" w:space="0" w:color="auto"/>
        <w:bottom w:val="none" w:sz="0" w:space="0" w:color="auto"/>
        <w:right w:val="none" w:sz="0" w:space="0" w:color="auto"/>
      </w:divBdr>
    </w:div>
    <w:div w:id="906035914">
      <w:bodyDiv w:val="1"/>
      <w:marLeft w:val="0"/>
      <w:marRight w:val="0"/>
      <w:marTop w:val="0"/>
      <w:marBottom w:val="0"/>
      <w:divBdr>
        <w:top w:val="none" w:sz="0" w:space="0" w:color="auto"/>
        <w:left w:val="none" w:sz="0" w:space="0" w:color="auto"/>
        <w:bottom w:val="none" w:sz="0" w:space="0" w:color="auto"/>
        <w:right w:val="none" w:sz="0" w:space="0" w:color="auto"/>
      </w:divBdr>
    </w:div>
    <w:div w:id="906303958">
      <w:bodyDiv w:val="1"/>
      <w:marLeft w:val="0"/>
      <w:marRight w:val="0"/>
      <w:marTop w:val="0"/>
      <w:marBottom w:val="0"/>
      <w:divBdr>
        <w:top w:val="none" w:sz="0" w:space="0" w:color="auto"/>
        <w:left w:val="none" w:sz="0" w:space="0" w:color="auto"/>
        <w:bottom w:val="none" w:sz="0" w:space="0" w:color="auto"/>
        <w:right w:val="none" w:sz="0" w:space="0" w:color="auto"/>
      </w:divBdr>
    </w:div>
    <w:div w:id="910966742">
      <w:bodyDiv w:val="1"/>
      <w:marLeft w:val="0"/>
      <w:marRight w:val="0"/>
      <w:marTop w:val="0"/>
      <w:marBottom w:val="0"/>
      <w:divBdr>
        <w:top w:val="none" w:sz="0" w:space="0" w:color="auto"/>
        <w:left w:val="none" w:sz="0" w:space="0" w:color="auto"/>
        <w:bottom w:val="none" w:sz="0" w:space="0" w:color="auto"/>
        <w:right w:val="none" w:sz="0" w:space="0" w:color="auto"/>
      </w:divBdr>
    </w:div>
    <w:div w:id="912810855">
      <w:bodyDiv w:val="1"/>
      <w:marLeft w:val="0"/>
      <w:marRight w:val="0"/>
      <w:marTop w:val="0"/>
      <w:marBottom w:val="0"/>
      <w:divBdr>
        <w:top w:val="none" w:sz="0" w:space="0" w:color="auto"/>
        <w:left w:val="none" w:sz="0" w:space="0" w:color="auto"/>
        <w:bottom w:val="none" w:sz="0" w:space="0" w:color="auto"/>
        <w:right w:val="none" w:sz="0" w:space="0" w:color="auto"/>
      </w:divBdr>
    </w:div>
    <w:div w:id="913048061">
      <w:bodyDiv w:val="1"/>
      <w:marLeft w:val="0"/>
      <w:marRight w:val="0"/>
      <w:marTop w:val="0"/>
      <w:marBottom w:val="0"/>
      <w:divBdr>
        <w:top w:val="none" w:sz="0" w:space="0" w:color="auto"/>
        <w:left w:val="none" w:sz="0" w:space="0" w:color="auto"/>
        <w:bottom w:val="none" w:sz="0" w:space="0" w:color="auto"/>
        <w:right w:val="none" w:sz="0" w:space="0" w:color="auto"/>
      </w:divBdr>
    </w:div>
    <w:div w:id="916399516">
      <w:bodyDiv w:val="1"/>
      <w:marLeft w:val="0"/>
      <w:marRight w:val="0"/>
      <w:marTop w:val="0"/>
      <w:marBottom w:val="0"/>
      <w:divBdr>
        <w:top w:val="none" w:sz="0" w:space="0" w:color="auto"/>
        <w:left w:val="none" w:sz="0" w:space="0" w:color="auto"/>
        <w:bottom w:val="none" w:sz="0" w:space="0" w:color="auto"/>
        <w:right w:val="none" w:sz="0" w:space="0" w:color="auto"/>
      </w:divBdr>
    </w:div>
    <w:div w:id="917250215">
      <w:bodyDiv w:val="1"/>
      <w:marLeft w:val="0"/>
      <w:marRight w:val="0"/>
      <w:marTop w:val="0"/>
      <w:marBottom w:val="0"/>
      <w:divBdr>
        <w:top w:val="none" w:sz="0" w:space="0" w:color="auto"/>
        <w:left w:val="none" w:sz="0" w:space="0" w:color="auto"/>
        <w:bottom w:val="none" w:sz="0" w:space="0" w:color="auto"/>
        <w:right w:val="none" w:sz="0" w:space="0" w:color="auto"/>
      </w:divBdr>
    </w:div>
    <w:div w:id="917398153">
      <w:bodyDiv w:val="1"/>
      <w:marLeft w:val="0"/>
      <w:marRight w:val="0"/>
      <w:marTop w:val="0"/>
      <w:marBottom w:val="0"/>
      <w:divBdr>
        <w:top w:val="none" w:sz="0" w:space="0" w:color="auto"/>
        <w:left w:val="none" w:sz="0" w:space="0" w:color="auto"/>
        <w:bottom w:val="none" w:sz="0" w:space="0" w:color="auto"/>
        <w:right w:val="none" w:sz="0" w:space="0" w:color="auto"/>
      </w:divBdr>
    </w:div>
    <w:div w:id="919094869">
      <w:bodyDiv w:val="1"/>
      <w:marLeft w:val="0"/>
      <w:marRight w:val="0"/>
      <w:marTop w:val="0"/>
      <w:marBottom w:val="0"/>
      <w:divBdr>
        <w:top w:val="none" w:sz="0" w:space="0" w:color="auto"/>
        <w:left w:val="none" w:sz="0" w:space="0" w:color="auto"/>
        <w:bottom w:val="none" w:sz="0" w:space="0" w:color="auto"/>
        <w:right w:val="none" w:sz="0" w:space="0" w:color="auto"/>
      </w:divBdr>
    </w:div>
    <w:div w:id="920023545">
      <w:bodyDiv w:val="1"/>
      <w:marLeft w:val="0"/>
      <w:marRight w:val="0"/>
      <w:marTop w:val="0"/>
      <w:marBottom w:val="0"/>
      <w:divBdr>
        <w:top w:val="none" w:sz="0" w:space="0" w:color="auto"/>
        <w:left w:val="none" w:sz="0" w:space="0" w:color="auto"/>
        <w:bottom w:val="none" w:sz="0" w:space="0" w:color="auto"/>
        <w:right w:val="none" w:sz="0" w:space="0" w:color="auto"/>
      </w:divBdr>
    </w:div>
    <w:div w:id="920989447">
      <w:bodyDiv w:val="1"/>
      <w:marLeft w:val="0"/>
      <w:marRight w:val="0"/>
      <w:marTop w:val="0"/>
      <w:marBottom w:val="0"/>
      <w:divBdr>
        <w:top w:val="none" w:sz="0" w:space="0" w:color="auto"/>
        <w:left w:val="none" w:sz="0" w:space="0" w:color="auto"/>
        <w:bottom w:val="none" w:sz="0" w:space="0" w:color="auto"/>
        <w:right w:val="none" w:sz="0" w:space="0" w:color="auto"/>
      </w:divBdr>
    </w:div>
    <w:div w:id="922420172">
      <w:bodyDiv w:val="1"/>
      <w:marLeft w:val="0"/>
      <w:marRight w:val="0"/>
      <w:marTop w:val="0"/>
      <w:marBottom w:val="0"/>
      <w:divBdr>
        <w:top w:val="none" w:sz="0" w:space="0" w:color="auto"/>
        <w:left w:val="none" w:sz="0" w:space="0" w:color="auto"/>
        <w:bottom w:val="none" w:sz="0" w:space="0" w:color="auto"/>
        <w:right w:val="none" w:sz="0" w:space="0" w:color="auto"/>
      </w:divBdr>
    </w:div>
    <w:div w:id="923957751">
      <w:bodyDiv w:val="1"/>
      <w:marLeft w:val="0"/>
      <w:marRight w:val="0"/>
      <w:marTop w:val="0"/>
      <w:marBottom w:val="0"/>
      <w:divBdr>
        <w:top w:val="none" w:sz="0" w:space="0" w:color="auto"/>
        <w:left w:val="none" w:sz="0" w:space="0" w:color="auto"/>
        <w:bottom w:val="none" w:sz="0" w:space="0" w:color="auto"/>
        <w:right w:val="none" w:sz="0" w:space="0" w:color="auto"/>
      </w:divBdr>
    </w:div>
    <w:div w:id="924193411">
      <w:bodyDiv w:val="1"/>
      <w:marLeft w:val="0"/>
      <w:marRight w:val="0"/>
      <w:marTop w:val="0"/>
      <w:marBottom w:val="0"/>
      <w:divBdr>
        <w:top w:val="none" w:sz="0" w:space="0" w:color="auto"/>
        <w:left w:val="none" w:sz="0" w:space="0" w:color="auto"/>
        <w:bottom w:val="none" w:sz="0" w:space="0" w:color="auto"/>
        <w:right w:val="none" w:sz="0" w:space="0" w:color="auto"/>
      </w:divBdr>
    </w:div>
    <w:div w:id="925529506">
      <w:bodyDiv w:val="1"/>
      <w:marLeft w:val="0"/>
      <w:marRight w:val="0"/>
      <w:marTop w:val="0"/>
      <w:marBottom w:val="0"/>
      <w:divBdr>
        <w:top w:val="none" w:sz="0" w:space="0" w:color="auto"/>
        <w:left w:val="none" w:sz="0" w:space="0" w:color="auto"/>
        <w:bottom w:val="none" w:sz="0" w:space="0" w:color="auto"/>
        <w:right w:val="none" w:sz="0" w:space="0" w:color="auto"/>
      </w:divBdr>
    </w:div>
    <w:div w:id="927349944">
      <w:bodyDiv w:val="1"/>
      <w:marLeft w:val="0"/>
      <w:marRight w:val="0"/>
      <w:marTop w:val="0"/>
      <w:marBottom w:val="0"/>
      <w:divBdr>
        <w:top w:val="none" w:sz="0" w:space="0" w:color="auto"/>
        <w:left w:val="none" w:sz="0" w:space="0" w:color="auto"/>
        <w:bottom w:val="none" w:sz="0" w:space="0" w:color="auto"/>
        <w:right w:val="none" w:sz="0" w:space="0" w:color="auto"/>
      </w:divBdr>
    </w:div>
    <w:div w:id="929001646">
      <w:bodyDiv w:val="1"/>
      <w:marLeft w:val="0"/>
      <w:marRight w:val="0"/>
      <w:marTop w:val="0"/>
      <w:marBottom w:val="0"/>
      <w:divBdr>
        <w:top w:val="none" w:sz="0" w:space="0" w:color="auto"/>
        <w:left w:val="none" w:sz="0" w:space="0" w:color="auto"/>
        <w:bottom w:val="none" w:sz="0" w:space="0" w:color="auto"/>
        <w:right w:val="none" w:sz="0" w:space="0" w:color="auto"/>
      </w:divBdr>
    </w:div>
    <w:div w:id="929243242">
      <w:bodyDiv w:val="1"/>
      <w:marLeft w:val="0"/>
      <w:marRight w:val="0"/>
      <w:marTop w:val="0"/>
      <w:marBottom w:val="0"/>
      <w:divBdr>
        <w:top w:val="none" w:sz="0" w:space="0" w:color="auto"/>
        <w:left w:val="none" w:sz="0" w:space="0" w:color="auto"/>
        <w:bottom w:val="none" w:sz="0" w:space="0" w:color="auto"/>
        <w:right w:val="none" w:sz="0" w:space="0" w:color="auto"/>
      </w:divBdr>
    </w:div>
    <w:div w:id="929774917">
      <w:bodyDiv w:val="1"/>
      <w:marLeft w:val="0"/>
      <w:marRight w:val="0"/>
      <w:marTop w:val="0"/>
      <w:marBottom w:val="0"/>
      <w:divBdr>
        <w:top w:val="none" w:sz="0" w:space="0" w:color="auto"/>
        <w:left w:val="none" w:sz="0" w:space="0" w:color="auto"/>
        <w:bottom w:val="none" w:sz="0" w:space="0" w:color="auto"/>
        <w:right w:val="none" w:sz="0" w:space="0" w:color="auto"/>
      </w:divBdr>
    </w:div>
    <w:div w:id="930896224">
      <w:bodyDiv w:val="1"/>
      <w:marLeft w:val="0"/>
      <w:marRight w:val="0"/>
      <w:marTop w:val="0"/>
      <w:marBottom w:val="0"/>
      <w:divBdr>
        <w:top w:val="none" w:sz="0" w:space="0" w:color="auto"/>
        <w:left w:val="none" w:sz="0" w:space="0" w:color="auto"/>
        <w:bottom w:val="none" w:sz="0" w:space="0" w:color="auto"/>
        <w:right w:val="none" w:sz="0" w:space="0" w:color="auto"/>
      </w:divBdr>
    </w:div>
    <w:div w:id="933514164">
      <w:bodyDiv w:val="1"/>
      <w:marLeft w:val="0"/>
      <w:marRight w:val="0"/>
      <w:marTop w:val="0"/>
      <w:marBottom w:val="0"/>
      <w:divBdr>
        <w:top w:val="none" w:sz="0" w:space="0" w:color="auto"/>
        <w:left w:val="none" w:sz="0" w:space="0" w:color="auto"/>
        <w:bottom w:val="none" w:sz="0" w:space="0" w:color="auto"/>
        <w:right w:val="none" w:sz="0" w:space="0" w:color="auto"/>
      </w:divBdr>
    </w:div>
    <w:div w:id="933973694">
      <w:bodyDiv w:val="1"/>
      <w:marLeft w:val="0"/>
      <w:marRight w:val="0"/>
      <w:marTop w:val="0"/>
      <w:marBottom w:val="0"/>
      <w:divBdr>
        <w:top w:val="none" w:sz="0" w:space="0" w:color="auto"/>
        <w:left w:val="none" w:sz="0" w:space="0" w:color="auto"/>
        <w:bottom w:val="none" w:sz="0" w:space="0" w:color="auto"/>
        <w:right w:val="none" w:sz="0" w:space="0" w:color="auto"/>
      </w:divBdr>
    </w:div>
    <w:div w:id="934242066">
      <w:bodyDiv w:val="1"/>
      <w:marLeft w:val="0"/>
      <w:marRight w:val="0"/>
      <w:marTop w:val="0"/>
      <w:marBottom w:val="0"/>
      <w:divBdr>
        <w:top w:val="none" w:sz="0" w:space="0" w:color="auto"/>
        <w:left w:val="none" w:sz="0" w:space="0" w:color="auto"/>
        <w:bottom w:val="none" w:sz="0" w:space="0" w:color="auto"/>
        <w:right w:val="none" w:sz="0" w:space="0" w:color="auto"/>
      </w:divBdr>
    </w:div>
    <w:div w:id="941765761">
      <w:bodyDiv w:val="1"/>
      <w:marLeft w:val="0"/>
      <w:marRight w:val="0"/>
      <w:marTop w:val="0"/>
      <w:marBottom w:val="0"/>
      <w:divBdr>
        <w:top w:val="none" w:sz="0" w:space="0" w:color="auto"/>
        <w:left w:val="none" w:sz="0" w:space="0" w:color="auto"/>
        <w:bottom w:val="none" w:sz="0" w:space="0" w:color="auto"/>
        <w:right w:val="none" w:sz="0" w:space="0" w:color="auto"/>
      </w:divBdr>
    </w:div>
    <w:div w:id="946084901">
      <w:bodyDiv w:val="1"/>
      <w:marLeft w:val="0"/>
      <w:marRight w:val="0"/>
      <w:marTop w:val="0"/>
      <w:marBottom w:val="0"/>
      <w:divBdr>
        <w:top w:val="none" w:sz="0" w:space="0" w:color="auto"/>
        <w:left w:val="none" w:sz="0" w:space="0" w:color="auto"/>
        <w:bottom w:val="none" w:sz="0" w:space="0" w:color="auto"/>
        <w:right w:val="none" w:sz="0" w:space="0" w:color="auto"/>
      </w:divBdr>
    </w:div>
    <w:div w:id="947389675">
      <w:bodyDiv w:val="1"/>
      <w:marLeft w:val="0"/>
      <w:marRight w:val="0"/>
      <w:marTop w:val="0"/>
      <w:marBottom w:val="0"/>
      <w:divBdr>
        <w:top w:val="none" w:sz="0" w:space="0" w:color="auto"/>
        <w:left w:val="none" w:sz="0" w:space="0" w:color="auto"/>
        <w:bottom w:val="none" w:sz="0" w:space="0" w:color="auto"/>
        <w:right w:val="none" w:sz="0" w:space="0" w:color="auto"/>
      </w:divBdr>
    </w:div>
    <w:div w:id="948469152">
      <w:bodyDiv w:val="1"/>
      <w:marLeft w:val="0"/>
      <w:marRight w:val="0"/>
      <w:marTop w:val="0"/>
      <w:marBottom w:val="0"/>
      <w:divBdr>
        <w:top w:val="none" w:sz="0" w:space="0" w:color="auto"/>
        <w:left w:val="none" w:sz="0" w:space="0" w:color="auto"/>
        <w:bottom w:val="none" w:sz="0" w:space="0" w:color="auto"/>
        <w:right w:val="none" w:sz="0" w:space="0" w:color="auto"/>
      </w:divBdr>
    </w:div>
    <w:div w:id="949237525">
      <w:bodyDiv w:val="1"/>
      <w:marLeft w:val="0"/>
      <w:marRight w:val="0"/>
      <w:marTop w:val="0"/>
      <w:marBottom w:val="0"/>
      <w:divBdr>
        <w:top w:val="none" w:sz="0" w:space="0" w:color="auto"/>
        <w:left w:val="none" w:sz="0" w:space="0" w:color="auto"/>
        <w:bottom w:val="none" w:sz="0" w:space="0" w:color="auto"/>
        <w:right w:val="none" w:sz="0" w:space="0" w:color="auto"/>
      </w:divBdr>
    </w:div>
    <w:div w:id="949626907">
      <w:bodyDiv w:val="1"/>
      <w:marLeft w:val="0"/>
      <w:marRight w:val="0"/>
      <w:marTop w:val="0"/>
      <w:marBottom w:val="0"/>
      <w:divBdr>
        <w:top w:val="none" w:sz="0" w:space="0" w:color="auto"/>
        <w:left w:val="none" w:sz="0" w:space="0" w:color="auto"/>
        <w:bottom w:val="none" w:sz="0" w:space="0" w:color="auto"/>
        <w:right w:val="none" w:sz="0" w:space="0" w:color="auto"/>
      </w:divBdr>
    </w:div>
    <w:div w:id="950238454">
      <w:bodyDiv w:val="1"/>
      <w:marLeft w:val="0"/>
      <w:marRight w:val="0"/>
      <w:marTop w:val="0"/>
      <w:marBottom w:val="0"/>
      <w:divBdr>
        <w:top w:val="none" w:sz="0" w:space="0" w:color="auto"/>
        <w:left w:val="none" w:sz="0" w:space="0" w:color="auto"/>
        <w:bottom w:val="none" w:sz="0" w:space="0" w:color="auto"/>
        <w:right w:val="none" w:sz="0" w:space="0" w:color="auto"/>
      </w:divBdr>
    </w:div>
    <w:div w:id="950626712">
      <w:bodyDiv w:val="1"/>
      <w:marLeft w:val="0"/>
      <w:marRight w:val="0"/>
      <w:marTop w:val="0"/>
      <w:marBottom w:val="0"/>
      <w:divBdr>
        <w:top w:val="none" w:sz="0" w:space="0" w:color="auto"/>
        <w:left w:val="none" w:sz="0" w:space="0" w:color="auto"/>
        <w:bottom w:val="none" w:sz="0" w:space="0" w:color="auto"/>
        <w:right w:val="none" w:sz="0" w:space="0" w:color="auto"/>
      </w:divBdr>
    </w:div>
    <w:div w:id="952203627">
      <w:bodyDiv w:val="1"/>
      <w:marLeft w:val="0"/>
      <w:marRight w:val="0"/>
      <w:marTop w:val="0"/>
      <w:marBottom w:val="0"/>
      <w:divBdr>
        <w:top w:val="none" w:sz="0" w:space="0" w:color="auto"/>
        <w:left w:val="none" w:sz="0" w:space="0" w:color="auto"/>
        <w:bottom w:val="none" w:sz="0" w:space="0" w:color="auto"/>
        <w:right w:val="none" w:sz="0" w:space="0" w:color="auto"/>
      </w:divBdr>
    </w:div>
    <w:div w:id="954796348">
      <w:bodyDiv w:val="1"/>
      <w:marLeft w:val="0"/>
      <w:marRight w:val="0"/>
      <w:marTop w:val="0"/>
      <w:marBottom w:val="0"/>
      <w:divBdr>
        <w:top w:val="none" w:sz="0" w:space="0" w:color="auto"/>
        <w:left w:val="none" w:sz="0" w:space="0" w:color="auto"/>
        <w:bottom w:val="none" w:sz="0" w:space="0" w:color="auto"/>
        <w:right w:val="none" w:sz="0" w:space="0" w:color="auto"/>
      </w:divBdr>
    </w:div>
    <w:div w:id="956182818">
      <w:bodyDiv w:val="1"/>
      <w:marLeft w:val="0"/>
      <w:marRight w:val="0"/>
      <w:marTop w:val="0"/>
      <w:marBottom w:val="0"/>
      <w:divBdr>
        <w:top w:val="none" w:sz="0" w:space="0" w:color="auto"/>
        <w:left w:val="none" w:sz="0" w:space="0" w:color="auto"/>
        <w:bottom w:val="none" w:sz="0" w:space="0" w:color="auto"/>
        <w:right w:val="none" w:sz="0" w:space="0" w:color="auto"/>
      </w:divBdr>
    </w:div>
    <w:div w:id="956566011">
      <w:bodyDiv w:val="1"/>
      <w:marLeft w:val="0"/>
      <w:marRight w:val="0"/>
      <w:marTop w:val="0"/>
      <w:marBottom w:val="0"/>
      <w:divBdr>
        <w:top w:val="none" w:sz="0" w:space="0" w:color="auto"/>
        <w:left w:val="none" w:sz="0" w:space="0" w:color="auto"/>
        <w:bottom w:val="none" w:sz="0" w:space="0" w:color="auto"/>
        <w:right w:val="none" w:sz="0" w:space="0" w:color="auto"/>
      </w:divBdr>
    </w:div>
    <w:div w:id="956595817">
      <w:bodyDiv w:val="1"/>
      <w:marLeft w:val="0"/>
      <w:marRight w:val="0"/>
      <w:marTop w:val="0"/>
      <w:marBottom w:val="0"/>
      <w:divBdr>
        <w:top w:val="none" w:sz="0" w:space="0" w:color="auto"/>
        <w:left w:val="none" w:sz="0" w:space="0" w:color="auto"/>
        <w:bottom w:val="none" w:sz="0" w:space="0" w:color="auto"/>
        <w:right w:val="none" w:sz="0" w:space="0" w:color="auto"/>
      </w:divBdr>
    </w:div>
    <w:div w:id="956840211">
      <w:bodyDiv w:val="1"/>
      <w:marLeft w:val="0"/>
      <w:marRight w:val="0"/>
      <w:marTop w:val="0"/>
      <w:marBottom w:val="0"/>
      <w:divBdr>
        <w:top w:val="none" w:sz="0" w:space="0" w:color="auto"/>
        <w:left w:val="none" w:sz="0" w:space="0" w:color="auto"/>
        <w:bottom w:val="none" w:sz="0" w:space="0" w:color="auto"/>
        <w:right w:val="none" w:sz="0" w:space="0" w:color="auto"/>
      </w:divBdr>
    </w:div>
    <w:div w:id="956958407">
      <w:bodyDiv w:val="1"/>
      <w:marLeft w:val="0"/>
      <w:marRight w:val="0"/>
      <w:marTop w:val="0"/>
      <w:marBottom w:val="0"/>
      <w:divBdr>
        <w:top w:val="none" w:sz="0" w:space="0" w:color="auto"/>
        <w:left w:val="none" w:sz="0" w:space="0" w:color="auto"/>
        <w:bottom w:val="none" w:sz="0" w:space="0" w:color="auto"/>
        <w:right w:val="none" w:sz="0" w:space="0" w:color="auto"/>
      </w:divBdr>
    </w:div>
    <w:div w:id="957102109">
      <w:bodyDiv w:val="1"/>
      <w:marLeft w:val="0"/>
      <w:marRight w:val="0"/>
      <w:marTop w:val="0"/>
      <w:marBottom w:val="0"/>
      <w:divBdr>
        <w:top w:val="none" w:sz="0" w:space="0" w:color="auto"/>
        <w:left w:val="none" w:sz="0" w:space="0" w:color="auto"/>
        <w:bottom w:val="none" w:sz="0" w:space="0" w:color="auto"/>
        <w:right w:val="none" w:sz="0" w:space="0" w:color="auto"/>
      </w:divBdr>
    </w:div>
    <w:div w:id="959721071">
      <w:bodyDiv w:val="1"/>
      <w:marLeft w:val="0"/>
      <w:marRight w:val="0"/>
      <w:marTop w:val="0"/>
      <w:marBottom w:val="0"/>
      <w:divBdr>
        <w:top w:val="none" w:sz="0" w:space="0" w:color="auto"/>
        <w:left w:val="none" w:sz="0" w:space="0" w:color="auto"/>
        <w:bottom w:val="none" w:sz="0" w:space="0" w:color="auto"/>
        <w:right w:val="none" w:sz="0" w:space="0" w:color="auto"/>
      </w:divBdr>
    </w:div>
    <w:div w:id="959803187">
      <w:bodyDiv w:val="1"/>
      <w:marLeft w:val="0"/>
      <w:marRight w:val="0"/>
      <w:marTop w:val="0"/>
      <w:marBottom w:val="0"/>
      <w:divBdr>
        <w:top w:val="none" w:sz="0" w:space="0" w:color="auto"/>
        <w:left w:val="none" w:sz="0" w:space="0" w:color="auto"/>
        <w:bottom w:val="none" w:sz="0" w:space="0" w:color="auto"/>
        <w:right w:val="none" w:sz="0" w:space="0" w:color="auto"/>
      </w:divBdr>
    </w:div>
    <w:div w:id="961693834">
      <w:bodyDiv w:val="1"/>
      <w:marLeft w:val="0"/>
      <w:marRight w:val="0"/>
      <w:marTop w:val="0"/>
      <w:marBottom w:val="0"/>
      <w:divBdr>
        <w:top w:val="none" w:sz="0" w:space="0" w:color="auto"/>
        <w:left w:val="none" w:sz="0" w:space="0" w:color="auto"/>
        <w:bottom w:val="none" w:sz="0" w:space="0" w:color="auto"/>
        <w:right w:val="none" w:sz="0" w:space="0" w:color="auto"/>
      </w:divBdr>
    </w:div>
    <w:div w:id="961810619">
      <w:bodyDiv w:val="1"/>
      <w:marLeft w:val="0"/>
      <w:marRight w:val="0"/>
      <w:marTop w:val="0"/>
      <w:marBottom w:val="0"/>
      <w:divBdr>
        <w:top w:val="none" w:sz="0" w:space="0" w:color="auto"/>
        <w:left w:val="none" w:sz="0" w:space="0" w:color="auto"/>
        <w:bottom w:val="none" w:sz="0" w:space="0" w:color="auto"/>
        <w:right w:val="none" w:sz="0" w:space="0" w:color="auto"/>
      </w:divBdr>
    </w:div>
    <w:div w:id="962729309">
      <w:bodyDiv w:val="1"/>
      <w:marLeft w:val="0"/>
      <w:marRight w:val="0"/>
      <w:marTop w:val="0"/>
      <w:marBottom w:val="0"/>
      <w:divBdr>
        <w:top w:val="none" w:sz="0" w:space="0" w:color="auto"/>
        <w:left w:val="none" w:sz="0" w:space="0" w:color="auto"/>
        <w:bottom w:val="none" w:sz="0" w:space="0" w:color="auto"/>
        <w:right w:val="none" w:sz="0" w:space="0" w:color="auto"/>
      </w:divBdr>
    </w:div>
    <w:div w:id="965159137">
      <w:bodyDiv w:val="1"/>
      <w:marLeft w:val="0"/>
      <w:marRight w:val="0"/>
      <w:marTop w:val="0"/>
      <w:marBottom w:val="0"/>
      <w:divBdr>
        <w:top w:val="none" w:sz="0" w:space="0" w:color="auto"/>
        <w:left w:val="none" w:sz="0" w:space="0" w:color="auto"/>
        <w:bottom w:val="none" w:sz="0" w:space="0" w:color="auto"/>
        <w:right w:val="none" w:sz="0" w:space="0" w:color="auto"/>
      </w:divBdr>
    </w:div>
    <w:div w:id="965621587">
      <w:bodyDiv w:val="1"/>
      <w:marLeft w:val="0"/>
      <w:marRight w:val="0"/>
      <w:marTop w:val="0"/>
      <w:marBottom w:val="0"/>
      <w:divBdr>
        <w:top w:val="none" w:sz="0" w:space="0" w:color="auto"/>
        <w:left w:val="none" w:sz="0" w:space="0" w:color="auto"/>
        <w:bottom w:val="none" w:sz="0" w:space="0" w:color="auto"/>
        <w:right w:val="none" w:sz="0" w:space="0" w:color="auto"/>
      </w:divBdr>
    </w:div>
    <w:div w:id="966933793">
      <w:bodyDiv w:val="1"/>
      <w:marLeft w:val="0"/>
      <w:marRight w:val="0"/>
      <w:marTop w:val="0"/>
      <w:marBottom w:val="0"/>
      <w:divBdr>
        <w:top w:val="none" w:sz="0" w:space="0" w:color="auto"/>
        <w:left w:val="none" w:sz="0" w:space="0" w:color="auto"/>
        <w:bottom w:val="none" w:sz="0" w:space="0" w:color="auto"/>
        <w:right w:val="none" w:sz="0" w:space="0" w:color="auto"/>
      </w:divBdr>
    </w:div>
    <w:div w:id="971639057">
      <w:bodyDiv w:val="1"/>
      <w:marLeft w:val="0"/>
      <w:marRight w:val="0"/>
      <w:marTop w:val="0"/>
      <w:marBottom w:val="0"/>
      <w:divBdr>
        <w:top w:val="none" w:sz="0" w:space="0" w:color="auto"/>
        <w:left w:val="none" w:sz="0" w:space="0" w:color="auto"/>
        <w:bottom w:val="none" w:sz="0" w:space="0" w:color="auto"/>
        <w:right w:val="none" w:sz="0" w:space="0" w:color="auto"/>
      </w:divBdr>
    </w:div>
    <w:div w:id="971791268">
      <w:bodyDiv w:val="1"/>
      <w:marLeft w:val="0"/>
      <w:marRight w:val="0"/>
      <w:marTop w:val="0"/>
      <w:marBottom w:val="0"/>
      <w:divBdr>
        <w:top w:val="none" w:sz="0" w:space="0" w:color="auto"/>
        <w:left w:val="none" w:sz="0" w:space="0" w:color="auto"/>
        <w:bottom w:val="none" w:sz="0" w:space="0" w:color="auto"/>
        <w:right w:val="none" w:sz="0" w:space="0" w:color="auto"/>
      </w:divBdr>
    </w:div>
    <w:div w:id="973557021">
      <w:bodyDiv w:val="1"/>
      <w:marLeft w:val="0"/>
      <w:marRight w:val="0"/>
      <w:marTop w:val="0"/>
      <w:marBottom w:val="0"/>
      <w:divBdr>
        <w:top w:val="none" w:sz="0" w:space="0" w:color="auto"/>
        <w:left w:val="none" w:sz="0" w:space="0" w:color="auto"/>
        <w:bottom w:val="none" w:sz="0" w:space="0" w:color="auto"/>
        <w:right w:val="none" w:sz="0" w:space="0" w:color="auto"/>
      </w:divBdr>
    </w:div>
    <w:div w:id="974333570">
      <w:bodyDiv w:val="1"/>
      <w:marLeft w:val="0"/>
      <w:marRight w:val="0"/>
      <w:marTop w:val="0"/>
      <w:marBottom w:val="0"/>
      <w:divBdr>
        <w:top w:val="none" w:sz="0" w:space="0" w:color="auto"/>
        <w:left w:val="none" w:sz="0" w:space="0" w:color="auto"/>
        <w:bottom w:val="none" w:sz="0" w:space="0" w:color="auto"/>
        <w:right w:val="none" w:sz="0" w:space="0" w:color="auto"/>
      </w:divBdr>
    </w:div>
    <w:div w:id="974872747">
      <w:bodyDiv w:val="1"/>
      <w:marLeft w:val="0"/>
      <w:marRight w:val="0"/>
      <w:marTop w:val="0"/>
      <w:marBottom w:val="0"/>
      <w:divBdr>
        <w:top w:val="none" w:sz="0" w:space="0" w:color="auto"/>
        <w:left w:val="none" w:sz="0" w:space="0" w:color="auto"/>
        <w:bottom w:val="none" w:sz="0" w:space="0" w:color="auto"/>
        <w:right w:val="none" w:sz="0" w:space="0" w:color="auto"/>
      </w:divBdr>
    </w:div>
    <w:div w:id="976180916">
      <w:bodyDiv w:val="1"/>
      <w:marLeft w:val="0"/>
      <w:marRight w:val="0"/>
      <w:marTop w:val="0"/>
      <w:marBottom w:val="0"/>
      <w:divBdr>
        <w:top w:val="none" w:sz="0" w:space="0" w:color="auto"/>
        <w:left w:val="none" w:sz="0" w:space="0" w:color="auto"/>
        <w:bottom w:val="none" w:sz="0" w:space="0" w:color="auto"/>
        <w:right w:val="none" w:sz="0" w:space="0" w:color="auto"/>
      </w:divBdr>
    </w:div>
    <w:div w:id="978342526">
      <w:bodyDiv w:val="1"/>
      <w:marLeft w:val="0"/>
      <w:marRight w:val="0"/>
      <w:marTop w:val="0"/>
      <w:marBottom w:val="0"/>
      <w:divBdr>
        <w:top w:val="none" w:sz="0" w:space="0" w:color="auto"/>
        <w:left w:val="none" w:sz="0" w:space="0" w:color="auto"/>
        <w:bottom w:val="none" w:sz="0" w:space="0" w:color="auto"/>
        <w:right w:val="none" w:sz="0" w:space="0" w:color="auto"/>
      </w:divBdr>
    </w:div>
    <w:div w:id="979578960">
      <w:bodyDiv w:val="1"/>
      <w:marLeft w:val="0"/>
      <w:marRight w:val="0"/>
      <w:marTop w:val="0"/>
      <w:marBottom w:val="0"/>
      <w:divBdr>
        <w:top w:val="none" w:sz="0" w:space="0" w:color="auto"/>
        <w:left w:val="none" w:sz="0" w:space="0" w:color="auto"/>
        <w:bottom w:val="none" w:sz="0" w:space="0" w:color="auto"/>
        <w:right w:val="none" w:sz="0" w:space="0" w:color="auto"/>
      </w:divBdr>
    </w:div>
    <w:div w:id="982613539">
      <w:bodyDiv w:val="1"/>
      <w:marLeft w:val="0"/>
      <w:marRight w:val="0"/>
      <w:marTop w:val="0"/>
      <w:marBottom w:val="0"/>
      <w:divBdr>
        <w:top w:val="none" w:sz="0" w:space="0" w:color="auto"/>
        <w:left w:val="none" w:sz="0" w:space="0" w:color="auto"/>
        <w:bottom w:val="none" w:sz="0" w:space="0" w:color="auto"/>
        <w:right w:val="none" w:sz="0" w:space="0" w:color="auto"/>
      </w:divBdr>
    </w:div>
    <w:div w:id="984041876">
      <w:bodyDiv w:val="1"/>
      <w:marLeft w:val="0"/>
      <w:marRight w:val="0"/>
      <w:marTop w:val="0"/>
      <w:marBottom w:val="0"/>
      <w:divBdr>
        <w:top w:val="none" w:sz="0" w:space="0" w:color="auto"/>
        <w:left w:val="none" w:sz="0" w:space="0" w:color="auto"/>
        <w:bottom w:val="none" w:sz="0" w:space="0" w:color="auto"/>
        <w:right w:val="none" w:sz="0" w:space="0" w:color="auto"/>
      </w:divBdr>
    </w:div>
    <w:div w:id="985009617">
      <w:bodyDiv w:val="1"/>
      <w:marLeft w:val="0"/>
      <w:marRight w:val="0"/>
      <w:marTop w:val="0"/>
      <w:marBottom w:val="0"/>
      <w:divBdr>
        <w:top w:val="none" w:sz="0" w:space="0" w:color="auto"/>
        <w:left w:val="none" w:sz="0" w:space="0" w:color="auto"/>
        <w:bottom w:val="none" w:sz="0" w:space="0" w:color="auto"/>
        <w:right w:val="none" w:sz="0" w:space="0" w:color="auto"/>
      </w:divBdr>
    </w:div>
    <w:div w:id="986319794">
      <w:bodyDiv w:val="1"/>
      <w:marLeft w:val="0"/>
      <w:marRight w:val="0"/>
      <w:marTop w:val="0"/>
      <w:marBottom w:val="0"/>
      <w:divBdr>
        <w:top w:val="none" w:sz="0" w:space="0" w:color="auto"/>
        <w:left w:val="none" w:sz="0" w:space="0" w:color="auto"/>
        <w:bottom w:val="none" w:sz="0" w:space="0" w:color="auto"/>
        <w:right w:val="none" w:sz="0" w:space="0" w:color="auto"/>
      </w:divBdr>
    </w:div>
    <w:div w:id="986588596">
      <w:bodyDiv w:val="1"/>
      <w:marLeft w:val="0"/>
      <w:marRight w:val="0"/>
      <w:marTop w:val="0"/>
      <w:marBottom w:val="0"/>
      <w:divBdr>
        <w:top w:val="none" w:sz="0" w:space="0" w:color="auto"/>
        <w:left w:val="none" w:sz="0" w:space="0" w:color="auto"/>
        <w:bottom w:val="none" w:sz="0" w:space="0" w:color="auto"/>
        <w:right w:val="none" w:sz="0" w:space="0" w:color="auto"/>
      </w:divBdr>
    </w:div>
    <w:div w:id="987708595">
      <w:bodyDiv w:val="1"/>
      <w:marLeft w:val="0"/>
      <w:marRight w:val="0"/>
      <w:marTop w:val="0"/>
      <w:marBottom w:val="0"/>
      <w:divBdr>
        <w:top w:val="none" w:sz="0" w:space="0" w:color="auto"/>
        <w:left w:val="none" w:sz="0" w:space="0" w:color="auto"/>
        <w:bottom w:val="none" w:sz="0" w:space="0" w:color="auto"/>
        <w:right w:val="none" w:sz="0" w:space="0" w:color="auto"/>
      </w:divBdr>
    </w:div>
    <w:div w:id="988020846">
      <w:bodyDiv w:val="1"/>
      <w:marLeft w:val="0"/>
      <w:marRight w:val="0"/>
      <w:marTop w:val="0"/>
      <w:marBottom w:val="0"/>
      <w:divBdr>
        <w:top w:val="none" w:sz="0" w:space="0" w:color="auto"/>
        <w:left w:val="none" w:sz="0" w:space="0" w:color="auto"/>
        <w:bottom w:val="none" w:sz="0" w:space="0" w:color="auto"/>
        <w:right w:val="none" w:sz="0" w:space="0" w:color="auto"/>
      </w:divBdr>
    </w:div>
    <w:div w:id="988217909">
      <w:bodyDiv w:val="1"/>
      <w:marLeft w:val="0"/>
      <w:marRight w:val="0"/>
      <w:marTop w:val="0"/>
      <w:marBottom w:val="0"/>
      <w:divBdr>
        <w:top w:val="none" w:sz="0" w:space="0" w:color="auto"/>
        <w:left w:val="none" w:sz="0" w:space="0" w:color="auto"/>
        <w:bottom w:val="none" w:sz="0" w:space="0" w:color="auto"/>
        <w:right w:val="none" w:sz="0" w:space="0" w:color="auto"/>
      </w:divBdr>
    </w:div>
    <w:div w:id="988556942">
      <w:bodyDiv w:val="1"/>
      <w:marLeft w:val="0"/>
      <w:marRight w:val="0"/>
      <w:marTop w:val="0"/>
      <w:marBottom w:val="0"/>
      <w:divBdr>
        <w:top w:val="none" w:sz="0" w:space="0" w:color="auto"/>
        <w:left w:val="none" w:sz="0" w:space="0" w:color="auto"/>
        <w:bottom w:val="none" w:sz="0" w:space="0" w:color="auto"/>
        <w:right w:val="none" w:sz="0" w:space="0" w:color="auto"/>
      </w:divBdr>
    </w:div>
    <w:div w:id="988704701">
      <w:bodyDiv w:val="1"/>
      <w:marLeft w:val="0"/>
      <w:marRight w:val="0"/>
      <w:marTop w:val="0"/>
      <w:marBottom w:val="0"/>
      <w:divBdr>
        <w:top w:val="none" w:sz="0" w:space="0" w:color="auto"/>
        <w:left w:val="none" w:sz="0" w:space="0" w:color="auto"/>
        <w:bottom w:val="none" w:sz="0" w:space="0" w:color="auto"/>
        <w:right w:val="none" w:sz="0" w:space="0" w:color="auto"/>
      </w:divBdr>
    </w:div>
    <w:div w:id="989946366">
      <w:bodyDiv w:val="1"/>
      <w:marLeft w:val="0"/>
      <w:marRight w:val="0"/>
      <w:marTop w:val="0"/>
      <w:marBottom w:val="0"/>
      <w:divBdr>
        <w:top w:val="none" w:sz="0" w:space="0" w:color="auto"/>
        <w:left w:val="none" w:sz="0" w:space="0" w:color="auto"/>
        <w:bottom w:val="none" w:sz="0" w:space="0" w:color="auto"/>
        <w:right w:val="none" w:sz="0" w:space="0" w:color="auto"/>
      </w:divBdr>
    </w:div>
    <w:div w:id="990134817">
      <w:bodyDiv w:val="1"/>
      <w:marLeft w:val="0"/>
      <w:marRight w:val="0"/>
      <w:marTop w:val="0"/>
      <w:marBottom w:val="0"/>
      <w:divBdr>
        <w:top w:val="none" w:sz="0" w:space="0" w:color="auto"/>
        <w:left w:val="none" w:sz="0" w:space="0" w:color="auto"/>
        <w:bottom w:val="none" w:sz="0" w:space="0" w:color="auto"/>
        <w:right w:val="none" w:sz="0" w:space="0" w:color="auto"/>
      </w:divBdr>
    </w:div>
    <w:div w:id="991327845">
      <w:bodyDiv w:val="1"/>
      <w:marLeft w:val="0"/>
      <w:marRight w:val="0"/>
      <w:marTop w:val="0"/>
      <w:marBottom w:val="0"/>
      <w:divBdr>
        <w:top w:val="none" w:sz="0" w:space="0" w:color="auto"/>
        <w:left w:val="none" w:sz="0" w:space="0" w:color="auto"/>
        <w:bottom w:val="none" w:sz="0" w:space="0" w:color="auto"/>
        <w:right w:val="none" w:sz="0" w:space="0" w:color="auto"/>
      </w:divBdr>
    </w:div>
    <w:div w:id="991905338">
      <w:bodyDiv w:val="1"/>
      <w:marLeft w:val="0"/>
      <w:marRight w:val="0"/>
      <w:marTop w:val="0"/>
      <w:marBottom w:val="0"/>
      <w:divBdr>
        <w:top w:val="none" w:sz="0" w:space="0" w:color="auto"/>
        <w:left w:val="none" w:sz="0" w:space="0" w:color="auto"/>
        <w:bottom w:val="none" w:sz="0" w:space="0" w:color="auto"/>
        <w:right w:val="none" w:sz="0" w:space="0" w:color="auto"/>
      </w:divBdr>
    </w:div>
    <w:div w:id="995037263">
      <w:bodyDiv w:val="1"/>
      <w:marLeft w:val="0"/>
      <w:marRight w:val="0"/>
      <w:marTop w:val="0"/>
      <w:marBottom w:val="0"/>
      <w:divBdr>
        <w:top w:val="none" w:sz="0" w:space="0" w:color="auto"/>
        <w:left w:val="none" w:sz="0" w:space="0" w:color="auto"/>
        <w:bottom w:val="none" w:sz="0" w:space="0" w:color="auto"/>
        <w:right w:val="none" w:sz="0" w:space="0" w:color="auto"/>
      </w:divBdr>
    </w:div>
    <w:div w:id="995570061">
      <w:bodyDiv w:val="1"/>
      <w:marLeft w:val="0"/>
      <w:marRight w:val="0"/>
      <w:marTop w:val="0"/>
      <w:marBottom w:val="0"/>
      <w:divBdr>
        <w:top w:val="none" w:sz="0" w:space="0" w:color="auto"/>
        <w:left w:val="none" w:sz="0" w:space="0" w:color="auto"/>
        <w:bottom w:val="none" w:sz="0" w:space="0" w:color="auto"/>
        <w:right w:val="none" w:sz="0" w:space="0" w:color="auto"/>
      </w:divBdr>
    </w:div>
    <w:div w:id="1000501632">
      <w:bodyDiv w:val="1"/>
      <w:marLeft w:val="0"/>
      <w:marRight w:val="0"/>
      <w:marTop w:val="0"/>
      <w:marBottom w:val="0"/>
      <w:divBdr>
        <w:top w:val="none" w:sz="0" w:space="0" w:color="auto"/>
        <w:left w:val="none" w:sz="0" w:space="0" w:color="auto"/>
        <w:bottom w:val="none" w:sz="0" w:space="0" w:color="auto"/>
        <w:right w:val="none" w:sz="0" w:space="0" w:color="auto"/>
      </w:divBdr>
    </w:div>
    <w:div w:id="1001155920">
      <w:bodyDiv w:val="1"/>
      <w:marLeft w:val="0"/>
      <w:marRight w:val="0"/>
      <w:marTop w:val="0"/>
      <w:marBottom w:val="0"/>
      <w:divBdr>
        <w:top w:val="none" w:sz="0" w:space="0" w:color="auto"/>
        <w:left w:val="none" w:sz="0" w:space="0" w:color="auto"/>
        <w:bottom w:val="none" w:sz="0" w:space="0" w:color="auto"/>
        <w:right w:val="none" w:sz="0" w:space="0" w:color="auto"/>
      </w:divBdr>
    </w:div>
    <w:div w:id="1001617933">
      <w:bodyDiv w:val="1"/>
      <w:marLeft w:val="0"/>
      <w:marRight w:val="0"/>
      <w:marTop w:val="0"/>
      <w:marBottom w:val="0"/>
      <w:divBdr>
        <w:top w:val="none" w:sz="0" w:space="0" w:color="auto"/>
        <w:left w:val="none" w:sz="0" w:space="0" w:color="auto"/>
        <w:bottom w:val="none" w:sz="0" w:space="0" w:color="auto"/>
        <w:right w:val="none" w:sz="0" w:space="0" w:color="auto"/>
      </w:divBdr>
    </w:div>
    <w:div w:id="1002659736">
      <w:bodyDiv w:val="1"/>
      <w:marLeft w:val="0"/>
      <w:marRight w:val="0"/>
      <w:marTop w:val="0"/>
      <w:marBottom w:val="0"/>
      <w:divBdr>
        <w:top w:val="none" w:sz="0" w:space="0" w:color="auto"/>
        <w:left w:val="none" w:sz="0" w:space="0" w:color="auto"/>
        <w:bottom w:val="none" w:sz="0" w:space="0" w:color="auto"/>
        <w:right w:val="none" w:sz="0" w:space="0" w:color="auto"/>
      </w:divBdr>
    </w:div>
    <w:div w:id="1003356972">
      <w:bodyDiv w:val="1"/>
      <w:marLeft w:val="0"/>
      <w:marRight w:val="0"/>
      <w:marTop w:val="0"/>
      <w:marBottom w:val="0"/>
      <w:divBdr>
        <w:top w:val="none" w:sz="0" w:space="0" w:color="auto"/>
        <w:left w:val="none" w:sz="0" w:space="0" w:color="auto"/>
        <w:bottom w:val="none" w:sz="0" w:space="0" w:color="auto"/>
        <w:right w:val="none" w:sz="0" w:space="0" w:color="auto"/>
      </w:divBdr>
    </w:div>
    <w:div w:id="1009021242">
      <w:bodyDiv w:val="1"/>
      <w:marLeft w:val="0"/>
      <w:marRight w:val="0"/>
      <w:marTop w:val="0"/>
      <w:marBottom w:val="0"/>
      <w:divBdr>
        <w:top w:val="none" w:sz="0" w:space="0" w:color="auto"/>
        <w:left w:val="none" w:sz="0" w:space="0" w:color="auto"/>
        <w:bottom w:val="none" w:sz="0" w:space="0" w:color="auto"/>
        <w:right w:val="none" w:sz="0" w:space="0" w:color="auto"/>
      </w:divBdr>
    </w:div>
    <w:div w:id="1015033361">
      <w:bodyDiv w:val="1"/>
      <w:marLeft w:val="0"/>
      <w:marRight w:val="0"/>
      <w:marTop w:val="0"/>
      <w:marBottom w:val="0"/>
      <w:divBdr>
        <w:top w:val="none" w:sz="0" w:space="0" w:color="auto"/>
        <w:left w:val="none" w:sz="0" w:space="0" w:color="auto"/>
        <w:bottom w:val="none" w:sz="0" w:space="0" w:color="auto"/>
        <w:right w:val="none" w:sz="0" w:space="0" w:color="auto"/>
      </w:divBdr>
    </w:div>
    <w:div w:id="1017462650">
      <w:bodyDiv w:val="1"/>
      <w:marLeft w:val="0"/>
      <w:marRight w:val="0"/>
      <w:marTop w:val="0"/>
      <w:marBottom w:val="0"/>
      <w:divBdr>
        <w:top w:val="none" w:sz="0" w:space="0" w:color="auto"/>
        <w:left w:val="none" w:sz="0" w:space="0" w:color="auto"/>
        <w:bottom w:val="none" w:sz="0" w:space="0" w:color="auto"/>
        <w:right w:val="none" w:sz="0" w:space="0" w:color="auto"/>
      </w:divBdr>
    </w:div>
    <w:div w:id="1017660167">
      <w:bodyDiv w:val="1"/>
      <w:marLeft w:val="0"/>
      <w:marRight w:val="0"/>
      <w:marTop w:val="0"/>
      <w:marBottom w:val="0"/>
      <w:divBdr>
        <w:top w:val="none" w:sz="0" w:space="0" w:color="auto"/>
        <w:left w:val="none" w:sz="0" w:space="0" w:color="auto"/>
        <w:bottom w:val="none" w:sz="0" w:space="0" w:color="auto"/>
        <w:right w:val="none" w:sz="0" w:space="0" w:color="auto"/>
      </w:divBdr>
    </w:div>
    <w:div w:id="1019625390">
      <w:bodyDiv w:val="1"/>
      <w:marLeft w:val="0"/>
      <w:marRight w:val="0"/>
      <w:marTop w:val="0"/>
      <w:marBottom w:val="0"/>
      <w:divBdr>
        <w:top w:val="none" w:sz="0" w:space="0" w:color="auto"/>
        <w:left w:val="none" w:sz="0" w:space="0" w:color="auto"/>
        <w:bottom w:val="none" w:sz="0" w:space="0" w:color="auto"/>
        <w:right w:val="none" w:sz="0" w:space="0" w:color="auto"/>
      </w:divBdr>
    </w:div>
    <w:div w:id="1022171877">
      <w:bodyDiv w:val="1"/>
      <w:marLeft w:val="0"/>
      <w:marRight w:val="0"/>
      <w:marTop w:val="0"/>
      <w:marBottom w:val="0"/>
      <w:divBdr>
        <w:top w:val="none" w:sz="0" w:space="0" w:color="auto"/>
        <w:left w:val="none" w:sz="0" w:space="0" w:color="auto"/>
        <w:bottom w:val="none" w:sz="0" w:space="0" w:color="auto"/>
        <w:right w:val="none" w:sz="0" w:space="0" w:color="auto"/>
      </w:divBdr>
    </w:div>
    <w:div w:id="1022901260">
      <w:bodyDiv w:val="1"/>
      <w:marLeft w:val="0"/>
      <w:marRight w:val="0"/>
      <w:marTop w:val="0"/>
      <w:marBottom w:val="0"/>
      <w:divBdr>
        <w:top w:val="none" w:sz="0" w:space="0" w:color="auto"/>
        <w:left w:val="none" w:sz="0" w:space="0" w:color="auto"/>
        <w:bottom w:val="none" w:sz="0" w:space="0" w:color="auto"/>
        <w:right w:val="none" w:sz="0" w:space="0" w:color="auto"/>
      </w:divBdr>
    </w:div>
    <w:div w:id="1025641453">
      <w:bodyDiv w:val="1"/>
      <w:marLeft w:val="0"/>
      <w:marRight w:val="0"/>
      <w:marTop w:val="0"/>
      <w:marBottom w:val="0"/>
      <w:divBdr>
        <w:top w:val="none" w:sz="0" w:space="0" w:color="auto"/>
        <w:left w:val="none" w:sz="0" w:space="0" w:color="auto"/>
        <w:bottom w:val="none" w:sz="0" w:space="0" w:color="auto"/>
        <w:right w:val="none" w:sz="0" w:space="0" w:color="auto"/>
      </w:divBdr>
    </w:div>
    <w:div w:id="1027019945">
      <w:bodyDiv w:val="1"/>
      <w:marLeft w:val="0"/>
      <w:marRight w:val="0"/>
      <w:marTop w:val="0"/>
      <w:marBottom w:val="0"/>
      <w:divBdr>
        <w:top w:val="none" w:sz="0" w:space="0" w:color="auto"/>
        <w:left w:val="none" w:sz="0" w:space="0" w:color="auto"/>
        <w:bottom w:val="none" w:sz="0" w:space="0" w:color="auto"/>
        <w:right w:val="none" w:sz="0" w:space="0" w:color="auto"/>
      </w:divBdr>
    </w:div>
    <w:div w:id="1027950716">
      <w:bodyDiv w:val="1"/>
      <w:marLeft w:val="0"/>
      <w:marRight w:val="0"/>
      <w:marTop w:val="0"/>
      <w:marBottom w:val="0"/>
      <w:divBdr>
        <w:top w:val="none" w:sz="0" w:space="0" w:color="auto"/>
        <w:left w:val="none" w:sz="0" w:space="0" w:color="auto"/>
        <w:bottom w:val="none" w:sz="0" w:space="0" w:color="auto"/>
        <w:right w:val="none" w:sz="0" w:space="0" w:color="auto"/>
      </w:divBdr>
    </w:div>
    <w:div w:id="1028138669">
      <w:bodyDiv w:val="1"/>
      <w:marLeft w:val="0"/>
      <w:marRight w:val="0"/>
      <w:marTop w:val="0"/>
      <w:marBottom w:val="0"/>
      <w:divBdr>
        <w:top w:val="none" w:sz="0" w:space="0" w:color="auto"/>
        <w:left w:val="none" w:sz="0" w:space="0" w:color="auto"/>
        <w:bottom w:val="none" w:sz="0" w:space="0" w:color="auto"/>
        <w:right w:val="none" w:sz="0" w:space="0" w:color="auto"/>
      </w:divBdr>
    </w:div>
    <w:div w:id="1030188000">
      <w:bodyDiv w:val="1"/>
      <w:marLeft w:val="0"/>
      <w:marRight w:val="0"/>
      <w:marTop w:val="0"/>
      <w:marBottom w:val="0"/>
      <w:divBdr>
        <w:top w:val="none" w:sz="0" w:space="0" w:color="auto"/>
        <w:left w:val="none" w:sz="0" w:space="0" w:color="auto"/>
        <w:bottom w:val="none" w:sz="0" w:space="0" w:color="auto"/>
        <w:right w:val="none" w:sz="0" w:space="0" w:color="auto"/>
      </w:divBdr>
    </w:div>
    <w:div w:id="1033189322">
      <w:bodyDiv w:val="1"/>
      <w:marLeft w:val="0"/>
      <w:marRight w:val="0"/>
      <w:marTop w:val="0"/>
      <w:marBottom w:val="0"/>
      <w:divBdr>
        <w:top w:val="none" w:sz="0" w:space="0" w:color="auto"/>
        <w:left w:val="none" w:sz="0" w:space="0" w:color="auto"/>
        <w:bottom w:val="none" w:sz="0" w:space="0" w:color="auto"/>
        <w:right w:val="none" w:sz="0" w:space="0" w:color="auto"/>
      </w:divBdr>
    </w:div>
    <w:div w:id="1038821607">
      <w:bodyDiv w:val="1"/>
      <w:marLeft w:val="0"/>
      <w:marRight w:val="0"/>
      <w:marTop w:val="0"/>
      <w:marBottom w:val="0"/>
      <w:divBdr>
        <w:top w:val="none" w:sz="0" w:space="0" w:color="auto"/>
        <w:left w:val="none" w:sz="0" w:space="0" w:color="auto"/>
        <w:bottom w:val="none" w:sz="0" w:space="0" w:color="auto"/>
        <w:right w:val="none" w:sz="0" w:space="0" w:color="auto"/>
      </w:divBdr>
    </w:div>
    <w:div w:id="1039474589">
      <w:bodyDiv w:val="1"/>
      <w:marLeft w:val="0"/>
      <w:marRight w:val="0"/>
      <w:marTop w:val="0"/>
      <w:marBottom w:val="0"/>
      <w:divBdr>
        <w:top w:val="none" w:sz="0" w:space="0" w:color="auto"/>
        <w:left w:val="none" w:sz="0" w:space="0" w:color="auto"/>
        <w:bottom w:val="none" w:sz="0" w:space="0" w:color="auto"/>
        <w:right w:val="none" w:sz="0" w:space="0" w:color="auto"/>
      </w:divBdr>
    </w:div>
    <w:div w:id="1039747142">
      <w:bodyDiv w:val="1"/>
      <w:marLeft w:val="0"/>
      <w:marRight w:val="0"/>
      <w:marTop w:val="0"/>
      <w:marBottom w:val="0"/>
      <w:divBdr>
        <w:top w:val="none" w:sz="0" w:space="0" w:color="auto"/>
        <w:left w:val="none" w:sz="0" w:space="0" w:color="auto"/>
        <w:bottom w:val="none" w:sz="0" w:space="0" w:color="auto"/>
        <w:right w:val="none" w:sz="0" w:space="0" w:color="auto"/>
      </w:divBdr>
    </w:div>
    <w:div w:id="1041173960">
      <w:bodyDiv w:val="1"/>
      <w:marLeft w:val="0"/>
      <w:marRight w:val="0"/>
      <w:marTop w:val="0"/>
      <w:marBottom w:val="0"/>
      <w:divBdr>
        <w:top w:val="none" w:sz="0" w:space="0" w:color="auto"/>
        <w:left w:val="none" w:sz="0" w:space="0" w:color="auto"/>
        <w:bottom w:val="none" w:sz="0" w:space="0" w:color="auto"/>
        <w:right w:val="none" w:sz="0" w:space="0" w:color="auto"/>
      </w:divBdr>
    </w:div>
    <w:div w:id="1041369059">
      <w:bodyDiv w:val="1"/>
      <w:marLeft w:val="0"/>
      <w:marRight w:val="0"/>
      <w:marTop w:val="0"/>
      <w:marBottom w:val="0"/>
      <w:divBdr>
        <w:top w:val="none" w:sz="0" w:space="0" w:color="auto"/>
        <w:left w:val="none" w:sz="0" w:space="0" w:color="auto"/>
        <w:bottom w:val="none" w:sz="0" w:space="0" w:color="auto"/>
        <w:right w:val="none" w:sz="0" w:space="0" w:color="auto"/>
      </w:divBdr>
    </w:div>
    <w:div w:id="1042023815">
      <w:bodyDiv w:val="1"/>
      <w:marLeft w:val="0"/>
      <w:marRight w:val="0"/>
      <w:marTop w:val="0"/>
      <w:marBottom w:val="0"/>
      <w:divBdr>
        <w:top w:val="none" w:sz="0" w:space="0" w:color="auto"/>
        <w:left w:val="none" w:sz="0" w:space="0" w:color="auto"/>
        <w:bottom w:val="none" w:sz="0" w:space="0" w:color="auto"/>
        <w:right w:val="none" w:sz="0" w:space="0" w:color="auto"/>
      </w:divBdr>
    </w:div>
    <w:div w:id="1042753308">
      <w:bodyDiv w:val="1"/>
      <w:marLeft w:val="0"/>
      <w:marRight w:val="0"/>
      <w:marTop w:val="0"/>
      <w:marBottom w:val="0"/>
      <w:divBdr>
        <w:top w:val="none" w:sz="0" w:space="0" w:color="auto"/>
        <w:left w:val="none" w:sz="0" w:space="0" w:color="auto"/>
        <w:bottom w:val="none" w:sz="0" w:space="0" w:color="auto"/>
        <w:right w:val="none" w:sz="0" w:space="0" w:color="auto"/>
      </w:divBdr>
    </w:div>
    <w:div w:id="1043872897">
      <w:bodyDiv w:val="1"/>
      <w:marLeft w:val="0"/>
      <w:marRight w:val="0"/>
      <w:marTop w:val="0"/>
      <w:marBottom w:val="0"/>
      <w:divBdr>
        <w:top w:val="none" w:sz="0" w:space="0" w:color="auto"/>
        <w:left w:val="none" w:sz="0" w:space="0" w:color="auto"/>
        <w:bottom w:val="none" w:sz="0" w:space="0" w:color="auto"/>
        <w:right w:val="none" w:sz="0" w:space="0" w:color="auto"/>
      </w:divBdr>
    </w:div>
    <w:div w:id="1044602696">
      <w:bodyDiv w:val="1"/>
      <w:marLeft w:val="0"/>
      <w:marRight w:val="0"/>
      <w:marTop w:val="0"/>
      <w:marBottom w:val="0"/>
      <w:divBdr>
        <w:top w:val="none" w:sz="0" w:space="0" w:color="auto"/>
        <w:left w:val="none" w:sz="0" w:space="0" w:color="auto"/>
        <w:bottom w:val="none" w:sz="0" w:space="0" w:color="auto"/>
        <w:right w:val="none" w:sz="0" w:space="0" w:color="auto"/>
      </w:divBdr>
    </w:div>
    <w:div w:id="1047097831">
      <w:bodyDiv w:val="1"/>
      <w:marLeft w:val="0"/>
      <w:marRight w:val="0"/>
      <w:marTop w:val="0"/>
      <w:marBottom w:val="0"/>
      <w:divBdr>
        <w:top w:val="none" w:sz="0" w:space="0" w:color="auto"/>
        <w:left w:val="none" w:sz="0" w:space="0" w:color="auto"/>
        <w:bottom w:val="none" w:sz="0" w:space="0" w:color="auto"/>
        <w:right w:val="none" w:sz="0" w:space="0" w:color="auto"/>
      </w:divBdr>
    </w:div>
    <w:div w:id="1047997626">
      <w:bodyDiv w:val="1"/>
      <w:marLeft w:val="0"/>
      <w:marRight w:val="0"/>
      <w:marTop w:val="0"/>
      <w:marBottom w:val="0"/>
      <w:divBdr>
        <w:top w:val="none" w:sz="0" w:space="0" w:color="auto"/>
        <w:left w:val="none" w:sz="0" w:space="0" w:color="auto"/>
        <w:bottom w:val="none" w:sz="0" w:space="0" w:color="auto"/>
        <w:right w:val="none" w:sz="0" w:space="0" w:color="auto"/>
      </w:divBdr>
    </w:div>
    <w:div w:id="1049963598">
      <w:bodyDiv w:val="1"/>
      <w:marLeft w:val="0"/>
      <w:marRight w:val="0"/>
      <w:marTop w:val="0"/>
      <w:marBottom w:val="0"/>
      <w:divBdr>
        <w:top w:val="none" w:sz="0" w:space="0" w:color="auto"/>
        <w:left w:val="none" w:sz="0" w:space="0" w:color="auto"/>
        <w:bottom w:val="none" w:sz="0" w:space="0" w:color="auto"/>
        <w:right w:val="none" w:sz="0" w:space="0" w:color="auto"/>
      </w:divBdr>
    </w:div>
    <w:div w:id="1050496221">
      <w:bodyDiv w:val="1"/>
      <w:marLeft w:val="0"/>
      <w:marRight w:val="0"/>
      <w:marTop w:val="0"/>
      <w:marBottom w:val="0"/>
      <w:divBdr>
        <w:top w:val="none" w:sz="0" w:space="0" w:color="auto"/>
        <w:left w:val="none" w:sz="0" w:space="0" w:color="auto"/>
        <w:bottom w:val="none" w:sz="0" w:space="0" w:color="auto"/>
        <w:right w:val="none" w:sz="0" w:space="0" w:color="auto"/>
      </w:divBdr>
    </w:div>
    <w:div w:id="1052731959">
      <w:bodyDiv w:val="1"/>
      <w:marLeft w:val="0"/>
      <w:marRight w:val="0"/>
      <w:marTop w:val="0"/>
      <w:marBottom w:val="0"/>
      <w:divBdr>
        <w:top w:val="none" w:sz="0" w:space="0" w:color="auto"/>
        <w:left w:val="none" w:sz="0" w:space="0" w:color="auto"/>
        <w:bottom w:val="none" w:sz="0" w:space="0" w:color="auto"/>
        <w:right w:val="none" w:sz="0" w:space="0" w:color="auto"/>
      </w:divBdr>
    </w:div>
    <w:div w:id="1052773000">
      <w:bodyDiv w:val="1"/>
      <w:marLeft w:val="0"/>
      <w:marRight w:val="0"/>
      <w:marTop w:val="0"/>
      <w:marBottom w:val="0"/>
      <w:divBdr>
        <w:top w:val="none" w:sz="0" w:space="0" w:color="auto"/>
        <w:left w:val="none" w:sz="0" w:space="0" w:color="auto"/>
        <w:bottom w:val="none" w:sz="0" w:space="0" w:color="auto"/>
        <w:right w:val="none" w:sz="0" w:space="0" w:color="auto"/>
      </w:divBdr>
    </w:div>
    <w:div w:id="1053237172">
      <w:bodyDiv w:val="1"/>
      <w:marLeft w:val="0"/>
      <w:marRight w:val="0"/>
      <w:marTop w:val="0"/>
      <w:marBottom w:val="0"/>
      <w:divBdr>
        <w:top w:val="none" w:sz="0" w:space="0" w:color="auto"/>
        <w:left w:val="none" w:sz="0" w:space="0" w:color="auto"/>
        <w:bottom w:val="none" w:sz="0" w:space="0" w:color="auto"/>
        <w:right w:val="none" w:sz="0" w:space="0" w:color="auto"/>
      </w:divBdr>
    </w:div>
    <w:div w:id="1053577540">
      <w:bodyDiv w:val="1"/>
      <w:marLeft w:val="0"/>
      <w:marRight w:val="0"/>
      <w:marTop w:val="0"/>
      <w:marBottom w:val="0"/>
      <w:divBdr>
        <w:top w:val="none" w:sz="0" w:space="0" w:color="auto"/>
        <w:left w:val="none" w:sz="0" w:space="0" w:color="auto"/>
        <w:bottom w:val="none" w:sz="0" w:space="0" w:color="auto"/>
        <w:right w:val="none" w:sz="0" w:space="0" w:color="auto"/>
      </w:divBdr>
    </w:div>
    <w:div w:id="1054238830">
      <w:bodyDiv w:val="1"/>
      <w:marLeft w:val="0"/>
      <w:marRight w:val="0"/>
      <w:marTop w:val="0"/>
      <w:marBottom w:val="0"/>
      <w:divBdr>
        <w:top w:val="none" w:sz="0" w:space="0" w:color="auto"/>
        <w:left w:val="none" w:sz="0" w:space="0" w:color="auto"/>
        <w:bottom w:val="none" w:sz="0" w:space="0" w:color="auto"/>
        <w:right w:val="none" w:sz="0" w:space="0" w:color="auto"/>
      </w:divBdr>
    </w:div>
    <w:div w:id="1057780251">
      <w:bodyDiv w:val="1"/>
      <w:marLeft w:val="0"/>
      <w:marRight w:val="0"/>
      <w:marTop w:val="0"/>
      <w:marBottom w:val="0"/>
      <w:divBdr>
        <w:top w:val="none" w:sz="0" w:space="0" w:color="auto"/>
        <w:left w:val="none" w:sz="0" w:space="0" w:color="auto"/>
        <w:bottom w:val="none" w:sz="0" w:space="0" w:color="auto"/>
        <w:right w:val="none" w:sz="0" w:space="0" w:color="auto"/>
      </w:divBdr>
    </w:div>
    <w:div w:id="1060522709">
      <w:bodyDiv w:val="1"/>
      <w:marLeft w:val="0"/>
      <w:marRight w:val="0"/>
      <w:marTop w:val="0"/>
      <w:marBottom w:val="0"/>
      <w:divBdr>
        <w:top w:val="none" w:sz="0" w:space="0" w:color="auto"/>
        <w:left w:val="none" w:sz="0" w:space="0" w:color="auto"/>
        <w:bottom w:val="none" w:sz="0" w:space="0" w:color="auto"/>
        <w:right w:val="none" w:sz="0" w:space="0" w:color="auto"/>
      </w:divBdr>
    </w:div>
    <w:div w:id="1061172932">
      <w:bodyDiv w:val="1"/>
      <w:marLeft w:val="0"/>
      <w:marRight w:val="0"/>
      <w:marTop w:val="0"/>
      <w:marBottom w:val="0"/>
      <w:divBdr>
        <w:top w:val="none" w:sz="0" w:space="0" w:color="auto"/>
        <w:left w:val="none" w:sz="0" w:space="0" w:color="auto"/>
        <w:bottom w:val="none" w:sz="0" w:space="0" w:color="auto"/>
        <w:right w:val="none" w:sz="0" w:space="0" w:color="auto"/>
      </w:divBdr>
    </w:div>
    <w:div w:id="1061249526">
      <w:bodyDiv w:val="1"/>
      <w:marLeft w:val="0"/>
      <w:marRight w:val="0"/>
      <w:marTop w:val="0"/>
      <w:marBottom w:val="0"/>
      <w:divBdr>
        <w:top w:val="none" w:sz="0" w:space="0" w:color="auto"/>
        <w:left w:val="none" w:sz="0" w:space="0" w:color="auto"/>
        <w:bottom w:val="none" w:sz="0" w:space="0" w:color="auto"/>
        <w:right w:val="none" w:sz="0" w:space="0" w:color="auto"/>
      </w:divBdr>
    </w:div>
    <w:div w:id="1062675134">
      <w:bodyDiv w:val="1"/>
      <w:marLeft w:val="0"/>
      <w:marRight w:val="0"/>
      <w:marTop w:val="0"/>
      <w:marBottom w:val="0"/>
      <w:divBdr>
        <w:top w:val="none" w:sz="0" w:space="0" w:color="auto"/>
        <w:left w:val="none" w:sz="0" w:space="0" w:color="auto"/>
        <w:bottom w:val="none" w:sz="0" w:space="0" w:color="auto"/>
        <w:right w:val="none" w:sz="0" w:space="0" w:color="auto"/>
      </w:divBdr>
    </w:div>
    <w:div w:id="1063333969">
      <w:bodyDiv w:val="1"/>
      <w:marLeft w:val="0"/>
      <w:marRight w:val="0"/>
      <w:marTop w:val="0"/>
      <w:marBottom w:val="0"/>
      <w:divBdr>
        <w:top w:val="none" w:sz="0" w:space="0" w:color="auto"/>
        <w:left w:val="none" w:sz="0" w:space="0" w:color="auto"/>
        <w:bottom w:val="none" w:sz="0" w:space="0" w:color="auto"/>
        <w:right w:val="none" w:sz="0" w:space="0" w:color="auto"/>
      </w:divBdr>
    </w:div>
    <w:div w:id="1065570732">
      <w:bodyDiv w:val="1"/>
      <w:marLeft w:val="0"/>
      <w:marRight w:val="0"/>
      <w:marTop w:val="0"/>
      <w:marBottom w:val="0"/>
      <w:divBdr>
        <w:top w:val="none" w:sz="0" w:space="0" w:color="auto"/>
        <w:left w:val="none" w:sz="0" w:space="0" w:color="auto"/>
        <w:bottom w:val="none" w:sz="0" w:space="0" w:color="auto"/>
        <w:right w:val="none" w:sz="0" w:space="0" w:color="auto"/>
      </w:divBdr>
    </w:div>
    <w:div w:id="1067073841">
      <w:bodyDiv w:val="1"/>
      <w:marLeft w:val="0"/>
      <w:marRight w:val="0"/>
      <w:marTop w:val="0"/>
      <w:marBottom w:val="0"/>
      <w:divBdr>
        <w:top w:val="none" w:sz="0" w:space="0" w:color="auto"/>
        <w:left w:val="none" w:sz="0" w:space="0" w:color="auto"/>
        <w:bottom w:val="none" w:sz="0" w:space="0" w:color="auto"/>
        <w:right w:val="none" w:sz="0" w:space="0" w:color="auto"/>
      </w:divBdr>
    </w:div>
    <w:div w:id="1070814306">
      <w:bodyDiv w:val="1"/>
      <w:marLeft w:val="0"/>
      <w:marRight w:val="0"/>
      <w:marTop w:val="0"/>
      <w:marBottom w:val="0"/>
      <w:divBdr>
        <w:top w:val="none" w:sz="0" w:space="0" w:color="auto"/>
        <w:left w:val="none" w:sz="0" w:space="0" w:color="auto"/>
        <w:bottom w:val="none" w:sz="0" w:space="0" w:color="auto"/>
        <w:right w:val="none" w:sz="0" w:space="0" w:color="auto"/>
      </w:divBdr>
    </w:div>
    <w:div w:id="1071461497">
      <w:bodyDiv w:val="1"/>
      <w:marLeft w:val="0"/>
      <w:marRight w:val="0"/>
      <w:marTop w:val="0"/>
      <w:marBottom w:val="0"/>
      <w:divBdr>
        <w:top w:val="none" w:sz="0" w:space="0" w:color="auto"/>
        <w:left w:val="none" w:sz="0" w:space="0" w:color="auto"/>
        <w:bottom w:val="none" w:sz="0" w:space="0" w:color="auto"/>
        <w:right w:val="none" w:sz="0" w:space="0" w:color="auto"/>
      </w:divBdr>
    </w:div>
    <w:div w:id="1073355690">
      <w:bodyDiv w:val="1"/>
      <w:marLeft w:val="0"/>
      <w:marRight w:val="0"/>
      <w:marTop w:val="0"/>
      <w:marBottom w:val="0"/>
      <w:divBdr>
        <w:top w:val="none" w:sz="0" w:space="0" w:color="auto"/>
        <w:left w:val="none" w:sz="0" w:space="0" w:color="auto"/>
        <w:bottom w:val="none" w:sz="0" w:space="0" w:color="auto"/>
        <w:right w:val="none" w:sz="0" w:space="0" w:color="auto"/>
      </w:divBdr>
    </w:div>
    <w:div w:id="1074357718">
      <w:bodyDiv w:val="1"/>
      <w:marLeft w:val="0"/>
      <w:marRight w:val="0"/>
      <w:marTop w:val="0"/>
      <w:marBottom w:val="0"/>
      <w:divBdr>
        <w:top w:val="none" w:sz="0" w:space="0" w:color="auto"/>
        <w:left w:val="none" w:sz="0" w:space="0" w:color="auto"/>
        <w:bottom w:val="none" w:sz="0" w:space="0" w:color="auto"/>
        <w:right w:val="none" w:sz="0" w:space="0" w:color="auto"/>
      </w:divBdr>
    </w:div>
    <w:div w:id="1074740626">
      <w:bodyDiv w:val="1"/>
      <w:marLeft w:val="0"/>
      <w:marRight w:val="0"/>
      <w:marTop w:val="0"/>
      <w:marBottom w:val="0"/>
      <w:divBdr>
        <w:top w:val="none" w:sz="0" w:space="0" w:color="auto"/>
        <w:left w:val="none" w:sz="0" w:space="0" w:color="auto"/>
        <w:bottom w:val="none" w:sz="0" w:space="0" w:color="auto"/>
        <w:right w:val="none" w:sz="0" w:space="0" w:color="auto"/>
      </w:divBdr>
    </w:div>
    <w:div w:id="1076899633">
      <w:bodyDiv w:val="1"/>
      <w:marLeft w:val="0"/>
      <w:marRight w:val="0"/>
      <w:marTop w:val="0"/>
      <w:marBottom w:val="0"/>
      <w:divBdr>
        <w:top w:val="none" w:sz="0" w:space="0" w:color="auto"/>
        <w:left w:val="none" w:sz="0" w:space="0" w:color="auto"/>
        <w:bottom w:val="none" w:sz="0" w:space="0" w:color="auto"/>
        <w:right w:val="none" w:sz="0" w:space="0" w:color="auto"/>
      </w:divBdr>
    </w:div>
    <w:div w:id="1079518109">
      <w:bodyDiv w:val="1"/>
      <w:marLeft w:val="0"/>
      <w:marRight w:val="0"/>
      <w:marTop w:val="0"/>
      <w:marBottom w:val="0"/>
      <w:divBdr>
        <w:top w:val="none" w:sz="0" w:space="0" w:color="auto"/>
        <w:left w:val="none" w:sz="0" w:space="0" w:color="auto"/>
        <w:bottom w:val="none" w:sz="0" w:space="0" w:color="auto"/>
        <w:right w:val="none" w:sz="0" w:space="0" w:color="auto"/>
      </w:divBdr>
    </w:div>
    <w:div w:id="1082530490">
      <w:bodyDiv w:val="1"/>
      <w:marLeft w:val="0"/>
      <w:marRight w:val="0"/>
      <w:marTop w:val="0"/>
      <w:marBottom w:val="0"/>
      <w:divBdr>
        <w:top w:val="none" w:sz="0" w:space="0" w:color="auto"/>
        <w:left w:val="none" w:sz="0" w:space="0" w:color="auto"/>
        <w:bottom w:val="none" w:sz="0" w:space="0" w:color="auto"/>
        <w:right w:val="none" w:sz="0" w:space="0" w:color="auto"/>
      </w:divBdr>
    </w:div>
    <w:div w:id="1082799424">
      <w:bodyDiv w:val="1"/>
      <w:marLeft w:val="0"/>
      <w:marRight w:val="0"/>
      <w:marTop w:val="0"/>
      <w:marBottom w:val="0"/>
      <w:divBdr>
        <w:top w:val="none" w:sz="0" w:space="0" w:color="auto"/>
        <w:left w:val="none" w:sz="0" w:space="0" w:color="auto"/>
        <w:bottom w:val="none" w:sz="0" w:space="0" w:color="auto"/>
        <w:right w:val="none" w:sz="0" w:space="0" w:color="auto"/>
      </w:divBdr>
    </w:div>
    <w:div w:id="1086733133">
      <w:bodyDiv w:val="1"/>
      <w:marLeft w:val="0"/>
      <w:marRight w:val="0"/>
      <w:marTop w:val="0"/>
      <w:marBottom w:val="0"/>
      <w:divBdr>
        <w:top w:val="none" w:sz="0" w:space="0" w:color="auto"/>
        <w:left w:val="none" w:sz="0" w:space="0" w:color="auto"/>
        <w:bottom w:val="none" w:sz="0" w:space="0" w:color="auto"/>
        <w:right w:val="none" w:sz="0" w:space="0" w:color="auto"/>
      </w:divBdr>
    </w:div>
    <w:div w:id="1087118223">
      <w:bodyDiv w:val="1"/>
      <w:marLeft w:val="0"/>
      <w:marRight w:val="0"/>
      <w:marTop w:val="0"/>
      <w:marBottom w:val="0"/>
      <w:divBdr>
        <w:top w:val="none" w:sz="0" w:space="0" w:color="auto"/>
        <w:left w:val="none" w:sz="0" w:space="0" w:color="auto"/>
        <w:bottom w:val="none" w:sz="0" w:space="0" w:color="auto"/>
        <w:right w:val="none" w:sz="0" w:space="0" w:color="auto"/>
      </w:divBdr>
    </w:div>
    <w:div w:id="1087268563">
      <w:bodyDiv w:val="1"/>
      <w:marLeft w:val="0"/>
      <w:marRight w:val="0"/>
      <w:marTop w:val="0"/>
      <w:marBottom w:val="0"/>
      <w:divBdr>
        <w:top w:val="none" w:sz="0" w:space="0" w:color="auto"/>
        <w:left w:val="none" w:sz="0" w:space="0" w:color="auto"/>
        <w:bottom w:val="none" w:sz="0" w:space="0" w:color="auto"/>
        <w:right w:val="none" w:sz="0" w:space="0" w:color="auto"/>
      </w:divBdr>
    </w:div>
    <w:div w:id="1090658125">
      <w:bodyDiv w:val="1"/>
      <w:marLeft w:val="0"/>
      <w:marRight w:val="0"/>
      <w:marTop w:val="0"/>
      <w:marBottom w:val="0"/>
      <w:divBdr>
        <w:top w:val="none" w:sz="0" w:space="0" w:color="auto"/>
        <w:left w:val="none" w:sz="0" w:space="0" w:color="auto"/>
        <w:bottom w:val="none" w:sz="0" w:space="0" w:color="auto"/>
        <w:right w:val="none" w:sz="0" w:space="0" w:color="auto"/>
      </w:divBdr>
    </w:div>
    <w:div w:id="1094743739">
      <w:bodyDiv w:val="1"/>
      <w:marLeft w:val="0"/>
      <w:marRight w:val="0"/>
      <w:marTop w:val="0"/>
      <w:marBottom w:val="0"/>
      <w:divBdr>
        <w:top w:val="none" w:sz="0" w:space="0" w:color="auto"/>
        <w:left w:val="none" w:sz="0" w:space="0" w:color="auto"/>
        <w:bottom w:val="none" w:sz="0" w:space="0" w:color="auto"/>
        <w:right w:val="none" w:sz="0" w:space="0" w:color="auto"/>
      </w:divBdr>
    </w:div>
    <w:div w:id="1098211442">
      <w:bodyDiv w:val="1"/>
      <w:marLeft w:val="0"/>
      <w:marRight w:val="0"/>
      <w:marTop w:val="0"/>
      <w:marBottom w:val="0"/>
      <w:divBdr>
        <w:top w:val="none" w:sz="0" w:space="0" w:color="auto"/>
        <w:left w:val="none" w:sz="0" w:space="0" w:color="auto"/>
        <w:bottom w:val="none" w:sz="0" w:space="0" w:color="auto"/>
        <w:right w:val="none" w:sz="0" w:space="0" w:color="auto"/>
      </w:divBdr>
    </w:div>
    <w:div w:id="1099104698">
      <w:bodyDiv w:val="1"/>
      <w:marLeft w:val="0"/>
      <w:marRight w:val="0"/>
      <w:marTop w:val="0"/>
      <w:marBottom w:val="0"/>
      <w:divBdr>
        <w:top w:val="none" w:sz="0" w:space="0" w:color="auto"/>
        <w:left w:val="none" w:sz="0" w:space="0" w:color="auto"/>
        <w:bottom w:val="none" w:sz="0" w:space="0" w:color="auto"/>
        <w:right w:val="none" w:sz="0" w:space="0" w:color="auto"/>
      </w:divBdr>
    </w:div>
    <w:div w:id="1101031230">
      <w:bodyDiv w:val="1"/>
      <w:marLeft w:val="0"/>
      <w:marRight w:val="0"/>
      <w:marTop w:val="0"/>
      <w:marBottom w:val="0"/>
      <w:divBdr>
        <w:top w:val="none" w:sz="0" w:space="0" w:color="auto"/>
        <w:left w:val="none" w:sz="0" w:space="0" w:color="auto"/>
        <w:bottom w:val="none" w:sz="0" w:space="0" w:color="auto"/>
        <w:right w:val="none" w:sz="0" w:space="0" w:color="auto"/>
      </w:divBdr>
    </w:div>
    <w:div w:id="1101536702">
      <w:bodyDiv w:val="1"/>
      <w:marLeft w:val="0"/>
      <w:marRight w:val="0"/>
      <w:marTop w:val="0"/>
      <w:marBottom w:val="0"/>
      <w:divBdr>
        <w:top w:val="none" w:sz="0" w:space="0" w:color="auto"/>
        <w:left w:val="none" w:sz="0" w:space="0" w:color="auto"/>
        <w:bottom w:val="none" w:sz="0" w:space="0" w:color="auto"/>
        <w:right w:val="none" w:sz="0" w:space="0" w:color="auto"/>
      </w:divBdr>
    </w:div>
    <w:div w:id="1101876817">
      <w:bodyDiv w:val="1"/>
      <w:marLeft w:val="0"/>
      <w:marRight w:val="0"/>
      <w:marTop w:val="0"/>
      <w:marBottom w:val="0"/>
      <w:divBdr>
        <w:top w:val="none" w:sz="0" w:space="0" w:color="auto"/>
        <w:left w:val="none" w:sz="0" w:space="0" w:color="auto"/>
        <w:bottom w:val="none" w:sz="0" w:space="0" w:color="auto"/>
        <w:right w:val="none" w:sz="0" w:space="0" w:color="auto"/>
      </w:divBdr>
    </w:div>
    <w:div w:id="1102147386">
      <w:bodyDiv w:val="1"/>
      <w:marLeft w:val="0"/>
      <w:marRight w:val="0"/>
      <w:marTop w:val="0"/>
      <w:marBottom w:val="0"/>
      <w:divBdr>
        <w:top w:val="none" w:sz="0" w:space="0" w:color="auto"/>
        <w:left w:val="none" w:sz="0" w:space="0" w:color="auto"/>
        <w:bottom w:val="none" w:sz="0" w:space="0" w:color="auto"/>
        <w:right w:val="none" w:sz="0" w:space="0" w:color="auto"/>
      </w:divBdr>
    </w:div>
    <w:div w:id="1102340584">
      <w:bodyDiv w:val="1"/>
      <w:marLeft w:val="0"/>
      <w:marRight w:val="0"/>
      <w:marTop w:val="0"/>
      <w:marBottom w:val="0"/>
      <w:divBdr>
        <w:top w:val="none" w:sz="0" w:space="0" w:color="auto"/>
        <w:left w:val="none" w:sz="0" w:space="0" w:color="auto"/>
        <w:bottom w:val="none" w:sz="0" w:space="0" w:color="auto"/>
        <w:right w:val="none" w:sz="0" w:space="0" w:color="auto"/>
      </w:divBdr>
    </w:div>
    <w:div w:id="1104960253">
      <w:bodyDiv w:val="1"/>
      <w:marLeft w:val="0"/>
      <w:marRight w:val="0"/>
      <w:marTop w:val="0"/>
      <w:marBottom w:val="0"/>
      <w:divBdr>
        <w:top w:val="none" w:sz="0" w:space="0" w:color="auto"/>
        <w:left w:val="none" w:sz="0" w:space="0" w:color="auto"/>
        <w:bottom w:val="none" w:sz="0" w:space="0" w:color="auto"/>
        <w:right w:val="none" w:sz="0" w:space="0" w:color="auto"/>
      </w:divBdr>
    </w:div>
    <w:div w:id="1105804400">
      <w:bodyDiv w:val="1"/>
      <w:marLeft w:val="0"/>
      <w:marRight w:val="0"/>
      <w:marTop w:val="0"/>
      <w:marBottom w:val="0"/>
      <w:divBdr>
        <w:top w:val="none" w:sz="0" w:space="0" w:color="auto"/>
        <w:left w:val="none" w:sz="0" w:space="0" w:color="auto"/>
        <w:bottom w:val="none" w:sz="0" w:space="0" w:color="auto"/>
        <w:right w:val="none" w:sz="0" w:space="0" w:color="auto"/>
      </w:divBdr>
    </w:div>
    <w:div w:id="1106921435">
      <w:bodyDiv w:val="1"/>
      <w:marLeft w:val="0"/>
      <w:marRight w:val="0"/>
      <w:marTop w:val="0"/>
      <w:marBottom w:val="0"/>
      <w:divBdr>
        <w:top w:val="none" w:sz="0" w:space="0" w:color="auto"/>
        <w:left w:val="none" w:sz="0" w:space="0" w:color="auto"/>
        <w:bottom w:val="none" w:sz="0" w:space="0" w:color="auto"/>
        <w:right w:val="none" w:sz="0" w:space="0" w:color="auto"/>
      </w:divBdr>
    </w:div>
    <w:div w:id="1107577161">
      <w:bodyDiv w:val="1"/>
      <w:marLeft w:val="0"/>
      <w:marRight w:val="0"/>
      <w:marTop w:val="0"/>
      <w:marBottom w:val="0"/>
      <w:divBdr>
        <w:top w:val="none" w:sz="0" w:space="0" w:color="auto"/>
        <w:left w:val="none" w:sz="0" w:space="0" w:color="auto"/>
        <w:bottom w:val="none" w:sz="0" w:space="0" w:color="auto"/>
        <w:right w:val="none" w:sz="0" w:space="0" w:color="auto"/>
      </w:divBdr>
    </w:div>
    <w:div w:id="1109004115">
      <w:bodyDiv w:val="1"/>
      <w:marLeft w:val="0"/>
      <w:marRight w:val="0"/>
      <w:marTop w:val="0"/>
      <w:marBottom w:val="0"/>
      <w:divBdr>
        <w:top w:val="none" w:sz="0" w:space="0" w:color="auto"/>
        <w:left w:val="none" w:sz="0" w:space="0" w:color="auto"/>
        <w:bottom w:val="none" w:sz="0" w:space="0" w:color="auto"/>
        <w:right w:val="none" w:sz="0" w:space="0" w:color="auto"/>
      </w:divBdr>
    </w:div>
    <w:div w:id="1109738465">
      <w:bodyDiv w:val="1"/>
      <w:marLeft w:val="0"/>
      <w:marRight w:val="0"/>
      <w:marTop w:val="0"/>
      <w:marBottom w:val="0"/>
      <w:divBdr>
        <w:top w:val="none" w:sz="0" w:space="0" w:color="auto"/>
        <w:left w:val="none" w:sz="0" w:space="0" w:color="auto"/>
        <w:bottom w:val="none" w:sz="0" w:space="0" w:color="auto"/>
        <w:right w:val="none" w:sz="0" w:space="0" w:color="auto"/>
      </w:divBdr>
    </w:div>
    <w:div w:id="1112212530">
      <w:bodyDiv w:val="1"/>
      <w:marLeft w:val="0"/>
      <w:marRight w:val="0"/>
      <w:marTop w:val="0"/>
      <w:marBottom w:val="0"/>
      <w:divBdr>
        <w:top w:val="none" w:sz="0" w:space="0" w:color="auto"/>
        <w:left w:val="none" w:sz="0" w:space="0" w:color="auto"/>
        <w:bottom w:val="none" w:sz="0" w:space="0" w:color="auto"/>
        <w:right w:val="none" w:sz="0" w:space="0" w:color="auto"/>
      </w:divBdr>
    </w:div>
    <w:div w:id="1115321614">
      <w:bodyDiv w:val="1"/>
      <w:marLeft w:val="0"/>
      <w:marRight w:val="0"/>
      <w:marTop w:val="0"/>
      <w:marBottom w:val="0"/>
      <w:divBdr>
        <w:top w:val="none" w:sz="0" w:space="0" w:color="auto"/>
        <w:left w:val="none" w:sz="0" w:space="0" w:color="auto"/>
        <w:bottom w:val="none" w:sz="0" w:space="0" w:color="auto"/>
        <w:right w:val="none" w:sz="0" w:space="0" w:color="auto"/>
      </w:divBdr>
    </w:div>
    <w:div w:id="1116095239">
      <w:bodyDiv w:val="1"/>
      <w:marLeft w:val="0"/>
      <w:marRight w:val="0"/>
      <w:marTop w:val="0"/>
      <w:marBottom w:val="0"/>
      <w:divBdr>
        <w:top w:val="none" w:sz="0" w:space="0" w:color="auto"/>
        <w:left w:val="none" w:sz="0" w:space="0" w:color="auto"/>
        <w:bottom w:val="none" w:sz="0" w:space="0" w:color="auto"/>
        <w:right w:val="none" w:sz="0" w:space="0" w:color="auto"/>
      </w:divBdr>
    </w:div>
    <w:div w:id="1116868393">
      <w:bodyDiv w:val="1"/>
      <w:marLeft w:val="0"/>
      <w:marRight w:val="0"/>
      <w:marTop w:val="0"/>
      <w:marBottom w:val="0"/>
      <w:divBdr>
        <w:top w:val="none" w:sz="0" w:space="0" w:color="auto"/>
        <w:left w:val="none" w:sz="0" w:space="0" w:color="auto"/>
        <w:bottom w:val="none" w:sz="0" w:space="0" w:color="auto"/>
        <w:right w:val="none" w:sz="0" w:space="0" w:color="auto"/>
      </w:divBdr>
    </w:div>
    <w:div w:id="1118717830">
      <w:bodyDiv w:val="1"/>
      <w:marLeft w:val="0"/>
      <w:marRight w:val="0"/>
      <w:marTop w:val="0"/>
      <w:marBottom w:val="0"/>
      <w:divBdr>
        <w:top w:val="none" w:sz="0" w:space="0" w:color="auto"/>
        <w:left w:val="none" w:sz="0" w:space="0" w:color="auto"/>
        <w:bottom w:val="none" w:sz="0" w:space="0" w:color="auto"/>
        <w:right w:val="none" w:sz="0" w:space="0" w:color="auto"/>
      </w:divBdr>
    </w:div>
    <w:div w:id="1118717866">
      <w:bodyDiv w:val="1"/>
      <w:marLeft w:val="0"/>
      <w:marRight w:val="0"/>
      <w:marTop w:val="0"/>
      <w:marBottom w:val="0"/>
      <w:divBdr>
        <w:top w:val="none" w:sz="0" w:space="0" w:color="auto"/>
        <w:left w:val="none" w:sz="0" w:space="0" w:color="auto"/>
        <w:bottom w:val="none" w:sz="0" w:space="0" w:color="auto"/>
        <w:right w:val="none" w:sz="0" w:space="0" w:color="auto"/>
      </w:divBdr>
    </w:div>
    <w:div w:id="1119494109">
      <w:bodyDiv w:val="1"/>
      <w:marLeft w:val="0"/>
      <w:marRight w:val="0"/>
      <w:marTop w:val="0"/>
      <w:marBottom w:val="0"/>
      <w:divBdr>
        <w:top w:val="none" w:sz="0" w:space="0" w:color="auto"/>
        <w:left w:val="none" w:sz="0" w:space="0" w:color="auto"/>
        <w:bottom w:val="none" w:sz="0" w:space="0" w:color="auto"/>
        <w:right w:val="none" w:sz="0" w:space="0" w:color="auto"/>
      </w:divBdr>
    </w:div>
    <w:div w:id="1120804079">
      <w:bodyDiv w:val="1"/>
      <w:marLeft w:val="0"/>
      <w:marRight w:val="0"/>
      <w:marTop w:val="0"/>
      <w:marBottom w:val="0"/>
      <w:divBdr>
        <w:top w:val="none" w:sz="0" w:space="0" w:color="auto"/>
        <w:left w:val="none" w:sz="0" w:space="0" w:color="auto"/>
        <w:bottom w:val="none" w:sz="0" w:space="0" w:color="auto"/>
        <w:right w:val="none" w:sz="0" w:space="0" w:color="auto"/>
      </w:divBdr>
    </w:div>
    <w:div w:id="1124227142">
      <w:bodyDiv w:val="1"/>
      <w:marLeft w:val="0"/>
      <w:marRight w:val="0"/>
      <w:marTop w:val="0"/>
      <w:marBottom w:val="0"/>
      <w:divBdr>
        <w:top w:val="none" w:sz="0" w:space="0" w:color="auto"/>
        <w:left w:val="none" w:sz="0" w:space="0" w:color="auto"/>
        <w:bottom w:val="none" w:sz="0" w:space="0" w:color="auto"/>
        <w:right w:val="none" w:sz="0" w:space="0" w:color="auto"/>
      </w:divBdr>
    </w:div>
    <w:div w:id="1127970127">
      <w:bodyDiv w:val="1"/>
      <w:marLeft w:val="0"/>
      <w:marRight w:val="0"/>
      <w:marTop w:val="0"/>
      <w:marBottom w:val="0"/>
      <w:divBdr>
        <w:top w:val="none" w:sz="0" w:space="0" w:color="auto"/>
        <w:left w:val="none" w:sz="0" w:space="0" w:color="auto"/>
        <w:bottom w:val="none" w:sz="0" w:space="0" w:color="auto"/>
        <w:right w:val="none" w:sz="0" w:space="0" w:color="auto"/>
      </w:divBdr>
    </w:div>
    <w:div w:id="1130123591">
      <w:bodyDiv w:val="1"/>
      <w:marLeft w:val="0"/>
      <w:marRight w:val="0"/>
      <w:marTop w:val="0"/>
      <w:marBottom w:val="0"/>
      <w:divBdr>
        <w:top w:val="none" w:sz="0" w:space="0" w:color="auto"/>
        <w:left w:val="none" w:sz="0" w:space="0" w:color="auto"/>
        <w:bottom w:val="none" w:sz="0" w:space="0" w:color="auto"/>
        <w:right w:val="none" w:sz="0" w:space="0" w:color="auto"/>
      </w:divBdr>
    </w:div>
    <w:div w:id="1133448791">
      <w:bodyDiv w:val="1"/>
      <w:marLeft w:val="0"/>
      <w:marRight w:val="0"/>
      <w:marTop w:val="0"/>
      <w:marBottom w:val="0"/>
      <w:divBdr>
        <w:top w:val="none" w:sz="0" w:space="0" w:color="auto"/>
        <w:left w:val="none" w:sz="0" w:space="0" w:color="auto"/>
        <w:bottom w:val="none" w:sz="0" w:space="0" w:color="auto"/>
        <w:right w:val="none" w:sz="0" w:space="0" w:color="auto"/>
      </w:divBdr>
    </w:div>
    <w:div w:id="1136607032">
      <w:bodyDiv w:val="1"/>
      <w:marLeft w:val="0"/>
      <w:marRight w:val="0"/>
      <w:marTop w:val="0"/>
      <w:marBottom w:val="0"/>
      <w:divBdr>
        <w:top w:val="none" w:sz="0" w:space="0" w:color="auto"/>
        <w:left w:val="none" w:sz="0" w:space="0" w:color="auto"/>
        <w:bottom w:val="none" w:sz="0" w:space="0" w:color="auto"/>
        <w:right w:val="none" w:sz="0" w:space="0" w:color="auto"/>
      </w:divBdr>
    </w:div>
    <w:div w:id="1136800033">
      <w:bodyDiv w:val="1"/>
      <w:marLeft w:val="0"/>
      <w:marRight w:val="0"/>
      <w:marTop w:val="0"/>
      <w:marBottom w:val="0"/>
      <w:divBdr>
        <w:top w:val="none" w:sz="0" w:space="0" w:color="auto"/>
        <w:left w:val="none" w:sz="0" w:space="0" w:color="auto"/>
        <w:bottom w:val="none" w:sz="0" w:space="0" w:color="auto"/>
        <w:right w:val="none" w:sz="0" w:space="0" w:color="auto"/>
      </w:divBdr>
    </w:div>
    <w:div w:id="1136871282">
      <w:bodyDiv w:val="1"/>
      <w:marLeft w:val="0"/>
      <w:marRight w:val="0"/>
      <w:marTop w:val="0"/>
      <w:marBottom w:val="0"/>
      <w:divBdr>
        <w:top w:val="none" w:sz="0" w:space="0" w:color="auto"/>
        <w:left w:val="none" w:sz="0" w:space="0" w:color="auto"/>
        <w:bottom w:val="none" w:sz="0" w:space="0" w:color="auto"/>
        <w:right w:val="none" w:sz="0" w:space="0" w:color="auto"/>
      </w:divBdr>
    </w:div>
    <w:div w:id="1139347971">
      <w:bodyDiv w:val="1"/>
      <w:marLeft w:val="0"/>
      <w:marRight w:val="0"/>
      <w:marTop w:val="0"/>
      <w:marBottom w:val="0"/>
      <w:divBdr>
        <w:top w:val="none" w:sz="0" w:space="0" w:color="auto"/>
        <w:left w:val="none" w:sz="0" w:space="0" w:color="auto"/>
        <w:bottom w:val="none" w:sz="0" w:space="0" w:color="auto"/>
        <w:right w:val="none" w:sz="0" w:space="0" w:color="auto"/>
      </w:divBdr>
    </w:div>
    <w:div w:id="1139617721">
      <w:bodyDiv w:val="1"/>
      <w:marLeft w:val="0"/>
      <w:marRight w:val="0"/>
      <w:marTop w:val="0"/>
      <w:marBottom w:val="0"/>
      <w:divBdr>
        <w:top w:val="none" w:sz="0" w:space="0" w:color="auto"/>
        <w:left w:val="none" w:sz="0" w:space="0" w:color="auto"/>
        <w:bottom w:val="none" w:sz="0" w:space="0" w:color="auto"/>
        <w:right w:val="none" w:sz="0" w:space="0" w:color="auto"/>
      </w:divBdr>
    </w:div>
    <w:div w:id="1141926348">
      <w:bodyDiv w:val="1"/>
      <w:marLeft w:val="0"/>
      <w:marRight w:val="0"/>
      <w:marTop w:val="0"/>
      <w:marBottom w:val="0"/>
      <w:divBdr>
        <w:top w:val="none" w:sz="0" w:space="0" w:color="auto"/>
        <w:left w:val="none" w:sz="0" w:space="0" w:color="auto"/>
        <w:bottom w:val="none" w:sz="0" w:space="0" w:color="auto"/>
        <w:right w:val="none" w:sz="0" w:space="0" w:color="auto"/>
      </w:divBdr>
    </w:div>
    <w:div w:id="1142890582">
      <w:bodyDiv w:val="1"/>
      <w:marLeft w:val="0"/>
      <w:marRight w:val="0"/>
      <w:marTop w:val="0"/>
      <w:marBottom w:val="0"/>
      <w:divBdr>
        <w:top w:val="none" w:sz="0" w:space="0" w:color="auto"/>
        <w:left w:val="none" w:sz="0" w:space="0" w:color="auto"/>
        <w:bottom w:val="none" w:sz="0" w:space="0" w:color="auto"/>
        <w:right w:val="none" w:sz="0" w:space="0" w:color="auto"/>
      </w:divBdr>
    </w:div>
    <w:div w:id="1143621754">
      <w:bodyDiv w:val="1"/>
      <w:marLeft w:val="0"/>
      <w:marRight w:val="0"/>
      <w:marTop w:val="0"/>
      <w:marBottom w:val="0"/>
      <w:divBdr>
        <w:top w:val="none" w:sz="0" w:space="0" w:color="auto"/>
        <w:left w:val="none" w:sz="0" w:space="0" w:color="auto"/>
        <w:bottom w:val="none" w:sz="0" w:space="0" w:color="auto"/>
        <w:right w:val="none" w:sz="0" w:space="0" w:color="auto"/>
      </w:divBdr>
    </w:div>
    <w:div w:id="1146698967">
      <w:bodyDiv w:val="1"/>
      <w:marLeft w:val="0"/>
      <w:marRight w:val="0"/>
      <w:marTop w:val="0"/>
      <w:marBottom w:val="0"/>
      <w:divBdr>
        <w:top w:val="none" w:sz="0" w:space="0" w:color="auto"/>
        <w:left w:val="none" w:sz="0" w:space="0" w:color="auto"/>
        <w:bottom w:val="none" w:sz="0" w:space="0" w:color="auto"/>
        <w:right w:val="none" w:sz="0" w:space="0" w:color="auto"/>
      </w:divBdr>
    </w:div>
    <w:div w:id="1147666948">
      <w:bodyDiv w:val="1"/>
      <w:marLeft w:val="0"/>
      <w:marRight w:val="0"/>
      <w:marTop w:val="0"/>
      <w:marBottom w:val="0"/>
      <w:divBdr>
        <w:top w:val="none" w:sz="0" w:space="0" w:color="auto"/>
        <w:left w:val="none" w:sz="0" w:space="0" w:color="auto"/>
        <w:bottom w:val="none" w:sz="0" w:space="0" w:color="auto"/>
        <w:right w:val="none" w:sz="0" w:space="0" w:color="auto"/>
      </w:divBdr>
    </w:div>
    <w:div w:id="1148938942">
      <w:bodyDiv w:val="1"/>
      <w:marLeft w:val="0"/>
      <w:marRight w:val="0"/>
      <w:marTop w:val="0"/>
      <w:marBottom w:val="0"/>
      <w:divBdr>
        <w:top w:val="none" w:sz="0" w:space="0" w:color="auto"/>
        <w:left w:val="none" w:sz="0" w:space="0" w:color="auto"/>
        <w:bottom w:val="none" w:sz="0" w:space="0" w:color="auto"/>
        <w:right w:val="none" w:sz="0" w:space="0" w:color="auto"/>
      </w:divBdr>
    </w:div>
    <w:div w:id="1151483072">
      <w:bodyDiv w:val="1"/>
      <w:marLeft w:val="0"/>
      <w:marRight w:val="0"/>
      <w:marTop w:val="0"/>
      <w:marBottom w:val="0"/>
      <w:divBdr>
        <w:top w:val="none" w:sz="0" w:space="0" w:color="auto"/>
        <w:left w:val="none" w:sz="0" w:space="0" w:color="auto"/>
        <w:bottom w:val="none" w:sz="0" w:space="0" w:color="auto"/>
        <w:right w:val="none" w:sz="0" w:space="0" w:color="auto"/>
      </w:divBdr>
    </w:div>
    <w:div w:id="1151874424">
      <w:bodyDiv w:val="1"/>
      <w:marLeft w:val="0"/>
      <w:marRight w:val="0"/>
      <w:marTop w:val="0"/>
      <w:marBottom w:val="0"/>
      <w:divBdr>
        <w:top w:val="none" w:sz="0" w:space="0" w:color="auto"/>
        <w:left w:val="none" w:sz="0" w:space="0" w:color="auto"/>
        <w:bottom w:val="none" w:sz="0" w:space="0" w:color="auto"/>
        <w:right w:val="none" w:sz="0" w:space="0" w:color="auto"/>
      </w:divBdr>
    </w:div>
    <w:div w:id="1152066663">
      <w:bodyDiv w:val="1"/>
      <w:marLeft w:val="0"/>
      <w:marRight w:val="0"/>
      <w:marTop w:val="0"/>
      <w:marBottom w:val="0"/>
      <w:divBdr>
        <w:top w:val="none" w:sz="0" w:space="0" w:color="auto"/>
        <w:left w:val="none" w:sz="0" w:space="0" w:color="auto"/>
        <w:bottom w:val="none" w:sz="0" w:space="0" w:color="auto"/>
        <w:right w:val="none" w:sz="0" w:space="0" w:color="auto"/>
      </w:divBdr>
    </w:div>
    <w:div w:id="1152723114">
      <w:bodyDiv w:val="1"/>
      <w:marLeft w:val="0"/>
      <w:marRight w:val="0"/>
      <w:marTop w:val="0"/>
      <w:marBottom w:val="0"/>
      <w:divBdr>
        <w:top w:val="none" w:sz="0" w:space="0" w:color="auto"/>
        <w:left w:val="none" w:sz="0" w:space="0" w:color="auto"/>
        <w:bottom w:val="none" w:sz="0" w:space="0" w:color="auto"/>
        <w:right w:val="none" w:sz="0" w:space="0" w:color="auto"/>
      </w:divBdr>
    </w:div>
    <w:div w:id="1157498344">
      <w:bodyDiv w:val="1"/>
      <w:marLeft w:val="0"/>
      <w:marRight w:val="0"/>
      <w:marTop w:val="0"/>
      <w:marBottom w:val="0"/>
      <w:divBdr>
        <w:top w:val="none" w:sz="0" w:space="0" w:color="auto"/>
        <w:left w:val="none" w:sz="0" w:space="0" w:color="auto"/>
        <w:bottom w:val="none" w:sz="0" w:space="0" w:color="auto"/>
        <w:right w:val="none" w:sz="0" w:space="0" w:color="auto"/>
      </w:divBdr>
    </w:div>
    <w:div w:id="1158768031">
      <w:bodyDiv w:val="1"/>
      <w:marLeft w:val="0"/>
      <w:marRight w:val="0"/>
      <w:marTop w:val="0"/>
      <w:marBottom w:val="0"/>
      <w:divBdr>
        <w:top w:val="none" w:sz="0" w:space="0" w:color="auto"/>
        <w:left w:val="none" w:sz="0" w:space="0" w:color="auto"/>
        <w:bottom w:val="none" w:sz="0" w:space="0" w:color="auto"/>
        <w:right w:val="none" w:sz="0" w:space="0" w:color="auto"/>
      </w:divBdr>
    </w:div>
    <w:div w:id="1161044100">
      <w:bodyDiv w:val="1"/>
      <w:marLeft w:val="0"/>
      <w:marRight w:val="0"/>
      <w:marTop w:val="0"/>
      <w:marBottom w:val="0"/>
      <w:divBdr>
        <w:top w:val="none" w:sz="0" w:space="0" w:color="auto"/>
        <w:left w:val="none" w:sz="0" w:space="0" w:color="auto"/>
        <w:bottom w:val="none" w:sz="0" w:space="0" w:color="auto"/>
        <w:right w:val="none" w:sz="0" w:space="0" w:color="auto"/>
      </w:divBdr>
    </w:div>
    <w:div w:id="1161580890">
      <w:bodyDiv w:val="1"/>
      <w:marLeft w:val="0"/>
      <w:marRight w:val="0"/>
      <w:marTop w:val="0"/>
      <w:marBottom w:val="0"/>
      <w:divBdr>
        <w:top w:val="none" w:sz="0" w:space="0" w:color="auto"/>
        <w:left w:val="none" w:sz="0" w:space="0" w:color="auto"/>
        <w:bottom w:val="none" w:sz="0" w:space="0" w:color="auto"/>
        <w:right w:val="none" w:sz="0" w:space="0" w:color="auto"/>
      </w:divBdr>
    </w:div>
    <w:div w:id="1162502209">
      <w:bodyDiv w:val="1"/>
      <w:marLeft w:val="0"/>
      <w:marRight w:val="0"/>
      <w:marTop w:val="0"/>
      <w:marBottom w:val="0"/>
      <w:divBdr>
        <w:top w:val="none" w:sz="0" w:space="0" w:color="auto"/>
        <w:left w:val="none" w:sz="0" w:space="0" w:color="auto"/>
        <w:bottom w:val="none" w:sz="0" w:space="0" w:color="auto"/>
        <w:right w:val="none" w:sz="0" w:space="0" w:color="auto"/>
      </w:divBdr>
    </w:div>
    <w:div w:id="1163427461">
      <w:bodyDiv w:val="1"/>
      <w:marLeft w:val="0"/>
      <w:marRight w:val="0"/>
      <w:marTop w:val="0"/>
      <w:marBottom w:val="0"/>
      <w:divBdr>
        <w:top w:val="none" w:sz="0" w:space="0" w:color="auto"/>
        <w:left w:val="none" w:sz="0" w:space="0" w:color="auto"/>
        <w:bottom w:val="none" w:sz="0" w:space="0" w:color="auto"/>
        <w:right w:val="none" w:sz="0" w:space="0" w:color="auto"/>
      </w:divBdr>
    </w:div>
    <w:div w:id="1164011789">
      <w:bodyDiv w:val="1"/>
      <w:marLeft w:val="0"/>
      <w:marRight w:val="0"/>
      <w:marTop w:val="0"/>
      <w:marBottom w:val="0"/>
      <w:divBdr>
        <w:top w:val="none" w:sz="0" w:space="0" w:color="auto"/>
        <w:left w:val="none" w:sz="0" w:space="0" w:color="auto"/>
        <w:bottom w:val="none" w:sz="0" w:space="0" w:color="auto"/>
        <w:right w:val="none" w:sz="0" w:space="0" w:color="auto"/>
      </w:divBdr>
    </w:div>
    <w:div w:id="1165054209">
      <w:bodyDiv w:val="1"/>
      <w:marLeft w:val="0"/>
      <w:marRight w:val="0"/>
      <w:marTop w:val="0"/>
      <w:marBottom w:val="0"/>
      <w:divBdr>
        <w:top w:val="none" w:sz="0" w:space="0" w:color="auto"/>
        <w:left w:val="none" w:sz="0" w:space="0" w:color="auto"/>
        <w:bottom w:val="none" w:sz="0" w:space="0" w:color="auto"/>
        <w:right w:val="none" w:sz="0" w:space="0" w:color="auto"/>
      </w:divBdr>
    </w:div>
    <w:div w:id="1165433384">
      <w:bodyDiv w:val="1"/>
      <w:marLeft w:val="0"/>
      <w:marRight w:val="0"/>
      <w:marTop w:val="0"/>
      <w:marBottom w:val="0"/>
      <w:divBdr>
        <w:top w:val="none" w:sz="0" w:space="0" w:color="auto"/>
        <w:left w:val="none" w:sz="0" w:space="0" w:color="auto"/>
        <w:bottom w:val="none" w:sz="0" w:space="0" w:color="auto"/>
        <w:right w:val="none" w:sz="0" w:space="0" w:color="auto"/>
      </w:divBdr>
    </w:div>
    <w:div w:id="1168056461">
      <w:bodyDiv w:val="1"/>
      <w:marLeft w:val="0"/>
      <w:marRight w:val="0"/>
      <w:marTop w:val="0"/>
      <w:marBottom w:val="0"/>
      <w:divBdr>
        <w:top w:val="none" w:sz="0" w:space="0" w:color="auto"/>
        <w:left w:val="none" w:sz="0" w:space="0" w:color="auto"/>
        <w:bottom w:val="none" w:sz="0" w:space="0" w:color="auto"/>
        <w:right w:val="none" w:sz="0" w:space="0" w:color="auto"/>
      </w:divBdr>
    </w:div>
    <w:div w:id="1170676509">
      <w:bodyDiv w:val="1"/>
      <w:marLeft w:val="0"/>
      <w:marRight w:val="0"/>
      <w:marTop w:val="0"/>
      <w:marBottom w:val="0"/>
      <w:divBdr>
        <w:top w:val="none" w:sz="0" w:space="0" w:color="auto"/>
        <w:left w:val="none" w:sz="0" w:space="0" w:color="auto"/>
        <w:bottom w:val="none" w:sz="0" w:space="0" w:color="auto"/>
        <w:right w:val="none" w:sz="0" w:space="0" w:color="auto"/>
      </w:divBdr>
    </w:div>
    <w:div w:id="1171220011">
      <w:bodyDiv w:val="1"/>
      <w:marLeft w:val="0"/>
      <w:marRight w:val="0"/>
      <w:marTop w:val="0"/>
      <w:marBottom w:val="0"/>
      <w:divBdr>
        <w:top w:val="none" w:sz="0" w:space="0" w:color="auto"/>
        <w:left w:val="none" w:sz="0" w:space="0" w:color="auto"/>
        <w:bottom w:val="none" w:sz="0" w:space="0" w:color="auto"/>
        <w:right w:val="none" w:sz="0" w:space="0" w:color="auto"/>
      </w:divBdr>
    </w:div>
    <w:div w:id="1172452146">
      <w:bodyDiv w:val="1"/>
      <w:marLeft w:val="0"/>
      <w:marRight w:val="0"/>
      <w:marTop w:val="0"/>
      <w:marBottom w:val="0"/>
      <w:divBdr>
        <w:top w:val="none" w:sz="0" w:space="0" w:color="auto"/>
        <w:left w:val="none" w:sz="0" w:space="0" w:color="auto"/>
        <w:bottom w:val="none" w:sz="0" w:space="0" w:color="auto"/>
        <w:right w:val="none" w:sz="0" w:space="0" w:color="auto"/>
      </w:divBdr>
    </w:div>
    <w:div w:id="1173034709">
      <w:bodyDiv w:val="1"/>
      <w:marLeft w:val="0"/>
      <w:marRight w:val="0"/>
      <w:marTop w:val="0"/>
      <w:marBottom w:val="0"/>
      <w:divBdr>
        <w:top w:val="none" w:sz="0" w:space="0" w:color="auto"/>
        <w:left w:val="none" w:sz="0" w:space="0" w:color="auto"/>
        <w:bottom w:val="none" w:sz="0" w:space="0" w:color="auto"/>
        <w:right w:val="none" w:sz="0" w:space="0" w:color="auto"/>
      </w:divBdr>
    </w:div>
    <w:div w:id="1173492129">
      <w:bodyDiv w:val="1"/>
      <w:marLeft w:val="0"/>
      <w:marRight w:val="0"/>
      <w:marTop w:val="0"/>
      <w:marBottom w:val="0"/>
      <w:divBdr>
        <w:top w:val="none" w:sz="0" w:space="0" w:color="auto"/>
        <w:left w:val="none" w:sz="0" w:space="0" w:color="auto"/>
        <w:bottom w:val="none" w:sz="0" w:space="0" w:color="auto"/>
        <w:right w:val="none" w:sz="0" w:space="0" w:color="auto"/>
      </w:divBdr>
    </w:div>
    <w:div w:id="1174029540">
      <w:bodyDiv w:val="1"/>
      <w:marLeft w:val="0"/>
      <w:marRight w:val="0"/>
      <w:marTop w:val="0"/>
      <w:marBottom w:val="0"/>
      <w:divBdr>
        <w:top w:val="none" w:sz="0" w:space="0" w:color="auto"/>
        <w:left w:val="none" w:sz="0" w:space="0" w:color="auto"/>
        <w:bottom w:val="none" w:sz="0" w:space="0" w:color="auto"/>
        <w:right w:val="none" w:sz="0" w:space="0" w:color="auto"/>
      </w:divBdr>
    </w:div>
    <w:div w:id="1175149815">
      <w:bodyDiv w:val="1"/>
      <w:marLeft w:val="0"/>
      <w:marRight w:val="0"/>
      <w:marTop w:val="0"/>
      <w:marBottom w:val="0"/>
      <w:divBdr>
        <w:top w:val="none" w:sz="0" w:space="0" w:color="auto"/>
        <w:left w:val="none" w:sz="0" w:space="0" w:color="auto"/>
        <w:bottom w:val="none" w:sz="0" w:space="0" w:color="auto"/>
        <w:right w:val="none" w:sz="0" w:space="0" w:color="auto"/>
      </w:divBdr>
    </w:div>
    <w:div w:id="1176264223">
      <w:bodyDiv w:val="1"/>
      <w:marLeft w:val="0"/>
      <w:marRight w:val="0"/>
      <w:marTop w:val="0"/>
      <w:marBottom w:val="0"/>
      <w:divBdr>
        <w:top w:val="none" w:sz="0" w:space="0" w:color="auto"/>
        <w:left w:val="none" w:sz="0" w:space="0" w:color="auto"/>
        <w:bottom w:val="none" w:sz="0" w:space="0" w:color="auto"/>
        <w:right w:val="none" w:sz="0" w:space="0" w:color="auto"/>
      </w:divBdr>
    </w:div>
    <w:div w:id="1176649298">
      <w:bodyDiv w:val="1"/>
      <w:marLeft w:val="0"/>
      <w:marRight w:val="0"/>
      <w:marTop w:val="0"/>
      <w:marBottom w:val="0"/>
      <w:divBdr>
        <w:top w:val="none" w:sz="0" w:space="0" w:color="auto"/>
        <w:left w:val="none" w:sz="0" w:space="0" w:color="auto"/>
        <w:bottom w:val="none" w:sz="0" w:space="0" w:color="auto"/>
        <w:right w:val="none" w:sz="0" w:space="0" w:color="auto"/>
      </w:divBdr>
    </w:div>
    <w:div w:id="1177573663">
      <w:bodyDiv w:val="1"/>
      <w:marLeft w:val="0"/>
      <w:marRight w:val="0"/>
      <w:marTop w:val="0"/>
      <w:marBottom w:val="0"/>
      <w:divBdr>
        <w:top w:val="none" w:sz="0" w:space="0" w:color="auto"/>
        <w:left w:val="none" w:sz="0" w:space="0" w:color="auto"/>
        <w:bottom w:val="none" w:sz="0" w:space="0" w:color="auto"/>
        <w:right w:val="none" w:sz="0" w:space="0" w:color="auto"/>
      </w:divBdr>
    </w:div>
    <w:div w:id="1178930015">
      <w:bodyDiv w:val="1"/>
      <w:marLeft w:val="0"/>
      <w:marRight w:val="0"/>
      <w:marTop w:val="0"/>
      <w:marBottom w:val="0"/>
      <w:divBdr>
        <w:top w:val="none" w:sz="0" w:space="0" w:color="auto"/>
        <w:left w:val="none" w:sz="0" w:space="0" w:color="auto"/>
        <w:bottom w:val="none" w:sz="0" w:space="0" w:color="auto"/>
        <w:right w:val="none" w:sz="0" w:space="0" w:color="auto"/>
      </w:divBdr>
    </w:div>
    <w:div w:id="1180588342">
      <w:bodyDiv w:val="1"/>
      <w:marLeft w:val="0"/>
      <w:marRight w:val="0"/>
      <w:marTop w:val="0"/>
      <w:marBottom w:val="0"/>
      <w:divBdr>
        <w:top w:val="none" w:sz="0" w:space="0" w:color="auto"/>
        <w:left w:val="none" w:sz="0" w:space="0" w:color="auto"/>
        <w:bottom w:val="none" w:sz="0" w:space="0" w:color="auto"/>
        <w:right w:val="none" w:sz="0" w:space="0" w:color="auto"/>
      </w:divBdr>
    </w:div>
    <w:div w:id="1181815184">
      <w:bodyDiv w:val="1"/>
      <w:marLeft w:val="0"/>
      <w:marRight w:val="0"/>
      <w:marTop w:val="0"/>
      <w:marBottom w:val="0"/>
      <w:divBdr>
        <w:top w:val="none" w:sz="0" w:space="0" w:color="auto"/>
        <w:left w:val="none" w:sz="0" w:space="0" w:color="auto"/>
        <w:bottom w:val="none" w:sz="0" w:space="0" w:color="auto"/>
        <w:right w:val="none" w:sz="0" w:space="0" w:color="auto"/>
      </w:divBdr>
    </w:div>
    <w:div w:id="1182471981">
      <w:bodyDiv w:val="1"/>
      <w:marLeft w:val="0"/>
      <w:marRight w:val="0"/>
      <w:marTop w:val="0"/>
      <w:marBottom w:val="0"/>
      <w:divBdr>
        <w:top w:val="none" w:sz="0" w:space="0" w:color="auto"/>
        <w:left w:val="none" w:sz="0" w:space="0" w:color="auto"/>
        <w:bottom w:val="none" w:sz="0" w:space="0" w:color="auto"/>
        <w:right w:val="none" w:sz="0" w:space="0" w:color="auto"/>
      </w:divBdr>
    </w:div>
    <w:div w:id="1183056991">
      <w:bodyDiv w:val="1"/>
      <w:marLeft w:val="0"/>
      <w:marRight w:val="0"/>
      <w:marTop w:val="0"/>
      <w:marBottom w:val="0"/>
      <w:divBdr>
        <w:top w:val="none" w:sz="0" w:space="0" w:color="auto"/>
        <w:left w:val="none" w:sz="0" w:space="0" w:color="auto"/>
        <w:bottom w:val="none" w:sz="0" w:space="0" w:color="auto"/>
        <w:right w:val="none" w:sz="0" w:space="0" w:color="auto"/>
      </w:divBdr>
    </w:div>
    <w:div w:id="1185754535">
      <w:bodyDiv w:val="1"/>
      <w:marLeft w:val="0"/>
      <w:marRight w:val="0"/>
      <w:marTop w:val="0"/>
      <w:marBottom w:val="0"/>
      <w:divBdr>
        <w:top w:val="none" w:sz="0" w:space="0" w:color="auto"/>
        <w:left w:val="none" w:sz="0" w:space="0" w:color="auto"/>
        <w:bottom w:val="none" w:sz="0" w:space="0" w:color="auto"/>
        <w:right w:val="none" w:sz="0" w:space="0" w:color="auto"/>
      </w:divBdr>
    </w:div>
    <w:div w:id="1185902554">
      <w:bodyDiv w:val="1"/>
      <w:marLeft w:val="0"/>
      <w:marRight w:val="0"/>
      <w:marTop w:val="0"/>
      <w:marBottom w:val="0"/>
      <w:divBdr>
        <w:top w:val="none" w:sz="0" w:space="0" w:color="auto"/>
        <w:left w:val="none" w:sz="0" w:space="0" w:color="auto"/>
        <w:bottom w:val="none" w:sz="0" w:space="0" w:color="auto"/>
        <w:right w:val="none" w:sz="0" w:space="0" w:color="auto"/>
      </w:divBdr>
    </w:div>
    <w:div w:id="1186481408">
      <w:bodyDiv w:val="1"/>
      <w:marLeft w:val="0"/>
      <w:marRight w:val="0"/>
      <w:marTop w:val="0"/>
      <w:marBottom w:val="0"/>
      <w:divBdr>
        <w:top w:val="none" w:sz="0" w:space="0" w:color="auto"/>
        <w:left w:val="none" w:sz="0" w:space="0" w:color="auto"/>
        <w:bottom w:val="none" w:sz="0" w:space="0" w:color="auto"/>
        <w:right w:val="none" w:sz="0" w:space="0" w:color="auto"/>
      </w:divBdr>
    </w:div>
    <w:div w:id="1186599989">
      <w:bodyDiv w:val="1"/>
      <w:marLeft w:val="0"/>
      <w:marRight w:val="0"/>
      <w:marTop w:val="0"/>
      <w:marBottom w:val="0"/>
      <w:divBdr>
        <w:top w:val="none" w:sz="0" w:space="0" w:color="auto"/>
        <w:left w:val="none" w:sz="0" w:space="0" w:color="auto"/>
        <w:bottom w:val="none" w:sz="0" w:space="0" w:color="auto"/>
        <w:right w:val="none" w:sz="0" w:space="0" w:color="auto"/>
      </w:divBdr>
    </w:div>
    <w:div w:id="1190489645">
      <w:bodyDiv w:val="1"/>
      <w:marLeft w:val="0"/>
      <w:marRight w:val="0"/>
      <w:marTop w:val="0"/>
      <w:marBottom w:val="0"/>
      <w:divBdr>
        <w:top w:val="none" w:sz="0" w:space="0" w:color="auto"/>
        <w:left w:val="none" w:sz="0" w:space="0" w:color="auto"/>
        <w:bottom w:val="none" w:sz="0" w:space="0" w:color="auto"/>
        <w:right w:val="none" w:sz="0" w:space="0" w:color="auto"/>
      </w:divBdr>
    </w:div>
    <w:div w:id="1192184946">
      <w:bodyDiv w:val="1"/>
      <w:marLeft w:val="0"/>
      <w:marRight w:val="0"/>
      <w:marTop w:val="0"/>
      <w:marBottom w:val="0"/>
      <w:divBdr>
        <w:top w:val="none" w:sz="0" w:space="0" w:color="auto"/>
        <w:left w:val="none" w:sz="0" w:space="0" w:color="auto"/>
        <w:bottom w:val="none" w:sz="0" w:space="0" w:color="auto"/>
        <w:right w:val="none" w:sz="0" w:space="0" w:color="auto"/>
      </w:divBdr>
    </w:div>
    <w:div w:id="1194154006">
      <w:bodyDiv w:val="1"/>
      <w:marLeft w:val="0"/>
      <w:marRight w:val="0"/>
      <w:marTop w:val="0"/>
      <w:marBottom w:val="0"/>
      <w:divBdr>
        <w:top w:val="none" w:sz="0" w:space="0" w:color="auto"/>
        <w:left w:val="none" w:sz="0" w:space="0" w:color="auto"/>
        <w:bottom w:val="none" w:sz="0" w:space="0" w:color="auto"/>
        <w:right w:val="none" w:sz="0" w:space="0" w:color="auto"/>
      </w:divBdr>
    </w:div>
    <w:div w:id="1194730971">
      <w:bodyDiv w:val="1"/>
      <w:marLeft w:val="0"/>
      <w:marRight w:val="0"/>
      <w:marTop w:val="0"/>
      <w:marBottom w:val="0"/>
      <w:divBdr>
        <w:top w:val="none" w:sz="0" w:space="0" w:color="auto"/>
        <w:left w:val="none" w:sz="0" w:space="0" w:color="auto"/>
        <w:bottom w:val="none" w:sz="0" w:space="0" w:color="auto"/>
        <w:right w:val="none" w:sz="0" w:space="0" w:color="auto"/>
      </w:divBdr>
    </w:div>
    <w:div w:id="1195339703">
      <w:bodyDiv w:val="1"/>
      <w:marLeft w:val="0"/>
      <w:marRight w:val="0"/>
      <w:marTop w:val="0"/>
      <w:marBottom w:val="0"/>
      <w:divBdr>
        <w:top w:val="none" w:sz="0" w:space="0" w:color="auto"/>
        <w:left w:val="none" w:sz="0" w:space="0" w:color="auto"/>
        <w:bottom w:val="none" w:sz="0" w:space="0" w:color="auto"/>
        <w:right w:val="none" w:sz="0" w:space="0" w:color="auto"/>
      </w:divBdr>
    </w:div>
    <w:div w:id="1195534810">
      <w:bodyDiv w:val="1"/>
      <w:marLeft w:val="0"/>
      <w:marRight w:val="0"/>
      <w:marTop w:val="0"/>
      <w:marBottom w:val="0"/>
      <w:divBdr>
        <w:top w:val="none" w:sz="0" w:space="0" w:color="auto"/>
        <w:left w:val="none" w:sz="0" w:space="0" w:color="auto"/>
        <w:bottom w:val="none" w:sz="0" w:space="0" w:color="auto"/>
        <w:right w:val="none" w:sz="0" w:space="0" w:color="auto"/>
      </w:divBdr>
    </w:div>
    <w:div w:id="1201212198">
      <w:bodyDiv w:val="1"/>
      <w:marLeft w:val="0"/>
      <w:marRight w:val="0"/>
      <w:marTop w:val="0"/>
      <w:marBottom w:val="0"/>
      <w:divBdr>
        <w:top w:val="none" w:sz="0" w:space="0" w:color="auto"/>
        <w:left w:val="none" w:sz="0" w:space="0" w:color="auto"/>
        <w:bottom w:val="none" w:sz="0" w:space="0" w:color="auto"/>
        <w:right w:val="none" w:sz="0" w:space="0" w:color="auto"/>
      </w:divBdr>
    </w:div>
    <w:div w:id="1202593821">
      <w:bodyDiv w:val="1"/>
      <w:marLeft w:val="0"/>
      <w:marRight w:val="0"/>
      <w:marTop w:val="0"/>
      <w:marBottom w:val="0"/>
      <w:divBdr>
        <w:top w:val="none" w:sz="0" w:space="0" w:color="auto"/>
        <w:left w:val="none" w:sz="0" w:space="0" w:color="auto"/>
        <w:bottom w:val="none" w:sz="0" w:space="0" w:color="auto"/>
        <w:right w:val="none" w:sz="0" w:space="0" w:color="auto"/>
      </w:divBdr>
    </w:div>
    <w:div w:id="1202865772">
      <w:bodyDiv w:val="1"/>
      <w:marLeft w:val="0"/>
      <w:marRight w:val="0"/>
      <w:marTop w:val="0"/>
      <w:marBottom w:val="0"/>
      <w:divBdr>
        <w:top w:val="none" w:sz="0" w:space="0" w:color="auto"/>
        <w:left w:val="none" w:sz="0" w:space="0" w:color="auto"/>
        <w:bottom w:val="none" w:sz="0" w:space="0" w:color="auto"/>
        <w:right w:val="none" w:sz="0" w:space="0" w:color="auto"/>
      </w:divBdr>
    </w:div>
    <w:div w:id="1205172038">
      <w:bodyDiv w:val="1"/>
      <w:marLeft w:val="0"/>
      <w:marRight w:val="0"/>
      <w:marTop w:val="0"/>
      <w:marBottom w:val="0"/>
      <w:divBdr>
        <w:top w:val="none" w:sz="0" w:space="0" w:color="auto"/>
        <w:left w:val="none" w:sz="0" w:space="0" w:color="auto"/>
        <w:bottom w:val="none" w:sz="0" w:space="0" w:color="auto"/>
        <w:right w:val="none" w:sz="0" w:space="0" w:color="auto"/>
      </w:divBdr>
    </w:div>
    <w:div w:id="1206408110">
      <w:bodyDiv w:val="1"/>
      <w:marLeft w:val="0"/>
      <w:marRight w:val="0"/>
      <w:marTop w:val="0"/>
      <w:marBottom w:val="0"/>
      <w:divBdr>
        <w:top w:val="none" w:sz="0" w:space="0" w:color="auto"/>
        <w:left w:val="none" w:sz="0" w:space="0" w:color="auto"/>
        <w:bottom w:val="none" w:sz="0" w:space="0" w:color="auto"/>
        <w:right w:val="none" w:sz="0" w:space="0" w:color="auto"/>
      </w:divBdr>
    </w:div>
    <w:div w:id="1208687948">
      <w:bodyDiv w:val="1"/>
      <w:marLeft w:val="0"/>
      <w:marRight w:val="0"/>
      <w:marTop w:val="0"/>
      <w:marBottom w:val="0"/>
      <w:divBdr>
        <w:top w:val="none" w:sz="0" w:space="0" w:color="auto"/>
        <w:left w:val="none" w:sz="0" w:space="0" w:color="auto"/>
        <w:bottom w:val="none" w:sz="0" w:space="0" w:color="auto"/>
        <w:right w:val="none" w:sz="0" w:space="0" w:color="auto"/>
      </w:divBdr>
    </w:div>
    <w:div w:id="1210268919">
      <w:bodyDiv w:val="1"/>
      <w:marLeft w:val="0"/>
      <w:marRight w:val="0"/>
      <w:marTop w:val="0"/>
      <w:marBottom w:val="0"/>
      <w:divBdr>
        <w:top w:val="none" w:sz="0" w:space="0" w:color="auto"/>
        <w:left w:val="none" w:sz="0" w:space="0" w:color="auto"/>
        <w:bottom w:val="none" w:sz="0" w:space="0" w:color="auto"/>
        <w:right w:val="none" w:sz="0" w:space="0" w:color="auto"/>
      </w:divBdr>
    </w:div>
    <w:div w:id="1211452836">
      <w:bodyDiv w:val="1"/>
      <w:marLeft w:val="0"/>
      <w:marRight w:val="0"/>
      <w:marTop w:val="0"/>
      <w:marBottom w:val="0"/>
      <w:divBdr>
        <w:top w:val="none" w:sz="0" w:space="0" w:color="auto"/>
        <w:left w:val="none" w:sz="0" w:space="0" w:color="auto"/>
        <w:bottom w:val="none" w:sz="0" w:space="0" w:color="auto"/>
        <w:right w:val="none" w:sz="0" w:space="0" w:color="auto"/>
      </w:divBdr>
    </w:div>
    <w:div w:id="1212378621">
      <w:bodyDiv w:val="1"/>
      <w:marLeft w:val="0"/>
      <w:marRight w:val="0"/>
      <w:marTop w:val="0"/>
      <w:marBottom w:val="0"/>
      <w:divBdr>
        <w:top w:val="none" w:sz="0" w:space="0" w:color="auto"/>
        <w:left w:val="none" w:sz="0" w:space="0" w:color="auto"/>
        <w:bottom w:val="none" w:sz="0" w:space="0" w:color="auto"/>
        <w:right w:val="none" w:sz="0" w:space="0" w:color="auto"/>
      </w:divBdr>
    </w:div>
    <w:div w:id="1217470252">
      <w:bodyDiv w:val="1"/>
      <w:marLeft w:val="0"/>
      <w:marRight w:val="0"/>
      <w:marTop w:val="0"/>
      <w:marBottom w:val="0"/>
      <w:divBdr>
        <w:top w:val="none" w:sz="0" w:space="0" w:color="auto"/>
        <w:left w:val="none" w:sz="0" w:space="0" w:color="auto"/>
        <w:bottom w:val="none" w:sz="0" w:space="0" w:color="auto"/>
        <w:right w:val="none" w:sz="0" w:space="0" w:color="auto"/>
      </w:divBdr>
    </w:div>
    <w:div w:id="1218517812">
      <w:bodyDiv w:val="1"/>
      <w:marLeft w:val="0"/>
      <w:marRight w:val="0"/>
      <w:marTop w:val="0"/>
      <w:marBottom w:val="0"/>
      <w:divBdr>
        <w:top w:val="none" w:sz="0" w:space="0" w:color="auto"/>
        <w:left w:val="none" w:sz="0" w:space="0" w:color="auto"/>
        <w:bottom w:val="none" w:sz="0" w:space="0" w:color="auto"/>
        <w:right w:val="none" w:sz="0" w:space="0" w:color="auto"/>
      </w:divBdr>
    </w:div>
    <w:div w:id="1219710880">
      <w:bodyDiv w:val="1"/>
      <w:marLeft w:val="0"/>
      <w:marRight w:val="0"/>
      <w:marTop w:val="0"/>
      <w:marBottom w:val="0"/>
      <w:divBdr>
        <w:top w:val="none" w:sz="0" w:space="0" w:color="auto"/>
        <w:left w:val="none" w:sz="0" w:space="0" w:color="auto"/>
        <w:bottom w:val="none" w:sz="0" w:space="0" w:color="auto"/>
        <w:right w:val="none" w:sz="0" w:space="0" w:color="auto"/>
      </w:divBdr>
    </w:div>
    <w:div w:id="1220357872">
      <w:bodyDiv w:val="1"/>
      <w:marLeft w:val="0"/>
      <w:marRight w:val="0"/>
      <w:marTop w:val="0"/>
      <w:marBottom w:val="0"/>
      <w:divBdr>
        <w:top w:val="none" w:sz="0" w:space="0" w:color="auto"/>
        <w:left w:val="none" w:sz="0" w:space="0" w:color="auto"/>
        <w:bottom w:val="none" w:sz="0" w:space="0" w:color="auto"/>
        <w:right w:val="none" w:sz="0" w:space="0" w:color="auto"/>
      </w:divBdr>
    </w:div>
    <w:div w:id="1221743328">
      <w:bodyDiv w:val="1"/>
      <w:marLeft w:val="0"/>
      <w:marRight w:val="0"/>
      <w:marTop w:val="0"/>
      <w:marBottom w:val="0"/>
      <w:divBdr>
        <w:top w:val="none" w:sz="0" w:space="0" w:color="auto"/>
        <w:left w:val="none" w:sz="0" w:space="0" w:color="auto"/>
        <w:bottom w:val="none" w:sz="0" w:space="0" w:color="auto"/>
        <w:right w:val="none" w:sz="0" w:space="0" w:color="auto"/>
      </w:divBdr>
    </w:div>
    <w:div w:id="1221746588">
      <w:bodyDiv w:val="1"/>
      <w:marLeft w:val="0"/>
      <w:marRight w:val="0"/>
      <w:marTop w:val="0"/>
      <w:marBottom w:val="0"/>
      <w:divBdr>
        <w:top w:val="none" w:sz="0" w:space="0" w:color="auto"/>
        <w:left w:val="none" w:sz="0" w:space="0" w:color="auto"/>
        <w:bottom w:val="none" w:sz="0" w:space="0" w:color="auto"/>
        <w:right w:val="none" w:sz="0" w:space="0" w:color="auto"/>
      </w:divBdr>
    </w:div>
    <w:div w:id="1224170797">
      <w:bodyDiv w:val="1"/>
      <w:marLeft w:val="0"/>
      <w:marRight w:val="0"/>
      <w:marTop w:val="0"/>
      <w:marBottom w:val="0"/>
      <w:divBdr>
        <w:top w:val="none" w:sz="0" w:space="0" w:color="auto"/>
        <w:left w:val="none" w:sz="0" w:space="0" w:color="auto"/>
        <w:bottom w:val="none" w:sz="0" w:space="0" w:color="auto"/>
        <w:right w:val="none" w:sz="0" w:space="0" w:color="auto"/>
      </w:divBdr>
    </w:div>
    <w:div w:id="1224373053">
      <w:bodyDiv w:val="1"/>
      <w:marLeft w:val="0"/>
      <w:marRight w:val="0"/>
      <w:marTop w:val="0"/>
      <w:marBottom w:val="0"/>
      <w:divBdr>
        <w:top w:val="none" w:sz="0" w:space="0" w:color="auto"/>
        <w:left w:val="none" w:sz="0" w:space="0" w:color="auto"/>
        <w:bottom w:val="none" w:sz="0" w:space="0" w:color="auto"/>
        <w:right w:val="none" w:sz="0" w:space="0" w:color="auto"/>
      </w:divBdr>
    </w:div>
    <w:div w:id="1224676205">
      <w:bodyDiv w:val="1"/>
      <w:marLeft w:val="0"/>
      <w:marRight w:val="0"/>
      <w:marTop w:val="0"/>
      <w:marBottom w:val="0"/>
      <w:divBdr>
        <w:top w:val="none" w:sz="0" w:space="0" w:color="auto"/>
        <w:left w:val="none" w:sz="0" w:space="0" w:color="auto"/>
        <w:bottom w:val="none" w:sz="0" w:space="0" w:color="auto"/>
        <w:right w:val="none" w:sz="0" w:space="0" w:color="auto"/>
      </w:divBdr>
    </w:div>
    <w:div w:id="1226182274">
      <w:bodyDiv w:val="1"/>
      <w:marLeft w:val="0"/>
      <w:marRight w:val="0"/>
      <w:marTop w:val="0"/>
      <w:marBottom w:val="0"/>
      <w:divBdr>
        <w:top w:val="none" w:sz="0" w:space="0" w:color="auto"/>
        <w:left w:val="none" w:sz="0" w:space="0" w:color="auto"/>
        <w:bottom w:val="none" w:sz="0" w:space="0" w:color="auto"/>
        <w:right w:val="none" w:sz="0" w:space="0" w:color="auto"/>
      </w:divBdr>
    </w:div>
    <w:div w:id="1228609703">
      <w:bodyDiv w:val="1"/>
      <w:marLeft w:val="0"/>
      <w:marRight w:val="0"/>
      <w:marTop w:val="0"/>
      <w:marBottom w:val="0"/>
      <w:divBdr>
        <w:top w:val="none" w:sz="0" w:space="0" w:color="auto"/>
        <w:left w:val="none" w:sz="0" w:space="0" w:color="auto"/>
        <w:bottom w:val="none" w:sz="0" w:space="0" w:color="auto"/>
        <w:right w:val="none" w:sz="0" w:space="0" w:color="auto"/>
      </w:divBdr>
    </w:div>
    <w:div w:id="1232883062">
      <w:bodyDiv w:val="1"/>
      <w:marLeft w:val="0"/>
      <w:marRight w:val="0"/>
      <w:marTop w:val="0"/>
      <w:marBottom w:val="0"/>
      <w:divBdr>
        <w:top w:val="none" w:sz="0" w:space="0" w:color="auto"/>
        <w:left w:val="none" w:sz="0" w:space="0" w:color="auto"/>
        <w:bottom w:val="none" w:sz="0" w:space="0" w:color="auto"/>
        <w:right w:val="none" w:sz="0" w:space="0" w:color="auto"/>
      </w:divBdr>
    </w:div>
    <w:div w:id="1232932524">
      <w:bodyDiv w:val="1"/>
      <w:marLeft w:val="0"/>
      <w:marRight w:val="0"/>
      <w:marTop w:val="0"/>
      <w:marBottom w:val="0"/>
      <w:divBdr>
        <w:top w:val="none" w:sz="0" w:space="0" w:color="auto"/>
        <w:left w:val="none" w:sz="0" w:space="0" w:color="auto"/>
        <w:bottom w:val="none" w:sz="0" w:space="0" w:color="auto"/>
        <w:right w:val="none" w:sz="0" w:space="0" w:color="auto"/>
      </w:divBdr>
    </w:div>
    <w:div w:id="1233008434">
      <w:bodyDiv w:val="1"/>
      <w:marLeft w:val="0"/>
      <w:marRight w:val="0"/>
      <w:marTop w:val="0"/>
      <w:marBottom w:val="0"/>
      <w:divBdr>
        <w:top w:val="none" w:sz="0" w:space="0" w:color="auto"/>
        <w:left w:val="none" w:sz="0" w:space="0" w:color="auto"/>
        <w:bottom w:val="none" w:sz="0" w:space="0" w:color="auto"/>
        <w:right w:val="none" w:sz="0" w:space="0" w:color="auto"/>
      </w:divBdr>
    </w:div>
    <w:div w:id="1233155601">
      <w:bodyDiv w:val="1"/>
      <w:marLeft w:val="0"/>
      <w:marRight w:val="0"/>
      <w:marTop w:val="0"/>
      <w:marBottom w:val="0"/>
      <w:divBdr>
        <w:top w:val="none" w:sz="0" w:space="0" w:color="auto"/>
        <w:left w:val="none" w:sz="0" w:space="0" w:color="auto"/>
        <w:bottom w:val="none" w:sz="0" w:space="0" w:color="auto"/>
        <w:right w:val="none" w:sz="0" w:space="0" w:color="auto"/>
      </w:divBdr>
    </w:div>
    <w:div w:id="1233353463">
      <w:bodyDiv w:val="1"/>
      <w:marLeft w:val="0"/>
      <w:marRight w:val="0"/>
      <w:marTop w:val="0"/>
      <w:marBottom w:val="0"/>
      <w:divBdr>
        <w:top w:val="none" w:sz="0" w:space="0" w:color="auto"/>
        <w:left w:val="none" w:sz="0" w:space="0" w:color="auto"/>
        <w:bottom w:val="none" w:sz="0" w:space="0" w:color="auto"/>
        <w:right w:val="none" w:sz="0" w:space="0" w:color="auto"/>
      </w:divBdr>
    </w:div>
    <w:div w:id="1233390335">
      <w:bodyDiv w:val="1"/>
      <w:marLeft w:val="0"/>
      <w:marRight w:val="0"/>
      <w:marTop w:val="0"/>
      <w:marBottom w:val="0"/>
      <w:divBdr>
        <w:top w:val="none" w:sz="0" w:space="0" w:color="auto"/>
        <w:left w:val="none" w:sz="0" w:space="0" w:color="auto"/>
        <w:bottom w:val="none" w:sz="0" w:space="0" w:color="auto"/>
        <w:right w:val="none" w:sz="0" w:space="0" w:color="auto"/>
      </w:divBdr>
    </w:div>
    <w:div w:id="1234007359">
      <w:bodyDiv w:val="1"/>
      <w:marLeft w:val="0"/>
      <w:marRight w:val="0"/>
      <w:marTop w:val="0"/>
      <w:marBottom w:val="0"/>
      <w:divBdr>
        <w:top w:val="none" w:sz="0" w:space="0" w:color="auto"/>
        <w:left w:val="none" w:sz="0" w:space="0" w:color="auto"/>
        <w:bottom w:val="none" w:sz="0" w:space="0" w:color="auto"/>
        <w:right w:val="none" w:sz="0" w:space="0" w:color="auto"/>
      </w:divBdr>
    </w:div>
    <w:div w:id="1235122208">
      <w:bodyDiv w:val="1"/>
      <w:marLeft w:val="0"/>
      <w:marRight w:val="0"/>
      <w:marTop w:val="0"/>
      <w:marBottom w:val="0"/>
      <w:divBdr>
        <w:top w:val="none" w:sz="0" w:space="0" w:color="auto"/>
        <w:left w:val="none" w:sz="0" w:space="0" w:color="auto"/>
        <w:bottom w:val="none" w:sz="0" w:space="0" w:color="auto"/>
        <w:right w:val="none" w:sz="0" w:space="0" w:color="auto"/>
      </w:divBdr>
    </w:div>
    <w:div w:id="1235503884">
      <w:bodyDiv w:val="1"/>
      <w:marLeft w:val="0"/>
      <w:marRight w:val="0"/>
      <w:marTop w:val="0"/>
      <w:marBottom w:val="0"/>
      <w:divBdr>
        <w:top w:val="none" w:sz="0" w:space="0" w:color="auto"/>
        <w:left w:val="none" w:sz="0" w:space="0" w:color="auto"/>
        <w:bottom w:val="none" w:sz="0" w:space="0" w:color="auto"/>
        <w:right w:val="none" w:sz="0" w:space="0" w:color="auto"/>
      </w:divBdr>
    </w:div>
    <w:div w:id="1236160124">
      <w:bodyDiv w:val="1"/>
      <w:marLeft w:val="0"/>
      <w:marRight w:val="0"/>
      <w:marTop w:val="0"/>
      <w:marBottom w:val="0"/>
      <w:divBdr>
        <w:top w:val="none" w:sz="0" w:space="0" w:color="auto"/>
        <w:left w:val="none" w:sz="0" w:space="0" w:color="auto"/>
        <w:bottom w:val="none" w:sz="0" w:space="0" w:color="auto"/>
        <w:right w:val="none" w:sz="0" w:space="0" w:color="auto"/>
      </w:divBdr>
    </w:div>
    <w:div w:id="1236207502">
      <w:bodyDiv w:val="1"/>
      <w:marLeft w:val="0"/>
      <w:marRight w:val="0"/>
      <w:marTop w:val="0"/>
      <w:marBottom w:val="0"/>
      <w:divBdr>
        <w:top w:val="none" w:sz="0" w:space="0" w:color="auto"/>
        <w:left w:val="none" w:sz="0" w:space="0" w:color="auto"/>
        <w:bottom w:val="none" w:sz="0" w:space="0" w:color="auto"/>
        <w:right w:val="none" w:sz="0" w:space="0" w:color="auto"/>
      </w:divBdr>
    </w:div>
    <w:div w:id="1243178392">
      <w:bodyDiv w:val="1"/>
      <w:marLeft w:val="0"/>
      <w:marRight w:val="0"/>
      <w:marTop w:val="0"/>
      <w:marBottom w:val="0"/>
      <w:divBdr>
        <w:top w:val="none" w:sz="0" w:space="0" w:color="auto"/>
        <w:left w:val="none" w:sz="0" w:space="0" w:color="auto"/>
        <w:bottom w:val="none" w:sz="0" w:space="0" w:color="auto"/>
        <w:right w:val="none" w:sz="0" w:space="0" w:color="auto"/>
      </w:divBdr>
    </w:div>
    <w:div w:id="1245531629">
      <w:bodyDiv w:val="1"/>
      <w:marLeft w:val="0"/>
      <w:marRight w:val="0"/>
      <w:marTop w:val="0"/>
      <w:marBottom w:val="0"/>
      <w:divBdr>
        <w:top w:val="none" w:sz="0" w:space="0" w:color="auto"/>
        <w:left w:val="none" w:sz="0" w:space="0" w:color="auto"/>
        <w:bottom w:val="none" w:sz="0" w:space="0" w:color="auto"/>
        <w:right w:val="none" w:sz="0" w:space="0" w:color="auto"/>
      </w:divBdr>
    </w:div>
    <w:div w:id="1247150522">
      <w:bodyDiv w:val="1"/>
      <w:marLeft w:val="0"/>
      <w:marRight w:val="0"/>
      <w:marTop w:val="0"/>
      <w:marBottom w:val="0"/>
      <w:divBdr>
        <w:top w:val="none" w:sz="0" w:space="0" w:color="auto"/>
        <w:left w:val="none" w:sz="0" w:space="0" w:color="auto"/>
        <w:bottom w:val="none" w:sz="0" w:space="0" w:color="auto"/>
        <w:right w:val="none" w:sz="0" w:space="0" w:color="auto"/>
      </w:divBdr>
    </w:div>
    <w:div w:id="1247568512">
      <w:bodyDiv w:val="1"/>
      <w:marLeft w:val="0"/>
      <w:marRight w:val="0"/>
      <w:marTop w:val="0"/>
      <w:marBottom w:val="0"/>
      <w:divBdr>
        <w:top w:val="none" w:sz="0" w:space="0" w:color="auto"/>
        <w:left w:val="none" w:sz="0" w:space="0" w:color="auto"/>
        <w:bottom w:val="none" w:sz="0" w:space="0" w:color="auto"/>
        <w:right w:val="none" w:sz="0" w:space="0" w:color="auto"/>
      </w:divBdr>
    </w:div>
    <w:div w:id="1247810313">
      <w:bodyDiv w:val="1"/>
      <w:marLeft w:val="0"/>
      <w:marRight w:val="0"/>
      <w:marTop w:val="0"/>
      <w:marBottom w:val="0"/>
      <w:divBdr>
        <w:top w:val="none" w:sz="0" w:space="0" w:color="auto"/>
        <w:left w:val="none" w:sz="0" w:space="0" w:color="auto"/>
        <w:bottom w:val="none" w:sz="0" w:space="0" w:color="auto"/>
        <w:right w:val="none" w:sz="0" w:space="0" w:color="auto"/>
      </w:divBdr>
    </w:div>
    <w:div w:id="1248346250">
      <w:bodyDiv w:val="1"/>
      <w:marLeft w:val="0"/>
      <w:marRight w:val="0"/>
      <w:marTop w:val="0"/>
      <w:marBottom w:val="0"/>
      <w:divBdr>
        <w:top w:val="none" w:sz="0" w:space="0" w:color="auto"/>
        <w:left w:val="none" w:sz="0" w:space="0" w:color="auto"/>
        <w:bottom w:val="none" w:sz="0" w:space="0" w:color="auto"/>
        <w:right w:val="none" w:sz="0" w:space="0" w:color="auto"/>
      </w:divBdr>
    </w:div>
    <w:div w:id="1250190252">
      <w:bodyDiv w:val="1"/>
      <w:marLeft w:val="0"/>
      <w:marRight w:val="0"/>
      <w:marTop w:val="0"/>
      <w:marBottom w:val="0"/>
      <w:divBdr>
        <w:top w:val="none" w:sz="0" w:space="0" w:color="auto"/>
        <w:left w:val="none" w:sz="0" w:space="0" w:color="auto"/>
        <w:bottom w:val="none" w:sz="0" w:space="0" w:color="auto"/>
        <w:right w:val="none" w:sz="0" w:space="0" w:color="auto"/>
      </w:divBdr>
    </w:div>
    <w:div w:id="1250236792">
      <w:bodyDiv w:val="1"/>
      <w:marLeft w:val="0"/>
      <w:marRight w:val="0"/>
      <w:marTop w:val="0"/>
      <w:marBottom w:val="0"/>
      <w:divBdr>
        <w:top w:val="none" w:sz="0" w:space="0" w:color="auto"/>
        <w:left w:val="none" w:sz="0" w:space="0" w:color="auto"/>
        <w:bottom w:val="none" w:sz="0" w:space="0" w:color="auto"/>
        <w:right w:val="none" w:sz="0" w:space="0" w:color="auto"/>
      </w:divBdr>
    </w:div>
    <w:div w:id="1250576897">
      <w:bodyDiv w:val="1"/>
      <w:marLeft w:val="0"/>
      <w:marRight w:val="0"/>
      <w:marTop w:val="0"/>
      <w:marBottom w:val="0"/>
      <w:divBdr>
        <w:top w:val="none" w:sz="0" w:space="0" w:color="auto"/>
        <w:left w:val="none" w:sz="0" w:space="0" w:color="auto"/>
        <w:bottom w:val="none" w:sz="0" w:space="0" w:color="auto"/>
        <w:right w:val="none" w:sz="0" w:space="0" w:color="auto"/>
      </w:divBdr>
    </w:div>
    <w:div w:id="1250578444">
      <w:bodyDiv w:val="1"/>
      <w:marLeft w:val="0"/>
      <w:marRight w:val="0"/>
      <w:marTop w:val="0"/>
      <w:marBottom w:val="0"/>
      <w:divBdr>
        <w:top w:val="none" w:sz="0" w:space="0" w:color="auto"/>
        <w:left w:val="none" w:sz="0" w:space="0" w:color="auto"/>
        <w:bottom w:val="none" w:sz="0" w:space="0" w:color="auto"/>
        <w:right w:val="none" w:sz="0" w:space="0" w:color="auto"/>
      </w:divBdr>
    </w:div>
    <w:div w:id="1250769806">
      <w:bodyDiv w:val="1"/>
      <w:marLeft w:val="0"/>
      <w:marRight w:val="0"/>
      <w:marTop w:val="0"/>
      <w:marBottom w:val="0"/>
      <w:divBdr>
        <w:top w:val="none" w:sz="0" w:space="0" w:color="auto"/>
        <w:left w:val="none" w:sz="0" w:space="0" w:color="auto"/>
        <w:bottom w:val="none" w:sz="0" w:space="0" w:color="auto"/>
        <w:right w:val="none" w:sz="0" w:space="0" w:color="auto"/>
      </w:divBdr>
    </w:div>
    <w:div w:id="1251351237">
      <w:bodyDiv w:val="1"/>
      <w:marLeft w:val="0"/>
      <w:marRight w:val="0"/>
      <w:marTop w:val="0"/>
      <w:marBottom w:val="0"/>
      <w:divBdr>
        <w:top w:val="none" w:sz="0" w:space="0" w:color="auto"/>
        <w:left w:val="none" w:sz="0" w:space="0" w:color="auto"/>
        <w:bottom w:val="none" w:sz="0" w:space="0" w:color="auto"/>
        <w:right w:val="none" w:sz="0" w:space="0" w:color="auto"/>
      </w:divBdr>
    </w:div>
    <w:div w:id="1252618653">
      <w:bodyDiv w:val="1"/>
      <w:marLeft w:val="0"/>
      <w:marRight w:val="0"/>
      <w:marTop w:val="0"/>
      <w:marBottom w:val="0"/>
      <w:divBdr>
        <w:top w:val="none" w:sz="0" w:space="0" w:color="auto"/>
        <w:left w:val="none" w:sz="0" w:space="0" w:color="auto"/>
        <w:bottom w:val="none" w:sz="0" w:space="0" w:color="auto"/>
        <w:right w:val="none" w:sz="0" w:space="0" w:color="auto"/>
      </w:divBdr>
    </w:div>
    <w:div w:id="1253587709">
      <w:bodyDiv w:val="1"/>
      <w:marLeft w:val="0"/>
      <w:marRight w:val="0"/>
      <w:marTop w:val="0"/>
      <w:marBottom w:val="0"/>
      <w:divBdr>
        <w:top w:val="none" w:sz="0" w:space="0" w:color="auto"/>
        <w:left w:val="none" w:sz="0" w:space="0" w:color="auto"/>
        <w:bottom w:val="none" w:sz="0" w:space="0" w:color="auto"/>
        <w:right w:val="none" w:sz="0" w:space="0" w:color="auto"/>
      </w:divBdr>
    </w:div>
    <w:div w:id="1254162547">
      <w:bodyDiv w:val="1"/>
      <w:marLeft w:val="0"/>
      <w:marRight w:val="0"/>
      <w:marTop w:val="0"/>
      <w:marBottom w:val="0"/>
      <w:divBdr>
        <w:top w:val="none" w:sz="0" w:space="0" w:color="auto"/>
        <w:left w:val="none" w:sz="0" w:space="0" w:color="auto"/>
        <w:bottom w:val="none" w:sz="0" w:space="0" w:color="auto"/>
        <w:right w:val="none" w:sz="0" w:space="0" w:color="auto"/>
      </w:divBdr>
    </w:div>
    <w:div w:id="1256094238">
      <w:bodyDiv w:val="1"/>
      <w:marLeft w:val="0"/>
      <w:marRight w:val="0"/>
      <w:marTop w:val="0"/>
      <w:marBottom w:val="0"/>
      <w:divBdr>
        <w:top w:val="none" w:sz="0" w:space="0" w:color="auto"/>
        <w:left w:val="none" w:sz="0" w:space="0" w:color="auto"/>
        <w:bottom w:val="none" w:sz="0" w:space="0" w:color="auto"/>
        <w:right w:val="none" w:sz="0" w:space="0" w:color="auto"/>
      </w:divBdr>
    </w:div>
    <w:div w:id="1261136778">
      <w:bodyDiv w:val="1"/>
      <w:marLeft w:val="0"/>
      <w:marRight w:val="0"/>
      <w:marTop w:val="0"/>
      <w:marBottom w:val="0"/>
      <w:divBdr>
        <w:top w:val="none" w:sz="0" w:space="0" w:color="auto"/>
        <w:left w:val="none" w:sz="0" w:space="0" w:color="auto"/>
        <w:bottom w:val="none" w:sz="0" w:space="0" w:color="auto"/>
        <w:right w:val="none" w:sz="0" w:space="0" w:color="auto"/>
      </w:divBdr>
    </w:div>
    <w:div w:id="1262108175">
      <w:bodyDiv w:val="1"/>
      <w:marLeft w:val="0"/>
      <w:marRight w:val="0"/>
      <w:marTop w:val="0"/>
      <w:marBottom w:val="0"/>
      <w:divBdr>
        <w:top w:val="none" w:sz="0" w:space="0" w:color="auto"/>
        <w:left w:val="none" w:sz="0" w:space="0" w:color="auto"/>
        <w:bottom w:val="none" w:sz="0" w:space="0" w:color="auto"/>
        <w:right w:val="none" w:sz="0" w:space="0" w:color="auto"/>
      </w:divBdr>
    </w:div>
    <w:div w:id="1262686050">
      <w:bodyDiv w:val="1"/>
      <w:marLeft w:val="0"/>
      <w:marRight w:val="0"/>
      <w:marTop w:val="0"/>
      <w:marBottom w:val="0"/>
      <w:divBdr>
        <w:top w:val="none" w:sz="0" w:space="0" w:color="auto"/>
        <w:left w:val="none" w:sz="0" w:space="0" w:color="auto"/>
        <w:bottom w:val="none" w:sz="0" w:space="0" w:color="auto"/>
        <w:right w:val="none" w:sz="0" w:space="0" w:color="auto"/>
      </w:divBdr>
    </w:div>
    <w:div w:id="1268998409">
      <w:bodyDiv w:val="1"/>
      <w:marLeft w:val="0"/>
      <w:marRight w:val="0"/>
      <w:marTop w:val="0"/>
      <w:marBottom w:val="0"/>
      <w:divBdr>
        <w:top w:val="none" w:sz="0" w:space="0" w:color="auto"/>
        <w:left w:val="none" w:sz="0" w:space="0" w:color="auto"/>
        <w:bottom w:val="none" w:sz="0" w:space="0" w:color="auto"/>
        <w:right w:val="none" w:sz="0" w:space="0" w:color="auto"/>
      </w:divBdr>
    </w:div>
    <w:div w:id="1269582743">
      <w:bodyDiv w:val="1"/>
      <w:marLeft w:val="0"/>
      <w:marRight w:val="0"/>
      <w:marTop w:val="0"/>
      <w:marBottom w:val="0"/>
      <w:divBdr>
        <w:top w:val="none" w:sz="0" w:space="0" w:color="auto"/>
        <w:left w:val="none" w:sz="0" w:space="0" w:color="auto"/>
        <w:bottom w:val="none" w:sz="0" w:space="0" w:color="auto"/>
        <w:right w:val="none" w:sz="0" w:space="0" w:color="auto"/>
      </w:divBdr>
    </w:div>
    <w:div w:id="1270620255">
      <w:bodyDiv w:val="1"/>
      <w:marLeft w:val="0"/>
      <w:marRight w:val="0"/>
      <w:marTop w:val="0"/>
      <w:marBottom w:val="0"/>
      <w:divBdr>
        <w:top w:val="none" w:sz="0" w:space="0" w:color="auto"/>
        <w:left w:val="none" w:sz="0" w:space="0" w:color="auto"/>
        <w:bottom w:val="none" w:sz="0" w:space="0" w:color="auto"/>
        <w:right w:val="none" w:sz="0" w:space="0" w:color="auto"/>
      </w:divBdr>
    </w:div>
    <w:div w:id="1270743632">
      <w:bodyDiv w:val="1"/>
      <w:marLeft w:val="0"/>
      <w:marRight w:val="0"/>
      <w:marTop w:val="0"/>
      <w:marBottom w:val="0"/>
      <w:divBdr>
        <w:top w:val="none" w:sz="0" w:space="0" w:color="auto"/>
        <w:left w:val="none" w:sz="0" w:space="0" w:color="auto"/>
        <w:bottom w:val="none" w:sz="0" w:space="0" w:color="auto"/>
        <w:right w:val="none" w:sz="0" w:space="0" w:color="auto"/>
      </w:divBdr>
    </w:div>
    <w:div w:id="1272736177">
      <w:bodyDiv w:val="1"/>
      <w:marLeft w:val="0"/>
      <w:marRight w:val="0"/>
      <w:marTop w:val="0"/>
      <w:marBottom w:val="0"/>
      <w:divBdr>
        <w:top w:val="none" w:sz="0" w:space="0" w:color="auto"/>
        <w:left w:val="none" w:sz="0" w:space="0" w:color="auto"/>
        <w:bottom w:val="none" w:sz="0" w:space="0" w:color="auto"/>
        <w:right w:val="none" w:sz="0" w:space="0" w:color="auto"/>
      </w:divBdr>
    </w:div>
    <w:div w:id="1273828234">
      <w:bodyDiv w:val="1"/>
      <w:marLeft w:val="0"/>
      <w:marRight w:val="0"/>
      <w:marTop w:val="0"/>
      <w:marBottom w:val="0"/>
      <w:divBdr>
        <w:top w:val="none" w:sz="0" w:space="0" w:color="auto"/>
        <w:left w:val="none" w:sz="0" w:space="0" w:color="auto"/>
        <w:bottom w:val="none" w:sz="0" w:space="0" w:color="auto"/>
        <w:right w:val="none" w:sz="0" w:space="0" w:color="auto"/>
      </w:divBdr>
    </w:div>
    <w:div w:id="1274284080">
      <w:bodyDiv w:val="1"/>
      <w:marLeft w:val="0"/>
      <w:marRight w:val="0"/>
      <w:marTop w:val="0"/>
      <w:marBottom w:val="0"/>
      <w:divBdr>
        <w:top w:val="none" w:sz="0" w:space="0" w:color="auto"/>
        <w:left w:val="none" w:sz="0" w:space="0" w:color="auto"/>
        <w:bottom w:val="none" w:sz="0" w:space="0" w:color="auto"/>
        <w:right w:val="none" w:sz="0" w:space="0" w:color="auto"/>
      </w:divBdr>
    </w:div>
    <w:div w:id="1274555919">
      <w:bodyDiv w:val="1"/>
      <w:marLeft w:val="0"/>
      <w:marRight w:val="0"/>
      <w:marTop w:val="0"/>
      <w:marBottom w:val="0"/>
      <w:divBdr>
        <w:top w:val="none" w:sz="0" w:space="0" w:color="auto"/>
        <w:left w:val="none" w:sz="0" w:space="0" w:color="auto"/>
        <w:bottom w:val="none" w:sz="0" w:space="0" w:color="auto"/>
        <w:right w:val="none" w:sz="0" w:space="0" w:color="auto"/>
      </w:divBdr>
    </w:div>
    <w:div w:id="1275089929">
      <w:bodyDiv w:val="1"/>
      <w:marLeft w:val="0"/>
      <w:marRight w:val="0"/>
      <w:marTop w:val="0"/>
      <w:marBottom w:val="0"/>
      <w:divBdr>
        <w:top w:val="none" w:sz="0" w:space="0" w:color="auto"/>
        <w:left w:val="none" w:sz="0" w:space="0" w:color="auto"/>
        <w:bottom w:val="none" w:sz="0" w:space="0" w:color="auto"/>
        <w:right w:val="none" w:sz="0" w:space="0" w:color="auto"/>
      </w:divBdr>
    </w:div>
    <w:div w:id="1276014520">
      <w:bodyDiv w:val="1"/>
      <w:marLeft w:val="0"/>
      <w:marRight w:val="0"/>
      <w:marTop w:val="0"/>
      <w:marBottom w:val="0"/>
      <w:divBdr>
        <w:top w:val="none" w:sz="0" w:space="0" w:color="auto"/>
        <w:left w:val="none" w:sz="0" w:space="0" w:color="auto"/>
        <w:bottom w:val="none" w:sz="0" w:space="0" w:color="auto"/>
        <w:right w:val="none" w:sz="0" w:space="0" w:color="auto"/>
      </w:divBdr>
    </w:div>
    <w:div w:id="1277834580">
      <w:bodyDiv w:val="1"/>
      <w:marLeft w:val="0"/>
      <w:marRight w:val="0"/>
      <w:marTop w:val="0"/>
      <w:marBottom w:val="0"/>
      <w:divBdr>
        <w:top w:val="none" w:sz="0" w:space="0" w:color="auto"/>
        <w:left w:val="none" w:sz="0" w:space="0" w:color="auto"/>
        <w:bottom w:val="none" w:sz="0" w:space="0" w:color="auto"/>
        <w:right w:val="none" w:sz="0" w:space="0" w:color="auto"/>
      </w:divBdr>
    </w:div>
    <w:div w:id="1278215777">
      <w:bodyDiv w:val="1"/>
      <w:marLeft w:val="0"/>
      <w:marRight w:val="0"/>
      <w:marTop w:val="0"/>
      <w:marBottom w:val="0"/>
      <w:divBdr>
        <w:top w:val="none" w:sz="0" w:space="0" w:color="auto"/>
        <w:left w:val="none" w:sz="0" w:space="0" w:color="auto"/>
        <w:bottom w:val="none" w:sz="0" w:space="0" w:color="auto"/>
        <w:right w:val="none" w:sz="0" w:space="0" w:color="auto"/>
      </w:divBdr>
    </w:div>
    <w:div w:id="1279295282">
      <w:bodyDiv w:val="1"/>
      <w:marLeft w:val="0"/>
      <w:marRight w:val="0"/>
      <w:marTop w:val="0"/>
      <w:marBottom w:val="0"/>
      <w:divBdr>
        <w:top w:val="none" w:sz="0" w:space="0" w:color="auto"/>
        <w:left w:val="none" w:sz="0" w:space="0" w:color="auto"/>
        <w:bottom w:val="none" w:sz="0" w:space="0" w:color="auto"/>
        <w:right w:val="none" w:sz="0" w:space="0" w:color="auto"/>
      </w:divBdr>
    </w:div>
    <w:div w:id="1280843916">
      <w:bodyDiv w:val="1"/>
      <w:marLeft w:val="0"/>
      <w:marRight w:val="0"/>
      <w:marTop w:val="0"/>
      <w:marBottom w:val="0"/>
      <w:divBdr>
        <w:top w:val="none" w:sz="0" w:space="0" w:color="auto"/>
        <w:left w:val="none" w:sz="0" w:space="0" w:color="auto"/>
        <w:bottom w:val="none" w:sz="0" w:space="0" w:color="auto"/>
        <w:right w:val="none" w:sz="0" w:space="0" w:color="auto"/>
      </w:divBdr>
    </w:div>
    <w:div w:id="1281379673">
      <w:bodyDiv w:val="1"/>
      <w:marLeft w:val="0"/>
      <w:marRight w:val="0"/>
      <w:marTop w:val="0"/>
      <w:marBottom w:val="0"/>
      <w:divBdr>
        <w:top w:val="none" w:sz="0" w:space="0" w:color="auto"/>
        <w:left w:val="none" w:sz="0" w:space="0" w:color="auto"/>
        <w:bottom w:val="none" w:sz="0" w:space="0" w:color="auto"/>
        <w:right w:val="none" w:sz="0" w:space="0" w:color="auto"/>
      </w:divBdr>
    </w:div>
    <w:div w:id="1281649067">
      <w:bodyDiv w:val="1"/>
      <w:marLeft w:val="0"/>
      <w:marRight w:val="0"/>
      <w:marTop w:val="0"/>
      <w:marBottom w:val="0"/>
      <w:divBdr>
        <w:top w:val="none" w:sz="0" w:space="0" w:color="auto"/>
        <w:left w:val="none" w:sz="0" w:space="0" w:color="auto"/>
        <w:bottom w:val="none" w:sz="0" w:space="0" w:color="auto"/>
        <w:right w:val="none" w:sz="0" w:space="0" w:color="auto"/>
      </w:divBdr>
    </w:div>
    <w:div w:id="1283226401">
      <w:bodyDiv w:val="1"/>
      <w:marLeft w:val="0"/>
      <w:marRight w:val="0"/>
      <w:marTop w:val="0"/>
      <w:marBottom w:val="0"/>
      <w:divBdr>
        <w:top w:val="none" w:sz="0" w:space="0" w:color="auto"/>
        <w:left w:val="none" w:sz="0" w:space="0" w:color="auto"/>
        <w:bottom w:val="none" w:sz="0" w:space="0" w:color="auto"/>
        <w:right w:val="none" w:sz="0" w:space="0" w:color="auto"/>
      </w:divBdr>
    </w:div>
    <w:div w:id="1284728147">
      <w:bodyDiv w:val="1"/>
      <w:marLeft w:val="0"/>
      <w:marRight w:val="0"/>
      <w:marTop w:val="0"/>
      <w:marBottom w:val="0"/>
      <w:divBdr>
        <w:top w:val="none" w:sz="0" w:space="0" w:color="auto"/>
        <w:left w:val="none" w:sz="0" w:space="0" w:color="auto"/>
        <w:bottom w:val="none" w:sz="0" w:space="0" w:color="auto"/>
        <w:right w:val="none" w:sz="0" w:space="0" w:color="auto"/>
      </w:divBdr>
    </w:div>
    <w:div w:id="1285768837">
      <w:bodyDiv w:val="1"/>
      <w:marLeft w:val="0"/>
      <w:marRight w:val="0"/>
      <w:marTop w:val="0"/>
      <w:marBottom w:val="0"/>
      <w:divBdr>
        <w:top w:val="none" w:sz="0" w:space="0" w:color="auto"/>
        <w:left w:val="none" w:sz="0" w:space="0" w:color="auto"/>
        <w:bottom w:val="none" w:sz="0" w:space="0" w:color="auto"/>
        <w:right w:val="none" w:sz="0" w:space="0" w:color="auto"/>
      </w:divBdr>
    </w:div>
    <w:div w:id="1286622550">
      <w:bodyDiv w:val="1"/>
      <w:marLeft w:val="0"/>
      <w:marRight w:val="0"/>
      <w:marTop w:val="0"/>
      <w:marBottom w:val="0"/>
      <w:divBdr>
        <w:top w:val="none" w:sz="0" w:space="0" w:color="auto"/>
        <w:left w:val="none" w:sz="0" w:space="0" w:color="auto"/>
        <w:bottom w:val="none" w:sz="0" w:space="0" w:color="auto"/>
        <w:right w:val="none" w:sz="0" w:space="0" w:color="auto"/>
      </w:divBdr>
    </w:div>
    <w:div w:id="1288466129">
      <w:bodyDiv w:val="1"/>
      <w:marLeft w:val="0"/>
      <w:marRight w:val="0"/>
      <w:marTop w:val="0"/>
      <w:marBottom w:val="0"/>
      <w:divBdr>
        <w:top w:val="none" w:sz="0" w:space="0" w:color="auto"/>
        <w:left w:val="none" w:sz="0" w:space="0" w:color="auto"/>
        <w:bottom w:val="none" w:sz="0" w:space="0" w:color="auto"/>
        <w:right w:val="none" w:sz="0" w:space="0" w:color="auto"/>
      </w:divBdr>
    </w:div>
    <w:div w:id="1291744279">
      <w:bodyDiv w:val="1"/>
      <w:marLeft w:val="0"/>
      <w:marRight w:val="0"/>
      <w:marTop w:val="0"/>
      <w:marBottom w:val="0"/>
      <w:divBdr>
        <w:top w:val="none" w:sz="0" w:space="0" w:color="auto"/>
        <w:left w:val="none" w:sz="0" w:space="0" w:color="auto"/>
        <w:bottom w:val="none" w:sz="0" w:space="0" w:color="auto"/>
        <w:right w:val="none" w:sz="0" w:space="0" w:color="auto"/>
      </w:divBdr>
    </w:div>
    <w:div w:id="1294405366">
      <w:bodyDiv w:val="1"/>
      <w:marLeft w:val="0"/>
      <w:marRight w:val="0"/>
      <w:marTop w:val="0"/>
      <w:marBottom w:val="0"/>
      <w:divBdr>
        <w:top w:val="none" w:sz="0" w:space="0" w:color="auto"/>
        <w:left w:val="none" w:sz="0" w:space="0" w:color="auto"/>
        <w:bottom w:val="none" w:sz="0" w:space="0" w:color="auto"/>
        <w:right w:val="none" w:sz="0" w:space="0" w:color="auto"/>
      </w:divBdr>
    </w:div>
    <w:div w:id="1294798694">
      <w:bodyDiv w:val="1"/>
      <w:marLeft w:val="0"/>
      <w:marRight w:val="0"/>
      <w:marTop w:val="0"/>
      <w:marBottom w:val="0"/>
      <w:divBdr>
        <w:top w:val="none" w:sz="0" w:space="0" w:color="auto"/>
        <w:left w:val="none" w:sz="0" w:space="0" w:color="auto"/>
        <w:bottom w:val="none" w:sz="0" w:space="0" w:color="auto"/>
        <w:right w:val="none" w:sz="0" w:space="0" w:color="auto"/>
      </w:divBdr>
    </w:div>
    <w:div w:id="1294940994">
      <w:bodyDiv w:val="1"/>
      <w:marLeft w:val="0"/>
      <w:marRight w:val="0"/>
      <w:marTop w:val="0"/>
      <w:marBottom w:val="0"/>
      <w:divBdr>
        <w:top w:val="none" w:sz="0" w:space="0" w:color="auto"/>
        <w:left w:val="none" w:sz="0" w:space="0" w:color="auto"/>
        <w:bottom w:val="none" w:sz="0" w:space="0" w:color="auto"/>
        <w:right w:val="none" w:sz="0" w:space="0" w:color="auto"/>
      </w:divBdr>
    </w:div>
    <w:div w:id="1296911444">
      <w:bodyDiv w:val="1"/>
      <w:marLeft w:val="0"/>
      <w:marRight w:val="0"/>
      <w:marTop w:val="0"/>
      <w:marBottom w:val="0"/>
      <w:divBdr>
        <w:top w:val="none" w:sz="0" w:space="0" w:color="auto"/>
        <w:left w:val="none" w:sz="0" w:space="0" w:color="auto"/>
        <w:bottom w:val="none" w:sz="0" w:space="0" w:color="auto"/>
        <w:right w:val="none" w:sz="0" w:space="0" w:color="auto"/>
      </w:divBdr>
    </w:div>
    <w:div w:id="1297682775">
      <w:bodyDiv w:val="1"/>
      <w:marLeft w:val="0"/>
      <w:marRight w:val="0"/>
      <w:marTop w:val="0"/>
      <w:marBottom w:val="0"/>
      <w:divBdr>
        <w:top w:val="none" w:sz="0" w:space="0" w:color="auto"/>
        <w:left w:val="none" w:sz="0" w:space="0" w:color="auto"/>
        <w:bottom w:val="none" w:sz="0" w:space="0" w:color="auto"/>
        <w:right w:val="none" w:sz="0" w:space="0" w:color="auto"/>
      </w:divBdr>
    </w:div>
    <w:div w:id="1298727208">
      <w:bodyDiv w:val="1"/>
      <w:marLeft w:val="0"/>
      <w:marRight w:val="0"/>
      <w:marTop w:val="0"/>
      <w:marBottom w:val="0"/>
      <w:divBdr>
        <w:top w:val="none" w:sz="0" w:space="0" w:color="auto"/>
        <w:left w:val="none" w:sz="0" w:space="0" w:color="auto"/>
        <w:bottom w:val="none" w:sz="0" w:space="0" w:color="auto"/>
        <w:right w:val="none" w:sz="0" w:space="0" w:color="auto"/>
      </w:divBdr>
    </w:div>
    <w:div w:id="1299456630">
      <w:bodyDiv w:val="1"/>
      <w:marLeft w:val="0"/>
      <w:marRight w:val="0"/>
      <w:marTop w:val="0"/>
      <w:marBottom w:val="0"/>
      <w:divBdr>
        <w:top w:val="none" w:sz="0" w:space="0" w:color="auto"/>
        <w:left w:val="none" w:sz="0" w:space="0" w:color="auto"/>
        <w:bottom w:val="none" w:sz="0" w:space="0" w:color="auto"/>
        <w:right w:val="none" w:sz="0" w:space="0" w:color="auto"/>
      </w:divBdr>
    </w:div>
    <w:div w:id="1299606684">
      <w:bodyDiv w:val="1"/>
      <w:marLeft w:val="0"/>
      <w:marRight w:val="0"/>
      <w:marTop w:val="0"/>
      <w:marBottom w:val="0"/>
      <w:divBdr>
        <w:top w:val="none" w:sz="0" w:space="0" w:color="auto"/>
        <w:left w:val="none" w:sz="0" w:space="0" w:color="auto"/>
        <w:bottom w:val="none" w:sz="0" w:space="0" w:color="auto"/>
        <w:right w:val="none" w:sz="0" w:space="0" w:color="auto"/>
      </w:divBdr>
    </w:div>
    <w:div w:id="1300304369">
      <w:bodyDiv w:val="1"/>
      <w:marLeft w:val="0"/>
      <w:marRight w:val="0"/>
      <w:marTop w:val="0"/>
      <w:marBottom w:val="0"/>
      <w:divBdr>
        <w:top w:val="none" w:sz="0" w:space="0" w:color="auto"/>
        <w:left w:val="none" w:sz="0" w:space="0" w:color="auto"/>
        <w:bottom w:val="none" w:sz="0" w:space="0" w:color="auto"/>
        <w:right w:val="none" w:sz="0" w:space="0" w:color="auto"/>
      </w:divBdr>
    </w:div>
    <w:div w:id="1301111632">
      <w:bodyDiv w:val="1"/>
      <w:marLeft w:val="0"/>
      <w:marRight w:val="0"/>
      <w:marTop w:val="0"/>
      <w:marBottom w:val="0"/>
      <w:divBdr>
        <w:top w:val="none" w:sz="0" w:space="0" w:color="auto"/>
        <w:left w:val="none" w:sz="0" w:space="0" w:color="auto"/>
        <w:bottom w:val="none" w:sz="0" w:space="0" w:color="auto"/>
        <w:right w:val="none" w:sz="0" w:space="0" w:color="auto"/>
      </w:divBdr>
    </w:div>
    <w:div w:id="1302005638">
      <w:bodyDiv w:val="1"/>
      <w:marLeft w:val="0"/>
      <w:marRight w:val="0"/>
      <w:marTop w:val="0"/>
      <w:marBottom w:val="0"/>
      <w:divBdr>
        <w:top w:val="none" w:sz="0" w:space="0" w:color="auto"/>
        <w:left w:val="none" w:sz="0" w:space="0" w:color="auto"/>
        <w:bottom w:val="none" w:sz="0" w:space="0" w:color="auto"/>
        <w:right w:val="none" w:sz="0" w:space="0" w:color="auto"/>
      </w:divBdr>
    </w:div>
    <w:div w:id="1302534844">
      <w:bodyDiv w:val="1"/>
      <w:marLeft w:val="0"/>
      <w:marRight w:val="0"/>
      <w:marTop w:val="0"/>
      <w:marBottom w:val="0"/>
      <w:divBdr>
        <w:top w:val="none" w:sz="0" w:space="0" w:color="auto"/>
        <w:left w:val="none" w:sz="0" w:space="0" w:color="auto"/>
        <w:bottom w:val="none" w:sz="0" w:space="0" w:color="auto"/>
        <w:right w:val="none" w:sz="0" w:space="0" w:color="auto"/>
      </w:divBdr>
    </w:div>
    <w:div w:id="1302999944">
      <w:bodyDiv w:val="1"/>
      <w:marLeft w:val="0"/>
      <w:marRight w:val="0"/>
      <w:marTop w:val="0"/>
      <w:marBottom w:val="0"/>
      <w:divBdr>
        <w:top w:val="none" w:sz="0" w:space="0" w:color="auto"/>
        <w:left w:val="none" w:sz="0" w:space="0" w:color="auto"/>
        <w:bottom w:val="none" w:sz="0" w:space="0" w:color="auto"/>
        <w:right w:val="none" w:sz="0" w:space="0" w:color="auto"/>
      </w:divBdr>
    </w:div>
    <w:div w:id="1305503311">
      <w:bodyDiv w:val="1"/>
      <w:marLeft w:val="0"/>
      <w:marRight w:val="0"/>
      <w:marTop w:val="0"/>
      <w:marBottom w:val="0"/>
      <w:divBdr>
        <w:top w:val="none" w:sz="0" w:space="0" w:color="auto"/>
        <w:left w:val="none" w:sz="0" w:space="0" w:color="auto"/>
        <w:bottom w:val="none" w:sz="0" w:space="0" w:color="auto"/>
        <w:right w:val="none" w:sz="0" w:space="0" w:color="auto"/>
      </w:divBdr>
    </w:div>
    <w:div w:id="1306423994">
      <w:bodyDiv w:val="1"/>
      <w:marLeft w:val="0"/>
      <w:marRight w:val="0"/>
      <w:marTop w:val="0"/>
      <w:marBottom w:val="0"/>
      <w:divBdr>
        <w:top w:val="none" w:sz="0" w:space="0" w:color="auto"/>
        <w:left w:val="none" w:sz="0" w:space="0" w:color="auto"/>
        <w:bottom w:val="none" w:sz="0" w:space="0" w:color="auto"/>
        <w:right w:val="none" w:sz="0" w:space="0" w:color="auto"/>
      </w:divBdr>
    </w:div>
    <w:div w:id="1306426176">
      <w:bodyDiv w:val="1"/>
      <w:marLeft w:val="0"/>
      <w:marRight w:val="0"/>
      <w:marTop w:val="0"/>
      <w:marBottom w:val="0"/>
      <w:divBdr>
        <w:top w:val="none" w:sz="0" w:space="0" w:color="auto"/>
        <w:left w:val="none" w:sz="0" w:space="0" w:color="auto"/>
        <w:bottom w:val="none" w:sz="0" w:space="0" w:color="auto"/>
        <w:right w:val="none" w:sz="0" w:space="0" w:color="auto"/>
      </w:divBdr>
    </w:div>
    <w:div w:id="1306548241">
      <w:bodyDiv w:val="1"/>
      <w:marLeft w:val="0"/>
      <w:marRight w:val="0"/>
      <w:marTop w:val="0"/>
      <w:marBottom w:val="0"/>
      <w:divBdr>
        <w:top w:val="none" w:sz="0" w:space="0" w:color="auto"/>
        <w:left w:val="none" w:sz="0" w:space="0" w:color="auto"/>
        <w:bottom w:val="none" w:sz="0" w:space="0" w:color="auto"/>
        <w:right w:val="none" w:sz="0" w:space="0" w:color="auto"/>
      </w:divBdr>
    </w:div>
    <w:div w:id="1308364355">
      <w:bodyDiv w:val="1"/>
      <w:marLeft w:val="0"/>
      <w:marRight w:val="0"/>
      <w:marTop w:val="0"/>
      <w:marBottom w:val="0"/>
      <w:divBdr>
        <w:top w:val="none" w:sz="0" w:space="0" w:color="auto"/>
        <w:left w:val="none" w:sz="0" w:space="0" w:color="auto"/>
        <w:bottom w:val="none" w:sz="0" w:space="0" w:color="auto"/>
        <w:right w:val="none" w:sz="0" w:space="0" w:color="auto"/>
      </w:divBdr>
    </w:div>
    <w:div w:id="1308975148">
      <w:bodyDiv w:val="1"/>
      <w:marLeft w:val="0"/>
      <w:marRight w:val="0"/>
      <w:marTop w:val="0"/>
      <w:marBottom w:val="0"/>
      <w:divBdr>
        <w:top w:val="none" w:sz="0" w:space="0" w:color="auto"/>
        <w:left w:val="none" w:sz="0" w:space="0" w:color="auto"/>
        <w:bottom w:val="none" w:sz="0" w:space="0" w:color="auto"/>
        <w:right w:val="none" w:sz="0" w:space="0" w:color="auto"/>
      </w:divBdr>
    </w:div>
    <w:div w:id="1309282415">
      <w:bodyDiv w:val="1"/>
      <w:marLeft w:val="0"/>
      <w:marRight w:val="0"/>
      <w:marTop w:val="0"/>
      <w:marBottom w:val="0"/>
      <w:divBdr>
        <w:top w:val="none" w:sz="0" w:space="0" w:color="auto"/>
        <w:left w:val="none" w:sz="0" w:space="0" w:color="auto"/>
        <w:bottom w:val="none" w:sz="0" w:space="0" w:color="auto"/>
        <w:right w:val="none" w:sz="0" w:space="0" w:color="auto"/>
      </w:divBdr>
    </w:div>
    <w:div w:id="1309746735">
      <w:bodyDiv w:val="1"/>
      <w:marLeft w:val="0"/>
      <w:marRight w:val="0"/>
      <w:marTop w:val="0"/>
      <w:marBottom w:val="0"/>
      <w:divBdr>
        <w:top w:val="none" w:sz="0" w:space="0" w:color="auto"/>
        <w:left w:val="none" w:sz="0" w:space="0" w:color="auto"/>
        <w:bottom w:val="none" w:sz="0" w:space="0" w:color="auto"/>
        <w:right w:val="none" w:sz="0" w:space="0" w:color="auto"/>
      </w:divBdr>
    </w:div>
    <w:div w:id="1311986395">
      <w:bodyDiv w:val="1"/>
      <w:marLeft w:val="0"/>
      <w:marRight w:val="0"/>
      <w:marTop w:val="0"/>
      <w:marBottom w:val="0"/>
      <w:divBdr>
        <w:top w:val="none" w:sz="0" w:space="0" w:color="auto"/>
        <w:left w:val="none" w:sz="0" w:space="0" w:color="auto"/>
        <w:bottom w:val="none" w:sz="0" w:space="0" w:color="auto"/>
        <w:right w:val="none" w:sz="0" w:space="0" w:color="auto"/>
      </w:divBdr>
    </w:div>
    <w:div w:id="1312446701">
      <w:bodyDiv w:val="1"/>
      <w:marLeft w:val="0"/>
      <w:marRight w:val="0"/>
      <w:marTop w:val="0"/>
      <w:marBottom w:val="0"/>
      <w:divBdr>
        <w:top w:val="none" w:sz="0" w:space="0" w:color="auto"/>
        <w:left w:val="none" w:sz="0" w:space="0" w:color="auto"/>
        <w:bottom w:val="none" w:sz="0" w:space="0" w:color="auto"/>
        <w:right w:val="none" w:sz="0" w:space="0" w:color="auto"/>
      </w:divBdr>
    </w:div>
    <w:div w:id="1312557989">
      <w:bodyDiv w:val="1"/>
      <w:marLeft w:val="0"/>
      <w:marRight w:val="0"/>
      <w:marTop w:val="0"/>
      <w:marBottom w:val="0"/>
      <w:divBdr>
        <w:top w:val="none" w:sz="0" w:space="0" w:color="auto"/>
        <w:left w:val="none" w:sz="0" w:space="0" w:color="auto"/>
        <w:bottom w:val="none" w:sz="0" w:space="0" w:color="auto"/>
        <w:right w:val="none" w:sz="0" w:space="0" w:color="auto"/>
      </w:divBdr>
    </w:div>
    <w:div w:id="1313095047">
      <w:bodyDiv w:val="1"/>
      <w:marLeft w:val="0"/>
      <w:marRight w:val="0"/>
      <w:marTop w:val="0"/>
      <w:marBottom w:val="0"/>
      <w:divBdr>
        <w:top w:val="none" w:sz="0" w:space="0" w:color="auto"/>
        <w:left w:val="none" w:sz="0" w:space="0" w:color="auto"/>
        <w:bottom w:val="none" w:sz="0" w:space="0" w:color="auto"/>
        <w:right w:val="none" w:sz="0" w:space="0" w:color="auto"/>
      </w:divBdr>
    </w:div>
    <w:div w:id="1313564281">
      <w:bodyDiv w:val="1"/>
      <w:marLeft w:val="0"/>
      <w:marRight w:val="0"/>
      <w:marTop w:val="0"/>
      <w:marBottom w:val="0"/>
      <w:divBdr>
        <w:top w:val="none" w:sz="0" w:space="0" w:color="auto"/>
        <w:left w:val="none" w:sz="0" w:space="0" w:color="auto"/>
        <w:bottom w:val="none" w:sz="0" w:space="0" w:color="auto"/>
        <w:right w:val="none" w:sz="0" w:space="0" w:color="auto"/>
      </w:divBdr>
    </w:div>
    <w:div w:id="1313870031">
      <w:bodyDiv w:val="1"/>
      <w:marLeft w:val="0"/>
      <w:marRight w:val="0"/>
      <w:marTop w:val="0"/>
      <w:marBottom w:val="0"/>
      <w:divBdr>
        <w:top w:val="none" w:sz="0" w:space="0" w:color="auto"/>
        <w:left w:val="none" w:sz="0" w:space="0" w:color="auto"/>
        <w:bottom w:val="none" w:sz="0" w:space="0" w:color="auto"/>
        <w:right w:val="none" w:sz="0" w:space="0" w:color="auto"/>
      </w:divBdr>
    </w:div>
    <w:div w:id="1314064912">
      <w:bodyDiv w:val="1"/>
      <w:marLeft w:val="0"/>
      <w:marRight w:val="0"/>
      <w:marTop w:val="0"/>
      <w:marBottom w:val="0"/>
      <w:divBdr>
        <w:top w:val="none" w:sz="0" w:space="0" w:color="auto"/>
        <w:left w:val="none" w:sz="0" w:space="0" w:color="auto"/>
        <w:bottom w:val="none" w:sz="0" w:space="0" w:color="auto"/>
        <w:right w:val="none" w:sz="0" w:space="0" w:color="auto"/>
      </w:divBdr>
    </w:div>
    <w:div w:id="1314216317">
      <w:bodyDiv w:val="1"/>
      <w:marLeft w:val="0"/>
      <w:marRight w:val="0"/>
      <w:marTop w:val="0"/>
      <w:marBottom w:val="0"/>
      <w:divBdr>
        <w:top w:val="none" w:sz="0" w:space="0" w:color="auto"/>
        <w:left w:val="none" w:sz="0" w:space="0" w:color="auto"/>
        <w:bottom w:val="none" w:sz="0" w:space="0" w:color="auto"/>
        <w:right w:val="none" w:sz="0" w:space="0" w:color="auto"/>
      </w:divBdr>
    </w:div>
    <w:div w:id="1314218461">
      <w:bodyDiv w:val="1"/>
      <w:marLeft w:val="0"/>
      <w:marRight w:val="0"/>
      <w:marTop w:val="0"/>
      <w:marBottom w:val="0"/>
      <w:divBdr>
        <w:top w:val="none" w:sz="0" w:space="0" w:color="auto"/>
        <w:left w:val="none" w:sz="0" w:space="0" w:color="auto"/>
        <w:bottom w:val="none" w:sz="0" w:space="0" w:color="auto"/>
        <w:right w:val="none" w:sz="0" w:space="0" w:color="auto"/>
      </w:divBdr>
    </w:div>
    <w:div w:id="1318336191">
      <w:bodyDiv w:val="1"/>
      <w:marLeft w:val="0"/>
      <w:marRight w:val="0"/>
      <w:marTop w:val="0"/>
      <w:marBottom w:val="0"/>
      <w:divBdr>
        <w:top w:val="none" w:sz="0" w:space="0" w:color="auto"/>
        <w:left w:val="none" w:sz="0" w:space="0" w:color="auto"/>
        <w:bottom w:val="none" w:sz="0" w:space="0" w:color="auto"/>
        <w:right w:val="none" w:sz="0" w:space="0" w:color="auto"/>
      </w:divBdr>
    </w:div>
    <w:div w:id="1322463094">
      <w:bodyDiv w:val="1"/>
      <w:marLeft w:val="0"/>
      <w:marRight w:val="0"/>
      <w:marTop w:val="0"/>
      <w:marBottom w:val="0"/>
      <w:divBdr>
        <w:top w:val="none" w:sz="0" w:space="0" w:color="auto"/>
        <w:left w:val="none" w:sz="0" w:space="0" w:color="auto"/>
        <w:bottom w:val="none" w:sz="0" w:space="0" w:color="auto"/>
        <w:right w:val="none" w:sz="0" w:space="0" w:color="auto"/>
      </w:divBdr>
    </w:div>
    <w:div w:id="1325204150">
      <w:bodyDiv w:val="1"/>
      <w:marLeft w:val="0"/>
      <w:marRight w:val="0"/>
      <w:marTop w:val="0"/>
      <w:marBottom w:val="0"/>
      <w:divBdr>
        <w:top w:val="none" w:sz="0" w:space="0" w:color="auto"/>
        <w:left w:val="none" w:sz="0" w:space="0" w:color="auto"/>
        <w:bottom w:val="none" w:sz="0" w:space="0" w:color="auto"/>
        <w:right w:val="none" w:sz="0" w:space="0" w:color="auto"/>
      </w:divBdr>
    </w:div>
    <w:div w:id="1326279468">
      <w:bodyDiv w:val="1"/>
      <w:marLeft w:val="0"/>
      <w:marRight w:val="0"/>
      <w:marTop w:val="0"/>
      <w:marBottom w:val="0"/>
      <w:divBdr>
        <w:top w:val="none" w:sz="0" w:space="0" w:color="auto"/>
        <w:left w:val="none" w:sz="0" w:space="0" w:color="auto"/>
        <w:bottom w:val="none" w:sz="0" w:space="0" w:color="auto"/>
        <w:right w:val="none" w:sz="0" w:space="0" w:color="auto"/>
      </w:divBdr>
    </w:div>
    <w:div w:id="1326933197">
      <w:bodyDiv w:val="1"/>
      <w:marLeft w:val="0"/>
      <w:marRight w:val="0"/>
      <w:marTop w:val="0"/>
      <w:marBottom w:val="0"/>
      <w:divBdr>
        <w:top w:val="none" w:sz="0" w:space="0" w:color="auto"/>
        <w:left w:val="none" w:sz="0" w:space="0" w:color="auto"/>
        <w:bottom w:val="none" w:sz="0" w:space="0" w:color="auto"/>
        <w:right w:val="none" w:sz="0" w:space="0" w:color="auto"/>
      </w:divBdr>
    </w:div>
    <w:div w:id="1327902230">
      <w:bodyDiv w:val="1"/>
      <w:marLeft w:val="0"/>
      <w:marRight w:val="0"/>
      <w:marTop w:val="0"/>
      <w:marBottom w:val="0"/>
      <w:divBdr>
        <w:top w:val="none" w:sz="0" w:space="0" w:color="auto"/>
        <w:left w:val="none" w:sz="0" w:space="0" w:color="auto"/>
        <w:bottom w:val="none" w:sz="0" w:space="0" w:color="auto"/>
        <w:right w:val="none" w:sz="0" w:space="0" w:color="auto"/>
      </w:divBdr>
    </w:div>
    <w:div w:id="1327904619">
      <w:bodyDiv w:val="1"/>
      <w:marLeft w:val="0"/>
      <w:marRight w:val="0"/>
      <w:marTop w:val="0"/>
      <w:marBottom w:val="0"/>
      <w:divBdr>
        <w:top w:val="none" w:sz="0" w:space="0" w:color="auto"/>
        <w:left w:val="none" w:sz="0" w:space="0" w:color="auto"/>
        <w:bottom w:val="none" w:sz="0" w:space="0" w:color="auto"/>
        <w:right w:val="none" w:sz="0" w:space="0" w:color="auto"/>
      </w:divBdr>
    </w:div>
    <w:div w:id="1328702729">
      <w:bodyDiv w:val="1"/>
      <w:marLeft w:val="0"/>
      <w:marRight w:val="0"/>
      <w:marTop w:val="0"/>
      <w:marBottom w:val="0"/>
      <w:divBdr>
        <w:top w:val="none" w:sz="0" w:space="0" w:color="auto"/>
        <w:left w:val="none" w:sz="0" w:space="0" w:color="auto"/>
        <w:bottom w:val="none" w:sz="0" w:space="0" w:color="auto"/>
        <w:right w:val="none" w:sz="0" w:space="0" w:color="auto"/>
      </w:divBdr>
    </w:div>
    <w:div w:id="1328824740">
      <w:bodyDiv w:val="1"/>
      <w:marLeft w:val="0"/>
      <w:marRight w:val="0"/>
      <w:marTop w:val="0"/>
      <w:marBottom w:val="0"/>
      <w:divBdr>
        <w:top w:val="none" w:sz="0" w:space="0" w:color="auto"/>
        <w:left w:val="none" w:sz="0" w:space="0" w:color="auto"/>
        <w:bottom w:val="none" w:sz="0" w:space="0" w:color="auto"/>
        <w:right w:val="none" w:sz="0" w:space="0" w:color="auto"/>
      </w:divBdr>
    </w:div>
    <w:div w:id="1329601387">
      <w:bodyDiv w:val="1"/>
      <w:marLeft w:val="0"/>
      <w:marRight w:val="0"/>
      <w:marTop w:val="0"/>
      <w:marBottom w:val="0"/>
      <w:divBdr>
        <w:top w:val="none" w:sz="0" w:space="0" w:color="auto"/>
        <w:left w:val="none" w:sz="0" w:space="0" w:color="auto"/>
        <w:bottom w:val="none" w:sz="0" w:space="0" w:color="auto"/>
        <w:right w:val="none" w:sz="0" w:space="0" w:color="auto"/>
      </w:divBdr>
    </w:div>
    <w:div w:id="1330255017">
      <w:bodyDiv w:val="1"/>
      <w:marLeft w:val="0"/>
      <w:marRight w:val="0"/>
      <w:marTop w:val="0"/>
      <w:marBottom w:val="0"/>
      <w:divBdr>
        <w:top w:val="none" w:sz="0" w:space="0" w:color="auto"/>
        <w:left w:val="none" w:sz="0" w:space="0" w:color="auto"/>
        <w:bottom w:val="none" w:sz="0" w:space="0" w:color="auto"/>
        <w:right w:val="none" w:sz="0" w:space="0" w:color="auto"/>
      </w:divBdr>
    </w:div>
    <w:div w:id="1330325403">
      <w:bodyDiv w:val="1"/>
      <w:marLeft w:val="0"/>
      <w:marRight w:val="0"/>
      <w:marTop w:val="0"/>
      <w:marBottom w:val="0"/>
      <w:divBdr>
        <w:top w:val="none" w:sz="0" w:space="0" w:color="auto"/>
        <w:left w:val="none" w:sz="0" w:space="0" w:color="auto"/>
        <w:bottom w:val="none" w:sz="0" w:space="0" w:color="auto"/>
        <w:right w:val="none" w:sz="0" w:space="0" w:color="auto"/>
      </w:divBdr>
    </w:div>
    <w:div w:id="1330596458">
      <w:bodyDiv w:val="1"/>
      <w:marLeft w:val="0"/>
      <w:marRight w:val="0"/>
      <w:marTop w:val="0"/>
      <w:marBottom w:val="0"/>
      <w:divBdr>
        <w:top w:val="none" w:sz="0" w:space="0" w:color="auto"/>
        <w:left w:val="none" w:sz="0" w:space="0" w:color="auto"/>
        <w:bottom w:val="none" w:sz="0" w:space="0" w:color="auto"/>
        <w:right w:val="none" w:sz="0" w:space="0" w:color="auto"/>
      </w:divBdr>
    </w:div>
    <w:div w:id="1331834396">
      <w:bodyDiv w:val="1"/>
      <w:marLeft w:val="0"/>
      <w:marRight w:val="0"/>
      <w:marTop w:val="0"/>
      <w:marBottom w:val="0"/>
      <w:divBdr>
        <w:top w:val="none" w:sz="0" w:space="0" w:color="auto"/>
        <w:left w:val="none" w:sz="0" w:space="0" w:color="auto"/>
        <w:bottom w:val="none" w:sz="0" w:space="0" w:color="auto"/>
        <w:right w:val="none" w:sz="0" w:space="0" w:color="auto"/>
      </w:divBdr>
    </w:div>
    <w:div w:id="1334339421">
      <w:bodyDiv w:val="1"/>
      <w:marLeft w:val="0"/>
      <w:marRight w:val="0"/>
      <w:marTop w:val="0"/>
      <w:marBottom w:val="0"/>
      <w:divBdr>
        <w:top w:val="none" w:sz="0" w:space="0" w:color="auto"/>
        <w:left w:val="none" w:sz="0" w:space="0" w:color="auto"/>
        <w:bottom w:val="none" w:sz="0" w:space="0" w:color="auto"/>
        <w:right w:val="none" w:sz="0" w:space="0" w:color="auto"/>
      </w:divBdr>
    </w:div>
    <w:div w:id="1335962556">
      <w:bodyDiv w:val="1"/>
      <w:marLeft w:val="0"/>
      <w:marRight w:val="0"/>
      <w:marTop w:val="0"/>
      <w:marBottom w:val="0"/>
      <w:divBdr>
        <w:top w:val="none" w:sz="0" w:space="0" w:color="auto"/>
        <w:left w:val="none" w:sz="0" w:space="0" w:color="auto"/>
        <w:bottom w:val="none" w:sz="0" w:space="0" w:color="auto"/>
        <w:right w:val="none" w:sz="0" w:space="0" w:color="auto"/>
      </w:divBdr>
    </w:div>
    <w:div w:id="1336149761">
      <w:bodyDiv w:val="1"/>
      <w:marLeft w:val="0"/>
      <w:marRight w:val="0"/>
      <w:marTop w:val="0"/>
      <w:marBottom w:val="0"/>
      <w:divBdr>
        <w:top w:val="none" w:sz="0" w:space="0" w:color="auto"/>
        <w:left w:val="none" w:sz="0" w:space="0" w:color="auto"/>
        <w:bottom w:val="none" w:sz="0" w:space="0" w:color="auto"/>
        <w:right w:val="none" w:sz="0" w:space="0" w:color="auto"/>
      </w:divBdr>
    </w:div>
    <w:div w:id="1336608462">
      <w:bodyDiv w:val="1"/>
      <w:marLeft w:val="0"/>
      <w:marRight w:val="0"/>
      <w:marTop w:val="0"/>
      <w:marBottom w:val="0"/>
      <w:divBdr>
        <w:top w:val="none" w:sz="0" w:space="0" w:color="auto"/>
        <w:left w:val="none" w:sz="0" w:space="0" w:color="auto"/>
        <w:bottom w:val="none" w:sz="0" w:space="0" w:color="auto"/>
        <w:right w:val="none" w:sz="0" w:space="0" w:color="auto"/>
      </w:divBdr>
    </w:div>
    <w:div w:id="1338118017">
      <w:bodyDiv w:val="1"/>
      <w:marLeft w:val="0"/>
      <w:marRight w:val="0"/>
      <w:marTop w:val="0"/>
      <w:marBottom w:val="0"/>
      <w:divBdr>
        <w:top w:val="none" w:sz="0" w:space="0" w:color="auto"/>
        <w:left w:val="none" w:sz="0" w:space="0" w:color="auto"/>
        <w:bottom w:val="none" w:sz="0" w:space="0" w:color="auto"/>
        <w:right w:val="none" w:sz="0" w:space="0" w:color="auto"/>
      </w:divBdr>
    </w:div>
    <w:div w:id="1339502004">
      <w:bodyDiv w:val="1"/>
      <w:marLeft w:val="0"/>
      <w:marRight w:val="0"/>
      <w:marTop w:val="0"/>
      <w:marBottom w:val="0"/>
      <w:divBdr>
        <w:top w:val="none" w:sz="0" w:space="0" w:color="auto"/>
        <w:left w:val="none" w:sz="0" w:space="0" w:color="auto"/>
        <w:bottom w:val="none" w:sz="0" w:space="0" w:color="auto"/>
        <w:right w:val="none" w:sz="0" w:space="0" w:color="auto"/>
      </w:divBdr>
    </w:div>
    <w:div w:id="1340693984">
      <w:bodyDiv w:val="1"/>
      <w:marLeft w:val="0"/>
      <w:marRight w:val="0"/>
      <w:marTop w:val="0"/>
      <w:marBottom w:val="0"/>
      <w:divBdr>
        <w:top w:val="none" w:sz="0" w:space="0" w:color="auto"/>
        <w:left w:val="none" w:sz="0" w:space="0" w:color="auto"/>
        <w:bottom w:val="none" w:sz="0" w:space="0" w:color="auto"/>
        <w:right w:val="none" w:sz="0" w:space="0" w:color="auto"/>
      </w:divBdr>
    </w:div>
    <w:div w:id="1343122103">
      <w:bodyDiv w:val="1"/>
      <w:marLeft w:val="0"/>
      <w:marRight w:val="0"/>
      <w:marTop w:val="0"/>
      <w:marBottom w:val="0"/>
      <w:divBdr>
        <w:top w:val="none" w:sz="0" w:space="0" w:color="auto"/>
        <w:left w:val="none" w:sz="0" w:space="0" w:color="auto"/>
        <w:bottom w:val="none" w:sz="0" w:space="0" w:color="auto"/>
        <w:right w:val="none" w:sz="0" w:space="0" w:color="auto"/>
      </w:divBdr>
    </w:div>
    <w:div w:id="1343583195">
      <w:bodyDiv w:val="1"/>
      <w:marLeft w:val="0"/>
      <w:marRight w:val="0"/>
      <w:marTop w:val="0"/>
      <w:marBottom w:val="0"/>
      <w:divBdr>
        <w:top w:val="none" w:sz="0" w:space="0" w:color="auto"/>
        <w:left w:val="none" w:sz="0" w:space="0" w:color="auto"/>
        <w:bottom w:val="none" w:sz="0" w:space="0" w:color="auto"/>
        <w:right w:val="none" w:sz="0" w:space="0" w:color="auto"/>
      </w:divBdr>
    </w:div>
    <w:div w:id="1344169058">
      <w:bodyDiv w:val="1"/>
      <w:marLeft w:val="0"/>
      <w:marRight w:val="0"/>
      <w:marTop w:val="0"/>
      <w:marBottom w:val="0"/>
      <w:divBdr>
        <w:top w:val="none" w:sz="0" w:space="0" w:color="auto"/>
        <w:left w:val="none" w:sz="0" w:space="0" w:color="auto"/>
        <w:bottom w:val="none" w:sz="0" w:space="0" w:color="auto"/>
        <w:right w:val="none" w:sz="0" w:space="0" w:color="auto"/>
      </w:divBdr>
    </w:div>
    <w:div w:id="1344891093">
      <w:bodyDiv w:val="1"/>
      <w:marLeft w:val="0"/>
      <w:marRight w:val="0"/>
      <w:marTop w:val="0"/>
      <w:marBottom w:val="0"/>
      <w:divBdr>
        <w:top w:val="none" w:sz="0" w:space="0" w:color="auto"/>
        <w:left w:val="none" w:sz="0" w:space="0" w:color="auto"/>
        <w:bottom w:val="none" w:sz="0" w:space="0" w:color="auto"/>
        <w:right w:val="none" w:sz="0" w:space="0" w:color="auto"/>
      </w:divBdr>
    </w:div>
    <w:div w:id="1345086131">
      <w:bodyDiv w:val="1"/>
      <w:marLeft w:val="0"/>
      <w:marRight w:val="0"/>
      <w:marTop w:val="0"/>
      <w:marBottom w:val="0"/>
      <w:divBdr>
        <w:top w:val="none" w:sz="0" w:space="0" w:color="auto"/>
        <w:left w:val="none" w:sz="0" w:space="0" w:color="auto"/>
        <w:bottom w:val="none" w:sz="0" w:space="0" w:color="auto"/>
        <w:right w:val="none" w:sz="0" w:space="0" w:color="auto"/>
      </w:divBdr>
    </w:div>
    <w:div w:id="1345133370">
      <w:bodyDiv w:val="1"/>
      <w:marLeft w:val="0"/>
      <w:marRight w:val="0"/>
      <w:marTop w:val="0"/>
      <w:marBottom w:val="0"/>
      <w:divBdr>
        <w:top w:val="none" w:sz="0" w:space="0" w:color="auto"/>
        <w:left w:val="none" w:sz="0" w:space="0" w:color="auto"/>
        <w:bottom w:val="none" w:sz="0" w:space="0" w:color="auto"/>
        <w:right w:val="none" w:sz="0" w:space="0" w:color="auto"/>
      </w:divBdr>
    </w:div>
    <w:div w:id="1345471962">
      <w:bodyDiv w:val="1"/>
      <w:marLeft w:val="0"/>
      <w:marRight w:val="0"/>
      <w:marTop w:val="0"/>
      <w:marBottom w:val="0"/>
      <w:divBdr>
        <w:top w:val="none" w:sz="0" w:space="0" w:color="auto"/>
        <w:left w:val="none" w:sz="0" w:space="0" w:color="auto"/>
        <w:bottom w:val="none" w:sz="0" w:space="0" w:color="auto"/>
        <w:right w:val="none" w:sz="0" w:space="0" w:color="auto"/>
      </w:divBdr>
    </w:div>
    <w:div w:id="1345741274">
      <w:bodyDiv w:val="1"/>
      <w:marLeft w:val="0"/>
      <w:marRight w:val="0"/>
      <w:marTop w:val="0"/>
      <w:marBottom w:val="0"/>
      <w:divBdr>
        <w:top w:val="none" w:sz="0" w:space="0" w:color="auto"/>
        <w:left w:val="none" w:sz="0" w:space="0" w:color="auto"/>
        <w:bottom w:val="none" w:sz="0" w:space="0" w:color="auto"/>
        <w:right w:val="none" w:sz="0" w:space="0" w:color="auto"/>
      </w:divBdr>
    </w:div>
    <w:div w:id="1346056925">
      <w:bodyDiv w:val="1"/>
      <w:marLeft w:val="0"/>
      <w:marRight w:val="0"/>
      <w:marTop w:val="0"/>
      <w:marBottom w:val="0"/>
      <w:divBdr>
        <w:top w:val="none" w:sz="0" w:space="0" w:color="auto"/>
        <w:left w:val="none" w:sz="0" w:space="0" w:color="auto"/>
        <w:bottom w:val="none" w:sz="0" w:space="0" w:color="auto"/>
        <w:right w:val="none" w:sz="0" w:space="0" w:color="auto"/>
      </w:divBdr>
    </w:div>
    <w:div w:id="1347823417">
      <w:bodyDiv w:val="1"/>
      <w:marLeft w:val="0"/>
      <w:marRight w:val="0"/>
      <w:marTop w:val="0"/>
      <w:marBottom w:val="0"/>
      <w:divBdr>
        <w:top w:val="none" w:sz="0" w:space="0" w:color="auto"/>
        <w:left w:val="none" w:sz="0" w:space="0" w:color="auto"/>
        <w:bottom w:val="none" w:sz="0" w:space="0" w:color="auto"/>
        <w:right w:val="none" w:sz="0" w:space="0" w:color="auto"/>
      </w:divBdr>
    </w:div>
    <w:div w:id="1348486371">
      <w:bodyDiv w:val="1"/>
      <w:marLeft w:val="0"/>
      <w:marRight w:val="0"/>
      <w:marTop w:val="0"/>
      <w:marBottom w:val="0"/>
      <w:divBdr>
        <w:top w:val="none" w:sz="0" w:space="0" w:color="auto"/>
        <w:left w:val="none" w:sz="0" w:space="0" w:color="auto"/>
        <w:bottom w:val="none" w:sz="0" w:space="0" w:color="auto"/>
        <w:right w:val="none" w:sz="0" w:space="0" w:color="auto"/>
      </w:divBdr>
    </w:div>
    <w:div w:id="1349218809">
      <w:bodyDiv w:val="1"/>
      <w:marLeft w:val="0"/>
      <w:marRight w:val="0"/>
      <w:marTop w:val="0"/>
      <w:marBottom w:val="0"/>
      <w:divBdr>
        <w:top w:val="none" w:sz="0" w:space="0" w:color="auto"/>
        <w:left w:val="none" w:sz="0" w:space="0" w:color="auto"/>
        <w:bottom w:val="none" w:sz="0" w:space="0" w:color="auto"/>
        <w:right w:val="none" w:sz="0" w:space="0" w:color="auto"/>
      </w:divBdr>
      <w:divsChild>
        <w:div w:id="219830429">
          <w:marLeft w:val="0"/>
          <w:marRight w:val="0"/>
          <w:marTop w:val="0"/>
          <w:marBottom w:val="0"/>
          <w:divBdr>
            <w:top w:val="none" w:sz="0" w:space="0" w:color="auto"/>
            <w:left w:val="none" w:sz="0" w:space="0" w:color="auto"/>
            <w:bottom w:val="none" w:sz="0" w:space="0" w:color="auto"/>
            <w:right w:val="none" w:sz="0" w:space="0" w:color="auto"/>
          </w:divBdr>
        </w:div>
        <w:div w:id="755125889">
          <w:marLeft w:val="0"/>
          <w:marRight w:val="0"/>
          <w:marTop w:val="0"/>
          <w:marBottom w:val="0"/>
          <w:divBdr>
            <w:top w:val="none" w:sz="0" w:space="0" w:color="auto"/>
            <w:left w:val="none" w:sz="0" w:space="0" w:color="auto"/>
            <w:bottom w:val="none" w:sz="0" w:space="0" w:color="auto"/>
            <w:right w:val="none" w:sz="0" w:space="0" w:color="auto"/>
          </w:divBdr>
        </w:div>
        <w:div w:id="1701275058">
          <w:marLeft w:val="0"/>
          <w:marRight w:val="0"/>
          <w:marTop w:val="0"/>
          <w:marBottom w:val="0"/>
          <w:divBdr>
            <w:top w:val="none" w:sz="0" w:space="0" w:color="auto"/>
            <w:left w:val="none" w:sz="0" w:space="0" w:color="auto"/>
            <w:bottom w:val="none" w:sz="0" w:space="0" w:color="auto"/>
            <w:right w:val="none" w:sz="0" w:space="0" w:color="auto"/>
          </w:divBdr>
        </w:div>
      </w:divsChild>
    </w:div>
    <w:div w:id="1349411961">
      <w:bodyDiv w:val="1"/>
      <w:marLeft w:val="0"/>
      <w:marRight w:val="0"/>
      <w:marTop w:val="0"/>
      <w:marBottom w:val="0"/>
      <w:divBdr>
        <w:top w:val="none" w:sz="0" w:space="0" w:color="auto"/>
        <w:left w:val="none" w:sz="0" w:space="0" w:color="auto"/>
        <w:bottom w:val="none" w:sz="0" w:space="0" w:color="auto"/>
        <w:right w:val="none" w:sz="0" w:space="0" w:color="auto"/>
      </w:divBdr>
    </w:div>
    <w:div w:id="1350907880">
      <w:bodyDiv w:val="1"/>
      <w:marLeft w:val="0"/>
      <w:marRight w:val="0"/>
      <w:marTop w:val="0"/>
      <w:marBottom w:val="0"/>
      <w:divBdr>
        <w:top w:val="none" w:sz="0" w:space="0" w:color="auto"/>
        <w:left w:val="none" w:sz="0" w:space="0" w:color="auto"/>
        <w:bottom w:val="none" w:sz="0" w:space="0" w:color="auto"/>
        <w:right w:val="none" w:sz="0" w:space="0" w:color="auto"/>
      </w:divBdr>
    </w:div>
    <w:div w:id="1351301400">
      <w:bodyDiv w:val="1"/>
      <w:marLeft w:val="0"/>
      <w:marRight w:val="0"/>
      <w:marTop w:val="0"/>
      <w:marBottom w:val="0"/>
      <w:divBdr>
        <w:top w:val="none" w:sz="0" w:space="0" w:color="auto"/>
        <w:left w:val="none" w:sz="0" w:space="0" w:color="auto"/>
        <w:bottom w:val="none" w:sz="0" w:space="0" w:color="auto"/>
        <w:right w:val="none" w:sz="0" w:space="0" w:color="auto"/>
      </w:divBdr>
    </w:div>
    <w:div w:id="1352218660">
      <w:bodyDiv w:val="1"/>
      <w:marLeft w:val="0"/>
      <w:marRight w:val="0"/>
      <w:marTop w:val="0"/>
      <w:marBottom w:val="0"/>
      <w:divBdr>
        <w:top w:val="none" w:sz="0" w:space="0" w:color="auto"/>
        <w:left w:val="none" w:sz="0" w:space="0" w:color="auto"/>
        <w:bottom w:val="none" w:sz="0" w:space="0" w:color="auto"/>
        <w:right w:val="none" w:sz="0" w:space="0" w:color="auto"/>
      </w:divBdr>
    </w:div>
    <w:div w:id="1354309742">
      <w:bodyDiv w:val="1"/>
      <w:marLeft w:val="0"/>
      <w:marRight w:val="0"/>
      <w:marTop w:val="0"/>
      <w:marBottom w:val="0"/>
      <w:divBdr>
        <w:top w:val="none" w:sz="0" w:space="0" w:color="auto"/>
        <w:left w:val="none" w:sz="0" w:space="0" w:color="auto"/>
        <w:bottom w:val="none" w:sz="0" w:space="0" w:color="auto"/>
        <w:right w:val="none" w:sz="0" w:space="0" w:color="auto"/>
      </w:divBdr>
    </w:div>
    <w:div w:id="1354649438">
      <w:bodyDiv w:val="1"/>
      <w:marLeft w:val="0"/>
      <w:marRight w:val="0"/>
      <w:marTop w:val="0"/>
      <w:marBottom w:val="0"/>
      <w:divBdr>
        <w:top w:val="none" w:sz="0" w:space="0" w:color="auto"/>
        <w:left w:val="none" w:sz="0" w:space="0" w:color="auto"/>
        <w:bottom w:val="none" w:sz="0" w:space="0" w:color="auto"/>
        <w:right w:val="none" w:sz="0" w:space="0" w:color="auto"/>
      </w:divBdr>
    </w:div>
    <w:div w:id="1356074243">
      <w:bodyDiv w:val="1"/>
      <w:marLeft w:val="0"/>
      <w:marRight w:val="0"/>
      <w:marTop w:val="0"/>
      <w:marBottom w:val="0"/>
      <w:divBdr>
        <w:top w:val="none" w:sz="0" w:space="0" w:color="auto"/>
        <w:left w:val="none" w:sz="0" w:space="0" w:color="auto"/>
        <w:bottom w:val="none" w:sz="0" w:space="0" w:color="auto"/>
        <w:right w:val="none" w:sz="0" w:space="0" w:color="auto"/>
      </w:divBdr>
    </w:div>
    <w:div w:id="1356805904">
      <w:bodyDiv w:val="1"/>
      <w:marLeft w:val="0"/>
      <w:marRight w:val="0"/>
      <w:marTop w:val="0"/>
      <w:marBottom w:val="0"/>
      <w:divBdr>
        <w:top w:val="none" w:sz="0" w:space="0" w:color="auto"/>
        <w:left w:val="none" w:sz="0" w:space="0" w:color="auto"/>
        <w:bottom w:val="none" w:sz="0" w:space="0" w:color="auto"/>
        <w:right w:val="none" w:sz="0" w:space="0" w:color="auto"/>
      </w:divBdr>
    </w:div>
    <w:div w:id="1359550071">
      <w:bodyDiv w:val="1"/>
      <w:marLeft w:val="0"/>
      <w:marRight w:val="0"/>
      <w:marTop w:val="0"/>
      <w:marBottom w:val="0"/>
      <w:divBdr>
        <w:top w:val="none" w:sz="0" w:space="0" w:color="auto"/>
        <w:left w:val="none" w:sz="0" w:space="0" w:color="auto"/>
        <w:bottom w:val="none" w:sz="0" w:space="0" w:color="auto"/>
        <w:right w:val="none" w:sz="0" w:space="0" w:color="auto"/>
      </w:divBdr>
    </w:div>
    <w:div w:id="1363819034">
      <w:bodyDiv w:val="1"/>
      <w:marLeft w:val="0"/>
      <w:marRight w:val="0"/>
      <w:marTop w:val="0"/>
      <w:marBottom w:val="0"/>
      <w:divBdr>
        <w:top w:val="none" w:sz="0" w:space="0" w:color="auto"/>
        <w:left w:val="none" w:sz="0" w:space="0" w:color="auto"/>
        <w:bottom w:val="none" w:sz="0" w:space="0" w:color="auto"/>
        <w:right w:val="none" w:sz="0" w:space="0" w:color="auto"/>
      </w:divBdr>
    </w:div>
    <w:div w:id="1364745744">
      <w:bodyDiv w:val="1"/>
      <w:marLeft w:val="0"/>
      <w:marRight w:val="0"/>
      <w:marTop w:val="0"/>
      <w:marBottom w:val="0"/>
      <w:divBdr>
        <w:top w:val="none" w:sz="0" w:space="0" w:color="auto"/>
        <w:left w:val="none" w:sz="0" w:space="0" w:color="auto"/>
        <w:bottom w:val="none" w:sz="0" w:space="0" w:color="auto"/>
        <w:right w:val="none" w:sz="0" w:space="0" w:color="auto"/>
      </w:divBdr>
    </w:div>
    <w:div w:id="1366175083">
      <w:bodyDiv w:val="1"/>
      <w:marLeft w:val="0"/>
      <w:marRight w:val="0"/>
      <w:marTop w:val="0"/>
      <w:marBottom w:val="0"/>
      <w:divBdr>
        <w:top w:val="none" w:sz="0" w:space="0" w:color="auto"/>
        <w:left w:val="none" w:sz="0" w:space="0" w:color="auto"/>
        <w:bottom w:val="none" w:sz="0" w:space="0" w:color="auto"/>
        <w:right w:val="none" w:sz="0" w:space="0" w:color="auto"/>
      </w:divBdr>
    </w:div>
    <w:div w:id="1368527174">
      <w:bodyDiv w:val="1"/>
      <w:marLeft w:val="0"/>
      <w:marRight w:val="0"/>
      <w:marTop w:val="0"/>
      <w:marBottom w:val="0"/>
      <w:divBdr>
        <w:top w:val="none" w:sz="0" w:space="0" w:color="auto"/>
        <w:left w:val="none" w:sz="0" w:space="0" w:color="auto"/>
        <w:bottom w:val="none" w:sz="0" w:space="0" w:color="auto"/>
        <w:right w:val="none" w:sz="0" w:space="0" w:color="auto"/>
      </w:divBdr>
    </w:div>
    <w:div w:id="1368680705">
      <w:bodyDiv w:val="1"/>
      <w:marLeft w:val="0"/>
      <w:marRight w:val="0"/>
      <w:marTop w:val="0"/>
      <w:marBottom w:val="0"/>
      <w:divBdr>
        <w:top w:val="none" w:sz="0" w:space="0" w:color="auto"/>
        <w:left w:val="none" w:sz="0" w:space="0" w:color="auto"/>
        <w:bottom w:val="none" w:sz="0" w:space="0" w:color="auto"/>
        <w:right w:val="none" w:sz="0" w:space="0" w:color="auto"/>
      </w:divBdr>
    </w:div>
    <w:div w:id="1369526341">
      <w:bodyDiv w:val="1"/>
      <w:marLeft w:val="0"/>
      <w:marRight w:val="0"/>
      <w:marTop w:val="0"/>
      <w:marBottom w:val="0"/>
      <w:divBdr>
        <w:top w:val="none" w:sz="0" w:space="0" w:color="auto"/>
        <w:left w:val="none" w:sz="0" w:space="0" w:color="auto"/>
        <w:bottom w:val="none" w:sz="0" w:space="0" w:color="auto"/>
        <w:right w:val="none" w:sz="0" w:space="0" w:color="auto"/>
      </w:divBdr>
    </w:div>
    <w:div w:id="1373845664">
      <w:bodyDiv w:val="1"/>
      <w:marLeft w:val="0"/>
      <w:marRight w:val="0"/>
      <w:marTop w:val="0"/>
      <w:marBottom w:val="0"/>
      <w:divBdr>
        <w:top w:val="none" w:sz="0" w:space="0" w:color="auto"/>
        <w:left w:val="none" w:sz="0" w:space="0" w:color="auto"/>
        <w:bottom w:val="none" w:sz="0" w:space="0" w:color="auto"/>
        <w:right w:val="none" w:sz="0" w:space="0" w:color="auto"/>
      </w:divBdr>
    </w:div>
    <w:div w:id="1373916868">
      <w:bodyDiv w:val="1"/>
      <w:marLeft w:val="0"/>
      <w:marRight w:val="0"/>
      <w:marTop w:val="0"/>
      <w:marBottom w:val="0"/>
      <w:divBdr>
        <w:top w:val="none" w:sz="0" w:space="0" w:color="auto"/>
        <w:left w:val="none" w:sz="0" w:space="0" w:color="auto"/>
        <w:bottom w:val="none" w:sz="0" w:space="0" w:color="auto"/>
        <w:right w:val="none" w:sz="0" w:space="0" w:color="auto"/>
      </w:divBdr>
    </w:div>
    <w:div w:id="1375302355">
      <w:bodyDiv w:val="1"/>
      <w:marLeft w:val="0"/>
      <w:marRight w:val="0"/>
      <w:marTop w:val="0"/>
      <w:marBottom w:val="0"/>
      <w:divBdr>
        <w:top w:val="none" w:sz="0" w:space="0" w:color="auto"/>
        <w:left w:val="none" w:sz="0" w:space="0" w:color="auto"/>
        <w:bottom w:val="none" w:sz="0" w:space="0" w:color="auto"/>
        <w:right w:val="none" w:sz="0" w:space="0" w:color="auto"/>
      </w:divBdr>
    </w:div>
    <w:div w:id="1375933568">
      <w:bodyDiv w:val="1"/>
      <w:marLeft w:val="0"/>
      <w:marRight w:val="0"/>
      <w:marTop w:val="0"/>
      <w:marBottom w:val="0"/>
      <w:divBdr>
        <w:top w:val="none" w:sz="0" w:space="0" w:color="auto"/>
        <w:left w:val="none" w:sz="0" w:space="0" w:color="auto"/>
        <w:bottom w:val="none" w:sz="0" w:space="0" w:color="auto"/>
        <w:right w:val="none" w:sz="0" w:space="0" w:color="auto"/>
      </w:divBdr>
      <w:divsChild>
        <w:div w:id="548035115">
          <w:marLeft w:val="0"/>
          <w:marRight w:val="0"/>
          <w:marTop w:val="0"/>
          <w:marBottom w:val="0"/>
          <w:divBdr>
            <w:top w:val="none" w:sz="0" w:space="0" w:color="auto"/>
            <w:left w:val="none" w:sz="0" w:space="0" w:color="auto"/>
            <w:bottom w:val="none" w:sz="0" w:space="0" w:color="auto"/>
            <w:right w:val="none" w:sz="0" w:space="0" w:color="auto"/>
          </w:divBdr>
          <w:divsChild>
            <w:div w:id="118572294">
              <w:marLeft w:val="0"/>
              <w:marRight w:val="0"/>
              <w:marTop w:val="0"/>
              <w:marBottom w:val="0"/>
              <w:divBdr>
                <w:top w:val="none" w:sz="0" w:space="0" w:color="auto"/>
                <w:left w:val="none" w:sz="0" w:space="0" w:color="auto"/>
                <w:bottom w:val="none" w:sz="0" w:space="0" w:color="auto"/>
                <w:right w:val="none" w:sz="0" w:space="0" w:color="auto"/>
              </w:divBdr>
            </w:div>
            <w:div w:id="103857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736651">
      <w:bodyDiv w:val="1"/>
      <w:marLeft w:val="0"/>
      <w:marRight w:val="0"/>
      <w:marTop w:val="0"/>
      <w:marBottom w:val="0"/>
      <w:divBdr>
        <w:top w:val="none" w:sz="0" w:space="0" w:color="auto"/>
        <w:left w:val="none" w:sz="0" w:space="0" w:color="auto"/>
        <w:bottom w:val="none" w:sz="0" w:space="0" w:color="auto"/>
        <w:right w:val="none" w:sz="0" w:space="0" w:color="auto"/>
      </w:divBdr>
    </w:div>
    <w:div w:id="1378966386">
      <w:bodyDiv w:val="1"/>
      <w:marLeft w:val="0"/>
      <w:marRight w:val="0"/>
      <w:marTop w:val="0"/>
      <w:marBottom w:val="0"/>
      <w:divBdr>
        <w:top w:val="none" w:sz="0" w:space="0" w:color="auto"/>
        <w:left w:val="none" w:sz="0" w:space="0" w:color="auto"/>
        <w:bottom w:val="none" w:sz="0" w:space="0" w:color="auto"/>
        <w:right w:val="none" w:sz="0" w:space="0" w:color="auto"/>
      </w:divBdr>
    </w:div>
    <w:div w:id="1379207119">
      <w:bodyDiv w:val="1"/>
      <w:marLeft w:val="0"/>
      <w:marRight w:val="0"/>
      <w:marTop w:val="0"/>
      <w:marBottom w:val="0"/>
      <w:divBdr>
        <w:top w:val="none" w:sz="0" w:space="0" w:color="auto"/>
        <w:left w:val="none" w:sz="0" w:space="0" w:color="auto"/>
        <w:bottom w:val="none" w:sz="0" w:space="0" w:color="auto"/>
        <w:right w:val="none" w:sz="0" w:space="0" w:color="auto"/>
      </w:divBdr>
    </w:div>
    <w:div w:id="1379355250">
      <w:bodyDiv w:val="1"/>
      <w:marLeft w:val="0"/>
      <w:marRight w:val="0"/>
      <w:marTop w:val="0"/>
      <w:marBottom w:val="0"/>
      <w:divBdr>
        <w:top w:val="none" w:sz="0" w:space="0" w:color="auto"/>
        <w:left w:val="none" w:sz="0" w:space="0" w:color="auto"/>
        <w:bottom w:val="none" w:sz="0" w:space="0" w:color="auto"/>
        <w:right w:val="none" w:sz="0" w:space="0" w:color="auto"/>
      </w:divBdr>
    </w:div>
    <w:div w:id="1381323154">
      <w:bodyDiv w:val="1"/>
      <w:marLeft w:val="0"/>
      <w:marRight w:val="0"/>
      <w:marTop w:val="0"/>
      <w:marBottom w:val="0"/>
      <w:divBdr>
        <w:top w:val="none" w:sz="0" w:space="0" w:color="auto"/>
        <w:left w:val="none" w:sz="0" w:space="0" w:color="auto"/>
        <w:bottom w:val="none" w:sz="0" w:space="0" w:color="auto"/>
        <w:right w:val="none" w:sz="0" w:space="0" w:color="auto"/>
      </w:divBdr>
    </w:div>
    <w:div w:id="1381903691">
      <w:bodyDiv w:val="1"/>
      <w:marLeft w:val="0"/>
      <w:marRight w:val="0"/>
      <w:marTop w:val="0"/>
      <w:marBottom w:val="0"/>
      <w:divBdr>
        <w:top w:val="none" w:sz="0" w:space="0" w:color="auto"/>
        <w:left w:val="none" w:sz="0" w:space="0" w:color="auto"/>
        <w:bottom w:val="none" w:sz="0" w:space="0" w:color="auto"/>
        <w:right w:val="none" w:sz="0" w:space="0" w:color="auto"/>
      </w:divBdr>
    </w:div>
    <w:div w:id="1382361750">
      <w:bodyDiv w:val="1"/>
      <w:marLeft w:val="0"/>
      <w:marRight w:val="0"/>
      <w:marTop w:val="0"/>
      <w:marBottom w:val="0"/>
      <w:divBdr>
        <w:top w:val="none" w:sz="0" w:space="0" w:color="auto"/>
        <w:left w:val="none" w:sz="0" w:space="0" w:color="auto"/>
        <w:bottom w:val="none" w:sz="0" w:space="0" w:color="auto"/>
        <w:right w:val="none" w:sz="0" w:space="0" w:color="auto"/>
      </w:divBdr>
    </w:div>
    <w:div w:id="1383869424">
      <w:bodyDiv w:val="1"/>
      <w:marLeft w:val="0"/>
      <w:marRight w:val="0"/>
      <w:marTop w:val="0"/>
      <w:marBottom w:val="0"/>
      <w:divBdr>
        <w:top w:val="none" w:sz="0" w:space="0" w:color="auto"/>
        <w:left w:val="none" w:sz="0" w:space="0" w:color="auto"/>
        <w:bottom w:val="none" w:sz="0" w:space="0" w:color="auto"/>
        <w:right w:val="none" w:sz="0" w:space="0" w:color="auto"/>
      </w:divBdr>
    </w:div>
    <w:div w:id="1384015877">
      <w:bodyDiv w:val="1"/>
      <w:marLeft w:val="0"/>
      <w:marRight w:val="0"/>
      <w:marTop w:val="0"/>
      <w:marBottom w:val="0"/>
      <w:divBdr>
        <w:top w:val="none" w:sz="0" w:space="0" w:color="auto"/>
        <w:left w:val="none" w:sz="0" w:space="0" w:color="auto"/>
        <w:bottom w:val="none" w:sz="0" w:space="0" w:color="auto"/>
        <w:right w:val="none" w:sz="0" w:space="0" w:color="auto"/>
      </w:divBdr>
    </w:div>
    <w:div w:id="1384214795">
      <w:bodyDiv w:val="1"/>
      <w:marLeft w:val="0"/>
      <w:marRight w:val="0"/>
      <w:marTop w:val="0"/>
      <w:marBottom w:val="0"/>
      <w:divBdr>
        <w:top w:val="none" w:sz="0" w:space="0" w:color="auto"/>
        <w:left w:val="none" w:sz="0" w:space="0" w:color="auto"/>
        <w:bottom w:val="none" w:sz="0" w:space="0" w:color="auto"/>
        <w:right w:val="none" w:sz="0" w:space="0" w:color="auto"/>
      </w:divBdr>
    </w:div>
    <w:div w:id="1384478478">
      <w:bodyDiv w:val="1"/>
      <w:marLeft w:val="0"/>
      <w:marRight w:val="0"/>
      <w:marTop w:val="0"/>
      <w:marBottom w:val="0"/>
      <w:divBdr>
        <w:top w:val="none" w:sz="0" w:space="0" w:color="auto"/>
        <w:left w:val="none" w:sz="0" w:space="0" w:color="auto"/>
        <w:bottom w:val="none" w:sz="0" w:space="0" w:color="auto"/>
        <w:right w:val="none" w:sz="0" w:space="0" w:color="auto"/>
      </w:divBdr>
    </w:div>
    <w:div w:id="1385180206">
      <w:bodyDiv w:val="1"/>
      <w:marLeft w:val="0"/>
      <w:marRight w:val="0"/>
      <w:marTop w:val="0"/>
      <w:marBottom w:val="0"/>
      <w:divBdr>
        <w:top w:val="none" w:sz="0" w:space="0" w:color="auto"/>
        <w:left w:val="none" w:sz="0" w:space="0" w:color="auto"/>
        <w:bottom w:val="none" w:sz="0" w:space="0" w:color="auto"/>
        <w:right w:val="none" w:sz="0" w:space="0" w:color="auto"/>
      </w:divBdr>
    </w:div>
    <w:div w:id="1385563623">
      <w:bodyDiv w:val="1"/>
      <w:marLeft w:val="0"/>
      <w:marRight w:val="0"/>
      <w:marTop w:val="0"/>
      <w:marBottom w:val="0"/>
      <w:divBdr>
        <w:top w:val="none" w:sz="0" w:space="0" w:color="auto"/>
        <w:left w:val="none" w:sz="0" w:space="0" w:color="auto"/>
        <w:bottom w:val="none" w:sz="0" w:space="0" w:color="auto"/>
        <w:right w:val="none" w:sz="0" w:space="0" w:color="auto"/>
      </w:divBdr>
    </w:div>
    <w:div w:id="1386686475">
      <w:bodyDiv w:val="1"/>
      <w:marLeft w:val="0"/>
      <w:marRight w:val="0"/>
      <w:marTop w:val="0"/>
      <w:marBottom w:val="0"/>
      <w:divBdr>
        <w:top w:val="none" w:sz="0" w:space="0" w:color="auto"/>
        <w:left w:val="none" w:sz="0" w:space="0" w:color="auto"/>
        <w:bottom w:val="none" w:sz="0" w:space="0" w:color="auto"/>
        <w:right w:val="none" w:sz="0" w:space="0" w:color="auto"/>
      </w:divBdr>
    </w:div>
    <w:div w:id="1387340535">
      <w:bodyDiv w:val="1"/>
      <w:marLeft w:val="0"/>
      <w:marRight w:val="0"/>
      <w:marTop w:val="0"/>
      <w:marBottom w:val="0"/>
      <w:divBdr>
        <w:top w:val="none" w:sz="0" w:space="0" w:color="auto"/>
        <w:left w:val="none" w:sz="0" w:space="0" w:color="auto"/>
        <w:bottom w:val="none" w:sz="0" w:space="0" w:color="auto"/>
        <w:right w:val="none" w:sz="0" w:space="0" w:color="auto"/>
      </w:divBdr>
    </w:div>
    <w:div w:id="1388338662">
      <w:bodyDiv w:val="1"/>
      <w:marLeft w:val="0"/>
      <w:marRight w:val="0"/>
      <w:marTop w:val="0"/>
      <w:marBottom w:val="0"/>
      <w:divBdr>
        <w:top w:val="none" w:sz="0" w:space="0" w:color="auto"/>
        <w:left w:val="none" w:sz="0" w:space="0" w:color="auto"/>
        <w:bottom w:val="none" w:sz="0" w:space="0" w:color="auto"/>
        <w:right w:val="none" w:sz="0" w:space="0" w:color="auto"/>
      </w:divBdr>
    </w:div>
    <w:div w:id="1389694238">
      <w:bodyDiv w:val="1"/>
      <w:marLeft w:val="0"/>
      <w:marRight w:val="0"/>
      <w:marTop w:val="0"/>
      <w:marBottom w:val="0"/>
      <w:divBdr>
        <w:top w:val="none" w:sz="0" w:space="0" w:color="auto"/>
        <w:left w:val="none" w:sz="0" w:space="0" w:color="auto"/>
        <w:bottom w:val="none" w:sz="0" w:space="0" w:color="auto"/>
        <w:right w:val="none" w:sz="0" w:space="0" w:color="auto"/>
      </w:divBdr>
    </w:div>
    <w:div w:id="1391222127">
      <w:bodyDiv w:val="1"/>
      <w:marLeft w:val="0"/>
      <w:marRight w:val="0"/>
      <w:marTop w:val="0"/>
      <w:marBottom w:val="0"/>
      <w:divBdr>
        <w:top w:val="none" w:sz="0" w:space="0" w:color="auto"/>
        <w:left w:val="none" w:sz="0" w:space="0" w:color="auto"/>
        <w:bottom w:val="none" w:sz="0" w:space="0" w:color="auto"/>
        <w:right w:val="none" w:sz="0" w:space="0" w:color="auto"/>
      </w:divBdr>
    </w:div>
    <w:div w:id="1391228376">
      <w:bodyDiv w:val="1"/>
      <w:marLeft w:val="0"/>
      <w:marRight w:val="0"/>
      <w:marTop w:val="0"/>
      <w:marBottom w:val="0"/>
      <w:divBdr>
        <w:top w:val="none" w:sz="0" w:space="0" w:color="auto"/>
        <w:left w:val="none" w:sz="0" w:space="0" w:color="auto"/>
        <w:bottom w:val="none" w:sz="0" w:space="0" w:color="auto"/>
        <w:right w:val="none" w:sz="0" w:space="0" w:color="auto"/>
      </w:divBdr>
    </w:div>
    <w:div w:id="1396316458">
      <w:bodyDiv w:val="1"/>
      <w:marLeft w:val="0"/>
      <w:marRight w:val="0"/>
      <w:marTop w:val="0"/>
      <w:marBottom w:val="0"/>
      <w:divBdr>
        <w:top w:val="none" w:sz="0" w:space="0" w:color="auto"/>
        <w:left w:val="none" w:sz="0" w:space="0" w:color="auto"/>
        <w:bottom w:val="none" w:sz="0" w:space="0" w:color="auto"/>
        <w:right w:val="none" w:sz="0" w:space="0" w:color="auto"/>
      </w:divBdr>
    </w:div>
    <w:div w:id="1397244999">
      <w:bodyDiv w:val="1"/>
      <w:marLeft w:val="0"/>
      <w:marRight w:val="0"/>
      <w:marTop w:val="0"/>
      <w:marBottom w:val="0"/>
      <w:divBdr>
        <w:top w:val="none" w:sz="0" w:space="0" w:color="auto"/>
        <w:left w:val="none" w:sz="0" w:space="0" w:color="auto"/>
        <w:bottom w:val="none" w:sz="0" w:space="0" w:color="auto"/>
        <w:right w:val="none" w:sz="0" w:space="0" w:color="auto"/>
      </w:divBdr>
    </w:div>
    <w:div w:id="1397319103">
      <w:bodyDiv w:val="1"/>
      <w:marLeft w:val="0"/>
      <w:marRight w:val="0"/>
      <w:marTop w:val="0"/>
      <w:marBottom w:val="0"/>
      <w:divBdr>
        <w:top w:val="none" w:sz="0" w:space="0" w:color="auto"/>
        <w:left w:val="none" w:sz="0" w:space="0" w:color="auto"/>
        <w:bottom w:val="none" w:sz="0" w:space="0" w:color="auto"/>
        <w:right w:val="none" w:sz="0" w:space="0" w:color="auto"/>
      </w:divBdr>
    </w:div>
    <w:div w:id="1397321106">
      <w:bodyDiv w:val="1"/>
      <w:marLeft w:val="0"/>
      <w:marRight w:val="0"/>
      <w:marTop w:val="0"/>
      <w:marBottom w:val="0"/>
      <w:divBdr>
        <w:top w:val="none" w:sz="0" w:space="0" w:color="auto"/>
        <w:left w:val="none" w:sz="0" w:space="0" w:color="auto"/>
        <w:bottom w:val="none" w:sz="0" w:space="0" w:color="auto"/>
        <w:right w:val="none" w:sz="0" w:space="0" w:color="auto"/>
      </w:divBdr>
    </w:div>
    <w:div w:id="1397514417">
      <w:bodyDiv w:val="1"/>
      <w:marLeft w:val="0"/>
      <w:marRight w:val="0"/>
      <w:marTop w:val="0"/>
      <w:marBottom w:val="0"/>
      <w:divBdr>
        <w:top w:val="none" w:sz="0" w:space="0" w:color="auto"/>
        <w:left w:val="none" w:sz="0" w:space="0" w:color="auto"/>
        <w:bottom w:val="none" w:sz="0" w:space="0" w:color="auto"/>
        <w:right w:val="none" w:sz="0" w:space="0" w:color="auto"/>
      </w:divBdr>
    </w:div>
    <w:div w:id="1397968264">
      <w:bodyDiv w:val="1"/>
      <w:marLeft w:val="0"/>
      <w:marRight w:val="0"/>
      <w:marTop w:val="0"/>
      <w:marBottom w:val="0"/>
      <w:divBdr>
        <w:top w:val="none" w:sz="0" w:space="0" w:color="auto"/>
        <w:left w:val="none" w:sz="0" w:space="0" w:color="auto"/>
        <w:bottom w:val="none" w:sz="0" w:space="0" w:color="auto"/>
        <w:right w:val="none" w:sz="0" w:space="0" w:color="auto"/>
      </w:divBdr>
    </w:div>
    <w:div w:id="1400053554">
      <w:bodyDiv w:val="1"/>
      <w:marLeft w:val="0"/>
      <w:marRight w:val="0"/>
      <w:marTop w:val="0"/>
      <w:marBottom w:val="0"/>
      <w:divBdr>
        <w:top w:val="none" w:sz="0" w:space="0" w:color="auto"/>
        <w:left w:val="none" w:sz="0" w:space="0" w:color="auto"/>
        <w:bottom w:val="none" w:sz="0" w:space="0" w:color="auto"/>
        <w:right w:val="none" w:sz="0" w:space="0" w:color="auto"/>
      </w:divBdr>
    </w:div>
    <w:div w:id="1401054923">
      <w:bodyDiv w:val="1"/>
      <w:marLeft w:val="0"/>
      <w:marRight w:val="0"/>
      <w:marTop w:val="0"/>
      <w:marBottom w:val="0"/>
      <w:divBdr>
        <w:top w:val="none" w:sz="0" w:space="0" w:color="auto"/>
        <w:left w:val="none" w:sz="0" w:space="0" w:color="auto"/>
        <w:bottom w:val="none" w:sz="0" w:space="0" w:color="auto"/>
        <w:right w:val="none" w:sz="0" w:space="0" w:color="auto"/>
      </w:divBdr>
    </w:div>
    <w:div w:id="1401758158">
      <w:bodyDiv w:val="1"/>
      <w:marLeft w:val="0"/>
      <w:marRight w:val="0"/>
      <w:marTop w:val="0"/>
      <w:marBottom w:val="0"/>
      <w:divBdr>
        <w:top w:val="none" w:sz="0" w:space="0" w:color="auto"/>
        <w:left w:val="none" w:sz="0" w:space="0" w:color="auto"/>
        <w:bottom w:val="none" w:sz="0" w:space="0" w:color="auto"/>
        <w:right w:val="none" w:sz="0" w:space="0" w:color="auto"/>
      </w:divBdr>
    </w:div>
    <w:div w:id="1403405077">
      <w:bodyDiv w:val="1"/>
      <w:marLeft w:val="0"/>
      <w:marRight w:val="0"/>
      <w:marTop w:val="0"/>
      <w:marBottom w:val="0"/>
      <w:divBdr>
        <w:top w:val="none" w:sz="0" w:space="0" w:color="auto"/>
        <w:left w:val="none" w:sz="0" w:space="0" w:color="auto"/>
        <w:bottom w:val="none" w:sz="0" w:space="0" w:color="auto"/>
        <w:right w:val="none" w:sz="0" w:space="0" w:color="auto"/>
      </w:divBdr>
    </w:div>
    <w:div w:id="1404135302">
      <w:bodyDiv w:val="1"/>
      <w:marLeft w:val="0"/>
      <w:marRight w:val="0"/>
      <w:marTop w:val="0"/>
      <w:marBottom w:val="0"/>
      <w:divBdr>
        <w:top w:val="none" w:sz="0" w:space="0" w:color="auto"/>
        <w:left w:val="none" w:sz="0" w:space="0" w:color="auto"/>
        <w:bottom w:val="none" w:sz="0" w:space="0" w:color="auto"/>
        <w:right w:val="none" w:sz="0" w:space="0" w:color="auto"/>
      </w:divBdr>
    </w:div>
    <w:div w:id="1404791362">
      <w:bodyDiv w:val="1"/>
      <w:marLeft w:val="0"/>
      <w:marRight w:val="0"/>
      <w:marTop w:val="0"/>
      <w:marBottom w:val="0"/>
      <w:divBdr>
        <w:top w:val="none" w:sz="0" w:space="0" w:color="auto"/>
        <w:left w:val="none" w:sz="0" w:space="0" w:color="auto"/>
        <w:bottom w:val="none" w:sz="0" w:space="0" w:color="auto"/>
        <w:right w:val="none" w:sz="0" w:space="0" w:color="auto"/>
      </w:divBdr>
    </w:div>
    <w:div w:id="1406687187">
      <w:bodyDiv w:val="1"/>
      <w:marLeft w:val="0"/>
      <w:marRight w:val="0"/>
      <w:marTop w:val="0"/>
      <w:marBottom w:val="0"/>
      <w:divBdr>
        <w:top w:val="none" w:sz="0" w:space="0" w:color="auto"/>
        <w:left w:val="none" w:sz="0" w:space="0" w:color="auto"/>
        <w:bottom w:val="none" w:sz="0" w:space="0" w:color="auto"/>
        <w:right w:val="none" w:sz="0" w:space="0" w:color="auto"/>
      </w:divBdr>
    </w:div>
    <w:div w:id="1407143161">
      <w:bodyDiv w:val="1"/>
      <w:marLeft w:val="0"/>
      <w:marRight w:val="0"/>
      <w:marTop w:val="0"/>
      <w:marBottom w:val="0"/>
      <w:divBdr>
        <w:top w:val="none" w:sz="0" w:space="0" w:color="auto"/>
        <w:left w:val="none" w:sz="0" w:space="0" w:color="auto"/>
        <w:bottom w:val="none" w:sz="0" w:space="0" w:color="auto"/>
        <w:right w:val="none" w:sz="0" w:space="0" w:color="auto"/>
      </w:divBdr>
    </w:div>
    <w:div w:id="1407454555">
      <w:bodyDiv w:val="1"/>
      <w:marLeft w:val="0"/>
      <w:marRight w:val="0"/>
      <w:marTop w:val="0"/>
      <w:marBottom w:val="0"/>
      <w:divBdr>
        <w:top w:val="none" w:sz="0" w:space="0" w:color="auto"/>
        <w:left w:val="none" w:sz="0" w:space="0" w:color="auto"/>
        <w:bottom w:val="none" w:sz="0" w:space="0" w:color="auto"/>
        <w:right w:val="none" w:sz="0" w:space="0" w:color="auto"/>
      </w:divBdr>
    </w:div>
    <w:div w:id="1407847042">
      <w:bodyDiv w:val="1"/>
      <w:marLeft w:val="0"/>
      <w:marRight w:val="0"/>
      <w:marTop w:val="0"/>
      <w:marBottom w:val="0"/>
      <w:divBdr>
        <w:top w:val="none" w:sz="0" w:space="0" w:color="auto"/>
        <w:left w:val="none" w:sz="0" w:space="0" w:color="auto"/>
        <w:bottom w:val="none" w:sz="0" w:space="0" w:color="auto"/>
        <w:right w:val="none" w:sz="0" w:space="0" w:color="auto"/>
      </w:divBdr>
    </w:div>
    <w:div w:id="1414080935">
      <w:bodyDiv w:val="1"/>
      <w:marLeft w:val="0"/>
      <w:marRight w:val="0"/>
      <w:marTop w:val="0"/>
      <w:marBottom w:val="0"/>
      <w:divBdr>
        <w:top w:val="none" w:sz="0" w:space="0" w:color="auto"/>
        <w:left w:val="none" w:sz="0" w:space="0" w:color="auto"/>
        <w:bottom w:val="none" w:sz="0" w:space="0" w:color="auto"/>
        <w:right w:val="none" w:sz="0" w:space="0" w:color="auto"/>
      </w:divBdr>
    </w:div>
    <w:div w:id="1415931966">
      <w:bodyDiv w:val="1"/>
      <w:marLeft w:val="0"/>
      <w:marRight w:val="0"/>
      <w:marTop w:val="0"/>
      <w:marBottom w:val="0"/>
      <w:divBdr>
        <w:top w:val="none" w:sz="0" w:space="0" w:color="auto"/>
        <w:left w:val="none" w:sz="0" w:space="0" w:color="auto"/>
        <w:bottom w:val="none" w:sz="0" w:space="0" w:color="auto"/>
        <w:right w:val="none" w:sz="0" w:space="0" w:color="auto"/>
      </w:divBdr>
    </w:div>
    <w:div w:id="1415979940">
      <w:bodyDiv w:val="1"/>
      <w:marLeft w:val="0"/>
      <w:marRight w:val="0"/>
      <w:marTop w:val="0"/>
      <w:marBottom w:val="0"/>
      <w:divBdr>
        <w:top w:val="none" w:sz="0" w:space="0" w:color="auto"/>
        <w:left w:val="none" w:sz="0" w:space="0" w:color="auto"/>
        <w:bottom w:val="none" w:sz="0" w:space="0" w:color="auto"/>
        <w:right w:val="none" w:sz="0" w:space="0" w:color="auto"/>
      </w:divBdr>
    </w:div>
    <w:div w:id="1416708773">
      <w:bodyDiv w:val="1"/>
      <w:marLeft w:val="0"/>
      <w:marRight w:val="0"/>
      <w:marTop w:val="0"/>
      <w:marBottom w:val="0"/>
      <w:divBdr>
        <w:top w:val="none" w:sz="0" w:space="0" w:color="auto"/>
        <w:left w:val="none" w:sz="0" w:space="0" w:color="auto"/>
        <w:bottom w:val="none" w:sz="0" w:space="0" w:color="auto"/>
        <w:right w:val="none" w:sz="0" w:space="0" w:color="auto"/>
      </w:divBdr>
    </w:div>
    <w:div w:id="1417173275">
      <w:bodyDiv w:val="1"/>
      <w:marLeft w:val="0"/>
      <w:marRight w:val="0"/>
      <w:marTop w:val="0"/>
      <w:marBottom w:val="0"/>
      <w:divBdr>
        <w:top w:val="none" w:sz="0" w:space="0" w:color="auto"/>
        <w:left w:val="none" w:sz="0" w:space="0" w:color="auto"/>
        <w:bottom w:val="none" w:sz="0" w:space="0" w:color="auto"/>
        <w:right w:val="none" w:sz="0" w:space="0" w:color="auto"/>
      </w:divBdr>
    </w:div>
    <w:div w:id="1421484916">
      <w:bodyDiv w:val="1"/>
      <w:marLeft w:val="0"/>
      <w:marRight w:val="0"/>
      <w:marTop w:val="0"/>
      <w:marBottom w:val="0"/>
      <w:divBdr>
        <w:top w:val="none" w:sz="0" w:space="0" w:color="auto"/>
        <w:left w:val="none" w:sz="0" w:space="0" w:color="auto"/>
        <w:bottom w:val="none" w:sz="0" w:space="0" w:color="auto"/>
        <w:right w:val="none" w:sz="0" w:space="0" w:color="auto"/>
      </w:divBdr>
    </w:div>
    <w:div w:id="1421869402">
      <w:bodyDiv w:val="1"/>
      <w:marLeft w:val="0"/>
      <w:marRight w:val="0"/>
      <w:marTop w:val="0"/>
      <w:marBottom w:val="0"/>
      <w:divBdr>
        <w:top w:val="none" w:sz="0" w:space="0" w:color="auto"/>
        <w:left w:val="none" w:sz="0" w:space="0" w:color="auto"/>
        <w:bottom w:val="none" w:sz="0" w:space="0" w:color="auto"/>
        <w:right w:val="none" w:sz="0" w:space="0" w:color="auto"/>
      </w:divBdr>
    </w:div>
    <w:div w:id="1422950333">
      <w:bodyDiv w:val="1"/>
      <w:marLeft w:val="0"/>
      <w:marRight w:val="0"/>
      <w:marTop w:val="0"/>
      <w:marBottom w:val="0"/>
      <w:divBdr>
        <w:top w:val="none" w:sz="0" w:space="0" w:color="auto"/>
        <w:left w:val="none" w:sz="0" w:space="0" w:color="auto"/>
        <w:bottom w:val="none" w:sz="0" w:space="0" w:color="auto"/>
        <w:right w:val="none" w:sz="0" w:space="0" w:color="auto"/>
      </w:divBdr>
    </w:div>
    <w:div w:id="1423449744">
      <w:bodyDiv w:val="1"/>
      <w:marLeft w:val="0"/>
      <w:marRight w:val="0"/>
      <w:marTop w:val="0"/>
      <w:marBottom w:val="0"/>
      <w:divBdr>
        <w:top w:val="none" w:sz="0" w:space="0" w:color="auto"/>
        <w:left w:val="none" w:sz="0" w:space="0" w:color="auto"/>
        <w:bottom w:val="none" w:sz="0" w:space="0" w:color="auto"/>
        <w:right w:val="none" w:sz="0" w:space="0" w:color="auto"/>
      </w:divBdr>
    </w:div>
    <w:div w:id="1423600955">
      <w:bodyDiv w:val="1"/>
      <w:marLeft w:val="0"/>
      <w:marRight w:val="0"/>
      <w:marTop w:val="0"/>
      <w:marBottom w:val="0"/>
      <w:divBdr>
        <w:top w:val="none" w:sz="0" w:space="0" w:color="auto"/>
        <w:left w:val="none" w:sz="0" w:space="0" w:color="auto"/>
        <w:bottom w:val="none" w:sz="0" w:space="0" w:color="auto"/>
        <w:right w:val="none" w:sz="0" w:space="0" w:color="auto"/>
      </w:divBdr>
    </w:div>
    <w:div w:id="1426151542">
      <w:bodyDiv w:val="1"/>
      <w:marLeft w:val="0"/>
      <w:marRight w:val="0"/>
      <w:marTop w:val="0"/>
      <w:marBottom w:val="0"/>
      <w:divBdr>
        <w:top w:val="none" w:sz="0" w:space="0" w:color="auto"/>
        <w:left w:val="none" w:sz="0" w:space="0" w:color="auto"/>
        <w:bottom w:val="none" w:sz="0" w:space="0" w:color="auto"/>
        <w:right w:val="none" w:sz="0" w:space="0" w:color="auto"/>
      </w:divBdr>
    </w:div>
    <w:div w:id="1427069375">
      <w:bodyDiv w:val="1"/>
      <w:marLeft w:val="0"/>
      <w:marRight w:val="0"/>
      <w:marTop w:val="0"/>
      <w:marBottom w:val="0"/>
      <w:divBdr>
        <w:top w:val="none" w:sz="0" w:space="0" w:color="auto"/>
        <w:left w:val="none" w:sz="0" w:space="0" w:color="auto"/>
        <w:bottom w:val="none" w:sz="0" w:space="0" w:color="auto"/>
        <w:right w:val="none" w:sz="0" w:space="0" w:color="auto"/>
      </w:divBdr>
    </w:div>
    <w:div w:id="1429618644">
      <w:bodyDiv w:val="1"/>
      <w:marLeft w:val="0"/>
      <w:marRight w:val="0"/>
      <w:marTop w:val="0"/>
      <w:marBottom w:val="0"/>
      <w:divBdr>
        <w:top w:val="none" w:sz="0" w:space="0" w:color="auto"/>
        <w:left w:val="none" w:sz="0" w:space="0" w:color="auto"/>
        <w:bottom w:val="none" w:sz="0" w:space="0" w:color="auto"/>
        <w:right w:val="none" w:sz="0" w:space="0" w:color="auto"/>
      </w:divBdr>
    </w:div>
    <w:div w:id="1430273672">
      <w:bodyDiv w:val="1"/>
      <w:marLeft w:val="0"/>
      <w:marRight w:val="0"/>
      <w:marTop w:val="0"/>
      <w:marBottom w:val="0"/>
      <w:divBdr>
        <w:top w:val="none" w:sz="0" w:space="0" w:color="auto"/>
        <w:left w:val="none" w:sz="0" w:space="0" w:color="auto"/>
        <w:bottom w:val="none" w:sz="0" w:space="0" w:color="auto"/>
        <w:right w:val="none" w:sz="0" w:space="0" w:color="auto"/>
      </w:divBdr>
    </w:div>
    <w:div w:id="1430419915">
      <w:bodyDiv w:val="1"/>
      <w:marLeft w:val="0"/>
      <w:marRight w:val="0"/>
      <w:marTop w:val="0"/>
      <w:marBottom w:val="0"/>
      <w:divBdr>
        <w:top w:val="none" w:sz="0" w:space="0" w:color="auto"/>
        <w:left w:val="none" w:sz="0" w:space="0" w:color="auto"/>
        <w:bottom w:val="none" w:sz="0" w:space="0" w:color="auto"/>
        <w:right w:val="none" w:sz="0" w:space="0" w:color="auto"/>
      </w:divBdr>
    </w:div>
    <w:div w:id="1432244009">
      <w:bodyDiv w:val="1"/>
      <w:marLeft w:val="0"/>
      <w:marRight w:val="0"/>
      <w:marTop w:val="0"/>
      <w:marBottom w:val="0"/>
      <w:divBdr>
        <w:top w:val="none" w:sz="0" w:space="0" w:color="auto"/>
        <w:left w:val="none" w:sz="0" w:space="0" w:color="auto"/>
        <w:bottom w:val="none" w:sz="0" w:space="0" w:color="auto"/>
        <w:right w:val="none" w:sz="0" w:space="0" w:color="auto"/>
      </w:divBdr>
    </w:div>
    <w:div w:id="1432699208">
      <w:bodyDiv w:val="1"/>
      <w:marLeft w:val="0"/>
      <w:marRight w:val="0"/>
      <w:marTop w:val="0"/>
      <w:marBottom w:val="0"/>
      <w:divBdr>
        <w:top w:val="none" w:sz="0" w:space="0" w:color="auto"/>
        <w:left w:val="none" w:sz="0" w:space="0" w:color="auto"/>
        <w:bottom w:val="none" w:sz="0" w:space="0" w:color="auto"/>
        <w:right w:val="none" w:sz="0" w:space="0" w:color="auto"/>
      </w:divBdr>
    </w:div>
    <w:div w:id="1432895641">
      <w:bodyDiv w:val="1"/>
      <w:marLeft w:val="0"/>
      <w:marRight w:val="0"/>
      <w:marTop w:val="0"/>
      <w:marBottom w:val="0"/>
      <w:divBdr>
        <w:top w:val="none" w:sz="0" w:space="0" w:color="auto"/>
        <w:left w:val="none" w:sz="0" w:space="0" w:color="auto"/>
        <w:bottom w:val="none" w:sz="0" w:space="0" w:color="auto"/>
        <w:right w:val="none" w:sz="0" w:space="0" w:color="auto"/>
      </w:divBdr>
    </w:div>
    <w:div w:id="1435057154">
      <w:bodyDiv w:val="1"/>
      <w:marLeft w:val="0"/>
      <w:marRight w:val="0"/>
      <w:marTop w:val="0"/>
      <w:marBottom w:val="0"/>
      <w:divBdr>
        <w:top w:val="none" w:sz="0" w:space="0" w:color="auto"/>
        <w:left w:val="none" w:sz="0" w:space="0" w:color="auto"/>
        <w:bottom w:val="none" w:sz="0" w:space="0" w:color="auto"/>
        <w:right w:val="none" w:sz="0" w:space="0" w:color="auto"/>
      </w:divBdr>
    </w:div>
    <w:div w:id="1438675331">
      <w:bodyDiv w:val="1"/>
      <w:marLeft w:val="0"/>
      <w:marRight w:val="0"/>
      <w:marTop w:val="0"/>
      <w:marBottom w:val="0"/>
      <w:divBdr>
        <w:top w:val="none" w:sz="0" w:space="0" w:color="auto"/>
        <w:left w:val="none" w:sz="0" w:space="0" w:color="auto"/>
        <w:bottom w:val="none" w:sz="0" w:space="0" w:color="auto"/>
        <w:right w:val="none" w:sz="0" w:space="0" w:color="auto"/>
      </w:divBdr>
    </w:div>
    <w:div w:id="1438866501">
      <w:bodyDiv w:val="1"/>
      <w:marLeft w:val="0"/>
      <w:marRight w:val="0"/>
      <w:marTop w:val="0"/>
      <w:marBottom w:val="0"/>
      <w:divBdr>
        <w:top w:val="none" w:sz="0" w:space="0" w:color="auto"/>
        <w:left w:val="none" w:sz="0" w:space="0" w:color="auto"/>
        <w:bottom w:val="none" w:sz="0" w:space="0" w:color="auto"/>
        <w:right w:val="none" w:sz="0" w:space="0" w:color="auto"/>
      </w:divBdr>
    </w:div>
    <w:div w:id="1438985917">
      <w:bodyDiv w:val="1"/>
      <w:marLeft w:val="0"/>
      <w:marRight w:val="0"/>
      <w:marTop w:val="0"/>
      <w:marBottom w:val="0"/>
      <w:divBdr>
        <w:top w:val="none" w:sz="0" w:space="0" w:color="auto"/>
        <w:left w:val="none" w:sz="0" w:space="0" w:color="auto"/>
        <w:bottom w:val="none" w:sz="0" w:space="0" w:color="auto"/>
        <w:right w:val="none" w:sz="0" w:space="0" w:color="auto"/>
      </w:divBdr>
    </w:div>
    <w:div w:id="1442064903">
      <w:bodyDiv w:val="1"/>
      <w:marLeft w:val="0"/>
      <w:marRight w:val="0"/>
      <w:marTop w:val="0"/>
      <w:marBottom w:val="0"/>
      <w:divBdr>
        <w:top w:val="none" w:sz="0" w:space="0" w:color="auto"/>
        <w:left w:val="none" w:sz="0" w:space="0" w:color="auto"/>
        <w:bottom w:val="none" w:sz="0" w:space="0" w:color="auto"/>
        <w:right w:val="none" w:sz="0" w:space="0" w:color="auto"/>
      </w:divBdr>
    </w:div>
    <w:div w:id="1444573306">
      <w:bodyDiv w:val="1"/>
      <w:marLeft w:val="0"/>
      <w:marRight w:val="0"/>
      <w:marTop w:val="0"/>
      <w:marBottom w:val="0"/>
      <w:divBdr>
        <w:top w:val="none" w:sz="0" w:space="0" w:color="auto"/>
        <w:left w:val="none" w:sz="0" w:space="0" w:color="auto"/>
        <w:bottom w:val="none" w:sz="0" w:space="0" w:color="auto"/>
        <w:right w:val="none" w:sz="0" w:space="0" w:color="auto"/>
      </w:divBdr>
    </w:div>
    <w:div w:id="1444613700">
      <w:bodyDiv w:val="1"/>
      <w:marLeft w:val="0"/>
      <w:marRight w:val="0"/>
      <w:marTop w:val="0"/>
      <w:marBottom w:val="0"/>
      <w:divBdr>
        <w:top w:val="none" w:sz="0" w:space="0" w:color="auto"/>
        <w:left w:val="none" w:sz="0" w:space="0" w:color="auto"/>
        <w:bottom w:val="none" w:sz="0" w:space="0" w:color="auto"/>
        <w:right w:val="none" w:sz="0" w:space="0" w:color="auto"/>
      </w:divBdr>
    </w:div>
    <w:div w:id="1448230309">
      <w:bodyDiv w:val="1"/>
      <w:marLeft w:val="0"/>
      <w:marRight w:val="0"/>
      <w:marTop w:val="0"/>
      <w:marBottom w:val="0"/>
      <w:divBdr>
        <w:top w:val="none" w:sz="0" w:space="0" w:color="auto"/>
        <w:left w:val="none" w:sz="0" w:space="0" w:color="auto"/>
        <w:bottom w:val="none" w:sz="0" w:space="0" w:color="auto"/>
        <w:right w:val="none" w:sz="0" w:space="0" w:color="auto"/>
      </w:divBdr>
    </w:div>
    <w:div w:id="1448306034">
      <w:bodyDiv w:val="1"/>
      <w:marLeft w:val="0"/>
      <w:marRight w:val="0"/>
      <w:marTop w:val="0"/>
      <w:marBottom w:val="0"/>
      <w:divBdr>
        <w:top w:val="none" w:sz="0" w:space="0" w:color="auto"/>
        <w:left w:val="none" w:sz="0" w:space="0" w:color="auto"/>
        <w:bottom w:val="none" w:sz="0" w:space="0" w:color="auto"/>
        <w:right w:val="none" w:sz="0" w:space="0" w:color="auto"/>
      </w:divBdr>
    </w:div>
    <w:div w:id="1448549936">
      <w:bodyDiv w:val="1"/>
      <w:marLeft w:val="0"/>
      <w:marRight w:val="0"/>
      <w:marTop w:val="0"/>
      <w:marBottom w:val="0"/>
      <w:divBdr>
        <w:top w:val="none" w:sz="0" w:space="0" w:color="auto"/>
        <w:left w:val="none" w:sz="0" w:space="0" w:color="auto"/>
        <w:bottom w:val="none" w:sz="0" w:space="0" w:color="auto"/>
        <w:right w:val="none" w:sz="0" w:space="0" w:color="auto"/>
      </w:divBdr>
    </w:div>
    <w:div w:id="1450901614">
      <w:bodyDiv w:val="1"/>
      <w:marLeft w:val="0"/>
      <w:marRight w:val="0"/>
      <w:marTop w:val="0"/>
      <w:marBottom w:val="0"/>
      <w:divBdr>
        <w:top w:val="none" w:sz="0" w:space="0" w:color="auto"/>
        <w:left w:val="none" w:sz="0" w:space="0" w:color="auto"/>
        <w:bottom w:val="none" w:sz="0" w:space="0" w:color="auto"/>
        <w:right w:val="none" w:sz="0" w:space="0" w:color="auto"/>
      </w:divBdr>
    </w:div>
    <w:div w:id="1451124614">
      <w:bodyDiv w:val="1"/>
      <w:marLeft w:val="0"/>
      <w:marRight w:val="0"/>
      <w:marTop w:val="0"/>
      <w:marBottom w:val="0"/>
      <w:divBdr>
        <w:top w:val="none" w:sz="0" w:space="0" w:color="auto"/>
        <w:left w:val="none" w:sz="0" w:space="0" w:color="auto"/>
        <w:bottom w:val="none" w:sz="0" w:space="0" w:color="auto"/>
        <w:right w:val="none" w:sz="0" w:space="0" w:color="auto"/>
      </w:divBdr>
    </w:div>
    <w:div w:id="1455244884">
      <w:bodyDiv w:val="1"/>
      <w:marLeft w:val="0"/>
      <w:marRight w:val="0"/>
      <w:marTop w:val="0"/>
      <w:marBottom w:val="0"/>
      <w:divBdr>
        <w:top w:val="none" w:sz="0" w:space="0" w:color="auto"/>
        <w:left w:val="none" w:sz="0" w:space="0" w:color="auto"/>
        <w:bottom w:val="none" w:sz="0" w:space="0" w:color="auto"/>
        <w:right w:val="none" w:sz="0" w:space="0" w:color="auto"/>
      </w:divBdr>
    </w:div>
    <w:div w:id="1455521024">
      <w:bodyDiv w:val="1"/>
      <w:marLeft w:val="0"/>
      <w:marRight w:val="0"/>
      <w:marTop w:val="0"/>
      <w:marBottom w:val="0"/>
      <w:divBdr>
        <w:top w:val="none" w:sz="0" w:space="0" w:color="auto"/>
        <w:left w:val="none" w:sz="0" w:space="0" w:color="auto"/>
        <w:bottom w:val="none" w:sz="0" w:space="0" w:color="auto"/>
        <w:right w:val="none" w:sz="0" w:space="0" w:color="auto"/>
      </w:divBdr>
    </w:div>
    <w:div w:id="1456751560">
      <w:bodyDiv w:val="1"/>
      <w:marLeft w:val="0"/>
      <w:marRight w:val="0"/>
      <w:marTop w:val="0"/>
      <w:marBottom w:val="0"/>
      <w:divBdr>
        <w:top w:val="none" w:sz="0" w:space="0" w:color="auto"/>
        <w:left w:val="none" w:sz="0" w:space="0" w:color="auto"/>
        <w:bottom w:val="none" w:sz="0" w:space="0" w:color="auto"/>
        <w:right w:val="none" w:sz="0" w:space="0" w:color="auto"/>
      </w:divBdr>
    </w:div>
    <w:div w:id="1458064173">
      <w:bodyDiv w:val="1"/>
      <w:marLeft w:val="0"/>
      <w:marRight w:val="0"/>
      <w:marTop w:val="0"/>
      <w:marBottom w:val="0"/>
      <w:divBdr>
        <w:top w:val="none" w:sz="0" w:space="0" w:color="auto"/>
        <w:left w:val="none" w:sz="0" w:space="0" w:color="auto"/>
        <w:bottom w:val="none" w:sz="0" w:space="0" w:color="auto"/>
        <w:right w:val="none" w:sz="0" w:space="0" w:color="auto"/>
      </w:divBdr>
    </w:div>
    <w:div w:id="1458834286">
      <w:bodyDiv w:val="1"/>
      <w:marLeft w:val="0"/>
      <w:marRight w:val="0"/>
      <w:marTop w:val="0"/>
      <w:marBottom w:val="0"/>
      <w:divBdr>
        <w:top w:val="none" w:sz="0" w:space="0" w:color="auto"/>
        <w:left w:val="none" w:sz="0" w:space="0" w:color="auto"/>
        <w:bottom w:val="none" w:sz="0" w:space="0" w:color="auto"/>
        <w:right w:val="none" w:sz="0" w:space="0" w:color="auto"/>
      </w:divBdr>
    </w:div>
    <w:div w:id="1459178333">
      <w:bodyDiv w:val="1"/>
      <w:marLeft w:val="0"/>
      <w:marRight w:val="0"/>
      <w:marTop w:val="0"/>
      <w:marBottom w:val="0"/>
      <w:divBdr>
        <w:top w:val="none" w:sz="0" w:space="0" w:color="auto"/>
        <w:left w:val="none" w:sz="0" w:space="0" w:color="auto"/>
        <w:bottom w:val="none" w:sz="0" w:space="0" w:color="auto"/>
        <w:right w:val="none" w:sz="0" w:space="0" w:color="auto"/>
      </w:divBdr>
    </w:div>
    <w:div w:id="1459302244">
      <w:bodyDiv w:val="1"/>
      <w:marLeft w:val="0"/>
      <w:marRight w:val="0"/>
      <w:marTop w:val="0"/>
      <w:marBottom w:val="0"/>
      <w:divBdr>
        <w:top w:val="none" w:sz="0" w:space="0" w:color="auto"/>
        <w:left w:val="none" w:sz="0" w:space="0" w:color="auto"/>
        <w:bottom w:val="none" w:sz="0" w:space="0" w:color="auto"/>
        <w:right w:val="none" w:sz="0" w:space="0" w:color="auto"/>
      </w:divBdr>
    </w:div>
    <w:div w:id="1460342951">
      <w:bodyDiv w:val="1"/>
      <w:marLeft w:val="0"/>
      <w:marRight w:val="0"/>
      <w:marTop w:val="0"/>
      <w:marBottom w:val="0"/>
      <w:divBdr>
        <w:top w:val="none" w:sz="0" w:space="0" w:color="auto"/>
        <w:left w:val="none" w:sz="0" w:space="0" w:color="auto"/>
        <w:bottom w:val="none" w:sz="0" w:space="0" w:color="auto"/>
        <w:right w:val="none" w:sz="0" w:space="0" w:color="auto"/>
      </w:divBdr>
    </w:div>
    <w:div w:id="1462264036">
      <w:bodyDiv w:val="1"/>
      <w:marLeft w:val="0"/>
      <w:marRight w:val="0"/>
      <w:marTop w:val="0"/>
      <w:marBottom w:val="0"/>
      <w:divBdr>
        <w:top w:val="none" w:sz="0" w:space="0" w:color="auto"/>
        <w:left w:val="none" w:sz="0" w:space="0" w:color="auto"/>
        <w:bottom w:val="none" w:sz="0" w:space="0" w:color="auto"/>
        <w:right w:val="none" w:sz="0" w:space="0" w:color="auto"/>
      </w:divBdr>
    </w:div>
    <w:div w:id="1462769433">
      <w:bodyDiv w:val="1"/>
      <w:marLeft w:val="0"/>
      <w:marRight w:val="0"/>
      <w:marTop w:val="0"/>
      <w:marBottom w:val="0"/>
      <w:divBdr>
        <w:top w:val="none" w:sz="0" w:space="0" w:color="auto"/>
        <w:left w:val="none" w:sz="0" w:space="0" w:color="auto"/>
        <w:bottom w:val="none" w:sz="0" w:space="0" w:color="auto"/>
        <w:right w:val="none" w:sz="0" w:space="0" w:color="auto"/>
      </w:divBdr>
    </w:div>
    <w:div w:id="1462848793">
      <w:bodyDiv w:val="1"/>
      <w:marLeft w:val="0"/>
      <w:marRight w:val="0"/>
      <w:marTop w:val="0"/>
      <w:marBottom w:val="0"/>
      <w:divBdr>
        <w:top w:val="none" w:sz="0" w:space="0" w:color="auto"/>
        <w:left w:val="none" w:sz="0" w:space="0" w:color="auto"/>
        <w:bottom w:val="none" w:sz="0" w:space="0" w:color="auto"/>
        <w:right w:val="none" w:sz="0" w:space="0" w:color="auto"/>
      </w:divBdr>
    </w:div>
    <w:div w:id="1464078102">
      <w:bodyDiv w:val="1"/>
      <w:marLeft w:val="0"/>
      <w:marRight w:val="0"/>
      <w:marTop w:val="0"/>
      <w:marBottom w:val="0"/>
      <w:divBdr>
        <w:top w:val="none" w:sz="0" w:space="0" w:color="auto"/>
        <w:left w:val="none" w:sz="0" w:space="0" w:color="auto"/>
        <w:bottom w:val="none" w:sz="0" w:space="0" w:color="auto"/>
        <w:right w:val="none" w:sz="0" w:space="0" w:color="auto"/>
      </w:divBdr>
    </w:div>
    <w:div w:id="1465660740">
      <w:bodyDiv w:val="1"/>
      <w:marLeft w:val="0"/>
      <w:marRight w:val="0"/>
      <w:marTop w:val="0"/>
      <w:marBottom w:val="0"/>
      <w:divBdr>
        <w:top w:val="none" w:sz="0" w:space="0" w:color="auto"/>
        <w:left w:val="none" w:sz="0" w:space="0" w:color="auto"/>
        <w:bottom w:val="none" w:sz="0" w:space="0" w:color="auto"/>
        <w:right w:val="none" w:sz="0" w:space="0" w:color="auto"/>
      </w:divBdr>
    </w:div>
    <w:div w:id="1468158956">
      <w:bodyDiv w:val="1"/>
      <w:marLeft w:val="0"/>
      <w:marRight w:val="0"/>
      <w:marTop w:val="0"/>
      <w:marBottom w:val="0"/>
      <w:divBdr>
        <w:top w:val="none" w:sz="0" w:space="0" w:color="auto"/>
        <w:left w:val="none" w:sz="0" w:space="0" w:color="auto"/>
        <w:bottom w:val="none" w:sz="0" w:space="0" w:color="auto"/>
        <w:right w:val="none" w:sz="0" w:space="0" w:color="auto"/>
      </w:divBdr>
    </w:div>
    <w:div w:id="1469318069">
      <w:bodyDiv w:val="1"/>
      <w:marLeft w:val="0"/>
      <w:marRight w:val="0"/>
      <w:marTop w:val="0"/>
      <w:marBottom w:val="0"/>
      <w:divBdr>
        <w:top w:val="none" w:sz="0" w:space="0" w:color="auto"/>
        <w:left w:val="none" w:sz="0" w:space="0" w:color="auto"/>
        <w:bottom w:val="none" w:sz="0" w:space="0" w:color="auto"/>
        <w:right w:val="none" w:sz="0" w:space="0" w:color="auto"/>
      </w:divBdr>
    </w:div>
    <w:div w:id="1470706750">
      <w:bodyDiv w:val="1"/>
      <w:marLeft w:val="0"/>
      <w:marRight w:val="0"/>
      <w:marTop w:val="0"/>
      <w:marBottom w:val="0"/>
      <w:divBdr>
        <w:top w:val="none" w:sz="0" w:space="0" w:color="auto"/>
        <w:left w:val="none" w:sz="0" w:space="0" w:color="auto"/>
        <w:bottom w:val="none" w:sz="0" w:space="0" w:color="auto"/>
        <w:right w:val="none" w:sz="0" w:space="0" w:color="auto"/>
      </w:divBdr>
    </w:div>
    <w:div w:id="1472596446">
      <w:bodyDiv w:val="1"/>
      <w:marLeft w:val="0"/>
      <w:marRight w:val="0"/>
      <w:marTop w:val="0"/>
      <w:marBottom w:val="0"/>
      <w:divBdr>
        <w:top w:val="none" w:sz="0" w:space="0" w:color="auto"/>
        <w:left w:val="none" w:sz="0" w:space="0" w:color="auto"/>
        <w:bottom w:val="none" w:sz="0" w:space="0" w:color="auto"/>
        <w:right w:val="none" w:sz="0" w:space="0" w:color="auto"/>
      </w:divBdr>
    </w:div>
    <w:div w:id="1473672402">
      <w:bodyDiv w:val="1"/>
      <w:marLeft w:val="0"/>
      <w:marRight w:val="0"/>
      <w:marTop w:val="0"/>
      <w:marBottom w:val="0"/>
      <w:divBdr>
        <w:top w:val="none" w:sz="0" w:space="0" w:color="auto"/>
        <w:left w:val="none" w:sz="0" w:space="0" w:color="auto"/>
        <w:bottom w:val="none" w:sz="0" w:space="0" w:color="auto"/>
        <w:right w:val="none" w:sz="0" w:space="0" w:color="auto"/>
      </w:divBdr>
    </w:div>
    <w:div w:id="1474713930">
      <w:bodyDiv w:val="1"/>
      <w:marLeft w:val="0"/>
      <w:marRight w:val="0"/>
      <w:marTop w:val="0"/>
      <w:marBottom w:val="0"/>
      <w:divBdr>
        <w:top w:val="none" w:sz="0" w:space="0" w:color="auto"/>
        <w:left w:val="none" w:sz="0" w:space="0" w:color="auto"/>
        <w:bottom w:val="none" w:sz="0" w:space="0" w:color="auto"/>
        <w:right w:val="none" w:sz="0" w:space="0" w:color="auto"/>
      </w:divBdr>
    </w:div>
    <w:div w:id="1474905139">
      <w:bodyDiv w:val="1"/>
      <w:marLeft w:val="0"/>
      <w:marRight w:val="0"/>
      <w:marTop w:val="0"/>
      <w:marBottom w:val="0"/>
      <w:divBdr>
        <w:top w:val="none" w:sz="0" w:space="0" w:color="auto"/>
        <w:left w:val="none" w:sz="0" w:space="0" w:color="auto"/>
        <w:bottom w:val="none" w:sz="0" w:space="0" w:color="auto"/>
        <w:right w:val="none" w:sz="0" w:space="0" w:color="auto"/>
      </w:divBdr>
    </w:div>
    <w:div w:id="1475181180">
      <w:bodyDiv w:val="1"/>
      <w:marLeft w:val="0"/>
      <w:marRight w:val="0"/>
      <w:marTop w:val="0"/>
      <w:marBottom w:val="0"/>
      <w:divBdr>
        <w:top w:val="none" w:sz="0" w:space="0" w:color="auto"/>
        <w:left w:val="none" w:sz="0" w:space="0" w:color="auto"/>
        <w:bottom w:val="none" w:sz="0" w:space="0" w:color="auto"/>
        <w:right w:val="none" w:sz="0" w:space="0" w:color="auto"/>
      </w:divBdr>
    </w:div>
    <w:div w:id="1476069033">
      <w:bodyDiv w:val="1"/>
      <w:marLeft w:val="0"/>
      <w:marRight w:val="0"/>
      <w:marTop w:val="0"/>
      <w:marBottom w:val="0"/>
      <w:divBdr>
        <w:top w:val="none" w:sz="0" w:space="0" w:color="auto"/>
        <w:left w:val="none" w:sz="0" w:space="0" w:color="auto"/>
        <w:bottom w:val="none" w:sz="0" w:space="0" w:color="auto"/>
        <w:right w:val="none" w:sz="0" w:space="0" w:color="auto"/>
      </w:divBdr>
    </w:div>
    <w:div w:id="1477066153">
      <w:bodyDiv w:val="1"/>
      <w:marLeft w:val="0"/>
      <w:marRight w:val="0"/>
      <w:marTop w:val="0"/>
      <w:marBottom w:val="0"/>
      <w:divBdr>
        <w:top w:val="none" w:sz="0" w:space="0" w:color="auto"/>
        <w:left w:val="none" w:sz="0" w:space="0" w:color="auto"/>
        <w:bottom w:val="none" w:sz="0" w:space="0" w:color="auto"/>
        <w:right w:val="none" w:sz="0" w:space="0" w:color="auto"/>
      </w:divBdr>
    </w:div>
    <w:div w:id="1477181938">
      <w:bodyDiv w:val="1"/>
      <w:marLeft w:val="0"/>
      <w:marRight w:val="0"/>
      <w:marTop w:val="0"/>
      <w:marBottom w:val="0"/>
      <w:divBdr>
        <w:top w:val="none" w:sz="0" w:space="0" w:color="auto"/>
        <w:left w:val="none" w:sz="0" w:space="0" w:color="auto"/>
        <w:bottom w:val="none" w:sz="0" w:space="0" w:color="auto"/>
        <w:right w:val="none" w:sz="0" w:space="0" w:color="auto"/>
      </w:divBdr>
    </w:div>
    <w:div w:id="1478261357">
      <w:bodyDiv w:val="1"/>
      <w:marLeft w:val="0"/>
      <w:marRight w:val="0"/>
      <w:marTop w:val="0"/>
      <w:marBottom w:val="0"/>
      <w:divBdr>
        <w:top w:val="none" w:sz="0" w:space="0" w:color="auto"/>
        <w:left w:val="none" w:sz="0" w:space="0" w:color="auto"/>
        <w:bottom w:val="none" w:sz="0" w:space="0" w:color="auto"/>
        <w:right w:val="none" w:sz="0" w:space="0" w:color="auto"/>
      </w:divBdr>
    </w:div>
    <w:div w:id="1478838447">
      <w:bodyDiv w:val="1"/>
      <w:marLeft w:val="0"/>
      <w:marRight w:val="0"/>
      <w:marTop w:val="0"/>
      <w:marBottom w:val="0"/>
      <w:divBdr>
        <w:top w:val="none" w:sz="0" w:space="0" w:color="auto"/>
        <w:left w:val="none" w:sz="0" w:space="0" w:color="auto"/>
        <w:bottom w:val="none" w:sz="0" w:space="0" w:color="auto"/>
        <w:right w:val="none" w:sz="0" w:space="0" w:color="auto"/>
      </w:divBdr>
    </w:div>
    <w:div w:id="1479376429">
      <w:bodyDiv w:val="1"/>
      <w:marLeft w:val="0"/>
      <w:marRight w:val="0"/>
      <w:marTop w:val="0"/>
      <w:marBottom w:val="0"/>
      <w:divBdr>
        <w:top w:val="none" w:sz="0" w:space="0" w:color="auto"/>
        <w:left w:val="none" w:sz="0" w:space="0" w:color="auto"/>
        <w:bottom w:val="none" w:sz="0" w:space="0" w:color="auto"/>
        <w:right w:val="none" w:sz="0" w:space="0" w:color="auto"/>
      </w:divBdr>
    </w:div>
    <w:div w:id="1480925844">
      <w:bodyDiv w:val="1"/>
      <w:marLeft w:val="0"/>
      <w:marRight w:val="0"/>
      <w:marTop w:val="0"/>
      <w:marBottom w:val="0"/>
      <w:divBdr>
        <w:top w:val="none" w:sz="0" w:space="0" w:color="auto"/>
        <w:left w:val="none" w:sz="0" w:space="0" w:color="auto"/>
        <w:bottom w:val="none" w:sz="0" w:space="0" w:color="auto"/>
        <w:right w:val="none" w:sz="0" w:space="0" w:color="auto"/>
      </w:divBdr>
    </w:div>
    <w:div w:id="1481120760">
      <w:bodyDiv w:val="1"/>
      <w:marLeft w:val="0"/>
      <w:marRight w:val="0"/>
      <w:marTop w:val="0"/>
      <w:marBottom w:val="0"/>
      <w:divBdr>
        <w:top w:val="none" w:sz="0" w:space="0" w:color="auto"/>
        <w:left w:val="none" w:sz="0" w:space="0" w:color="auto"/>
        <w:bottom w:val="none" w:sz="0" w:space="0" w:color="auto"/>
        <w:right w:val="none" w:sz="0" w:space="0" w:color="auto"/>
      </w:divBdr>
    </w:div>
    <w:div w:id="1484001896">
      <w:bodyDiv w:val="1"/>
      <w:marLeft w:val="0"/>
      <w:marRight w:val="0"/>
      <w:marTop w:val="0"/>
      <w:marBottom w:val="0"/>
      <w:divBdr>
        <w:top w:val="none" w:sz="0" w:space="0" w:color="auto"/>
        <w:left w:val="none" w:sz="0" w:space="0" w:color="auto"/>
        <w:bottom w:val="none" w:sz="0" w:space="0" w:color="auto"/>
        <w:right w:val="none" w:sz="0" w:space="0" w:color="auto"/>
      </w:divBdr>
    </w:div>
    <w:div w:id="1487277933">
      <w:bodyDiv w:val="1"/>
      <w:marLeft w:val="0"/>
      <w:marRight w:val="0"/>
      <w:marTop w:val="0"/>
      <w:marBottom w:val="0"/>
      <w:divBdr>
        <w:top w:val="none" w:sz="0" w:space="0" w:color="auto"/>
        <w:left w:val="none" w:sz="0" w:space="0" w:color="auto"/>
        <w:bottom w:val="none" w:sz="0" w:space="0" w:color="auto"/>
        <w:right w:val="none" w:sz="0" w:space="0" w:color="auto"/>
      </w:divBdr>
    </w:div>
    <w:div w:id="1487433887">
      <w:bodyDiv w:val="1"/>
      <w:marLeft w:val="0"/>
      <w:marRight w:val="0"/>
      <w:marTop w:val="0"/>
      <w:marBottom w:val="0"/>
      <w:divBdr>
        <w:top w:val="none" w:sz="0" w:space="0" w:color="auto"/>
        <w:left w:val="none" w:sz="0" w:space="0" w:color="auto"/>
        <w:bottom w:val="none" w:sz="0" w:space="0" w:color="auto"/>
        <w:right w:val="none" w:sz="0" w:space="0" w:color="auto"/>
      </w:divBdr>
    </w:div>
    <w:div w:id="1488472123">
      <w:bodyDiv w:val="1"/>
      <w:marLeft w:val="0"/>
      <w:marRight w:val="0"/>
      <w:marTop w:val="0"/>
      <w:marBottom w:val="0"/>
      <w:divBdr>
        <w:top w:val="none" w:sz="0" w:space="0" w:color="auto"/>
        <w:left w:val="none" w:sz="0" w:space="0" w:color="auto"/>
        <w:bottom w:val="none" w:sz="0" w:space="0" w:color="auto"/>
        <w:right w:val="none" w:sz="0" w:space="0" w:color="auto"/>
      </w:divBdr>
    </w:div>
    <w:div w:id="1488473798">
      <w:bodyDiv w:val="1"/>
      <w:marLeft w:val="0"/>
      <w:marRight w:val="0"/>
      <w:marTop w:val="0"/>
      <w:marBottom w:val="0"/>
      <w:divBdr>
        <w:top w:val="none" w:sz="0" w:space="0" w:color="auto"/>
        <w:left w:val="none" w:sz="0" w:space="0" w:color="auto"/>
        <w:bottom w:val="none" w:sz="0" w:space="0" w:color="auto"/>
        <w:right w:val="none" w:sz="0" w:space="0" w:color="auto"/>
      </w:divBdr>
    </w:div>
    <w:div w:id="1489662917">
      <w:bodyDiv w:val="1"/>
      <w:marLeft w:val="0"/>
      <w:marRight w:val="0"/>
      <w:marTop w:val="0"/>
      <w:marBottom w:val="0"/>
      <w:divBdr>
        <w:top w:val="none" w:sz="0" w:space="0" w:color="auto"/>
        <w:left w:val="none" w:sz="0" w:space="0" w:color="auto"/>
        <w:bottom w:val="none" w:sz="0" w:space="0" w:color="auto"/>
        <w:right w:val="none" w:sz="0" w:space="0" w:color="auto"/>
      </w:divBdr>
    </w:div>
    <w:div w:id="1492016192">
      <w:bodyDiv w:val="1"/>
      <w:marLeft w:val="0"/>
      <w:marRight w:val="0"/>
      <w:marTop w:val="0"/>
      <w:marBottom w:val="0"/>
      <w:divBdr>
        <w:top w:val="none" w:sz="0" w:space="0" w:color="auto"/>
        <w:left w:val="none" w:sz="0" w:space="0" w:color="auto"/>
        <w:bottom w:val="none" w:sz="0" w:space="0" w:color="auto"/>
        <w:right w:val="none" w:sz="0" w:space="0" w:color="auto"/>
      </w:divBdr>
    </w:div>
    <w:div w:id="1496993607">
      <w:bodyDiv w:val="1"/>
      <w:marLeft w:val="0"/>
      <w:marRight w:val="0"/>
      <w:marTop w:val="0"/>
      <w:marBottom w:val="0"/>
      <w:divBdr>
        <w:top w:val="none" w:sz="0" w:space="0" w:color="auto"/>
        <w:left w:val="none" w:sz="0" w:space="0" w:color="auto"/>
        <w:bottom w:val="none" w:sz="0" w:space="0" w:color="auto"/>
        <w:right w:val="none" w:sz="0" w:space="0" w:color="auto"/>
      </w:divBdr>
    </w:div>
    <w:div w:id="1497573992">
      <w:bodyDiv w:val="1"/>
      <w:marLeft w:val="0"/>
      <w:marRight w:val="0"/>
      <w:marTop w:val="0"/>
      <w:marBottom w:val="0"/>
      <w:divBdr>
        <w:top w:val="none" w:sz="0" w:space="0" w:color="auto"/>
        <w:left w:val="none" w:sz="0" w:space="0" w:color="auto"/>
        <w:bottom w:val="none" w:sz="0" w:space="0" w:color="auto"/>
        <w:right w:val="none" w:sz="0" w:space="0" w:color="auto"/>
      </w:divBdr>
    </w:div>
    <w:div w:id="1498035671">
      <w:bodyDiv w:val="1"/>
      <w:marLeft w:val="0"/>
      <w:marRight w:val="0"/>
      <w:marTop w:val="0"/>
      <w:marBottom w:val="0"/>
      <w:divBdr>
        <w:top w:val="none" w:sz="0" w:space="0" w:color="auto"/>
        <w:left w:val="none" w:sz="0" w:space="0" w:color="auto"/>
        <w:bottom w:val="none" w:sz="0" w:space="0" w:color="auto"/>
        <w:right w:val="none" w:sz="0" w:space="0" w:color="auto"/>
      </w:divBdr>
    </w:div>
    <w:div w:id="1498378801">
      <w:bodyDiv w:val="1"/>
      <w:marLeft w:val="0"/>
      <w:marRight w:val="0"/>
      <w:marTop w:val="0"/>
      <w:marBottom w:val="0"/>
      <w:divBdr>
        <w:top w:val="none" w:sz="0" w:space="0" w:color="auto"/>
        <w:left w:val="none" w:sz="0" w:space="0" w:color="auto"/>
        <w:bottom w:val="none" w:sz="0" w:space="0" w:color="auto"/>
        <w:right w:val="none" w:sz="0" w:space="0" w:color="auto"/>
      </w:divBdr>
    </w:div>
    <w:div w:id="1499804936">
      <w:bodyDiv w:val="1"/>
      <w:marLeft w:val="0"/>
      <w:marRight w:val="0"/>
      <w:marTop w:val="0"/>
      <w:marBottom w:val="0"/>
      <w:divBdr>
        <w:top w:val="none" w:sz="0" w:space="0" w:color="auto"/>
        <w:left w:val="none" w:sz="0" w:space="0" w:color="auto"/>
        <w:bottom w:val="none" w:sz="0" w:space="0" w:color="auto"/>
        <w:right w:val="none" w:sz="0" w:space="0" w:color="auto"/>
      </w:divBdr>
    </w:div>
    <w:div w:id="1501627846">
      <w:bodyDiv w:val="1"/>
      <w:marLeft w:val="0"/>
      <w:marRight w:val="0"/>
      <w:marTop w:val="0"/>
      <w:marBottom w:val="0"/>
      <w:divBdr>
        <w:top w:val="none" w:sz="0" w:space="0" w:color="auto"/>
        <w:left w:val="none" w:sz="0" w:space="0" w:color="auto"/>
        <w:bottom w:val="none" w:sz="0" w:space="0" w:color="auto"/>
        <w:right w:val="none" w:sz="0" w:space="0" w:color="auto"/>
      </w:divBdr>
    </w:div>
    <w:div w:id="1506749450">
      <w:bodyDiv w:val="1"/>
      <w:marLeft w:val="0"/>
      <w:marRight w:val="0"/>
      <w:marTop w:val="0"/>
      <w:marBottom w:val="0"/>
      <w:divBdr>
        <w:top w:val="none" w:sz="0" w:space="0" w:color="auto"/>
        <w:left w:val="none" w:sz="0" w:space="0" w:color="auto"/>
        <w:bottom w:val="none" w:sz="0" w:space="0" w:color="auto"/>
        <w:right w:val="none" w:sz="0" w:space="0" w:color="auto"/>
      </w:divBdr>
    </w:div>
    <w:div w:id="1511333776">
      <w:bodyDiv w:val="1"/>
      <w:marLeft w:val="0"/>
      <w:marRight w:val="0"/>
      <w:marTop w:val="0"/>
      <w:marBottom w:val="0"/>
      <w:divBdr>
        <w:top w:val="none" w:sz="0" w:space="0" w:color="auto"/>
        <w:left w:val="none" w:sz="0" w:space="0" w:color="auto"/>
        <w:bottom w:val="none" w:sz="0" w:space="0" w:color="auto"/>
        <w:right w:val="none" w:sz="0" w:space="0" w:color="auto"/>
      </w:divBdr>
    </w:div>
    <w:div w:id="1513255402">
      <w:bodyDiv w:val="1"/>
      <w:marLeft w:val="0"/>
      <w:marRight w:val="0"/>
      <w:marTop w:val="0"/>
      <w:marBottom w:val="0"/>
      <w:divBdr>
        <w:top w:val="none" w:sz="0" w:space="0" w:color="auto"/>
        <w:left w:val="none" w:sz="0" w:space="0" w:color="auto"/>
        <w:bottom w:val="none" w:sz="0" w:space="0" w:color="auto"/>
        <w:right w:val="none" w:sz="0" w:space="0" w:color="auto"/>
      </w:divBdr>
    </w:div>
    <w:div w:id="1516841852">
      <w:bodyDiv w:val="1"/>
      <w:marLeft w:val="0"/>
      <w:marRight w:val="0"/>
      <w:marTop w:val="0"/>
      <w:marBottom w:val="0"/>
      <w:divBdr>
        <w:top w:val="none" w:sz="0" w:space="0" w:color="auto"/>
        <w:left w:val="none" w:sz="0" w:space="0" w:color="auto"/>
        <w:bottom w:val="none" w:sz="0" w:space="0" w:color="auto"/>
        <w:right w:val="none" w:sz="0" w:space="0" w:color="auto"/>
      </w:divBdr>
    </w:div>
    <w:div w:id="1517114348">
      <w:bodyDiv w:val="1"/>
      <w:marLeft w:val="0"/>
      <w:marRight w:val="0"/>
      <w:marTop w:val="0"/>
      <w:marBottom w:val="0"/>
      <w:divBdr>
        <w:top w:val="none" w:sz="0" w:space="0" w:color="auto"/>
        <w:left w:val="none" w:sz="0" w:space="0" w:color="auto"/>
        <w:bottom w:val="none" w:sz="0" w:space="0" w:color="auto"/>
        <w:right w:val="none" w:sz="0" w:space="0" w:color="auto"/>
      </w:divBdr>
    </w:div>
    <w:div w:id="1517115748">
      <w:bodyDiv w:val="1"/>
      <w:marLeft w:val="0"/>
      <w:marRight w:val="0"/>
      <w:marTop w:val="0"/>
      <w:marBottom w:val="0"/>
      <w:divBdr>
        <w:top w:val="none" w:sz="0" w:space="0" w:color="auto"/>
        <w:left w:val="none" w:sz="0" w:space="0" w:color="auto"/>
        <w:bottom w:val="none" w:sz="0" w:space="0" w:color="auto"/>
        <w:right w:val="none" w:sz="0" w:space="0" w:color="auto"/>
      </w:divBdr>
    </w:div>
    <w:div w:id="1517309934">
      <w:bodyDiv w:val="1"/>
      <w:marLeft w:val="0"/>
      <w:marRight w:val="0"/>
      <w:marTop w:val="0"/>
      <w:marBottom w:val="0"/>
      <w:divBdr>
        <w:top w:val="none" w:sz="0" w:space="0" w:color="auto"/>
        <w:left w:val="none" w:sz="0" w:space="0" w:color="auto"/>
        <w:bottom w:val="none" w:sz="0" w:space="0" w:color="auto"/>
        <w:right w:val="none" w:sz="0" w:space="0" w:color="auto"/>
      </w:divBdr>
    </w:div>
    <w:div w:id="1519267928">
      <w:bodyDiv w:val="1"/>
      <w:marLeft w:val="0"/>
      <w:marRight w:val="0"/>
      <w:marTop w:val="0"/>
      <w:marBottom w:val="0"/>
      <w:divBdr>
        <w:top w:val="none" w:sz="0" w:space="0" w:color="auto"/>
        <w:left w:val="none" w:sz="0" w:space="0" w:color="auto"/>
        <w:bottom w:val="none" w:sz="0" w:space="0" w:color="auto"/>
        <w:right w:val="none" w:sz="0" w:space="0" w:color="auto"/>
      </w:divBdr>
    </w:div>
    <w:div w:id="1520314658">
      <w:bodyDiv w:val="1"/>
      <w:marLeft w:val="0"/>
      <w:marRight w:val="0"/>
      <w:marTop w:val="0"/>
      <w:marBottom w:val="0"/>
      <w:divBdr>
        <w:top w:val="none" w:sz="0" w:space="0" w:color="auto"/>
        <w:left w:val="none" w:sz="0" w:space="0" w:color="auto"/>
        <w:bottom w:val="none" w:sz="0" w:space="0" w:color="auto"/>
        <w:right w:val="none" w:sz="0" w:space="0" w:color="auto"/>
      </w:divBdr>
    </w:div>
    <w:div w:id="1523665118">
      <w:bodyDiv w:val="1"/>
      <w:marLeft w:val="0"/>
      <w:marRight w:val="0"/>
      <w:marTop w:val="0"/>
      <w:marBottom w:val="0"/>
      <w:divBdr>
        <w:top w:val="none" w:sz="0" w:space="0" w:color="auto"/>
        <w:left w:val="none" w:sz="0" w:space="0" w:color="auto"/>
        <w:bottom w:val="none" w:sz="0" w:space="0" w:color="auto"/>
        <w:right w:val="none" w:sz="0" w:space="0" w:color="auto"/>
      </w:divBdr>
    </w:div>
    <w:div w:id="1524173733">
      <w:bodyDiv w:val="1"/>
      <w:marLeft w:val="0"/>
      <w:marRight w:val="0"/>
      <w:marTop w:val="0"/>
      <w:marBottom w:val="0"/>
      <w:divBdr>
        <w:top w:val="none" w:sz="0" w:space="0" w:color="auto"/>
        <w:left w:val="none" w:sz="0" w:space="0" w:color="auto"/>
        <w:bottom w:val="none" w:sz="0" w:space="0" w:color="auto"/>
        <w:right w:val="none" w:sz="0" w:space="0" w:color="auto"/>
      </w:divBdr>
    </w:div>
    <w:div w:id="1529293148">
      <w:bodyDiv w:val="1"/>
      <w:marLeft w:val="0"/>
      <w:marRight w:val="0"/>
      <w:marTop w:val="0"/>
      <w:marBottom w:val="0"/>
      <w:divBdr>
        <w:top w:val="none" w:sz="0" w:space="0" w:color="auto"/>
        <w:left w:val="none" w:sz="0" w:space="0" w:color="auto"/>
        <w:bottom w:val="none" w:sz="0" w:space="0" w:color="auto"/>
        <w:right w:val="none" w:sz="0" w:space="0" w:color="auto"/>
      </w:divBdr>
    </w:div>
    <w:div w:id="1530989321">
      <w:bodyDiv w:val="1"/>
      <w:marLeft w:val="0"/>
      <w:marRight w:val="0"/>
      <w:marTop w:val="0"/>
      <w:marBottom w:val="0"/>
      <w:divBdr>
        <w:top w:val="none" w:sz="0" w:space="0" w:color="auto"/>
        <w:left w:val="none" w:sz="0" w:space="0" w:color="auto"/>
        <w:bottom w:val="none" w:sz="0" w:space="0" w:color="auto"/>
        <w:right w:val="none" w:sz="0" w:space="0" w:color="auto"/>
      </w:divBdr>
    </w:div>
    <w:div w:id="1532954407">
      <w:bodyDiv w:val="1"/>
      <w:marLeft w:val="0"/>
      <w:marRight w:val="0"/>
      <w:marTop w:val="0"/>
      <w:marBottom w:val="0"/>
      <w:divBdr>
        <w:top w:val="none" w:sz="0" w:space="0" w:color="auto"/>
        <w:left w:val="none" w:sz="0" w:space="0" w:color="auto"/>
        <w:bottom w:val="none" w:sz="0" w:space="0" w:color="auto"/>
        <w:right w:val="none" w:sz="0" w:space="0" w:color="auto"/>
      </w:divBdr>
    </w:div>
    <w:div w:id="1534657880">
      <w:bodyDiv w:val="1"/>
      <w:marLeft w:val="0"/>
      <w:marRight w:val="0"/>
      <w:marTop w:val="0"/>
      <w:marBottom w:val="0"/>
      <w:divBdr>
        <w:top w:val="none" w:sz="0" w:space="0" w:color="auto"/>
        <w:left w:val="none" w:sz="0" w:space="0" w:color="auto"/>
        <w:bottom w:val="none" w:sz="0" w:space="0" w:color="auto"/>
        <w:right w:val="none" w:sz="0" w:space="0" w:color="auto"/>
      </w:divBdr>
    </w:div>
    <w:div w:id="1535190765">
      <w:bodyDiv w:val="1"/>
      <w:marLeft w:val="0"/>
      <w:marRight w:val="0"/>
      <w:marTop w:val="0"/>
      <w:marBottom w:val="0"/>
      <w:divBdr>
        <w:top w:val="none" w:sz="0" w:space="0" w:color="auto"/>
        <w:left w:val="none" w:sz="0" w:space="0" w:color="auto"/>
        <w:bottom w:val="none" w:sz="0" w:space="0" w:color="auto"/>
        <w:right w:val="none" w:sz="0" w:space="0" w:color="auto"/>
      </w:divBdr>
    </w:div>
    <w:div w:id="1535656640">
      <w:bodyDiv w:val="1"/>
      <w:marLeft w:val="0"/>
      <w:marRight w:val="0"/>
      <w:marTop w:val="0"/>
      <w:marBottom w:val="0"/>
      <w:divBdr>
        <w:top w:val="none" w:sz="0" w:space="0" w:color="auto"/>
        <w:left w:val="none" w:sz="0" w:space="0" w:color="auto"/>
        <w:bottom w:val="none" w:sz="0" w:space="0" w:color="auto"/>
        <w:right w:val="none" w:sz="0" w:space="0" w:color="auto"/>
      </w:divBdr>
    </w:div>
    <w:div w:id="1536041813">
      <w:bodyDiv w:val="1"/>
      <w:marLeft w:val="0"/>
      <w:marRight w:val="0"/>
      <w:marTop w:val="0"/>
      <w:marBottom w:val="0"/>
      <w:divBdr>
        <w:top w:val="none" w:sz="0" w:space="0" w:color="auto"/>
        <w:left w:val="none" w:sz="0" w:space="0" w:color="auto"/>
        <w:bottom w:val="none" w:sz="0" w:space="0" w:color="auto"/>
        <w:right w:val="none" w:sz="0" w:space="0" w:color="auto"/>
      </w:divBdr>
    </w:div>
    <w:div w:id="1538079021">
      <w:bodyDiv w:val="1"/>
      <w:marLeft w:val="0"/>
      <w:marRight w:val="0"/>
      <w:marTop w:val="0"/>
      <w:marBottom w:val="0"/>
      <w:divBdr>
        <w:top w:val="none" w:sz="0" w:space="0" w:color="auto"/>
        <w:left w:val="none" w:sz="0" w:space="0" w:color="auto"/>
        <w:bottom w:val="none" w:sz="0" w:space="0" w:color="auto"/>
        <w:right w:val="none" w:sz="0" w:space="0" w:color="auto"/>
      </w:divBdr>
    </w:div>
    <w:div w:id="1539733611">
      <w:bodyDiv w:val="1"/>
      <w:marLeft w:val="0"/>
      <w:marRight w:val="0"/>
      <w:marTop w:val="0"/>
      <w:marBottom w:val="0"/>
      <w:divBdr>
        <w:top w:val="none" w:sz="0" w:space="0" w:color="auto"/>
        <w:left w:val="none" w:sz="0" w:space="0" w:color="auto"/>
        <w:bottom w:val="none" w:sz="0" w:space="0" w:color="auto"/>
        <w:right w:val="none" w:sz="0" w:space="0" w:color="auto"/>
      </w:divBdr>
    </w:div>
    <w:div w:id="1539930280">
      <w:bodyDiv w:val="1"/>
      <w:marLeft w:val="0"/>
      <w:marRight w:val="0"/>
      <w:marTop w:val="0"/>
      <w:marBottom w:val="0"/>
      <w:divBdr>
        <w:top w:val="none" w:sz="0" w:space="0" w:color="auto"/>
        <w:left w:val="none" w:sz="0" w:space="0" w:color="auto"/>
        <w:bottom w:val="none" w:sz="0" w:space="0" w:color="auto"/>
        <w:right w:val="none" w:sz="0" w:space="0" w:color="auto"/>
      </w:divBdr>
    </w:div>
    <w:div w:id="1542014789">
      <w:bodyDiv w:val="1"/>
      <w:marLeft w:val="0"/>
      <w:marRight w:val="0"/>
      <w:marTop w:val="0"/>
      <w:marBottom w:val="0"/>
      <w:divBdr>
        <w:top w:val="none" w:sz="0" w:space="0" w:color="auto"/>
        <w:left w:val="none" w:sz="0" w:space="0" w:color="auto"/>
        <w:bottom w:val="none" w:sz="0" w:space="0" w:color="auto"/>
        <w:right w:val="none" w:sz="0" w:space="0" w:color="auto"/>
      </w:divBdr>
    </w:div>
    <w:div w:id="1542209356">
      <w:bodyDiv w:val="1"/>
      <w:marLeft w:val="0"/>
      <w:marRight w:val="0"/>
      <w:marTop w:val="0"/>
      <w:marBottom w:val="0"/>
      <w:divBdr>
        <w:top w:val="none" w:sz="0" w:space="0" w:color="auto"/>
        <w:left w:val="none" w:sz="0" w:space="0" w:color="auto"/>
        <w:bottom w:val="none" w:sz="0" w:space="0" w:color="auto"/>
        <w:right w:val="none" w:sz="0" w:space="0" w:color="auto"/>
      </w:divBdr>
    </w:div>
    <w:div w:id="1542471557">
      <w:bodyDiv w:val="1"/>
      <w:marLeft w:val="0"/>
      <w:marRight w:val="0"/>
      <w:marTop w:val="0"/>
      <w:marBottom w:val="0"/>
      <w:divBdr>
        <w:top w:val="none" w:sz="0" w:space="0" w:color="auto"/>
        <w:left w:val="none" w:sz="0" w:space="0" w:color="auto"/>
        <w:bottom w:val="none" w:sz="0" w:space="0" w:color="auto"/>
        <w:right w:val="none" w:sz="0" w:space="0" w:color="auto"/>
      </w:divBdr>
    </w:div>
    <w:div w:id="1542671183">
      <w:bodyDiv w:val="1"/>
      <w:marLeft w:val="0"/>
      <w:marRight w:val="0"/>
      <w:marTop w:val="0"/>
      <w:marBottom w:val="0"/>
      <w:divBdr>
        <w:top w:val="none" w:sz="0" w:space="0" w:color="auto"/>
        <w:left w:val="none" w:sz="0" w:space="0" w:color="auto"/>
        <w:bottom w:val="none" w:sz="0" w:space="0" w:color="auto"/>
        <w:right w:val="none" w:sz="0" w:space="0" w:color="auto"/>
      </w:divBdr>
    </w:div>
    <w:div w:id="1543134348">
      <w:bodyDiv w:val="1"/>
      <w:marLeft w:val="0"/>
      <w:marRight w:val="0"/>
      <w:marTop w:val="0"/>
      <w:marBottom w:val="0"/>
      <w:divBdr>
        <w:top w:val="none" w:sz="0" w:space="0" w:color="auto"/>
        <w:left w:val="none" w:sz="0" w:space="0" w:color="auto"/>
        <w:bottom w:val="none" w:sz="0" w:space="0" w:color="auto"/>
        <w:right w:val="none" w:sz="0" w:space="0" w:color="auto"/>
      </w:divBdr>
    </w:div>
    <w:div w:id="1543203565">
      <w:bodyDiv w:val="1"/>
      <w:marLeft w:val="0"/>
      <w:marRight w:val="0"/>
      <w:marTop w:val="0"/>
      <w:marBottom w:val="0"/>
      <w:divBdr>
        <w:top w:val="none" w:sz="0" w:space="0" w:color="auto"/>
        <w:left w:val="none" w:sz="0" w:space="0" w:color="auto"/>
        <w:bottom w:val="none" w:sz="0" w:space="0" w:color="auto"/>
        <w:right w:val="none" w:sz="0" w:space="0" w:color="auto"/>
      </w:divBdr>
    </w:div>
    <w:div w:id="1543588650">
      <w:bodyDiv w:val="1"/>
      <w:marLeft w:val="0"/>
      <w:marRight w:val="0"/>
      <w:marTop w:val="0"/>
      <w:marBottom w:val="0"/>
      <w:divBdr>
        <w:top w:val="none" w:sz="0" w:space="0" w:color="auto"/>
        <w:left w:val="none" w:sz="0" w:space="0" w:color="auto"/>
        <w:bottom w:val="none" w:sz="0" w:space="0" w:color="auto"/>
        <w:right w:val="none" w:sz="0" w:space="0" w:color="auto"/>
      </w:divBdr>
    </w:div>
    <w:div w:id="1543638575">
      <w:bodyDiv w:val="1"/>
      <w:marLeft w:val="0"/>
      <w:marRight w:val="0"/>
      <w:marTop w:val="0"/>
      <w:marBottom w:val="0"/>
      <w:divBdr>
        <w:top w:val="none" w:sz="0" w:space="0" w:color="auto"/>
        <w:left w:val="none" w:sz="0" w:space="0" w:color="auto"/>
        <w:bottom w:val="none" w:sz="0" w:space="0" w:color="auto"/>
        <w:right w:val="none" w:sz="0" w:space="0" w:color="auto"/>
      </w:divBdr>
    </w:div>
    <w:div w:id="1546017007">
      <w:bodyDiv w:val="1"/>
      <w:marLeft w:val="0"/>
      <w:marRight w:val="0"/>
      <w:marTop w:val="0"/>
      <w:marBottom w:val="0"/>
      <w:divBdr>
        <w:top w:val="none" w:sz="0" w:space="0" w:color="auto"/>
        <w:left w:val="none" w:sz="0" w:space="0" w:color="auto"/>
        <w:bottom w:val="none" w:sz="0" w:space="0" w:color="auto"/>
        <w:right w:val="none" w:sz="0" w:space="0" w:color="auto"/>
      </w:divBdr>
    </w:div>
    <w:div w:id="1546720829">
      <w:bodyDiv w:val="1"/>
      <w:marLeft w:val="0"/>
      <w:marRight w:val="0"/>
      <w:marTop w:val="0"/>
      <w:marBottom w:val="0"/>
      <w:divBdr>
        <w:top w:val="none" w:sz="0" w:space="0" w:color="auto"/>
        <w:left w:val="none" w:sz="0" w:space="0" w:color="auto"/>
        <w:bottom w:val="none" w:sz="0" w:space="0" w:color="auto"/>
        <w:right w:val="none" w:sz="0" w:space="0" w:color="auto"/>
      </w:divBdr>
    </w:div>
    <w:div w:id="1548443763">
      <w:bodyDiv w:val="1"/>
      <w:marLeft w:val="0"/>
      <w:marRight w:val="0"/>
      <w:marTop w:val="0"/>
      <w:marBottom w:val="0"/>
      <w:divBdr>
        <w:top w:val="none" w:sz="0" w:space="0" w:color="auto"/>
        <w:left w:val="none" w:sz="0" w:space="0" w:color="auto"/>
        <w:bottom w:val="none" w:sz="0" w:space="0" w:color="auto"/>
        <w:right w:val="none" w:sz="0" w:space="0" w:color="auto"/>
      </w:divBdr>
    </w:div>
    <w:div w:id="1552837475">
      <w:bodyDiv w:val="1"/>
      <w:marLeft w:val="0"/>
      <w:marRight w:val="0"/>
      <w:marTop w:val="0"/>
      <w:marBottom w:val="0"/>
      <w:divBdr>
        <w:top w:val="none" w:sz="0" w:space="0" w:color="auto"/>
        <w:left w:val="none" w:sz="0" w:space="0" w:color="auto"/>
        <w:bottom w:val="none" w:sz="0" w:space="0" w:color="auto"/>
        <w:right w:val="none" w:sz="0" w:space="0" w:color="auto"/>
      </w:divBdr>
    </w:div>
    <w:div w:id="1553811747">
      <w:bodyDiv w:val="1"/>
      <w:marLeft w:val="0"/>
      <w:marRight w:val="0"/>
      <w:marTop w:val="0"/>
      <w:marBottom w:val="0"/>
      <w:divBdr>
        <w:top w:val="none" w:sz="0" w:space="0" w:color="auto"/>
        <w:left w:val="none" w:sz="0" w:space="0" w:color="auto"/>
        <w:bottom w:val="none" w:sz="0" w:space="0" w:color="auto"/>
        <w:right w:val="none" w:sz="0" w:space="0" w:color="auto"/>
      </w:divBdr>
    </w:div>
    <w:div w:id="1554151466">
      <w:bodyDiv w:val="1"/>
      <w:marLeft w:val="0"/>
      <w:marRight w:val="0"/>
      <w:marTop w:val="0"/>
      <w:marBottom w:val="0"/>
      <w:divBdr>
        <w:top w:val="none" w:sz="0" w:space="0" w:color="auto"/>
        <w:left w:val="none" w:sz="0" w:space="0" w:color="auto"/>
        <w:bottom w:val="none" w:sz="0" w:space="0" w:color="auto"/>
        <w:right w:val="none" w:sz="0" w:space="0" w:color="auto"/>
      </w:divBdr>
    </w:div>
    <w:div w:id="1555460764">
      <w:bodyDiv w:val="1"/>
      <w:marLeft w:val="0"/>
      <w:marRight w:val="0"/>
      <w:marTop w:val="0"/>
      <w:marBottom w:val="0"/>
      <w:divBdr>
        <w:top w:val="none" w:sz="0" w:space="0" w:color="auto"/>
        <w:left w:val="none" w:sz="0" w:space="0" w:color="auto"/>
        <w:bottom w:val="none" w:sz="0" w:space="0" w:color="auto"/>
        <w:right w:val="none" w:sz="0" w:space="0" w:color="auto"/>
      </w:divBdr>
    </w:div>
    <w:div w:id="1555504360">
      <w:bodyDiv w:val="1"/>
      <w:marLeft w:val="0"/>
      <w:marRight w:val="0"/>
      <w:marTop w:val="0"/>
      <w:marBottom w:val="0"/>
      <w:divBdr>
        <w:top w:val="none" w:sz="0" w:space="0" w:color="auto"/>
        <w:left w:val="none" w:sz="0" w:space="0" w:color="auto"/>
        <w:bottom w:val="none" w:sz="0" w:space="0" w:color="auto"/>
        <w:right w:val="none" w:sz="0" w:space="0" w:color="auto"/>
      </w:divBdr>
    </w:div>
    <w:div w:id="1560360966">
      <w:bodyDiv w:val="1"/>
      <w:marLeft w:val="0"/>
      <w:marRight w:val="0"/>
      <w:marTop w:val="0"/>
      <w:marBottom w:val="0"/>
      <w:divBdr>
        <w:top w:val="none" w:sz="0" w:space="0" w:color="auto"/>
        <w:left w:val="none" w:sz="0" w:space="0" w:color="auto"/>
        <w:bottom w:val="none" w:sz="0" w:space="0" w:color="auto"/>
        <w:right w:val="none" w:sz="0" w:space="0" w:color="auto"/>
      </w:divBdr>
    </w:div>
    <w:div w:id="1560363098">
      <w:bodyDiv w:val="1"/>
      <w:marLeft w:val="0"/>
      <w:marRight w:val="0"/>
      <w:marTop w:val="0"/>
      <w:marBottom w:val="0"/>
      <w:divBdr>
        <w:top w:val="none" w:sz="0" w:space="0" w:color="auto"/>
        <w:left w:val="none" w:sz="0" w:space="0" w:color="auto"/>
        <w:bottom w:val="none" w:sz="0" w:space="0" w:color="auto"/>
        <w:right w:val="none" w:sz="0" w:space="0" w:color="auto"/>
      </w:divBdr>
    </w:div>
    <w:div w:id="1561937662">
      <w:bodyDiv w:val="1"/>
      <w:marLeft w:val="0"/>
      <w:marRight w:val="0"/>
      <w:marTop w:val="0"/>
      <w:marBottom w:val="0"/>
      <w:divBdr>
        <w:top w:val="none" w:sz="0" w:space="0" w:color="auto"/>
        <w:left w:val="none" w:sz="0" w:space="0" w:color="auto"/>
        <w:bottom w:val="none" w:sz="0" w:space="0" w:color="auto"/>
        <w:right w:val="none" w:sz="0" w:space="0" w:color="auto"/>
      </w:divBdr>
    </w:div>
    <w:div w:id="1564675780">
      <w:bodyDiv w:val="1"/>
      <w:marLeft w:val="0"/>
      <w:marRight w:val="0"/>
      <w:marTop w:val="0"/>
      <w:marBottom w:val="0"/>
      <w:divBdr>
        <w:top w:val="none" w:sz="0" w:space="0" w:color="auto"/>
        <w:left w:val="none" w:sz="0" w:space="0" w:color="auto"/>
        <w:bottom w:val="none" w:sz="0" w:space="0" w:color="auto"/>
        <w:right w:val="none" w:sz="0" w:space="0" w:color="auto"/>
      </w:divBdr>
    </w:div>
    <w:div w:id="1566137898">
      <w:bodyDiv w:val="1"/>
      <w:marLeft w:val="0"/>
      <w:marRight w:val="0"/>
      <w:marTop w:val="0"/>
      <w:marBottom w:val="0"/>
      <w:divBdr>
        <w:top w:val="none" w:sz="0" w:space="0" w:color="auto"/>
        <w:left w:val="none" w:sz="0" w:space="0" w:color="auto"/>
        <w:bottom w:val="none" w:sz="0" w:space="0" w:color="auto"/>
        <w:right w:val="none" w:sz="0" w:space="0" w:color="auto"/>
      </w:divBdr>
    </w:div>
    <w:div w:id="1569270414">
      <w:bodyDiv w:val="1"/>
      <w:marLeft w:val="0"/>
      <w:marRight w:val="0"/>
      <w:marTop w:val="0"/>
      <w:marBottom w:val="0"/>
      <w:divBdr>
        <w:top w:val="none" w:sz="0" w:space="0" w:color="auto"/>
        <w:left w:val="none" w:sz="0" w:space="0" w:color="auto"/>
        <w:bottom w:val="none" w:sz="0" w:space="0" w:color="auto"/>
        <w:right w:val="none" w:sz="0" w:space="0" w:color="auto"/>
      </w:divBdr>
    </w:div>
    <w:div w:id="1572961411">
      <w:bodyDiv w:val="1"/>
      <w:marLeft w:val="0"/>
      <w:marRight w:val="0"/>
      <w:marTop w:val="0"/>
      <w:marBottom w:val="0"/>
      <w:divBdr>
        <w:top w:val="none" w:sz="0" w:space="0" w:color="auto"/>
        <w:left w:val="none" w:sz="0" w:space="0" w:color="auto"/>
        <w:bottom w:val="none" w:sz="0" w:space="0" w:color="auto"/>
        <w:right w:val="none" w:sz="0" w:space="0" w:color="auto"/>
      </w:divBdr>
    </w:div>
    <w:div w:id="1574200596">
      <w:bodyDiv w:val="1"/>
      <w:marLeft w:val="0"/>
      <w:marRight w:val="0"/>
      <w:marTop w:val="0"/>
      <w:marBottom w:val="0"/>
      <w:divBdr>
        <w:top w:val="none" w:sz="0" w:space="0" w:color="auto"/>
        <w:left w:val="none" w:sz="0" w:space="0" w:color="auto"/>
        <w:bottom w:val="none" w:sz="0" w:space="0" w:color="auto"/>
        <w:right w:val="none" w:sz="0" w:space="0" w:color="auto"/>
      </w:divBdr>
    </w:div>
    <w:div w:id="1575898324">
      <w:bodyDiv w:val="1"/>
      <w:marLeft w:val="0"/>
      <w:marRight w:val="0"/>
      <w:marTop w:val="0"/>
      <w:marBottom w:val="0"/>
      <w:divBdr>
        <w:top w:val="none" w:sz="0" w:space="0" w:color="auto"/>
        <w:left w:val="none" w:sz="0" w:space="0" w:color="auto"/>
        <w:bottom w:val="none" w:sz="0" w:space="0" w:color="auto"/>
        <w:right w:val="none" w:sz="0" w:space="0" w:color="auto"/>
      </w:divBdr>
    </w:div>
    <w:div w:id="1576934176">
      <w:bodyDiv w:val="1"/>
      <w:marLeft w:val="0"/>
      <w:marRight w:val="0"/>
      <w:marTop w:val="0"/>
      <w:marBottom w:val="0"/>
      <w:divBdr>
        <w:top w:val="none" w:sz="0" w:space="0" w:color="auto"/>
        <w:left w:val="none" w:sz="0" w:space="0" w:color="auto"/>
        <w:bottom w:val="none" w:sz="0" w:space="0" w:color="auto"/>
        <w:right w:val="none" w:sz="0" w:space="0" w:color="auto"/>
      </w:divBdr>
    </w:div>
    <w:div w:id="1577400271">
      <w:bodyDiv w:val="1"/>
      <w:marLeft w:val="0"/>
      <w:marRight w:val="0"/>
      <w:marTop w:val="0"/>
      <w:marBottom w:val="0"/>
      <w:divBdr>
        <w:top w:val="none" w:sz="0" w:space="0" w:color="auto"/>
        <w:left w:val="none" w:sz="0" w:space="0" w:color="auto"/>
        <w:bottom w:val="none" w:sz="0" w:space="0" w:color="auto"/>
        <w:right w:val="none" w:sz="0" w:space="0" w:color="auto"/>
      </w:divBdr>
    </w:div>
    <w:div w:id="1579946219">
      <w:bodyDiv w:val="1"/>
      <w:marLeft w:val="0"/>
      <w:marRight w:val="0"/>
      <w:marTop w:val="0"/>
      <w:marBottom w:val="0"/>
      <w:divBdr>
        <w:top w:val="none" w:sz="0" w:space="0" w:color="auto"/>
        <w:left w:val="none" w:sz="0" w:space="0" w:color="auto"/>
        <w:bottom w:val="none" w:sz="0" w:space="0" w:color="auto"/>
        <w:right w:val="none" w:sz="0" w:space="0" w:color="auto"/>
      </w:divBdr>
    </w:div>
    <w:div w:id="1584995211">
      <w:bodyDiv w:val="1"/>
      <w:marLeft w:val="0"/>
      <w:marRight w:val="0"/>
      <w:marTop w:val="0"/>
      <w:marBottom w:val="0"/>
      <w:divBdr>
        <w:top w:val="none" w:sz="0" w:space="0" w:color="auto"/>
        <w:left w:val="none" w:sz="0" w:space="0" w:color="auto"/>
        <w:bottom w:val="none" w:sz="0" w:space="0" w:color="auto"/>
        <w:right w:val="none" w:sz="0" w:space="0" w:color="auto"/>
      </w:divBdr>
    </w:div>
    <w:div w:id="1585413007">
      <w:bodyDiv w:val="1"/>
      <w:marLeft w:val="0"/>
      <w:marRight w:val="0"/>
      <w:marTop w:val="0"/>
      <w:marBottom w:val="0"/>
      <w:divBdr>
        <w:top w:val="none" w:sz="0" w:space="0" w:color="auto"/>
        <w:left w:val="none" w:sz="0" w:space="0" w:color="auto"/>
        <w:bottom w:val="none" w:sz="0" w:space="0" w:color="auto"/>
        <w:right w:val="none" w:sz="0" w:space="0" w:color="auto"/>
      </w:divBdr>
    </w:div>
    <w:div w:id="1590386793">
      <w:bodyDiv w:val="1"/>
      <w:marLeft w:val="0"/>
      <w:marRight w:val="0"/>
      <w:marTop w:val="0"/>
      <w:marBottom w:val="0"/>
      <w:divBdr>
        <w:top w:val="none" w:sz="0" w:space="0" w:color="auto"/>
        <w:left w:val="none" w:sz="0" w:space="0" w:color="auto"/>
        <w:bottom w:val="none" w:sz="0" w:space="0" w:color="auto"/>
        <w:right w:val="none" w:sz="0" w:space="0" w:color="auto"/>
      </w:divBdr>
    </w:div>
    <w:div w:id="1593508077">
      <w:bodyDiv w:val="1"/>
      <w:marLeft w:val="0"/>
      <w:marRight w:val="0"/>
      <w:marTop w:val="0"/>
      <w:marBottom w:val="0"/>
      <w:divBdr>
        <w:top w:val="none" w:sz="0" w:space="0" w:color="auto"/>
        <w:left w:val="none" w:sz="0" w:space="0" w:color="auto"/>
        <w:bottom w:val="none" w:sz="0" w:space="0" w:color="auto"/>
        <w:right w:val="none" w:sz="0" w:space="0" w:color="auto"/>
      </w:divBdr>
    </w:div>
    <w:div w:id="1594782426">
      <w:bodyDiv w:val="1"/>
      <w:marLeft w:val="0"/>
      <w:marRight w:val="0"/>
      <w:marTop w:val="0"/>
      <w:marBottom w:val="0"/>
      <w:divBdr>
        <w:top w:val="none" w:sz="0" w:space="0" w:color="auto"/>
        <w:left w:val="none" w:sz="0" w:space="0" w:color="auto"/>
        <w:bottom w:val="none" w:sz="0" w:space="0" w:color="auto"/>
        <w:right w:val="none" w:sz="0" w:space="0" w:color="auto"/>
      </w:divBdr>
    </w:div>
    <w:div w:id="1595819215">
      <w:bodyDiv w:val="1"/>
      <w:marLeft w:val="0"/>
      <w:marRight w:val="0"/>
      <w:marTop w:val="0"/>
      <w:marBottom w:val="0"/>
      <w:divBdr>
        <w:top w:val="none" w:sz="0" w:space="0" w:color="auto"/>
        <w:left w:val="none" w:sz="0" w:space="0" w:color="auto"/>
        <w:bottom w:val="none" w:sz="0" w:space="0" w:color="auto"/>
        <w:right w:val="none" w:sz="0" w:space="0" w:color="auto"/>
      </w:divBdr>
    </w:div>
    <w:div w:id="1597327130">
      <w:bodyDiv w:val="1"/>
      <w:marLeft w:val="0"/>
      <w:marRight w:val="0"/>
      <w:marTop w:val="0"/>
      <w:marBottom w:val="0"/>
      <w:divBdr>
        <w:top w:val="none" w:sz="0" w:space="0" w:color="auto"/>
        <w:left w:val="none" w:sz="0" w:space="0" w:color="auto"/>
        <w:bottom w:val="none" w:sz="0" w:space="0" w:color="auto"/>
        <w:right w:val="none" w:sz="0" w:space="0" w:color="auto"/>
      </w:divBdr>
    </w:div>
    <w:div w:id="1597978360">
      <w:bodyDiv w:val="1"/>
      <w:marLeft w:val="0"/>
      <w:marRight w:val="0"/>
      <w:marTop w:val="0"/>
      <w:marBottom w:val="0"/>
      <w:divBdr>
        <w:top w:val="none" w:sz="0" w:space="0" w:color="auto"/>
        <w:left w:val="none" w:sz="0" w:space="0" w:color="auto"/>
        <w:bottom w:val="none" w:sz="0" w:space="0" w:color="auto"/>
        <w:right w:val="none" w:sz="0" w:space="0" w:color="auto"/>
      </w:divBdr>
    </w:div>
    <w:div w:id="1598832408">
      <w:bodyDiv w:val="1"/>
      <w:marLeft w:val="0"/>
      <w:marRight w:val="0"/>
      <w:marTop w:val="0"/>
      <w:marBottom w:val="0"/>
      <w:divBdr>
        <w:top w:val="none" w:sz="0" w:space="0" w:color="auto"/>
        <w:left w:val="none" w:sz="0" w:space="0" w:color="auto"/>
        <w:bottom w:val="none" w:sz="0" w:space="0" w:color="auto"/>
        <w:right w:val="none" w:sz="0" w:space="0" w:color="auto"/>
      </w:divBdr>
    </w:div>
    <w:div w:id="1601571760">
      <w:bodyDiv w:val="1"/>
      <w:marLeft w:val="0"/>
      <w:marRight w:val="0"/>
      <w:marTop w:val="0"/>
      <w:marBottom w:val="0"/>
      <w:divBdr>
        <w:top w:val="none" w:sz="0" w:space="0" w:color="auto"/>
        <w:left w:val="none" w:sz="0" w:space="0" w:color="auto"/>
        <w:bottom w:val="none" w:sz="0" w:space="0" w:color="auto"/>
        <w:right w:val="none" w:sz="0" w:space="0" w:color="auto"/>
      </w:divBdr>
    </w:div>
    <w:div w:id="1603028705">
      <w:bodyDiv w:val="1"/>
      <w:marLeft w:val="0"/>
      <w:marRight w:val="0"/>
      <w:marTop w:val="0"/>
      <w:marBottom w:val="0"/>
      <w:divBdr>
        <w:top w:val="none" w:sz="0" w:space="0" w:color="auto"/>
        <w:left w:val="none" w:sz="0" w:space="0" w:color="auto"/>
        <w:bottom w:val="none" w:sz="0" w:space="0" w:color="auto"/>
        <w:right w:val="none" w:sz="0" w:space="0" w:color="auto"/>
      </w:divBdr>
    </w:div>
    <w:div w:id="1605183996">
      <w:bodyDiv w:val="1"/>
      <w:marLeft w:val="0"/>
      <w:marRight w:val="0"/>
      <w:marTop w:val="0"/>
      <w:marBottom w:val="0"/>
      <w:divBdr>
        <w:top w:val="none" w:sz="0" w:space="0" w:color="auto"/>
        <w:left w:val="none" w:sz="0" w:space="0" w:color="auto"/>
        <w:bottom w:val="none" w:sz="0" w:space="0" w:color="auto"/>
        <w:right w:val="none" w:sz="0" w:space="0" w:color="auto"/>
      </w:divBdr>
    </w:div>
    <w:div w:id="1609586647">
      <w:bodyDiv w:val="1"/>
      <w:marLeft w:val="0"/>
      <w:marRight w:val="0"/>
      <w:marTop w:val="0"/>
      <w:marBottom w:val="0"/>
      <w:divBdr>
        <w:top w:val="none" w:sz="0" w:space="0" w:color="auto"/>
        <w:left w:val="none" w:sz="0" w:space="0" w:color="auto"/>
        <w:bottom w:val="none" w:sz="0" w:space="0" w:color="auto"/>
        <w:right w:val="none" w:sz="0" w:space="0" w:color="auto"/>
      </w:divBdr>
    </w:div>
    <w:div w:id="1610508494">
      <w:bodyDiv w:val="1"/>
      <w:marLeft w:val="0"/>
      <w:marRight w:val="0"/>
      <w:marTop w:val="0"/>
      <w:marBottom w:val="0"/>
      <w:divBdr>
        <w:top w:val="none" w:sz="0" w:space="0" w:color="auto"/>
        <w:left w:val="none" w:sz="0" w:space="0" w:color="auto"/>
        <w:bottom w:val="none" w:sz="0" w:space="0" w:color="auto"/>
        <w:right w:val="none" w:sz="0" w:space="0" w:color="auto"/>
      </w:divBdr>
    </w:div>
    <w:div w:id="1610625035">
      <w:bodyDiv w:val="1"/>
      <w:marLeft w:val="0"/>
      <w:marRight w:val="0"/>
      <w:marTop w:val="0"/>
      <w:marBottom w:val="0"/>
      <w:divBdr>
        <w:top w:val="none" w:sz="0" w:space="0" w:color="auto"/>
        <w:left w:val="none" w:sz="0" w:space="0" w:color="auto"/>
        <w:bottom w:val="none" w:sz="0" w:space="0" w:color="auto"/>
        <w:right w:val="none" w:sz="0" w:space="0" w:color="auto"/>
      </w:divBdr>
    </w:div>
    <w:div w:id="1611425772">
      <w:bodyDiv w:val="1"/>
      <w:marLeft w:val="0"/>
      <w:marRight w:val="0"/>
      <w:marTop w:val="0"/>
      <w:marBottom w:val="0"/>
      <w:divBdr>
        <w:top w:val="none" w:sz="0" w:space="0" w:color="auto"/>
        <w:left w:val="none" w:sz="0" w:space="0" w:color="auto"/>
        <w:bottom w:val="none" w:sz="0" w:space="0" w:color="auto"/>
        <w:right w:val="none" w:sz="0" w:space="0" w:color="auto"/>
      </w:divBdr>
    </w:div>
    <w:div w:id="1611934352">
      <w:bodyDiv w:val="1"/>
      <w:marLeft w:val="0"/>
      <w:marRight w:val="0"/>
      <w:marTop w:val="0"/>
      <w:marBottom w:val="0"/>
      <w:divBdr>
        <w:top w:val="none" w:sz="0" w:space="0" w:color="auto"/>
        <w:left w:val="none" w:sz="0" w:space="0" w:color="auto"/>
        <w:bottom w:val="none" w:sz="0" w:space="0" w:color="auto"/>
        <w:right w:val="none" w:sz="0" w:space="0" w:color="auto"/>
      </w:divBdr>
    </w:div>
    <w:div w:id="1612087099">
      <w:bodyDiv w:val="1"/>
      <w:marLeft w:val="0"/>
      <w:marRight w:val="0"/>
      <w:marTop w:val="0"/>
      <w:marBottom w:val="0"/>
      <w:divBdr>
        <w:top w:val="none" w:sz="0" w:space="0" w:color="auto"/>
        <w:left w:val="none" w:sz="0" w:space="0" w:color="auto"/>
        <w:bottom w:val="none" w:sz="0" w:space="0" w:color="auto"/>
        <w:right w:val="none" w:sz="0" w:space="0" w:color="auto"/>
      </w:divBdr>
    </w:div>
    <w:div w:id="1613705191">
      <w:bodyDiv w:val="1"/>
      <w:marLeft w:val="0"/>
      <w:marRight w:val="0"/>
      <w:marTop w:val="0"/>
      <w:marBottom w:val="0"/>
      <w:divBdr>
        <w:top w:val="none" w:sz="0" w:space="0" w:color="auto"/>
        <w:left w:val="none" w:sz="0" w:space="0" w:color="auto"/>
        <w:bottom w:val="none" w:sz="0" w:space="0" w:color="auto"/>
        <w:right w:val="none" w:sz="0" w:space="0" w:color="auto"/>
      </w:divBdr>
    </w:div>
    <w:div w:id="1614510364">
      <w:bodyDiv w:val="1"/>
      <w:marLeft w:val="0"/>
      <w:marRight w:val="0"/>
      <w:marTop w:val="0"/>
      <w:marBottom w:val="0"/>
      <w:divBdr>
        <w:top w:val="none" w:sz="0" w:space="0" w:color="auto"/>
        <w:left w:val="none" w:sz="0" w:space="0" w:color="auto"/>
        <w:bottom w:val="none" w:sz="0" w:space="0" w:color="auto"/>
        <w:right w:val="none" w:sz="0" w:space="0" w:color="auto"/>
      </w:divBdr>
    </w:div>
    <w:div w:id="1616256294">
      <w:bodyDiv w:val="1"/>
      <w:marLeft w:val="0"/>
      <w:marRight w:val="0"/>
      <w:marTop w:val="0"/>
      <w:marBottom w:val="0"/>
      <w:divBdr>
        <w:top w:val="none" w:sz="0" w:space="0" w:color="auto"/>
        <w:left w:val="none" w:sz="0" w:space="0" w:color="auto"/>
        <w:bottom w:val="none" w:sz="0" w:space="0" w:color="auto"/>
        <w:right w:val="none" w:sz="0" w:space="0" w:color="auto"/>
      </w:divBdr>
    </w:div>
    <w:div w:id="1616910306">
      <w:bodyDiv w:val="1"/>
      <w:marLeft w:val="0"/>
      <w:marRight w:val="0"/>
      <w:marTop w:val="0"/>
      <w:marBottom w:val="0"/>
      <w:divBdr>
        <w:top w:val="none" w:sz="0" w:space="0" w:color="auto"/>
        <w:left w:val="none" w:sz="0" w:space="0" w:color="auto"/>
        <w:bottom w:val="none" w:sz="0" w:space="0" w:color="auto"/>
        <w:right w:val="none" w:sz="0" w:space="0" w:color="auto"/>
      </w:divBdr>
    </w:div>
    <w:div w:id="1618180381">
      <w:bodyDiv w:val="1"/>
      <w:marLeft w:val="0"/>
      <w:marRight w:val="0"/>
      <w:marTop w:val="0"/>
      <w:marBottom w:val="0"/>
      <w:divBdr>
        <w:top w:val="none" w:sz="0" w:space="0" w:color="auto"/>
        <w:left w:val="none" w:sz="0" w:space="0" w:color="auto"/>
        <w:bottom w:val="none" w:sz="0" w:space="0" w:color="auto"/>
        <w:right w:val="none" w:sz="0" w:space="0" w:color="auto"/>
      </w:divBdr>
    </w:div>
    <w:div w:id="1622154780">
      <w:bodyDiv w:val="1"/>
      <w:marLeft w:val="0"/>
      <w:marRight w:val="0"/>
      <w:marTop w:val="0"/>
      <w:marBottom w:val="0"/>
      <w:divBdr>
        <w:top w:val="none" w:sz="0" w:space="0" w:color="auto"/>
        <w:left w:val="none" w:sz="0" w:space="0" w:color="auto"/>
        <w:bottom w:val="none" w:sz="0" w:space="0" w:color="auto"/>
        <w:right w:val="none" w:sz="0" w:space="0" w:color="auto"/>
      </w:divBdr>
    </w:div>
    <w:div w:id="1622803874">
      <w:bodyDiv w:val="1"/>
      <w:marLeft w:val="0"/>
      <w:marRight w:val="0"/>
      <w:marTop w:val="0"/>
      <w:marBottom w:val="0"/>
      <w:divBdr>
        <w:top w:val="none" w:sz="0" w:space="0" w:color="auto"/>
        <w:left w:val="none" w:sz="0" w:space="0" w:color="auto"/>
        <w:bottom w:val="none" w:sz="0" w:space="0" w:color="auto"/>
        <w:right w:val="none" w:sz="0" w:space="0" w:color="auto"/>
      </w:divBdr>
    </w:div>
    <w:div w:id="1624729636">
      <w:bodyDiv w:val="1"/>
      <w:marLeft w:val="0"/>
      <w:marRight w:val="0"/>
      <w:marTop w:val="0"/>
      <w:marBottom w:val="0"/>
      <w:divBdr>
        <w:top w:val="none" w:sz="0" w:space="0" w:color="auto"/>
        <w:left w:val="none" w:sz="0" w:space="0" w:color="auto"/>
        <w:bottom w:val="none" w:sz="0" w:space="0" w:color="auto"/>
        <w:right w:val="none" w:sz="0" w:space="0" w:color="auto"/>
      </w:divBdr>
    </w:div>
    <w:div w:id="1625696323">
      <w:bodyDiv w:val="1"/>
      <w:marLeft w:val="0"/>
      <w:marRight w:val="0"/>
      <w:marTop w:val="0"/>
      <w:marBottom w:val="0"/>
      <w:divBdr>
        <w:top w:val="none" w:sz="0" w:space="0" w:color="auto"/>
        <w:left w:val="none" w:sz="0" w:space="0" w:color="auto"/>
        <w:bottom w:val="none" w:sz="0" w:space="0" w:color="auto"/>
        <w:right w:val="none" w:sz="0" w:space="0" w:color="auto"/>
      </w:divBdr>
    </w:div>
    <w:div w:id="1628469765">
      <w:bodyDiv w:val="1"/>
      <w:marLeft w:val="0"/>
      <w:marRight w:val="0"/>
      <w:marTop w:val="0"/>
      <w:marBottom w:val="0"/>
      <w:divBdr>
        <w:top w:val="none" w:sz="0" w:space="0" w:color="auto"/>
        <w:left w:val="none" w:sz="0" w:space="0" w:color="auto"/>
        <w:bottom w:val="none" w:sz="0" w:space="0" w:color="auto"/>
        <w:right w:val="none" w:sz="0" w:space="0" w:color="auto"/>
      </w:divBdr>
    </w:div>
    <w:div w:id="1629819836">
      <w:bodyDiv w:val="1"/>
      <w:marLeft w:val="0"/>
      <w:marRight w:val="0"/>
      <w:marTop w:val="0"/>
      <w:marBottom w:val="0"/>
      <w:divBdr>
        <w:top w:val="none" w:sz="0" w:space="0" w:color="auto"/>
        <w:left w:val="none" w:sz="0" w:space="0" w:color="auto"/>
        <w:bottom w:val="none" w:sz="0" w:space="0" w:color="auto"/>
        <w:right w:val="none" w:sz="0" w:space="0" w:color="auto"/>
      </w:divBdr>
    </w:div>
    <w:div w:id="1629892142">
      <w:bodyDiv w:val="1"/>
      <w:marLeft w:val="0"/>
      <w:marRight w:val="0"/>
      <w:marTop w:val="0"/>
      <w:marBottom w:val="0"/>
      <w:divBdr>
        <w:top w:val="none" w:sz="0" w:space="0" w:color="auto"/>
        <w:left w:val="none" w:sz="0" w:space="0" w:color="auto"/>
        <w:bottom w:val="none" w:sz="0" w:space="0" w:color="auto"/>
        <w:right w:val="none" w:sz="0" w:space="0" w:color="auto"/>
      </w:divBdr>
    </w:div>
    <w:div w:id="1630165425">
      <w:bodyDiv w:val="1"/>
      <w:marLeft w:val="0"/>
      <w:marRight w:val="0"/>
      <w:marTop w:val="0"/>
      <w:marBottom w:val="0"/>
      <w:divBdr>
        <w:top w:val="none" w:sz="0" w:space="0" w:color="auto"/>
        <w:left w:val="none" w:sz="0" w:space="0" w:color="auto"/>
        <w:bottom w:val="none" w:sz="0" w:space="0" w:color="auto"/>
        <w:right w:val="none" w:sz="0" w:space="0" w:color="auto"/>
      </w:divBdr>
    </w:div>
    <w:div w:id="1633948881">
      <w:bodyDiv w:val="1"/>
      <w:marLeft w:val="0"/>
      <w:marRight w:val="0"/>
      <w:marTop w:val="0"/>
      <w:marBottom w:val="0"/>
      <w:divBdr>
        <w:top w:val="none" w:sz="0" w:space="0" w:color="auto"/>
        <w:left w:val="none" w:sz="0" w:space="0" w:color="auto"/>
        <w:bottom w:val="none" w:sz="0" w:space="0" w:color="auto"/>
        <w:right w:val="none" w:sz="0" w:space="0" w:color="auto"/>
      </w:divBdr>
    </w:div>
    <w:div w:id="1634821881">
      <w:bodyDiv w:val="1"/>
      <w:marLeft w:val="0"/>
      <w:marRight w:val="0"/>
      <w:marTop w:val="0"/>
      <w:marBottom w:val="0"/>
      <w:divBdr>
        <w:top w:val="none" w:sz="0" w:space="0" w:color="auto"/>
        <w:left w:val="none" w:sz="0" w:space="0" w:color="auto"/>
        <w:bottom w:val="none" w:sz="0" w:space="0" w:color="auto"/>
        <w:right w:val="none" w:sz="0" w:space="0" w:color="auto"/>
      </w:divBdr>
    </w:div>
    <w:div w:id="1635019213">
      <w:bodyDiv w:val="1"/>
      <w:marLeft w:val="0"/>
      <w:marRight w:val="0"/>
      <w:marTop w:val="0"/>
      <w:marBottom w:val="0"/>
      <w:divBdr>
        <w:top w:val="none" w:sz="0" w:space="0" w:color="auto"/>
        <w:left w:val="none" w:sz="0" w:space="0" w:color="auto"/>
        <w:bottom w:val="none" w:sz="0" w:space="0" w:color="auto"/>
        <w:right w:val="none" w:sz="0" w:space="0" w:color="auto"/>
      </w:divBdr>
    </w:div>
    <w:div w:id="1636376708">
      <w:bodyDiv w:val="1"/>
      <w:marLeft w:val="0"/>
      <w:marRight w:val="0"/>
      <w:marTop w:val="0"/>
      <w:marBottom w:val="0"/>
      <w:divBdr>
        <w:top w:val="none" w:sz="0" w:space="0" w:color="auto"/>
        <w:left w:val="none" w:sz="0" w:space="0" w:color="auto"/>
        <w:bottom w:val="none" w:sz="0" w:space="0" w:color="auto"/>
        <w:right w:val="none" w:sz="0" w:space="0" w:color="auto"/>
      </w:divBdr>
    </w:div>
    <w:div w:id="1637443839">
      <w:bodyDiv w:val="1"/>
      <w:marLeft w:val="0"/>
      <w:marRight w:val="0"/>
      <w:marTop w:val="0"/>
      <w:marBottom w:val="0"/>
      <w:divBdr>
        <w:top w:val="none" w:sz="0" w:space="0" w:color="auto"/>
        <w:left w:val="none" w:sz="0" w:space="0" w:color="auto"/>
        <w:bottom w:val="none" w:sz="0" w:space="0" w:color="auto"/>
        <w:right w:val="none" w:sz="0" w:space="0" w:color="auto"/>
      </w:divBdr>
    </w:div>
    <w:div w:id="1637680136">
      <w:bodyDiv w:val="1"/>
      <w:marLeft w:val="0"/>
      <w:marRight w:val="0"/>
      <w:marTop w:val="0"/>
      <w:marBottom w:val="0"/>
      <w:divBdr>
        <w:top w:val="none" w:sz="0" w:space="0" w:color="auto"/>
        <w:left w:val="none" w:sz="0" w:space="0" w:color="auto"/>
        <w:bottom w:val="none" w:sz="0" w:space="0" w:color="auto"/>
        <w:right w:val="none" w:sz="0" w:space="0" w:color="auto"/>
      </w:divBdr>
    </w:div>
    <w:div w:id="1637948254">
      <w:bodyDiv w:val="1"/>
      <w:marLeft w:val="0"/>
      <w:marRight w:val="0"/>
      <w:marTop w:val="0"/>
      <w:marBottom w:val="0"/>
      <w:divBdr>
        <w:top w:val="none" w:sz="0" w:space="0" w:color="auto"/>
        <w:left w:val="none" w:sz="0" w:space="0" w:color="auto"/>
        <w:bottom w:val="none" w:sz="0" w:space="0" w:color="auto"/>
        <w:right w:val="none" w:sz="0" w:space="0" w:color="auto"/>
      </w:divBdr>
    </w:div>
    <w:div w:id="1641617146">
      <w:bodyDiv w:val="1"/>
      <w:marLeft w:val="0"/>
      <w:marRight w:val="0"/>
      <w:marTop w:val="0"/>
      <w:marBottom w:val="0"/>
      <w:divBdr>
        <w:top w:val="none" w:sz="0" w:space="0" w:color="auto"/>
        <w:left w:val="none" w:sz="0" w:space="0" w:color="auto"/>
        <w:bottom w:val="none" w:sz="0" w:space="0" w:color="auto"/>
        <w:right w:val="none" w:sz="0" w:space="0" w:color="auto"/>
      </w:divBdr>
    </w:div>
    <w:div w:id="1641766185">
      <w:bodyDiv w:val="1"/>
      <w:marLeft w:val="0"/>
      <w:marRight w:val="0"/>
      <w:marTop w:val="0"/>
      <w:marBottom w:val="0"/>
      <w:divBdr>
        <w:top w:val="none" w:sz="0" w:space="0" w:color="auto"/>
        <w:left w:val="none" w:sz="0" w:space="0" w:color="auto"/>
        <w:bottom w:val="none" w:sz="0" w:space="0" w:color="auto"/>
        <w:right w:val="none" w:sz="0" w:space="0" w:color="auto"/>
      </w:divBdr>
    </w:div>
    <w:div w:id="1642343021">
      <w:bodyDiv w:val="1"/>
      <w:marLeft w:val="0"/>
      <w:marRight w:val="0"/>
      <w:marTop w:val="0"/>
      <w:marBottom w:val="0"/>
      <w:divBdr>
        <w:top w:val="none" w:sz="0" w:space="0" w:color="auto"/>
        <w:left w:val="none" w:sz="0" w:space="0" w:color="auto"/>
        <w:bottom w:val="none" w:sz="0" w:space="0" w:color="auto"/>
        <w:right w:val="none" w:sz="0" w:space="0" w:color="auto"/>
      </w:divBdr>
    </w:div>
    <w:div w:id="1643072156">
      <w:bodyDiv w:val="1"/>
      <w:marLeft w:val="0"/>
      <w:marRight w:val="0"/>
      <w:marTop w:val="0"/>
      <w:marBottom w:val="0"/>
      <w:divBdr>
        <w:top w:val="none" w:sz="0" w:space="0" w:color="auto"/>
        <w:left w:val="none" w:sz="0" w:space="0" w:color="auto"/>
        <w:bottom w:val="none" w:sz="0" w:space="0" w:color="auto"/>
        <w:right w:val="none" w:sz="0" w:space="0" w:color="auto"/>
      </w:divBdr>
    </w:div>
    <w:div w:id="1645961967">
      <w:bodyDiv w:val="1"/>
      <w:marLeft w:val="0"/>
      <w:marRight w:val="0"/>
      <w:marTop w:val="0"/>
      <w:marBottom w:val="0"/>
      <w:divBdr>
        <w:top w:val="none" w:sz="0" w:space="0" w:color="auto"/>
        <w:left w:val="none" w:sz="0" w:space="0" w:color="auto"/>
        <w:bottom w:val="none" w:sz="0" w:space="0" w:color="auto"/>
        <w:right w:val="none" w:sz="0" w:space="0" w:color="auto"/>
      </w:divBdr>
    </w:div>
    <w:div w:id="1647860930">
      <w:bodyDiv w:val="1"/>
      <w:marLeft w:val="0"/>
      <w:marRight w:val="0"/>
      <w:marTop w:val="0"/>
      <w:marBottom w:val="0"/>
      <w:divBdr>
        <w:top w:val="none" w:sz="0" w:space="0" w:color="auto"/>
        <w:left w:val="none" w:sz="0" w:space="0" w:color="auto"/>
        <w:bottom w:val="none" w:sz="0" w:space="0" w:color="auto"/>
        <w:right w:val="none" w:sz="0" w:space="0" w:color="auto"/>
      </w:divBdr>
    </w:div>
    <w:div w:id="1648968958">
      <w:bodyDiv w:val="1"/>
      <w:marLeft w:val="0"/>
      <w:marRight w:val="0"/>
      <w:marTop w:val="0"/>
      <w:marBottom w:val="0"/>
      <w:divBdr>
        <w:top w:val="none" w:sz="0" w:space="0" w:color="auto"/>
        <w:left w:val="none" w:sz="0" w:space="0" w:color="auto"/>
        <w:bottom w:val="none" w:sz="0" w:space="0" w:color="auto"/>
        <w:right w:val="none" w:sz="0" w:space="0" w:color="auto"/>
      </w:divBdr>
    </w:div>
    <w:div w:id="1649046280">
      <w:bodyDiv w:val="1"/>
      <w:marLeft w:val="0"/>
      <w:marRight w:val="0"/>
      <w:marTop w:val="0"/>
      <w:marBottom w:val="0"/>
      <w:divBdr>
        <w:top w:val="none" w:sz="0" w:space="0" w:color="auto"/>
        <w:left w:val="none" w:sz="0" w:space="0" w:color="auto"/>
        <w:bottom w:val="none" w:sz="0" w:space="0" w:color="auto"/>
        <w:right w:val="none" w:sz="0" w:space="0" w:color="auto"/>
      </w:divBdr>
    </w:div>
    <w:div w:id="1650746842">
      <w:bodyDiv w:val="1"/>
      <w:marLeft w:val="0"/>
      <w:marRight w:val="0"/>
      <w:marTop w:val="0"/>
      <w:marBottom w:val="0"/>
      <w:divBdr>
        <w:top w:val="none" w:sz="0" w:space="0" w:color="auto"/>
        <w:left w:val="none" w:sz="0" w:space="0" w:color="auto"/>
        <w:bottom w:val="none" w:sz="0" w:space="0" w:color="auto"/>
        <w:right w:val="none" w:sz="0" w:space="0" w:color="auto"/>
      </w:divBdr>
    </w:div>
    <w:div w:id="1651902601">
      <w:bodyDiv w:val="1"/>
      <w:marLeft w:val="0"/>
      <w:marRight w:val="0"/>
      <w:marTop w:val="0"/>
      <w:marBottom w:val="0"/>
      <w:divBdr>
        <w:top w:val="none" w:sz="0" w:space="0" w:color="auto"/>
        <w:left w:val="none" w:sz="0" w:space="0" w:color="auto"/>
        <w:bottom w:val="none" w:sz="0" w:space="0" w:color="auto"/>
        <w:right w:val="none" w:sz="0" w:space="0" w:color="auto"/>
      </w:divBdr>
    </w:div>
    <w:div w:id="1653023274">
      <w:bodyDiv w:val="1"/>
      <w:marLeft w:val="0"/>
      <w:marRight w:val="0"/>
      <w:marTop w:val="0"/>
      <w:marBottom w:val="0"/>
      <w:divBdr>
        <w:top w:val="none" w:sz="0" w:space="0" w:color="auto"/>
        <w:left w:val="none" w:sz="0" w:space="0" w:color="auto"/>
        <w:bottom w:val="none" w:sz="0" w:space="0" w:color="auto"/>
        <w:right w:val="none" w:sz="0" w:space="0" w:color="auto"/>
      </w:divBdr>
    </w:div>
    <w:div w:id="1654791446">
      <w:bodyDiv w:val="1"/>
      <w:marLeft w:val="0"/>
      <w:marRight w:val="0"/>
      <w:marTop w:val="0"/>
      <w:marBottom w:val="0"/>
      <w:divBdr>
        <w:top w:val="none" w:sz="0" w:space="0" w:color="auto"/>
        <w:left w:val="none" w:sz="0" w:space="0" w:color="auto"/>
        <w:bottom w:val="none" w:sz="0" w:space="0" w:color="auto"/>
        <w:right w:val="none" w:sz="0" w:space="0" w:color="auto"/>
      </w:divBdr>
      <w:divsChild>
        <w:div w:id="999314878">
          <w:marLeft w:val="0"/>
          <w:marRight w:val="0"/>
          <w:marTop w:val="0"/>
          <w:marBottom w:val="0"/>
          <w:divBdr>
            <w:top w:val="none" w:sz="0" w:space="0" w:color="auto"/>
            <w:left w:val="none" w:sz="0" w:space="0" w:color="auto"/>
            <w:bottom w:val="none" w:sz="0" w:space="0" w:color="auto"/>
            <w:right w:val="none" w:sz="0" w:space="0" w:color="auto"/>
          </w:divBdr>
        </w:div>
        <w:div w:id="1916237697">
          <w:marLeft w:val="0"/>
          <w:marRight w:val="0"/>
          <w:marTop w:val="0"/>
          <w:marBottom w:val="0"/>
          <w:divBdr>
            <w:top w:val="none" w:sz="0" w:space="0" w:color="auto"/>
            <w:left w:val="none" w:sz="0" w:space="0" w:color="auto"/>
            <w:bottom w:val="none" w:sz="0" w:space="0" w:color="auto"/>
            <w:right w:val="none" w:sz="0" w:space="0" w:color="auto"/>
          </w:divBdr>
        </w:div>
        <w:div w:id="1918787636">
          <w:marLeft w:val="0"/>
          <w:marRight w:val="0"/>
          <w:marTop w:val="0"/>
          <w:marBottom w:val="0"/>
          <w:divBdr>
            <w:top w:val="none" w:sz="0" w:space="0" w:color="auto"/>
            <w:left w:val="none" w:sz="0" w:space="0" w:color="auto"/>
            <w:bottom w:val="none" w:sz="0" w:space="0" w:color="auto"/>
            <w:right w:val="none" w:sz="0" w:space="0" w:color="auto"/>
          </w:divBdr>
        </w:div>
      </w:divsChild>
    </w:div>
    <w:div w:id="1655062894">
      <w:bodyDiv w:val="1"/>
      <w:marLeft w:val="0"/>
      <w:marRight w:val="0"/>
      <w:marTop w:val="0"/>
      <w:marBottom w:val="0"/>
      <w:divBdr>
        <w:top w:val="none" w:sz="0" w:space="0" w:color="auto"/>
        <w:left w:val="none" w:sz="0" w:space="0" w:color="auto"/>
        <w:bottom w:val="none" w:sz="0" w:space="0" w:color="auto"/>
        <w:right w:val="none" w:sz="0" w:space="0" w:color="auto"/>
      </w:divBdr>
    </w:div>
    <w:div w:id="1657297789">
      <w:bodyDiv w:val="1"/>
      <w:marLeft w:val="0"/>
      <w:marRight w:val="0"/>
      <w:marTop w:val="0"/>
      <w:marBottom w:val="0"/>
      <w:divBdr>
        <w:top w:val="none" w:sz="0" w:space="0" w:color="auto"/>
        <w:left w:val="none" w:sz="0" w:space="0" w:color="auto"/>
        <w:bottom w:val="none" w:sz="0" w:space="0" w:color="auto"/>
        <w:right w:val="none" w:sz="0" w:space="0" w:color="auto"/>
      </w:divBdr>
    </w:div>
    <w:div w:id="1657299835">
      <w:bodyDiv w:val="1"/>
      <w:marLeft w:val="0"/>
      <w:marRight w:val="0"/>
      <w:marTop w:val="0"/>
      <w:marBottom w:val="0"/>
      <w:divBdr>
        <w:top w:val="none" w:sz="0" w:space="0" w:color="auto"/>
        <w:left w:val="none" w:sz="0" w:space="0" w:color="auto"/>
        <w:bottom w:val="none" w:sz="0" w:space="0" w:color="auto"/>
        <w:right w:val="none" w:sz="0" w:space="0" w:color="auto"/>
      </w:divBdr>
    </w:div>
    <w:div w:id="1657998590">
      <w:bodyDiv w:val="1"/>
      <w:marLeft w:val="0"/>
      <w:marRight w:val="0"/>
      <w:marTop w:val="0"/>
      <w:marBottom w:val="0"/>
      <w:divBdr>
        <w:top w:val="none" w:sz="0" w:space="0" w:color="auto"/>
        <w:left w:val="none" w:sz="0" w:space="0" w:color="auto"/>
        <w:bottom w:val="none" w:sz="0" w:space="0" w:color="auto"/>
        <w:right w:val="none" w:sz="0" w:space="0" w:color="auto"/>
      </w:divBdr>
    </w:div>
    <w:div w:id="1658218647">
      <w:bodyDiv w:val="1"/>
      <w:marLeft w:val="0"/>
      <w:marRight w:val="0"/>
      <w:marTop w:val="0"/>
      <w:marBottom w:val="0"/>
      <w:divBdr>
        <w:top w:val="none" w:sz="0" w:space="0" w:color="auto"/>
        <w:left w:val="none" w:sz="0" w:space="0" w:color="auto"/>
        <w:bottom w:val="none" w:sz="0" w:space="0" w:color="auto"/>
        <w:right w:val="none" w:sz="0" w:space="0" w:color="auto"/>
      </w:divBdr>
    </w:div>
    <w:div w:id="1658417135">
      <w:bodyDiv w:val="1"/>
      <w:marLeft w:val="0"/>
      <w:marRight w:val="0"/>
      <w:marTop w:val="0"/>
      <w:marBottom w:val="0"/>
      <w:divBdr>
        <w:top w:val="none" w:sz="0" w:space="0" w:color="auto"/>
        <w:left w:val="none" w:sz="0" w:space="0" w:color="auto"/>
        <w:bottom w:val="none" w:sz="0" w:space="0" w:color="auto"/>
        <w:right w:val="none" w:sz="0" w:space="0" w:color="auto"/>
      </w:divBdr>
    </w:div>
    <w:div w:id="1661343933">
      <w:bodyDiv w:val="1"/>
      <w:marLeft w:val="0"/>
      <w:marRight w:val="0"/>
      <w:marTop w:val="0"/>
      <w:marBottom w:val="0"/>
      <w:divBdr>
        <w:top w:val="none" w:sz="0" w:space="0" w:color="auto"/>
        <w:left w:val="none" w:sz="0" w:space="0" w:color="auto"/>
        <w:bottom w:val="none" w:sz="0" w:space="0" w:color="auto"/>
        <w:right w:val="none" w:sz="0" w:space="0" w:color="auto"/>
      </w:divBdr>
    </w:div>
    <w:div w:id="1662805225">
      <w:bodyDiv w:val="1"/>
      <w:marLeft w:val="0"/>
      <w:marRight w:val="0"/>
      <w:marTop w:val="0"/>
      <w:marBottom w:val="0"/>
      <w:divBdr>
        <w:top w:val="none" w:sz="0" w:space="0" w:color="auto"/>
        <w:left w:val="none" w:sz="0" w:space="0" w:color="auto"/>
        <w:bottom w:val="none" w:sz="0" w:space="0" w:color="auto"/>
        <w:right w:val="none" w:sz="0" w:space="0" w:color="auto"/>
      </w:divBdr>
    </w:div>
    <w:div w:id="1663662568">
      <w:bodyDiv w:val="1"/>
      <w:marLeft w:val="0"/>
      <w:marRight w:val="0"/>
      <w:marTop w:val="0"/>
      <w:marBottom w:val="0"/>
      <w:divBdr>
        <w:top w:val="none" w:sz="0" w:space="0" w:color="auto"/>
        <w:left w:val="none" w:sz="0" w:space="0" w:color="auto"/>
        <w:bottom w:val="none" w:sz="0" w:space="0" w:color="auto"/>
        <w:right w:val="none" w:sz="0" w:space="0" w:color="auto"/>
      </w:divBdr>
    </w:div>
    <w:div w:id="1663775186">
      <w:bodyDiv w:val="1"/>
      <w:marLeft w:val="0"/>
      <w:marRight w:val="0"/>
      <w:marTop w:val="0"/>
      <w:marBottom w:val="0"/>
      <w:divBdr>
        <w:top w:val="none" w:sz="0" w:space="0" w:color="auto"/>
        <w:left w:val="none" w:sz="0" w:space="0" w:color="auto"/>
        <w:bottom w:val="none" w:sz="0" w:space="0" w:color="auto"/>
        <w:right w:val="none" w:sz="0" w:space="0" w:color="auto"/>
      </w:divBdr>
    </w:div>
    <w:div w:id="1667123425">
      <w:bodyDiv w:val="1"/>
      <w:marLeft w:val="0"/>
      <w:marRight w:val="0"/>
      <w:marTop w:val="0"/>
      <w:marBottom w:val="0"/>
      <w:divBdr>
        <w:top w:val="none" w:sz="0" w:space="0" w:color="auto"/>
        <w:left w:val="none" w:sz="0" w:space="0" w:color="auto"/>
        <w:bottom w:val="none" w:sz="0" w:space="0" w:color="auto"/>
        <w:right w:val="none" w:sz="0" w:space="0" w:color="auto"/>
      </w:divBdr>
    </w:div>
    <w:div w:id="1667249444">
      <w:bodyDiv w:val="1"/>
      <w:marLeft w:val="0"/>
      <w:marRight w:val="0"/>
      <w:marTop w:val="0"/>
      <w:marBottom w:val="0"/>
      <w:divBdr>
        <w:top w:val="none" w:sz="0" w:space="0" w:color="auto"/>
        <w:left w:val="none" w:sz="0" w:space="0" w:color="auto"/>
        <w:bottom w:val="none" w:sz="0" w:space="0" w:color="auto"/>
        <w:right w:val="none" w:sz="0" w:space="0" w:color="auto"/>
      </w:divBdr>
    </w:div>
    <w:div w:id="1668172347">
      <w:bodyDiv w:val="1"/>
      <w:marLeft w:val="0"/>
      <w:marRight w:val="0"/>
      <w:marTop w:val="0"/>
      <w:marBottom w:val="0"/>
      <w:divBdr>
        <w:top w:val="none" w:sz="0" w:space="0" w:color="auto"/>
        <w:left w:val="none" w:sz="0" w:space="0" w:color="auto"/>
        <w:bottom w:val="none" w:sz="0" w:space="0" w:color="auto"/>
        <w:right w:val="none" w:sz="0" w:space="0" w:color="auto"/>
      </w:divBdr>
    </w:div>
    <w:div w:id="1668285874">
      <w:bodyDiv w:val="1"/>
      <w:marLeft w:val="0"/>
      <w:marRight w:val="0"/>
      <w:marTop w:val="0"/>
      <w:marBottom w:val="0"/>
      <w:divBdr>
        <w:top w:val="none" w:sz="0" w:space="0" w:color="auto"/>
        <w:left w:val="none" w:sz="0" w:space="0" w:color="auto"/>
        <w:bottom w:val="none" w:sz="0" w:space="0" w:color="auto"/>
        <w:right w:val="none" w:sz="0" w:space="0" w:color="auto"/>
      </w:divBdr>
    </w:div>
    <w:div w:id="1669550817">
      <w:bodyDiv w:val="1"/>
      <w:marLeft w:val="0"/>
      <w:marRight w:val="0"/>
      <w:marTop w:val="0"/>
      <w:marBottom w:val="0"/>
      <w:divBdr>
        <w:top w:val="none" w:sz="0" w:space="0" w:color="auto"/>
        <w:left w:val="none" w:sz="0" w:space="0" w:color="auto"/>
        <w:bottom w:val="none" w:sz="0" w:space="0" w:color="auto"/>
        <w:right w:val="none" w:sz="0" w:space="0" w:color="auto"/>
      </w:divBdr>
    </w:div>
    <w:div w:id="1669626068">
      <w:bodyDiv w:val="1"/>
      <w:marLeft w:val="0"/>
      <w:marRight w:val="0"/>
      <w:marTop w:val="0"/>
      <w:marBottom w:val="0"/>
      <w:divBdr>
        <w:top w:val="none" w:sz="0" w:space="0" w:color="auto"/>
        <w:left w:val="none" w:sz="0" w:space="0" w:color="auto"/>
        <w:bottom w:val="none" w:sz="0" w:space="0" w:color="auto"/>
        <w:right w:val="none" w:sz="0" w:space="0" w:color="auto"/>
      </w:divBdr>
    </w:div>
    <w:div w:id="1669677690">
      <w:bodyDiv w:val="1"/>
      <w:marLeft w:val="0"/>
      <w:marRight w:val="0"/>
      <w:marTop w:val="0"/>
      <w:marBottom w:val="0"/>
      <w:divBdr>
        <w:top w:val="none" w:sz="0" w:space="0" w:color="auto"/>
        <w:left w:val="none" w:sz="0" w:space="0" w:color="auto"/>
        <w:bottom w:val="none" w:sz="0" w:space="0" w:color="auto"/>
        <w:right w:val="none" w:sz="0" w:space="0" w:color="auto"/>
      </w:divBdr>
    </w:div>
    <w:div w:id="1670328720">
      <w:bodyDiv w:val="1"/>
      <w:marLeft w:val="0"/>
      <w:marRight w:val="0"/>
      <w:marTop w:val="0"/>
      <w:marBottom w:val="0"/>
      <w:divBdr>
        <w:top w:val="none" w:sz="0" w:space="0" w:color="auto"/>
        <w:left w:val="none" w:sz="0" w:space="0" w:color="auto"/>
        <w:bottom w:val="none" w:sz="0" w:space="0" w:color="auto"/>
        <w:right w:val="none" w:sz="0" w:space="0" w:color="auto"/>
      </w:divBdr>
    </w:div>
    <w:div w:id="1674336010">
      <w:bodyDiv w:val="1"/>
      <w:marLeft w:val="0"/>
      <w:marRight w:val="0"/>
      <w:marTop w:val="0"/>
      <w:marBottom w:val="0"/>
      <w:divBdr>
        <w:top w:val="none" w:sz="0" w:space="0" w:color="auto"/>
        <w:left w:val="none" w:sz="0" w:space="0" w:color="auto"/>
        <w:bottom w:val="none" w:sz="0" w:space="0" w:color="auto"/>
        <w:right w:val="none" w:sz="0" w:space="0" w:color="auto"/>
      </w:divBdr>
    </w:div>
    <w:div w:id="1675912592">
      <w:bodyDiv w:val="1"/>
      <w:marLeft w:val="0"/>
      <w:marRight w:val="0"/>
      <w:marTop w:val="0"/>
      <w:marBottom w:val="0"/>
      <w:divBdr>
        <w:top w:val="none" w:sz="0" w:space="0" w:color="auto"/>
        <w:left w:val="none" w:sz="0" w:space="0" w:color="auto"/>
        <w:bottom w:val="none" w:sz="0" w:space="0" w:color="auto"/>
        <w:right w:val="none" w:sz="0" w:space="0" w:color="auto"/>
      </w:divBdr>
    </w:div>
    <w:div w:id="1676030592">
      <w:bodyDiv w:val="1"/>
      <w:marLeft w:val="0"/>
      <w:marRight w:val="0"/>
      <w:marTop w:val="0"/>
      <w:marBottom w:val="0"/>
      <w:divBdr>
        <w:top w:val="none" w:sz="0" w:space="0" w:color="auto"/>
        <w:left w:val="none" w:sz="0" w:space="0" w:color="auto"/>
        <w:bottom w:val="none" w:sz="0" w:space="0" w:color="auto"/>
        <w:right w:val="none" w:sz="0" w:space="0" w:color="auto"/>
      </w:divBdr>
    </w:div>
    <w:div w:id="1676418337">
      <w:bodyDiv w:val="1"/>
      <w:marLeft w:val="0"/>
      <w:marRight w:val="0"/>
      <w:marTop w:val="0"/>
      <w:marBottom w:val="0"/>
      <w:divBdr>
        <w:top w:val="none" w:sz="0" w:space="0" w:color="auto"/>
        <w:left w:val="none" w:sz="0" w:space="0" w:color="auto"/>
        <w:bottom w:val="none" w:sz="0" w:space="0" w:color="auto"/>
        <w:right w:val="none" w:sz="0" w:space="0" w:color="auto"/>
      </w:divBdr>
    </w:div>
    <w:div w:id="1677027796">
      <w:bodyDiv w:val="1"/>
      <w:marLeft w:val="0"/>
      <w:marRight w:val="0"/>
      <w:marTop w:val="0"/>
      <w:marBottom w:val="0"/>
      <w:divBdr>
        <w:top w:val="none" w:sz="0" w:space="0" w:color="auto"/>
        <w:left w:val="none" w:sz="0" w:space="0" w:color="auto"/>
        <w:bottom w:val="none" w:sz="0" w:space="0" w:color="auto"/>
        <w:right w:val="none" w:sz="0" w:space="0" w:color="auto"/>
      </w:divBdr>
    </w:div>
    <w:div w:id="1677416794">
      <w:bodyDiv w:val="1"/>
      <w:marLeft w:val="0"/>
      <w:marRight w:val="0"/>
      <w:marTop w:val="0"/>
      <w:marBottom w:val="0"/>
      <w:divBdr>
        <w:top w:val="none" w:sz="0" w:space="0" w:color="auto"/>
        <w:left w:val="none" w:sz="0" w:space="0" w:color="auto"/>
        <w:bottom w:val="none" w:sz="0" w:space="0" w:color="auto"/>
        <w:right w:val="none" w:sz="0" w:space="0" w:color="auto"/>
      </w:divBdr>
    </w:div>
    <w:div w:id="1677923800">
      <w:bodyDiv w:val="1"/>
      <w:marLeft w:val="0"/>
      <w:marRight w:val="0"/>
      <w:marTop w:val="0"/>
      <w:marBottom w:val="0"/>
      <w:divBdr>
        <w:top w:val="none" w:sz="0" w:space="0" w:color="auto"/>
        <w:left w:val="none" w:sz="0" w:space="0" w:color="auto"/>
        <w:bottom w:val="none" w:sz="0" w:space="0" w:color="auto"/>
        <w:right w:val="none" w:sz="0" w:space="0" w:color="auto"/>
      </w:divBdr>
    </w:div>
    <w:div w:id="1678068957">
      <w:bodyDiv w:val="1"/>
      <w:marLeft w:val="0"/>
      <w:marRight w:val="0"/>
      <w:marTop w:val="0"/>
      <w:marBottom w:val="0"/>
      <w:divBdr>
        <w:top w:val="none" w:sz="0" w:space="0" w:color="auto"/>
        <w:left w:val="none" w:sz="0" w:space="0" w:color="auto"/>
        <w:bottom w:val="none" w:sz="0" w:space="0" w:color="auto"/>
        <w:right w:val="none" w:sz="0" w:space="0" w:color="auto"/>
      </w:divBdr>
    </w:div>
    <w:div w:id="1678534152">
      <w:bodyDiv w:val="1"/>
      <w:marLeft w:val="0"/>
      <w:marRight w:val="0"/>
      <w:marTop w:val="0"/>
      <w:marBottom w:val="0"/>
      <w:divBdr>
        <w:top w:val="none" w:sz="0" w:space="0" w:color="auto"/>
        <w:left w:val="none" w:sz="0" w:space="0" w:color="auto"/>
        <w:bottom w:val="none" w:sz="0" w:space="0" w:color="auto"/>
        <w:right w:val="none" w:sz="0" w:space="0" w:color="auto"/>
      </w:divBdr>
    </w:div>
    <w:div w:id="1678733975">
      <w:bodyDiv w:val="1"/>
      <w:marLeft w:val="0"/>
      <w:marRight w:val="0"/>
      <w:marTop w:val="0"/>
      <w:marBottom w:val="0"/>
      <w:divBdr>
        <w:top w:val="none" w:sz="0" w:space="0" w:color="auto"/>
        <w:left w:val="none" w:sz="0" w:space="0" w:color="auto"/>
        <w:bottom w:val="none" w:sz="0" w:space="0" w:color="auto"/>
        <w:right w:val="none" w:sz="0" w:space="0" w:color="auto"/>
      </w:divBdr>
    </w:div>
    <w:div w:id="1681079090">
      <w:bodyDiv w:val="1"/>
      <w:marLeft w:val="0"/>
      <w:marRight w:val="0"/>
      <w:marTop w:val="0"/>
      <w:marBottom w:val="0"/>
      <w:divBdr>
        <w:top w:val="none" w:sz="0" w:space="0" w:color="auto"/>
        <w:left w:val="none" w:sz="0" w:space="0" w:color="auto"/>
        <w:bottom w:val="none" w:sz="0" w:space="0" w:color="auto"/>
        <w:right w:val="none" w:sz="0" w:space="0" w:color="auto"/>
      </w:divBdr>
    </w:div>
    <w:div w:id="1681811823">
      <w:bodyDiv w:val="1"/>
      <w:marLeft w:val="0"/>
      <w:marRight w:val="0"/>
      <w:marTop w:val="0"/>
      <w:marBottom w:val="0"/>
      <w:divBdr>
        <w:top w:val="none" w:sz="0" w:space="0" w:color="auto"/>
        <w:left w:val="none" w:sz="0" w:space="0" w:color="auto"/>
        <w:bottom w:val="none" w:sz="0" w:space="0" w:color="auto"/>
        <w:right w:val="none" w:sz="0" w:space="0" w:color="auto"/>
      </w:divBdr>
    </w:div>
    <w:div w:id="1682390925">
      <w:bodyDiv w:val="1"/>
      <w:marLeft w:val="0"/>
      <w:marRight w:val="0"/>
      <w:marTop w:val="0"/>
      <w:marBottom w:val="0"/>
      <w:divBdr>
        <w:top w:val="none" w:sz="0" w:space="0" w:color="auto"/>
        <w:left w:val="none" w:sz="0" w:space="0" w:color="auto"/>
        <w:bottom w:val="none" w:sz="0" w:space="0" w:color="auto"/>
        <w:right w:val="none" w:sz="0" w:space="0" w:color="auto"/>
      </w:divBdr>
    </w:div>
    <w:div w:id="1685589681">
      <w:bodyDiv w:val="1"/>
      <w:marLeft w:val="0"/>
      <w:marRight w:val="0"/>
      <w:marTop w:val="0"/>
      <w:marBottom w:val="0"/>
      <w:divBdr>
        <w:top w:val="none" w:sz="0" w:space="0" w:color="auto"/>
        <w:left w:val="none" w:sz="0" w:space="0" w:color="auto"/>
        <w:bottom w:val="none" w:sz="0" w:space="0" w:color="auto"/>
        <w:right w:val="none" w:sz="0" w:space="0" w:color="auto"/>
      </w:divBdr>
    </w:div>
    <w:div w:id="1686786839">
      <w:bodyDiv w:val="1"/>
      <w:marLeft w:val="0"/>
      <w:marRight w:val="0"/>
      <w:marTop w:val="0"/>
      <w:marBottom w:val="0"/>
      <w:divBdr>
        <w:top w:val="none" w:sz="0" w:space="0" w:color="auto"/>
        <w:left w:val="none" w:sz="0" w:space="0" w:color="auto"/>
        <w:bottom w:val="none" w:sz="0" w:space="0" w:color="auto"/>
        <w:right w:val="none" w:sz="0" w:space="0" w:color="auto"/>
      </w:divBdr>
    </w:div>
    <w:div w:id="1688171326">
      <w:bodyDiv w:val="1"/>
      <w:marLeft w:val="0"/>
      <w:marRight w:val="0"/>
      <w:marTop w:val="0"/>
      <w:marBottom w:val="0"/>
      <w:divBdr>
        <w:top w:val="none" w:sz="0" w:space="0" w:color="auto"/>
        <w:left w:val="none" w:sz="0" w:space="0" w:color="auto"/>
        <w:bottom w:val="none" w:sz="0" w:space="0" w:color="auto"/>
        <w:right w:val="none" w:sz="0" w:space="0" w:color="auto"/>
      </w:divBdr>
    </w:div>
    <w:div w:id="1688942094">
      <w:bodyDiv w:val="1"/>
      <w:marLeft w:val="0"/>
      <w:marRight w:val="0"/>
      <w:marTop w:val="0"/>
      <w:marBottom w:val="0"/>
      <w:divBdr>
        <w:top w:val="none" w:sz="0" w:space="0" w:color="auto"/>
        <w:left w:val="none" w:sz="0" w:space="0" w:color="auto"/>
        <w:bottom w:val="none" w:sz="0" w:space="0" w:color="auto"/>
        <w:right w:val="none" w:sz="0" w:space="0" w:color="auto"/>
      </w:divBdr>
    </w:div>
    <w:div w:id="1689137410">
      <w:bodyDiv w:val="1"/>
      <w:marLeft w:val="0"/>
      <w:marRight w:val="0"/>
      <w:marTop w:val="0"/>
      <w:marBottom w:val="0"/>
      <w:divBdr>
        <w:top w:val="none" w:sz="0" w:space="0" w:color="auto"/>
        <w:left w:val="none" w:sz="0" w:space="0" w:color="auto"/>
        <w:bottom w:val="none" w:sz="0" w:space="0" w:color="auto"/>
        <w:right w:val="none" w:sz="0" w:space="0" w:color="auto"/>
      </w:divBdr>
    </w:div>
    <w:div w:id="1690595822">
      <w:bodyDiv w:val="1"/>
      <w:marLeft w:val="0"/>
      <w:marRight w:val="0"/>
      <w:marTop w:val="0"/>
      <w:marBottom w:val="0"/>
      <w:divBdr>
        <w:top w:val="none" w:sz="0" w:space="0" w:color="auto"/>
        <w:left w:val="none" w:sz="0" w:space="0" w:color="auto"/>
        <w:bottom w:val="none" w:sz="0" w:space="0" w:color="auto"/>
        <w:right w:val="none" w:sz="0" w:space="0" w:color="auto"/>
      </w:divBdr>
    </w:div>
    <w:div w:id="1690595932">
      <w:bodyDiv w:val="1"/>
      <w:marLeft w:val="0"/>
      <w:marRight w:val="0"/>
      <w:marTop w:val="0"/>
      <w:marBottom w:val="0"/>
      <w:divBdr>
        <w:top w:val="none" w:sz="0" w:space="0" w:color="auto"/>
        <w:left w:val="none" w:sz="0" w:space="0" w:color="auto"/>
        <w:bottom w:val="none" w:sz="0" w:space="0" w:color="auto"/>
        <w:right w:val="none" w:sz="0" w:space="0" w:color="auto"/>
      </w:divBdr>
    </w:div>
    <w:div w:id="1690911331">
      <w:bodyDiv w:val="1"/>
      <w:marLeft w:val="0"/>
      <w:marRight w:val="0"/>
      <w:marTop w:val="0"/>
      <w:marBottom w:val="0"/>
      <w:divBdr>
        <w:top w:val="none" w:sz="0" w:space="0" w:color="auto"/>
        <w:left w:val="none" w:sz="0" w:space="0" w:color="auto"/>
        <w:bottom w:val="none" w:sz="0" w:space="0" w:color="auto"/>
        <w:right w:val="none" w:sz="0" w:space="0" w:color="auto"/>
      </w:divBdr>
    </w:div>
    <w:div w:id="1692950222">
      <w:bodyDiv w:val="1"/>
      <w:marLeft w:val="0"/>
      <w:marRight w:val="0"/>
      <w:marTop w:val="0"/>
      <w:marBottom w:val="0"/>
      <w:divBdr>
        <w:top w:val="none" w:sz="0" w:space="0" w:color="auto"/>
        <w:left w:val="none" w:sz="0" w:space="0" w:color="auto"/>
        <w:bottom w:val="none" w:sz="0" w:space="0" w:color="auto"/>
        <w:right w:val="none" w:sz="0" w:space="0" w:color="auto"/>
      </w:divBdr>
    </w:div>
    <w:div w:id="1693414320">
      <w:bodyDiv w:val="1"/>
      <w:marLeft w:val="0"/>
      <w:marRight w:val="0"/>
      <w:marTop w:val="0"/>
      <w:marBottom w:val="0"/>
      <w:divBdr>
        <w:top w:val="none" w:sz="0" w:space="0" w:color="auto"/>
        <w:left w:val="none" w:sz="0" w:space="0" w:color="auto"/>
        <w:bottom w:val="none" w:sz="0" w:space="0" w:color="auto"/>
        <w:right w:val="none" w:sz="0" w:space="0" w:color="auto"/>
      </w:divBdr>
    </w:div>
    <w:div w:id="1693795723">
      <w:bodyDiv w:val="1"/>
      <w:marLeft w:val="0"/>
      <w:marRight w:val="0"/>
      <w:marTop w:val="0"/>
      <w:marBottom w:val="0"/>
      <w:divBdr>
        <w:top w:val="none" w:sz="0" w:space="0" w:color="auto"/>
        <w:left w:val="none" w:sz="0" w:space="0" w:color="auto"/>
        <w:bottom w:val="none" w:sz="0" w:space="0" w:color="auto"/>
        <w:right w:val="none" w:sz="0" w:space="0" w:color="auto"/>
      </w:divBdr>
    </w:div>
    <w:div w:id="1694769555">
      <w:bodyDiv w:val="1"/>
      <w:marLeft w:val="0"/>
      <w:marRight w:val="0"/>
      <w:marTop w:val="0"/>
      <w:marBottom w:val="0"/>
      <w:divBdr>
        <w:top w:val="none" w:sz="0" w:space="0" w:color="auto"/>
        <w:left w:val="none" w:sz="0" w:space="0" w:color="auto"/>
        <w:bottom w:val="none" w:sz="0" w:space="0" w:color="auto"/>
        <w:right w:val="none" w:sz="0" w:space="0" w:color="auto"/>
      </w:divBdr>
    </w:div>
    <w:div w:id="1696299822">
      <w:bodyDiv w:val="1"/>
      <w:marLeft w:val="0"/>
      <w:marRight w:val="0"/>
      <w:marTop w:val="0"/>
      <w:marBottom w:val="0"/>
      <w:divBdr>
        <w:top w:val="none" w:sz="0" w:space="0" w:color="auto"/>
        <w:left w:val="none" w:sz="0" w:space="0" w:color="auto"/>
        <w:bottom w:val="none" w:sz="0" w:space="0" w:color="auto"/>
        <w:right w:val="none" w:sz="0" w:space="0" w:color="auto"/>
      </w:divBdr>
    </w:div>
    <w:div w:id="1698652885">
      <w:bodyDiv w:val="1"/>
      <w:marLeft w:val="0"/>
      <w:marRight w:val="0"/>
      <w:marTop w:val="0"/>
      <w:marBottom w:val="0"/>
      <w:divBdr>
        <w:top w:val="none" w:sz="0" w:space="0" w:color="auto"/>
        <w:left w:val="none" w:sz="0" w:space="0" w:color="auto"/>
        <w:bottom w:val="none" w:sz="0" w:space="0" w:color="auto"/>
        <w:right w:val="none" w:sz="0" w:space="0" w:color="auto"/>
      </w:divBdr>
    </w:div>
    <w:div w:id="1699043123">
      <w:bodyDiv w:val="1"/>
      <w:marLeft w:val="0"/>
      <w:marRight w:val="0"/>
      <w:marTop w:val="0"/>
      <w:marBottom w:val="0"/>
      <w:divBdr>
        <w:top w:val="none" w:sz="0" w:space="0" w:color="auto"/>
        <w:left w:val="none" w:sz="0" w:space="0" w:color="auto"/>
        <w:bottom w:val="none" w:sz="0" w:space="0" w:color="auto"/>
        <w:right w:val="none" w:sz="0" w:space="0" w:color="auto"/>
      </w:divBdr>
    </w:div>
    <w:div w:id="1700157700">
      <w:bodyDiv w:val="1"/>
      <w:marLeft w:val="0"/>
      <w:marRight w:val="0"/>
      <w:marTop w:val="0"/>
      <w:marBottom w:val="0"/>
      <w:divBdr>
        <w:top w:val="none" w:sz="0" w:space="0" w:color="auto"/>
        <w:left w:val="none" w:sz="0" w:space="0" w:color="auto"/>
        <w:bottom w:val="none" w:sz="0" w:space="0" w:color="auto"/>
        <w:right w:val="none" w:sz="0" w:space="0" w:color="auto"/>
      </w:divBdr>
    </w:div>
    <w:div w:id="1700356820">
      <w:bodyDiv w:val="1"/>
      <w:marLeft w:val="0"/>
      <w:marRight w:val="0"/>
      <w:marTop w:val="0"/>
      <w:marBottom w:val="0"/>
      <w:divBdr>
        <w:top w:val="none" w:sz="0" w:space="0" w:color="auto"/>
        <w:left w:val="none" w:sz="0" w:space="0" w:color="auto"/>
        <w:bottom w:val="none" w:sz="0" w:space="0" w:color="auto"/>
        <w:right w:val="none" w:sz="0" w:space="0" w:color="auto"/>
      </w:divBdr>
    </w:div>
    <w:div w:id="1705248506">
      <w:bodyDiv w:val="1"/>
      <w:marLeft w:val="0"/>
      <w:marRight w:val="0"/>
      <w:marTop w:val="0"/>
      <w:marBottom w:val="0"/>
      <w:divBdr>
        <w:top w:val="none" w:sz="0" w:space="0" w:color="auto"/>
        <w:left w:val="none" w:sz="0" w:space="0" w:color="auto"/>
        <w:bottom w:val="none" w:sz="0" w:space="0" w:color="auto"/>
        <w:right w:val="none" w:sz="0" w:space="0" w:color="auto"/>
      </w:divBdr>
    </w:div>
    <w:div w:id="1705984598">
      <w:bodyDiv w:val="1"/>
      <w:marLeft w:val="0"/>
      <w:marRight w:val="0"/>
      <w:marTop w:val="0"/>
      <w:marBottom w:val="0"/>
      <w:divBdr>
        <w:top w:val="none" w:sz="0" w:space="0" w:color="auto"/>
        <w:left w:val="none" w:sz="0" w:space="0" w:color="auto"/>
        <w:bottom w:val="none" w:sz="0" w:space="0" w:color="auto"/>
        <w:right w:val="none" w:sz="0" w:space="0" w:color="auto"/>
      </w:divBdr>
    </w:div>
    <w:div w:id="1708213817">
      <w:bodyDiv w:val="1"/>
      <w:marLeft w:val="0"/>
      <w:marRight w:val="0"/>
      <w:marTop w:val="0"/>
      <w:marBottom w:val="0"/>
      <w:divBdr>
        <w:top w:val="none" w:sz="0" w:space="0" w:color="auto"/>
        <w:left w:val="none" w:sz="0" w:space="0" w:color="auto"/>
        <w:bottom w:val="none" w:sz="0" w:space="0" w:color="auto"/>
        <w:right w:val="none" w:sz="0" w:space="0" w:color="auto"/>
      </w:divBdr>
    </w:div>
    <w:div w:id="1709642166">
      <w:bodyDiv w:val="1"/>
      <w:marLeft w:val="0"/>
      <w:marRight w:val="0"/>
      <w:marTop w:val="0"/>
      <w:marBottom w:val="0"/>
      <w:divBdr>
        <w:top w:val="none" w:sz="0" w:space="0" w:color="auto"/>
        <w:left w:val="none" w:sz="0" w:space="0" w:color="auto"/>
        <w:bottom w:val="none" w:sz="0" w:space="0" w:color="auto"/>
        <w:right w:val="none" w:sz="0" w:space="0" w:color="auto"/>
      </w:divBdr>
    </w:div>
    <w:div w:id="1709834979">
      <w:bodyDiv w:val="1"/>
      <w:marLeft w:val="0"/>
      <w:marRight w:val="0"/>
      <w:marTop w:val="0"/>
      <w:marBottom w:val="0"/>
      <w:divBdr>
        <w:top w:val="none" w:sz="0" w:space="0" w:color="auto"/>
        <w:left w:val="none" w:sz="0" w:space="0" w:color="auto"/>
        <w:bottom w:val="none" w:sz="0" w:space="0" w:color="auto"/>
        <w:right w:val="none" w:sz="0" w:space="0" w:color="auto"/>
      </w:divBdr>
    </w:div>
    <w:div w:id="1709986154">
      <w:bodyDiv w:val="1"/>
      <w:marLeft w:val="0"/>
      <w:marRight w:val="0"/>
      <w:marTop w:val="0"/>
      <w:marBottom w:val="0"/>
      <w:divBdr>
        <w:top w:val="none" w:sz="0" w:space="0" w:color="auto"/>
        <w:left w:val="none" w:sz="0" w:space="0" w:color="auto"/>
        <w:bottom w:val="none" w:sz="0" w:space="0" w:color="auto"/>
        <w:right w:val="none" w:sz="0" w:space="0" w:color="auto"/>
      </w:divBdr>
    </w:div>
    <w:div w:id="1710303579">
      <w:bodyDiv w:val="1"/>
      <w:marLeft w:val="0"/>
      <w:marRight w:val="0"/>
      <w:marTop w:val="0"/>
      <w:marBottom w:val="0"/>
      <w:divBdr>
        <w:top w:val="none" w:sz="0" w:space="0" w:color="auto"/>
        <w:left w:val="none" w:sz="0" w:space="0" w:color="auto"/>
        <w:bottom w:val="none" w:sz="0" w:space="0" w:color="auto"/>
        <w:right w:val="none" w:sz="0" w:space="0" w:color="auto"/>
      </w:divBdr>
    </w:div>
    <w:div w:id="1710304077">
      <w:bodyDiv w:val="1"/>
      <w:marLeft w:val="0"/>
      <w:marRight w:val="0"/>
      <w:marTop w:val="0"/>
      <w:marBottom w:val="0"/>
      <w:divBdr>
        <w:top w:val="none" w:sz="0" w:space="0" w:color="auto"/>
        <w:left w:val="none" w:sz="0" w:space="0" w:color="auto"/>
        <w:bottom w:val="none" w:sz="0" w:space="0" w:color="auto"/>
        <w:right w:val="none" w:sz="0" w:space="0" w:color="auto"/>
      </w:divBdr>
    </w:div>
    <w:div w:id="1710492455">
      <w:bodyDiv w:val="1"/>
      <w:marLeft w:val="0"/>
      <w:marRight w:val="0"/>
      <w:marTop w:val="0"/>
      <w:marBottom w:val="0"/>
      <w:divBdr>
        <w:top w:val="none" w:sz="0" w:space="0" w:color="auto"/>
        <w:left w:val="none" w:sz="0" w:space="0" w:color="auto"/>
        <w:bottom w:val="none" w:sz="0" w:space="0" w:color="auto"/>
        <w:right w:val="none" w:sz="0" w:space="0" w:color="auto"/>
      </w:divBdr>
    </w:div>
    <w:div w:id="1711614903">
      <w:bodyDiv w:val="1"/>
      <w:marLeft w:val="0"/>
      <w:marRight w:val="0"/>
      <w:marTop w:val="0"/>
      <w:marBottom w:val="0"/>
      <w:divBdr>
        <w:top w:val="none" w:sz="0" w:space="0" w:color="auto"/>
        <w:left w:val="none" w:sz="0" w:space="0" w:color="auto"/>
        <w:bottom w:val="none" w:sz="0" w:space="0" w:color="auto"/>
        <w:right w:val="none" w:sz="0" w:space="0" w:color="auto"/>
      </w:divBdr>
    </w:div>
    <w:div w:id="1711764637">
      <w:bodyDiv w:val="1"/>
      <w:marLeft w:val="0"/>
      <w:marRight w:val="0"/>
      <w:marTop w:val="0"/>
      <w:marBottom w:val="0"/>
      <w:divBdr>
        <w:top w:val="none" w:sz="0" w:space="0" w:color="auto"/>
        <w:left w:val="none" w:sz="0" w:space="0" w:color="auto"/>
        <w:bottom w:val="none" w:sz="0" w:space="0" w:color="auto"/>
        <w:right w:val="none" w:sz="0" w:space="0" w:color="auto"/>
      </w:divBdr>
    </w:div>
    <w:div w:id="1713924322">
      <w:bodyDiv w:val="1"/>
      <w:marLeft w:val="0"/>
      <w:marRight w:val="0"/>
      <w:marTop w:val="0"/>
      <w:marBottom w:val="0"/>
      <w:divBdr>
        <w:top w:val="none" w:sz="0" w:space="0" w:color="auto"/>
        <w:left w:val="none" w:sz="0" w:space="0" w:color="auto"/>
        <w:bottom w:val="none" w:sz="0" w:space="0" w:color="auto"/>
        <w:right w:val="none" w:sz="0" w:space="0" w:color="auto"/>
      </w:divBdr>
    </w:div>
    <w:div w:id="1716348544">
      <w:bodyDiv w:val="1"/>
      <w:marLeft w:val="0"/>
      <w:marRight w:val="0"/>
      <w:marTop w:val="0"/>
      <w:marBottom w:val="0"/>
      <w:divBdr>
        <w:top w:val="none" w:sz="0" w:space="0" w:color="auto"/>
        <w:left w:val="none" w:sz="0" w:space="0" w:color="auto"/>
        <w:bottom w:val="none" w:sz="0" w:space="0" w:color="auto"/>
        <w:right w:val="none" w:sz="0" w:space="0" w:color="auto"/>
      </w:divBdr>
    </w:div>
    <w:div w:id="1717853566">
      <w:bodyDiv w:val="1"/>
      <w:marLeft w:val="0"/>
      <w:marRight w:val="0"/>
      <w:marTop w:val="0"/>
      <w:marBottom w:val="0"/>
      <w:divBdr>
        <w:top w:val="none" w:sz="0" w:space="0" w:color="auto"/>
        <w:left w:val="none" w:sz="0" w:space="0" w:color="auto"/>
        <w:bottom w:val="none" w:sz="0" w:space="0" w:color="auto"/>
        <w:right w:val="none" w:sz="0" w:space="0" w:color="auto"/>
      </w:divBdr>
    </w:div>
    <w:div w:id="1718972263">
      <w:bodyDiv w:val="1"/>
      <w:marLeft w:val="0"/>
      <w:marRight w:val="0"/>
      <w:marTop w:val="0"/>
      <w:marBottom w:val="0"/>
      <w:divBdr>
        <w:top w:val="none" w:sz="0" w:space="0" w:color="auto"/>
        <w:left w:val="none" w:sz="0" w:space="0" w:color="auto"/>
        <w:bottom w:val="none" w:sz="0" w:space="0" w:color="auto"/>
        <w:right w:val="none" w:sz="0" w:space="0" w:color="auto"/>
      </w:divBdr>
    </w:div>
    <w:div w:id="1719165191">
      <w:bodyDiv w:val="1"/>
      <w:marLeft w:val="0"/>
      <w:marRight w:val="0"/>
      <w:marTop w:val="0"/>
      <w:marBottom w:val="0"/>
      <w:divBdr>
        <w:top w:val="none" w:sz="0" w:space="0" w:color="auto"/>
        <w:left w:val="none" w:sz="0" w:space="0" w:color="auto"/>
        <w:bottom w:val="none" w:sz="0" w:space="0" w:color="auto"/>
        <w:right w:val="none" w:sz="0" w:space="0" w:color="auto"/>
      </w:divBdr>
    </w:div>
    <w:div w:id="1722050803">
      <w:bodyDiv w:val="1"/>
      <w:marLeft w:val="0"/>
      <w:marRight w:val="0"/>
      <w:marTop w:val="0"/>
      <w:marBottom w:val="0"/>
      <w:divBdr>
        <w:top w:val="none" w:sz="0" w:space="0" w:color="auto"/>
        <w:left w:val="none" w:sz="0" w:space="0" w:color="auto"/>
        <w:bottom w:val="none" w:sz="0" w:space="0" w:color="auto"/>
        <w:right w:val="none" w:sz="0" w:space="0" w:color="auto"/>
      </w:divBdr>
    </w:div>
    <w:div w:id="1724793622">
      <w:bodyDiv w:val="1"/>
      <w:marLeft w:val="0"/>
      <w:marRight w:val="0"/>
      <w:marTop w:val="0"/>
      <w:marBottom w:val="0"/>
      <w:divBdr>
        <w:top w:val="none" w:sz="0" w:space="0" w:color="auto"/>
        <w:left w:val="none" w:sz="0" w:space="0" w:color="auto"/>
        <w:bottom w:val="none" w:sz="0" w:space="0" w:color="auto"/>
        <w:right w:val="none" w:sz="0" w:space="0" w:color="auto"/>
      </w:divBdr>
    </w:div>
    <w:div w:id="1725641769">
      <w:bodyDiv w:val="1"/>
      <w:marLeft w:val="0"/>
      <w:marRight w:val="0"/>
      <w:marTop w:val="0"/>
      <w:marBottom w:val="0"/>
      <w:divBdr>
        <w:top w:val="none" w:sz="0" w:space="0" w:color="auto"/>
        <w:left w:val="none" w:sz="0" w:space="0" w:color="auto"/>
        <w:bottom w:val="none" w:sz="0" w:space="0" w:color="auto"/>
        <w:right w:val="none" w:sz="0" w:space="0" w:color="auto"/>
      </w:divBdr>
    </w:div>
    <w:div w:id="1728186927">
      <w:bodyDiv w:val="1"/>
      <w:marLeft w:val="0"/>
      <w:marRight w:val="0"/>
      <w:marTop w:val="0"/>
      <w:marBottom w:val="0"/>
      <w:divBdr>
        <w:top w:val="none" w:sz="0" w:space="0" w:color="auto"/>
        <w:left w:val="none" w:sz="0" w:space="0" w:color="auto"/>
        <w:bottom w:val="none" w:sz="0" w:space="0" w:color="auto"/>
        <w:right w:val="none" w:sz="0" w:space="0" w:color="auto"/>
      </w:divBdr>
    </w:div>
    <w:div w:id="1728412930">
      <w:bodyDiv w:val="1"/>
      <w:marLeft w:val="0"/>
      <w:marRight w:val="0"/>
      <w:marTop w:val="0"/>
      <w:marBottom w:val="0"/>
      <w:divBdr>
        <w:top w:val="none" w:sz="0" w:space="0" w:color="auto"/>
        <w:left w:val="none" w:sz="0" w:space="0" w:color="auto"/>
        <w:bottom w:val="none" w:sz="0" w:space="0" w:color="auto"/>
        <w:right w:val="none" w:sz="0" w:space="0" w:color="auto"/>
      </w:divBdr>
    </w:div>
    <w:div w:id="1728915944">
      <w:bodyDiv w:val="1"/>
      <w:marLeft w:val="0"/>
      <w:marRight w:val="0"/>
      <w:marTop w:val="0"/>
      <w:marBottom w:val="0"/>
      <w:divBdr>
        <w:top w:val="none" w:sz="0" w:space="0" w:color="auto"/>
        <w:left w:val="none" w:sz="0" w:space="0" w:color="auto"/>
        <w:bottom w:val="none" w:sz="0" w:space="0" w:color="auto"/>
        <w:right w:val="none" w:sz="0" w:space="0" w:color="auto"/>
      </w:divBdr>
    </w:div>
    <w:div w:id="1730765883">
      <w:bodyDiv w:val="1"/>
      <w:marLeft w:val="0"/>
      <w:marRight w:val="0"/>
      <w:marTop w:val="0"/>
      <w:marBottom w:val="0"/>
      <w:divBdr>
        <w:top w:val="none" w:sz="0" w:space="0" w:color="auto"/>
        <w:left w:val="none" w:sz="0" w:space="0" w:color="auto"/>
        <w:bottom w:val="none" w:sz="0" w:space="0" w:color="auto"/>
        <w:right w:val="none" w:sz="0" w:space="0" w:color="auto"/>
      </w:divBdr>
    </w:div>
    <w:div w:id="1731003850">
      <w:bodyDiv w:val="1"/>
      <w:marLeft w:val="0"/>
      <w:marRight w:val="0"/>
      <w:marTop w:val="0"/>
      <w:marBottom w:val="0"/>
      <w:divBdr>
        <w:top w:val="none" w:sz="0" w:space="0" w:color="auto"/>
        <w:left w:val="none" w:sz="0" w:space="0" w:color="auto"/>
        <w:bottom w:val="none" w:sz="0" w:space="0" w:color="auto"/>
        <w:right w:val="none" w:sz="0" w:space="0" w:color="auto"/>
      </w:divBdr>
    </w:div>
    <w:div w:id="1732076997">
      <w:bodyDiv w:val="1"/>
      <w:marLeft w:val="0"/>
      <w:marRight w:val="0"/>
      <w:marTop w:val="0"/>
      <w:marBottom w:val="0"/>
      <w:divBdr>
        <w:top w:val="none" w:sz="0" w:space="0" w:color="auto"/>
        <w:left w:val="none" w:sz="0" w:space="0" w:color="auto"/>
        <w:bottom w:val="none" w:sz="0" w:space="0" w:color="auto"/>
        <w:right w:val="none" w:sz="0" w:space="0" w:color="auto"/>
      </w:divBdr>
    </w:div>
    <w:div w:id="1734308077">
      <w:bodyDiv w:val="1"/>
      <w:marLeft w:val="0"/>
      <w:marRight w:val="0"/>
      <w:marTop w:val="0"/>
      <w:marBottom w:val="0"/>
      <w:divBdr>
        <w:top w:val="none" w:sz="0" w:space="0" w:color="auto"/>
        <w:left w:val="none" w:sz="0" w:space="0" w:color="auto"/>
        <w:bottom w:val="none" w:sz="0" w:space="0" w:color="auto"/>
        <w:right w:val="none" w:sz="0" w:space="0" w:color="auto"/>
      </w:divBdr>
    </w:div>
    <w:div w:id="1735741550">
      <w:bodyDiv w:val="1"/>
      <w:marLeft w:val="0"/>
      <w:marRight w:val="0"/>
      <w:marTop w:val="0"/>
      <w:marBottom w:val="0"/>
      <w:divBdr>
        <w:top w:val="none" w:sz="0" w:space="0" w:color="auto"/>
        <w:left w:val="none" w:sz="0" w:space="0" w:color="auto"/>
        <w:bottom w:val="none" w:sz="0" w:space="0" w:color="auto"/>
        <w:right w:val="none" w:sz="0" w:space="0" w:color="auto"/>
      </w:divBdr>
    </w:div>
    <w:div w:id="1735935258">
      <w:bodyDiv w:val="1"/>
      <w:marLeft w:val="0"/>
      <w:marRight w:val="0"/>
      <w:marTop w:val="0"/>
      <w:marBottom w:val="0"/>
      <w:divBdr>
        <w:top w:val="none" w:sz="0" w:space="0" w:color="auto"/>
        <w:left w:val="none" w:sz="0" w:space="0" w:color="auto"/>
        <w:bottom w:val="none" w:sz="0" w:space="0" w:color="auto"/>
        <w:right w:val="none" w:sz="0" w:space="0" w:color="auto"/>
      </w:divBdr>
    </w:div>
    <w:div w:id="1737626650">
      <w:bodyDiv w:val="1"/>
      <w:marLeft w:val="0"/>
      <w:marRight w:val="0"/>
      <w:marTop w:val="0"/>
      <w:marBottom w:val="0"/>
      <w:divBdr>
        <w:top w:val="none" w:sz="0" w:space="0" w:color="auto"/>
        <w:left w:val="none" w:sz="0" w:space="0" w:color="auto"/>
        <w:bottom w:val="none" w:sz="0" w:space="0" w:color="auto"/>
        <w:right w:val="none" w:sz="0" w:space="0" w:color="auto"/>
      </w:divBdr>
    </w:div>
    <w:div w:id="1740445816">
      <w:bodyDiv w:val="1"/>
      <w:marLeft w:val="0"/>
      <w:marRight w:val="0"/>
      <w:marTop w:val="0"/>
      <w:marBottom w:val="0"/>
      <w:divBdr>
        <w:top w:val="none" w:sz="0" w:space="0" w:color="auto"/>
        <w:left w:val="none" w:sz="0" w:space="0" w:color="auto"/>
        <w:bottom w:val="none" w:sz="0" w:space="0" w:color="auto"/>
        <w:right w:val="none" w:sz="0" w:space="0" w:color="auto"/>
      </w:divBdr>
    </w:div>
    <w:div w:id="1741177110">
      <w:bodyDiv w:val="1"/>
      <w:marLeft w:val="0"/>
      <w:marRight w:val="0"/>
      <w:marTop w:val="0"/>
      <w:marBottom w:val="0"/>
      <w:divBdr>
        <w:top w:val="none" w:sz="0" w:space="0" w:color="auto"/>
        <w:left w:val="none" w:sz="0" w:space="0" w:color="auto"/>
        <w:bottom w:val="none" w:sz="0" w:space="0" w:color="auto"/>
        <w:right w:val="none" w:sz="0" w:space="0" w:color="auto"/>
      </w:divBdr>
    </w:div>
    <w:div w:id="1741825333">
      <w:bodyDiv w:val="1"/>
      <w:marLeft w:val="0"/>
      <w:marRight w:val="0"/>
      <w:marTop w:val="0"/>
      <w:marBottom w:val="0"/>
      <w:divBdr>
        <w:top w:val="none" w:sz="0" w:space="0" w:color="auto"/>
        <w:left w:val="none" w:sz="0" w:space="0" w:color="auto"/>
        <w:bottom w:val="none" w:sz="0" w:space="0" w:color="auto"/>
        <w:right w:val="none" w:sz="0" w:space="0" w:color="auto"/>
      </w:divBdr>
    </w:div>
    <w:div w:id="1743092745">
      <w:bodyDiv w:val="1"/>
      <w:marLeft w:val="0"/>
      <w:marRight w:val="0"/>
      <w:marTop w:val="0"/>
      <w:marBottom w:val="0"/>
      <w:divBdr>
        <w:top w:val="none" w:sz="0" w:space="0" w:color="auto"/>
        <w:left w:val="none" w:sz="0" w:space="0" w:color="auto"/>
        <w:bottom w:val="none" w:sz="0" w:space="0" w:color="auto"/>
        <w:right w:val="none" w:sz="0" w:space="0" w:color="auto"/>
      </w:divBdr>
    </w:div>
    <w:div w:id="1746410280">
      <w:bodyDiv w:val="1"/>
      <w:marLeft w:val="0"/>
      <w:marRight w:val="0"/>
      <w:marTop w:val="0"/>
      <w:marBottom w:val="0"/>
      <w:divBdr>
        <w:top w:val="none" w:sz="0" w:space="0" w:color="auto"/>
        <w:left w:val="none" w:sz="0" w:space="0" w:color="auto"/>
        <w:bottom w:val="none" w:sz="0" w:space="0" w:color="auto"/>
        <w:right w:val="none" w:sz="0" w:space="0" w:color="auto"/>
      </w:divBdr>
    </w:div>
    <w:div w:id="1746687953">
      <w:bodyDiv w:val="1"/>
      <w:marLeft w:val="0"/>
      <w:marRight w:val="0"/>
      <w:marTop w:val="0"/>
      <w:marBottom w:val="0"/>
      <w:divBdr>
        <w:top w:val="none" w:sz="0" w:space="0" w:color="auto"/>
        <w:left w:val="none" w:sz="0" w:space="0" w:color="auto"/>
        <w:bottom w:val="none" w:sz="0" w:space="0" w:color="auto"/>
        <w:right w:val="none" w:sz="0" w:space="0" w:color="auto"/>
      </w:divBdr>
    </w:div>
    <w:div w:id="1747067049">
      <w:bodyDiv w:val="1"/>
      <w:marLeft w:val="0"/>
      <w:marRight w:val="0"/>
      <w:marTop w:val="0"/>
      <w:marBottom w:val="0"/>
      <w:divBdr>
        <w:top w:val="none" w:sz="0" w:space="0" w:color="auto"/>
        <w:left w:val="none" w:sz="0" w:space="0" w:color="auto"/>
        <w:bottom w:val="none" w:sz="0" w:space="0" w:color="auto"/>
        <w:right w:val="none" w:sz="0" w:space="0" w:color="auto"/>
      </w:divBdr>
    </w:div>
    <w:div w:id="1747654639">
      <w:bodyDiv w:val="1"/>
      <w:marLeft w:val="0"/>
      <w:marRight w:val="0"/>
      <w:marTop w:val="0"/>
      <w:marBottom w:val="0"/>
      <w:divBdr>
        <w:top w:val="none" w:sz="0" w:space="0" w:color="auto"/>
        <w:left w:val="none" w:sz="0" w:space="0" w:color="auto"/>
        <w:bottom w:val="none" w:sz="0" w:space="0" w:color="auto"/>
        <w:right w:val="none" w:sz="0" w:space="0" w:color="auto"/>
      </w:divBdr>
    </w:div>
    <w:div w:id="1749839273">
      <w:bodyDiv w:val="1"/>
      <w:marLeft w:val="0"/>
      <w:marRight w:val="0"/>
      <w:marTop w:val="0"/>
      <w:marBottom w:val="0"/>
      <w:divBdr>
        <w:top w:val="none" w:sz="0" w:space="0" w:color="auto"/>
        <w:left w:val="none" w:sz="0" w:space="0" w:color="auto"/>
        <w:bottom w:val="none" w:sz="0" w:space="0" w:color="auto"/>
        <w:right w:val="none" w:sz="0" w:space="0" w:color="auto"/>
      </w:divBdr>
    </w:div>
    <w:div w:id="1753889152">
      <w:bodyDiv w:val="1"/>
      <w:marLeft w:val="0"/>
      <w:marRight w:val="0"/>
      <w:marTop w:val="0"/>
      <w:marBottom w:val="0"/>
      <w:divBdr>
        <w:top w:val="none" w:sz="0" w:space="0" w:color="auto"/>
        <w:left w:val="none" w:sz="0" w:space="0" w:color="auto"/>
        <w:bottom w:val="none" w:sz="0" w:space="0" w:color="auto"/>
        <w:right w:val="none" w:sz="0" w:space="0" w:color="auto"/>
      </w:divBdr>
    </w:div>
    <w:div w:id="1759018415">
      <w:bodyDiv w:val="1"/>
      <w:marLeft w:val="0"/>
      <w:marRight w:val="0"/>
      <w:marTop w:val="0"/>
      <w:marBottom w:val="0"/>
      <w:divBdr>
        <w:top w:val="none" w:sz="0" w:space="0" w:color="auto"/>
        <w:left w:val="none" w:sz="0" w:space="0" w:color="auto"/>
        <w:bottom w:val="none" w:sz="0" w:space="0" w:color="auto"/>
        <w:right w:val="none" w:sz="0" w:space="0" w:color="auto"/>
      </w:divBdr>
    </w:div>
    <w:div w:id="1759401987">
      <w:bodyDiv w:val="1"/>
      <w:marLeft w:val="0"/>
      <w:marRight w:val="0"/>
      <w:marTop w:val="0"/>
      <w:marBottom w:val="0"/>
      <w:divBdr>
        <w:top w:val="none" w:sz="0" w:space="0" w:color="auto"/>
        <w:left w:val="none" w:sz="0" w:space="0" w:color="auto"/>
        <w:bottom w:val="none" w:sz="0" w:space="0" w:color="auto"/>
        <w:right w:val="none" w:sz="0" w:space="0" w:color="auto"/>
      </w:divBdr>
    </w:div>
    <w:div w:id="1760103631">
      <w:bodyDiv w:val="1"/>
      <w:marLeft w:val="0"/>
      <w:marRight w:val="0"/>
      <w:marTop w:val="0"/>
      <w:marBottom w:val="0"/>
      <w:divBdr>
        <w:top w:val="none" w:sz="0" w:space="0" w:color="auto"/>
        <w:left w:val="none" w:sz="0" w:space="0" w:color="auto"/>
        <w:bottom w:val="none" w:sz="0" w:space="0" w:color="auto"/>
        <w:right w:val="none" w:sz="0" w:space="0" w:color="auto"/>
      </w:divBdr>
    </w:div>
    <w:div w:id="1760364448">
      <w:bodyDiv w:val="1"/>
      <w:marLeft w:val="0"/>
      <w:marRight w:val="0"/>
      <w:marTop w:val="0"/>
      <w:marBottom w:val="0"/>
      <w:divBdr>
        <w:top w:val="none" w:sz="0" w:space="0" w:color="auto"/>
        <w:left w:val="none" w:sz="0" w:space="0" w:color="auto"/>
        <w:bottom w:val="none" w:sz="0" w:space="0" w:color="auto"/>
        <w:right w:val="none" w:sz="0" w:space="0" w:color="auto"/>
      </w:divBdr>
    </w:div>
    <w:div w:id="1760371226">
      <w:bodyDiv w:val="1"/>
      <w:marLeft w:val="0"/>
      <w:marRight w:val="0"/>
      <w:marTop w:val="0"/>
      <w:marBottom w:val="0"/>
      <w:divBdr>
        <w:top w:val="none" w:sz="0" w:space="0" w:color="auto"/>
        <w:left w:val="none" w:sz="0" w:space="0" w:color="auto"/>
        <w:bottom w:val="none" w:sz="0" w:space="0" w:color="auto"/>
        <w:right w:val="none" w:sz="0" w:space="0" w:color="auto"/>
      </w:divBdr>
    </w:div>
    <w:div w:id="1760910681">
      <w:bodyDiv w:val="1"/>
      <w:marLeft w:val="0"/>
      <w:marRight w:val="0"/>
      <w:marTop w:val="0"/>
      <w:marBottom w:val="0"/>
      <w:divBdr>
        <w:top w:val="none" w:sz="0" w:space="0" w:color="auto"/>
        <w:left w:val="none" w:sz="0" w:space="0" w:color="auto"/>
        <w:bottom w:val="none" w:sz="0" w:space="0" w:color="auto"/>
        <w:right w:val="none" w:sz="0" w:space="0" w:color="auto"/>
      </w:divBdr>
    </w:div>
    <w:div w:id="1761683815">
      <w:bodyDiv w:val="1"/>
      <w:marLeft w:val="0"/>
      <w:marRight w:val="0"/>
      <w:marTop w:val="0"/>
      <w:marBottom w:val="0"/>
      <w:divBdr>
        <w:top w:val="none" w:sz="0" w:space="0" w:color="auto"/>
        <w:left w:val="none" w:sz="0" w:space="0" w:color="auto"/>
        <w:bottom w:val="none" w:sz="0" w:space="0" w:color="auto"/>
        <w:right w:val="none" w:sz="0" w:space="0" w:color="auto"/>
      </w:divBdr>
    </w:div>
    <w:div w:id="1764689228">
      <w:bodyDiv w:val="1"/>
      <w:marLeft w:val="0"/>
      <w:marRight w:val="0"/>
      <w:marTop w:val="0"/>
      <w:marBottom w:val="0"/>
      <w:divBdr>
        <w:top w:val="none" w:sz="0" w:space="0" w:color="auto"/>
        <w:left w:val="none" w:sz="0" w:space="0" w:color="auto"/>
        <w:bottom w:val="none" w:sz="0" w:space="0" w:color="auto"/>
        <w:right w:val="none" w:sz="0" w:space="0" w:color="auto"/>
      </w:divBdr>
    </w:div>
    <w:div w:id="1767340993">
      <w:bodyDiv w:val="1"/>
      <w:marLeft w:val="0"/>
      <w:marRight w:val="0"/>
      <w:marTop w:val="0"/>
      <w:marBottom w:val="0"/>
      <w:divBdr>
        <w:top w:val="none" w:sz="0" w:space="0" w:color="auto"/>
        <w:left w:val="none" w:sz="0" w:space="0" w:color="auto"/>
        <w:bottom w:val="none" w:sz="0" w:space="0" w:color="auto"/>
        <w:right w:val="none" w:sz="0" w:space="0" w:color="auto"/>
      </w:divBdr>
      <w:divsChild>
        <w:div w:id="317462122">
          <w:marLeft w:val="0"/>
          <w:marRight w:val="0"/>
          <w:marTop w:val="0"/>
          <w:marBottom w:val="0"/>
          <w:divBdr>
            <w:top w:val="none" w:sz="0" w:space="0" w:color="auto"/>
            <w:left w:val="none" w:sz="0" w:space="0" w:color="auto"/>
            <w:bottom w:val="none" w:sz="0" w:space="0" w:color="auto"/>
            <w:right w:val="none" w:sz="0" w:space="0" w:color="auto"/>
          </w:divBdr>
        </w:div>
        <w:div w:id="2121795916">
          <w:marLeft w:val="0"/>
          <w:marRight w:val="0"/>
          <w:marTop w:val="0"/>
          <w:marBottom w:val="0"/>
          <w:divBdr>
            <w:top w:val="none" w:sz="0" w:space="0" w:color="auto"/>
            <w:left w:val="none" w:sz="0" w:space="0" w:color="auto"/>
            <w:bottom w:val="none" w:sz="0" w:space="0" w:color="auto"/>
            <w:right w:val="none" w:sz="0" w:space="0" w:color="auto"/>
          </w:divBdr>
        </w:div>
      </w:divsChild>
    </w:div>
    <w:div w:id="1767459714">
      <w:bodyDiv w:val="1"/>
      <w:marLeft w:val="0"/>
      <w:marRight w:val="0"/>
      <w:marTop w:val="0"/>
      <w:marBottom w:val="0"/>
      <w:divBdr>
        <w:top w:val="none" w:sz="0" w:space="0" w:color="auto"/>
        <w:left w:val="none" w:sz="0" w:space="0" w:color="auto"/>
        <w:bottom w:val="none" w:sz="0" w:space="0" w:color="auto"/>
        <w:right w:val="none" w:sz="0" w:space="0" w:color="auto"/>
      </w:divBdr>
    </w:div>
    <w:div w:id="1769157657">
      <w:bodyDiv w:val="1"/>
      <w:marLeft w:val="0"/>
      <w:marRight w:val="0"/>
      <w:marTop w:val="0"/>
      <w:marBottom w:val="0"/>
      <w:divBdr>
        <w:top w:val="none" w:sz="0" w:space="0" w:color="auto"/>
        <w:left w:val="none" w:sz="0" w:space="0" w:color="auto"/>
        <w:bottom w:val="none" w:sz="0" w:space="0" w:color="auto"/>
        <w:right w:val="none" w:sz="0" w:space="0" w:color="auto"/>
      </w:divBdr>
    </w:div>
    <w:div w:id="1769351371">
      <w:bodyDiv w:val="1"/>
      <w:marLeft w:val="0"/>
      <w:marRight w:val="0"/>
      <w:marTop w:val="0"/>
      <w:marBottom w:val="0"/>
      <w:divBdr>
        <w:top w:val="none" w:sz="0" w:space="0" w:color="auto"/>
        <w:left w:val="none" w:sz="0" w:space="0" w:color="auto"/>
        <w:bottom w:val="none" w:sz="0" w:space="0" w:color="auto"/>
        <w:right w:val="none" w:sz="0" w:space="0" w:color="auto"/>
      </w:divBdr>
    </w:div>
    <w:div w:id="1769616754">
      <w:bodyDiv w:val="1"/>
      <w:marLeft w:val="0"/>
      <w:marRight w:val="0"/>
      <w:marTop w:val="0"/>
      <w:marBottom w:val="0"/>
      <w:divBdr>
        <w:top w:val="none" w:sz="0" w:space="0" w:color="auto"/>
        <w:left w:val="none" w:sz="0" w:space="0" w:color="auto"/>
        <w:bottom w:val="none" w:sz="0" w:space="0" w:color="auto"/>
        <w:right w:val="none" w:sz="0" w:space="0" w:color="auto"/>
      </w:divBdr>
    </w:div>
    <w:div w:id="1770391931">
      <w:bodyDiv w:val="1"/>
      <w:marLeft w:val="0"/>
      <w:marRight w:val="0"/>
      <w:marTop w:val="0"/>
      <w:marBottom w:val="0"/>
      <w:divBdr>
        <w:top w:val="none" w:sz="0" w:space="0" w:color="auto"/>
        <w:left w:val="none" w:sz="0" w:space="0" w:color="auto"/>
        <w:bottom w:val="none" w:sz="0" w:space="0" w:color="auto"/>
        <w:right w:val="none" w:sz="0" w:space="0" w:color="auto"/>
      </w:divBdr>
    </w:div>
    <w:div w:id="1770586294">
      <w:bodyDiv w:val="1"/>
      <w:marLeft w:val="0"/>
      <w:marRight w:val="0"/>
      <w:marTop w:val="0"/>
      <w:marBottom w:val="0"/>
      <w:divBdr>
        <w:top w:val="none" w:sz="0" w:space="0" w:color="auto"/>
        <w:left w:val="none" w:sz="0" w:space="0" w:color="auto"/>
        <w:bottom w:val="none" w:sz="0" w:space="0" w:color="auto"/>
        <w:right w:val="none" w:sz="0" w:space="0" w:color="auto"/>
      </w:divBdr>
    </w:div>
    <w:div w:id="1771318444">
      <w:bodyDiv w:val="1"/>
      <w:marLeft w:val="0"/>
      <w:marRight w:val="0"/>
      <w:marTop w:val="0"/>
      <w:marBottom w:val="0"/>
      <w:divBdr>
        <w:top w:val="none" w:sz="0" w:space="0" w:color="auto"/>
        <w:left w:val="none" w:sz="0" w:space="0" w:color="auto"/>
        <w:bottom w:val="none" w:sz="0" w:space="0" w:color="auto"/>
        <w:right w:val="none" w:sz="0" w:space="0" w:color="auto"/>
      </w:divBdr>
    </w:div>
    <w:div w:id="1773552960">
      <w:bodyDiv w:val="1"/>
      <w:marLeft w:val="0"/>
      <w:marRight w:val="0"/>
      <w:marTop w:val="0"/>
      <w:marBottom w:val="0"/>
      <w:divBdr>
        <w:top w:val="none" w:sz="0" w:space="0" w:color="auto"/>
        <w:left w:val="none" w:sz="0" w:space="0" w:color="auto"/>
        <w:bottom w:val="none" w:sz="0" w:space="0" w:color="auto"/>
        <w:right w:val="none" w:sz="0" w:space="0" w:color="auto"/>
      </w:divBdr>
    </w:div>
    <w:div w:id="1775781584">
      <w:bodyDiv w:val="1"/>
      <w:marLeft w:val="0"/>
      <w:marRight w:val="0"/>
      <w:marTop w:val="0"/>
      <w:marBottom w:val="0"/>
      <w:divBdr>
        <w:top w:val="none" w:sz="0" w:space="0" w:color="auto"/>
        <w:left w:val="none" w:sz="0" w:space="0" w:color="auto"/>
        <w:bottom w:val="none" w:sz="0" w:space="0" w:color="auto"/>
        <w:right w:val="none" w:sz="0" w:space="0" w:color="auto"/>
      </w:divBdr>
    </w:div>
    <w:div w:id="1775829946">
      <w:bodyDiv w:val="1"/>
      <w:marLeft w:val="0"/>
      <w:marRight w:val="0"/>
      <w:marTop w:val="0"/>
      <w:marBottom w:val="0"/>
      <w:divBdr>
        <w:top w:val="none" w:sz="0" w:space="0" w:color="auto"/>
        <w:left w:val="none" w:sz="0" w:space="0" w:color="auto"/>
        <w:bottom w:val="none" w:sz="0" w:space="0" w:color="auto"/>
        <w:right w:val="none" w:sz="0" w:space="0" w:color="auto"/>
      </w:divBdr>
    </w:div>
    <w:div w:id="1777823994">
      <w:bodyDiv w:val="1"/>
      <w:marLeft w:val="0"/>
      <w:marRight w:val="0"/>
      <w:marTop w:val="0"/>
      <w:marBottom w:val="0"/>
      <w:divBdr>
        <w:top w:val="none" w:sz="0" w:space="0" w:color="auto"/>
        <w:left w:val="none" w:sz="0" w:space="0" w:color="auto"/>
        <w:bottom w:val="none" w:sz="0" w:space="0" w:color="auto"/>
        <w:right w:val="none" w:sz="0" w:space="0" w:color="auto"/>
      </w:divBdr>
    </w:div>
    <w:div w:id="1778139680">
      <w:bodyDiv w:val="1"/>
      <w:marLeft w:val="0"/>
      <w:marRight w:val="0"/>
      <w:marTop w:val="0"/>
      <w:marBottom w:val="0"/>
      <w:divBdr>
        <w:top w:val="none" w:sz="0" w:space="0" w:color="auto"/>
        <w:left w:val="none" w:sz="0" w:space="0" w:color="auto"/>
        <w:bottom w:val="none" w:sz="0" w:space="0" w:color="auto"/>
        <w:right w:val="none" w:sz="0" w:space="0" w:color="auto"/>
      </w:divBdr>
    </w:div>
    <w:div w:id="1779518952">
      <w:bodyDiv w:val="1"/>
      <w:marLeft w:val="0"/>
      <w:marRight w:val="0"/>
      <w:marTop w:val="0"/>
      <w:marBottom w:val="0"/>
      <w:divBdr>
        <w:top w:val="none" w:sz="0" w:space="0" w:color="auto"/>
        <w:left w:val="none" w:sz="0" w:space="0" w:color="auto"/>
        <w:bottom w:val="none" w:sz="0" w:space="0" w:color="auto"/>
        <w:right w:val="none" w:sz="0" w:space="0" w:color="auto"/>
      </w:divBdr>
    </w:div>
    <w:div w:id="1779714843">
      <w:bodyDiv w:val="1"/>
      <w:marLeft w:val="0"/>
      <w:marRight w:val="0"/>
      <w:marTop w:val="0"/>
      <w:marBottom w:val="0"/>
      <w:divBdr>
        <w:top w:val="none" w:sz="0" w:space="0" w:color="auto"/>
        <w:left w:val="none" w:sz="0" w:space="0" w:color="auto"/>
        <w:bottom w:val="none" w:sz="0" w:space="0" w:color="auto"/>
        <w:right w:val="none" w:sz="0" w:space="0" w:color="auto"/>
      </w:divBdr>
    </w:div>
    <w:div w:id="1783454569">
      <w:bodyDiv w:val="1"/>
      <w:marLeft w:val="0"/>
      <w:marRight w:val="0"/>
      <w:marTop w:val="0"/>
      <w:marBottom w:val="0"/>
      <w:divBdr>
        <w:top w:val="none" w:sz="0" w:space="0" w:color="auto"/>
        <w:left w:val="none" w:sz="0" w:space="0" w:color="auto"/>
        <w:bottom w:val="none" w:sz="0" w:space="0" w:color="auto"/>
        <w:right w:val="none" w:sz="0" w:space="0" w:color="auto"/>
      </w:divBdr>
    </w:div>
    <w:div w:id="1783643674">
      <w:bodyDiv w:val="1"/>
      <w:marLeft w:val="0"/>
      <w:marRight w:val="0"/>
      <w:marTop w:val="0"/>
      <w:marBottom w:val="0"/>
      <w:divBdr>
        <w:top w:val="none" w:sz="0" w:space="0" w:color="auto"/>
        <w:left w:val="none" w:sz="0" w:space="0" w:color="auto"/>
        <w:bottom w:val="none" w:sz="0" w:space="0" w:color="auto"/>
        <w:right w:val="none" w:sz="0" w:space="0" w:color="auto"/>
      </w:divBdr>
    </w:div>
    <w:div w:id="1783987454">
      <w:bodyDiv w:val="1"/>
      <w:marLeft w:val="0"/>
      <w:marRight w:val="0"/>
      <w:marTop w:val="0"/>
      <w:marBottom w:val="0"/>
      <w:divBdr>
        <w:top w:val="none" w:sz="0" w:space="0" w:color="auto"/>
        <w:left w:val="none" w:sz="0" w:space="0" w:color="auto"/>
        <w:bottom w:val="none" w:sz="0" w:space="0" w:color="auto"/>
        <w:right w:val="none" w:sz="0" w:space="0" w:color="auto"/>
      </w:divBdr>
    </w:div>
    <w:div w:id="1784104643">
      <w:bodyDiv w:val="1"/>
      <w:marLeft w:val="0"/>
      <w:marRight w:val="0"/>
      <w:marTop w:val="0"/>
      <w:marBottom w:val="0"/>
      <w:divBdr>
        <w:top w:val="none" w:sz="0" w:space="0" w:color="auto"/>
        <w:left w:val="none" w:sz="0" w:space="0" w:color="auto"/>
        <w:bottom w:val="none" w:sz="0" w:space="0" w:color="auto"/>
        <w:right w:val="none" w:sz="0" w:space="0" w:color="auto"/>
      </w:divBdr>
    </w:div>
    <w:div w:id="1784959333">
      <w:bodyDiv w:val="1"/>
      <w:marLeft w:val="0"/>
      <w:marRight w:val="0"/>
      <w:marTop w:val="0"/>
      <w:marBottom w:val="0"/>
      <w:divBdr>
        <w:top w:val="none" w:sz="0" w:space="0" w:color="auto"/>
        <w:left w:val="none" w:sz="0" w:space="0" w:color="auto"/>
        <w:bottom w:val="none" w:sz="0" w:space="0" w:color="auto"/>
        <w:right w:val="none" w:sz="0" w:space="0" w:color="auto"/>
      </w:divBdr>
    </w:div>
    <w:div w:id="1785225084">
      <w:bodyDiv w:val="1"/>
      <w:marLeft w:val="0"/>
      <w:marRight w:val="0"/>
      <w:marTop w:val="0"/>
      <w:marBottom w:val="0"/>
      <w:divBdr>
        <w:top w:val="none" w:sz="0" w:space="0" w:color="auto"/>
        <w:left w:val="none" w:sz="0" w:space="0" w:color="auto"/>
        <w:bottom w:val="none" w:sz="0" w:space="0" w:color="auto"/>
        <w:right w:val="none" w:sz="0" w:space="0" w:color="auto"/>
      </w:divBdr>
    </w:div>
    <w:div w:id="1785541370">
      <w:bodyDiv w:val="1"/>
      <w:marLeft w:val="0"/>
      <w:marRight w:val="0"/>
      <w:marTop w:val="0"/>
      <w:marBottom w:val="0"/>
      <w:divBdr>
        <w:top w:val="none" w:sz="0" w:space="0" w:color="auto"/>
        <w:left w:val="none" w:sz="0" w:space="0" w:color="auto"/>
        <w:bottom w:val="none" w:sz="0" w:space="0" w:color="auto"/>
        <w:right w:val="none" w:sz="0" w:space="0" w:color="auto"/>
      </w:divBdr>
    </w:div>
    <w:div w:id="1786345515">
      <w:bodyDiv w:val="1"/>
      <w:marLeft w:val="0"/>
      <w:marRight w:val="0"/>
      <w:marTop w:val="0"/>
      <w:marBottom w:val="0"/>
      <w:divBdr>
        <w:top w:val="none" w:sz="0" w:space="0" w:color="auto"/>
        <w:left w:val="none" w:sz="0" w:space="0" w:color="auto"/>
        <w:bottom w:val="none" w:sz="0" w:space="0" w:color="auto"/>
        <w:right w:val="none" w:sz="0" w:space="0" w:color="auto"/>
      </w:divBdr>
    </w:div>
    <w:div w:id="1786584441">
      <w:bodyDiv w:val="1"/>
      <w:marLeft w:val="0"/>
      <w:marRight w:val="0"/>
      <w:marTop w:val="0"/>
      <w:marBottom w:val="0"/>
      <w:divBdr>
        <w:top w:val="none" w:sz="0" w:space="0" w:color="auto"/>
        <w:left w:val="none" w:sz="0" w:space="0" w:color="auto"/>
        <w:bottom w:val="none" w:sz="0" w:space="0" w:color="auto"/>
        <w:right w:val="none" w:sz="0" w:space="0" w:color="auto"/>
      </w:divBdr>
    </w:div>
    <w:div w:id="1788968349">
      <w:bodyDiv w:val="1"/>
      <w:marLeft w:val="0"/>
      <w:marRight w:val="0"/>
      <w:marTop w:val="0"/>
      <w:marBottom w:val="0"/>
      <w:divBdr>
        <w:top w:val="none" w:sz="0" w:space="0" w:color="auto"/>
        <w:left w:val="none" w:sz="0" w:space="0" w:color="auto"/>
        <w:bottom w:val="none" w:sz="0" w:space="0" w:color="auto"/>
        <w:right w:val="none" w:sz="0" w:space="0" w:color="auto"/>
      </w:divBdr>
    </w:div>
    <w:div w:id="1790859850">
      <w:bodyDiv w:val="1"/>
      <w:marLeft w:val="0"/>
      <w:marRight w:val="0"/>
      <w:marTop w:val="0"/>
      <w:marBottom w:val="0"/>
      <w:divBdr>
        <w:top w:val="none" w:sz="0" w:space="0" w:color="auto"/>
        <w:left w:val="none" w:sz="0" w:space="0" w:color="auto"/>
        <w:bottom w:val="none" w:sz="0" w:space="0" w:color="auto"/>
        <w:right w:val="none" w:sz="0" w:space="0" w:color="auto"/>
      </w:divBdr>
    </w:div>
    <w:div w:id="1791237904">
      <w:bodyDiv w:val="1"/>
      <w:marLeft w:val="0"/>
      <w:marRight w:val="0"/>
      <w:marTop w:val="0"/>
      <w:marBottom w:val="0"/>
      <w:divBdr>
        <w:top w:val="none" w:sz="0" w:space="0" w:color="auto"/>
        <w:left w:val="none" w:sz="0" w:space="0" w:color="auto"/>
        <w:bottom w:val="none" w:sz="0" w:space="0" w:color="auto"/>
        <w:right w:val="none" w:sz="0" w:space="0" w:color="auto"/>
      </w:divBdr>
    </w:div>
    <w:div w:id="1791779344">
      <w:bodyDiv w:val="1"/>
      <w:marLeft w:val="0"/>
      <w:marRight w:val="0"/>
      <w:marTop w:val="0"/>
      <w:marBottom w:val="0"/>
      <w:divBdr>
        <w:top w:val="none" w:sz="0" w:space="0" w:color="auto"/>
        <w:left w:val="none" w:sz="0" w:space="0" w:color="auto"/>
        <w:bottom w:val="none" w:sz="0" w:space="0" w:color="auto"/>
        <w:right w:val="none" w:sz="0" w:space="0" w:color="auto"/>
      </w:divBdr>
    </w:div>
    <w:div w:id="1791894174">
      <w:bodyDiv w:val="1"/>
      <w:marLeft w:val="0"/>
      <w:marRight w:val="0"/>
      <w:marTop w:val="0"/>
      <w:marBottom w:val="0"/>
      <w:divBdr>
        <w:top w:val="none" w:sz="0" w:space="0" w:color="auto"/>
        <w:left w:val="none" w:sz="0" w:space="0" w:color="auto"/>
        <w:bottom w:val="none" w:sz="0" w:space="0" w:color="auto"/>
        <w:right w:val="none" w:sz="0" w:space="0" w:color="auto"/>
      </w:divBdr>
    </w:div>
    <w:div w:id="1792169131">
      <w:bodyDiv w:val="1"/>
      <w:marLeft w:val="0"/>
      <w:marRight w:val="0"/>
      <w:marTop w:val="0"/>
      <w:marBottom w:val="0"/>
      <w:divBdr>
        <w:top w:val="none" w:sz="0" w:space="0" w:color="auto"/>
        <w:left w:val="none" w:sz="0" w:space="0" w:color="auto"/>
        <w:bottom w:val="none" w:sz="0" w:space="0" w:color="auto"/>
        <w:right w:val="none" w:sz="0" w:space="0" w:color="auto"/>
      </w:divBdr>
    </w:div>
    <w:div w:id="1793210185">
      <w:bodyDiv w:val="1"/>
      <w:marLeft w:val="0"/>
      <w:marRight w:val="0"/>
      <w:marTop w:val="0"/>
      <w:marBottom w:val="0"/>
      <w:divBdr>
        <w:top w:val="none" w:sz="0" w:space="0" w:color="auto"/>
        <w:left w:val="none" w:sz="0" w:space="0" w:color="auto"/>
        <w:bottom w:val="none" w:sz="0" w:space="0" w:color="auto"/>
        <w:right w:val="none" w:sz="0" w:space="0" w:color="auto"/>
      </w:divBdr>
    </w:div>
    <w:div w:id="1793397764">
      <w:bodyDiv w:val="1"/>
      <w:marLeft w:val="0"/>
      <w:marRight w:val="0"/>
      <w:marTop w:val="0"/>
      <w:marBottom w:val="0"/>
      <w:divBdr>
        <w:top w:val="none" w:sz="0" w:space="0" w:color="auto"/>
        <w:left w:val="none" w:sz="0" w:space="0" w:color="auto"/>
        <w:bottom w:val="none" w:sz="0" w:space="0" w:color="auto"/>
        <w:right w:val="none" w:sz="0" w:space="0" w:color="auto"/>
      </w:divBdr>
    </w:div>
    <w:div w:id="1793748164">
      <w:bodyDiv w:val="1"/>
      <w:marLeft w:val="0"/>
      <w:marRight w:val="0"/>
      <w:marTop w:val="0"/>
      <w:marBottom w:val="0"/>
      <w:divBdr>
        <w:top w:val="none" w:sz="0" w:space="0" w:color="auto"/>
        <w:left w:val="none" w:sz="0" w:space="0" w:color="auto"/>
        <w:bottom w:val="none" w:sz="0" w:space="0" w:color="auto"/>
        <w:right w:val="none" w:sz="0" w:space="0" w:color="auto"/>
      </w:divBdr>
    </w:div>
    <w:div w:id="1795556033">
      <w:bodyDiv w:val="1"/>
      <w:marLeft w:val="0"/>
      <w:marRight w:val="0"/>
      <w:marTop w:val="0"/>
      <w:marBottom w:val="0"/>
      <w:divBdr>
        <w:top w:val="none" w:sz="0" w:space="0" w:color="auto"/>
        <w:left w:val="none" w:sz="0" w:space="0" w:color="auto"/>
        <w:bottom w:val="none" w:sz="0" w:space="0" w:color="auto"/>
        <w:right w:val="none" w:sz="0" w:space="0" w:color="auto"/>
      </w:divBdr>
    </w:div>
    <w:div w:id="1796752598">
      <w:bodyDiv w:val="1"/>
      <w:marLeft w:val="0"/>
      <w:marRight w:val="0"/>
      <w:marTop w:val="0"/>
      <w:marBottom w:val="0"/>
      <w:divBdr>
        <w:top w:val="none" w:sz="0" w:space="0" w:color="auto"/>
        <w:left w:val="none" w:sz="0" w:space="0" w:color="auto"/>
        <w:bottom w:val="none" w:sz="0" w:space="0" w:color="auto"/>
        <w:right w:val="none" w:sz="0" w:space="0" w:color="auto"/>
      </w:divBdr>
    </w:div>
    <w:div w:id="1797482470">
      <w:bodyDiv w:val="1"/>
      <w:marLeft w:val="0"/>
      <w:marRight w:val="0"/>
      <w:marTop w:val="0"/>
      <w:marBottom w:val="0"/>
      <w:divBdr>
        <w:top w:val="none" w:sz="0" w:space="0" w:color="auto"/>
        <w:left w:val="none" w:sz="0" w:space="0" w:color="auto"/>
        <w:bottom w:val="none" w:sz="0" w:space="0" w:color="auto"/>
        <w:right w:val="none" w:sz="0" w:space="0" w:color="auto"/>
      </w:divBdr>
    </w:div>
    <w:div w:id="1798795187">
      <w:bodyDiv w:val="1"/>
      <w:marLeft w:val="0"/>
      <w:marRight w:val="0"/>
      <w:marTop w:val="0"/>
      <w:marBottom w:val="0"/>
      <w:divBdr>
        <w:top w:val="none" w:sz="0" w:space="0" w:color="auto"/>
        <w:left w:val="none" w:sz="0" w:space="0" w:color="auto"/>
        <w:bottom w:val="none" w:sz="0" w:space="0" w:color="auto"/>
        <w:right w:val="none" w:sz="0" w:space="0" w:color="auto"/>
      </w:divBdr>
    </w:div>
    <w:div w:id="1800296183">
      <w:bodyDiv w:val="1"/>
      <w:marLeft w:val="0"/>
      <w:marRight w:val="0"/>
      <w:marTop w:val="0"/>
      <w:marBottom w:val="0"/>
      <w:divBdr>
        <w:top w:val="none" w:sz="0" w:space="0" w:color="auto"/>
        <w:left w:val="none" w:sz="0" w:space="0" w:color="auto"/>
        <w:bottom w:val="none" w:sz="0" w:space="0" w:color="auto"/>
        <w:right w:val="none" w:sz="0" w:space="0" w:color="auto"/>
      </w:divBdr>
    </w:div>
    <w:div w:id="1800368493">
      <w:bodyDiv w:val="1"/>
      <w:marLeft w:val="0"/>
      <w:marRight w:val="0"/>
      <w:marTop w:val="0"/>
      <w:marBottom w:val="0"/>
      <w:divBdr>
        <w:top w:val="none" w:sz="0" w:space="0" w:color="auto"/>
        <w:left w:val="none" w:sz="0" w:space="0" w:color="auto"/>
        <w:bottom w:val="none" w:sz="0" w:space="0" w:color="auto"/>
        <w:right w:val="none" w:sz="0" w:space="0" w:color="auto"/>
      </w:divBdr>
    </w:div>
    <w:div w:id="1800681409">
      <w:bodyDiv w:val="1"/>
      <w:marLeft w:val="0"/>
      <w:marRight w:val="0"/>
      <w:marTop w:val="0"/>
      <w:marBottom w:val="0"/>
      <w:divBdr>
        <w:top w:val="none" w:sz="0" w:space="0" w:color="auto"/>
        <w:left w:val="none" w:sz="0" w:space="0" w:color="auto"/>
        <w:bottom w:val="none" w:sz="0" w:space="0" w:color="auto"/>
        <w:right w:val="none" w:sz="0" w:space="0" w:color="auto"/>
      </w:divBdr>
    </w:div>
    <w:div w:id="1801414882">
      <w:bodyDiv w:val="1"/>
      <w:marLeft w:val="0"/>
      <w:marRight w:val="0"/>
      <w:marTop w:val="0"/>
      <w:marBottom w:val="0"/>
      <w:divBdr>
        <w:top w:val="none" w:sz="0" w:space="0" w:color="auto"/>
        <w:left w:val="none" w:sz="0" w:space="0" w:color="auto"/>
        <w:bottom w:val="none" w:sz="0" w:space="0" w:color="auto"/>
        <w:right w:val="none" w:sz="0" w:space="0" w:color="auto"/>
      </w:divBdr>
    </w:div>
    <w:div w:id="1802455960">
      <w:bodyDiv w:val="1"/>
      <w:marLeft w:val="0"/>
      <w:marRight w:val="0"/>
      <w:marTop w:val="0"/>
      <w:marBottom w:val="0"/>
      <w:divBdr>
        <w:top w:val="none" w:sz="0" w:space="0" w:color="auto"/>
        <w:left w:val="none" w:sz="0" w:space="0" w:color="auto"/>
        <w:bottom w:val="none" w:sz="0" w:space="0" w:color="auto"/>
        <w:right w:val="none" w:sz="0" w:space="0" w:color="auto"/>
      </w:divBdr>
    </w:div>
    <w:div w:id="1804300654">
      <w:bodyDiv w:val="1"/>
      <w:marLeft w:val="0"/>
      <w:marRight w:val="0"/>
      <w:marTop w:val="0"/>
      <w:marBottom w:val="0"/>
      <w:divBdr>
        <w:top w:val="none" w:sz="0" w:space="0" w:color="auto"/>
        <w:left w:val="none" w:sz="0" w:space="0" w:color="auto"/>
        <w:bottom w:val="none" w:sz="0" w:space="0" w:color="auto"/>
        <w:right w:val="none" w:sz="0" w:space="0" w:color="auto"/>
      </w:divBdr>
    </w:div>
    <w:div w:id="1804418430">
      <w:bodyDiv w:val="1"/>
      <w:marLeft w:val="0"/>
      <w:marRight w:val="0"/>
      <w:marTop w:val="0"/>
      <w:marBottom w:val="0"/>
      <w:divBdr>
        <w:top w:val="none" w:sz="0" w:space="0" w:color="auto"/>
        <w:left w:val="none" w:sz="0" w:space="0" w:color="auto"/>
        <w:bottom w:val="none" w:sz="0" w:space="0" w:color="auto"/>
        <w:right w:val="none" w:sz="0" w:space="0" w:color="auto"/>
      </w:divBdr>
    </w:div>
    <w:div w:id="1805809248">
      <w:bodyDiv w:val="1"/>
      <w:marLeft w:val="0"/>
      <w:marRight w:val="0"/>
      <w:marTop w:val="0"/>
      <w:marBottom w:val="0"/>
      <w:divBdr>
        <w:top w:val="none" w:sz="0" w:space="0" w:color="auto"/>
        <w:left w:val="none" w:sz="0" w:space="0" w:color="auto"/>
        <w:bottom w:val="none" w:sz="0" w:space="0" w:color="auto"/>
        <w:right w:val="none" w:sz="0" w:space="0" w:color="auto"/>
      </w:divBdr>
    </w:div>
    <w:div w:id="1806117394">
      <w:bodyDiv w:val="1"/>
      <w:marLeft w:val="0"/>
      <w:marRight w:val="0"/>
      <w:marTop w:val="0"/>
      <w:marBottom w:val="0"/>
      <w:divBdr>
        <w:top w:val="none" w:sz="0" w:space="0" w:color="auto"/>
        <w:left w:val="none" w:sz="0" w:space="0" w:color="auto"/>
        <w:bottom w:val="none" w:sz="0" w:space="0" w:color="auto"/>
        <w:right w:val="none" w:sz="0" w:space="0" w:color="auto"/>
      </w:divBdr>
    </w:div>
    <w:div w:id="1806775949">
      <w:bodyDiv w:val="1"/>
      <w:marLeft w:val="0"/>
      <w:marRight w:val="0"/>
      <w:marTop w:val="0"/>
      <w:marBottom w:val="0"/>
      <w:divBdr>
        <w:top w:val="none" w:sz="0" w:space="0" w:color="auto"/>
        <w:left w:val="none" w:sz="0" w:space="0" w:color="auto"/>
        <w:bottom w:val="none" w:sz="0" w:space="0" w:color="auto"/>
        <w:right w:val="none" w:sz="0" w:space="0" w:color="auto"/>
      </w:divBdr>
    </w:div>
    <w:div w:id="1809202463">
      <w:bodyDiv w:val="1"/>
      <w:marLeft w:val="0"/>
      <w:marRight w:val="0"/>
      <w:marTop w:val="0"/>
      <w:marBottom w:val="0"/>
      <w:divBdr>
        <w:top w:val="none" w:sz="0" w:space="0" w:color="auto"/>
        <w:left w:val="none" w:sz="0" w:space="0" w:color="auto"/>
        <w:bottom w:val="none" w:sz="0" w:space="0" w:color="auto"/>
        <w:right w:val="none" w:sz="0" w:space="0" w:color="auto"/>
      </w:divBdr>
    </w:div>
    <w:div w:id="1811363348">
      <w:bodyDiv w:val="1"/>
      <w:marLeft w:val="0"/>
      <w:marRight w:val="0"/>
      <w:marTop w:val="0"/>
      <w:marBottom w:val="0"/>
      <w:divBdr>
        <w:top w:val="none" w:sz="0" w:space="0" w:color="auto"/>
        <w:left w:val="none" w:sz="0" w:space="0" w:color="auto"/>
        <w:bottom w:val="none" w:sz="0" w:space="0" w:color="auto"/>
        <w:right w:val="none" w:sz="0" w:space="0" w:color="auto"/>
      </w:divBdr>
    </w:div>
    <w:div w:id="1813519328">
      <w:bodyDiv w:val="1"/>
      <w:marLeft w:val="0"/>
      <w:marRight w:val="0"/>
      <w:marTop w:val="0"/>
      <w:marBottom w:val="0"/>
      <w:divBdr>
        <w:top w:val="none" w:sz="0" w:space="0" w:color="auto"/>
        <w:left w:val="none" w:sz="0" w:space="0" w:color="auto"/>
        <w:bottom w:val="none" w:sz="0" w:space="0" w:color="auto"/>
        <w:right w:val="none" w:sz="0" w:space="0" w:color="auto"/>
      </w:divBdr>
    </w:div>
    <w:div w:id="1816751664">
      <w:bodyDiv w:val="1"/>
      <w:marLeft w:val="0"/>
      <w:marRight w:val="0"/>
      <w:marTop w:val="0"/>
      <w:marBottom w:val="0"/>
      <w:divBdr>
        <w:top w:val="none" w:sz="0" w:space="0" w:color="auto"/>
        <w:left w:val="none" w:sz="0" w:space="0" w:color="auto"/>
        <w:bottom w:val="none" w:sz="0" w:space="0" w:color="auto"/>
        <w:right w:val="none" w:sz="0" w:space="0" w:color="auto"/>
      </w:divBdr>
    </w:div>
    <w:div w:id="1818914712">
      <w:bodyDiv w:val="1"/>
      <w:marLeft w:val="0"/>
      <w:marRight w:val="0"/>
      <w:marTop w:val="0"/>
      <w:marBottom w:val="0"/>
      <w:divBdr>
        <w:top w:val="none" w:sz="0" w:space="0" w:color="auto"/>
        <w:left w:val="none" w:sz="0" w:space="0" w:color="auto"/>
        <w:bottom w:val="none" w:sz="0" w:space="0" w:color="auto"/>
        <w:right w:val="none" w:sz="0" w:space="0" w:color="auto"/>
      </w:divBdr>
    </w:div>
    <w:div w:id="1818915426">
      <w:bodyDiv w:val="1"/>
      <w:marLeft w:val="0"/>
      <w:marRight w:val="0"/>
      <w:marTop w:val="0"/>
      <w:marBottom w:val="0"/>
      <w:divBdr>
        <w:top w:val="none" w:sz="0" w:space="0" w:color="auto"/>
        <w:left w:val="none" w:sz="0" w:space="0" w:color="auto"/>
        <w:bottom w:val="none" w:sz="0" w:space="0" w:color="auto"/>
        <w:right w:val="none" w:sz="0" w:space="0" w:color="auto"/>
      </w:divBdr>
    </w:div>
    <w:div w:id="1819493074">
      <w:bodyDiv w:val="1"/>
      <w:marLeft w:val="0"/>
      <w:marRight w:val="0"/>
      <w:marTop w:val="0"/>
      <w:marBottom w:val="0"/>
      <w:divBdr>
        <w:top w:val="none" w:sz="0" w:space="0" w:color="auto"/>
        <w:left w:val="none" w:sz="0" w:space="0" w:color="auto"/>
        <w:bottom w:val="none" w:sz="0" w:space="0" w:color="auto"/>
        <w:right w:val="none" w:sz="0" w:space="0" w:color="auto"/>
      </w:divBdr>
    </w:div>
    <w:div w:id="1820924119">
      <w:bodyDiv w:val="1"/>
      <w:marLeft w:val="0"/>
      <w:marRight w:val="0"/>
      <w:marTop w:val="0"/>
      <w:marBottom w:val="0"/>
      <w:divBdr>
        <w:top w:val="none" w:sz="0" w:space="0" w:color="auto"/>
        <w:left w:val="none" w:sz="0" w:space="0" w:color="auto"/>
        <w:bottom w:val="none" w:sz="0" w:space="0" w:color="auto"/>
        <w:right w:val="none" w:sz="0" w:space="0" w:color="auto"/>
      </w:divBdr>
    </w:div>
    <w:div w:id="1821657610">
      <w:bodyDiv w:val="1"/>
      <w:marLeft w:val="0"/>
      <w:marRight w:val="0"/>
      <w:marTop w:val="0"/>
      <w:marBottom w:val="0"/>
      <w:divBdr>
        <w:top w:val="none" w:sz="0" w:space="0" w:color="auto"/>
        <w:left w:val="none" w:sz="0" w:space="0" w:color="auto"/>
        <w:bottom w:val="none" w:sz="0" w:space="0" w:color="auto"/>
        <w:right w:val="none" w:sz="0" w:space="0" w:color="auto"/>
      </w:divBdr>
    </w:div>
    <w:div w:id="1825664057">
      <w:bodyDiv w:val="1"/>
      <w:marLeft w:val="0"/>
      <w:marRight w:val="0"/>
      <w:marTop w:val="0"/>
      <w:marBottom w:val="0"/>
      <w:divBdr>
        <w:top w:val="none" w:sz="0" w:space="0" w:color="auto"/>
        <w:left w:val="none" w:sz="0" w:space="0" w:color="auto"/>
        <w:bottom w:val="none" w:sz="0" w:space="0" w:color="auto"/>
        <w:right w:val="none" w:sz="0" w:space="0" w:color="auto"/>
      </w:divBdr>
    </w:div>
    <w:div w:id="1830945533">
      <w:bodyDiv w:val="1"/>
      <w:marLeft w:val="0"/>
      <w:marRight w:val="0"/>
      <w:marTop w:val="0"/>
      <w:marBottom w:val="0"/>
      <w:divBdr>
        <w:top w:val="none" w:sz="0" w:space="0" w:color="auto"/>
        <w:left w:val="none" w:sz="0" w:space="0" w:color="auto"/>
        <w:bottom w:val="none" w:sz="0" w:space="0" w:color="auto"/>
        <w:right w:val="none" w:sz="0" w:space="0" w:color="auto"/>
      </w:divBdr>
    </w:div>
    <w:div w:id="1832790570">
      <w:bodyDiv w:val="1"/>
      <w:marLeft w:val="0"/>
      <w:marRight w:val="0"/>
      <w:marTop w:val="0"/>
      <w:marBottom w:val="0"/>
      <w:divBdr>
        <w:top w:val="none" w:sz="0" w:space="0" w:color="auto"/>
        <w:left w:val="none" w:sz="0" w:space="0" w:color="auto"/>
        <w:bottom w:val="none" w:sz="0" w:space="0" w:color="auto"/>
        <w:right w:val="none" w:sz="0" w:space="0" w:color="auto"/>
      </w:divBdr>
    </w:div>
    <w:div w:id="1833908217">
      <w:bodyDiv w:val="1"/>
      <w:marLeft w:val="0"/>
      <w:marRight w:val="0"/>
      <w:marTop w:val="0"/>
      <w:marBottom w:val="0"/>
      <w:divBdr>
        <w:top w:val="none" w:sz="0" w:space="0" w:color="auto"/>
        <w:left w:val="none" w:sz="0" w:space="0" w:color="auto"/>
        <w:bottom w:val="none" w:sz="0" w:space="0" w:color="auto"/>
        <w:right w:val="none" w:sz="0" w:space="0" w:color="auto"/>
      </w:divBdr>
    </w:div>
    <w:div w:id="1834448252">
      <w:bodyDiv w:val="1"/>
      <w:marLeft w:val="0"/>
      <w:marRight w:val="0"/>
      <w:marTop w:val="0"/>
      <w:marBottom w:val="0"/>
      <w:divBdr>
        <w:top w:val="none" w:sz="0" w:space="0" w:color="auto"/>
        <w:left w:val="none" w:sz="0" w:space="0" w:color="auto"/>
        <w:bottom w:val="none" w:sz="0" w:space="0" w:color="auto"/>
        <w:right w:val="none" w:sz="0" w:space="0" w:color="auto"/>
      </w:divBdr>
    </w:div>
    <w:div w:id="1834835752">
      <w:bodyDiv w:val="1"/>
      <w:marLeft w:val="0"/>
      <w:marRight w:val="0"/>
      <w:marTop w:val="0"/>
      <w:marBottom w:val="0"/>
      <w:divBdr>
        <w:top w:val="none" w:sz="0" w:space="0" w:color="auto"/>
        <w:left w:val="none" w:sz="0" w:space="0" w:color="auto"/>
        <w:bottom w:val="none" w:sz="0" w:space="0" w:color="auto"/>
        <w:right w:val="none" w:sz="0" w:space="0" w:color="auto"/>
      </w:divBdr>
    </w:div>
    <w:div w:id="1839805317">
      <w:bodyDiv w:val="1"/>
      <w:marLeft w:val="0"/>
      <w:marRight w:val="0"/>
      <w:marTop w:val="0"/>
      <w:marBottom w:val="0"/>
      <w:divBdr>
        <w:top w:val="none" w:sz="0" w:space="0" w:color="auto"/>
        <w:left w:val="none" w:sz="0" w:space="0" w:color="auto"/>
        <w:bottom w:val="none" w:sz="0" w:space="0" w:color="auto"/>
        <w:right w:val="none" w:sz="0" w:space="0" w:color="auto"/>
      </w:divBdr>
    </w:div>
    <w:div w:id="1844053867">
      <w:bodyDiv w:val="1"/>
      <w:marLeft w:val="0"/>
      <w:marRight w:val="0"/>
      <w:marTop w:val="0"/>
      <w:marBottom w:val="0"/>
      <w:divBdr>
        <w:top w:val="none" w:sz="0" w:space="0" w:color="auto"/>
        <w:left w:val="none" w:sz="0" w:space="0" w:color="auto"/>
        <w:bottom w:val="none" w:sz="0" w:space="0" w:color="auto"/>
        <w:right w:val="none" w:sz="0" w:space="0" w:color="auto"/>
      </w:divBdr>
    </w:div>
    <w:div w:id="1845124948">
      <w:bodyDiv w:val="1"/>
      <w:marLeft w:val="0"/>
      <w:marRight w:val="0"/>
      <w:marTop w:val="0"/>
      <w:marBottom w:val="0"/>
      <w:divBdr>
        <w:top w:val="none" w:sz="0" w:space="0" w:color="auto"/>
        <w:left w:val="none" w:sz="0" w:space="0" w:color="auto"/>
        <w:bottom w:val="none" w:sz="0" w:space="0" w:color="auto"/>
        <w:right w:val="none" w:sz="0" w:space="0" w:color="auto"/>
      </w:divBdr>
    </w:div>
    <w:div w:id="1846359481">
      <w:bodyDiv w:val="1"/>
      <w:marLeft w:val="0"/>
      <w:marRight w:val="0"/>
      <w:marTop w:val="0"/>
      <w:marBottom w:val="0"/>
      <w:divBdr>
        <w:top w:val="none" w:sz="0" w:space="0" w:color="auto"/>
        <w:left w:val="none" w:sz="0" w:space="0" w:color="auto"/>
        <w:bottom w:val="none" w:sz="0" w:space="0" w:color="auto"/>
        <w:right w:val="none" w:sz="0" w:space="0" w:color="auto"/>
      </w:divBdr>
    </w:div>
    <w:div w:id="1846507014">
      <w:bodyDiv w:val="1"/>
      <w:marLeft w:val="0"/>
      <w:marRight w:val="0"/>
      <w:marTop w:val="0"/>
      <w:marBottom w:val="0"/>
      <w:divBdr>
        <w:top w:val="none" w:sz="0" w:space="0" w:color="auto"/>
        <w:left w:val="none" w:sz="0" w:space="0" w:color="auto"/>
        <w:bottom w:val="none" w:sz="0" w:space="0" w:color="auto"/>
        <w:right w:val="none" w:sz="0" w:space="0" w:color="auto"/>
      </w:divBdr>
    </w:div>
    <w:div w:id="1846747512">
      <w:bodyDiv w:val="1"/>
      <w:marLeft w:val="0"/>
      <w:marRight w:val="0"/>
      <w:marTop w:val="0"/>
      <w:marBottom w:val="0"/>
      <w:divBdr>
        <w:top w:val="none" w:sz="0" w:space="0" w:color="auto"/>
        <w:left w:val="none" w:sz="0" w:space="0" w:color="auto"/>
        <w:bottom w:val="none" w:sz="0" w:space="0" w:color="auto"/>
        <w:right w:val="none" w:sz="0" w:space="0" w:color="auto"/>
      </w:divBdr>
    </w:div>
    <w:div w:id="1850899548">
      <w:bodyDiv w:val="1"/>
      <w:marLeft w:val="0"/>
      <w:marRight w:val="0"/>
      <w:marTop w:val="0"/>
      <w:marBottom w:val="0"/>
      <w:divBdr>
        <w:top w:val="none" w:sz="0" w:space="0" w:color="auto"/>
        <w:left w:val="none" w:sz="0" w:space="0" w:color="auto"/>
        <w:bottom w:val="none" w:sz="0" w:space="0" w:color="auto"/>
        <w:right w:val="none" w:sz="0" w:space="0" w:color="auto"/>
      </w:divBdr>
    </w:div>
    <w:div w:id="1852723141">
      <w:bodyDiv w:val="1"/>
      <w:marLeft w:val="0"/>
      <w:marRight w:val="0"/>
      <w:marTop w:val="0"/>
      <w:marBottom w:val="0"/>
      <w:divBdr>
        <w:top w:val="none" w:sz="0" w:space="0" w:color="auto"/>
        <w:left w:val="none" w:sz="0" w:space="0" w:color="auto"/>
        <w:bottom w:val="none" w:sz="0" w:space="0" w:color="auto"/>
        <w:right w:val="none" w:sz="0" w:space="0" w:color="auto"/>
      </w:divBdr>
    </w:div>
    <w:div w:id="1856193728">
      <w:bodyDiv w:val="1"/>
      <w:marLeft w:val="0"/>
      <w:marRight w:val="0"/>
      <w:marTop w:val="0"/>
      <w:marBottom w:val="0"/>
      <w:divBdr>
        <w:top w:val="none" w:sz="0" w:space="0" w:color="auto"/>
        <w:left w:val="none" w:sz="0" w:space="0" w:color="auto"/>
        <w:bottom w:val="none" w:sz="0" w:space="0" w:color="auto"/>
        <w:right w:val="none" w:sz="0" w:space="0" w:color="auto"/>
      </w:divBdr>
    </w:div>
    <w:div w:id="1856534419">
      <w:bodyDiv w:val="1"/>
      <w:marLeft w:val="0"/>
      <w:marRight w:val="0"/>
      <w:marTop w:val="0"/>
      <w:marBottom w:val="0"/>
      <w:divBdr>
        <w:top w:val="none" w:sz="0" w:space="0" w:color="auto"/>
        <w:left w:val="none" w:sz="0" w:space="0" w:color="auto"/>
        <w:bottom w:val="none" w:sz="0" w:space="0" w:color="auto"/>
        <w:right w:val="none" w:sz="0" w:space="0" w:color="auto"/>
      </w:divBdr>
    </w:div>
    <w:div w:id="1857183570">
      <w:bodyDiv w:val="1"/>
      <w:marLeft w:val="0"/>
      <w:marRight w:val="0"/>
      <w:marTop w:val="0"/>
      <w:marBottom w:val="0"/>
      <w:divBdr>
        <w:top w:val="none" w:sz="0" w:space="0" w:color="auto"/>
        <w:left w:val="none" w:sz="0" w:space="0" w:color="auto"/>
        <w:bottom w:val="none" w:sz="0" w:space="0" w:color="auto"/>
        <w:right w:val="none" w:sz="0" w:space="0" w:color="auto"/>
      </w:divBdr>
    </w:div>
    <w:div w:id="1857183733">
      <w:bodyDiv w:val="1"/>
      <w:marLeft w:val="0"/>
      <w:marRight w:val="0"/>
      <w:marTop w:val="0"/>
      <w:marBottom w:val="0"/>
      <w:divBdr>
        <w:top w:val="none" w:sz="0" w:space="0" w:color="auto"/>
        <w:left w:val="none" w:sz="0" w:space="0" w:color="auto"/>
        <w:bottom w:val="none" w:sz="0" w:space="0" w:color="auto"/>
        <w:right w:val="none" w:sz="0" w:space="0" w:color="auto"/>
      </w:divBdr>
    </w:div>
    <w:div w:id="1857693552">
      <w:bodyDiv w:val="1"/>
      <w:marLeft w:val="0"/>
      <w:marRight w:val="0"/>
      <w:marTop w:val="0"/>
      <w:marBottom w:val="0"/>
      <w:divBdr>
        <w:top w:val="none" w:sz="0" w:space="0" w:color="auto"/>
        <w:left w:val="none" w:sz="0" w:space="0" w:color="auto"/>
        <w:bottom w:val="none" w:sz="0" w:space="0" w:color="auto"/>
        <w:right w:val="none" w:sz="0" w:space="0" w:color="auto"/>
      </w:divBdr>
    </w:div>
    <w:div w:id="1862011938">
      <w:bodyDiv w:val="1"/>
      <w:marLeft w:val="0"/>
      <w:marRight w:val="0"/>
      <w:marTop w:val="0"/>
      <w:marBottom w:val="0"/>
      <w:divBdr>
        <w:top w:val="none" w:sz="0" w:space="0" w:color="auto"/>
        <w:left w:val="none" w:sz="0" w:space="0" w:color="auto"/>
        <w:bottom w:val="none" w:sz="0" w:space="0" w:color="auto"/>
        <w:right w:val="none" w:sz="0" w:space="0" w:color="auto"/>
      </w:divBdr>
    </w:div>
    <w:div w:id="1863594765">
      <w:bodyDiv w:val="1"/>
      <w:marLeft w:val="0"/>
      <w:marRight w:val="0"/>
      <w:marTop w:val="0"/>
      <w:marBottom w:val="0"/>
      <w:divBdr>
        <w:top w:val="none" w:sz="0" w:space="0" w:color="auto"/>
        <w:left w:val="none" w:sz="0" w:space="0" w:color="auto"/>
        <w:bottom w:val="none" w:sz="0" w:space="0" w:color="auto"/>
        <w:right w:val="none" w:sz="0" w:space="0" w:color="auto"/>
      </w:divBdr>
    </w:div>
    <w:div w:id="1864246352">
      <w:bodyDiv w:val="1"/>
      <w:marLeft w:val="0"/>
      <w:marRight w:val="0"/>
      <w:marTop w:val="0"/>
      <w:marBottom w:val="0"/>
      <w:divBdr>
        <w:top w:val="none" w:sz="0" w:space="0" w:color="auto"/>
        <w:left w:val="none" w:sz="0" w:space="0" w:color="auto"/>
        <w:bottom w:val="none" w:sz="0" w:space="0" w:color="auto"/>
        <w:right w:val="none" w:sz="0" w:space="0" w:color="auto"/>
      </w:divBdr>
    </w:div>
    <w:div w:id="1864324624">
      <w:bodyDiv w:val="1"/>
      <w:marLeft w:val="0"/>
      <w:marRight w:val="0"/>
      <w:marTop w:val="0"/>
      <w:marBottom w:val="0"/>
      <w:divBdr>
        <w:top w:val="none" w:sz="0" w:space="0" w:color="auto"/>
        <w:left w:val="none" w:sz="0" w:space="0" w:color="auto"/>
        <w:bottom w:val="none" w:sz="0" w:space="0" w:color="auto"/>
        <w:right w:val="none" w:sz="0" w:space="0" w:color="auto"/>
      </w:divBdr>
    </w:div>
    <w:div w:id="1864585150">
      <w:bodyDiv w:val="1"/>
      <w:marLeft w:val="0"/>
      <w:marRight w:val="0"/>
      <w:marTop w:val="0"/>
      <w:marBottom w:val="0"/>
      <w:divBdr>
        <w:top w:val="none" w:sz="0" w:space="0" w:color="auto"/>
        <w:left w:val="none" w:sz="0" w:space="0" w:color="auto"/>
        <w:bottom w:val="none" w:sz="0" w:space="0" w:color="auto"/>
        <w:right w:val="none" w:sz="0" w:space="0" w:color="auto"/>
      </w:divBdr>
    </w:div>
    <w:div w:id="1867018293">
      <w:bodyDiv w:val="1"/>
      <w:marLeft w:val="0"/>
      <w:marRight w:val="0"/>
      <w:marTop w:val="0"/>
      <w:marBottom w:val="0"/>
      <w:divBdr>
        <w:top w:val="none" w:sz="0" w:space="0" w:color="auto"/>
        <w:left w:val="none" w:sz="0" w:space="0" w:color="auto"/>
        <w:bottom w:val="none" w:sz="0" w:space="0" w:color="auto"/>
        <w:right w:val="none" w:sz="0" w:space="0" w:color="auto"/>
      </w:divBdr>
    </w:div>
    <w:div w:id="1868565206">
      <w:bodyDiv w:val="1"/>
      <w:marLeft w:val="0"/>
      <w:marRight w:val="0"/>
      <w:marTop w:val="0"/>
      <w:marBottom w:val="0"/>
      <w:divBdr>
        <w:top w:val="none" w:sz="0" w:space="0" w:color="auto"/>
        <w:left w:val="none" w:sz="0" w:space="0" w:color="auto"/>
        <w:bottom w:val="none" w:sz="0" w:space="0" w:color="auto"/>
        <w:right w:val="none" w:sz="0" w:space="0" w:color="auto"/>
      </w:divBdr>
    </w:div>
    <w:div w:id="1872954289">
      <w:bodyDiv w:val="1"/>
      <w:marLeft w:val="0"/>
      <w:marRight w:val="0"/>
      <w:marTop w:val="0"/>
      <w:marBottom w:val="0"/>
      <w:divBdr>
        <w:top w:val="none" w:sz="0" w:space="0" w:color="auto"/>
        <w:left w:val="none" w:sz="0" w:space="0" w:color="auto"/>
        <w:bottom w:val="none" w:sz="0" w:space="0" w:color="auto"/>
        <w:right w:val="none" w:sz="0" w:space="0" w:color="auto"/>
      </w:divBdr>
    </w:div>
    <w:div w:id="1875775496">
      <w:bodyDiv w:val="1"/>
      <w:marLeft w:val="0"/>
      <w:marRight w:val="0"/>
      <w:marTop w:val="0"/>
      <w:marBottom w:val="0"/>
      <w:divBdr>
        <w:top w:val="none" w:sz="0" w:space="0" w:color="auto"/>
        <w:left w:val="none" w:sz="0" w:space="0" w:color="auto"/>
        <w:bottom w:val="none" w:sz="0" w:space="0" w:color="auto"/>
        <w:right w:val="none" w:sz="0" w:space="0" w:color="auto"/>
      </w:divBdr>
    </w:div>
    <w:div w:id="1877110888">
      <w:bodyDiv w:val="1"/>
      <w:marLeft w:val="0"/>
      <w:marRight w:val="0"/>
      <w:marTop w:val="0"/>
      <w:marBottom w:val="0"/>
      <w:divBdr>
        <w:top w:val="none" w:sz="0" w:space="0" w:color="auto"/>
        <w:left w:val="none" w:sz="0" w:space="0" w:color="auto"/>
        <w:bottom w:val="none" w:sz="0" w:space="0" w:color="auto"/>
        <w:right w:val="none" w:sz="0" w:space="0" w:color="auto"/>
      </w:divBdr>
    </w:div>
    <w:div w:id="1877738116">
      <w:bodyDiv w:val="1"/>
      <w:marLeft w:val="0"/>
      <w:marRight w:val="0"/>
      <w:marTop w:val="0"/>
      <w:marBottom w:val="0"/>
      <w:divBdr>
        <w:top w:val="none" w:sz="0" w:space="0" w:color="auto"/>
        <w:left w:val="none" w:sz="0" w:space="0" w:color="auto"/>
        <w:bottom w:val="none" w:sz="0" w:space="0" w:color="auto"/>
        <w:right w:val="none" w:sz="0" w:space="0" w:color="auto"/>
      </w:divBdr>
    </w:div>
    <w:div w:id="1878276735">
      <w:bodyDiv w:val="1"/>
      <w:marLeft w:val="0"/>
      <w:marRight w:val="0"/>
      <w:marTop w:val="0"/>
      <w:marBottom w:val="0"/>
      <w:divBdr>
        <w:top w:val="none" w:sz="0" w:space="0" w:color="auto"/>
        <w:left w:val="none" w:sz="0" w:space="0" w:color="auto"/>
        <w:bottom w:val="none" w:sz="0" w:space="0" w:color="auto"/>
        <w:right w:val="none" w:sz="0" w:space="0" w:color="auto"/>
      </w:divBdr>
    </w:div>
    <w:div w:id="1878931588">
      <w:bodyDiv w:val="1"/>
      <w:marLeft w:val="0"/>
      <w:marRight w:val="0"/>
      <w:marTop w:val="0"/>
      <w:marBottom w:val="0"/>
      <w:divBdr>
        <w:top w:val="none" w:sz="0" w:space="0" w:color="auto"/>
        <w:left w:val="none" w:sz="0" w:space="0" w:color="auto"/>
        <w:bottom w:val="none" w:sz="0" w:space="0" w:color="auto"/>
        <w:right w:val="none" w:sz="0" w:space="0" w:color="auto"/>
      </w:divBdr>
    </w:div>
    <w:div w:id="1879272442">
      <w:bodyDiv w:val="1"/>
      <w:marLeft w:val="0"/>
      <w:marRight w:val="0"/>
      <w:marTop w:val="0"/>
      <w:marBottom w:val="0"/>
      <w:divBdr>
        <w:top w:val="none" w:sz="0" w:space="0" w:color="auto"/>
        <w:left w:val="none" w:sz="0" w:space="0" w:color="auto"/>
        <w:bottom w:val="none" w:sz="0" w:space="0" w:color="auto"/>
        <w:right w:val="none" w:sz="0" w:space="0" w:color="auto"/>
      </w:divBdr>
    </w:div>
    <w:div w:id="1880973800">
      <w:bodyDiv w:val="1"/>
      <w:marLeft w:val="0"/>
      <w:marRight w:val="0"/>
      <w:marTop w:val="0"/>
      <w:marBottom w:val="0"/>
      <w:divBdr>
        <w:top w:val="none" w:sz="0" w:space="0" w:color="auto"/>
        <w:left w:val="none" w:sz="0" w:space="0" w:color="auto"/>
        <w:bottom w:val="none" w:sz="0" w:space="0" w:color="auto"/>
        <w:right w:val="none" w:sz="0" w:space="0" w:color="auto"/>
      </w:divBdr>
    </w:div>
    <w:div w:id="1881015302">
      <w:bodyDiv w:val="1"/>
      <w:marLeft w:val="0"/>
      <w:marRight w:val="0"/>
      <w:marTop w:val="0"/>
      <w:marBottom w:val="0"/>
      <w:divBdr>
        <w:top w:val="none" w:sz="0" w:space="0" w:color="auto"/>
        <w:left w:val="none" w:sz="0" w:space="0" w:color="auto"/>
        <w:bottom w:val="none" w:sz="0" w:space="0" w:color="auto"/>
        <w:right w:val="none" w:sz="0" w:space="0" w:color="auto"/>
      </w:divBdr>
    </w:div>
    <w:div w:id="1884562899">
      <w:bodyDiv w:val="1"/>
      <w:marLeft w:val="0"/>
      <w:marRight w:val="0"/>
      <w:marTop w:val="0"/>
      <w:marBottom w:val="0"/>
      <w:divBdr>
        <w:top w:val="none" w:sz="0" w:space="0" w:color="auto"/>
        <w:left w:val="none" w:sz="0" w:space="0" w:color="auto"/>
        <w:bottom w:val="none" w:sz="0" w:space="0" w:color="auto"/>
        <w:right w:val="none" w:sz="0" w:space="0" w:color="auto"/>
      </w:divBdr>
    </w:div>
    <w:div w:id="1889998720">
      <w:bodyDiv w:val="1"/>
      <w:marLeft w:val="0"/>
      <w:marRight w:val="0"/>
      <w:marTop w:val="0"/>
      <w:marBottom w:val="0"/>
      <w:divBdr>
        <w:top w:val="none" w:sz="0" w:space="0" w:color="auto"/>
        <w:left w:val="none" w:sz="0" w:space="0" w:color="auto"/>
        <w:bottom w:val="none" w:sz="0" w:space="0" w:color="auto"/>
        <w:right w:val="none" w:sz="0" w:space="0" w:color="auto"/>
      </w:divBdr>
    </w:div>
    <w:div w:id="1894657096">
      <w:bodyDiv w:val="1"/>
      <w:marLeft w:val="0"/>
      <w:marRight w:val="0"/>
      <w:marTop w:val="0"/>
      <w:marBottom w:val="0"/>
      <w:divBdr>
        <w:top w:val="none" w:sz="0" w:space="0" w:color="auto"/>
        <w:left w:val="none" w:sz="0" w:space="0" w:color="auto"/>
        <w:bottom w:val="none" w:sz="0" w:space="0" w:color="auto"/>
        <w:right w:val="none" w:sz="0" w:space="0" w:color="auto"/>
      </w:divBdr>
    </w:div>
    <w:div w:id="1894728062">
      <w:bodyDiv w:val="1"/>
      <w:marLeft w:val="0"/>
      <w:marRight w:val="0"/>
      <w:marTop w:val="0"/>
      <w:marBottom w:val="0"/>
      <w:divBdr>
        <w:top w:val="none" w:sz="0" w:space="0" w:color="auto"/>
        <w:left w:val="none" w:sz="0" w:space="0" w:color="auto"/>
        <w:bottom w:val="none" w:sz="0" w:space="0" w:color="auto"/>
        <w:right w:val="none" w:sz="0" w:space="0" w:color="auto"/>
      </w:divBdr>
    </w:div>
    <w:div w:id="1895727037">
      <w:bodyDiv w:val="1"/>
      <w:marLeft w:val="0"/>
      <w:marRight w:val="0"/>
      <w:marTop w:val="0"/>
      <w:marBottom w:val="0"/>
      <w:divBdr>
        <w:top w:val="none" w:sz="0" w:space="0" w:color="auto"/>
        <w:left w:val="none" w:sz="0" w:space="0" w:color="auto"/>
        <w:bottom w:val="none" w:sz="0" w:space="0" w:color="auto"/>
        <w:right w:val="none" w:sz="0" w:space="0" w:color="auto"/>
      </w:divBdr>
    </w:div>
    <w:div w:id="1896771890">
      <w:bodyDiv w:val="1"/>
      <w:marLeft w:val="0"/>
      <w:marRight w:val="0"/>
      <w:marTop w:val="0"/>
      <w:marBottom w:val="0"/>
      <w:divBdr>
        <w:top w:val="none" w:sz="0" w:space="0" w:color="auto"/>
        <w:left w:val="none" w:sz="0" w:space="0" w:color="auto"/>
        <w:bottom w:val="none" w:sz="0" w:space="0" w:color="auto"/>
        <w:right w:val="none" w:sz="0" w:space="0" w:color="auto"/>
      </w:divBdr>
    </w:div>
    <w:div w:id="1897274002">
      <w:bodyDiv w:val="1"/>
      <w:marLeft w:val="0"/>
      <w:marRight w:val="0"/>
      <w:marTop w:val="0"/>
      <w:marBottom w:val="0"/>
      <w:divBdr>
        <w:top w:val="none" w:sz="0" w:space="0" w:color="auto"/>
        <w:left w:val="none" w:sz="0" w:space="0" w:color="auto"/>
        <w:bottom w:val="none" w:sz="0" w:space="0" w:color="auto"/>
        <w:right w:val="none" w:sz="0" w:space="0" w:color="auto"/>
      </w:divBdr>
    </w:div>
    <w:div w:id="1897930240">
      <w:bodyDiv w:val="1"/>
      <w:marLeft w:val="0"/>
      <w:marRight w:val="0"/>
      <w:marTop w:val="0"/>
      <w:marBottom w:val="0"/>
      <w:divBdr>
        <w:top w:val="none" w:sz="0" w:space="0" w:color="auto"/>
        <w:left w:val="none" w:sz="0" w:space="0" w:color="auto"/>
        <w:bottom w:val="none" w:sz="0" w:space="0" w:color="auto"/>
        <w:right w:val="none" w:sz="0" w:space="0" w:color="auto"/>
      </w:divBdr>
    </w:div>
    <w:div w:id="1900556926">
      <w:bodyDiv w:val="1"/>
      <w:marLeft w:val="0"/>
      <w:marRight w:val="0"/>
      <w:marTop w:val="0"/>
      <w:marBottom w:val="0"/>
      <w:divBdr>
        <w:top w:val="none" w:sz="0" w:space="0" w:color="auto"/>
        <w:left w:val="none" w:sz="0" w:space="0" w:color="auto"/>
        <w:bottom w:val="none" w:sz="0" w:space="0" w:color="auto"/>
        <w:right w:val="none" w:sz="0" w:space="0" w:color="auto"/>
      </w:divBdr>
    </w:div>
    <w:div w:id="1902012175">
      <w:bodyDiv w:val="1"/>
      <w:marLeft w:val="0"/>
      <w:marRight w:val="0"/>
      <w:marTop w:val="0"/>
      <w:marBottom w:val="0"/>
      <w:divBdr>
        <w:top w:val="none" w:sz="0" w:space="0" w:color="auto"/>
        <w:left w:val="none" w:sz="0" w:space="0" w:color="auto"/>
        <w:bottom w:val="none" w:sz="0" w:space="0" w:color="auto"/>
        <w:right w:val="none" w:sz="0" w:space="0" w:color="auto"/>
      </w:divBdr>
    </w:div>
    <w:div w:id="1903784543">
      <w:bodyDiv w:val="1"/>
      <w:marLeft w:val="0"/>
      <w:marRight w:val="0"/>
      <w:marTop w:val="0"/>
      <w:marBottom w:val="0"/>
      <w:divBdr>
        <w:top w:val="none" w:sz="0" w:space="0" w:color="auto"/>
        <w:left w:val="none" w:sz="0" w:space="0" w:color="auto"/>
        <w:bottom w:val="none" w:sz="0" w:space="0" w:color="auto"/>
        <w:right w:val="none" w:sz="0" w:space="0" w:color="auto"/>
      </w:divBdr>
    </w:div>
    <w:div w:id="1903834567">
      <w:bodyDiv w:val="1"/>
      <w:marLeft w:val="0"/>
      <w:marRight w:val="0"/>
      <w:marTop w:val="0"/>
      <w:marBottom w:val="0"/>
      <w:divBdr>
        <w:top w:val="none" w:sz="0" w:space="0" w:color="auto"/>
        <w:left w:val="none" w:sz="0" w:space="0" w:color="auto"/>
        <w:bottom w:val="none" w:sz="0" w:space="0" w:color="auto"/>
        <w:right w:val="none" w:sz="0" w:space="0" w:color="auto"/>
      </w:divBdr>
    </w:div>
    <w:div w:id="1905145809">
      <w:bodyDiv w:val="1"/>
      <w:marLeft w:val="0"/>
      <w:marRight w:val="0"/>
      <w:marTop w:val="0"/>
      <w:marBottom w:val="0"/>
      <w:divBdr>
        <w:top w:val="none" w:sz="0" w:space="0" w:color="auto"/>
        <w:left w:val="none" w:sz="0" w:space="0" w:color="auto"/>
        <w:bottom w:val="none" w:sz="0" w:space="0" w:color="auto"/>
        <w:right w:val="none" w:sz="0" w:space="0" w:color="auto"/>
      </w:divBdr>
    </w:div>
    <w:div w:id="1905332731">
      <w:bodyDiv w:val="1"/>
      <w:marLeft w:val="0"/>
      <w:marRight w:val="0"/>
      <w:marTop w:val="0"/>
      <w:marBottom w:val="0"/>
      <w:divBdr>
        <w:top w:val="none" w:sz="0" w:space="0" w:color="auto"/>
        <w:left w:val="none" w:sz="0" w:space="0" w:color="auto"/>
        <w:bottom w:val="none" w:sz="0" w:space="0" w:color="auto"/>
        <w:right w:val="none" w:sz="0" w:space="0" w:color="auto"/>
      </w:divBdr>
    </w:div>
    <w:div w:id="1909344109">
      <w:bodyDiv w:val="1"/>
      <w:marLeft w:val="0"/>
      <w:marRight w:val="0"/>
      <w:marTop w:val="0"/>
      <w:marBottom w:val="0"/>
      <w:divBdr>
        <w:top w:val="none" w:sz="0" w:space="0" w:color="auto"/>
        <w:left w:val="none" w:sz="0" w:space="0" w:color="auto"/>
        <w:bottom w:val="none" w:sz="0" w:space="0" w:color="auto"/>
        <w:right w:val="none" w:sz="0" w:space="0" w:color="auto"/>
      </w:divBdr>
    </w:div>
    <w:div w:id="1909654915">
      <w:bodyDiv w:val="1"/>
      <w:marLeft w:val="0"/>
      <w:marRight w:val="0"/>
      <w:marTop w:val="0"/>
      <w:marBottom w:val="0"/>
      <w:divBdr>
        <w:top w:val="none" w:sz="0" w:space="0" w:color="auto"/>
        <w:left w:val="none" w:sz="0" w:space="0" w:color="auto"/>
        <w:bottom w:val="none" w:sz="0" w:space="0" w:color="auto"/>
        <w:right w:val="none" w:sz="0" w:space="0" w:color="auto"/>
      </w:divBdr>
    </w:div>
    <w:div w:id="1910646881">
      <w:bodyDiv w:val="1"/>
      <w:marLeft w:val="0"/>
      <w:marRight w:val="0"/>
      <w:marTop w:val="0"/>
      <w:marBottom w:val="0"/>
      <w:divBdr>
        <w:top w:val="none" w:sz="0" w:space="0" w:color="auto"/>
        <w:left w:val="none" w:sz="0" w:space="0" w:color="auto"/>
        <w:bottom w:val="none" w:sz="0" w:space="0" w:color="auto"/>
        <w:right w:val="none" w:sz="0" w:space="0" w:color="auto"/>
      </w:divBdr>
    </w:div>
    <w:div w:id="1911622343">
      <w:bodyDiv w:val="1"/>
      <w:marLeft w:val="0"/>
      <w:marRight w:val="0"/>
      <w:marTop w:val="0"/>
      <w:marBottom w:val="0"/>
      <w:divBdr>
        <w:top w:val="none" w:sz="0" w:space="0" w:color="auto"/>
        <w:left w:val="none" w:sz="0" w:space="0" w:color="auto"/>
        <w:bottom w:val="none" w:sz="0" w:space="0" w:color="auto"/>
        <w:right w:val="none" w:sz="0" w:space="0" w:color="auto"/>
      </w:divBdr>
    </w:div>
    <w:div w:id="1913850192">
      <w:bodyDiv w:val="1"/>
      <w:marLeft w:val="0"/>
      <w:marRight w:val="0"/>
      <w:marTop w:val="0"/>
      <w:marBottom w:val="0"/>
      <w:divBdr>
        <w:top w:val="none" w:sz="0" w:space="0" w:color="auto"/>
        <w:left w:val="none" w:sz="0" w:space="0" w:color="auto"/>
        <w:bottom w:val="none" w:sz="0" w:space="0" w:color="auto"/>
        <w:right w:val="none" w:sz="0" w:space="0" w:color="auto"/>
      </w:divBdr>
    </w:div>
    <w:div w:id="1913931691">
      <w:bodyDiv w:val="1"/>
      <w:marLeft w:val="0"/>
      <w:marRight w:val="0"/>
      <w:marTop w:val="0"/>
      <w:marBottom w:val="0"/>
      <w:divBdr>
        <w:top w:val="none" w:sz="0" w:space="0" w:color="auto"/>
        <w:left w:val="none" w:sz="0" w:space="0" w:color="auto"/>
        <w:bottom w:val="none" w:sz="0" w:space="0" w:color="auto"/>
        <w:right w:val="none" w:sz="0" w:space="0" w:color="auto"/>
      </w:divBdr>
    </w:div>
    <w:div w:id="1914509300">
      <w:bodyDiv w:val="1"/>
      <w:marLeft w:val="0"/>
      <w:marRight w:val="0"/>
      <w:marTop w:val="0"/>
      <w:marBottom w:val="0"/>
      <w:divBdr>
        <w:top w:val="none" w:sz="0" w:space="0" w:color="auto"/>
        <w:left w:val="none" w:sz="0" w:space="0" w:color="auto"/>
        <w:bottom w:val="none" w:sz="0" w:space="0" w:color="auto"/>
        <w:right w:val="none" w:sz="0" w:space="0" w:color="auto"/>
      </w:divBdr>
    </w:div>
    <w:div w:id="1915893540">
      <w:bodyDiv w:val="1"/>
      <w:marLeft w:val="0"/>
      <w:marRight w:val="0"/>
      <w:marTop w:val="0"/>
      <w:marBottom w:val="0"/>
      <w:divBdr>
        <w:top w:val="none" w:sz="0" w:space="0" w:color="auto"/>
        <w:left w:val="none" w:sz="0" w:space="0" w:color="auto"/>
        <w:bottom w:val="none" w:sz="0" w:space="0" w:color="auto"/>
        <w:right w:val="none" w:sz="0" w:space="0" w:color="auto"/>
      </w:divBdr>
    </w:div>
    <w:div w:id="1920671058">
      <w:bodyDiv w:val="1"/>
      <w:marLeft w:val="0"/>
      <w:marRight w:val="0"/>
      <w:marTop w:val="0"/>
      <w:marBottom w:val="0"/>
      <w:divBdr>
        <w:top w:val="none" w:sz="0" w:space="0" w:color="auto"/>
        <w:left w:val="none" w:sz="0" w:space="0" w:color="auto"/>
        <w:bottom w:val="none" w:sz="0" w:space="0" w:color="auto"/>
        <w:right w:val="none" w:sz="0" w:space="0" w:color="auto"/>
      </w:divBdr>
    </w:div>
    <w:div w:id="1921018736">
      <w:bodyDiv w:val="1"/>
      <w:marLeft w:val="0"/>
      <w:marRight w:val="0"/>
      <w:marTop w:val="0"/>
      <w:marBottom w:val="0"/>
      <w:divBdr>
        <w:top w:val="none" w:sz="0" w:space="0" w:color="auto"/>
        <w:left w:val="none" w:sz="0" w:space="0" w:color="auto"/>
        <w:bottom w:val="none" w:sz="0" w:space="0" w:color="auto"/>
        <w:right w:val="none" w:sz="0" w:space="0" w:color="auto"/>
      </w:divBdr>
    </w:div>
    <w:div w:id="1921062443">
      <w:bodyDiv w:val="1"/>
      <w:marLeft w:val="0"/>
      <w:marRight w:val="0"/>
      <w:marTop w:val="0"/>
      <w:marBottom w:val="0"/>
      <w:divBdr>
        <w:top w:val="none" w:sz="0" w:space="0" w:color="auto"/>
        <w:left w:val="none" w:sz="0" w:space="0" w:color="auto"/>
        <w:bottom w:val="none" w:sz="0" w:space="0" w:color="auto"/>
        <w:right w:val="none" w:sz="0" w:space="0" w:color="auto"/>
      </w:divBdr>
    </w:div>
    <w:div w:id="1921450699">
      <w:bodyDiv w:val="1"/>
      <w:marLeft w:val="0"/>
      <w:marRight w:val="0"/>
      <w:marTop w:val="0"/>
      <w:marBottom w:val="0"/>
      <w:divBdr>
        <w:top w:val="none" w:sz="0" w:space="0" w:color="auto"/>
        <w:left w:val="none" w:sz="0" w:space="0" w:color="auto"/>
        <w:bottom w:val="none" w:sz="0" w:space="0" w:color="auto"/>
        <w:right w:val="none" w:sz="0" w:space="0" w:color="auto"/>
      </w:divBdr>
    </w:div>
    <w:div w:id="1922175788">
      <w:bodyDiv w:val="1"/>
      <w:marLeft w:val="0"/>
      <w:marRight w:val="0"/>
      <w:marTop w:val="0"/>
      <w:marBottom w:val="0"/>
      <w:divBdr>
        <w:top w:val="none" w:sz="0" w:space="0" w:color="auto"/>
        <w:left w:val="none" w:sz="0" w:space="0" w:color="auto"/>
        <w:bottom w:val="none" w:sz="0" w:space="0" w:color="auto"/>
        <w:right w:val="none" w:sz="0" w:space="0" w:color="auto"/>
      </w:divBdr>
    </w:div>
    <w:div w:id="1922761888">
      <w:bodyDiv w:val="1"/>
      <w:marLeft w:val="0"/>
      <w:marRight w:val="0"/>
      <w:marTop w:val="0"/>
      <w:marBottom w:val="0"/>
      <w:divBdr>
        <w:top w:val="none" w:sz="0" w:space="0" w:color="auto"/>
        <w:left w:val="none" w:sz="0" w:space="0" w:color="auto"/>
        <w:bottom w:val="none" w:sz="0" w:space="0" w:color="auto"/>
        <w:right w:val="none" w:sz="0" w:space="0" w:color="auto"/>
      </w:divBdr>
    </w:div>
    <w:div w:id="1924098020">
      <w:bodyDiv w:val="1"/>
      <w:marLeft w:val="0"/>
      <w:marRight w:val="0"/>
      <w:marTop w:val="0"/>
      <w:marBottom w:val="0"/>
      <w:divBdr>
        <w:top w:val="none" w:sz="0" w:space="0" w:color="auto"/>
        <w:left w:val="none" w:sz="0" w:space="0" w:color="auto"/>
        <w:bottom w:val="none" w:sz="0" w:space="0" w:color="auto"/>
        <w:right w:val="none" w:sz="0" w:space="0" w:color="auto"/>
      </w:divBdr>
    </w:div>
    <w:div w:id="1924341124">
      <w:bodyDiv w:val="1"/>
      <w:marLeft w:val="0"/>
      <w:marRight w:val="0"/>
      <w:marTop w:val="0"/>
      <w:marBottom w:val="0"/>
      <w:divBdr>
        <w:top w:val="none" w:sz="0" w:space="0" w:color="auto"/>
        <w:left w:val="none" w:sz="0" w:space="0" w:color="auto"/>
        <w:bottom w:val="none" w:sz="0" w:space="0" w:color="auto"/>
        <w:right w:val="none" w:sz="0" w:space="0" w:color="auto"/>
      </w:divBdr>
    </w:div>
    <w:div w:id="1927183157">
      <w:bodyDiv w:val="1"/>
      <w:marLeft w:val="0"/>
      <w:marRight w:val="0"/>
      <w:marTop w:val="0"/>
      <w:marBottom w:val="0"/>
      <w:divBdr>
        <w:top w:val="none" w:sz="0" w:space="0" w:color="auto"/>
        <w:left w:val="none" w:sz="0" w:space="0" w:color="auto"/>
        <w:bottom w:val="none" w:sz="0" w:space="0" w:color="auto"/>
        <w:right w:val="none" w:sz="0" w:space="0" w:color="auto"/>
      </w:divBdr>
    </w:div>
    <w:div w:id="1929388240">
      <w:bodyDiv w:val="1"/>
      <w:marLeft w:val="0"/>
      <w:marRight w:val="0"/>
      <w:marTop w:val="0"/>
      <w:marBottom w:val="0"/>
      <w:divBdr>
        <w:top w:val="none" w:sz="0" w:space="0" w:color="auto"/>
        <w:left w:val="none" w:sz="0" w:space="0" w:color="auto"/>
        <w:bottom w:val="none" w:sz="0" w:space="0" w:color="auto"/>
        <w:right w:val="none" w:sz="0" w:space="0" w:color="auto"/>
      </w:divBdr>
    </w:div>
    <w:div w:id="1929651254">
      <w:bodyDiv w:val="1"/>
      <w:marLeft w:val="0"/>
      <w:marRight w:val="0"/>
      <w:marTop w:val="0"/>
      <w:marBottom w:val="0"/>
      <w:divBdr>
        <w:top w:val="none" w:sz="0" w:space="0" w:color="auto"/>
        <w:left w:val="none" w:sz="0" w:space="0" w:color="auto"/>
        <w:bottom w:val="none" w:sz="0" w:space="0" w:color="auto"/>
        <w:right w:val="none" w:sz="0" w:space="0" w:color="auto"/>
      </w:divBdr>
    </w:div>
    <w:div w:id="1929730666">
      <w:bodyDiv w:val="1"/>
      <w:marLeft w:val="0"/>
      <w:marRight w:val="0"/>
      <w:marTop w:val="0"/>
      <w:marBottom w:val="0"/>
      <w:divBdr>
        <w:top w:val="none" w:sz="0" w:space="0" w:color="auto"/>
        <w:left w:val="none" w:sz="0" w:space="0" w:color="auto"/>
        <w:bottom w:val="none" w:sz="0" w:space="0" w:color="auto"/>
        <w:right w:val="none" w:sz="0" w:space="0" w:color="auto"/>
      </w:divBdr>
    </w:div>
    <w:div w:id="1930455687">
      <w:bodyDiv w:val="1"/>
      <w:marLeft w:val="0"/>
      <w:marRight w:val="0"/>
      <w:marTop w:val="0"/>
      <w:marBottom w:val="0"/>
      <w:divBdr>
        <w:top w:val="none" w:sz="0" w:space="0" w:color="auto"/>
        <w:left w:val="none" w:sz="0" w:space="0" w:color="auto"/>
        <w:bottom w:val="none" w:sz="0" w:space="0" w:color="auto"/>
        <w:right w:val="none" w:sz="0" w:space="0" w:color="auto"/>
      </w:divBdr>
    </w:div>
    <w:div w:id="1931965016">
      <w:bodyDiv w:val="1"/>
      <w:marLeft w:val="0"/>
      <w:marRight w:val="0"/>
      <w:marTop w:val="0"/>
      <w:marBottom w:val="0"/>
      <w:divBdr>
        <w:top w:val="none" w:sz="0" w:space="0" w:color="auto"/>
        <w:left w:val="none" w:sz="0" w:space="0" w:color="auto"/>
        <w:bottom w:val="none" w:sz="0" w:space="0" w:color="auto"/>
        <w:right w:val="none" w:sz="0" w:space="0" w:color="auto"/>
      </w:divBdr>
    </w:div>
    <w:div w:id="1933052281">
      <w:bodyDiv w:val="1"/>
      <w:marLeft w:val="0"/>
      <w:marRight w:val="0"/>
      <w:marTop w:val="0"/>
      <w:marBottom w:val="0"/>
      <w:divBdr>
        <w:top w:val="none" w:sz="0" w:space="0" w:color="auto"/>
        <w:left w:val="none" w:sz="0" w:space="0" w:color="auto"/>
        <w:bottom w:val="none" w:sz="0" w:space="0" w:color="auto"/>
        <w:right w:val="none" w:sz="0" w:space="0" w:color="auto"/>
      </w:divBdr>
    </w:div>
    <w:div w:id="1933776807">
      <w:bodyDiv w:val="1"/>
      <w:marLeft w:val="0"/>
      <w:marRight w:val="0"/>
      <w:marTop w:val="0"/>
      <w:marBottom w:val="0"/>
      <w:divBdr>
        <w:top w:val="none" w:sz="0" w:space="0" w:color="auto"/>
        <w:left w:val="none" w:sz="0" w:space="0" w:color="auto"/>
        <w:bottom w:val="none" w:sz="0" w:space="0" w:color="auto"/>
        <w:right w:val="none" w:sz="0" w:space="0" w:color="auto"/>
      </w:divBdr>
    </w:div>
    <w:div w:id="1934238193">
      <w:bodyDiv w:val="1"/>
      <w:marLeft w:val="0"/>
      <w:marRight w:val="0"/>
      <w:marTop w:val="0"/>
      <w:marBottom w:val="0"/>
      <w:divBdr>
        <w:top w:val="none" w:sz="0" w:space="0" w:color="auto"/>
        <w:left w:val="none" w:sz="0" w:space="0" w:color="auto"/>
        <w:bottom w:val="none" w:sz="0" w:space="0" w:color="auto"/>
        <w:right w:val="none" w:sz="0" w:space="0" w:color="auto"/>
      </w:divBdr>
    </w:div>
    <w:div w:id="1934246191">
      <w:bodyDiv w:val="1"/>
      <w:marLeft w:val="0"/>
      <w:marRight w:val="0"/>
      <w:marTop w:val="0"/>
      <w:marBottom w:val="0"/>
      <w:divBdr>
        <w:top w:val="none" w:sz="0" w:space="0" w:color="auto"/>
        <w:left w:val="none" w:sz="0" w:space="0" w:color="auto"/>
        <w:bottom w:val="none" w:sz="0" w:space="0" w:color="auto"/>
        <w:right w:val="none" w:sz="0" w:space="0" w:color="auto"/>
      </w:divBdr>
    </w:div>
    <w:div w:id="1934431805">
      <w:bodyDiv w:val="1"/>
      <w:marLeft w:val="0"/>
      <w:marRight w:val="0"/>
      <w:marTop w:val="0"/>
      <w:marBottom w:val="0"/>
      <w:divBdr>
        <w:top w:val="none" w:sz="0" w:space="0" w:color="auto"/>
        <w:left w:val="none" w:sz="0" w:space="0" w:color="auto"/>
        <w:bottom w:val="none" w:sz="0" w:space="0" w:color="auto"/>
        <w:right w:val="none" w:sz="0" w:space="0" w:color="auto"/>
      </w:divBdr>
    </w:div>
    <w:div w:id="1934586175">
      <w:bodyDiv w:val="1"/>
      <w:marLeft w:val="0"/>
      <w:marRight w:val="0"/>
      <w:marTop w:val="0"/>
      <w:marBottom w:val="0"/>
      <w:divBdr>
        <w:top w:val="none" w:sz="0" w:space="0" w:color="auto"/>
        <w:left w:val="none" w:sz="0" w:space="0" w:color="auto"/>
        <w:bottom w:val="none" w:sz="0" w:space="0" w:color="auto"/>
        <w:right w:val="none" w:sz="0" w:space="0" w:color="auto"/>
      </w:divBdr>
    </w:div>
    <w:div w:id="1934778076">
      <w:bodyDiv w:val="1"/>
      <w:marLeft w:val="0"/>
      <w:marRight w:val="0"/>
      <w:marTop w:val="0"/>
      <w:marBottom w:val="0"/>
      <w:divBdr>
        <w:top w:val="none" w:sz="0" w:space="0" w:color="auto"/>
        <w:left w:val="none" w:sz="0" w:space="0" w:color="auto"/>
        <w:bottom w:val="none" w:sz="0" w:space="0" w:color="auto"/>
        <w:right w:val="none" w:sz="0" w:space="0" w:color="auto"/>
      </w:divBdr>
    </w:div>
    <w:div w:id="1934975080">
      <w:bodyDiv w:val="1"/>
      <w:marLeft w:val="0"/>
      <w:marRight w:val="0"/>
      <w:marTop w:val="0"/>
      <w:marBottom w:val="0"/>
      <w:divBdr>
        <w:top w:val="none" w:sz="0" w:space="0" w:color="auto"/>
        <w:left w:val="none" w:sz="0" w:space="0" w:color="auto"/>
        <w:bottom w:val="none" w:sz="0" w:space="0" w:color="auto"/>
        <w:right w:val="none" w:sz="0" w:space="0" w:color="auto"/>
      </w:divBdr>
    </w:div>
    <w:div w:id="1935088915">
      <w:bodyDiv w:val="1"/>
      <w:marLeft w:val="0"/>
      <w:marRight w:val="0"/>
      <w:marTop w:val="0"/>
      <w:marBottom w:val="0"/>
      <w:divBdr>
        <w:top w:val="none" w:sz="0" w:space="0" w:color="auto"/>
        <w:left w:val="none" w:sz="0" w:space="0" w:color="auto"/>
        <w:bottom w:val="none" w:sz="0" w:space="0" w:color="auto"/>
        <w:right w:val="none" w:sz="0" w:space="0" w:color="auto"/>
      </w:divBdr>
    </w:div>
    <w:div w:id="1935703996">
      <w:bodyDiv w:val="1"/>
      <w:marLeft w:val="0"/>
      <w:marRight w:val="0"/>
      <w:marTop w:val="0"/>
      <w:marBottom w:val="0"/>
      <w:divBdr>
        <w:top w:val="none" w:sz="0" w:space="0" w:color="auto"/>
        <w:left w:val="none" w:sz="0" w:space="0" w:color="auto"/>
        <w:bottom w:val="none" w:sz="0" w:space="0" w:color="auto"/>
        <w:right w:val="none" w:sz="0" w:space="0" w:color="auto"/>
      </w:divBdr>
    </w:div>
    <w:div w:id="1938322224">
      <w:bodyDiv w:val="1"/>
      <w:marLeft w:val="0"/>
      <w:marRight w:val="0"/>
      <w:marTop w:val="0"/>
      <w:marBottom w:val="0"/>
      <w:divBdr>
        <w:top w:val="none" w:sz="0" w:space="0" w:color="auto"/>
        <w:left w:val="none" w:sz="0" w:space="0" w:color="auto"/>
        <w:bottom w:val="none" w:sz="0" w:space="0" w:color="auto"/>
        <w:right w:val="none" w:sz="0" w:space="0" w:color="auto"/>
      </w:divBdr>
    </w:div>
    <w:div w:id="1944529194">
      <w:bodyDiv w:val="1"/>
      <w:marLeft w:val="0"/>
      <w:marRight w:val="0"/>
      <w:marTop w:val="0"/>
      <w:marBottom w:val="0"/>
      <w:divBdr>
        <w:top w:val="none" w:sz="0" w:space="0" w:color="auto"/>
        <w:left w:val="none" w:sz="0" w:space="0" w:color="auto"/>
        <w:bottom w:val="none" w:sz="0" w:space="0" w:color="auto"/>
        <w:right w:val="none" w:sz="0" w:space="0" w:color="auto"/>
      </w:divBdr>
    </w:div>
    <w:div w:id="1944797431">
      <w:bodyDiv w:val="1"/>
      <w:marLeft w:val="0"/>
      <w:marRight w:val="0"/>
      <w:marTop w:val="0"/>
      <w:marBottom w:val="0"/>
      <w:divBdr>
        <w:top w:val="none" w:sz="0" w:space="0" w:color="auto"/>
        <w:left w:val="none" w:sz="0" w:space="0" w:color="auto"/>
        <w:bottom w:val="none" w:sz="0" w:space="0" w:color="auto"/>
        <w:right w:val="none" w:sz="0" w:space="0" w:color="auto"/>
      </w:divBdr>
    </w:div>
    <w:div w:id="1944920297">
      <w:bodyDiv w:val="1"/>
      <w:marLeft w:val="0"/>
      <w:marRight w:val="0"/>
      <w:marTop w:val="0"/>
      <w:marBottom w:val="0"/>
      <w:divBdr>
        <w:top w:val="none" w:sz="0" w:space="0" w:color="auto"/>
        <w:left w:val="none" w:sz="0" w:space="0" w:color="auto"/>
        <w:bottom w:val="none" w:sz="0" w:space="0" w:color="auto"/>
        <w:right w:val="none" w:sz="0" w:space="0" w:color="auto"/>
      </w:divBdr>
    </w:div>
    <w:div w:id="1946183156">
      <w:bodyDiv w:val="1"/>
      <w:marLeft w:val="0"/>
      <w:marRight w:val="0"/>
      <w:marTop w:val="0"/>
      <w:marBottom w:val="0"/>
      <w:divBdr>
        <w:top w:val="none" w:sz="0" w:space="0" w:color="auto"/>
        <w:left w:val="none" w:sz="0" w:space="0" w:color="auto"/>
        <w:bottom w:val="none" w:sz="0" w:space="0" w:color="auto"/>
        <w:right w:val="none" w:sz="0" w:space="0" w:color="auto"/>
      </w:divBdr>
    </w:div>
    <w:div w:id="1946571445">
      <w:bodyDiv w:val="1"/>
      <w:marLeft w:val="0"/>
      <w:marRight w:val="0"/>
      <w:marTop w:val="0"/>
      <w:marBottom w:val="0"/>
      <w:divBdr>
        <w:top w:val="none" w:sz="0" w:space="0" w:color="auto"/>
        <w:left w:val="none" w:sz="0" w:space="0" w:color="auto"/>
        <w:bottom w:val="none" w:sz="0" w:space="0" w:color="auto"/>
        <w:right w:val="none" w:sz="0" w:space="0" w:color="auto"/>
      </w:divBdr>
    </w:div>
    <w:div w:id="1946882444">
      <w:bodyDiv w:val="1"/>
      <w:marLeft w:val="0"/>
      <w:marRight w:val="0"/>
      <w:marTop w:val="0"/>
      <w:marBottom w:val="0"/>
      <w:divBdr>
        <w:top w:val="none" w:sz="0" w:space="0" w:color="auto"/>
        <w:left w:val="none" w:sz="0" w:space="0" w:color="auto"/>
        <w:bottom w:val="none" w:sz="0" w:space="0" w:color="auto"/>
        <w:right w:val="none" w:sz="0" w:space="0" w:color="auto"/>
      </w:divBdr>
    </w:div>
    <w:div w:id="1950696813">
      <w:bodyDiv w:val="1"/>
      <w:marLeft w:val="0"/>
      <w:marRight w:val="0"/>
      <w:marTop w:val="0"/>
      <w:marBottom w:val="0"/>
      <w:divBdr>
        <w:top w:val="none" w:sz="0" w:space="0" w:color="auto"/>
        <w:left w:val="none" w:sz="0" w:space="0" w:color="auto"/>
        <w:bottom w:val="none" w:sz="0" w:space="0" w:color="auto"/>
        <w:right w:val="none" w:sz="0" w:space="0" w:color="auto"/>
      </w:divBdr>
    </w:div>
    <w:div w:id="1951009638">
      <w:bodyDiv w:val="1"/>
      <w:marLeft w:val="0"/>
      <w:marRight w:val="0"/>
      <w:marTop w:val="0"/>
      <w:marBottom w:val="0"/>
      <w:divBdr>
        <w:top w:val="none" w:sz="0" w:space="0" w:color="auto"/>
        <w:left w:val="none" w:sz="0" w:space="0" w:color="auto"/>
        <w:bottom w:val="none" w:sz="0" w:space="0" w:color="auto"/>
        <w:right w:val="none" w:sz="0" w:space="0" w:color="auto"/>
      </w:divBdr>
    </w:div>
    <w:div w:id="1951815385">
      <w:bodyDiv w:val="1"/>
      <w:marLeft w:val="0"/>
      <w:marRight w:val="0"/>
      <w:marTop w:val="0"/>
      <w:marBottom w:val="0"/>
      <w:divBdr>
        <w:top w:val="none" w:sz="0" w:space="0" w:color="auto"/>
        <w:left w:val="none" w:sz="0" w:space="0" w:color="auto"/>
        <w:bottom w:val="none" w:sz="0" w:space="0" w:color="auto"/>
        <w:right w:val="none" w:sz="0" w:space="0" w:color="auto"/>
      </w:divBdr>
    </w:div>
    <w:div w:id="1952975743">
      <w:bodyDiv w:val="1"/>
      <w:marLeft w:val="0"/>
      <w:marRight w:val="0"/>
      <w:marTop w:val="0"/>
      <w:marBottom w:val="0"/>
      <w:divBdr>
        <w:top w:val="none" w:sz="0" w:space="0" w:color="auto"/>
        <w:left w:val="none" w:sz="0" w:space="0" w:color="auto"/>
        <w:bottom w:val="none" w:sz="0" w:space="0" w:color="auto"/>
        <w:right w:val="none" w:sz="0" w:space="0" w:color="auto"/>
      </w:divBdr>
    </w:div>
    <w:div w:id="1953393911">
      <w:bodyDiv w:val="1"/>
      <w:marLeft w:val="0"/>
      <w:marRight w:val="0"/>
      <w:marTop w:val="0"/>
      <w:marBottom w:val="0"/>
      <w:divBdr>
        <w:top w:val="none" w:sz="0" w:space="0" w:color="auto"/>
        <w:left w:val="none" w:sz="0" w:space="0" w:color="auto"/>
        <w:bottom w:val="none" w:sz="0" w:space="0" w:color="auto"/>
        <w:right w:val="none" w:sz="0" w:space="0" w:color="auto"/>
      </w:divBdr>
    </w:div>
    <w:div w:id="1962834935">
      <w:bodyDiv w:val="1"/>
      <w:marLeft w:val="0"/>
      <w:marRight w:val="0"/>
      <w:marTop w:val="0"/>
      <w:marBottom w:val="0"/>
      <w:divBdr>
        <w:top w:val="none" w:sz="0" w:space="0" w:color="auto"/>
        <w:left w:val="none" w:sz="0" w:space="0" w:color="auto"/>
        <w:bottom w:val="none" w:sz="0" w:space="0" w:color="auto"/>
        <w:right w:val="none" w:sz="0" w:space="0" w:color="auto"/>
      </w:divBdr>
    </w:div>
    <w:div w:id="1963879744">
      <w:bodyDiv w:val="1"/>
      <w:marLeft w:val="0"/>
      <w:marRight w:val="0"/>
      <w:marTop w:val="0"/>
      <w:marBottom w:val="0"/>
      <w:divBdr>
        <w:top w:val="none" w:sz="0" w:space="0" w:color="auto"/>
        <w:left w:val="none" w:sz="0" w:space="0" w:color="auto"/>
        <w:bottom w:val="none" w:sz="0" w:space="0" w:color="auto"/>
        <w:right w:val="none" w:sz="0" w:space="0" w:color="auto"/>
      </w:divBdr>
    </w:div>
    <w:div w:id="1968122961">
      <w:bodyDiv w:val="1"/>
      <w:marLeft w:val="0"/>
      <w:marRight w:val="0"/>
      <w:marTop w:val="0"/>
      <w:marBottom w:val="0"/>
      <w:divBdr>
        <w:top w:val="none" w:sz="0" w:space="0" w:color="auto"/>
        <w:left w:val="none" w:sz="0" w:space="0" w:color="auto"/>
        <w:bottom w:val="none" w:sz="0" w:space="0" w:color="auto"/>
        <w:right w:val="none" w:sz="0" w:space="0" w:color="auto"/>
      </w:divBdr>
    </w:div>
    <w:div w:id="1968273843">
      <w:bodyDiv w:val="1"/>
      <w:marLeft w:val="0"/>
      <w:marRight w:val="0"/>
      <w:marTop w:val="0"/>
      <w:marBottom w:val="0"/>
      <w:divBdr>
        <w:top w:val="none" w:sz="0" w:space="0" w:color="auto"/>
        <w:left w:val="none" w:sz="0" w:space="0" w:color="auto"/>
        <w:bottom w:val="none" w:sz="0" w:space="0" w:color="auto"/>
        <w:right w:val="none" w:sz="0" w:space="0" w:color="auto"/>
      </w:divBdr>
    </w:div>
    <w:div w:id="1968463725">
      <w:bodyDiv w:val="1"/>
      <w:marLeft w:val="0"/>
      <w:marRight w:val="0"/>
      <w:marTop w:val="0"/>
      <w:marBottom w:val="0"/>
      <w:divBdr>
        <w:top w:val="none" w:sz="0" w:space="0" w:color="auto"/>
        <w:left w:val="none" w:sz="0" w:space="0" w:color="auto"/>
        <w:bottom w:val="none" w:sz="0" w:space="0" w:color="auto"/>
        <w:right w:val="none" w:sz="0" w:space="0" w:color="auto"/>
      </w:divBdr>
    </w:div>
    <w:div w:id="1972859727">
      <w:bodyDiv w:val="1"/>
      <w:marLeft w:val="0"/>
      <w:marRight w:val="0"/>
      <w:marTop w:val="0"/>
      <w:marBottom w:val="0"/>
      <w:divBdr>
        <w:top w:val="none" w:sz="0" w:space="0" w:color="auto"/>
        <w:left w:val="none" w:sz="0" w:space="0" w:color="auto"/>
        <w:bottom w:val="none" w:sz="0" w:space="0" w:color="auto"/>
        <w:right w:val="none" w:sz="0" w:space="0" w:color="auto"/>
      </w:divBdr>
    </w:div>
    <w:div w:id="1972903755">
      <w:bodyDiv w:val="1"/>
      <w:marLeft w:val="0"/>
      <w:marRight w:val="0"/>
      <w:marTop w:val="0"/>
      <w:marBottom w:val="0"/>
      <w:divBdr>
        <w:top w:val="none" w:sz="0" w:space="0" w:color="auto"/>
        <w:left w:val="none" w:sz="0" w:space="0" w:color="auto"/>
        <w:bottom w:val="none" w:sz="0" w:space="0" w:color="auto"/>
        <w:right w:val="none" w:sz="0" w:space="0" w:color="auto"/>
      </w:divBdr>
    </w:div>
    <w:div w:id="1975136223">
      <w:bodyDiv w:val="1"/>
      <w:marLeft w:val="0"/>
      <w:marRight w:val="0"/>
      <w:marTop w:val="0"/>
      <w:marBottom w:val="0"/>
      <w:divBdr>
        <w:top w:val="none" w:sz="0" w:space="0" w:color="auto"/>
        <w:left w:val="none" w:sz="0" w:space="0" w:color="auto"/>
        <w:bottom w:val="none" w:sz="0" w:space="0" w:color="auto"/>
        <w:right w:val="none" w:sz="0" w:space="0" w:color="auto"/>
      </w:divBdr>
    </w:div>
    <w:div w:id="1975287612">
      <w:bodyDiv w:val="1"/>
      <w:marLeft w:val="0"/>
      <w:marRight w:val="0"/>
      <w:marTop w:val="0"/>
      <w:marBottom w:val="0"/>
      <w:divBdr>
        <w:top w:val="none" w:sz="0" w:space="0" w:color="auto"/>
        <w:left w:val="none" w:sz="0" w:space="0" w:color="auto"/>
        <w:bottom w:val="none" w:sz="0" w:space="0" w:color="auto"/>
        <w:right w:val="none" w:sz="0" w:space="0" w:color="auto"/>
      </w:divBdr>
    </w:div>
    <w:div w:id="1975326329">
      <w:bodyDiv w:val="1"/>
      <w:marLeft w:val="0"/>
      <w:marRight w:val="0"/>
      <w:marTop w:val="0"/>
      <w:marBottom w:val="0"/>
      <w:divBdr>
        <w:top w:val="none" w:sz="0" w:space="0" w:color="auto"/>
        <w:left w:val="none" w:sz="0" w:space="0" w:color="auto"/>
        <w:bottom w:val="none" w:sz="0" w:space="0" w:color="auto"/>
        <w:right w:val="none" w:sz="0" w:space="0" w:color="auto"/>
      </w:divBdr>
    </w:div>
    <w:div w:id="1975910708">
      <w:bodyDiv w:val="1"/>
      <w:marLeft w:val="0"/>
      <w:marRight w:val="0"/>
      <w:marTop w:val="0"/>
      <w:marBottom w:val="0"/>
      <w:divBdr>
        <w:top w:val="none" w:sz="0" w:space="0" w:color="auto"/>
        <w:left w:val="none" w:sz="0" w:space="0" w:color="auto"/>
        <w:bottom w:val="none" w:sz="0" w:space="0" w:color="auto"/>
        <w:right w:val="none" w:sz="0" w:space="0" w:color="auto"/>
      </w:divBdr>
    </w:div>
    <w:div w:id="1975985373">
      <w:bodyDiv w:val="1"/>
      <w:marLeft w:val="0"/>
      <w:marRight w:val="0"/>
      <w:marTop w:val="0"/>
      <w:marBottom w:val="0"/>
      <w:divBdr>
        <w:top w:val="none" w:sz="0" w:space="0" w:color="auto"/>
        <w:left w:val="none" w:sz="0" w:space="0" w:color="auto"/>
        <w:bottom w:val="none" w:sz="0" w:space="0" w:color="auto"/>
        <w:right w:val="none" w:sz="0" w:space="0" w:color="auto"/>
      </w:divBdr>
    </w:div>
    <w:div w:id="1976328697">
      <w:bodyDiv w:val="1"/>
      <w:marLeft w:val="0"/>
      <w:marRight w:val="0"/>
      <w:marTop w:val="0"/>
      <w:marBottom w:val="0"/>
      <w:divBdr>
        <w:top w:val="none" w:sz="0" w:space="0" w:color="auto"/>
        <w:left w:val="none" w:sz="0" w:space="0" w:color="auto"/>
        <w:bottom w:val="none" w:sz="0" w:space="0" w:color="auto"/>
        <w:right w:val="none" w:sz="0" w:space="0" w:color="auto"/>
      </w:divBdr>
    </w:div>
    <w:div w:id="1978870690">
      <w:bodyDiv w:val="1"/>
      <w:marLeft w:val="0"/>
      <w:marRight w:val="0"/>
      <w:marTop w:val="0"/>
      <w:marBottom w:val="0"/>
      <w:divBdr>
        <w:top w:val="none" w:sz="0" w:space="0" w:color="auto"/>
        <w:left w:val="none" w:sz="0" w:space="0" w:color="auto"/>
        <w:bottom w:val="none" w:sz="0" w:space="0" w:color="auto"/>
        <w:right w:val="none" w:sz="0" w:space="0" w:color="auto"/>
      </w:divBdr>
    </w:div>
    <w:div w:id="1979798795">
      <w:bodyDiv w:val="1"/>
      <w:marLeft w:val="0"/>
      <w:marRight w:val="0"/>
      <w:marTop w:val="0"/>
      <w:marBottom w:val="0"/>
      <w:divBdr>
        <w:top w:val="none" w:sz="0" w:space="0" w:color="auto"/>
        <w:left w:val="none" w:sz="0" w:space="0" w:color="auto"/>
        <w:bottom w:val="none" w:sz="0" w:space="0" w:color="auto"/>
        <w:right w:val="none" w:sz="0" w:space="0" w:color="auto"/>
      </w:divBdr>
    </w:div>
    <w:div w:id="1981840652">
      <w:bodyDiv w:val="1"/>
      <w:marLeft w:val="0"/>
      <w:marRight w:val="0"/>
      <w:marTop w:val="0"/>
      <w:marBottom w:val="0"/>
      <w:divBdr>
        <w:top w:val="none" w:sz="0" w:space="0" w:color="auto"/>
        <w:left w:val="none" w:sz="0" w:space="0" w:color="auto"/>
        <w:bottom w:val="none" w:sz="0" w:space="0" w:color="auto"/>
        <w:right w:val="none" w:sz="0" w:space="0" w:color="auto"/>
      </w:divBdr>
    </w:div>
    <w:div w:id="1983002662">
      <w:bodyDiv w:val="1"/>
      <w:marLeft w:val="0"/>
      <w:marRight w:val="0"/>
      <w:marTop w:val="0"/>
      <w:marBottom w:val="0"/>
      <w:divBdr>
        <w:top w:val="none" w:sz="0" w:space="0" w:color="auto"/>
        <w:left w:val="none" w:sz="0" w:space="0" w:color="auto"/>
        <w:bottom w:val="none" w:sz="0" w:space="0" w:color="auto"/>
        <w:right w:val="none" w:sz="0" w:space="0" w:color="auto"/>
      </w:divBdr>
    </w:div>
    <w:div w:id="1984577447">
      <w:bodyDiv w:val="1"/>
      <w:marLeft w:val="0"/>
      <w:marRight w:val="0"/>
      <w:marTop w:val="0"/>
      <w:marBottom w:val="0"/>
      <w:divBdr>
        <w:top w:val="none" w:sz="0" w:space="0" w:color="auto"/>
        <w:left w:val="none" w:sz="0" w:space="0" w:color="auto"/>
        <w:bottom w:val="none" w:sz="0" w:space="0" w:color="auto"/>
        <w:right w:val="none" w:sz="0" w:space="0" w:color="auto"/>
      </w:divBdr>
    </w:div>
    <w:div w:id="1986348858">
      <w:bodyDiv w:val="1"/>
      <w:marLeft w:val="0"/>
      <w:marRight w:val="0"/>
      <w:marTop w:val="0"/>
      <w:marBottom w:val="0"/>
      <w:divBdr>
        <w:top w:val="none" w:sz="0" w:space="0" w:color="auto"/>
        <w:left w:val="none" w:sz="0" w:space="0" w:color="auto"/>
        <w:bottom w:val="none" w:sz="0" w:space="0" w:color="auto"/>
        <w:right w:val="none" w:sz="0" w:space="0" w:color="auto"/>
      </w:divBdr>
    </w:div>
    <w:div w:id="1987004924">
      <w:bodyDiv w:val="1"/>
      <w:marLeft w:val="0"/>
      <w:marRight w:val="0"/>
      <w:marTop w:val="0"/>
      <w:marBottom w:val="0"/>
      <w:divBdr>
        <w:top w:val="none" w:sz="0" w:space="0" w:color="auto"/>
        <w:left w:val="none" w:sz="0" w:space="0" w:color="auto"/>
        <w:bottom w:val="none" w:sz="0" w:space="0" w:color="auto"/>
        <w:right w:val="none" w:sz="0" w:space="0" w:color="auto"/>
      </w:divBdr>
    </w:div>
    <w:div w:id="1987472254">
      <w:bodyDiv w:val="1"/>
      <w:marLeft w:val="0"/>
      <w:marRight w:val="0"/>
      <w:marTop w:val="0"/>
      <w:marBottom w:val="0"/>
      <w:divBdr>
        <w:top w:val="none" w:sz="0" w:space="0" w:color="auto"/>
        <w:left w:val="none" w:sz="0" w:space="0" w:color="auto"/>
        <w:bottom w:val="none" w:sz="0" w:space="0" w:color="auto"/>
        <w:right w:val="none" w:sz="0" w:space="0" w:color="auto"/>
      </w:divBdr>
    </w:div>
    <w:div w:id="1989550861">
      <w:bodyDiv w:val="1"/>
      <w:marLeft w:val="0"/>
      <w:marRight w:val="0"/>
      <w:marTop w:val="0"/>
      <w:marBottom w:val="0"/>
      <w:divBdr>
        <w:top w:val="none" w:sz="0" w:space="0" w:color="auto"/>
        <w:left w:val="none" w:sz="0" w:space="0" w:color="auto"/>
        <w:bottom w:val="none" w:sz="0" w:space="0" w:color="auto"/>
        <w:right w:val="none" w:sz="0" w:space="0" w:color="auto"/>
      </w:divBdr>
    </w:div>
    <w:div w:id="1990204390">
      <w:bodyDiv w:val="1"/>
      <w:marLeft w:val="0"/>
      <w:marRight w:val="0"/>
      <w:marTop w:val="0"/>
      <w:marBottom w:val="0"/>
      <w:divBdr>
        <w:top w:val="none" w:sz="0" w:space="0" w:color="auto"/>
        <w:left w:val="none" w:sz="0" w:space="0" w:color="auto"/>
        <w:bottom w:val="none" w:sz="0" w:space="0" w:color="auto"/>
        <w:right w:val="none" w:sz="0" w:space="0" w:color="auto"/>
      </w:divBdr>
    </w:div>
    <w:div w:id="1990593649">
      <w:bodyDiv w:val="1"/>
      <w:marLeft w:val="0"/>
      <w:marRight w:val="0"/>
      <w:marTop w:val="0"/>
      <w:marBottom w:val="0"/>
      <w:divBdr>
        <w:top w:val="none" w:sz="0" w:space="0" w:color="auto"/>
        <w:left w:val="none" w:sz="0" w:space="0" w:color="auto"/>
        <w:bottom w:val="none" w:sz="0" w:space="0" w:color="auto"/>
        <w:right w:val="none" w:sz="0" w:space="0" w:color="auto"/>
      </w:divBdr>
    </w:div>
    <w:div w:id="1997029039">
      <w:bodyDiv w:val="1"/>
      <w:marLeft w:val="0"/>
      <w:marRight w:val="0"/>
      <w:marTop w:val="0"/>
      <w:marBottom w:val="0"/>
      <w:divBdr>
        <w:top w:val="none" w:sz="0" w:space="0" w:color="auto"/>
        <w:left w:val="none" w:sz="0" w:space="0" w:color="auto"/>
        <w:bottom w:val="none" w:sz="0" w:space="0" w:color="auto"/>
        <w:right w:val="none" w:sz="0" w:space="0" w:color="auto"/>
      </w:divBdr>
    </w:div>
    <w:div w:id="1997610554">
      <w:bodyDiv w:val="1"/>
      <w:marLeft w:val="0"/>
      <w:marRight w:val="0"/>
      <w:marTop w:val="0"/>
      <w:marBottom w:val="0"/>
      <w:divBdr>
        <w:top w:val="none" w:sz="0" w:space="0" w:color="auto"/>
        <w:left w:val="none" w:sz="0" w:space="0" w:color="auto"/>
        <w:bottom w:val="none" w:sz="0" w:space="0" w:color="auto"/>
        <w:right w:val="none" w:sz="0" w:space="0" w:color="auto"/>
      </w:divBdr>
    </w:div>
    <w:div w:id="1999766408">
      <w:bodyDiv w:val="1"/>
      <w:marLeft w:val="0"/>
      <w:marRight w:val="0"/>
      <w:marTop w:val="0"/>
      <w:marBottom w:val="0"/>
      <w:divBdr>
        <w:top w:val="none" w:sz="0" w:space="0" w:color="auto"/>
        <w:left w:val="none" w:sz="0" w:space="0" w:color="auto"/>
        <w:bottom w:val="none" w:sz="0" w:space="0" w:color="auto"/>
        <w:right w:val="none" w:sz="0" w:space="0" w:color="auto"/>
      </w:divBdr>
    </w:div>
    <w:div w:id="2000114869">
      <w:bodyDiv w:val="1"/>
      <w:marLeft w:val="0"/>
      <w:marRight w:val="0"/>
      <w:marTop w:val="0"/>
      <w:marBottom w:val="0"/>
      <w:divBdr>
        <w:top w:val="none" w:sz="0" w:space="0" w:color="auto"/>
        <w:left w:val="none" w:sz="0" w:space="0" w:color="auto"/>
        <w:bottom w:val="none" w:sz="0" w:space="0" w:color="auto"/>
        <w:right w:val="none" w:sz="0" w:space="0" w:color="auto"/>
      </w:divBdr>
    </w:div>
    <w:div w:id="2000379364">
      <w:bodyDiv w:val="1"/>
      <w:marLeft w:val="0"/>
      <w:marRight w:val="0"/>
      <w:marTop w:val="0"/>
      <w:marBottom w:val="0"/>
      <w:divBdr>
        <w:top w:val="none" w:sz="0" w:space="0" w:color="auto"/>
        <w:left w:val="none" w:sz="0" w:space="0" w:color="auto"/>
        <w:bottom w:val="none" w:sz="0" w:space="0" w:color="auto"/>
        <w:right w:val="none" w:sz="0" w:space="0" w:color="auto"/>
      </w:divBdr>
    </w:div>
    <w:div w:id="2001931935">
      <w:bodyDiv w:val="1"/>
      <w:marLeft w:val="0"/>
      <w:marRight w:val="0"/>
      <w:marTop w:val="0"/>
      <w:marBottom w:val="0"/>
      <w:divBdr>
        <w:top w:val="none" w:sz="0" w:space="0" w:color="auto"/>
        <w:left w:val="none" w:sz="0" w:space="0" w:color="auto"/>
        <w:bottom w:val="none" w:sz="0" w:space="0" w:color="auto"/>
        <w:right w:val="none" w:sz="0" w:space="0" w:color="auto"/>
      </w:divBdr>
    </w:div>
    <w:div w:id="2004311126">
      <w:bodyDiv w:val="1"/>
      <w:marLeft w:val="0"/>
      <w:marRight w:val="0"/>
      <w:marTop w:val="0"/>
      <w:marBottom w:val="0"/>
      <w:divBdr>
        <w:top w:val="none" w:sz="0" w:space="0" w:color="auto"/>
        <w:left w:val="none" w:sz="0" w:space="0" w:color="auto"/>
        <w:bottom w:val="none" w:sz="0" w:space="0" w:color="auto"/>
        <w:right w:val="none" w:sz="0" w:space="0" w:color="auto"/>
      </w:divBdr>
    </w:div>
    <w:div w:id="2005353887">
      <w:bodyDiv w:val="1"/>
      <w:marLeft w:val="0"/>
      <w:marRight w:val="0"/>
      <w:marTop w:val="0"/>
      <w:marBottom w:val="0"/>
      <w:divBdr>
        <w:top w:val="none" w:sz="0" w:space="0" w:color="auto"/>
        <w:left w:val="none" w:sz="0" w:space="0" w:color="auto"/>
        <w:bottom w:val="none" w:sz="0" w:space="0" w:color="auto"/>
        <w:right w:val="none" w:sz="0" w:space="0" w:color="auto"/>
      </w:divBdr>
    </w:div>
    <w:div w:id="2006325824">
      <w:bodyDiv w:val="1"/>
      <w:marLeft w:val="0"/>
      <w:marRight w:val="0"/>
      <w:marTop w:val="0"/>
      <w:marBottom w:val="0"/>
      <w:divBdr>
        <w:top w:val="none" w:sz="0" w:space="0" w:color="auto"/>
        <w:left w:val="none" w:sz="0" w:space="0" w:color="auto"/>
        <w:bottom w:val="none" w:sz="0" w:space="0" w:color="auto"/>
        <w:right w:val="none" w:sz="0" w:space="0" w:color="auto"/>
      </w:divBdr>
    </w:div>
    <w:div w:id="2007048676">
      <w:bodyDiv w:val="1"/>
      <w:marLeft w:val="0"/>
      <w:marRight w:val="0"/>
      <w:marTop w:val="0"/>
      <w:marBottom w:val="0"/>
      <w:divBdr>
        <w:top w:val="none" w:sz="0" w:space="0" w:color="auto"/>
        <w:left w:val="none" w:sz="0" w:space="0" w:color="auto"/>
        <w:bottom w:val="none" w:sz="0" w:space="0" w:color="auto"/>
        <w:right w:val="none" w:sz="0" w:space="0" w:color="auto"/>
      </w:divBdr>
    </w:div>
    <w:div w:id="2007395666">
      <w:bodyDiv w:val="1"/>
      <w:marLeft w:val="0"/>
      <w:marRight w:val="0"/>
      <w:marTop w:val="0"/>
      <w:marBottom w:val="0"/>
      <w:divBdr>
        <w:top w:val="none" w:sz="0" w:space="0" w:color="auto"/>
        <w:left w:val="none" w:sz="0" w:space="0" w:color="auto"/>
        <w:bottom w:val="none" w:sz="0" w:space="0" w:color="auto"/>
        <w:right w:val="none" w:sz="0" w:space="0" w:color="auto"/>
      </w:divBdr>
    </w:div>
    <w:div w:id="2007827714">
      <w:bodyDiv w:val="1"/>
      <w:marLeft w:val="0"/>
      <w:marRight w:val="0"/>
      <w:marTop w:val="0"/>
      <w:marBottom w:val="0"/>
      <w:divBdr>
        <w:top w:val="none" w:sz="0" w:space="0" w:color="auto"/>
        <w:left w:val="none" w:sz="0" w:space="0" w:color="auto"/>
        <w:bottom w:val="none" w:sz="0" w:space="0" w:color="auto"/>
        <w:right w:val="none" w:sz="0" w:space="0" w:color="auto"/>
      </w:divBdr>
    </w:div>
    <w:div w:id="2008248686">
      <w:bodyDiv w:val="1"/>
      <w:marLeft w:val="0"/>
      <w:marRight w:val="0"/>
      <w:marTop w:val="0"/>
      <w:marBottom w:val="0"/>
      <w:divBdr>
        <w:top w:val="none" w:sz="0" w:space="0" w:color="auto"/>
        <w:left w:val="none" w:sz="0" w:space="0" w:color="auto"/>
        <w:bottom w:val="none" w:sz="0" w:space="0" w:color="auto"/>
        <w:right w:val="none" w:sz="0" w:space="0" w:color="auto"/>
      </w:divBdr>
    </w:div>
    <w:div w:id="2008316120">
      <w:bodyDiv w:val="1"/>
      <w:marLeft w:val="0"/>
      <w:marRight w:val="0"/>
      <w:marTop w:val="0"/>
      <w:marBottom w:val="0"/>
      <w:divBdr>
        <w:top w:val="none" w:sz="0" w:space="0" w:color="auto"/>
        <w:left w:val="none" w:sz="0" w:space="0" w:color="auto"/>
        <w:bottom w:val="none" w:sz="0" w:space="0" w:color="auto"/>
        <w:right w:val="none" w:sz="0" w:space="0" w:color="auto"/>
      </w:divBdr>
    </w:div>
    <w:div w:id="2008827502">
      <w:bodyDiv w:val="1"/>
      <w:marLeft w:val="0"/>
      <w:marRight w:val="0"/>
      <w:marTop w:val="0"/>
      <w:marBottom w:val="0"/>
      <w:divBdr>
        <w:top w:val="none" w:sz="0" w:space="0" w:color="auto"/>
        <w:left w:val="none" w:sz="0" w:space="0" w:color="auto"/>
        <w:bottom w:val="none" w:sz="0" w:space="0" w:color="auto"/>
        <w:right w:val="none" w:sz="0" w:space="0" w:color="auto"/>
      </w:divBdr>
    </w:div>
    <w:div w:id="2009479365">
      <w:bodyDiv w:val="1"/>
      <w:marLeft w:val="0"/>
      <w:marRight w:val="0"/>
      <w:marTop w:val="0"/>
      <w:marBottom w:val="0"/>
      <w:divBdr>
        <w:top w:val="none" w:sz="0" w:space="0" w:color="auto"/>
        <w:left w:val="none" w:sz="0" w:space="0" w:color="auto"/>
        <w:bottom w:val="none" w:sz="0" w:space="0" w:color="auto"/>
        <w:right w:val="none" w:sz="0" w:space="0" w:color="auto"/>
      </w:divBdr>
    </w:div>
    <w:div w:id="2011322935">
      <w:bodyDiv w:val="1"/>
      <w:marLeft w:val="0"/>
      <w:marRight w:val="0"/>
      <w:marTop w:val="0"/>
      <w:marBottom w:val="0"/>
      <w:divBdr>
        <w:top w:val="none" w:sz="0" w:space="0" w:color="auto"/>
        <w:left w:val="none" w:sz="0" w:space="0" w:color="auto"/>
        <w:bottom w:val="none" w:sz="0" w:space="0" w:color="auto"/>
        <w:right w:val="none" w:sz="0" w:space="0" w:color="auto"/>
      </w:divBdr>
    </w:div>
    <w:div w:id="2011327738">
      <w:bodyDiv w:val="1"/>
      <w:marLeft w:val="0"/>
      <w:marRight w:val="0"/>
      <w:marTop w:val="0"/>
      <w:marBottom w:val="0"/>
      <w:divBdr>
        <w:top w:val="none" w:sz="0" w:space="0" w:color="auto"/>
        <w:left w:val="none" w:sz="0" w:space="0" w:color="auto"/>
        <w:bottom w:val="none" w:sz="0" w:space="0" w:color="auto"/>
        <w:right w:val="none" w:sz="0" w:space="0" w:color="auto"/>
      </w:divBdr>
    </w:div>
    <w:div w:id="2011367112">
      <w:bodyDiv w:val="1"/>
      <w:marLeft w:val="0"/>
      <w:marRight w:val="0"/>
      <w:marTop w:val="0"/>
      <w:marBottom w:val="0"/>
      <w:divBdr>
        <w:top w:val="none" w:sz="0" w:space="0" w:color="auto"/>
        <w:left w:val="none" w:sz="0" w:space="0" w:color="auto"/>
        <w:bottom w:val="none" w:sz="0" w:space="0" w:color="auto"/>
        <w:right w:val="none" w:sz="0" w:space="0" w:color="auto"/>
      </w:divBdr>
    </w:div>
    <w:div w:id="2013675295">
      <w:bodyDiv w:val="1"/>
      <w:marLeft w:val="0"/>
      <w:marRight w:val="0"/>
      <w:marTop w:val="0"/>
      <w:marBottom w:val="0"/>
      <w:divBdr>
        <w:top w:val="none" w:sz="0" w:space="0" w:color="auto"/>
        <w:left w:val="none" w:sz="0" w:space="0" w:color="auto"/>
        <w:bottom w:val="none" w:sz="0" w:space="0" w:color="auto"/>
        <w:right w:val="none" w:sz="0" w:space="0" w:color="auto"/>
      </w:divBdr>
    </w:div>
    <w:div w:id="2014144391">
      <w:bodyDiv w:val="1"/>
      <w:marLeft w:val="0"/>
      <w:marRight w:val="0"/>
      <w:marTop w:val="0"/>
      <w:marBottom w:val="0"/>
      <w:divBdr>
        <w:top w:val="none" w:sz="0" w:space="0" w:color="auto"/>
        <w:left w:val="none" w:sz="0" w:space="0" w:color="auto"/>
        <w:bottom w:val="none" w:sz="0" w:space="0" w:color="auto"/>
        <w:right w:val="none" w:sz="0" w:space="0" w:color="auto"/>
      </w:divBdr>
    </w:div>
    <w:div w:id="2014263166">
      <w:bodyDiv w:val="1"/>
      <w:marLeft w:val="0"/>
      <w:marRight w:val="0"/>
      <w:marTop w:val="0"/>
      <w:marBottom w:val="0"/>
      <w:divBdr>
        <w:top w:val="none" w:sz="0" w:space="0" w:color="auto"/>
        <w:left w:val="none" w:sz="0" w:space="0" w:color="auto"/>
        <w:bottom w:val="none" w:sz="0" w:space="0" w:color="auto"/>
        <w:right w:val="none" w:sz="0" w:space="0" w:color="auto"/>
      </w:divBdr>
    </w:div>
    <w:div w:id="2014991341">
      <w:bodyDiv w:val="1"/>
      <w:marLeft w:val="0"/>
      <w:marRight w:val="0"/>
      <w:marTop w:val="0"/>
      <w:marBottom w:val="0"/>
      <w:divBdr>
        <w:top w:val="none" w:sz="0" w:space="0" w:color="auto"/>
        <w:left w:val="none" w:sz="0" w:space="0" w:color="auto"/>
        <w:bottom w:val="none" w:sz="0" w:space="0" w:color="auto"/>
        <w:right w:val="none" w:sz="0" w:space="0" w:color="auto"/>
      </w:divBdr>
    </w:div>
    <w:div w:id="2015377985">
      <w:bodyDiv w:val="1"/>
      <w:marLeft w:val="0"/>
      <w:marRight w:val="0"/>
      <w:marTop w:val="0"/>
      <w:marBottom w:val="0"/>
      <w:divBdr>
        <w:top w:val="none" w:sz="0" w:space="0" w:color="auto"/>
        <w:left w:val="none" w:sz="0" w:space="0" w:color="auto"/>
        <w:bottom w:val="none" w:sz="0" w:space="0" w:color="auto"/>
        <w:right w:val="none" w:sz="0" w:space="0" w:color="auto"/>
      </w:divBdr>
    </w:div>
    <w:div w:id="2018654642">
      <w:bodyDiv w:val="1"/>
      <w:marLeft w:val="0"/>
      <w:marRight w:val="0"/>
      <w:marTop w:val="0"/>
      <w:marBottom w:val="0"/>
      <w:divBdr>
        <w:top w:val="none" w:sz="0" w:space="0" w:color="auto"/>
        <w:left w:val="none" w:sz="0" w:space="0" w:color="auto"/>
        <w:bottom w:val="none" w:sz="0" w:space="0" w:color="auto"/>
        <w:right w:val="none" w:sz="0" w:space="0" w:color="auto"/>
      </w:divBdr>
    </w:div>
    <w:div w:id="2021732172">
      <w:bodyDiv w:val="1"/>
      <w:marLeft w:val="0"/>
      <w:marRight w:val="0"/>
      <w:marTop w:val="0"/>
      <w:marBottom w:val="0"/>
      <w:divBdr>
        <w:top w:val="none" w:sz="0" w:space="0" w:color="auto"/>
        <w:left w:val="none" w:sz="0" w:space="0" w:color="auto"/>
        <w:bottom w:val="none" w:sz="0" w:space="0" w:color="auto"/>
        <w:right w:val="none" w:sz="0" w:space="0" w:color="auto"/>
      </w:divBdr>
    </w:div>
    <w:div w:id="2023239669">
      <w:bodyDiv w:val="1"/>
      <w:marLeft w:val="0"/>
      <w:marRight w:val="0"/>
      <w:marTop w:val="0"/>
      <w:marBottom w:val="0"/>
      <w:divBdr>
        <w:top w:val="none" w:sz="0" w:space="0" w:color="auto"/>
        <w:left w:val="none" w:sz="0" w:space="0" w:color="auto"/>
        <w:bottom w:val="none" w:sz="0" w:space="0" w:color="auto"/>
        <w:right w:val="none" w:sz="0" w:space="0" w:color="auto"/>
      </w:divBdr>
    </w:div>
    <w:div w:id="2023511433">
      <w:bodyDiv w:val="1"/>
      <w:marLeft w:val="0"/>
      <w:marRight w:val="0"/>
      <w:marTop w:val="0"/>
      <w:marBottom w:val="0"/>
      <w:divBdr>
        <w:top w:val="none" w:sz="0" w:space="0" w:color="auto"/>
        <w:left w:val="none" w:sz="0" w:space="0" w:color="auto"/>
        <w:bottom w:val="none" w:sz="0" w:space="0" w:color="auto"/>
        <w:right w:val="none" w:sz="0" w:space="0" w:color="auto"/>
      </w:divBdr>
    </w:div>
    <w:div w:id="2023699557">
      <w:bodyDiv w:val="1"/>
      <w:marLeft w:val="0"/>
      <w:marRight w:val="0"/>
      <w:marTop w:val="0"/>
      <w:marBottom w:val="0"/>
      <w:divBdr>
        <w:top w:val="none" w:sz="0" w:space="0" w:color="auto"/>
        <w:left w:val="none" w:sz="0" w:space="0" w:color="auto"/>
        <w:bottom w:val="none" w:sz="0" w:space="0" w:color="auto"/>
        <w:right w:val="none" w:sz="0" w:space="0" w:color="auto"/>
      </w:divBdr>
    </w:div>
    <w:div w:id="2023773083">
      <w:bodyDiv w:val="1"/>
      <w:marLeft w:val="0"/>
      <w:marRight w:val="0"/>
      <w:marTop w:val="0"/>
      <w:marBottom w:val="0"/>
      <w:divBdr>
        <w:top w:val="none" w:sz="0" w:space="0" w:color="auto"/>
        <w:left w:val="none" w:sz="0" w:space="0" w:color="auto"/>
        <w:bottom w:val="none" w:sz="0" w:space="0" w:color="auto"/>
        <w:right w:val="none" w:sz="0" w:space="0" w:color="auto"/>
      </w:divBdr>
    </w:div>
    <w:div w:id="2024432051">
      <w:bodyDiv w:val="1"/>
      <w:marLeft w:val="0"/>
      <w:marRight w:val="0"/>
      <w:marTop w:val="0"/>
      <w:marBottom w:val="0"/>
      <w:divBdr>
        <w:top w:val="none" w:sz="0" w:space="0" w:color="auto"/>
        <w:left w:val="none" w:sz="0" w:space="0" w:color="auto"/>
        <w:bottom w:val="none" w:sz="0" w:space="0" w:color="auto"/>
        <w:right w:val="none" w:sz="0" w:space="0" w:color="auto"/>
      </w:divBdr>
    </w:div>
    <w:div w:id="2024628905">
      <w:bodyDiv w:val="1"/>
      <w:marLeft w:val="0"/>
      <w:marRight w:val="0"/>
      <w:marTop w:val="0"/>
      <w:marBottom w:val="0"/>
      <w:divBdr>
        <w:top w:val="none" w:sz="0" w:space="0" w:color="auto"/>
        <w:left w:val="none" w:sz="0" w:space="0" w:color="auto"/>
        <w:bottom w:val="none" w:sz="0" w:space="0" w:color="auto"/>
        <w:right w:val="none" w:sz="0" w:space="0" w:color="auto"/>
      </w:divBdr>
    </w:div>
    <w:div w:id="2024673459">
      <w:bodyDiv w:val="1"/>
      <w:marLeft w:val="0"/>
      <w:marRight w:val="0"/>
      <w:marTop w:val="0"/>
      <w:marBottom w:val="0"/>
      <w:divBdr>
        <w:top w:val="none" w:sz="0" w:space="0" w:color="auto"/>
        <w:left w:val="none" w:sz="0" w:space="0" w:color="auto"/>
        <w:bottom w:val="none" w:sz="0" w:space="0" w:color="auto"/>
        <w:right w:val="none" w:sz="0" w:space="0" w:color="auto"/>
      </w:divBdr>
    </w:div>
    <w:div w:id="2027101193">
      <w:bodyDiv w:val="1"/>
      <w:marLeft w:val="0"/>
      <w:marRight w:val="0"/>
      <w:marTop w:val="0"/>
      <w:marBottom w:val="0"/>
      <w:divBdr>
        <w:top w:val="none" w:sz="0" w:space="0" w:color="auto"/>
        <w:left w:val="none" w:sz="0" w:space="0" w:color="auto"/>
        <w:bottom w:val="none" w:sz="0" w:space="0" w:color="auto"/>
        <w:right w:val="none" w:sz="0" w:space="0" w:color="auto"/>
      </w:divBdr>
    </w:div>
    <w:div w:id="2028747236">
      <w:bodyDiv w:val="1"/>
      <w:marLeft w:val="0"/>
      <w:marRight w:val="0"/>
      <w:marTop w:val="0"/>
      <w:marBottom w:val="0"/>
      <w:divBdr>
        <w:top w:val="none" w:sz="0" w:space="0" w:color="auto"/>
        <w:left w:val="none" w:sz="0" w:space="0" w:color="auto"/>
        <w:bottom w:val="none" w:sz="0" w:space="0" w:color="auto"/>
        <w:right w:val="none" w:sz="0" w:space="0" w:color="auto"/>
      </w:divBdr>
    </w:div>
    <w:div w:id="2031099243">
      <w:bodyDiv w:val="1"/>
      <w:marLeft w:val="0"/>
      <w:marRight w:val="0"/>
      <w:marTop w:val="0"/>
      <w:marBottom w:val="0"/>
      <w:divBdr>
        <w:top w:val="none" w:sz="0" w:space="0" w:color="auto"/>
        <w:left w:val="none" w:sz="0" w:space="0" w:color="auto"/>
        <w:bottom w:val="none" w:sz="0" w:space="0" w:color="auto"/>
        <w:right w:val="none" w:sz="0" w:space="0" w:color="auto"/>
      </w:divBdr>
    </w:div>
    <w:div w:id="2031183309">
      <w:bodyDiv w:val="1"/>
      <w:marLeft w:val="0"/>
      <w:marRight w:val="0"/>
      <w:marTop w:val="0"/>
      <w:marBottom w:val="0"/>
      <w:divBdr>
        <w:top w:val="none" w:sz="0" w:space="0" w:color="auto"/>
        <w:left w:val="none" w:sz="0" w:space="0" w:color="auto"/>
        <w:bottom w:val="none" w:sz="0" w:space="0" w:color="auto"/>
        <w:right w:val="none" w:sz="0" w:space="0" w:color="auto"/>
      </w:divBdr>
    </w:div>
    <w:div w:id="2031485073">
      <w:bodyDiv w:val="1"/>
      <w:marLeft w:val="0"/>
      <w:marRight w:val="0"/>
      <w:marTop w:val="0"/>
      <w:marBottom w:val="0"/>
      <w:divBdr>
        <w:top w:val="none" w:sz="0" w:space="0" w:color="auto"/>
        <w:left w:val="none" w:sz="0" w:space="0" w:color="auto"/>
        <w:bottom w:val="none" w:sz="0" w:space="0" w:color="auto"/>
        <w:right w:val="none" w:sz="0" w:space="0" w:color="auto"/>
      </w:divBdr>
    </w:div>
    <w:div w:id="2032102675">
      <w:bodyDiv w:val="1"/>
      <w:marLeft w:val="0"/>
      <w:marRight w:val="0"/>
      <w:marTop w:val="0"/>
      <w:marBottom w:val="0"/>
      <w:divBdr>
        <w:top w:val="none" w:sz="0" w:space="0" w:color="auto"/>
        <w:left w:val="none" w:sz="0" w:space="0" w:color="auto"/>
        <w:bottom w:val="none" w:sz="0" w:space="0" w:color="auto"/>
        <w:right w:val="none" w:sz="0" w:space="0" w:color="auto"/>
      </w:divBdr>
    </w:div>
    <w:div w:id="2033144455">
      <w:bodyDiv w:val="1"/>
      <w:marLeft w:val="0"/>
      <w:marRight w:val="0"/>
      <w:marTop w:val="0"/>
      <w:marBottom w:val="0"/>
      <w:divBdr>
        <w:top w:val="none" w:sz="0" w:space="0" w:color="auto"/>
        <w:left w:val="none" w:sz="0" w:space="0" w:color="auto"/>
        <w:bottom w:val="none" w:sz="0" w:space="0" w:color="auto"/>
        <w:right w:val="none" w:sz="0" w:space="0" w:color="auto"/>
      </w:divBdr>
    </w:div>
    <w:div w:id="2033798886">
      <w:bodyDiv w:val="1"/>
      <w:marLeft w:val="0"/>
      <w:marRight w:val="0"/>
      <w:marTop w:val="0"/>
      <w:marBottom w:val="0"/>
      <w:divBdr>
        <w:top w:val="none" w:sz="0" w:space="0" w:color="auto"/>
        <w:left w:val="none" w:sz="0" w:space="0" w:color="auto"/>
        <w:bottom w:val="none" w:sz="0" w:space="0" w:color="auto"/>
        <w:right w:val="none" w:sz="0" w:space="0" w:color="auto"/>
      </w:divBdr>
      <w:divsChild>
        <w:div w:id="90316873">
          <w:marLeft w:val="0"/>
          <w:marRight w:val="0"/>
          <w:marTop w:val="0"/>
          <w:marBottom w:val="0"/>
          <w:divBdr>
            <w:top w:val="none" w:sz="0" w:space="0" w:color="auto"/>
            <w:left w:val="none" w:sz="0" w:space="0" w:color="auto"/>
            <w:bottom w:val="none" w:sz="0" w:space="0" w:color="auto"/>
            <w:right w:val="none" w:sz="0" w:space="0" w:color="auto"/>
          </w:divBdr>
        </w:div>
        <w:div w:id="660813000">
          <w:marLeft w:val="0"/>
          <w:marRight w:val="0"/>
          <w:marTop w:val="0"/>
          <w:marBottom w:val="0"/>
          <w:divBdr>
            <w:top w:val="none" w:sz="0" w:space="0" w:color="auto"/>
            <w:left w:val="none" w:sz="0" w:space="0" w:color="auto"/>
            <w:bottom w:val="none" w:sz="0" w:space="0" w:color="auto"/>
            <w:right w:val="none" w:sz="0" w:space="0" w:color="auto"/>
          </w:divBdr>
        </w:div>
        <w:div w:id="1472595174">
          <w:marLeft w:val="0"/>
          <w:marRight w:val="0"/>
          <w:marTop w:val="0"/>
          <w:marBottom w:val="0"/>
          <w:divBdr>
            <w:top w:val="none" w:sz="0" w:space="0" w:color="auto"/>
            <w:left w:val="none" w:sz="0" w:space="0" w:color="auto"/>
            <w:bottom w:val="none" w:sz="0" w:space="0" w:color="auto"/>
            <w:right w:val="none" w:sz="0" w:space="0" w:color="auto"/>
          </w:divBdr>
        </w:div>
      </w:divsChild>
    </w:div>
    <w:div w:id="2033845698">
      <w:bodyDiv w:val="1"/>
      <w:marLeft w:val="0"/>
      <w:marRight w:val="0"/>
      <w:marTop w:val="0"/>
      <w:marBottom w:val="0"/>
      <w:divBdr>
        <w:top w:val="none" w:sz="0" w:space="0" w:color="auto"/>
        <w:left w:val="none" w:sz="0" w:space="0" w:color="auto"/>
        <w:bottom w:val="none" w:sz="0" w:space="0" w:color="auto"/>
        <w:right w:val="none" w:sz="0" w:space="0" w:color="auto"/>
      </w:divBdr>
    </w:div>
    <w:div w:id="2034527536">
      <w:bodyDiv w:val="1"/>
      <w:marLeft w:val="0"/>
      <w:marRight w:val="0"/>
      <w:marTop w:val="0"/>
      <w:marBottom w:val="0"/>
      <w:divBdr>
        <w:top w:val="none" w:sz="0" w:space="0" w:color="auto"/>
        <w:left w:val="none" w:sz="0" w:space="0" w:color="auto"/>
        <w:bottom w:val="none" w:sz="0" w:space="0" w:color="auto"/>
        <w:right w:val="none" w:sz="0" w:space="0" w:color="auto"/>
      </w:divBdr>
    </w:div>
    <w:div w:id="2034989150">
      <w:bodyDiv w:val="1"/>
      <w:marLeft w:val="0"/>
      <w:marRight w:val="0"/>
      <w:marTop w:val="0"/>
      <w:marBottom w:val="0"/>
      <w:divBdr>
        <w:top w:val="none" w:sz="0" w:space="0" w:color="auto"/>
        <w:left w:val="none" w:sz="0" w:space="0" w:color="auto"/>
        <w:bottom w:val="none" w:sz="0" w:space="0" w:color="auto"/>
        <w:right w:val="none" w:sz="0" w:space="0" w:color="auto"/>
      </w:divBdr>
    </w:div>
    <w:div w:id="2035379935">
      <w:bodyDiv w:val="1"/>
      <w:marLeft w:val="0"/>
      <w:marRight w:val="0"/>
      <w:marTop w:val="0"/>
      <w:marBottom w:val="0"/>
      <w:divBdr>
        <w:top w:val="none" w:sz="0" w:space="0" w:color="auto"/>
        <w:left w:val="none" w:sz="0" w:space="0" w:color="auto"/>
        <w:bottom w:val="none" w:sz="0" w:space="0" w:color="auto"/>
        <w:right w:val="none" w:sz="0" w:space="0" w:color="auto"/>
      </w:divBdr>
    </w:div>
    <w:div w:id="2036493837">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8654261">
      <w:bodyDiv w:val="1"/>
      <w:marLeft w:val="0"/>
      <w:marRight w:val="0"/>
      <w:marTop w:val="0"/>
      <w:marBottom w:val="0"/>
      <w:divBdr>
        <w:top w:val="none" w:sz="0" w:space="0" w:color="auto"/>
        <w:left w:val="none" w:sz="0" w:space="0" w:color="auto"/>
        <w:bottom w:val="none" w:sz="0" w:space="0" w:color="auto"/>
        <w:right w:val="none" w:sz="0" w:space="0" w:color="auto"/>
      </w:divBdr>
    </w:div>
    <w:div w:id="2039503245">
      <w:bodyDiv w:val="1"/>
      <w:marLeft w:val="0"/>
      <w:marRight w:val="0"/>
      <w:marTop w:val="0"/>
      <w:marBottom w:val="0"/>
      <w:divBdr>
        <w:top w:val="none" w:sz="0" w:space="0" w:color="auto"/>
        <w:left w:val="none" w:sz="0" w:space="0" w:color="auto"/>
        <w:bottom w:val="none" w:sz="0" w:space="0" w:color="auto"/>
        <w:right w:val="none" w:sz="0" w:space="0" w:color="auto"/>
      </w:divBdr>
    </w:div>
    <w:div w:id="2040546021">
      <w:bodyDiv w:val="1"/>
      <w:marLeft w:val="0"/>
      <w:marRight w:val="0"/>
      <w:marTop w:val="0"/>
      <w:marBottom w:val="0"/>
      <w:divBdr>
        <w:top w:val="none" w:sz="0" w:space="0" w:color="auto"/>
        <w:left w:val="none" w:sz="0" w:space="0" w:color="auto"/>
        <w:bottom w:val="none" w:sz="0" w:space="0" w:color="auto"/>
        <w:right w:val="none" w:sz="0" w:space="0" w:color="auto"/>
      </w:divBdr>
    </w:div>
    <w:div w:id="2041541406">
      <w:bodyDiv w:val="1"/>
      <w:marLeft w:val="0"/>
      <w:marRight w:val="0"/>
      <w:marTop w:val="0"/>
      <w:marBottom w:val="0"/>
      <w:divBdr>
        <w:top w:val="none" w:sz="0" w:space="0" w:color="auto"/>
        <w:left w:val="none" w:sz="0" w:space="0" w:color="auto"/>
        <w:bottom w:val="none" w:sz="0" w:space="0" w:color="auto"/>
        <w:right w:val="none" w:sz="0" w:space="0" w:color="auto"/>
      </w:divBdr>
    </w:div>
    <w:div w:id="2042781103">
      <w:bodyDiv w:val="1"/>
      <w:marLeft w:val="0"/>
      <w:marRight w:val="0"/>
      <w:marTop w:val="0"/>
      <w:marBottom w:val="0"/>
      <w:divBdr>
        <w:top w:val="none" w:sz="0" w:space="0" w:color="auto"/>
        <w:left w:val="none" w:sz="0" w:space="0" w:color="auto"/>
        <w:bottom w:val="none" w:sz="0" w:space="0" w:color="auto"/>
        <w:right w:val="none" w:sz="0" w:space="0" w:color="auto"/>
      </w:divBdr>
    </w:div>
    <w:div w:id="2044091793">
      <w:bodyDiv w:val="1"/>
      <w:marLeft w:val="0"/>
      <w:marRight w:val="0"/>
      <w:marTop w:val="0"/>
      <w:marBottom w:val="0"/>
      <w:divBdr>
        <w:top w:val="none" w:sz="0" w:space="0" w:color="auto"/>
        <w:left w:val="none" w:sz="0" w:space="0" w:color="auto"/>
        <w:bottom w:val="none" w:sz="0" w:space="0" w:color="auto"/>
        <w:right w:val="none" w:sz="0" w:space="0" w:color="auto"/>
      </w:divBdr>
    </w:div>
    <w:div w:id="2044330716">
      <w:bodyDiv w:val="1"/>
      <w:marLeft w:val="0"/>
      <w:marRight w:val="0"/>
      <w:marTop w:val="0"/>
      <w:marBottom w:val="0"/>
      <w:divBdr>
        <w:top w:val="none" w:sz="0" w:space="0" w:color="auto"/>
        <w:left w:val="none" w:sz="0" w:space="0" w:color="auto"/>
        <w:bottom w:val="none" w:sz="0" w:space="0" w:color="auto"/>
        <w:right w:val="none" w:sz="0" w:space="0" w:color="auto"/>
      </w:divBdr>
    </w:div>
    <w:div w:id="2048292253">
      <w:bodyDiv w:val="1"/>
      <w:marLeft w:val="0"/>
      <w:marRight w:val="0"/>
      <w:marTop w:val="0"/>
      <w:marBottom w:val="0"/>
      <w:divBdr>
        <w:top w:val="none" w:sz="0" w:space="0" w:color="auto"/>
        <w:left w:val="none" w:sz="0" w:space="0" w:color="auto"/>
        <w:bottom w:val="none" w:sz="0" w:space="0" w:color="auto"/>
        <w:right w:val="none" w:sz="0" w:space="0" w:color="auto"/>
      </w:divBdr>
    </w:div>
    <w:div w:id="2049404384">
      <w:bodyDiv w:val="1"/>
      <w:marLeft w:val="0"/>
      <w:marRight w:val="0"/>
      <w:marTop w:val="0"/>
      <w:marBottom w:val="0"/>
      <w:divBdr>
        <w:top w:val="none" w:sz="0" w:space="0" w:color="auto"/>
        <w:left w:val="none" w:sz="0" w:space="0" w:color="auto"/>
        <w:bottom w:val="none" w:sz="0" w:space="0" w:color="auto"/>
        <w:right w:val="none" w:sz="0" w:space="0" w:color="auto"/>
      </w:divBdr>
    </w:div>
    <w:div w:id="2051683806">
      <w:bodyDiv w:val="1"/>
      <w:marLeft w:val="0"/>
      <w:marRight w:val="0"/>
      <w:marTop w:val="0"/>
      <w:marBottom w:val="0"/>
      <w:divBdr>
        <w:top w:val="none" w:sz="0" w:space="0" w:color="auto"/>
        <w:left w:val="none" w:sz="0" w:space="0" w:color="auto"/>
        <w:bottom w:val="none" w:sz="0" w:space="0" w:color="auto"/>
        <w:right w:val="none" w:sz="0" w:space="0" w:color="auto"/>
      </w:divBdr>
    </w:div>
    <w:div w:id="2051955080">
      <w:bodyDiv w:val="1"/>
      <w:marLeft w:val="0"/>
      <w:marRight w:val="0"/>
      <w:marTop w:val="0"/>
      <w:marBottom w:val="0"/>
      <w:divBdr>
        <w:top w:val="none" w:sz="0" w:space="0" w:color="auto"/>
        <w:left w:val="none" w:sz="0" w:space="0" w:color="auto"/>
        <w:bottom w:val="none" w:sz="0" w:space="0" w:color="auto"/>
        <w:right w:val="none" w:sz="0" w:space="0" w:color="auto"/>
      </w:divBdr>
    </w:div>
    <w:div w:id="2052728295">
      <w:bodyDiv w:val="1"/>
      <w:marLeft w:val="0"/>
      <w:marRight w:val="0"/>
      <w:marTop w:val="0"/>
      <w:marBottom w:val="0"/>
      <w:divBdr>
        <w:top w:val="none" w:sz="0" w:space="0" w:color="auto"/>
        <w:left w:val="none" w:sz="0" w:space="0" w:color="auto"/>
        <w:bottom w:val="none" w:sz="0" w:space="0" w:color="auto"/>
        <w:right w:val="none" w:sz="0" w:space="0" w:color="auto"/>
      </w:divBdr>
    </w:div>
    <w:div w:id="2053654069">
      <w:bodyDiv w:val="1"/>
      <w:marLeft w:val="0"/>
      <w:marRight w:val="0"/>
      <w:marTop w:val="0"/>
      <w:marBottom w:val="0"/>
      <w:divBdr>
        <w:top w:val="none" w:sz="0" w:space="0" w:color="auto"/>
        <w:left w:val="none" w:sz="0" w:space="0" w:color="auto"/>
        <w:bottom w:val="none" w:sz="0" w:space="0" w:color="auto"/>
        <w:right w:val="none" w:sz="0" w:space="0" w:color="auto"/>
      </w:divBdr>
    </w:div>
    <w:div w:id="2055620092">
      <w:bodyDiv w:val="1"/>
      <w:marLeft w:val="0"/>
      <w:marRight w:val="0"/>
      <w:marTop w:val="0"/>
      <w:marBottom w:val="0"/>
      <w:divBdr>
        <w:top w:val="none" w:sz="0" w:space="0" w:color="auto"/>
        <w:left w:val="none" w:sz="0" w:space="0" w:color="auto"/>
        <w:bottom w:val="none" w:sz="0" w:space="0" w:color="auto"/>
        <w:right w:val="none" w:sz="0" w:space="0" w:color="auto"/>
      </w:divBdr>
    </w:div>
    <w:div w:id="2056853651">
      <w:bodyDiv w:val="1"/>
      <w:marLeft w:val="0"/>
      <w:marRight w:val="0"/>
      <w:marTop w:val="0"/>
      <w:marBottom w:val="0"/>
      <w:divBdr>
        <w:top w:val="none" w:sz="0" w:space="0" w:color="auto"/>
        <w:left w:val="none" w:sz="0" w:space="0" w:color="auto"/>
        <w:bottom w:val="none" w:sz="0" w:space="0" w:color="auto"/>
        <w:right w:val="none" w:sz="0" w:space="0" w:color="auto"/>
      </w:divBdr>
    </w:div>
    <w:div w:id="2060130740">
      <w:bodyDiv w:val="1"/>
      <w:marLeft w:val="0"/>
      <w:marRight w:val="0"/>
      <w:marTop w:val="0"/>
      <w:marBottom w:val="0"/>
      <w:divBdr>
        <w:top w:val="none" w:sz="0" w:space="0" w:color="auto"/>
        <w:left w:val="none" w:sz="0" w:space="0" w:color="auto"/>
        <w:bottom w:val="none" w:sz="0" w:space="0" w:color="auto"/>
        <w:right w:val="none" w:sz="0" w:space="0" w:color="auto"/>
      </w:divBdr>
    </w:div>
    <w:div w:id="2061897428">
      <w:bodyDiv w:val="1"/>
      <w:marLeft w:val="0"/>
      <w:marRight w:val="0"/>
      <w:marTop w:val="0"/>
      <w:marBottom w:val="0"/>
      <w:divBdr>
        <w:top w:val="none" w:sz="0" w:space="0" w:color="auto"/>
        <w:left w:val="none" w:sz="0" w:space="0" w:color="auto"/>
        <w:bottom w:val="none" w:sz="0" w:space="0" w:color="auto"/>
        <w:right w:val="none" w:sz="0" w:space="0" w:color="auto"/>
      </w:divBdr>
    </w:div>
    <w:div w:id="2063167142">
      <w:bodyDiv w:val="1"/>
      <w:marLeft w:val="0"/>
      <w:marRight w:val="0"/>
      <w:marTop w:val="0"/>
      <w:marBottom w:val="0"/>
      <w:divBdr>
        <w:top w:val="none" w:sz="0" w:space="0" w:color="auto"/>
        <w:left w:val="none" w:sz="0" w:space="0" w:color="auto"/>
        <w:bottom w:val="none" w:sz="0" w:space="0" w:color="auto"/>
        <w:right w:val="none" w:sz="0" w:space="0" w:color="auto"/>
      </w:divBdr>
    </w:div>
    <w:div w:id="2063214065">
      <w:bodyDiv w:val="1"/>
      <w:marLeft w:val="0"/>
      <w:marRight w:val="0"/>
      <w:marTop w:val="0"/>
      <w:marBottom w:val="0"/>
      <w:divBdr>
        <w:top w:val="none" w:sz="0" w:space="0" w:color="auto"/>
        <w:left w:val="none" w:sz="0" w:space="0" w:color="auto"/>
        <w:bottom w:val="none" w:sz="0" w:space="0" w:color="auto"/>
        <w:right w:val="none" w:sz="0" w:space="0" w:color="auto"/>
      </w:divBdr>
    </w:div>
    <w:div w:id="2063752682">
      <w:bodyDiv w:val="1"/>
      <w:marLeft w:val="0"/>
      <w:marRight w:val="0"/>
      <w:marTop w:val="0"/>
      <w:marBottom w:val="0"/>
      <w:divBdr>
        <w:top w:val="none" w:sz="0" w:space="0" w:color="auto"/>
        <w:left w:val="none" w:sz="0" w:space="0" w:color="auto"/>
        <w:bottom w:val="none" w:sz="0" w:space="0" w:color="auto"/>
        <w:right w:val="none" w:sz="0" w:space="0" w:color="auto"/>
      </w:divBdr>
    </w:div>
    <w:div w:id="2064014352">
      <w:bodyDiv w:val="1"/>
      <w:marLeft w:val="0"/>
      <w:marRight w:val="0"/>
      <w:marTop w:val="0"/>
      <w:marBottom w:val="0"/>
      <w:divBdr>
        <w:top w:val="none" w:sz="0" w:space="0" w:color="auto"/>
        <w:left w:val="none" w:sz="0" w:space="0" w:color="auto"/>
        <w:bottom w:val="none" w:sz="0" w:space="0" w:color="auto"/>
        <w:right w:val="none" w:sz="0" w:space="0" w:color="auto"/>
      </w:divBdr>
    </w:div>
    <w:div w:id="2064717369">
      <w:bodyDiv w:val="1"/>
      <w:marLeft w:val="0"/>
      <w:marRight w:val="0"/>
      <w:marTop w:val="0"/>
      <w:marBottom w:val="0"/>
      <w:divBdr>
        <w:top w:val="none" w:sz="0" w:space="0" w:color="auto"/>
        <w:left w:val="none" w:sz="0" w:space="0" w:color="auto"/>
        <w:bottom w:val="none" w:sz="0" w:space="0" w:color="auto"/>
        <w:right w:val="none" w:sz="0" w:space="0" w:color="auto"/>
      </w:divBdr>
    </w:div>
    <w:div w:id="2064786924">
      <w:bodyDiv w:val="1"/>
      <w:marLeft w:val="0"/>
      <w:marRight w:val="0"/>
      <w:marTop w:val="0"/>
      <w:marBottom w:val="0"/>
      <w:divBdr>
        <w:top w:val="none" w:sz="0" w:space="0" w:color="auto"/>
        <w:left w:val="none" w:sz="0" w:space="0" w:color="auto"/>
        <w:bottom w:val="none" w:sz="0" w:space="0" w:color="auto"/>
        <w:right w:val="none" w:sz="0" w:space="0" w:color="auto"/>
      </w:divBdr>
    </w:div>
    <w:div w:id="2064984372">
      <w:bodyDiv w:val="1"/>
      <w:marLeft w:val="0"/>
      <w:marRight w:val="0"/>
      <w:marTop w:val="0"/>
      <w:marBottom w:val="0"/>
      <w:divBdr>
        <w:top w:val="none" w:sz="0" w:space="0" w:color="auto"/>
        <w:left w:val="none" w:sz="0" w:space="0" w:color="auto"/>
        <w:bottom w:val="none" w:sz="0" w:space="0" w:color="auto"/>
        <w:right w:val="none" w:sz="0" w:space="0" w:color="auto"/>
      </w:divBdr>
    </w:div>
    <w:div w:id="2067335707">
      <w:bodyDiv w:val="1"/>
      <w:marLeft w:val="0"/>
      <w:marRight w:val="0"/>
      <w:marTop w:val="0"/>
      <w:marBottom w:val="0"/>
      <w:divBdr>
        <w:top w:val="none" w:sz="0" w:space="0" w:color="auto"/>
        <w:left w:val="none" w:sz="0" w:space="0" w:color="auto"/>
        <w:bottom w:val="none" w:sz="0" w:space="0" w:color="auto"/>
        <w:right w:val="none" w:sz="0" w:space="0" w:color="auto"/>
      </w:divBdr>
    </w:div>
    <w:div w:id="2068258045">
      <w:bodyDiv w:val="1"/>
      <w:marLeft w:val="0"/>
      <w:marRight w:val="0"/>
      <w:marTop w:val="0"/>
      <w:marBottom w:val="0"/>
      <w:divBdr>
        <w:top w:val="none" w:sz="0" w:space="0" w:color="auto"/>
        <w:left w:val="none" w:sz="0" w:space="0" w:color="auto"/>
        <w:bottom w:val="none" w:sz="0" w:space="0" w:color="auto"/>
        <w:right w:val="none" w:sz="0" w:space="0" w:color="auto"/>
      </w:divBdr>
    </w:div>
    <w:div w:id="2070960007">
      <w:bodyDiv w:val="1"/>
      <w:marLeft w:val="0"/>
      <w:marRight w:val="0"/>
      <w:marTop w:val="0"/>
      <w:marBottom w:val="0"/>
      <w:divBdr>
        <w:top w:val="none" w:sz="0" w:space="0" w:color="auto"/>
        <w:left w:val="none" w:sz="0" w:space="0" w:color="auto"/>
        <w:bottom w:val="none" w:sz="0" w:space="0" w:color="auto"/>
        <w:right w:val="none" w:sz="0" w:space="0" w:color="auto"/>
      </w:divBdr>
    </w:div>
    <w:div w:id="2072773818">
      <w:bodyDiv w:val="1"/>
      <w:marLeft w:val="0"/>
      <w:marRight w:val="0"/>
      <w:marTop w:val="0"/>
      <w:marBottom w:val="0"/>
      <w:divBdr>
        <w:top w:val="none" w:sz="0" w:space="0" w:color="auto"/>
        <w:left w:val="none" w:sz="0" w:space="0" w:color="auto"/>
        <w:bottom w:val="none" w:sz="0" w:space="0" w:color="auto"/>
        <w:right w:val="none" w:sz="0" w:space="0" w:color="auto"/>
      </w:divBdr>
    </w:div>
    <w:div w:id="2075859352">
      <w:bodyDiv w:val="1"/>
      <w:marLeft w:val="0"/>
      <w:marRight w:val="0"/>
      <w:marTop w:val="0"/>
      <w:marBottom w:val="0"/>
      <w:divBdr>
        <w:top w:val="none" w:sz="0" w:space="0" w:color="auto"/>
        <w:left w:val="none" w:sz="0" w:space="0" w:color="auto"/>
        <w:bottom w:val="none" w:sz="0" w:space="0" w:color="auto"/>
        <w:right w:val="none" w:sz="0" w:space="0" w:color="auto"/>
      </w:divBdr>
    </w:div>
    <w:div w:id="2076080347">
      <w:bodyDiv w:val="1"/>
      <w:marLeft w:val="0"/>
      <w:marRight w:val="0"/>
      <w:marTop w:val="0"/>
      <w:marBottom w:val="0"/>
      <w:divBdr>
        <w:top w:val="none" w:sz="0" w:space="0" w:color="auto"/>
        <w:left w:val="none" w:sz="0" w:space="0" w:color="auto"/>
        <w:bottom w:val="none" w:sz="0" w:space="0" w:color="auto"/>
        <w:right w:val="none" w:sz="0" w:space="0" w:color="auto"/>
      </w:divBdr>
    </w:div>
    <w:div w:id="2076968841">
      <w:bodyDiv w:val="1"/>
      <w:marLeft w:val="0"/>
      <w:marRight w:val="0"/>
      <w:marTop w:val="0"/>
      <w:marBottom w:val="0"/>
      <w:divBdr>
        <w:top w:val="none" w:sz="0" w:space="0" w:color="auto"/>
        <w:left w:val="none" w:sz="0" w:space="0" w:color="auto"/>
        <w:bottom w:val="none" w:sz="0" w:space="0" w:color="auto"/>
        <w:right w:val="none" w:sz="0" w:space="0" w:color="auto"/>
      </w:divBdr>
    </w:div>
    <w:div w:id="2078085020">
      <w:bodyDiv w:val="1"/>
      <w:marLeft w:val="0"/>
      <w:marRight w:val="0"/>
      <w:marTop w:val="0"/>
      <w:marBottom w:val="0"/>
      <w:divBdr>
        <w:top w:val="none" w:sz="0" w:space="0" w:color="auto"/>
        <w:left w:val="none" w:sz="0" w:space="0" w:color="auto"/>
        <w:bottom w:val="none" w:sz="0" w:space="0" w:color="auto"/>
        <w:right w:val="none" w:sz="0" w:space="0" w:color="auto"/>
      </w:divBdr>
    </w:div>
    <w:div w:id="2078478999">
      <w:bodyDiv w:val="1"/>
      <w:marLeft w:val="0"/>
      <w:marRight w:val="0"/>
      <w:marTop w:val="0"/>
      <w:marBottom w:val="0"/>
      <w:divBdr>
        <w:top w:val="none" w:sz="0" w:space="0" w:color="auto"/>
        <w:left w:val="none" w:sz="0" w:space="0" w:color="auto"/>
        <w:bottom w:val="none" w:sz="0" w:space="0" w:color="auto"/>
        <w:right w:val="none" w:sz="0" w:space="0" w:color="auto"/>
      </w:divBdr>
    </w:div>
    <w:div w:id="2078623243">
      <w:bodyDiv w:val="1"/>
      <w:marLeft w:val="0"/>
      <w:marRight w:val="0"/>
      <w:marTop w:val="0"/>
      <w:marBottom w:val="0"/>
      <w:divBdr>
        <w:top w:val="none" w:sz="0" w:space="0" w:color="auto"/>
        <w:left w:val="none" w:sz="0" w:space="0" w:color="auto"/>
        <w:bottom w:val="none" w:sz="0" w:space="0" w:color="auto"/>
        <w:right w:val="none" w:sz="0" w:space="0" w:color="auto"/>
      </w:divBdr>
    </w:div>
    <w:div w:id="2079474400">
      <w:bodyDiv w:val="1"/>
      <w:marLeft w:val="0"/>
      <w:marRight w:val="0"/>
      <w:marTop w:val="0"/>
      <w:marBottom w:val="0"/>
      <w:divBdr>
        <w:top w:val="none" w:sz="0" w:space="0" w:color="auto"/>
        <w:left w:val="none" w:sz="0" w:space="0" w:color="auto"/>
        <w:bottom w:val="none" w:sz="0" w:space="0" w:color="auto"/>
        <w:right w:val="none" w:sz="0" w:space="0" w:color="auto"/>
      </w:divBdr>
    </w:div>
    <w:div w:id="2079551758">
      <w:bodyDiv w:val="1"/>
      <w:marLeft w:val="0"/>
      <w:marRight w:val="0"/>
      <w:marTop w:val="0"/>
      <w:marBottom w:val="0"/>
      <w:divBdr>
        <w:top w:val="none" w:sz="0" w:space="0" w:color="auto"/>
        <w:left w:val="none" w:sz="0" w:space="0" w:color="auto"/>
        <w:bottom w:val="none" w:sz="0" w:space="0" w:color="auto"/>
        <w:right w:val="none" w:sz="0" w:space="0" w:color="auto"/>
      </w:divBdr>
    </w:div>
    <w:div w:id="2080857382">
      <w:bodyDiv w:val="1"/>
      <w:marLeft w:val="0"/>
      <w:marRight w:val="0"/>
      <w:marTop w:val="0"/>
      <w:marBottom w:val="0"/>
      <w:divBdr>
        <w:top w:val="none" w:sz="0" w:space="0" w:color="auto"/>
        <w:left w:val="none" w:sz="0" w:space="0" w:color="auto"/>
        <w:bottom w:val="none" w:sz="0" w:space="0" w:color="auto"/>
        <w:right w:val="none" w:sz="0" w:space="0" w:color="auto"/>
      </w:divBdr>
    </w:div>
    <w:div w:id="2081367282">
      <w:bodyDiv w:val="1"/>
      <w:marLeft w:val="0"/>
      <w:marRight w:val="0"/>
      <w:marTop w:val="0"/>
      <w:marBottom w:val="0"/>
      <w:divBdr>
        <w:top w:val="none" w:sz="0" w:space="0" w:color="auto"/>
        <w:left w:val="none" w:sz="0" w:space="0" w:color="auto"/>
        <w:bottom w:val="none" w:sz="0" w:space="0" w:color="auto"/>
        <w:right w:val="none" w:sz="0" w:space="0" w:color="auto"/>
      </w:divBdr>
    </w:div>
    <w:div w:id="2081709813">
      <w:bodyDiv w:val="1"/>
      <w:marLeft w:val="0"/>
      <w:marRight w:val="0"/>
      <w:marTop w:val="0"/>
      <w:marBottom w:val="0"/>
      <w:divBdr>
        <w:top w:val="none" w:sz="0" w:space="0" w:color="auto"/>
        <w:left w:val="none" w:sz="0" w:space="0" w:color="auto"/>
        <w:bottom w:val="none" w:sz="0" w:space="0" w:color="auto"/>
        <w:right w:val="none" w:sz="0" w:space="0" w:color="auto"/>
      </w:divBdr>
    </w:div>
    <w:div w:id="2081907353">
      <w:bodyDiv w:val="1"/>
      <w:marLeft w:val="0"/>
      <w:marRight w:val="0"/>
      <w:marTop w:val="0"/>
      <w:marBottom w:val="0"/>
      <w:divBdr>
        <w:top w:val="none" w:sz="0" w:space="0" w:color="auto"/>
        <w:left w:val="none" w:sz="0" w:space="0" w:color="auto"/>
        <w:bottom w:val="none" w:sz="0" w:space="0" w:color="auto"/>
        <w:right w:val="none" w:sz="0" w:space="0" w:color="auto"/>
      </w:divBdr>
    </w:div>
    <w:div w:id="2085028193">
      <w:bodyDiv w:val="1"/>
      <w:marLeft w:val="0"/>
      <w:marRight w:val="0"/>
      <w:marTop w:val="0"/>
      <w:marBottom w:val="0"/>
      <w:divBdr>
        <w:top w:val="none" w:sz="0" w:space="0" w:color="auto"/>
        <w:left w:val="none" w:sz="0" w:space="0" w:color="auto"/>
        <w:bottom w:val="none" w:sz="0" w:space="0" w:color="auto"/>
        <w:right w:val="none" w:sz="0" w:space="0" w:color="auto"/>
      </w:divBdr>
    </w:div>
    <w:div w:id="2085832412">
      <w:bodyDiv w:val="1"/>
      <w:marLeft w:val="0"/>
      <w:marRight w:val="0"/>
      <w:marTop w:val="0"/>
      <w:marBottom w:val="0"/>
      <w:divBdr>
        <w:top w:val="none" w:sz="0" w:space="0" w:color="auto"/>
        <w:left w:val="none" w:sz="0" w:space="0" w:color="auto"/>
        <w:bottom w:val="none" w:sz="0" w:space="0" w:color="auto"/>
        <w:right w:val="none" w:sz="0" w:space="0" w:color="auto"/>
      </w:divBdr>
    </w:div>
    <w:div w:id="2088307603">
      <w:bodyDiv w:val="1"/>
      <w:marLeft w:val="0"/>
      <w:marRight w:val="0"/>
      <w:marTop w:val="0"/>
      <w:marBottom w:val="0"/>
      <w:divBdr>
        <w:top w:val="none" w:sz="0" w:space="0" w:color="auto"/>
        <w:left w:val="none" w:sz="0" w:space="0" w:color="auto"/>
        <w:bottom w:val="none" w:sz="0" w:space="0" w:color="auto"/>
        <w:right w:val="none" w:sz="0" w:space="0" w:color="auto"/>
      </w:divBdr>
    </w:div>
    <w:div w:id="2088649004">
      <w:bodyDiv w:val="1"/>
      <w:marLeft w:val="0"/>
      <w:marRight w:val="0"/>
      <w:marTop w:val="0"/>
      <w:marBottom w:val="0"/>
      <w:divBdr>
        <w:top w:val="none" w:sz="0" w:space="0" w:color="auto"/>
        <w:left w:val="none" w:sz="0" w:space="0" w:color="auto"/>
        <w:bottom w:val="none" w:sz="0" w:space="0" w:color="auto"/>
        <w:right w:val="none" w:sz="0" w:space="0" w:color="auto"/>
      </w:divBdr>
    </w:div>
    <w:div w:id="2088920670">
      <w:bodyDiv w:val="1"/>
      <w:marLeft w:val="0"/>
      <w:marRight w:val="0"/>
      <w:marTop w:val="0"/>
      <w:marBottom w:val="0"/>
      <w:divBdr>
        <w:top w:val="none" w:sz="0" w:space="0" w:color="auto"/>
        <w:left w:val="none" w:sz="0" w:space="0" w:color="auto"/>
        <w:bottom w:val="none" w:sz="0" w:space="0" w:color="auto"/>
        <w:right w:val="none" w:sz="0" w:space="0" w:color="auto"/>
      </w:divBdr>
    </w:div>
    <w:div w:id="2089232116">
      <w:bodyDiv w:val="1"/>
      <w:marLeft w:val="0"/>
      <w:marRight w:val="0"/>
      <w:marTop w:val="0"/>
      <w:marBottom w:val="0"/>
      <w:divBdr>
        <w:top w:val="none" w:sz="0" w:space="0" w:color="auto"/>
        <w:left w:val="none" w:sz="0" w:space="0" w:color="auto"/>
        <w:bottom w:val="none" w:sz="0" w:space="0" w:color="auto"/>
        <w:right w:val="none" w:sz="0" w:space="0" w:color="auto"/>
      </w:divBdr>
    </w:div>
    <w:div w:id="2092576216">
      <w:bodyDiv w:val="1"/>
      <w:marLeft w:val="0"/>
      <w:marRight w:val="0"/>
      <w:marTop w:val="0"/>
      <w:marBottom w:val="0"/>
      <w:divBdr>
        <w:top w:val="none" w:sz="0" w:space="0" w:color="auto"/>
        <w:left w:val="none" w:sz="0" w:space="0" w:color="auto"/>
        <w:bottom w:val="none" w:sz="0" w:space="0" w:color="auto"/>
        <w:right w:val="none" w:sz="0" w:space="0" w:color="auto"/>
      </w:divBdr>
    </w:div>
    <w:div w:id="2092579246">
      <w:bodyDiv w:val="1"/>
      <w:marLeft w:val="0"/>
      <w:marRight w:val="0"/>
      <w:marTop w:val="0"/>
      <w:marBottom w:val="0"/>
      <w:divBdr>
        <w:top w:val="none" w:sz="0" w:space="0" w:color="auto"/>
        <w:left w:val="none" w:sz="0" w:space="0" w:color="auto"/>
        <w:bottom w:val="none" w:sz="0" w:space="0" w:color="auto"/>
        <w:right w:val="none" w:sz="0" w:space="0" w:color="auto"/>
      </w:divBdr>
    </w:div>
    <w:div w:id="2094545698">
      <w:bodyDiv w:val="1"/>
      <w:marLeft w:val="0"/>
      <w:marRight w:val="0"/>
      <w:marTop w:val="0"/>
      <w:marBottom w:val="0"/>
      <w:divBdr>
        <w:top w:val="none" w:sz="0" w:space="0" w:color="auto"/>
        <w:left w:val="none" w:sz="0" w:space="0" w:color="auto"/>
        <w:bottom w:val="none" w:sz="0" w:space="0" w:color="auto"/>
        <w:right w:val="none" w:sz="0" w:space="0" w:color="auto"/>
      </w:divBdr>
    </w:div>
    <w:div w:id="2094811557">
      <w:bodyDiv w:val="1"/>
      <w:marLeft w:val="0"/>
      <w:marRight w:val="0"/>
      <w:marTop w:val="0"/>
      <w:marBottom w:val="0"/>
      <w:divBdr>
        <w:top w:val="none" w:sz="0" w:space="0" w:color="auto"/>
        <w:left w:val="none" w:sz="0" w:space="0" w:color="auto"/>
        <w:bottom w:val="none" w:sz="0" w:space="0" w:color="auto"/>
        <w:right w:val="none" w:sz="0" w:space="0" w:color="auto"/>
      </w:divBdr>
    </w:div>
    <w:div w:id="2095274372">
      <w:bodyDiv w:val="1"/>
      <w:marLeft w:val="0"/>
      <w:marRight w:val="0"/>
      <w:marTop w:val="0"/>
      <w:marBottom w:val="0"/>
      <w:divBdr>
        <w:top w:val="none" w:sz="0" w:space="0" w:color="auto"/>
        <w:left w:val="none" w:sz="0" w:space="0" w:color="auto"/>
        <w:bottom w:val="none" w:sz="0" w:space="0" w:color="auto"/>
        <w:right w:val="none" w:sz="0" w:space="0" w:color="auto"/>
      </w:divBdr>
    </w:div>
    <w:div w:id="2101175246">
      <w:bodyDiv w:val="1"/>
      <w:marLeft w:val="0"/>
      <w:marRight w:val="0"/>
      <w:marTop w:val="0"/>
      <w:marBottom w:val="0"/>
      <w:divBdr>
        <w:top w:val="none" w:sz="0" w:space="0" w:color="auto"/>
        <w:left w:val="none" w:sz="0" w:space="0" w:color="auto"/>
        <w:bottom w:val="none" w:sz="0" w:space="0" w:color="auto"/>
        <w:right w:val="none" w:sz="0" w:space="0" w:color="auto"/>
      </w:divBdr>
    </w:div>
    <w:div w:id="2101372133">
      <w:bodyDiv w:val="1"/>
      <w:marLeft w:val="0"/>
      <w:marRight w:val="0"/>
      <w:marTop w:val="0"/>
      <w:marBottom w:val="0"/>
      <w:divBdr>
        <w:top w:val="none" w:sz="0" w:space="0" w:color="auto"/>
        <w:left w:val="none" w:sz="0" w:space="0" w:color="auto"/>
        <w:bottom w:val="none" w:sz="0" w:space="0" w:color="auto"/>
        <w:right w:val="none" w:sz="0" w:space="0" w:color="auto"/>
      </w:divBdr>
    </w:div>
    <w:div w:id="2102528915">
      <w:bodyDiv w:val="1"/>
      <w:marLeft w:val="0"/>
      <w:marRight w:val="0"/>
      <w:marTop w:val="0"/>
      <w:marBottom w:val="0"/>
      <w:divBdr>
        <w:top w:val="none" w:sz="0" w:space="0" w:color="auto"/>
        <w:left w:val="none" w:sz="0" w:space="0" w:color="auto"/>
        <w:bottom w:val="none" w:sz="0" w:space="0" w:color="auto"/>
        <w:right w:val="none" w:sz="0" w:space="0" w:color="auto"/>
      </w:divBdr>
    </w:div>
    <w:div w:id="2111078124">
      <w:bodyDiv w:val="1"/>
      <w:marLeft w:val="0"/>
      <w:marRight w:val="0"/>
      <w:marTop w:val="0"/>
      <w:marBottom w:val="0"/>
      <w:divBdr>
        <w:top w:val="none" w:sz="0" w:space="0" w:color="auto"/>
        <w:left w:val="none" w:sz="0" w:space="0" w:color="auto"/>
        <w:bottom w:val="none" w:sz="0" w:space="0" w:color="auto"/>
        <w:right w:val="none" w:sz="0" w:space="0" w:color="auto"/>
      </w:divBdr>
    </w:div>
    <w:div w:id="2111536027">
      <w:bodyDiv w:val="1"/>
      <w:marLeft w:val="0"/>
      <w:marRight w:val="0"/>
      <w:marTop w:val="0"/>
      <w:marBottom w:val="0"/>
      <w:divBdr>
        <w:top w:val="none" w:sz="0" w:space="0" w:color="auto"/>
        <w:left w:val="none" w:sz="0" w:space="0" w:color="auto"/>
        <w:bottom w:val="none" w:sz="0" w:space="0" w:color="auto"/>
        <w:right w:val="none" w:sz="0" w:space="0" w:color="auto"/>
      </w:divBdr>
    </w:div>
    <w:div w:id="2112360191">
      <w:bodyDiv w:val="1"/>
      <w:marLeft w:val="0"/>
      <w:marRight w:val="0"/>
      <w:marTop w:val="0"/>
      <w:marBottom w:val="0"/>
      <w:divBdr>
        <w:top w:val="none" w:sz="0" w:space="0" w:color="auto"/>
        <w:left w:val="none" w:sz="0" w:space="0" w:color="auto"/>
        <w:bottom w:val="none" w:sz="0" w:space="0" w:color="auto"/>
        <w:right w:val="none" w:sz="0" w:space="0" w:color="auto"/>
      </w:divBdr>
    </w:div>
    <w:div w:id="2113277279">
      <w:bodyDiv w:val="1"/>
      <w:marLeft w:val="0"/>
      <w:marRight w:val="0"/>
      <w:marTop w:val="0"/>
      <w:marBottom w:val="0"/>
      <w:divBdr>
        <w:top w:val="none" w:sz="0" w:space="0" w:color="auto"/>
        <w:left w:val="none" w:sz="0" w:space="0" w:color="auto"/>
        <w:bottom w:val="none" w:sz="0" w:space="0" w:color="auto"/>
        <w:right w:val="none" w:sz="0" w:space="0" w:color="auto"/>
      </w:divBdr>
    </w:div>
    <w:div w:id="2114395244">
      <w:bodyDiv w:val="1"/>
      <w:marLeft w:val="0"/>
      <w:marRight w:val="0"/>
      <w:marTop w:val="0"/>
      <w:marBottom w:val="0"/>
      <w:divBdr>
        <w:top w:val="none" w:sz="0" w:space="0" w:color="auto"/>
        <w:left w:val="none" w:sz="0" w:space="0" w:color="auto"/>
        <w:bottom w:val="none" w:sz="0" w:space="0" w:color="auto"/>
        <w:right w:val="none" w:sz="0" w:space="0" w:color="auto"/>
      </w:divBdr>
    </w:div>
    <w:div w:id="2122796235">
      <w:bodyDiv w:val="1"/>
      <w:marLeft w:val="0"/>
      <w:marRight w:val="0"/>
      <w:marTop w:val="0"/>
      <w:marBottom w:val="0"/>
      <w:divBdr>
        <w:top w:val="none" w:sz="0" w:space="0" w:color="auto"/>
        <w:left w:val="none" w:sz="0" w:space="0" w:color="auto"/>
        <w:bottom w:val="none" w:sz="0" w:space="0" w:color="auto"/>
        <w:right w:val="none" w:sz="0" w:space="0" w:color="auto"/>
      </w:divBdr>
    </w:div>
    <w:div w:id="2124685807">
      <w:bodyDiv w:val="1"/>
      <w:marLeft w:val="0"/>
      <w:marRight w:val="0"/>
      <w:marTop w:val="0"/>
      <w:marBottom w:val="0"/>
      <w:divBdr>
        <w:top w:val="none" w:sz="0" w:space="0" w:color="auto"/>
        <w:left w:val="none" w:sz="0" w:space="0" w:color="auto"/>
        <w:bottom w:val="none" w:sz="0" w:space="0" w:color="auto"/>
        <w:right w:val="none" w:sz="0" w:space="0" w:color="auto"/>
      </w:divBdr>
    </w:div>
    <w:div w:id="2124760640">
      <w:bodyDiv w:val="1"/>
      <w:marLeft w:val="0"/>
      <w:marRight w:val="0"/>
      <w:marTop w:val="0"/>
      <w:marBottom w:val="0"/>
      <w:divBdr>
        <w:top w:val="none" w:sz="0" w:space="0" w:color="auto"/>
        <w:left w:val="none" w:sz="0" w:space="0" w:color="auto"/>
        <w:bottom w:val="none" w:sz="0" w:space="0" w:color="auto"/>
        <w:right w:val="none" w:sz="0" w:space="0" w:color="auto"/>
      </w:divBdr>
    </w:div>
    <w:div w:id="2128233340">
      <w:bodyDiv w:val="1"/>
      <w:marLeft w:val="0"/>
      <w:marRight w:val="0"/>
      <w:marTop w:val="0"/>
      <w:marBottom w:val="0"/>
      <w:divBdr>
        <w:top w:val="none" w:sz="0" w:space="0" w:color="auto"/>
        <w:left w:val="none" w:sz="0" w:space="0" w:color="auto"/>
        <w:bottom w:val="none" w:sz="0" w:space="0" w:color="auto"/>
        <w:right w:val="none" w:sz="0" w:space="0" w:color="auto"/>
      </w:divBdr>
    </w:div>
    <w:div w:id="2129421669">
      <w:bodyDiv w:val="1"/>
      <w:marLeft w:val="0"/>
      <w:marRight w:val="0"/>
      <w:marTop w:val="0"/>
      <w:marBottom w:val="0"/>
      <w:divBdr>
        <w:top w:val="none" w:sz="0" w:space="0" w:color="auto"/>
        <w:left w:val="none" w:sz="0" w:space="0" w:color="auto"/>
        <w:bottom w:val="none" w:sz="0" w:space="0" w:color="auto"/>
        <w:right w:val="none" w:sz="0" w:space="0" w:color="auto"/>
      </w:divBdr>
    </w:div>
    <w:div w:id="2130397813">
      <w:bodyDiv w:val="1"/>
      <w:marLeft w:val="0"/>
      <w:marRight w:val="0"/>
      <w:marTop w:val="0"/>
      <w:marBottom w:val="0"/>
      <w:divBdr>
        <w:top w:val="none" w:sz="0" w:space="0" w:color="auto"/>
        <w:left w:val="none" w:sz="0" w:space="0" w:color="auto"/>
        <w:bottom w:val="none" w:sz="0" w:space="0" w:color="auto"/>
        <w:right w:val="none" w:sz="0" w:space="0" w:color="auto"/>
      </w:divBdr>
    </w:div>
    <w:div w:id="2131580719">
      <w:bodyDiv w:val="1"/>
      <w:marLeft w:val="0"/>
      <w:marRight w:val="0"/>
      <w:marTop w:val="0"/>
      <w:marBottom w:val="0"/>
      <w:divBdr>
        <w:top w:val="none" w:sz="0" w:space="0" w:color="auto"/>
        <w:left w:val="none" w:sz="0" w:space="0" w:color="auto"/>
        <w:bottom w:val="none" w:sz="0" w:space="0" w:color="auto"/>
        <w:right w:val="none" w:sz="0" w:space="0" w:color="auto"/>
      </w:divBdr>
    </w:div>
    <w:div w:id="2131894656">
      <w:bodyDiv w:val="1"/>
      <w:marLeft w:val="0"/>
      <w:marRight w:val="0"/>
      <w:marTop w:val="0"/>
      <w:marBottom w:val="0"/>
      <w:divBdr>
        <w:top w:val="none" w:sz="0" w:space="0" w:color="auto"/>
        <w:left w:val="none" w:sz="0" w:space="0" w:color="auto"/>
        <w:bottom w:val="none" w:sz="0" w:space="0" w:color="auto"/>
        <w:right w:val="none" w:sz="0" w:space="0" w:color="auto"/>
      </w:divBdr>
    </w:div>
    <w:div w:id="2132941689">
      <w:bodyDiv w:val="1"/>
      <w:marLeft w:val="0"/>
      <w:marRight w:val="0"/>
      <w:marTop w:val="0"/>
      <w:marBottom w:val="0"/>
      <w:divBdr>
        <w:top w:val="none" w:sz="0" w:space="0" w:color="auto"/>
        <w:left w:val="none" w:sz="0" w:space="0" w:color="auto"/>
        <w:bottom w:val="none" w:sz="0" w:space="0" w:color="auto"/>
        <w:right w:val="none" w:sz="0" w:space="0" w:color="auto"/>
      </w:divBdr>
    </w:div>
    <w:div w:id="2134597722">
      <w:bodyDiv w:val="1"/>
      <w:marLeft w:val="0"/>
      <w:marRight w:val="0"/>
      <w:marTop w:val="0"/>
      <w:marBottom w:val="0"/>
      <w:divBdr>
        <w:top w:val="none" w:sz="0" w:space="0" w:color="auto"/>
        <w:left w:val="none" w:sz="0" w:space="0" w:color="auto"/>
        <w:bottom w:val="none" w:sz="0" w:space="0" w:color="auto"/>
        <w:right w:val="none" w:sz="0" w:space="0" w:color="auto"/>
      </w:divBdr>
    </w:div>
    <w:div w:id="2134906812">
      <w:bodyDiv w:val="1"/>
      <w:marLeft w:val="0"/>
      <w:marRight w:val="0"/>
      <w:marTop w:val="0"/>
      <w:marBottom w:val="0"/>
      <w:divBdr>
        <w:top w:val="none" w:sz="0" w:space="0" w:color="auto"/>
        <w:left w:val="none" w:sz="0" w:space="0" w:color="auto"/>
        <w:bottom w:val="none" w:sz="0" w:space="0" w:color="auto"/>
        <w:right w:val="none" w:sz="0" w:space="0" w:color="auto"/>
      </w:divBdr>
    </w:div>
    <w:div w:id="2135518279">
      <w:bodyDiv w:val="1"/>
      <w:marLeft w:val="0"/>
      <w:marRight w:val="0"/>
      <w:marTop w:val="0"/>
      <w:marBottom w:val="0"/>
      <w:divBdr>
        <w:top w:val="none" w:sz="0" w:space="0" w:color="auto"/>
        <w:left w:val="none" w:sz="0" w:space="0" w:color="auto"/>
        <w:bottom w:val="none" w:sz="0" w:space="0" w:color="auto"/>
        <w:right w:val="none" w:sz="0" w:space="0" w:color="auto"/>
      </w:divBdr>
    </w:div>
    <w:div w:id="2135558748">
      <w:bodyDiv w:val="1"/>
      <w:marLeft w:val="0"/>
      <w:marRight w:val="0"/>
      <w:marTop w:val="0"/>
      <w:marBottom w:val="0"/>
      <w:divBdr>
        <w:top w:val="none" w:sz="0" w:space="0" w:color="auto"/>
        <w:left w:val="none" w:sz="0" w:space="0" w:color="auto"/>
        <w:bottom w:val="none" w:sz="0" w:space="0" w:color="auto"/>
        <w:right w:val="none" w:sz="0" w:space="0" w:color="auto"/>
      </w:divBdr>
    </w:div>
    <w:div w:id="2136483954">
      <w:bodyDiv w:val="1"/>
      <w:marLeft w:val="0"/>
      <w:marRight w:val="0"/>
      <w:marTop w:val="0"/>
      <w:marBottom w:val="0"/>
      <w:divBdr>
        <w:top w:val="none" w:sz="0" w:space="0" w:color="auto"/>
        <w:left w:val="none" w:sz="0" w:space="0" w:color="auto"/>
        <w:bottom w:val="none" w:sz="0" w:space="0" w:color="auto"/>
        <w:right w:val="none" w:sz="0" w:space="0" w:color="auto"/>
      </w:divBdr>
    </w:div>
    <w:div w:id="2137789734">
      <w:bodyDiv w:val="1"/>
      <w:marLeft w:val="0"/>
      <w:marRight w:val="0"/>
      <w:marTop w:val="0"/>
      <w:marBottom w:val="0"/>
      <w:divBdr>
        <w:top w:val="none" w:sz="0" w:space="0" w:color="auto"/>
        <w:left w:val="none" w:sz="0" w:space="0" w:color="auto"/>
        <w:bottom w:val="none" w:sz="0" w:space="0" w:color="auto"/>
        <w:right w:val="none" w:sz="0" w:space="0" w:color="auto"/>
      </w:divBdr>
    </w:div>
    <w:div w:id="2140106944">
      <w:bodyDiv w:val="1"/>
      <w:marLeft w:val="0"/>
      <w:marRight w:val="0"/>
      <w:marTop w:val="0"/>
      <w:marBottom w:val="0"/>
      <w:divBdr>
        <w:top w:val="none" w:sz="0" w:space="0" w:color="auto"/>
        <w:left w:val="none" w:sz="0" w:space="0" w:color="auto"/>
        <w:bottom w:val="none" w:sz="0" w:space="0" w:color="auto"/>
        <w:right w:val="none" w:sz="0" w:space="0" w:color="auto"/>
      </w:divBdr>
    </w:div>
    <w:div w:id="2140225670">
      <w:bodyDiv w:val="1"/>
      <w:marLeft w:val="0"/>
      <w:marRight w:val="0"/>
      <w:marTop w:val="0"/>
      <w:marBottom w:val="0"/>
      <w:divBdr>
        <w:top w:val="none" w:sz="0" w:space="0" w:color="auto"/>
        <w:left w:val="none" w:sz="0" w:space="0" w:color="auto"/>
        <w:bottom w:val="none" w:sz="0" w:space="0" w:color="auto"/>
        <w:right w:val="none" w:sz="0" w:space="0" w:color="auto"/>
      </w:divBdr>
    </w:div>
    <w:div w:id="2140568998">
      <w:bodyDiv w:val="1"/>
      <w:marLeft w:val="0"/>
      <w:marRight w:val="0"/>
      <w:marTop w:val="0"/>
      <w:marBottom w:val="0"/>
      <w:divBdr>
        <w:top w:val="none" w:sz="0" w:space="0" w:color="auto"/>
        <w:left w:val="none" w:sz="0" w:space="0" w:color="auto"/>
        <w:bottom w:val="none" w:sz="0" w:space="0" w:color="auto"/>
        <w:right w:val="none" w:sz="0" w:space="0" w:color="auto"/>
      </w:divBdr>
    </w:div>
    <w:div w:id="2142922068">
      <w:bodyDiv w:val="1"/>
      <w:marLeft w:val="0"/>
      <w:marRight w:val="0"/>
      <w:marTop w:val="0"/>
      <w:marBottom w:val="0"/>
      <w:divBdr>
        <w:top w:val="none" w:sz="0" w:space="0" w:color="auto"/>
        <w:left w:val="none" w:sz="0" w:space="0" w:color="auto"/>
        <w:bottom w:val="none" w:sz="0" w:space="0" w:color="auto"/>
        <w:right w:val="none" w:sz="0" w:space="0" w:color="auto"/>
      </w:divBdr>
    </w:div>
    <w:div w:id="2144931091">
      <w:bodyDiv w:val="1"/>
      <w:marLeft w:val="0"/>
      <w:marRight w:val="0"/>
      <w:marTop w:val="0"/>
      <w:marBottom w:val="0"/>
      <w:divBdr>
        <w:top w:val="none" w:sz="0" w:space="0" w:color="auto"/>
        <w:left w:val="none" w:sz="0" w:space="0" w:color="auto"/>
        <w:bottom w:val="none" w:sz="0" w:space="0" w:color="auto"/>
        <w:right w:val="none" w:sz="0" w:space="0" w:color="auto"/>
      </w:divBdr>
    </w:div>
    <w:div w:id="2145417843">
      <w:bodyDiv w:val="1"/>
      <w:marLeft w:val="0"/>
      <w:marRight w:val="0"/>
      <w:marTop w:val="0"/>
      <w:marBottom w:val="0"/>
      <w:divBdr>
        <w:top w:val="none" w:sz="0" w:space="0" w:color="auto"/>
        <w:left w:val="none" w:sz="0" w:space="0" w:color="auto"/>
        <w:bottom w:val="none" w:sz="0" w:space="0" w:color="auto"/>
        <w:right w:val="none" w:sz="0" w:space="0" w:color="auto"/>
      </w:divBdr>
    </w:div>
    <w:div w:id="2145997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i18</b:Tag>
    <b:SourceType>InternetSite</b:SourceType>
    <b:Guid>{7B7A8828-1B66-4DA3-874D-44AF95AD2B4B}</b:Guid>
    <b:Title>Understanding the impact of attrition on an organization</b:Title>
    <b:InternetSiteTitle>Harbinger</b:InternetSiteTitle>
    <b:Year>2018</b:Year>
    <b:Month>July</b:Month>
    <b:Day>5</b:Day>
    <b:URL>https://harbinger-systems.com/blog/2018/07/understanding-the-impact-of-attrition-on-an-organization/</b:URL>
    <b:Author>
      <b:Author>
        <b:NameList>
          <b:Person>
            <b:Last>Mainkar</b:Last>
            <b:First>Gautam</b:First>
          </b:Person>
        </b:NameList>
      </b:Author>
    </b:Author>
    <b:RefOrder>3</b:RefOrder>
  </b:Source>
  <b:Source>
    <b:Tag>Sta212</b:Tag>
    <b:SourceType>InternetSite</b:SourceType>
    <b:Guid>{B0ADC2A9-1F43-4E9F-8248-CA4C32857AC3}</b:Guid>
    <b:Author>
      <b:Author>
        <b:Corporate>Statista</b:Corporate>
      </b:Author>
    </b:Author>
    <b:Title>HR Tech - A Statista Dossierplus on the Global Market for Digitalized Human Resources Solutions</b:Title>
    <b:InternetSiteTitle>Statista</b:InternetSiteTitle>
    <b:Year>2021</b:Year>
    <b:URL>https://www.statista.com/study/85007/hr-tech/</b:URL>
    <b:RefOrder>1</b:RefOrder>
  </b:Source>
  <b:Source>
    <b:Tag>Les22</b:Tag>
    <b:SourceType>InternetSite</b:SourceType>
    <b:Guid>{5FA414F8-7265-4F54-9932-3B5C01A86357}</b:Guid>
    <b:Title>What Holds Your People Analytics Strategy Back?</b:Title>
    <b:InternetSiteTitle>Deloitte</b:InternetSiteTitle>
    <b:Year>2022</b:Year>
    <b:Month>February</b:Month>
    <b:Day>24</b:Day>
    <b:URL>https://www2.deloitte.com/us/en/blog/human-capital-blog/2022/people-analytics-strategy.html</b:URL>
    <b:Author>
      <b:Author>
        <b:NameList>
          <b:Person>
            <b:Last>Lesser</b:Last>
            <b:First>Eric</b:First>
          </b:Person>
          <b:Person>
            <b:Last>DeBellis</b:Last>
            <b:First>Peter</b:First>
          </b:Person>
        </b:NameList>
      </b:Author>
    </b:Author>
    <b:RefOrder>2</b:RefOrder>
  </b:Source>
  <b:Source>
    <b:Tag>Ben15</b:Tag>
    <b:SourceType>InternetSite</b:SourceType>
    <b:Guid>{F11B3D6A-9261-4520-86B0-1B9548A783EE}</b:Guid>
    <b:Title>HR and people analytics</b:Title>
    <b:InternetSiteTitle>Deloitte</b:InternetSiteTitle>
    <b:Year>2015</b:Year>
    <b:Month>February</b:Month>
    <b:Day>28</b:Day>
    <b:URL>https://www2.deloitte.com/us/en/insights/focus/human-capital-trends/2015/people-and-hr-analytics-human-capital-trends-2015.html</b:URL>
    <b:Author>
      <b:Author>
        <b:NameList>
          <b:Person>
            <b:Last>Bennett</b:Last>
            <b:First>Carl</b:First>
          </b:Person>
        </b:NameList>
      </b:Author>
    </b:Author>
    <b:RefOrder>41</b:RefOrder>
  </b:Source>
  <b:Source>
    <b:Tag>AON15</b:Tag>
    <b:SourceType>InternetSite</b:SourceType>
    <b:Guid>{28AE97F7-026C-4A9F-92AB-5128B80948D5}</b:Guid>
    <b:Author>
      <b:Author>
        <b:Corporate>AON</b:Corporate>
      </b:Author>
    </b:Author>
    <b:Year>2015</b:Year>
    <b:Month>June</b:Month>
    <b:Title>In a Competitive Market, Biotech Firms Proving Effective in Retaining Employees.</b:Title>
    <b:InternetSiteTitle>AON</b:InternetSiteTitle>
    <b:URL>https://humancapital.aon.com/insights/articles/2015/biotech-firms-proving-effective-in-retaining-employees</b:URL>
    <b:RefOrder>42</b:RefOrder>
  </b:Source>
  <b:Source>
    <b:Tag>Far20</b:Tag>
    <b:SourceType>InternetSite</b:SourceType>
    <b:Guid>{883D5999-5A51-4E4C-B292-AAC2ADCD5B57}</b:Guid>
    <b:Title>What is Model Governance?</b:Title>
    <b:InternetSiteTitle>Towards Data Science</b:InternetSiteTitle>
    <b:Year>2020</b:Year>
    <b:Month>November</b:Month>
    <b:Day>15</b:Day>
    <b:URL>https://towardsdatascience.com/model-governance-cc907d9b1111</b:URL>
    <b:Author>
      <b:Author>
        <b:NameList>
          <b:Person>
            <b:Last>Farnworth</b:Last>
            <b:First>Richard</b:First>
          </b:Person>
        </b:NameList>
      </b:Author>
    </b:Author>
    <b:LCID>en-CA</b:LCID>
    <b:RefOrder>38</b:RefOrder>
  </b:Source>
  <b:Source>
    <b:Tag>Del17</b:Tag>
    <b:SourceType>InternetSite</b:SourceType>
    <b:Guid>{12DFDD3E-C60E-46E4-9B0B-85413E210124}</b:Guid>
    <b:Title>Model risk management: A practical approach</b:Title>
    <b:InternetSiteTitle>Deloitte</b:InternetSiteTitle>
    <b:Year>2017</b:Year>
    <b:URL>https://www2.deloitte.com/us/en/pages/financial-services/articles/model-risk-management.html</b:URL>
    <b:Author>
      <b:Author>
        <b:NameList>
          <b:Person>
            <b:Last>Deloitte</b:Last>
          </b:Person>
        </b:NameList>
      </b:Author>
    </b:Author>
    <b:LCID>en-CA</b:LCID>
    <b:RefOrder>39</b:RefOrder>
  </b:Source>
  <b:Source>
    <b:Tag>sis</b:Tag>
    <b:SourceType>InternetSite</b:SourceType>
    <b:Guid>{A4BE1119-6003-41C6-AD3D-62F017434021}</b:Guid>
    <b:Author>
      <b:Author>
        <b:Corporate>Sisense</b:Corporate>
      </b:Author>
    </b:Author>
    <b:Title>Data Exploration</b:Title>
    <b:InternetSiteTitle>Sisense</b:InternetSiteTitle>
    <b:URL>https://www.sisense.com/glossary/data-exploration/</b:URL>
    <b:RefOrder>4</b:RefOrder>
  </b:Source>
  <b:Source>
    <b:Tag>Pri22</b:Tag>
    <b:SourceType>InternetSite</b:SourceType>
    <b:Guid>{3FAF7B2E-33EC-43D6-8E24-CFCCCC9DB180}</b:Guid>
    <b:Title>Advanced Exploratory Data Analysis (EDA) in Python</b:Title>
    <b:InternetSiteTitle>Medium</b:InternetSiteTitle>
    <b:Year>2022</b:Year>
    <b:Month>June</b:Month>
    <b:Day>09</b:Day>
    <b:URL>https://kevinprinsloo.medium.com/advanced-eda-e6fea0193dbd</b:URL>
    <b:Author>
      <b:Author>
        <b:NameList>
          <b:Person>
            <b:Last>Prinsloo</b:Last>
            <b:First>Kevin</b:First>
          </b:Person>
        </b:NameList>
      </b:Author>
    </b:Author>
    <b:RefOrder>5</b:RefOrder>
  </b:Source>
  <b:Source>
    <b:Tag>Boy</b:Tag>
    <b:SourceType>InternetSite</b:SourceType>
    <b:Guid>{6E3B25C5-2FCC-4EB5-AFD5-14AEA0222459}</b:Guid>
    <b:Title>Prepare data for machine learning</b:Title>
    <b:InternetSiteTitle>IBM</b:InternetSiteTitle>
    <b:URL>https://www.ibm.com/garage/method/practices/reason/prepare-data-for-machine-learning/</b:URL>
    <b:Author>
      <b:Author>
        <b:NameList>
          <b:Person>
            <b:Last>Boyer</b:Last>
            <b:First>Jerome</b:First>
          </b:Person>
        </b:NameList>
      </b:Author>
    </b:Author>
    <b:LCID>en-CA</b:LCID>
    <b:RefOrder>6</b:RefOrder>
  </b:Source>
  <b:Source>
    <b:Tag>Hea</b:Tag>
    <b:SourceType>InternetSite</b:SourceType>
    <b:Guid>{C2068D32-24E3-4575-AAC6-5BA88074883A}</b:Guid>
    <b:Title>Heavy.AI</b:Title>
    <b:InternetSiteTitle>Feature Engineering</b:InternetSiteTitle>
    <b:URL>https://www.heavy.ai/technical-glossary/feature-engineering</b:URL>
    <b:Author>
      <b:Author>
        <b:NameList>
          <b:Person>
            <b:Last>Heavy.AI</b:Last>
          </b:Person>
        </b:NameList>
      </b:Author>
    </b:Author>
    <b:LCID>en-CA</b:LCID>
    <b:RefOrder>43</b:RefOrder>
  </b:Source>
  <b:Source>
    <b:Tag>Bro19</b:Tag>
    <b:SourceType>InternetSite</b:SourceType>
    <b:Guid>{B80108E8-D673-4515-BAD2-7FA4474C2884}</b:Guid>
    <b:Title>A Gentle Introduction to Imbalanced Classification</b:Title>
    <b:InternetSiteTitle>Machine Learning Mastery</b:InternetSiteTitle>
    <b:Year>2019</b:Year>
    <b:Month>December</b:Month>
    <b:Day>23</b:Day>
    <b:URL>https://machinelearningmastery.com/what-is-imbalanced-classification/</b:URL>
    <b:Author>
      <b:Author>
        <b:NameList>
          <b:Person>
            <b:Last>Brownlee</b:Last>
            <b:First>Jason</b:First>
          </b:Person>
        </b:NameList>
      </b:Author>
    </b:Author>
    <b:LCID>en-CA</b:LCID>
    <b:RefOrder>7</b:RefOrder>
  </b:Source>
  <b:Source>
    <b:Tag>Goo22</b:Tag>
    <b:SourceType>InternetSite</b:SourceType>
    <b:Guid>{49EF1CAB-770E-4381-95FC-0E29FFEEAE1C}</b:Guid>
    <b:Title>Machine Learning</b:Title>
    <b:InternetSiteTitle>Google Develpers</b:InternetSiteTitle>
    <b:Year>2022</b:Year>
    <b:Month>July</b:Month>
    <b:Day>18</b:Day>
    <b:URL>https://developers.google.com/machine-learning/data-prep/construct/sampling-splitting/imbalanced-data</b:URL>
    <b:Author>
      <b:Author>
        <b:NameList>
          <b:Person>
            <b:Last>Google</b:Last>
          </b:Person>
        </b:NameList>
      </b:Author>
    </b:Author>
    <b:LCID>en-CA</b:LCID>
    <b:RefOrder>8</b:RefOrder>
  </b:Source>
  <b:Source>
    <b:Tag>Ana22</b:Tag>
    <b:SourceType>InternetSite</b:SourceType>
    <b:Guid>{0D9731CD-58B7-4003-8B42-3BE6DCE5F534}</b:Guid>
    <b:Title>10 Techniques to deal with Imbalanced Classes in Machine Learning</b:Title>
    <b:InternetSiteTitle>Analytics Vidhya</b:InternetSiteTitle>
    <b:Year>2022</b:Year>
    <b:Month>July</b:Month>
    <b:Day>19</b:Day>
    <b:URL>https://www.analyticsvidhya.com/blog/2020/07/10-techniques-to-deal-with-class-imbalance-in-machine-learning/</b:URL>
    <b:Author>
      <b:Author>
        <b:NameList>
          <b:Person>
            <b:Last>Analytics Vidhya</b:Last>
          </b:Person>
        </b:NameList>
      </b:Author>
    </b:Author>
    <b:LCID>en-CA</b:LCID>
    <b:RefOrder>9</b:RefOrder>
  </b:Source>
  <b:Source>
    <b:Tag>Oba17</b:Tag>
    <b:SourceType>InternetSite</b:SourceType>
    <b:Guid>{26685620-D159-4FF6-A313-3408C602464E}</b:Guid>
    <b:Title>The use of KNN for missing values</b:Title>
    <b:InternetSiteTitle>Towards Data Science</b:InternetSiteTitle>
    <b:Year>2017</b:Year>
    <b:Month>January</b:Month>
    <b:Day>31</b:Day>
    <b:URL>https://towardsdatascience.com/the-use-of-knn-for-missing-values-cf33d935c637</b:URL>
    <b:Author>
      <b:Author>
        <b:NameList>
          <b:Person>
            <b:Last>Obadia</b:Last>
            <b:First>Yohan</b:First>
          </b:Person>
        </b:NameList>
      </b:Author>
    </b:Author>
    <b:LCID>en-CA</b:LCID>
    <b:RefOrder>10</b:RefOrder>
  </b:Source>
  <b:Source>
    <b:Tag>Bro20</b:Tag>
    <b:SourceType>InternetSite</b:SourceType>
    <b:Guid>{730E40CC-B433-492F-8B8B-552CE50BB26A}</b:Guid>
    <b:Title>How to Use Power Transforms for Machine Learning</b:Title>
    <b:InternetSiteTitle>Machine Learning Mastery</b:InternetSiteTitle>
    <b:Year>2020</b:Year>
    <b:Month>May</b:Month>
    <b:Day>18</b:Day>
    <b:URL>https://machinelearningmastery.com/power-transforms-with-scikit-learn/</b:URL>
    <b:Author>
      <b:Author>
        <b:NameList>
          <b:Person>
            <b:Last>Brownlee</b:Last>
            <b:First>Jason</b:First>
          </b:Person>
        </b:NameList>
      </b:Author>
    </b:Author>
    <b:LCID>en-CA</b:LCID>
    <b:RefOrder>11</b:RefOrder>
  </b:Source>
  <b:Source>
    <b:Tag>Eng22</b:Tag>
    <b:SourceType>InternetSite</b:SourceType>
    <b:Guid>{8E3DE8B9-DD0B-4AB9-944C-B5563719505E}</b:Guid>
    <b:Title>From Numerical to Categorical</b:Title>
    <b:InternetSiteTitle>Towards Data Science</b:InternetSiteTitle>
    <b:Year>2022</b:Year>
    <b:Month>March</b:Month>
    <b:Day>18</b:Day>
    <b:URL>https://towardsdatascience.com/from-numerical-to-categorical-3252cf805ea2</b:URL>
    <b:Author>
      <b:Author>
        <b:NameList>
          <b:Person>
            <b:Last>Engel</b:Last>
            <b:First>Andrew</b:First>
          </b:Person>
        </b:NameList>
      </b:Author>
    </b:Author>
    <b:LCID>en-CA</b:LCID>
    <b:RefOrder>12</b:RefOrder>
  </b:Source>
  <b:Source>
    <b:Tag>Ver21</b:Tag>
    <b:SourceType>InternetSite</b:SourceType>
    <b:Guid>{6E71E03B-F087-4545-953C-6317BB4D009C}</b:Guid>
    <b:Title>A Complete Guide to Categorical Data Encoding</b:Title>
    <b:InternetSiteTitle>Analyticsindiamag</b:InternetSiteTitle>
    <b:Year>2021</b:Year>
    <b:Month>September</b:Month>
    <b:Day>6</b:Day>
    <b:URL>https://analyticsindiamag.com/a-complete-guide-to-categorical-data-encoding/</b:URL>
    <b:Author>
      <b:Author>
        <b:NameList>
          <b:Person>
            <b:Last>Verma</b:Last>
            <b:First>Yugesh</b:First>
          </b:Person>
        </b:NameList>
      </b:Author>
    </b:Author>
    <b:LCID>en-CA</b:LCID>
    <b:RefOrder>13</b:RefOrder>
  </b:Source>
  <b:Source>
    <b:Tag>Cha22</b:Tag>
    <b:SourceType>InternetSite</b:SourceType>
    <b:Guid>{504875E5-3E6B-4E5E-9810-98C624AAB036}</b:Guid>
    <b:Title>Decision Tree Algorithm, Explained</b:Title>
    <b:InternetSiteTitle>KD Nuggets</b:InternetSiteTitle>
    <b:Year>2022</b:Year>
    <b:Month>February</b:Month>
    <b:Day>09</b:Day>
    <b:URL>https://www.kdnuggets.com/2020/01/decision-tree-algorithm-explained.html</b:URL>
    <b:Author>
      <b:Author>
        <b:NameList>
          <b:Person>
            <b:Last>Chauhan</b:Last>
            <b:First>Nagesh Singh</b:First>
          </b:Person>
        </b:NameList>
      </b:Author>
    </b:Author>
    <b:RefOrder>20</b:RefOrder>
  </b:Source>
  <b:Source>
    <b:Tag>Kum21</b:Tag>
    <b:SourceType>InternetSite</b:SourceType>
    <b:Guid>{967954FD-D931-4139-A7F0-3DBE7AEE6C7E}</b:Guid>
    <b:Title>Bagging Classifier Python Code Example</b:Title>
    <b:InternetSiteTitle>Data Analytics</b:InternetSiteTitle>
    <b:Year>2021</b:Year>
    <b:Month>October</b:Month>
    <b:Day>01</b:Day>
    <b:URL>https://vitalflux.com/bagging-classifier-python-code-example/#Introduction_to_Bagging_Bagging_Classifier_Regressor</b:URL>
    <b:Author>
      <b:Author>
        <b:NameList>
          <b:Person>
            <b:Last>Kumar</b:Last>
            <b:First>Ajitesh</b:First>
          </b:Person>
        </b:NameList>
      </b:Author>
    </b:Author>
    <b:RefOrder>18</b:RefOrder>
  </b:Source>
  <b:Source>
    <b:Tag>Wor19</b:Tag>
    <b:SourceType>InternetSite</b:SourceType>
    <b:Guid>{5339EB42-F22A-4671-B99A-2AB8AF5795BA}</b:Guid>
    <b:Title>A Comparison of Grid Search and Randomized Search Using Scikit Learn</b:Title>
    <b:InternetSiteTitle>Medium</b:InternetSiteTitle>
    <b:Year>2019</b:Year>
    <b:Month>June</b:Month>
    <b:Day>05</b:Day>
    <b:URL>https://medium.com/@peterworcester_29377/a-comparison-of-grid-search-and-randomized-search-using-scikit-learn-29823179bc85</b:URL>
    <b:Author>
      <b:Author>
        <b:NameList>
          <b:Person>
            <b:Last>Worcester</b:Last>
            <b:First>Peter</b:First>
          </b:Person>
        </b:NameList>
      </b:Author>
    </b:Author>
    <b:RefOrder>16</b:RefOrder>
  </b:Source>
  <b:Source>
    <b:Tag>Gre20</b:Tag>
    <b:SourceType>InternetSite</b:SourceType>
    <b:Guid>{F5C98936-C598-42D3-A0AC-8B8DA938DE76}</b:Guid>
    <b:Title>Hyperparameter Tuning with GridSearchCV</b:Title>
    <b:InternetSiteTitle>Great Learning</b:InternetSiteTitle>
    <b:Year>2020</b:Year>
    <b:Month>September</b:Month>
    <b:Day>29</b:Day>
    <b:URL>https://www.mygreatlearning.com/blog/gridsearchcv/#what-is-gridsearchcv</b:URL>
    <b:Author>
      <b:Author>
        <b:NameList>
          <b:Person>
            <b:Last>Great Learning</b:Last>
          </b:Person>
        </b:NameList>
      </b:Author>
    </b:Author>
    <b:LCID>en-CA</b:LCID>
    <b:RefOrder>15</b:RefOrder>
  </b:Source>
  <b:Source>
    <b:Tag>Dun21</b:Tag>
    <b:SourceType>InternetSite</b:SourceType>
    <b:Guid>{D45F1893-FE35-4B9C-BB4F-CE1167C44402}</b:Guid>
    <b:Title>An introduction to decision tree theory</b:Title>
    <b:InternetSiteTitle>Precision Analytics</b:InternetSiteTitle>
    <b:Year>2021</b:Year>
    <b:Month>October</b:Month>
    <b:Day>28</b:Day>
    <b:URL>https://www.precision-analytics.ca/articles/an-introduction-to-decision-tree-theory/</b:URL>
    <b:Author>
      <b:Author>
        <b:NameList>
          <b:Person>
            <b:Last>Dunkley-Hickin</b:Last>
            <b:First>Katie</b:First>
          </b:Person>
        </b:NameList>
      </b:Author>
    </b:Author>
    <b:RefOrder>21</b:RefOrder>
  </b:Source>
  <b:Source>
    <b:Tag>Kur20</b:Tag>
    <b:SourceType>InternetSite</b:SourceType>
    <b:Guid>{CB40427C-49E8-4C45-B2E1-25B75155FACE}</b:Guid>
    <b:Title>A Guide to AdaBoost: Boosting To Save The Day</b:Title>
    <b:InternetSiteTitle>Paperspace Blog</b:InternetSiteTitle>
    <b:Year>2020</b:Year>
    <b:URL>https://blog.paperspace.com/adaboost-optimizer/</b:URL>
    <b:Author>
      <b:Author>
        <b:NameList>
          <b:Person>
            <b:Last>Kurama</b:Last>
            <b:First>Vihar</b:First>
          </b:Person>
        </b:NameList>
      </b:Author>
    </b:Author>
    <b:LCID>en-CA</b:LCID>
    <b:RefOrder>17</b:RefOrder>
  </b:Source>
  <b:Source>
    <b:Tag>Kum21_2</b:Tag>
    <b:SourceType>InternetSite</b:SourceType>
    <b:Guid>{EFA70F32-8AF1-4C9A-8277-5715A8645EAC}</b:Guid>
    <b:Title>Use Voting Classifier to improve the performance of your ML model</b:Title>
    <b:InternetSiteTitle>Towards Data Science</b:InternetSiteTitle>
    <b:Year>2021</b:Year>
    <b:Month>October</b:Month>
    <b:Day>26</b:Day>
    <b:URL>https://towardsdatascience.com/use-voting-classifier-to-improve-the-performance-of-your-ml-model-805345f9de0e</b:URL>
    <b:Author>
      <b:Author>
        <b:NameList>
          <b:Person>
            <b:Last>Kumar</b:Last>
            <b:First>Satyam</b:First>
          </b:Person>
        </b:NameList>
      </b:Author>
    </b:Author>
    <b:LCID>en-CA</b:LCID>
    <b:RefOrder>19</b:RefOrder>
  </b:Source>
  <b:Source>
    <b:Tag>Roy20</b:Tag>
    <b:SourceType>InternetSite</b:SourceType>
    <b:Guid>{14C4727B-5B18-4E11-B003-1D2F5F7CC8B7}</b:Guid>
    <b:Title>All about Feature Scaling</b:Title>
    <b:InternetSiteTitle>Towards Data Science</b:InternetSiteTitle>
    <b:Year>2020</b:Year>
    <b:Month>April</b:Month>
    <b:Day>6</b:Day>
    <b:URL>https://medium.com/towards-data-science/all-about-feature-scaling-bcc0ad75cb35</b:URL>
    <b:Author>
      <b:Author>
        <b:NameList>
          <b:Person>
            <b:Last>Roy</b:Last>
            <b:First>Baijayanta</b:First>
          </b:Person>
        </b:NameList>
      </b:Author>
    </b:Author>
    <b:LCID>en-CA</b:LCID>
    <b:RefOrder>14</b:RefOrder>
  </b:Source>
  <b:Source>
    <b:Tag>Cha22_2</b:Tag>
    <b:SourceType>InternetSite</b:SourceType>
    <b:Guid>{8F8691A0-F6CC-45EE-8808-68AE43D53720}</b:Guid>
    <b:Title>Naïve Bayes Algorithm: Everything You Need to Know</b:Title>
    <b:InternetSiteTitle>KD nuggets</b:InternetSiteTitle>
    <b:Year>2022</b:Year>
    <b:Month>April</b:Month>
    <b:Day>8</b:Day>
    <b:URL>https://www.kdnuggets.com/2020/06/naive-bayes-algorithm-everything.html</b:URL>
    <b:Author>
      <b:Author>
        <b:NameList>
          <b:Person>
            <b:Last>Chauhan</b:Last>
            <b:Middle>Singh</b:Middle>
            <b:First>Nagesh</b:First>
          </b:Person>
        </b:NameList>
      </b:Author>
    </b:Author>
    <b:LCID>en-CA</b:LCID>
    <b:RefOrder>27</b:RefOrder>
  </b:Source>
  <b:Source>
    <b:Tag>Pra20</b:Tag>
    <b:SourceType>InternetSite</b:SourceType>
    <b:Guid>{EAEAF70E-DF90-466C-A66F-E1D7736A354E}</b:Guid>
    <b:Title>Entropy Calculation, Information Gain &amp; Decision Tree Learning</b:Title>
    <b:InternetSiteTitle>Medium</b:InternetSiteTitle>
    <b:Year>2020</b:Year>
    <b:Month>January</b:Month>
    <b:Day>02</b:Day>
    <b:URL>https://medium.com/analytics-vidhya/entropy-calculation-information-gain-decision-tree-learning-771325d16f</b:URL>
    <b:Author>
      <b:Author>
        <b:NameList>
          <b:Person>
            <b:Last>Pranto</b:Last>
            <b:First>Badiuzzaman</b:First>
          </b:Person>
        </b:NameList>
      </b:Author>
    </b:Author>
    <b:RefOrder>22</b:RefOrder>
  </b:Source>
  <b:Source>
    <b:Tag>Shm20</b:Tag>
    <b:SourceType>Book</b:SourceType>
    <b:Guid>{2E8FF923-C334-4CC0-A763-8B4ED60EAE7D}</b:Guid>
    <b:Title>Data Mining for Business Analytics</b:Title>
    <b:Year>2020</b:Year>
    <b:Publisher>John Wiley &amp; Sons, Inc.</b:Publisher>
    <b:Author>
      <b:Author>
        <b:NameList>
          <b:Person>
            <b:Last>Shmueli</b:Last>
            <b:First>Galit</b:First>
          </b:Person>
          <b:Person>
            <b:Last>Bruce</b:Last>
            <b:First>Peter C.</b:First>
          </b:Person>
          <b:Person>
            <b:Last>Gedeck</b:Last>
            <b:First>Peter</b:First>
          </b:Person>
          <b:Person>
            <b:Last>Patel</b:Last>
            <b:First>Nitin R.</b:First>
          </b:Person>
        </b:NameList>
      </b:Author>
    </b:Author>
    <b:RefOrder>23</b:RefOrder>
  </b:Source>
  <b:Source>
    <b:Tag>Sci22</b:Tag>
    <b:SourceType>InternetSite</b:SourceType>
    <b:Guid>{69F39EFA-8B1E-47DE-81EE-EB2CBFCAB8BB}</b:Guid>
    <b:Title>Decision Trees</b:Title>
    <b:Year>2022</b:Year>
    <b:Author>
      <b:Author>
        <b:Corporate>Scikit-Learn</b:Corporate>
      </b:Author>
    </b:Author>
    <b:InternetSiteTitle>Scikit-Learn</b:InternetSiteTitle>
    <b:URL>https://scikit-learn.org/stable/modules/tree.html</b:URL>
    <b:RefOrder>24</b:RefOrder>
  </b:Source>
  <b:Source>
    <b:Tag>Sci22_2</b:Tag>
    <b:SourceType>InternetSite</b:SourceType>
    <b:Guid>{532D0913-D54E-4A4E-ACFA-474B3D70A8E8}</b:Guid>
    <b:Title>sklearn.naive_bayes.MultinomialNB</b:Title>
    <b:InternetSiteTitle>Scikit-Learn</b:InternetSiteTitle>
    <b:Year>2022</b:Year>
    <b:URL>https://scikit-learn.org/stable/modules/generated/sklearn.naive_bayes.MultinomialNB.html</b:URL>
    <b:Author>
      <b:Author>
        <b:NameList>
          <b:Person>
            <b:Last>Scikit-Learn</b:Last>
          </b:Person>
        </b:NameList>
      </b:Author>
    </b:Author>
    <b:LCID>en-CA</b:LCID>
    <b:RefOrder>28</b:RefOrder>
  </b:Source>
  <b:Source>
    <b:Tag>Ray17</b:Tag>
    <b:SourceType>InternetSite</b:SourceType>
    <b:Guid>{C030DBC6-3C81-485F-87C0-315CCFD5D76D}</b:Guid>
    <b:Title>6 Easy Steps to Learn Naive Bayes Algorithm with codes in Python and R</b:Title>
    <b:InternetSiteTitle>Analytics Vidhya</b:InternetSiteTitle>
    <b:Year>2017</b:Year>
    <b:Month>September</b:Month>
    <b:Day>11</b:Day>
    <b:URL>https://www.analyticsvidhya.com/blog/2017/09/naive-bayes-explained/</b:URL>
    <b:Author>
      <b:Author>
        <b:NameList>
          <b:Person>
            <b:Last>Ray</b:Last>
            <b:First>Sunil</b:First>
          </b:Person>
        </b:NameList>
      </b:Author>
    </b:Author>
    <b:LCID>en-CA</b:LCID>
    <b:RefOrder>29</b:RefOrder>
  </b:Source>
  <b:Source>
    <b:Tag>Swa18</b:Tag>
    <b:SourceType>InternetSite</b:SourceType>
    <b:Guid>{5AD001C3-8E03-4AC9-8A16-F47EA5725775}</b:Guid>
    <b:Title>Logistic Regression — Detailed Overview</b:Title>
    <b:InternetSiteTitle>Towards Data Science</b:InternetSiteTitle>
    <b:Year>2018</b:Year>
    <b:Month>March</b:Month>
    <b:Day>15</b:Day>
    <b:URL>https://towardsdatascience.com/logistic-regression-detailed-overview-46c4da4303bc</b:URL>
    <b:Author>
      <b:Author>
        <b:NameList>
          <b:Person>
            <b:Last>Swaminathan</b:Last>
            <b:First>Saishruthi</b:First>
          </b:Person>
        </b:NameList>
      </b:Author>
    </b:Author>
    <b:LCID>en-CA</b:LCID>
    <b:RefOrder>30</b:RefOrder>
  </b:Source>
  <b:Source>
    <b:Tag>Don21</b:Tag>
    <b:SourceType>InternetSite</b:SourceType>
    <b:Guid>{F370479A-1B14-48E3-AE8E-87A5BFB81FDF}</b:Guid>
    <b:Title>Random Forest Algorithm: A Complete Guide</b:Title>
    <b:InternetSiteTitle>Built In</b:InternetSiteTitle>
    <b:Year>2021</b:Year>
    <b:Month>July</b:Month>
    <b:Day>22</b:Day>
    <b:URL>https://builtin.com/data-science/random-forest-algorithm</b:URL>
    <b:Author>
      <b:Author>
        <b:NameList>
          <b:Person>
            <b:Last>Donges</b:Last>
            <b:First>Niklas</b:First>
          </b:Person>
        </b:NameList>
      </b:Author>
    </b:Author>
    <b:RefOrder>25</b:RefOrder>
  </b:Source>
  <b:Source>
    <b:Tag>IBM20</b:Tag>
    <b:SourceType>InternetSite</b:SourceType>
    <b:Guid>{97010E2A-A18E-4BEC-AF30-BED36372E88D}</b:Guid>
    <b:Author>
      <b:Author>
        <b:Corporate>IBM Cloud Education</b:Corporate>
      </b:Author>
    </b:Author>
    <b:Title>Random Forest</b:Title>
    <b:InternetSiteTitle>IBM</b:InternetSiteTitle>
    <b:Year>2020</b:Year>
    <b:Month>December</b:Month>
    <b:Day>07</b:Day>
    <b:URL>https://www.ibm.com/cloud/learn/random-forest</b:URL>
    <b:RefOrder>26</b:RefOrder>
  </b:Source>
  <b:Source>
    <b:Tag>Gee20</b:Tag>
    <b:SourceType>InternetSite</b:SourceType>
    <b:Guid>{88529BB5-FDC1-4790-8DD9-32E828ED1355}</b:Guid>
    <b:Title>Advantages and Disadvantages of Logistic Regression</b:Title>
    <b:InternetSiteTitle>GeeksforGeeks</b:InternetSiteTitle>
    <b:Year>2020</b:Year>
    <b:Month>September</b:Month>
    <b:Day>2</b:Day>
    <b:URL>https://www.geeksforgeeks.org/advantages-and-disadvantages-of-logistic-regression/</b:URL>
    <b:Author>
      <b:Author>
        <b:NameList>
          <b:Person>
            <b:Last>GeeksforGeeks</b:Last>
          </b:Person>
        </b:NameList>
      </b:Author>
    </b:Author>
    <b:LCID>en-CA</b:LCID>
    <b:RefOrder>31</b:RefOrder>
  </b:Source>
  <b:Source>
    <b:Tag>Dat20</b:Tag>
    <b:SourceType>InternetSite</b:SourceType>
    <b:Guid>{767ADEA2-2A95-488A-A5A9-DAA8FD792F45}</b:Guid>
    <b:Author>
      <b:Author>
        <b:Corporate>Datasciencelovers</b:Corporate>
      </b:Author>
    </b:Author>
    <b:Title>K-Nearest Neighbors (KNN) – Theory</b:Title>
    <b:InternetSiteTitle>Datasciencelovers</b:InternetSiteTitle>
    <b:Year>2020</b:Year>
    <b:Month>March</b:Month>
    <b:Day>28</b:Day>
    <b:URL>http://www.datasciencelovers.com/machine-learning/k-nearest-neighbors-knn-theory/</b:URL>
    <b:RefOrder>32</b:RefOrder>
  </b:Source>
  <b:Source>
    <b:Tag>Mir20</b:Tag>
    <b:SourceType>InternetSite</b:SourceType>
    <b:Guid>{2AAE5A1C-5694-49EF-9CD2-C8F52FC136BB}</b:Guid>
    <b:Title>Theory of K-Nearest Neighbors (KNN)</b:Title>
    <b:InternetSiteTitle>Medium</b:InternetSiteTitle>
    <b:Year>2020</b:Year>
    <b:Month>January</b:Month>
    <b:Day>07</b:Day>
    <b:URL>https://medium.com/analytics-vidhya/theory-of-k-nearest-neighbors-knn-234654826c50</b:URL>
    <b:Author>
      <b:Author>
        <b:NameList>
          <b:Person>
            <b:Last>Mirbozorgi</b:Last>
            <b:First>Ben</b:First>
          </b:Person>
        </b:NameList>
      </b:Author>
    </b:Author>
    <b:RefOrder>33</b:RefOrder>
  </b:Source>
  <b:Source>
    <b:Tag>Lek19</b:Tag>
    <b:SourceType>InternetSite</b:SourceType>
    <b:Guid>{F0424F2E-1669-4F7E-B6A6-2E7F5F9F9124}</b:Guid>
    <b:Title>Data Science in Medicine — Precision &amp; Recall or Specificity &amp; Sensitivity?</b:Title>
    <b:InternetSiteTitle>Towards Data Science</b:InternetSiteTitle>
    <b:Year>2019</b:Year>
    <b:Month>August</b:Month>
    <b:Day>5</b:Day>
    <b:URL>https://towardsdatascience.com/should-i-look-at-precision-recall-or-specificity-sensitivity-3946158aace1</b:URL>
    <b:Author>
      <b:Author>
        <b:NameList>
          <b:Person>
            <b:Last>Lekhtman</b:Last>
            <b:First>Alon</b:First>
          </b:Person>
        </b:NameList>
      </b:Author>
    </b:Author>
    <b:LCID>en-CA</b:LCID>
    <b:RefOrder>35</b:RefOrder>
  </b:Source>
  <b:Source>
    <b:Tag>How19</b:Tag>
    <b:SourceType>InternetSite</b:SourceType>
    <b:Guid>{14FC5502-3C54-4128-AE09-244754720ACC}</b:Guid>
    <b:Title>How does KNN algorithm work ? What are the advantages and disadvantages of KNN ?</b:Title>
    <b:InternetSiteTitle>Machine Learning Interviews</b:InternetSiteTitle>
    <b:Year>2019</b:Year>
    <b:Month>February</b:Month>
    <b:Day>14</b:Day>
    <b:URL>https://machinelearninginterview.com/topics/machine-learning/how-does-knn-algorithm-work-what-are-the-advantages-and-disadvantages-of-knn/</b:URL>
    <b:Author>
      <b:Author>
        <b:Corporate>MLNerds</b:Corporate>
      </b:Author>
    </b:Author>
    <b:RefOrder>34</b:RefOrder>
  </b:Source>
  <b:Source>
    <b:Tag>Dat201</b:Tag>
    <b:SourceType>InternetSite</b:SourceType>
    <b:Guid>{11A048EE-9F67-4A9E-9F43-F8FB70195674}</b:Guid>
    <b:Author>
      <b:Author>
        <b:Corporate>DataRobot</b:Corporate>
      </b:Author>
    </b:Author>
    <b:Title>What is Model Governance?</b:Title>
    <b:InternetSiteTitle>DataRobot</b:InternetSiteTitle>
    <b:Year>2020</b:Year>
    <b:Month>September</b:Month>
    <b:Day>11</b:Day>
    <b:URL>https://www.datarobot.com/blog/what-is-model-governance/</b:URL>
    <b:RefOrder>37</b:RefOrder>
  </b:Source>
  <b:Source>
    <b:Tag>LTZ21</b:Tag>
    <b:SourceType>InternetSite</b:SourceType>
    <b:Guid>{407E542E-8781-48FB-BE6E-4640BB13163F}</b:Guid>
    <b:Title>Essential Things You Need to Know About F1-Score</b:Title>
    <b:InternetSiteTitle>Towards Data Science</b:InternetSiteTitle>
    <b:Year>2021</b:Year>
    <b:Month>November</b:Month>
    <b:Day>23</b:Day>
    <b:URL>https://towardsdatascience.com/essential-things-you-need-to-know-about-f1-score-dbd973bf1a3#:~:text=By%20definition%2C%20F1%2Dscore%20is,for%20both%20FPs%20and%20FNs.</b:URL>
    <b:Author>
      <b:Author>
        <b:NameList>
          <b:Person>
            <b:Last>LT</b:Last>
            <b:First>Zeya</b:First>
          </b:Person>
        </b:NameList>
      </b:Author>
    </b:Author>
    <b:LCID>en-CA</b:LCID>
    <b:RefOrder>36</b:RefOrder>
  </b:Source>
  <b:Source>
    <b:Tag>Del171</b:Tag>
    <b:SourceType>InternetSite</b:SourceType>
    <b:Guid>{D5974038-07CC-41C0-972E-178A9C6E8B9A}</b:Guid>
    <b:Title>Model Risk Management</b:Title>
    <b:InternetSiteTitle>Deloitte</b:InternetSiteTitle>
    <b:Year>2017</b:Year>
    <b:Month>April</b:Month>
    <b:URL>https://www2.deloitte.com/content/dam/Deloitte/fr/Documents/risk/deloitte_model-risk-management_plaquette.pdf</b:URL>
    <b:Author>
      <b:Author>
        <b:NameList>
          <b:Person>
            <b:Last>Deloitte</b:Last>
          </b:Person>
        </b:NameList>
      </b:Author>
    </b:Author>
    <b:LCID>en-CA</b:LCID>
    <b:RefOrder>40</b:RefOrder>
  </b:Source>
</b:Sources>
</file>

<file path=customXml/itemProps1.xml><?xml version="1.0" encoding="utf-8"?>
<ds:datastoreItem xmlns:ds="http://schemas.openxmlformats.org/officeDocument/2006/customXml" ds:itemID="{3EF51B47-4CB8-4539-A76B-AFDF787DC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11</Words>
  <Characters>5195</Characters>
  <Application>Microsoft Office Word</Application>
  <DocSecurity>0</DocSecurity>
  <Lines>43</Lines>
  <Paragraphs>12</Paragraphs>
  <ScaleCrop>false</ScaleCrop>
  <Company/>
  <LinksUpToDate>false</LinksUpToDate>
  <CharactersWithSpaces>6094</CharactersWithSpaces>
  <SharedDoc>false</SharedDoc>
  <HLinks>
    <vt:vector size="312" baseType="variant">
      <vt:variant>
        <vt:i4>3276895</vt:i4>
      </vt:variant>
      <vt:variant>
        <vt:i4>444</vt:i4>
      </vt:variant>
      <vt:variant>
        <vt:i4>0</vt:i4>
      </vt:variant>
      <vt:variant>
        <vt:i4>5</vt:i4>
      </vt:variant>
      <vt:variant>
        <vt:lpwstr>https://scikit-learn.org/stable/modules/cross_validation.html</vt:lpwstr>
      </vt:variant>
      <vt:variant>
        <vt:lpwstr/>
      </vt:variant>
      <vt:variant>
        <vt:i4>4456539</vt:i4>
      </vt:variant>
      <vt:variant>
        <vt:i4>438</vt:i4>
      </vt:variant>
      <vt:variant>
        <vt:i4>0</vt:i4>
      </vt:variant>
      <vt:variant>
        <vt:i4>5</vt:i4>
      </vt:variant>
      <vt:variant>
        <vt:lpwstr>https://www.risk.net/journal-of-risk-model-validation/6710566/model-risk-tiering-an-exploration-of-industry-practices-and-principles</vt:lpwstr>
      </vt:variant>
      <vt:variant>
        <vt:lpwstr/>
      </vt:variant>
      <vt:variant>
        <vt:i4>6160476</vt:i4>
      </vt:variant>
      <vt:variant>
        <vt:i4>429</vt:i4>
      </vt:variant>
      <vt:variant>
        <vt:i4>0</vt:i4>
      </vt:variant>
      <vt:variant>
        <vt:i4>5</vt:i4>
      </vt:variant>
      <vt:variant>
        <vt:lpwstr>https://www2.deloitte.com/content/dam/Deloitte/fr/Documents/risk/deloitte_model-risk-management_plaquette.pdf</vt:lpwstr>
      </vt:variant>
      <vt:variant>
        <vt:lpwstr/>
      </vt:variant>
      <vt:variant>
        <vt:i4>3145763</vt:i4>
      </vt:variant>
      <vt:variant>
        <vt:i4>408</vt:i4>
      </vt:variant>
      <vt:variant>
        <vt:i4>0</vt:i4>
      </vt:variant>
      <vt:variant>
        <vt:i4>5</vt:i4>
      </vt:variant>
      <vt:variant>
        <vt:lpwstr>https://towardsdatascience.com/understanding-auc-roc-curve-68b2303cc9c5</vt:lpwstr>
      </vt:variant>
      <vt:variant>
        <vt:lpwstr/>
      </vt:variant>
      <vt:variant>
        <vt:i4>5046363</vt:i4>
      </vt:variant>
      <vt:variant>
        <vt:i4>402</vt:i4>
      </vt:variant>
      <vt:variant>
        <vt:i4>0</vt:i4>
      </vt:variant>
      <vt:variant>
        <vt:i4>5</vt:i4>
      </vt:variant>
      <vt:variant>
        <vt:lpwstr>https://towardsdatascience.com/should-i-look-at-precision-recall-or-specificity-sensitivity-3946158aace1</vt:lpwstr>
      </vt:variant>
      <vt:variant>
        <vt:lpwstr/>
      </vt:variant>
      <vt:variant>
        <vt:i4>2949161</vt:i4>
      </vt:variant>
      <vt:variant>
        <vt:i4>390</vt:i4>
      </vt:variant>
      <vt:variant>
        <vt:i4>0</vt:i4>
      </vt:variant>
      <vt:variant>
        <vt:i4>5</vt:i4>
      </vt:variant>
      <vt:variant>
        <vt:lpwstr>https://medium.com/analytics-vidhya/theory-of-k-nearest-neighbors-knn-234654826c50</vt:lpwstr>
      </vt:variant>
      <vt:variant>
        <vt:lpwstr/>
      </vt:variant>
      <vt:variant>
        <vt:i4>7274615</vt:i4>
      </vt:variant>
      <vt:variant>
        <vt:i4>354</vt:i4>
      </vt:variant>
      <vt:variant>
        <vt:i4>0</vt:i4>
      </vt:variant>
      <vt:variant>
        <vt:i4>5</vt:i4>
      </vt:variant>
      <vt:variant>
        <vt:lpwstr>https://www.section.io/engineering-education/introduction-to-random-forest-in-machine-learning/</vt:lpwstr>
      </vt:variant>
      <vt:variant>
        <vt:lpwstr/>
      </vt:variant>
      <vt:variant>
        <vt:i4>851987</vt:i4>
      </vt:variant>
      <vt:variant>
        <vt:i4>327</vt:i4>
      </vt:variant>
      <vt:variant>
        <vt:i4>0</vt:i4>
      </vt:variant>
      <vt:variant>
        <vt:i4>5</vt:i4>
      </vt:variant>
      <vt:variant>
        <vt:lpwstr>https://www.kdnuggets.com/2020/01/decision-tree-algorithm-explained.html</vt:lpwstr>
      </vt:variant>
      <vt:variant>
        <vt:lpwstr/>
      </vt:variant>
      <vt:variant>
        <vt:i4>8126502</vt:i4>
      </vt:variant>
      <vt:variant>
        <vt:i4>279</vt:i4>
      </vt:variant>
      <vt:variant>
        <vt:i4>0</vt:i4>
      </vt:variant>
      <vt:variant>
        <vt:i4>5</vt:i4>
      </vt:variant>
      <vt:variant>
        <vt:lpwstr>https://www.heavy.ai/technical-glossary/feature-engineering</vt:lpwstr>
      </vt:variant>
      <vt:variant>
        <vt:lpwstr/>
      </vt:variant>
      <vt:variant>
        <vt:i4>2818140</vt:i4>
      </vt:variant>
      <vt:variant>
        <vt:i4>264</vt:i4>
      </vt:variant>
      <vt:variant>
        <vt:i4>0</vt:i4>
      </vt:variant>
      <vt:variant>
        <vt:i4>5</vt:i4>
      </vt:variant>
      <vt:variant>
        <vt:lpwstr>https://www.kaggle.com/datasets/vjchoudhary7/hr-analytics-case-study?select=general_data.csv</vt:lpwstr>
      </vt:variant>
      <vt:variant>
        <vt:lpwstr/>
      </vt:variant>
      <vt:variant>
        <vt:i4>1114163</vt:i4>
      </vt:variant>
      <vt:variant>
        <vt:i4>248</vt:i4>
      </vt:variant>
      <vt:variant>
        <vt:i4>0</vt:i4>
      </vt:variant>
      <vt:variant>
        <vt:i4>5</vt:i4>
      </vt:variant>
      <vt:variant>
        <vt:lpwstr/>
      </vt:variant>
      <vt:variant>
        <vt:lpwstr>_Toc111240751</vt:lpwstr>
      </vt:variant>
      <vt:variant>
        <vt:i4>1114163</vt:i4>
      </vt:variant>
      <vt:variant>
        <vt:i4>242</vt:i4>
      </vt:variant>
      <vt:variant>
        <vt:i4>0</vt:i4>
      </vt:variant>
      <vt:variant>
        <vt:i4>5</vt:i4>
      </vt:variant>
      <vt:variant>
        <vt:lpwstr/>
      </vt:variant>
      <vt:variant>
        <vt:lpwstr>_Toc111240750</vt:lpwstr>
      </vt:variant>
      <vt:variant>
        <vt:i4>1048627</vt:i4>
      </vt:variant>
      <vt:variant>
        <vt:i4>236</vt:i4>
      </vt:variant>
      <vt:variant>
        <vt:i4>0</vt:i4>
      </vt:variant>
      <vt:variant>
        <vt:i4>5</vt:i4>
      </vt:variant>
      <vt:variant>
        <vt:lpwstr/>
      </vt:variant>
      <vt:variant>
        <vt:lpwstr>_Toc111240749</vt:lpwstr>
      </vt:variant>
      <vt:variant>
        <vt:i4>1048627</vt:i4>
      </vt:variant>
      <vt:variant>
        <vt:i4>230</vt:i4>
      </vt:variant>
      <vt:variant>
        <vt:i4>0</vt:i4>
      </vt:variant>
      <vt:variant>
        <vt:i4>5</vt:i4>
      </vt:variant>
      <vt:variant>
        <vt:lpwstr/>
      </vt:variant>
      <vt:variant>
        <vt:lpwstr>_Toc111240748</vt:lpwstr>
      </vt:variant>
      <vt:variant>
        <vt:i4>1048627</vt:i4>
      </vt:variant>
      <vt:variant>
        <vt:i4>224</vt:i4>
      </vt:variant>
      <vt:variant>
        <vt:i4>0</vt:i4>
      </vt:variant>
      <vt:variant>
        <vt:i4>5</vt:i4>
      </vt:variant>
      <vt:variant>
        <vt:lpwstr/>
      </vt:variant>
      <vt:variant>
        <vt:lpwstr>_Toc111240747</vt:lpwstr>
      </vt:variant>
      <vt:variant>
        <vt:i4>1048627</vt:i4>
      </vt:variant>
      <vt:variant>
        <vt:i4>218</vt:i4>
      </vt:variant>
      <vt:variant>
        <vt:i4>0</vt:i4>
      </vt:variant>
      <vt:variant>
        <vt:i4>5</vt:i4>
      </vt:variant>
      <vt:variant>
        <vt:lpwstr/>
      </vt:variant>
      <vt:variant>
        <vt:lpwstr>_Toc111240746</vt:lpwstr>
      </vt:variant>
      <vt:variant>
        <vt:i4>1048627</vt:i4>
      </vt:variant>
      <vt:variant>
        <vt:i4>212</vt:i4>
      </vt:variant>
      <vt:variant>
        <vt:i4>0</vt:i4>
      </vt:variant>
      <vt:variant>
        <vt:i4>5</vt:i4>
      </vt:variant>
      <vt:variant>
        <vt:lpwstr/>
      </vt:variant>
      <vt:variant>
        <vt:lpwstr>_Toc111240745</vt:lpwstr>
      </vt:variant>
      <vt:variant>
        <vt:i4>1048627</vt:i4>
      </vt:variant>
      <vt:variant>
        <vt:i4>206</vt:i4>
      </vt:variant>
      <vt:variant>
        <vt:i4>0</vt:i4>
      </vt:variant>
      <vt:variant>
        <vt:i4>5</vt:i4>
      </vt:variant>
      <vt:variant>
        <vt:lpwstr/>
      </vt:variant>
      <vt:variant>
        <vt:lpwstr>_Toc111240744</vt:lpwstr>
      </vt:variant>
      <vt:variant>
        <vt:i4>1048627</vt:i4>
      </vt:variant>
      <vt:variant>
        <vt:i4>200</vt:i4>
      </vt:variant>
      <vt:variant>
        <vt:i4>0</vt:i4>
      </vt:variant>
      <vt:variant>
        <vt:i4>5</vt:i4>
      </vt:variant>
      <vt:variant>
        <vt:lpwstr/>
      </vt:variant>
      <vt:variant>
        <vt:lpwstr>_Toc111240743</vt:lpwstr>
      </vt:variant>
      <vt:variant>
        <vt:i4>1048627</vt:i4>
      </vt:variant>
      <vt:variant>
        <vt:i4>194</vt:i4>
      </vt:variant>
      <vt:variant>
        <vt:i4>0</vt:i4>
      </vt:variant>
      <vt:variant>
        <vt:i4>5</vt:i4>
      </vt:variant>
      <vt:variant>
        <vt:lpwstr/>
      </vt:variant>
      <vt:variant>
        <vt:lpwstr>_Toc111240742</vt:lpwstr>
      </vt:variant>
      <vt:variant>
        <vt:i4>1048627</vt:i4>
      </vt:variant>
      <vt:variant>
        <vt:i4>188</vt:i4>
      </vt:variant>
      <vt:variant>
        <vt:i4>0</vt:i4>
      </vt:variant>
      <vt:variant>
        <vt:i4>5</vt:i4>
      </vt:variant>
      <vt:variant>
        <vt:lpwstr/>
      </vt:variant>
      <vt:variant>
        <vt:lpwstr>_Toc111240741</vt:lpwstr>
      </vt:variant>
      <vt:variant>
        <vt:i4>1048627</vt:i4>
      </vt:variant>
      <vt:variant>
        <vt:i4>182</vt:i4>
      </vt:variant>
      <vt:variant>
        <vt:i4>0</vt:i4>
      </vt:variant>
      <vt:variant>
        <vt:i4>5</vt:i4>
      </vt:variant>
      <vt:variant>
        <vt:lpwstr/>
      </vt:variant>
      <vt:variant>
        <vt:lpwstr>_Toc111240740</vt:lpwstr>
      </vt:variant>
      <vt:variant>
        <vt:i4>1507379</vt:i4>
      </vt:variant>
      <vt:variant>
        <vt:i4>176</vt:i4>
      </vt:variant>
      <vt:variant>
        <vt:i4>0</vt:i4>
      </vt:variant>
      <vt:variant>
        <vt:i4>5</vt:i4>
      </vt:variant>
      <vt:variant>
        <vt:lpwstr/>
      </vt:variant>
      <vt:variant>
        <vt:lpwstr>_Toc111240739</vt:lpwstr>
      </vt:variant>
      <vt:variant>
        <vt:i4>1507379</vt:i4>
      </vt:variant>
      <vt:variant>
        <vt:i4>170</vt:i4>
      </vt:variant>
      <vt:variant>
        <vt:i4>0</vt:i4>
      </vt:variant>
      <vt:variant>
        <vt:i4>5</vt:i4>
      </vt:variant>
      <vt:variant>
        <vt:lpwstr/>
      </vt:variant>
      <vt:variant>
        <vt:lpwstr>_Toc111240738</vt:lpwstr>
      </vt:variant>
      <vt:variant>
        <vt:i4>1507379</vt:i4>
      </vt:variant>
      <vt:variant>
        <vt:i4>164</vt:i4>
      </vt:variant>
      <vt:variant>
        <vt:i4>0</vt:i4>
      </vt:variant>
      <vt:variant>
        <vt:i4>5</vt:i4>
      </vt:variant>
      <vt:variant>
        <vt:lpwstr/>
      </vt:variant>
      <vt:variant>
        <vt:lpwstr>_Toc111240737</vt:lpwstr>
      </vt:variant>
      <vt:variant>
        <vt:i4>1507379</vt:i4>
      </vt:variant>
      <vt:variant>
        <vt:i4>158</vt:i4>
      </vt:variant>
      <vt:variant>
        <vt:i4>0</vt:i4>
      </vt:variant>
      <vt:variant>
        <vt:i4>5</vt:i4>
      </vt:variant>
      <vt:variant>
        <vt:lpwstr/>
      </vt:variant>
      <vt:variant>
        <vt:lpwstr>_Toc111240736</vt:lpwstr>
      </vt:variant>
      <vt:variant>
        <vt:i4>1507379</vt:i4>
      </vt:variant>
      <vt:variant>
        <vt:i4>152</vt:i4>
      </vt:variant>
      <vt:variant>
        <vt:i4>0</vt:i4>
      </vt:variant>
      <vt:variant>
        <vt:i4>5</vt:i4>
      </vt:variant>
      <vt:variant>
        <vt:lpwstr/>
      </vt:variant>
      <vt:variant>
        <vt:lpwstr>_Toc111240735</vt:lpwstr>
      </vt:variant>
      <vt:variant>
        <vt:i4>1507379</vt:i4>
      </vt:variant>
      <vt:variant>
        <vt:i4>146</vt:i4>
      </vt:variant>
      <vt:variant>
        <vt:i4>0</vt:i4>
      </vt:variant>
      <vt:variant>
        <vt:i4>5</vt:i4>
      </vt:variant>
      <vt:variant>
        <vt:lpwstr/>
      </vt:variant>
      <vt:variant>
        <vt:lpwstr>_Toc111240734</vt:lpwstr>
      </vt:variant>
      <vt:variant>
        <vt:i4>1507379</vt:i4>
      </vt:variant>
      <vt:variant>
        <vt:i4>140</vt:i4>
      </vt:variant>
      <vt:variant>
        <vt:i4>0</vt:i4>
      </vt:variant>
      <vt:variant>
        <vt:i4>5</vt:i4>
      </vt:variant>
      <vt:variant>
        <vt:lpwstr/>
      </vt:variant>
      <vt:variant>
        <vt:lpwstr>_Toc111240733</vt:lpwstr>
      </vt:variant>
      <vt:variant>
        <vt:i4>1507379</vt:i4>
      </vt:variant>
      <vt:variant>
        <vt:i4>134</vt:i4>
      </vt:variant>
      <vt:variant>
        <vt:i4>0</vt:i4>
      </vt:variant>
      <vt:variant>
        <vt:i4>5</vt:i4>
      </vt:variant>
      <vt:variant>
        <vt:lpwstr/>
      </vt:variant>
      <vt:variant>
        <vt:lpwstr>_Toc111240732</vt:lpwstr>
      </vt:variant>
      <vt:variant>
        <vt:i4>1507379</vt:i4>
      </vt:variant>
      <vt:variant>
        <vt:i4>128</vt:i4>
      </vt:variant>
      <vt:variant>
        <vt:i4>0</vt:i4>
      </vt:variant>
      <vt:variant>
        <vt:i4>5</vt:i4>
      </vt:variant>
      <vt:variant>
        <vt:lpwstr/>
      </vt:variant>
      <vt:variant>
        <vt:lpwstr>_Toc111240731</vt:lpwstr>
      </vt:variant>
      <vt:variant>
        <vt:i4>1507379</vt:i4>
      </vt:variant>
      <vt:variant>
        <vt:i4>122</vt:i4>
      </vt:variant>
      <vt:variant>
        <vt:i4>0</vt:i4>
      </vt:variant>
      <vt:variant>
        <vt:i4>5</vt:i4>
      </vt:variant>
      <vt:variant>
        <vt:lpwstr/>
      </vt:variant>
      <vt:variant>
        <vt:lpwstr>_Toc111240730</vt:lpwstr>
      </vt:variant>
      <vt:variant>
        <vt:i4>1441843</vt:i4>
      </vt:variant>
      <vt:variant>
        <vt:i4>116</vt:i4>
      </vt:variant>
      <vt:variant>
        <vt:i4>0</vt:i4>
      </vt:variant>
      <vt:variant>
        <vt:i4>5</vt:i4>
      </vt:variant>
      <vt:variant>
        <vt:lpwstr/>
      </vt:variant>
      <vt:variant>
        <vt:lpwstr>_Toc111240729</vt:lpwstr>
      </vt:variant>
      <vt:variant>
        <vt:i4>1441843</vt:i4>
      </vt:variant>
      <vt:variant>
        <vt:i4>110</vt:i4>
      </vt:variant>
      <vt:variant>
        <vt:i4>0</vt:i4>
      </vt:variant>
      <vt:variant>
        <vt:i4>5</vt:i4>
      </vt:variant>
      <vt:variant>
        <vt:lpwstr/>
      </vt:variant>
      <vt:variant>
        <vt:lpwstr>_Toc111240728</vt:lpwstr>
      </vt:variant>
      <vt:variant>
        <vt:i4>1441843</vt:i4>
      </vt:variant>
      <vt:variant>
        <vt:i4>104</vt:i4>
      </vt:variant>
      <vt:variant>
        <vt:i4>0</vt:i4>
      </vt:variant>
      <vt:variant>
        <vt:i4>5</vt:i4>
      </vt:variant>
      <vt:variant>
        <vt:lpwstr/>
      </vt:variant>
      <vt:variant>
        <vt:lpwstr>_Toc111240727</vt:lpwstr>
      </vt:variant>
      <vt:variant>
        <vt:i4>1441843</vt:i4>
      </vt:variant>
      <vt:variant>
        <vt:i4>98</vt:i4>
      </vt:variant>
      <vt:variant>
        <vt:i4>0</vt:i4>
      </vt:variant>
      <vt:variant>
        <vt:i4>5</vt:i4>
      </vt:variant>
      <vt:variant>
        <vt:lpwstr/>
      </vt:variant>
      <vt:variant>
        <vt:lpwstr>_Toc111240726</vt:lpwstr>
      </vt:variant>
      <vt:variant>
        <vt:i4>1441843</vt:i4>
      </vt:variant>
      <vt:variant>
        <vt:i4>92</vt:i4>
      </vt:variant>
      <vt:variant>
        <vt:i4>0</vt:i4>
      </vt:variant>
      <vt:variant>
        <vt:i4>5</vt:i4>
      </vt:variant>
      <vt:variant>
        <vt:lpwstr/>
      </vt:variant>
      <vt:variant>
        <vt:lpwstr>_Toc111240725</vt:lpwstr>
      </vt:variant>
      <vt:variant>
        <vt:i4>1441843</vt:i4>
      </vt:variant>
      <vt:variant>
        <vt:i4>86</vt:i4>
      </vt:variant>
      <vt:variant>
        <vt:i4>0</vt:i4>
      </vt:variant>
      <vt:variant>
        <vt:i4>5</vt:i4>
      </vt:variant>
      <vt:variant>
        <vt:lpwstr/>
      </vt:variant>
      <vt:variant>
        <vt:lpwstr>_Toc111240724</vt:lpwstr>
      </vt:variant>
      <vt:variant>
        <vt:i4>1441843</vt:i4>
      </vt:variant>
      <vt:variant>
        <vt:i4>80</vt:i4>
      </vt:variant>
      <vt:variant>
        <vt:i4>0</vt:i4>
      </vt:variant>
      <vt:variant>
        <vt:i4>5</vt:i4>
      </vt:variant>
      <vt:variant>
        <vt:lpwstr/>
      </vt:variant>
      <vt:variant>
        <vt:lpwstr>_Toc111240723</vt:lpwstr>
      </vt:variant>
      <vt:variant>
        <vt:i4>1441843</vt:i4>
      </vt:variant>
      <vt:variant>
        <vt:i4>74</vt:i4>
      </vt:variant>
      <vt:variant>
        <vt:i4>0</vt:i4>
      </vt:variant>
      <vt:variant>
        <vt:i4>5</vt:i4>
      </vt:variant>
      <vt:variant>
        <vt:lpwstr/>
      </vt:variant>
      <vt:variant>
        <vt:lpwstr>_Toc111240722</vt:lpwstr>
      </vt:variant>
      <vt:variant>
        <vt:i4>1441843</vt:i4>
      </vt:variant>
      <vt:variant>
        <vt:i4>68</vt:i4>
      </vt:variant>
      <vt:variant>
        <vt:i4>0</vt:i4>
      </vt:variant>
      <vt:variant>
        <vt:i4>5</vt:i4>
      </vt:variant>
      <vt:variant>
        <vt:lpwstr/>
      </vt:variant>
      <vt:variant>
        <vt:lpwstr>_Toc111240721</vt:lpwstr>
      </vt:variant>
      <vt:variant>
        <vt:i4>1441843</vt:i4>
      </vt:variant>
      <vt:variant>
        <vt:i4>62</vt:i4>
      </vt:variant>
      <vt:variant>
        <vt:i4>0</vt:i4>
      </vt:variant>
      <vt:variant>
        <vt:i4>5</vt:i4>
      </vt:variant>
      <vt:variant>
        <vt:lpwstr/>
      </vt:variant>
      <vt:variant>
        <vt:lpwstr>_Toc111240720</vt:lpwstr>
      </vt:variant>
      <vt:variant>
        <vt:i4>1376307</vt:i4>
      </vt:variant>
      <vt:variant>
        <vt:i4>56</vt:i4>
      </vt:variant>
      <vt:variant>
        <vt:i4>0</vt:i4>
      </vt:variant>
      <vt:variant>
        <vt:i4>5</vt:i4>
      </vt:variant>
      <vt:variant>
        <vt:lpwstr/>
      </vt:variant>
      <vt:variant>
        <vt:lpwstr>_Toc111240719</vt:lpwstr>
      </vt:variant>
      <vt:variant>
        <vt:i4>1376307</vt:i4>
      </vt:variant>
      <vt:variant>
        <vt:i4>50</vt:i4>
      </vt:variant>
      <vt:variant>
        <vt:i4>0</vt:i4>
      </vt:variant>
      <vt:variant>
        <vt:i4>5</vt:i4>
      </vt:variant>
      <vt:variant>
        <vt:lpwstr/>
      </vt:variant>
      <vt:variant>
        <vt:lpwstr>_Toc111240718</vt:lpwstr>
      </vt:variant>
      <vt:variant>
        <vt:i4>1376307</vt:i4>
      </vt:variant>
      <vt:variant>
        <vt:i4>44</vt:i4>
      </vt:variant>
      <vt:variant>
        <vt:i4>0</vt:i4>
      </vt:variant>
      <vt:variant>
        <vt:i4>5</vt:i4>
      </vt:variant>
      <vt:variant>
        <vt:lpwstr/>
      </vt:variant>
      <vt:variant>
        <vt:lpwstr>_Toc111240717</vt:lpwstr>
      </vt:variant>
      <vt:variant>
        <vt:i4>1376307</vt:i4>
      </vt:variant>
      <vt:variant>
        <vt:i4>38</vt:i4>
      </vt:variant>
      <vt:variant>
        <vt:i4>0</vt:i4>
      </vt:variant>
      <vt:variant>
        <vt:i4>5</vt:i4>
      </vt:variant>
      <vt:variant>
        <vt:lpwstr/>
      </vt:variant>
      <vt:variant>
        <vt:lpwstr>_Toc111240716</vt:lpwstr>
      </vt:variant>
      <vt:variant>
        <vt:i4>1376307</vt:i4>
      </vt:variant>
      <vt:variant>
        <vt:i4>32</vt:i4>
      </vt:variant>
      <vt:variant>
        <vt:i4>0</vt:i4>
      </vt:variant>
      <vt:variant>
        <vt:i4>5</vt:i4>
      </vt:variant>
      <vt:variant>
        <vt:lpwstr/>
      </vt:variant>
      <vt:variant>
        <vt:lpwstr>_Toc111240715</vt:lpwstr>
      </vt:variant>
      <vt:variant>
        <vt:i4>1376307</vt:i4>
      </vt:variant>
      <vt:variant>
        <vt:i4>26</vt:i4>
      </vt:variant>
      <vt:variant>
        <vt:i4>0</vt:i4>
      </vt:variant>
      <vt:variant>
        <vt:i4>5</vt:i4>
      </vt:variant>
      <vt:variant>
        <vt:lpwstr/>
      </vt:variant>
      <vt:variant>
        <vt:lpwstr>_Toc111240714</vt:lpwstr>
      </vt:variant>
      <vt:variant>
        <vt:i4>1376307</vt:i4>
      </vt:variant>
      <vt:variant>
        <vt:i4>20</vt:i4>
      </vt:variant>
      <vt:variant>
        <vt:i4>0</vt:i4>
      </vt:variant>
      <vt:variant>
        <vt:i4>5</vt:i4>
      </vt:variant>
      <vt:variant>
        <vt:lpwstr/>
      </vt:variant>
      <vt:variant>
        <vt:lpwstr>_Toc111240713</vt:lpwstr>
      </vt:variant>
      <vt:variant>
        <vt:i4>1376307</vt:i4>
      </vt:variant>
      <vt:variant>
        <vt:i4>14</vt:i4>
      </vt:variant>
      <vt:variant>
        <vt:i4>0</vt:i4>
      </vt:variant>
      <vt:variant>
        <vt:i4>5</vt:i4>
      </vt:variant>
      <vt:variant>
        <vt:lpwstr/>
      </vt:variant>
      <vt:variant>
        <vt:lpwstr>_Toc111240712</vt:lpwstr>
      </vt:variant>
      <vt:variant>
        <vt:i4>1376307</vt:i4>
      </vt:variant>
      <vt:variant>
        <vt:i4>8</vt:i4>
      </vt:variant>
      <vt:variant>
        <vt:i4>0</vt:i4>
      </vt:variant>
      <vt:variant>
        <vt:i4>5</vt:i4>
      </vt:variant>
      <vt:variant>
        <vt:lpwstr/>
      </vt:variant>
      <vt:variant>
        <vt:lpwstr>_Toc111240711</vt:lpwstr>
      </vt:variant>
      <vt:variant>
        <vt:i4>1376307</vt:i4>
      </vt:variant>
      <vt:variant>
        <vt:i4>2</vt:i4>
      </vt:variant>
      <vt:variant>
        <vt:i4>0</vt:i4>
      </vt:variant>
      <vt:variant>
        <vt:i4>5</vt:i4>
      </vt:variant>
      <vt:variant>
        <vt:lpwstr/>
      </vt:variant>
      <vt:variant>
        <vt:lpwstr>_Toc1112407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o Chen</dc:creator>
  <cp:keywords/>
  <dc:description/>
  <cp:lastModifiedBy>Miguel Alberto Polanco Sanchez</cp:lastModifiedBy>
  <cp:revision>2</cp:revision>
  <cp:lastPrinted>2022-08-13T03:52:00Z</cp:lastPrinted>
  <dcterms:created xsi:type="dcterms:W3CDTF">2024-08-14T20:33:00Z</dcterms:created>
  <dcterms:modified xsi:type="dcterms:W3CDTF">2024-08-14T20:33:00Z</dcterms:modified>
</cp:coreProperties>
</file>